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524C295" w14:textId="3BA87D1B" w:rsidR="00B27777" w:rsidRPr="00353E8F" w:rsidRDefault="00B27777" w:rsidP="002C4F08">
      <w:pPr>
        <w:spacing w:before="240" w:after="0"/>
        <w:rPr>
          <w:rFonts w:ascii="Arial" w:hAnsi="Arial" w:cs="Arial"/>
          <w:b/>
          <w:sz w:val="24"/>
          <w:szCs w:val="24"/>
          <w:lang w:val="en-US"/>
        </w:rPr>
      </w:pPr>
    </w:p>
    <w:tbl>
      <w:tblPr>
        <w:tblStyle w:val="TableGrid"/>
        <w:tblW w:w="10212" w:type="dxa"/>
        <w:tblInd w:w="13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07"/>
        <w:gridCol w:w="6705"/>
      </w:tblGrid>
      <w:tr w:rsidR="0077431D" w:rsidRPr="00353E8F" w14:paraId="23DECA02" w14:textId="77777777" w:rsidTr="002B4AC7">
        <w:trPr>
          <w:trHeight w:val="2665"/>
        </w:trPr>
        <w:tc>
          <w:tcPr>
            <w:tcW w:w="3507" w:type="dxa"/>
          </w:tcPr>
          <w:p w14:paraId="1E06851F" w14:textId="49D43C5D" w:rsidR="0077431D" w:rsidRPr="00353E8F" w:rsidRDefault="00F94557" w:rsidP="002B4AC7">
            <w:pPr>
              <w:spacing w:before="320"/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  <w:r w:rsidRPr="00353E8F">
              <w:rPr>
                <w:rFonts w:ascii="Arial" w:hAnsi="Arial" w:cs="Arial"/>
                <w:noProof/>
                <w:sz w:val="24"/>
                <w:szCs w:val="24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59264" behindDoc="1" locked="0" layoutInCell="1" allowOverlap="1" wp14:anchorId="13A999FE" wp14:editId="5C53EDE3">
                      <wp:simplePos x="0" y="0"/>
                      <wp:positionH relativeFrom="column">
                        <wp:posOffset>-65405</wp:posOffset>
                      </wp:positionH>
                      <wp:positionV relativeFrom="page">
                        <wp:posOffset>1522730</wp:posOffset>
                      </wp:positionV>
                      <wp:extent cx="2192020" cy="680085"/>
                      <wp:effectExtent l="0" t="0" r="0" b="5715"/>
                      <wp:wrapNone/>
                      <wp:docPr id="6" name="Pentagon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92020" cy="680085"/>
                              </a:xfrm>
                              <a:prstGeom prst="homePlate">
                                <a:avLst/>
                              </a:pr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196DE206" w14:textId="77777777" w:rsidR="000E0E06" w:rsidRDefault="000E0E06"/>
                              </w:txbxContent>
                            </wps:txbx>
                            <wps:bodyPr rot="0" spcFirstLastPara="0" vert="horz" wrap="square" lIns="91440" tIns="0" rIns="182880" bIns="0" numCol="1" spcCol="0" rtlCol="0" fromWordArt="0" anchor="ctr" anchorCtr="0" forceAA="0" upright="1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13A999FE" id="_x0000_t15" coordsize="21600,21600" o:spt="15" adj="16200" path="m@0,l,,,21600@0,21600,21600,10800xe">
                      <v:stroke joinstyle="miter"/>
                      <v:formulas>
                        <v:f eqn="val #0"/>
                        <v:f eqn="prod #0 1 2"/>
                      </v:formulas>
                      <v:path gradientshapeok="t" o:connecttype="custom" o:connectlocs="@1,0;0,10800;@1,21600;21600,10800" o:connectangles="270,180,90,0" textboxrect="0,0,10800,21600;0,0,16200,21600;0,0,21600,21600"/>
                      <v:handles>
                        <v:h position="#0,topLeft" xrange="0,21600"/>
                      </v:handles>
                    </v:shapetype>
                    <v:shape id="Pentagon 6" o:spid="_x0000_s1026" type="#_x0000_t15" style="position:absolute;margin-left:-5.15pt;margin-top:119.9pt;width:172.6pt;height:53.55pt;z-index:-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" adj="18249" fillcolor="#5b9bd5 [3204]" stroked="f" strokeweight="1pt">
                      <v:textbox inset=",0,14.4pt,0">
                        <w:txbxContent>
                          <w:p w14:paraId="196DE206" w14:textId="77777777" w:rsidR="000E0E06" w:rsidRDefault="000E0E06"/>
                        </w:txbxContent>
                      </v:textbox>
                      <w10:wrap anchory="page"/>
                    </v:shape>
                  </w:pict>
                </mc:Fallback>
              </mc:AlternateContent>
            </w:r>
            <w:r w:rsidR="00C962BE" w:rsidRPr="00353E8F">
              <w:rPr>
                <w:rFonts w:ascii="Arial" w:hAnsi="Arial" w:cs="Arial"/>
                <w:b/>
                <w:sz w:val="24"/>
                <w:szCs w:val="24"/>
                <w:lang w:val="en-US"/>
              </w:rPr>
              <w:t xml:space="preserve">Doc. </w:t>
            </w:r>
            <w:r w:rsidR="002B4AC7" w:rsidRPr="00353E8F">
              <w:rPr>
                <w:rFonts w:ascii="Arial" w:hAnsi="Arial" w:cs="Arial"/>
                <w:b/>
                <w:sz w:val="24"/>
                <w:szCs w:val="24"/>
                <w:lang w:val="en-US"/>
              </w:rPr>
              <w:t>300.1.4</w:t>
            </w:r>
          </w:p>
        </w:tc>
        <w:tc>
          <w:tcPr>
            <w:tcW w:w="6705" w:type="dxa"/>
            <w:shd w:val="clear" w:color="auto" w:fill="F7CAAC" w:themeFill="accent2" w:themeFillTint="66"/>
          </w:tcPr>
          <w:p w14:paraId="50AD0BFF" w14:textId="77777777" w:rsidR="00682765" w:rsidRDefault="000E0E06" w:rsidP="000E0E06">
            <w:pPr>
              <w:rPr>
                <w:rFonts w:ascii="Arial" w:hAnsi="Arial" w:cs="Arial"/>
                <w:sz w:val="24"/>
                <w:szCs w:val="24"/>
              </w:rPr>
            </w:pPr>
            <w:r w:rsidRPr="00682765">
              <w:rPr>
                <w:b/>
                <w:bCs/>
                <w:sz w:val="72"/>
                <w:szCs w:val="72"/>
              </w:rPr>
              <w:t>Follow-up</w:t>
            </w:r>
            <w:r w:rsidR="00C962BE" w:rsidRPr="00682765">
              <w:rPr>
                <w:b/>
                <w:bCs/>
                <w:sz w:val="72"/>
                <w:szCs w:val="72"/>
              </w:rPr>
              <w:t xml:space="preserve"> </w:t>
            </w:r>
            <w:r w:rsidR="0077431D" w:rsidRPr="00682765">
              <w:rPr>
                <w:b/>
                <w:bCs/>
                <w:sz w:val="72"/>
                <w:szCs w:val="72"/>
              </w:rPr>
              <w:t>Report</w:t>
            </w:r>
            <w:r w:rsidR="00C962BE" w:rsidRPr="00353E8F">
              <w:rPr>
                <w:rFonts w:ascii="Arial" w:hAnsi="Arial" w:cs="Arial"/>
                <w:sz w:val="24"/>
                <w:szCs w:val="24"/>
              </w:rPr>
              <w:t xml:space="preserve"> </w:t>
            </w:r>
          </w:p>
          <w:p w14:paraId="3CA1BD0F" w14:textId="42FD1718" w:rsidR="0077431D" w:rsidRPr="00353E8F" w:rsidRDefault="007E74C5" w:rsidP="000E0E06">
            <w:pPr>
              <w:rPr>
                <w:rFonts w:ascii="Arial" w:hAnsi="Arial" w:cs="Arial"/>
                <w:sz w:val="24"/>
                <w:szCs w:val="24"/>
              </w:rPr>
            </w:pPr>
            <w:r w:rsidRPr="00682765">
              <w:rPr>
                <w:sz w:val="52"/>
                <w:szCs w:val="52"/>
              </w:rPr>
              <w:t>(</w:t>
            </w:r>
            <w:r w:rsidR="000E0E06" w:rsidRPr="00682765">
              <w:rPr>
                <w:sz w:val="52"/>
                <w:szCs w:val="52"/>
              </w:rPr>
              <w:t xml:space="preserve">for a CYQAA </w:t>
            </w:r>
            <w:r w:rsidR="00D72BAF">
              <w:rPr>
                <w:sz w:val="52"/>
                <w:szCs w:val="52"/>
              </w:rPr>
              <w:t>accredited Institution/Department/ P</w:t>
            </w:r>
            <w:r w:rsidR="004A6D5E" w:rsidRPr="00682765">
              <w:rPr>
                <w:sz w:val="52"/>
                <w:szCs w:val="52"/>
              </w:rPr>
              <w:t>rogramme of stu</w:t>
            </w:r>
            <w:r w:rsidR="000E0E06" w:rsidRPr="00682765">
              <w:rPr>
                <w:sz w:val="52"/>
                <w:szCs w:val="52"/>
              </w:rPr>
              <w:t>dy</w:t>
            </w:r>
            <w:r w:rsidRPr="00682765">
              <w:rPr>
                <w:sz w:val="52"/>
                <w:szCs w:val="52"/>
              </w:rPr>
              <w:t>)</w:t>
            </w:r>
          </w:p>
        </w:tc>
      </w:tr>
      <w:tr w:rsidR="00810D91" w:rsidRPr="00353E8F" w14:paraId="3ED34C18" w14:textId="77777777" w:rsidTr="002B4AC7">
        <w:trPr>
          <w:trHeight w:val="293"/>
        </w:trPr>
        <w:tc>
          <w:tcPr>
            <w:tcW w:w="3507" w:type="dxa"/>
          </w:tcPr>
          <w:p w14:paraId="5BCC1621" w14:textId="13335DEF" w:rsidR="00810D91" w:rsidRPr="00353E8F" w:rsidRDefault="00881B96" w:rsidP="00881B96">
            <w:pPr>
              <w:pStyle w:val="NoSpacing"/>
              <w:rPr>
                <w:rFonts w:ascii="Arial" w:hAnsi="Arial" w:cs="Arial"/>
                <w:color w:val="FFFFFF" w:themeColor="background1"/>
                <w:sz w:val="24"/>
                <w:szCs w:val="24"/>
                <w:lang w:val="en-GB"/>
              </w:rPr>
            </w:pPr>
            <w:r w:rsidRPr="00353E8F">
              <w:rPr>
                <w:rFonts w:ascii="Arial" w:hAnsi="Arial" w:cs="Arial"/>
                <w:b/>
                <w:sz w:val="24"/>
                <w:szCs w:val="24"/>
              </w:rPr>
              <w:t xml:space="preserve">Date: </w:t>
            </w:r>
            <w:sdt>
              <w:sdtPr>
                <w:rPr>
                  <w:rFonts w:ascii="Arial" w:hAnsi="Arial" w:cs="Arial"/>
                  <w:b/>
                  <w:sz w:val="24"/>
                  <w:szCs w:val="24"/>
                </w:rPr>
                <w:id w:val="-1912765228"/>
                <w:placeholder>
                  <w:docPart w:val="7422CC1817714C119992F4B9B5F1E06F"/>
                </w:placeholder>
                <w:showingPlcHdr/>
              </w:sdtPr>
              <w:sdtEndPr/>
              <w:sdtContent>
                <w:r w:rsidRPr="00353E8F">
                  <w:rPr>
                    <w:rStyle w:val="PlaceholderText"/>
                    <w:rFonts w:ascii="Arial" w:hAnsi="Arial" w:cs="Arial"/>
                    <w:sz w:val="24"/>
                    <w:szCs w:val="24"/>
                  </w:rPr>
                  <w:t>Date.</w:t>
                </w:r>
              </w:sdtContent>
            </w:sdt>
          </w:p>
        </w:tc>
        <w:tc>
          <w:tcPr>
            <w:tcW w:w="6705" w:type="dxa"/>
            <w:shd w:val="clear" w:color="auto" w:fill="auto"/>
          </w:tcPr>
          <w:p w14:paraId="3F79CDA7" w14:textId="77777777" w:rsidR="00810D91" w:rsidRPr="00353E8F" w:rsidRDefault="00810D91" w:rsidP="00881B96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77431D" w:rsidRPr="00353E8F" w14:paraId="3790133A" w14:textId="77777777" w:rsidTr="002B4AC7">
        <w:trPr>
          <w:trHeight w:val="7622"/>
        </w:trPr>
        <w:tc>
          <w:tcPr>
            <w:tcW w:w="3507" w:type="dxa"/>
          </w:tcPr>
          <w:p w14:paraId="34F8753C" w14:textId="0BCD0DB5" w:rsidR="0077431D" w:rsidRPr="00DF5C3B" w:rsidRDefault="00DF5C3B" w:rsidP="002C4F08">
            <w:pPr>
              <w:spacing w:before="240"/>
              <w:rPr>
                <w:rFonts w:ascii="Arial" w:hAnsi="Arial" w:cs="Arial"/>
                <w:b/>
                <w:sz w:val="24"/>
                <w:szCs w:val="24"/>
                <w:lang w:val="el-GR"/>
              </w:rPr>
            </w:pPr>
            <w:r>
              <w:rPr>
                <w:rFonts w:ascii="Arial" w:hAnsi="Arial" w:cs="Arial"/>
                <w:b/>
                <w:sz w:val="24"/>
                <w:szCs w:val="24"/>
                <w:lang w:val="el-GR"/>
              </w:rPr>
              <w:t xml:space="preserve"> </w:t>
            </w:r>
          </w:p>
        </w:tc>
        <w:tc>
          <w:tcPr>
            <w:tcW w:w="6705" w:type="dxa"/>
            <w:shd w:val="clear" w:color="auto" w:fill="DEEAF6" w:themeFill="accent1" w:themeFillTint="33"/>
          </w:tcPr>
          <w:p w14:paraId="3AB655B7" w14:textId="008FAA67" w:rsidR="0077431D" w:rsidRPr="00F94557" w:rsidRDefault="0077431D" w:rsidP="00F94557">
            <w:pPr>
              <w:pStyle w:val="ListParagraph"/>
              <w:numPr>
                <w:ilvl w:val="0"/>
                <w:numId w:val="4"/>
              </w:numPr>
              <w:ind w:left="219" w:hanging="219"/>
              <w:rPr>
                <w:rFonts w:ascii="Arial" w:hAnsi="Arial" w:cs="Arial"/>
                <w:b/>
                <w:sz w:val="24"/>
                <w:szCs w:val="24"/>
              </w:rPr>
            </w:pPr>
            <w:r w:rsidRPr="00353E8F">
              <w:rPr>
                <w:rFonts w:ascii="Arial" w:hAnsi="Arial" w:cs="Arial"/>
                <w:b/>
                <w:sz w:val="24"/>
                <w:szCs w:val="24"/>
              </w:rPr>
              <w:t>Higher Education Institution:</w:t>
            </w:r>
            <w:r w:rsidR="00F94557">
              <w:rPr>
                <w:rFonts w:ascii="Arial" w:hAnsi="Arial" w:cs="Arial"/>
                <w:b/>
                <w:sz w:val="24"/>
                <w:szCs w:val="24"/>
              </w:rPr>
              <w:t xml:space="preserve"> </w:t>
            </w:r>
            <w:sdt>
              <w:sdtPr>
                <w:rPr>
                  <w:rFonts w:ascii="Arial" w:hAnsi="Arial" w:cs="Arial"/>
                  <w:b/>
                  <w:sz w:val="24"/>
                  <w:szCs w:val="24"/>
                </w:rPr>
                <w:id w:val="-355266346"/>
                <w:placeholder>
                  <w:docPart w:val="FA201D73B7CF472AA6DE042E9F24A5FA"/>
                </w:placeholder>
                <w:showingPlcHdr/>
              </w:sdtPr>
              <w:sdtEndPr/>
              <w:sdtContent>
                <w:r w:rsidR="00F94557" w:rsidRPr="00353E8F">
                  <w:rPr>
                    <w:rStyle w:val="PlaceholderText"/>
                    <w:rFonts w:ascii="Arial" w:hAnsi="Arial" w:cs="Arial"/>
                    <w:sz w:val="24"/>
                    <w:szCs w:val="24"/>
                  </w:rPr>
                  <w:t>Name</w:t>
                </w:r>
              </w:sdtContent>
            </w:sdt>
          </w:p>
          <w:p w14:paraId="12535A1F" w14:textId="77777777" w:rsidR="0077431D" w:rsidRPr="00353E8F" w:rsidRDefault="0077431D" w:rsidP="002C4F08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</w:p>
          <w:p w14:paraId="20F60EF7" w14:textId="303C5604" w:rsidR="00F94557" w:rsidRDefault="0077431D" w:rsidP="00810D91">
            <w:pPr>
              <w:pStyle w:val="ListParagraph"/>
              <w:numPr>
                <w:ilvl w:val="0"/>
                <w:numId w:val="4"/>
              </w:numPr>
              <w:tabs>
                <w:tab w:val="left" w:pos="270"/>
              </w:tabs>
              <w:ind w:left="0" w:firstLine="0"/>
              <w:rPr>
                <w:rFonts w:ascii="Arial" w:hAnsi="Arial" w:cs="Arial"/>
                <w:b/>
                <w:sz w:val="24"/>
                <w:szCs w:val="24"/>
              </w:rPr>
            </w:pPr>
            <w:r w:rsidRPr="00353E8F">
              <w:rPr>
                <w:rFonts w:ascii="Arial" w:hAnsi="Arial" w:cs="Arial"/>
                <w:b/>
                <w:sz w:val="24"/>
                <w:szCs w:val="24"/>
              </w:rPr>
              <w:t xml:space="preserve">Town: </w:t>
            </w:r>
            <w:sdt>
              <w:sdtPr>
                <w:rPr>
                  <w:rFonts w:ascii="Arial" w:hAnsi="Arial" w:cs="Arial"/>
                  <w:b/>
                  <w:sz w:val="24"/>
                  <w:szCs w:val="24"/>
                </w:rPr>
                <w:id w:val="2140757784"/>
                <w:placeholder>
                  <w:docPart w:val="4FC9F9F4902A4030B072F2BED48CECCD"/>
                </w:placeholder>
                <w:showingPlcHdr/>
              </w:sdtPr>
              <w:sdtEndPr/>
              <w:sdtContent>
                <w:r w:rsidRPr="00353E8F">
                  <w:rPr>
                    <w:rStyle w:val="PlaceholderText"/>
                    <w:rFonts w:ascii="Arial" w:hAnsi="Arial" w:cs="Arial"/>
                    <w:sz w:val="24"/>
                    <w:szCs w:val="24"/>
                  </w:rPr>
                  <w:t>Town</w:t>
                </w:r>
              </w:sdtContent>
            </w:sdt>
          </w:p>
          <w:p w14:paraId="02822014" w14:textId="77777777" w:rsidR="00F94557" w:rsidRPr="00F94557" w:rsidRDefault="00F94557" w:rsidP="00F94557">
            <w:pPr>
              <w:pStyle w:val="ListParagraph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68A03645" w14:textId="77777777" w:rsidR="00DF5C3B" w:rsidRPr="00DF5C3B" w:rsidRDefault="00F94557" w:rsidP="00DF5C3B">
            <w:pPr>
              <w:pStyle w:val="ListParagraph"/>
              <w:numPr>
                <w:ilvl w:val="0"/>
                <w:numId w:val="4"/>
              </w:numPr>
              <w:tabs>
                <w:tab w:val="left" w:pos="270"/>
              </w:tabs>
              <w:ind w:left="0" w:firstLine="0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T</w:t>
            </w:r>
            <w:r w:rsidR="000A30F7">
              <w:rPr>
                <w:rFonts w:ascii="Arial" w:hAnsi="Arial" w:cs="Arial"/>
                <w:b/>
                <w:sz w:val="24"/>
                <w:szCs w:val="24"/>
              </w:rPr>
              <w:t>ype of E</w:t>
            </w:r>
            <w:r>
              <w:rPr>
                <w:rFonts w:ascii="Arial" w:hAnsi="Arial" w:cs="Arial"/>
                <w:b/>
                <w:sz w:val="24"/>
                <w:szCs w:val="24"/>
              </w:rPr>
              <w:t xml:space="preserve">valuation: </w:t>
            </w:r>
            <w:sdt>
              <w:sdtPr>
                <w:rPr>
                  <w:rFonts w:ascii="Arial" w:hAnsi="Arial" w:cs="Arial"/>
                  <w:b/>
                  <w:color w:val="000000" w:themeColor="text1"/>
                  <w:sz w:val="24"/>
                  <w:szCs w:val="24"/>
                  <w:u w:val="single"/>
                </w:rPr>
                <w:id w:val="-200170568"/>
                <w:placeholder>
                  <w:docPart w:val="A0111F289AE84E968E2E55AC8DF3F707"/>
                </w:placeholder>
                <w:showingPlcHdr/>
                <w:comboBox>
                  <w:listItem w:displayText="Choose type of evaluation" w:value="Choose type of evaluation"/>
                  <w:listItem w:displayText="Institutional" w:value="Institutional"/>
                  <w:listItem w:displayText="Departmental" w:value="Departmental"/>
                  <w:listItem w:displayText="Programmatic" w:value="Programmatic"/>
                </w:comboBox>
              </w:sdtPr>
              <w:sdtEndPr/>
              <w:sdtContent>
                <w:r w:rsidR="00194DDA" w:rsidRPr="00194DDA">
                  <w:rPr>
                    <w:rStyle w:val="PlaceholderText"/>
                    <w:rFonts w:ascii="Arial" w:hAnsi="Arial" w:cs="Arial"/>
                    <w:sz w:val="24"/>
                    <w:szCs w:val="24"/>
                  </w:rPr>
                  <w:t>Choose type of evaluation</w:t>
                </w:r>
              </w:sdtContent>
            </w:sdt>
          </w:p>
          <w:p w14:paraId="3C9AD5B8" w14:textId="77777777" w:rsidR="00DF5C3B" w:rsidRPr="00DF5C3B" w:rsidRDefault="00DF5C3B" w:rsidP="00DF5C3B">
            <w:pPr>
              <w:pStyle w:val="ListParagraph"/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</w:p>
          <w:p w14:paraId="01B0225E" w14:textId="4DEB9058" w:rsidR="00DF5C3B" w:rsidRPr="00643914" w:rsidRDefault="00D72BAF" w:rsidP="00643914">
            <w:pPr>
              <w:pStyle w:val="ListParagraph"/>
              <w:numPr>
                <w:ilvl w:val="0"/>
                <w:numId w:val="4"/>
              </w:numPr>
              <w:tabs>
                <w:tab w:val="left" w:pos="270"/>
              </w:tabs>
              <w:spacing w:line="276" w:lineRule="auto"/>
              <w:ind w:left="0" w:firstLine="0"/>
              <w:rPr>
                <w:rFonts w:ascii="Arial" w:hAnsi="Arial" w:cs="Arial"/>
                <w:b/>
                <w:sz w:val="24"/>
                <w:szCs w:val="24"/>
              </w:rPr>
            </w:pPr>
            <w:r w:rsidRPr="00DF5C3B">
              <w:rPr>
                <w:rFonts w:ascii="Arial" w:hAnsi="Arial" w:cs="Arial"/>
                <w:b/>
                <w:sz w:val="24"/>
                <w:szCs w:val="24"/>
                <w:lang w:val="en-US"/>
              </w:rPr>
              <w:t>Accredited on CYQAA Council’s Summit Number:</w:t>
            </w:r>
          </w:p>
          <w:p w14:paraId="077FF83E" w14:textId="1D307939" w:rsidR="00D72BAF" w:rsidRPr="00DF5C3B" w:rsidRDefault="00DF5C3B" w:rsidP="00643914">
            <w:pPr>
              <w:pStyle w:val="ListParagraph"/>
              <w:tabs>
                <w:tab w:val="left" w:pos="270"/>
              </w:tabs>
              <w:spacing w:line="276" w:lineRule="auto"/>
              <w:ind w:left="0"/>
              <w:rPr>
                <w:rFonts w:ascii="Arial" w:hAnsi="Arial" w:cs="Arial"/>
                <w:b/>
                <w:sz w:val="24"/>
                <w:szCs w:val="24"/>
              </w:rPr>
            </w:pPr>
            <w:r w:rsidRPr="00643914">
              <w:rPr>
                <w:rFonts w:ascii="Arial" w:hAnsi="Arial" w:cs="Arial"/>
                <w:b/>
                <w:sz w:val="24"/>
                <w:szCs w:val="24"/>
              </w:rPr>
              <w:t xml:space="preserve">   </w:t>
            </w:r>
            <w:r w:rsidR="00194DDA" w:rsidRPr="00DF5C3B">
              <w:rPr>
                <w:rFonts w:ascii="Arial" w:hAnsi="Arial" w:cs="Arial"/>
                <w:b/>
                <w:sz w:val="24"/>
                <w:szCs w:val="24"/>
                <w:lang w:val="en-US"/>
              </w:rPr>
              <w:t xml:space="preserve"> </w:t>
            </w:r>
            <w:sdt>
              <w:sdtPr>
                <w:rPr>
                  <w:lang w:val="en-US"/>
                </w:rPr>
                <w:id w:val="-193933852"/>
                <w:placeholder>
                  <w:docPart w:val="214B8B6F1D62410691D3F010971D157E"/>
                </w:placeholder>
                <w:showingPlcHdr/>
                <w:comboBox>
                  <w:listItem w:value="Choose an item."/>
                </w:comboBox>
              </w:sdtPr>
              <w:sdtEndPr/>
              <w:sdtContent>
                <w:r w:rsidR="00194DDA" w:rsidRPr="00194DDA">
                  <w:rPr>
                    <w:rStyle w:val="PlaceholderText"/>
                    <w:rFonts w:ascii="Arial" w:hAnsi="Arial" w:cs="Arial"/>
                    <w:sz w:val="24"/>
                    <w:szCs w:val="24"/>
                  </w:rPr>
                  <w:t>Enter number</w:t>
                </w:r>
              </w:sdtContent>
            </w:sdt>
          </w:p>
          <w:p w14:paraId="5363218A" w14:textId="77777777" w:rsidR="00D72BAF" w:rsidRPr="00353E8F" w:rsidRDefault="00D72BAF" w:rsidP="00D72BAF">
            <w:pPr>
              <w:pStyle w:val="ListParagraph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1D0A7BC2" w14:textId="780929D7" w:rsidR="00D72BAF" w:rsidRPr="00353E8F" w:rsidRDefault="00D72BAF" w:rsidP="00D72BAF">
            <w:pPr>
              <w:pStyle w:val="ListParagraph"/>
              <w:numPr>
                <w:ilvl w:val="0"/>
                <w:numId w:val="4"/>
              </w:numPr>
              <w:tabs>
                <w:tab w:val="left" w:pos="270"/>
              </w:tabs>
              <w:spacing w:after="160" w:line="259" w:lineRule="auto"/>
              <w:ind w:left="0" w:firstLine="0"/>
              <w:rPr>
                <w:rFonts w:ascii="Arial" w:hAnsi="Arial" w:cs="Arial"/>
                <w:b/>
                <w:sz w:val="24"/>
                <w:szCs w:val="24"/>
              </w:rPr>
            </w:pPr>
            <w:r w:rsidRPr="00353E8F">
              <w:rPr>
                <w:rFonts w:ascii="Arial" w:hAnsi="Arial" w:cs="Arial"/>
                <w:b/>
                <w:sz w:val="24"/>
                <w:szCs w:val="24"/>
              </w:rPr>
              <w:t>Date of Accreditation:</w:t>
            </w:r>
            <w:r w:rsidR="00194DDA">
              <w:rPr>
                <w:rFonts w:ascii="Arial" w:hAnsi="Arial" w:cs="Arial"/>
                <w:b/>
                <w:sz w:val="24"/>
                <w:szCs w:val="24"/>
              </w:rPr>
              <w:t xml:space="preserve"> </w:t>
            </w:r>
            <w:sdt>
              <w:sdtPr>
                <w:rPr>
                  <w:rFonts w:ascii="Arial" w:hAnsi="Arial" w:cs="Arial"/>
                  <w:b/>
                  <w:sz w:val="24"/>
                  <w:szCs w:val="24"/>
                </w:rPr>
                <w:id w:val="1679772155"/>
                <w:placeholder>
                  <w:docPart w:val="4815A239399E46848D5B68165DC2B51C"/>
                </w:placeholder>
                <w:showingPlcHdr/>
                <w:date>
                  <w:dateFormat w:val="dd/MM/yyyy"/>
                  <w:lid w:val="en-GB"/>
                  <w:storeMappedDataAs w:val="dateTime"/>
                  <w:calendar w:val="gregorian"/>
                </w:date>
              </w:sdtPr>
              <w:sdtEndPr/>
              <w:sdtContent>
                <w:r w:rsidR="00194DDA" w:rsidRPr="00194DDA">
                  <w:rPr>
                    <w:rStyle w:val="PlaceholderText"/>
                    <w:rFonts w:ascii="Arial" w:hAnsi="Arial" w:cs="Arial"/>
                    <w:sz w:val="24"/>
                    <w:szCs w:val="24"/>
                  </w:rPr>
                  <w:t>Click or tap to enter a date</w:t>
                </w:r>
              </w:sdtContent>
            </w:sdt>
          </w:p>
          <w:p w14:paraId="5B279871" w14:textId="54234CB8" w:rsidR="00D72BAF" w:rsidRDefault="00D72BAF" w:rsidP="00D72BAF">
            <w:pPr>
              <w:pStyle w:val="ListParagraph"/>
              <w:tabs>
                <w:tab w:val="left" w:pos="270"/>
              </w:tabs>
              <w:ind w:left="0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69431C29" w14:textId="75AFC1E0" w:rsidR="00D72BAF" w:rsidRDefault="00D72BAF" w:rsidP="00D72BAF">
            <w:pPr>
              <w:pStyle w:val="ListParagraph"/>
              <w:tabs>
                <w:tab w:val="left" w:pos="270"/>
              </w:tabs>
              <w:ind w:left="0"/>
              <w:rPr>
                <w:rFonts w:ascii="Arial" w:hAnsi="Arial" w:cs="Arial"/>
                <w:b/>
                <w:sz w:val="24"/>
                <w:szCs w:val="24"/>
              </w:rPr>
            </w:pPr>
            <w:r w:rsidRPr="00D72BAF">
              <w:rPr>
                <w:rFonts w:ascii="Arial" w:hAnsi="Arial" w:cs="Arial"/>
                <w:b/>
                <w:sz w:val="24"/>
                <w:szCs w:val="24"/>
                <w:u w:val="single"/>
              </w:rPr>
              <w:t>If applicable</w:t>
            </w:r>
            <w:r>
              <w:rPr>
                <w:rFonts w:ascii="Arial" w:hAnsi="Arial" w:cs="Arial"/>
                <w:b/>
                <w:sz w:val="24"/>
                <w:szCs w:val="24"/>
              </w:rPr>
              <w:t>:</w:t>
            </w:r>
          </w:p>
          <w:p w14:paraId="1E20C485" w14:textId="77777777" w:rsidR="00D72BAF" w:rsidRDefault="00D72BAF" w:rsidP="00D72BAF">
            <w:pPr>
              <w:pStyle w:val="ListParagraph"/>
              <w:tabs>
                <w:tab w:val="left" w:pos="270"/>
              </w:tabs>
              <w:ind w:left="0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3D8BDEB2" w14:textId="4D8C56F8" w:rsidR="0077431D" w:rsidRPr="00353E8F" w:rsidRDefault="0077431D" w:rsidP="007D6711">
            <w:pPr>
              <w:pStyle w:val="ListParagraph"/>
              <w:numPr>
                <w:ilvl w:val="0"/>
                <w:numId w:val="4"/>
              </w:numPr>
              <w:tabs>
                <w:tab w:val="left" w:pos="270"/>
              </w:tabs>
              <w:ind w:left="0" w:firstLine="0"/>
              <w:rPr>
                <w:rFonts w:ascii="Arial" w:hAnsi="Arial" w:cs="Arial"/>
                <w:b/>
                <w:sz w:val="24"/>
                <w:szCs w:val="24"/>
              </w:rPr>
            </w:pPr>
            <w:r w:rsidRPr="00353E8F">
              <w:rPr>
                <w:rFonts w:ascii="Arial" w:hAnsi="Arial" w:cs="Arial"/>
                <w:b/>
                <w:sz w:val="24"/>
                <w:szCs w:val="24"/>
              </w:rPr>
              <w:t xml:space="preserve">School/Faculty:  </w:t>
            </w:r>
            <w:sdt>
              <w:sdtPr>
                <w:rPr>
                  <w:rFonts w:ascii="Arial" w:hAnsi="Arial" w:cs="Arial"/>
                  <w:b/>
                  <w:sz w:val="24"/>
                  <w:szCs w:val="24"/>
                </w:rPr>
                <w:id w:val="464860120"/>
                <w:placeholder>
                  <w:docPart w:val="60E909F74C394CDD8BC1D8D0850DE56C"/>
                </w:placeholder>
                <w:showingPlcHdr/>
              </w:sdtPr>
              <w:sdtEndPr/>
              <w:sdtContent>
                <w:r w:rsidRPr="00353E8F">
                  <w:rPr>
                    <w:rStyle w:val="PlaceholderText"/>
                    <w:rFonts w:ascii="Arial" w:hAnsi="Arial" w:cs="Arial"/>
                    <w:sz w:val="24"/>
                    <w:szCs w:val="24"/>
                  </w:rPr>
                  <w:t>School/Faculty</w:t>
                </w:r>
              </w:sdtContent>
            </w:sdt>
          </w:p>
          <w:p w14:paraId="39EB2AF8" w14:textId="77777777" w:rsidR="0077431D" w:rsidRPr="00353E8F" w:rsidRDefault="0077431D" w:rsidP="00810D91">
            <w:pPr>
              <w:pStyle w:val="ListParagraph"/>
              <w:tabs>
                <w:tab w:val="left" w:pos="270"/>
              </w:tabs>
              <w:ind w:left="0"/>
              <w:rPr>
                <w:rFonts w:ascii="Arial" w:hAnsi="Arial" w:cs="Arial"/>
                <w:sz w:val="24"/>
                <w:szCs w:val="24"/>
              </w:rPr>
            </w:pPr>
          </w:p>
          <w:p w14:paraId="0DDC353A" w14:textId="77777777" w:rsidR="0077431D" w:rsidRPr="00353E8F" w:rsidRDefault="0077431D" w:rsidP="007D6711">
            <w:pPr>
              <w:pStyle w:val="ListParagraph"/>
              <w:numPr>
                <w:ilvl w:val="0"/>
                <w:numId w:val="4"/>
              </w:numPr>
              <w:tabs>
                <w:tab w:val="left" w:pos="270"/>
              </w:tabs>
              <w:ind w:left="0" w:firstLine="0"/>
              <w:rPr>
                <w:rFonts w:ascii="Arial" w:hAnsi="Arial" w:cs="Arial"/>
                <w:sz w:val="24"/>
                <w:szCs w:val="24"/>
              </w:rPr>
            </w:pPr>
            <w:r w:rsidRPr="00353E8F">
              <w:rPr>
                <w:rFonts w:ascii="Arial" w:hAnsi="Arial" w:cs="Arial"/>
                <w:b/>
                <w:sz w:val="24"/>
                <w:szCs w:val="24"/>
              </w:rPr>
              <w:t xml:space="preserve">Department: </w:t>
            </w:r>
            <w:sdt>
              <w:sdtPr>
                <w:rPr>
                  <w:rFonts w:ascii="Arial" w:hAnsi="Arial" w:cs="Arial"/>
                  <w:b/>
                  <w:sz w:val="24"/>
                  <w:szCs w:val="24"/>
                </w:rPr>
                <w:id w:val="-1167316022"/>
                <w:placeholder>
                  <w:docPart w:val="CB9B9ED9DF2643A69FBC29BC604787EC"/>
                </w:placeholder>
                <w:showingPlcHdr/>
              </w:sdtPr>
              <w:sdtEndPr>
                <w:rPr>
                  <w:b w:val="0"/>
                </w:rPr>
              </w:sdtEndPr>
              <w:sdtContent>
                <w:r w:rsidRPr="00353E8F">
                  <w:rPr>
                    <w:rStyle w:val="PlaceholderText"/>
                    <w:rFonts w:ascii="Arial" w:hAnsi="Arial" w:cs="Arial"/>
                    <w:sz w:val="24"/>
                    <w:szCs w:val="24"/>
                  </w:rPr>
                  <w:t>Department/Sector</w:t>
                </w:r>
              </w:sdtContent>
            </w:sdt>
          </w:p>
          <w:p w14:paraId="53F2B056" w14:textId="77777777" w:rsidR="0077431D" w:rsidRPr="00353E8F" w:rsidRDefault="0077431D" w:rsidP="00810D91">
            <w:pPr>
              <w:pStyle w:val="ListParagraph"/>
              <w:tabs>
                <w:tab w:val="left" w:pos="270"/>
              </w:tabs>
              <w:ind w:left="0"/>
              <w:rPr>
                <w:rFonts w:ascii="Arial" w:hAnsi="Arial" w:cs="Arial"/>
                <w:sz w:val="24"/>
                <w:szCs w:val="24"/>
              </w:rPr>
            </w:pPr>
          </w:p>
          <w:p w14:paraId="0DCB0CCA" w14:textId="77777777" w:rsidR="00197150" w:rsidRPr="00353E8F" w:rsidRDefault="00197150" w:rsidP="007D6711">
            <w:pPr>
              <w:pStyle w:val="ListParagraph"/>
              <w:numPr>
                <w:ilvl w:val="0"/>
                <w:numId w:val="4"/>
              </w:numPr>
              <w:tabs>
                <w:tab w:val="left" w:pos="270"/>
              </w:tabs>
              <w:ind w:left="0" w:firstLine="0"/>
              <w:rPr>
                <w:rFonts w:ascii="Arial" w:hAnsi="Arial" w:cs="Arial"/>
                <w:b/>
                <w:sz w:val="24"/>
                <w:szCs w:val="24"/>
              </w:rPr>
            </w:pPr>
            <w:r w:rsidRPr="00353E8F">
              <w:rPr>
                <w:rFonts w:ascii="Arial" w:hAnsi="Arial" w:cs="Arial"/>
                <w:b/>
                <w:sz w:val="24"/>
                <w:szCs w:val="24"/>
              </w:rPr>
              <w:t>Programme of Study Name (Duration, ECTS, Cycle)</w:t>
            </w:r>
          </w:p>
          <w:p w14:paraId="020A1326" w14:textId="77777777" w:rsidR="002B4AC7" w:rsidRPr="00353E8F" w:rsidRDefault="002B4AC7" w:rsidP="00197150">
            <w:pPr>
              <w:pStyle w:val="ListParagraph"/>
              <w:ind w:left="0"/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</w:pPr>
          </w:p>
          <w:p w14:paraId="41B652C3" w14:textId="3444C67E" w:rsidR="00197150" w:rsidRPr="00353E8F" w:rsidRDefault="00643914" w:rsidP="00DF5C3B">
            <w:pPr>
              <w:pStyle w:val="ListParagraph"/>
              <w:ind w:left="361"/>
              <w:rPr>
                <w:rFonts w:ascii="Arial" w:hAnsi="Arial" w:cs="Arial"/>
                <w:b/>
                <w:color w:val="000000" w:themeColor="text1"/>
                <w:sz w:val="24"/>
                <w:szCs w:val="24"/>
                <w:u w:val="single"/>
              </w:rPr>
            </w:pPr>
            <w:r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  <w:t xml:space="preserve">Programme  </w:t>
            </w:r>
            <w:sdt>
              <w:sdtPr>
                <w:rPr>
                  <w:rFonts w:ascii="Arial" w:hAnsi="Arial" w:cs="Arial"/>
                  <w:b/>
                  <w:color w:val="000000" w:themeColor="text1"/>
                  <w:sz w:val="24"/>
                  <w:szCs w:val="24"/>
                  <w:u w:val="single"/>
                </w:rPr>
                <w:id w:val="1272362913"/>
                <w:placeholder>
                  <w:docPart w:val="C57D21EE95674B3EBEC73F27037D9617"/>
                </w:placeholder>
                <w:showingPlcHdr/>
                <w:comboBox>
                  <w:listItem w:value="Choose level of studies"/>
                  <w:listItem w:displayText="Bachelor" w:value="Bachelor"/>
                  <w:listItem w:displayText="Master" w:value="Master"/>
                  <w:listItem w:displayText="PhD" w:value="PhD"/>
                </w:comboBox>
              </w:sdtPr>
              <w:sdtEndPr/>
              <w:sdtContent>
                <w:r w:rsidR="00197150" w:rsidRPr="00353E8F">
                  <w:rPr>
                    <w:rStyle w:val="PlaceholderText"/>
                    <w:rFonts w:ascii="Arial" w:hAnsi="Arial" w:cs="Arial"/>
                    <w:sz w:val="24"/>
                    <w:szCs w:val="24"/>
                  </w:rPr>
                  <w:t>Level of studies</w:t>
                </w:r>
              </w:sdtContent>
            </w:sdt>
          </w:p>
          <w:p w14:paraId="0A91D138" w14:textId="77777777" w:rsidR="00197150" w:rsidRPr="00353E8F" w:rsidRDefault="00197150" w:rsidP="00DF5C3B">
            <w:pPr>
              <w:pStyle w:val="ListParagraph"/>
              <w:spacing w:line="276" w:lineRule="auto"/>
              <w:ind w:left="361"/>
              <w:rPr>
                <w:rFonts w:ascii="Arial" w:hAnsi="Arial" w:cs="Arial"/>
                <w:sz w:val="24"/>
                <w:szCs w:val="24"/>
              </w:rPr>
            </w:pPr>
            <w:r w:rsidRPr="00353E8F">
              <w:rPr>
                <w:rFonts w:ascii="Arial" w:hAnsi="Arial" w:cs="Arial"/>
                <w:b/>
                <w:sz w:val="24"/>
                <w:szCs w:val="24"/>
              </w:rPr>
              <w:t>In Greek:</w:t>
            </w:r>
            <w:r w:rsidRPr="00353E8F">
              <w:rPr>
                <w:rFonts w:ascii="Arial" w:hAnsi="Arial" w:cs="Arial"/>
                <w:sz w:val="24"/>
                <w:szCs w:val="24"/>
              </w:rPr>
              <w:t xml:space="preserve"> </w:t>
            </w:r>
          </w:p>
          <w:p w14:paraId="171404AC" w14:textId="77777777" w:rsidR="00197150" w:rsidRPr="00353E8F" w:rsidRDefault="00C92E0D" w:rsidP="00DF5C3B">
            <w:pPr>
              <w:pStyle w:val="ListParagraph"/>
              <w:spacing w:line="276" w:lineRule="auto"/>
              <w:ind w:left="361"/>
              <w:rPr>
                <w:rFonts w:ascii="Arial" w:hAnsi="Arial" w:cs="Arial"/>
                <w:sz w:val="24"/>
                <w:szCs w:val="24"/>
              </w:rPr>
            </w:pPr>
            <w:sdt>
              <w:sdtPr>
                <w:rPr>
                  <w:rFonts w:ascii="Arial" w:hAnsi="Arial" w:cs="Arial"/>
                  <w:sz w:val="24"/>
                  <w:szCs w:val="24"/>
                </w:rPr>
                <w:id w:val="1156028274"/>
                <w:placeholder>
                  <w:docPart w:val="68E743843A4C4DCF8C82EB33E9C8BDBE"/>
                </w:placeholder>
                <w:showingPlcHdr/>
              </w:sdtPr>
              <w:sdtEndPr/>
              <w:sdtContent>
                <w:r w:rsidR="00197150" w:rsidRPr="00353E8F">
                  <w:rPr>
                    <w:rStyle w:val="PlaceholderText"/>
                    <w:rFonts w:ascii="Arial" w:hAnsi="Arial" w:cs="Arial"/>
                    <w:sz w:val="24"/>
                    <w:szCs w:val="24"/>
                  </w:rPr>
                  <w:t>Programme Name</w:t>
                </w:r>
              </w:sdtContent>
            </w:sdt>
          </w:p>
          <w:p w14:paraId="7603FE37" w14:textId="77777777" w:rsidR="00197150" w:rsidRPr="00353E8F" w:rsidRDefault="00197150" w:rsidP="00DF5C3B">
            <w:pPr>
              <w:pStyle w:val="ListParagraph"/>
              <w:spacing w:line="276" w:lineRule="auto"/>
              <w:ind w:left="361"/>
              <w:rPr>
                <w:rFonts w:ascii="Arial" w:hAnsi="Arial" w:cs="Arial"/>
                <w:b/>
                <w:sz w:val="24"/>
                <w:szCs w:val="24"/>
              </w:rPr>
            </w:pPr>
            <w:r w:rsidRPr="00353E8F">
              <w:rPr>
                <w:rFonts w:ascii="Arial" w:hAnsi="Arial" w:cs="Arial"/>
                <w:b/>
                <w:sz w:val="24"/>
                <w:szCs w:val="24"/>
              </w:rPr>
              <w:t>In English:</w:t>
            </w:r>
          </w:p>
          <w:p w14:paraId="123C8BFA" w14:textId="77777777" w:rsidR="00197150" w:rsidRPr="00353E8F" w:rsidRDefault="00197150" w:rsidP="00DF5C3B">
            <w:pPr>
              <w:pStyle w:val="ListParagraph"/>
              <w:spacing w:line="276" w:lineRule="auto"/>
              <w:ind w:left="361"/>
              <w:rPr>
                <w:rFonts w:ascii="Arial" w:hAnsi="Arial" w:cs="Arial"/>
                <w:sz w:val="24"/>
                <w:szCs w:val="24"/>
              </w:rPr>
            </w:pPr>
            <w:r w:rsidRPr="00353E8F">
              <w:rPr>
                <w:rFonts w:ascii="Arial" w:hAnsi="Arial" w:cs="Arial"/>
                <w:sz w:val="24"/>
                <w:szCs w:val="24"/>
              </w:rPr>
              <w:t xml:space="preserve"> </w:t>
            </w:r>
            <w:sdt>
              <w:sdtPr>
                <w:rPr>
                  <w:rFonts w:ascii="Arial" w:hAnsi="Arial" w:cs="Arial"/>
                  <w:sz w:val="24"/>
                  <w:szCs w:val="24"/>
                </w:rPr>
                <w:id w:val="1307280760"/>
                <w:placeholder>
                  <w:docPart w:val="1C014CBEAC6546369ED586E60F4B5073"/>
                </w:placeholder>
                <w:showingPlcHdr/>
              </w:sdtPr>
              <w:sdtEndPr/>
              <w:sdtContent>
                <w:r w:rsidRPr="00353E8F">
                  <w:rPr>
                    <w:rStyle w:val="PlaceholderText"/>
                    <w:rFonts w:ascii="Arial" w:hAnsi="Arial" w:cs="Arial"/>
                    <w:sz w:val="24"/>
                    <w:szCs w:val="24"/>
                  </w:rPr>
                  <w:t>Programme Name</w:t>
                </w:r>
              </w:sdtContent>
            </w:sdt>
          </w:p>
          <w:p w14:paraId="29BF1452" w14:textId="77777777" w:rsidR="00197150" w:rsidRPr="00353E8F" w:rsidRDefault="00197150" w:rsidP="00197150">
            <w:pPr>
              <w:pStyle w:val="ListParagraph"/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</w:p>
          <w:p w14:paraId="43F6C880" w14:textId="59D546A0" w:rsidR="00DF5C3B" w:rsidRPr="00643914" w:rsidRDefault="00DF5C3B" w:rsidP="00643914">
            <w:pPr>
              <w:pStyle w:val="ListParagraph"/>
              <w:numPr>
                <w:ilvl w:val="0"/>
                <w:numId w:val="4"/>
              </w:numPr>
              <w:tabs>
                <w:tab w:val="left" w:pos="270"/>
              </w:tabs>
              <w:spacing w:line="276" w:lineRule="auto"/>
              <w:ind w:left="0" w:firstLine="0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  <w:lang w:val="en-US"/>
              </w:rPr>
              <w:t>Programme</w:t>
            </w:r>
            <w:r w:rsidR="00643914">
              <w:rPr>
                <w:rFonts w:ascii="Arial" w:hAnsi="Arial" w:cs="Arial"/>
                <w:b/>
                <w:sz w:val="24"/>
                <w:szCs w:val="24"/>
                <w:lang w:val="en-US"/>
              </w:rPr>
              <w:t>’s</w:t>
            </w:r>
            <w:r>
              <w:rPr>
                <w:rFonts w:ascii="Arial" w:hAnsi="Arial" w:cs="Arial"/>
                <w:b/>
                <w:sz w:val="24"/>
                <w:szCs w:val="24"/>
                <w:lang w:val="en-US"/>
              </w:rPr>
              <w:t xml:space="preserve"> type</w:t>
            </w:r>
            <w:r w:rsidR="00197150" w:rsidRPr="00353E8F">
              <w:rPr>
                <w:rFonts w:ascii="Arial" w:hAnsi="Arial" w:cs="Arial"/>
                <w:b/>
                <w:sz w:val="24"/>
                <w:szCs w:val="24"/>
                <w:lang w:val="en-US"/>
              </w:rPr>
              <w:t>:</w:t>
            </w:r>
            <w:r w:rsidR="00194DDA">
              <w:rPr>
                <w:rFonts w:ascii="Arial" w:hAnsi="Arial" w:cs="Arial"/>
                <w:b/>
                <w:sz w:val="24"/>
                <w:szCs w:val="24"/>
                <w:lang w:val="en-US"/>
              </w:rPr>
              <w:t xml:space="preserve"> </w:t>
            </w:r>
            <w:r w:rsidRPr="00643914">
              <w:rPr>
                <w:rFonts w:ascii="Arial" w:hAnsi="Arial" w:cs="Arial"/>
                <w:b/>
                <w:sz w:val="24"/>
                <w:szCs w:val="24"/>
                <w:lang w:val="en-US"/>
              </w:rPr>
              <w:t xml:space="preserve"> </w:t>
            </w:r>
            <w:sdt>
              <w:sdtPr>
                <w:rPr>
                  <w:rFonts w:ascii="Arial" w:hAnsi="Arial" w:cs="Arial"/>
                  <w:b/>
                  <w:color w:val="000000" w:themeColor="text1"/>
                  <w:sz w:val="24"/>
                  <w:szCs w:val="24"/>
                  <w:u w:val="single"/>
                </w:rPr>
                <w:id w:val="239524597"/>
                <w:placeholder>
                  <w:docPart w:val="797F0C91EC704D13A9504EFB181B9AD3"/>
                </w:placeholder>
                <w:showingPlcHdr/>
                <w:comboBox>
                  <w:listItem w:displayText="Choose type " w:value="Choose type "/>
                  <w:listItem w:displayText="Conventional" w:value="Conventional"/>
                  <w:listItem w:displayText="Distance Learning" w:value="Distance Learning"/>
                  <w:listItem w:displayText="Joint" w:value="Joint"/>
                </w:comboBox>
              </w:sdtPr>
              <w:sdtEndPr/>
              <w:sdtContent>
                <w:r w:rsidRPr="00194DDA">
                  <w:rPr>
                    <w:rStyle w:val="PlaceholderText"/>
                    <w:rFonts w:ascii="Arial" w:hAnsi="Arial" w:cs="Arial"/>
                    <w:sz w:val="24"/>
                    <w:szCs w:val="24"/>
                  </w:rPr>
                  <w:t>C</w:t>
                </w:r>
                <w:r>
                  <w:rPr>
                    <w:rStyle w:val="PlaceholderText"/>
                    <w:rFonts w:ascii="Arial" w:hAnsi="Arial" w:cs="Arial"/>
                    <w:sz w:val="24"/>
                    <w:szCs w:val="24"/>
                  </w:rPr>
                  <w:t>hoose the programme’s type</w:t>
                </w:r>
              </w:sdtContent>
            </w:sdt>
          </w:p>
          <w:p w14:paraId="60BA9D01" w14:textId="77777777" w:rsidR="002B4AC7" w:rsidRPr="00353E8F" w:rsidRDefault="002B4AC7" w:rsidP="002B4AC7">
            <w:pPr>
              <w:pStyle w:val="ListParagraph"/>
              <w:tabs>
                <w:tab w:val="left" w:pos="270"/>
              </w:tabs>
              <w:ind w:left="0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0869EC55" w14:textId="5E272FFF" w:rsidR="002B4AC7" w:rsidRPr="00353E8F" w:rsidRDefault="002B4AC7" w:rsidP="007D6711">
            <w:pPr>
              <w:pStyle w:val="ListParagraph"/>
              <w:numPr>
                <w:ilvl w:val="0"/>
                <w:numId w:val="4"/>
              </w:numPr>
              <w:tabs>
                <w:tab w:val="left" w:pos="270"/>
              </w:tabs>
              <w:ind w:left="0" w:firstLine="0"/>
              <w:rPr>
                <w:rFonts w:ascii="Arial" w:hAnsi="Arial" w:cs="Arial"/>
                <w:b/>
                <w:sz w:val="24"/>
                <w:szCs w:val="24"/>
              </w:rPr>
            </w:pPr>
            <w:r w:rsidRPr="00353E8F">
              <w:rPr>
                <w:rFonts w:ascii="Arial" w:hAnsi="Arial" w:cs="Arial"/>
                <w:b/>
                <w:sz w:val="24"/>
                <w:szCs w:val="24"/>
                <w:lang w:val="en-US"/>
              </w:rPr>
              <w:t>Language (s) of instruction:</w:t>
            </w:r>
            <w:r w:rsidR="00194DDA">
              <w:rPr>
                <w:rFonts w:ascii="Arial" w:hAnsi="Arial" w:cs="Arial"/>
                <w:b/>
                <w:sz w:val="24"/>
                <w:szCs w:val="24"/>
                <w:lang w:val="en-US"/>
              </w:rPr>
              <w:t xml:space="preserve"> </w:t>
            </w:r>
            <w:sdt>
              <w:sdtPr>
                <w:rPr>
                  <w:rFonts w:ascii="Arial" w:hAnsi="Arial" w:cs="Arial"/>
                  <w:b/>
                  <w:color w:val="000000" w:themeColor="text1"/>
                  <w:sz w:val="24"/>
                  <w:szCs w:val="24"/>
                  <w:u w:val="single"/>
                </w:rPr>
                <w:id w:val="-130716953"/>
                <w:placeholder>
                  <w:docPart w:val="E3230FA16EC147F5B268ECE4D4442A6B"/>
                </w:placeholder>
                <w:showingPlcHdr/>
                <w:comboBox>
                  <w:listItem w:displayText="Choose language (s)" w:value="Choose language (s)"/>
                  <w:listItem w:displayText="Greek" w:value="Greek"/>
                  <w:listItem w:displayText="English" w:value="English"/>
                  <w:listItem w:displayText="Greek and English" w:value="Greek and English"/>
                  <w:listItem w:displayText="Other" w:value="Other"/>
                </w:comboBox>
              </w:sdtPr>
              <w:sdtEndPr/>
              <w:sdtContent>
                <w:r w:rsidR="00DF5C3B" w:rsidRPr="00DF5C3B">
                  <w:rPr>
                    <w:rStyle w:val="PlaceholderText"/>
                    <w:rFonts w:ascii="Arial" w:hAnsi="Arial" w:cs="Arial"/>
                    <w:sz w:val="24"/>
                    <w:szCs w:val="24"/>
                  </w:rPr>
                  <w:t>Choose language (s)</w:t>
                </w:r>
              </w:sdtContent>
            </w:sdt>
          </w:p>
          <w:p w14:paraId="5FCEEF87" w14:textId="77777777" w:rsidR="000C62F8" w:rsidRPr="00353E8F" w:rsidRDefault="000C62F8" w:rsidP="000C62F8">
            <w:pPr>
              <w:pStyle w:val="ListParagraph"/>
              <w:tabs>
                <w:tab w:val="left" w:pos="270"/>
              </w:tabs>
              <w:ind w:left="0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0A6AA030" w14:textId="6F2EF8B6" w:rsidR="004A6D5E" w:rsidRPr="00D72BAF" w:rsidRDefault="004A6D5E" w:rsidP="00D72BAF">
            <w:pPr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</w:p>
        </w:tc>
      </w:tr>
    </w:tbl>
    <w:sdt>
      <w:sdtPr>
        <w:rPr>
          <w:rFonts w:ascii="Arial" w:eastAsiaTheme="minorHAnsi" w:hAnsi="Arial" w:cs="Arial"/>
          <w:sz w:val="24"/>
          <w:szCs w:val="24"/>
          <w:lang w:val="en-GB"/>
        </w:rPr>
        <w:id w:val="-2072101052"/>
        <w:docPartObj>
          <w:docPartGallery w:val="Cover Pages"/>
          <w:docPartUnique/>
        </w:docPartObj>
      </w:sdtPr>
      <w:sdtEndPr>
        <w:rPr>
          <w:rFonts w:eastAsiaTheme="minorEastAsia"/>
          <w:b/>
          <w:lang w:val="en-US"/>
        </w:rPr>
      </w:sdtEndPr>
      <w:sdtContent>
        <w:p w14:paraId="63232737" w14:textId="096932E4" w:rsidR="009A09E3" w:rsidRPr="00353E8F" w:rsidRDefault="009A09E3" w:rsidP="002C4F08">
          <w:pPr>
            <w:pStyle w:val="NoSpacing"/>
            <w:rPr>
              <w:rFonts w:ascii="Arial" w:hAnsi="Arial" w:cs="Arial"/>
              <w:b/>
              <w:sz w:val="24"/>
              <w:szCs w:val="24"/>
            </w:rPr>
          </w:pPr>
          <w:r w:rsidRPr="00353E8F">
            <w:rPr>
              <w:rFonts w:ascii="Arial" w:hAnsi="Arial" w:cs="Arial"/>
              <w:b/>
              <w:sz w:val="24"/>
              <w:szCs w:val="24"/>
            </w:rPr>
            <w:br w:type="page"/>
          </w:r>
        </w:p>
      </w:sdtContent>
    </w:sdt>
    <w:tbl>
      <w:tblPr>
        <w:tblStyle w:val="GridTable6Colorful-Accent51"/>
        <w:tblW w:w="0" w:type="auto"/>
        <w:tblInd w:w="-113" w:type="dxa"/>
        <w:tblLook w:val="04A0" w:firstRow="1" w:lastRow="0" w:firstColumn="1" w:lastColumn="0" w:noHBand="0" w:noVBand="1"/>
      </w:tblPr>
      <w:tblGrid>
        <w:gridCol w:w="10456"/>
      </w:tblGrid>
      <w:tr w:rsidR="00477B64" w:rsidRPr="00353E8F" w14:paraId="76EF0098" w14:textId="77777777" w:rsidTr="00D94AF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56" w:type="dxa"/>
          </w:tcPr>
          <w:p w14:paraId="56A444C4" w14:textId="0B782CBF" w:rsidR="00477B64" w:rsidRPr="00353E8F" w:rsidRDefault="00477B64" w:rsidP="00ED65E2">
            <w:pPr>
              <w:spacing w:after="120" w:line="259" w:lineRule="auto"/>
              <w:jc w:val="both"/>
              <w:rPr>
                <w:rFonts w:ascii="Arial" w:hAnsi="Arial" w:cs="Arial"/>
                <w:b w:val="0"/>
                <w:sz w:val="24"/>
                <w:szCs w:val="24"/>
              </w:rPr>
            </w:pPr>
            <w:proofErr w:type="gramStart"/>
            <w:r w:rsidRPr="00353E8F">
              <w:rPr>
                <w:rFonts w:ascii="Arial" w:hAnsi="Arial" w:cs="Arial"/>
                <w:color w:val="000000" w:themeColor="text1"/>
                <w:sz w:val="24"/>
                <w:szCs w:val="24"/>
              </w:rPr>
              <w:lastRenderedPageBreak/>
              <w:t>The present document has been prepared within the framework of the authority and competencies of the Cyprus Agency of Quality Assurance and Accreditation in Higher Education</w:t>
            </w:r>
            <w:r w:rsidR="004A6D5E" w:rsidRPr="00353E8F">
              <w:rPr>
                <w:rFonts w:ascii="Arial" w:hAnsi="Arial" w:cs="Arial"/>
                <w:color w:val="000000" w:themeColor="text1"/>
                <w:sz w:val="24"/>
                <w:szCs w:val="24"/>
              </w:rPr>
              <w:t xml:space="preserve"> (CYQAA)</w:t>
            </w:r>
            <w:r w:rsidRPr="00353E8F">
              <w:rPr>
                <w:rFonts w:ascii="Arial" w:hAnsi="Arial" w:cs="Arial"/>
                <w:color w:val="000000" w:themeColor="text1"/>
                <w:sz w:val="24"/>
                <w:szCs w:val="24"/>
              </w:rPr>
              <w:t>, according to the provisions of the “Quality Assurance and Accreditation of Higher Education and the Establishment and Operation of an Agency on Related Matters Laws</w:t>
            </w:r>
            <w:r w:rsidR="00ED65E2" w:rsidRPr="00353E8F">
              <w:rPr>
                <w:rFonts w:ascii="Arial" w:hAnsi="Arial" w:cs="Arial"/>
                <w:color w:val="000000" w:themeColor="text1"/>
                <w:sz w:val="24"/>
                <w:szCs w:val="24"/>
              </w:rPr>
              <w:t>”</w:t>
            </w:r>
            <w:r w:rsidRPr="00353E8F">
              <w:rPr>
                <w:rFonts w:ascii="Arial" w:hAnsi="Arial" w:cs="Arial"/>
                <w:color w:val="000000" w:themeColor="text1"/>
                <w:sz w:val="24"/>
                <w:szCs w:val="24"/>
              </w:rPr>
              <w:t xml:space="preserve"> of 2015 </w:t>
            </w:r>
            <w:r w:rsidR="002B4AC7" w:rsidRPr="00353E8F">
              <w:rPr>
                <w:rFonts w:ascii="Arial" w:hAnsi="Arial" w:cs="Arial"/>
                <w:color w:val="000000" w:themeColor="text1"/>
                <w:sz w:val="24"/>
                <w:szCs w:val="24"/>
              </w:rPr>
              <w:t>to</w:t>
            </w:r>
            <w:r w:rsidR="00F94557">
              <w:rPr>
                <w:rFonts w:ascii="Arial" w:hAnsi="Arial" w:cs="Arial"/>
                <w:color w:val="000000" w:themeColor="text1"/>
                <w:sz w:val="24"/>
                <w:szCs w:val="24"/>
              </w:rPr>
              <w:t xml:space="preserve"> </w:t>
            </w:r>
            <w:r w:rsidR="002B4AC7" w:rsidRPr="00353E8F">
              <w:rPr>
                <w:rFonts w:ascii="Arial" w:hAnsi="Arial" w:cs="Arial"/>
                <w:color w:val="000000" w:themeColor="text1"/>
                <w:sz w:val="24"/>
                <w:szCs w:val="24"/>
              </w:rPr>
              <w:t>20</w:t>
            </w:r>
            <w:r w:rsidR="003E4F9B">
              <w:rPr>
                <w:rFonts w:ascii="Arial" w:hAnsi="Arial" w:cs="Arial"/>
                <w:color w:val="000000" w:themeColor="text1"/>
                <w:sz w:val="24"/>
                <w:szCs w:val="24"/>
              </w:rPr>
              <w:t>21</w:t>
            </w:r>
            <w:r w:rsidRPr="00353E8F">
              <w:rPr>
                <w:rFonts w:ascii="Arial" w:hAnsi="Arial" w:cs="Arial"/>
                <w:color w:val="000000" w:themeColor="text1"/>
                <w:sz w:val="24"/>
                <w:szCs w:val="24"/>
              </w:rPr>
              <w:t xml:space="preserve"> </w:t>
            </w:r>
            <w:r w:rsidR="003E4F9B" w:rsidRPr="00E66A02">
              <w:rPr>
                <w:rFonts w:ascii="Arial" w:hAnsi="Arial" w:cs="Arial"/>
                <w:sz w:val="24"/>
                <w:szCs w:val="24"/>
              </w:rPr>
              <w:t>[L.136(Ι)/2015 – L.132(Ι)/2021]</w:t>
            </w:r>
            <w:r w:rsidR="003E4F9B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="004A6D5E" w:rsidRPr="00353E8F">
              <w:rPr>
                <w:rFonts w:ascii="Arial" w:hAnsi="Arial" w:cs="Arial"/>
                <w:color w:val="000000" w:themeColor="text1"/>
                <w:sz w:val="24"/>
                <w:szCs w:val="24"/>
              </w:rPr>
              <w:t>and the European Standards and Guidelines (ESG)</w:t>
            </w:r>
            <w:r w:rsidRPr="00353E8F">
              <w:rPr>
                <w:rFonts w:ascii="Arial" w:hAnsi="Arial" w:cs="Arial"/>
                <w:color w:val="000000" w:themeColor="text1"/>
                <w:sz w:val="24"/>
                <w:szCs w:val="24"/>
              </w:rPr>
              <w:t>.</w:t>
            </w:r>
            <w:bookmarkStart w:id="0" w:name="_GoBack"/>
            <w:bookmarkEnd w:id="0"/>
            <w:proofErr w:type="gramEnd"/>
          </w:p>
        </w:tc>
      </w:tr>
    </w:tbl>
    <w:p w14:paraId="05708A02" w14:textId="4C0A5AC8" w:rsidR="00682765" w:rsidRDefault="00682765" w:rsidP="002B4AC7">
      <w:pPr>
        <w:pStyle w:val="ListParagraph"/>
        <w:ind w:left="0"/>
        <w:rPr>
          <w:rFonts w:ascii="Arial" w:hAnsi="Arial" w:cs="Arial"/>
          <w:b/>
          <w:sz w:val="24"/>
          <w:szCs w:val="24"/>
          <w:lang w:val="en-US"/>
        </w:rPr>
      </w:pPr>
    </w:p>
    <w:p w14:paraId="1C52636C" w14:textId="0777D70F" w:rsidR="00682765" w:rsidRDefault="00682765" w:rsidP="000654F1">
      <w:pPr>
        <w:rPr>
          <w:rFonts w:ascii="Arial" w:hAnsi="Arial" w:cs="Arial"/>
          <w:b/>
          <w:sz w:val="24"/>
          <w:szCs w:val="24"/>
          <w:lang w:val="en-US"/>
        </w:rPr>
      </w:pPr>
    </w:p>
    <w:p w14:paraId="1B820623" w14:textId="06B86398" w:rsidR="000654F1" w:rsidRDefault="000654F1">
      <w:pPr>
        <w:rPr>
          <w:rFonts w:ascii="Arial" w:hAnsi="Arial" w:cs="Arial"/>
          <w:b/>
          <w:sz w:val="24"/>
          <w:szCs w:val="24"/>
          <w:lang w:val="en-US"/>
        </w:rPr>
      </w:pPr>
      <w:r>
        <w:rPr>
          <w:rFonts w:ascii="Arial" w:hAnsi="Arial" w:cs="Arial"/>
          <w:b/>
          <w:sz w:val="24"/>
          <w:szCs w:val="24"/>
          <w:lang w:val="en-US"/>
        </w:rPr>
        <w:br w:type="page"/>
      </w:r>
    </w:p>
    <w:p w14:paraId="6AD160FC" w14:textId="77777777" w:rsidR="000654F1" w:rsidRPr="000654F1" w:rsidRDefault="000654F1" w:rsidP="000654F1">
      <w:pPr>
        <w:rPr>
          <w:rFonts w:ascii="Arial" w:hAnsi="Arial" w:cs="Arial"/>
          <w:b/>
          <w:sz w:val="24"/>
          <w:szCs w:val="24"/>
          <w:lang w:val="en-US"/>
        </w:rPr>
      </w:pPr>
    </w:p>
    <w:p w14:paraId="5740DE00" w14:textId="2D5B22CA" w:rsidR="00575D84" w:rsidRPr="00682765" w:rsidRDefault="00E47907" w:rsidP="00682765">
      <w:pPr>
        <w:pStyle w:val="ListParagraph"/>
        <w:numPr>
          <w:ilvl w:val="0"/>
          <w:numId w:val="1"/>
        </w:numPr>
        <w:spacing w:after="240"/>
        <w:ind w:left="0" w:firstLine="0"/>
        <w:contextualSpacing w:val="0"/>
        <w:jc w:val="both"/>
        <w:rPr>
          <w:rFonts w:ascii="Arial" w:hAnsi="Arial" w:cs="Arial"/>
          <w:b/>
          <w:color w:val="000000"/>
          <w:sz w:val="24"/>
          <w:szCs w:val="24"/>
          <w:lang w:val="en-US"/>
        </w:rPr>
      </w:pPr>
      <w:r w:rsidRPr="00353E8F">
        <w:rPr>
          <w:rFonts w:ascii="Arial" w:hAnsi="Arial" w:cs="Arial"/>
          <w:b/>
          <w:color w:val="000000"/>
          <w:sz w:val="24"/>
          <w:szCs w:val="24"/>
          <w:lang w:val="en-US"/>
        </w:rPr>
        <w:t>Internal Quality Assurance</w:t>
      </w:r>
      <w:r w:rsidR="00575D84" w:rsidRPr="00353E8F">
        <w:rPr>
          <w:rFonts w:ascii="Arial" w:hAnsi="Arial" w:cs="Arial"/>
          <w:b/>
          <w:color w:val="000000"/>
          <w:sz w:val="24"/>
          <w:szCs w:val="24"/>
          <w:lang w:val="en-US"/>
        </w:rPr>
        <w:t xml:space="preserve"> Committee </w:t>
      </w:r>
    </w:p>
    <w:tbl>
      <w:tblPr>
        <w:tblStyle w:val="GridTable5Dark-Accent11"/>
        <w:tblW w:w="9923" w:type="dxa"/>
        <w:tblInd w:w="279" w:type="dxa"/>
        <w:tblLook w:val="00A0" w:firstRow="1" w:lastRow="0" w:firstColumn="1" w:lastColumn="0" w:noHBand="0" w:noVBand="0"/>
      </w:tblPr>
      <w:tblGrid>
        <w:gridCol w:w="3261"/>
        <w:gridCol w:w="3402"/>
        <w:gridCol w:w="3260"/>
      </w:tblGrid>
      <w:tr w:rsidR="009D6DFA" w:rsidRPr="00353E8F" w14:paraId="7077951C" w14:textId="77777777" w:rsidTr="00CA7B1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  <w:shd w:val="clear" w:color="auto" w:fill="9CC2E5" w:themeFill="accent1" w:themeFillTint="99"/>
            <w:vAlign w:val="center"/>
          </w:tcPr>
          <w:p w14:paraId="61ED29BA" w14:textId="77777777" w:rsidR="009D6DFA" w:rsidRPr="00353E8F" w:rsidRDefault="009D6DFA" w:rsidP="002C4F08">
            <w:pPr>
              <w:pStyle w:val="ListParagraph"/>
              <w:spacing w:before="120" w:after="120"/>
              <w:ind w:left="0"/>
              <w:jc w:val="center"/>
              <w:rPr>
                <w:rFonts w:ascii="Arial" w:hAnsi="Arial" w:cs="Arial"/>
                <w:i/>
                <w:color w:val="000000"/>
                <w:sz w:val="24"/>
                <w:szCs w:val="24"/>
                <w:lang w:val="en-US"/>
              </w:rPr>
            </w:pPr>
            <w:r w:rsidRPr="00353E8F">
              <w:rPr>
                <w:rFonts w:ascii="Arial" w:hAnsi="Arial" w:cs="Arial"/>
                <w:i/>
                <w:color w:val="000000"/>
                <w:sz w:val="24"/>
                <w:szCs w:val="24"/>
                <w:lang w:val="en-US"/>
              </w:rPr>
              <w:t>Nam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402" w:type="dxa"/>
            <w:shd w:val="clear" w:color="auto" w:fill="9CC2E5" w:themeFill="accent1" w:themeFillTint="99"/>
            <w:vAlign w:val="center"/>
          </w:tcPr>
          <w:p w14:paraId="6266C020" w14:textId="77777777" w:rsidR="009D6DFA" w:rsidRPr="00353E8F" w:rsidRDefault="009D6DFA" w:rsidP="002C4F08">
            <w:pPr>
              <w:pStyle w:val="ListParagraph"/>
              <w:spacing w:before="120" w:after="120"/>
              <w:ind w:left="0"/>
              <w:jc w:val="center"/>
              <w:rPr>
                <w:rFonts w:ascii="Arial" w:hAnsi="Arial" w:cs="Arial"/>
                <w:i/>
                <w:color w:val="000000"/>
                <w:sz w:val="24"/>
                <w:szCs w:val="24"/>
                <w:lang w:val="en-US"/>
              </w:rPr>
            </w:pPr>
            <w:r w:rsidRPr="00353E8F">
              <w:rPr>
                <w:rFonts w:ascii="Arial" w:hAnsi="Arial" w:cs="Arial"/>
                <w:i/>
                <w:color w:val="000000"/>
                <w:sz w:val="24"/>
                <w:szCs w:val="24"/>
                <w:lang w:val="en-US"/>
              </w:rPr>
              <w:t>Position</w:t>
            </w:r>
          </w:p>
        </w:tc>
        <w:tc>
          <w:tcPr>
            <w:tcW w:w="3260" w:type="dxa"/>
            <w:shd w:val="clear" w:color="auto" w:fill="9CC2E5" w:themeFill="accent1" w:themeFillTint="99"/>
            <w:vAlign w:val="center"/>
          </w:tcPr>
          <w:p w14:paraId="1AE5799F" w14:textId="044CA79C" w:rsidR="009D6DFA" w:rsidRPr="00353E8F" w:rsidRDefault="00E47907" w:rsidP="002C4F08">
            <w:pPr>
              <w:pStyle w:val="ListParagraph"/>
              <w:spacing w:before="120" w:after="120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/>
                <w:color w:val="000000"/>
                <w:sz w:val="24"/>
                <w:szCs w:val="24"/>
                <w:lang w:val="en-US"/>
              </w:rPr>
            </w:pPr>
            <w:r w:rsidRPr="00353E8F">
              <w:rPr>
                <w:rFonts w:ascii="Arial" w:hAnsi="Arial" w:cs="Arial"/>
                <w:i/>
                <w:color w:val="000000"/>
                <w:sz w:val="24"/>
                <w:szCs w:val="24"/>
                <w:lang w:val="en-US"/>
              </w:rPr>
              <w:t>Rank</w:t>
            </w:r>
          </w:p>
        </w:tc>
      </w:tr>
      <w:tr w:rsidR="009D6DFA" w:rsidRPr="00353E8F" w14:paraId="582169C9" w14:textId="77777777" w:rsidTr="00CA7B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8"/>
        </w:trPr>
        <w:sdt>
          <w:sdtPr>
            <w:rPr>
              <w:rFonts w:ascii="Arial" w:hAnsi="Arial" w:cs="Arial"/>
              <w:color w:val="000000"/>
              <w:sz w:val="24"/>
              <w:szCs w:val="24"/>
            </w:rPr>
            <w:id w:val="-1281182088"/>
            <w:placeholder>
              <w:docPart w:val="4CBDCAC1C32F471CBED3E0FB4671413F"/>
            </w:placeholder>
            <w:showingPlcHdr/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3261" w:type="dxa"/>
                <w:shd w:val="clear" w:color="auto" w:fill="9CC2E5" w:themeFill="accent1" w:themeFillTint="99"/>
                <w:vAlign w:val="center"/>
              </w:tcPr>
              <w:p w14:paraId="36A056E6" w14:textId="77777777" w:rsidR="009D6DFA" w:rsidRPr="00682765" w:rsidRDefault="0094460B" w:rsidP="002C4F08">
                <w:pPr>
                  <w:pStyle w:val="ListParagraph"/>
                  <w:spacing w:before="120" w:after="120"/>
                  <w:ind w:left="0"/>
                  <w:rPr>
                    <w:rFonts w:ascii="Arial" w:hAnsi="Arial" w:cs="Arial"/>
                    <w:b w:val="0"/>
                    <w:color w:val="000000"/>
                    <w:sz w:val="24"/>
                    <w:szCs w:val="24"/>
                  </w:rPr>
                </w:pPr>
                <w:r w:rsidRPr="00682765">
                  <w:rPr>
                    <w:rStyle w:val="PlaceholderText"/>
                    <w:rFonts w:ascii="Arial" w:hAnsi="Arial" w:cs="Arial"/>
                    <w:b w:val="0"/>
                    <w:sz w:val="24"/>
                    <w:szCs w:val="24"/>
                  </w:rPr>
                  <w:t>Name</w:t>
                </w:r>
              </w:p>
            </w:tc>
          </w:sdtContent>
        </w:sdt>
        <w:sdt>
          <w:sdtPr>
            <w:rPr>
              <w:rFonts w:ascii="Arial" w:hAnsi="Arial" w:cs="Arial"/>
              <w:color w:val="000000"/>
              <w:sz w:val="24"/>
              <w:szCs w:val="24"/>
            </w:rPr>
            <w:id w:val="97001425"/>
            <w:placeholder>
              <w:docPart w:val="A83BC1B5F51743D4AD32C110F8309B77"/>
            </w:placeholder>
            <w:showingPlcHdr/>
            <w:text/>
          </w:sdtPr>
          <w:sdtEndPr/>
          <w:sdtContent>
            <w:tc>
              <w:tcPr>
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<w:tcW w:w="3402" w:type="dxa"/>
                <w:shd w:val="clear" w:color="auto" w:fill="BDD6EE"/>
                <w:vAlign w:val="center"/>
              </w:tcPr>
              <w:p w14:paraId="4032759E" w14:textId="77777777" w:rsidR="009D6DFA" w:rsidRPr="00682765" w:rsidRDefault="0094460B" w:rsidP="002C4F08">
                <w:pPr>
                  <w:pStyle w:val="ListParagraph"/>
                  <w:spacing w:before="120" w:after="120"/>
                  <w:ind w:left="0"/>
                  <w:rPr>
                    <w:rFonts w:ascii="Arial" w:hAnsi="Arial" w:cs="Arial"/>
                    <w:color w:val="000000"/>
                    <w:sz w:val="24"/>
                    <w:szCs w:val="24"/>
                  </w:rPr>
                </w:pPr>
                <w:r w:rsidRPr="00682765">
                  <w:rPr>
                    <w:rStyle w:val="PlaceholderText"/>
                    <w:rFonts w:ascii="Arial" w:hAnsi="Arial" w:cs="Arial"/>
                    <w:sz w:val="24"/>
                    <w:szCs w:val="24"/>
                  </w:rPr>
                  <w:t>Position</w:t>
                </w:r>
              </w:p>
            </w:tc>
          </w:sdtContent>
        </w:sdt>
        <w:sdt>
          <w:sdtPr>
            <w:rPr>
              <w:rFonts w:ascii="Arial" w:hAnsi="Arial" w:cs="Arial"/>
              <w:color w:val="000000"/>
              <w:sz w:val="24"/>
              <w:szCs w:val="24"/>
            </w:rPr>
            <w:id w:val="-511916916"/>
            <w:placeholder>
              <w:docPart w:val="16328E4E9B164C3284CFD0A6C180C5BA"/>
            </w:placeholder>
            <w:showingPlcHdr/>
            <w:text/>
          </w:sdtPr>
          <w:sdtEndPr/>
          <w:sdtContent>
            <w:tc>
              <w:tcPr>
                <w:tcW w:w="3260" w:type="dxa"/>
                <w:vAlign w:val="center"/>
              </w:tcPr>
              <w:p w14:paraId="6AD713D9" w14:textId="7EDE4578" w:rsidR="009D6DFA" w:rsidRPr="00682765" w:rsidRDefault="00E47907" w:rsidP="00E47907">
                <w:pPr>
                  <w:pStyle w:val="ListParagraph"/>
                  <w:spacing w:before="120" w:after="120"/>
                  <w:ind w:left="0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color w:val="000000"/>
                    <w:sz w:val="24"/>
                    <w:szCs w:val="24"/>
                  </w:rPr>
                </w:pPr>
                <w:r w:rsidRPr="00682765">
                  <w:rPr>
                    <w:rStyle w:val="PlaceholderText"/>
                    <w:rFonts w:ascii="Arial" w:hAnsi="Arial" w:cs="Arial"/>
                    <w:sz w:val="24"/>
                    <w:szCs w:val="24"/>
                  </w:rPr>
                  <w:t>University</w:t>
                </w:r>
              </w:p>
            </w:tc>
          </w:sdtContent>
        </w:sdt>
      </w:tr>
      <w:tr w:rsidR="009D6DFA" w:rsidRPr="00353E8F" w14:paraId="2028342E" w14:textId="77777777" w:rsidTr="00CA7B1B">
        <w:trPr>
          <w:trHeight w:val="503"/>
        </w:trPr>
        <w:sdt>
          <w:sdtPr>
            <w:rPr>
              <w:rFonts w:ascii="Arial" w:hAnsi="Arial" w:cs="Arial"/>
              <w:color w:val="000000"/>
              <w:sz w:val="24"/>
              <w:szCs w:val="24"/>
            </w:rPr>
            <w:id w:val="-1772700605"/>
            <w:placeholder>
              <w:docPart w:val="DD30EC3ABB5C4334A9D9B94C0DC4EC09"/>
            </w:placeholder>
            <w:showingPlcHdr/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3261" w:type="dxa"/>
                <w:shd w:val="clear" w:color="auto" w:fill="9CC2E5" w:themeFill="accent1" w:themeFillTint="99"/>
                <w:vAlign w:val="center"/>
              </w:tcPr>
              <w:p w14:paraId="14E42AE6" w14:textId="77777777" w:rsidR="009D6DFA" w:rsidRPr="00682765" w:rsidRDefault="0094460B" w:rsidP="002C4F08">
                <w:pPr>
                  <w:pStyle w:val="ListParagraph"/>
                  <w:spacing w:before="120" w:after="120"/>
                  <w:ind w:left="0"/>
                  <w:rPr>
                    <w:rFonts w:ascii="Arial" w:hAnsi="Arial" w:cs="Arial"/>
                    <w:b w:val="0"/>
                    <w:color w:val="000000"/>
                    <w:sz w:val="24"/>
                    <w:szCs w:val="24"/>
                  </w:rPr>
                </w:pPr>
                <w:r w:rsidRPr="00682765">
                  <w:rPr>
                    <w:rStyle w:val="PlaceholderText"/>
                    <w:rFonts w:ascii="Arial" w:hAnsi="Arial" w:cs="Arial"/>
                    <w:b w:val="0"/>
                    <w:sz w:val="24"/>
                    <w:szCs w:val="24"/>
                  </w:rPr>
                  <w:t>Name</w:t>
                </w:r>
              </w:p>
            </w:tc>
          </w:sdtContent>
        </w:sdt>
        <w:sdt>
          <w:sdtPr>
            <w:rPr>
              <w:rFonts w:ascii="Arial" w:hAnsi="Arial" w:cs="Arial"/>
              <w:color w:val="000000"/>
              <w:sz w:val="24"/>
              <w:szCs w:val="24"/>
            </w:rPr>
            <w:id w:val="-5522445"/>
            <w:placeholder>
              <w:docPart w:val="490D753EF33B4AB0AF2D60D321974947"/>
            </w:placeholder>
            <w:showingPlcHdr/>
            <w:text/>
          </w:sdtPr>
          <w:sdtEndPr/>
          <w:sdtContent>
            <w:tc>
              <w:tcPr>
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<w:tcW w:w="3402" w:type="dxa"/>
                <w:shd w:val="clear" w:color="auto" w:fill="BDD6EE"/>
                <w:vAlign w:val="center"/>
              </w:tcPr>
              <w:p w14:paraId="104E7C18" w14:textId="77777777" w:rsidR="009D6DFA" w:rsidRPr="00682765" w:rsidRDefault="0094460B" w:rsidP="002C4F08">
                <w:pPr>
                  <w:pStyle w:val="ListParagraph"/>
                  <w:spacing w:before="120" w:after="120"/>
                  <w:ind w:left="0"/>
                  <w:rPr>
                    <w:rFonts w:ascii="Arial" w:hAnsi="Arial" w:cs="Arial"/>
                    <w:color w:val="000000"/>
                    <w:sz w:val="24"/>
                    <w:szCs w:val="24"/>
                  </w:rPr>
                </w:pPr>
                <w:r w:rsidRPr="00682765">
                  <w:rPr>
                    <w:rStyle w:val="PlaceholderText"/>
                    <w:rFonts w:ascii="Arial" w:hAnsi="Arial" w:cs="Arial"/>
                    <w:sz w:val="24"/>
                    <w:szCs w:val="24"/>
                  </w:rPr>
                  <w:t>Position</w:t>
                </w:r>
              </w:p>
            </w:tc>
          </w:sdtContent>
        </w:sdt>
        <w:sdt>
          <w:sdtPr>
            <w:rPr>
              <w:rFonts w:ascii="Arial" w:hAnsi="Arial" w:cs="Arial"/>
              <w:color w:val="000000"/>
              <w:sz w:val="24"/>
              <w:szCs w:val="24"/>
            </w:rPr>
            <w:id w:val="-290973238"/>
            <w:placeholder>
              <w:docPart w:val="F0034ED1AF474F23BB4ED667B953D6DB"/>
            </w:placeholder>
            <w:showingPlcHdr/>
            <w:text/>
          </w:sdtPr>
          <w:sdtEndPr/>
          <w:sdtContent>
            <w:tc>
              <w:tcPr>
                <w:tcW w:w="3260" w:type="dxa"/>
                <w:vAlign w:val="center"/>
              </w:tcPr>
              <w:p w14:paraId="2DFB6396" w14:textId="5D1C5951" w:rsidR="009D6DFA" w:rsidRPr="00682765" w:rsidRDefault="00E47907" w:rsidP="00E47907">
                <w:pPr>
                  <w:pStyle w:val="ListParagraph"/>
                  <w:spacing w:before="120" w:after="120"/>
                  <w:ind w:left="0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color w:val="000000"/>
                    <w:sz w:val="24"/>
                    <w:szCs w:val="24"/>
                  </w:rPr>
                </w:pPr>
                <w:r w:rsidRPr="00682765">
                  <w:rPr>
                    <w:rStyle w:val="PlaceholderText"/>
                    <w:rFonts w:ascii="Arial" w:hAnsi="Arial" w:cs="Arial"/>
                    <w:sz w:val="24"/>
                    <w:szCs w:val="24"/>
                  </w:rPr>
                  <w:t>University</w:t>
                </w:r>
              </w:p>
            </w:tc>
          </w:sdtContent>
        </w:sdt>
      </w:tr>
      <w:tr w:rsidR="009D6DFA" w:rsidRPr="00353E8F" w14:paraId="24850D13" w14:textId="77777777" w:rsidTr="00CA7B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03"/>
        </w:trPr>
        <w:sdt>
          <w:sdtPr>
            <w:rPr>
              <w:rFonts w:ascii="Arial" w:hAnsi="Arial" w:cs="Arial"/>
              <w:color w:val="000000"/>
              <w:sz w:val="24"/>
              <w:szCs w:val="24"/>
            </w:rPr>
            <w:id w:val="662427307"/>
            <w:placeholder>
              <w:docPart w:val="718F7B4158F0430DAE74C46E92E2FCA3"/>
            </w:placeholder>
            <w:showingPlcHdr/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3261" w:type="dxa"/>
                <w:shd w:val="clear" w:color="auto" w:fill="9CC2E5" w:themeFill="accent1" w:themeFillTint="99"/>
                <w:vAlign w:val="center"/>
              </w:tcPr>
              <w:p w14:paraId="41669583" w14:textId="77777777" w:rsidR="009D6DFA" w:rsidRPr="00682765" w:rsidRDefault="0094460B" w:rsidP="002C4F08">
                <w:pPr>
                  <w:pStyle w:val="ListParagraph"/>
                  <w:spacing w:before="120" w:after="120"/>
                  <w:ind w:left="0"/>
                  <w:rPr>
                    <w:rFonts w:ascii="Arial" w:hAnsi="Arial" w:cs="Arial"/>
                    <w:b w:val="0"/>
                    <w:color w:val="000000"/>
                    <w:sz w:val="24"/>
                    <w:szCs w:val="24"/>
                  </w:rPr>
                </w:pPr>
                <w:r w:rsidRPr="00682765">
                  <w:rPr>
                    <w:rStyle w:val="PlaceholderText"/>
                    <w:rFonts w:ascii="Arial" w:hAnsi="Arial" w:cs="Arial"/>
                    <w:b w:val="0"/>
                    <w:sz w:val="24"/>
                    <w:szCs w:val="24"/>
                  </w:rPr>
                  <w:t>Name</w:t>
                </w:r>
              </w:p>
            </w:tc>
          </w:sdtContent>
        </w:sdt>
        <w:sdt>
          <w:sdtPr>
            <w:rPr>
              <w:rFonts w:ascii="Arial" w:hAnsi="Arial" w:cs="Arial"/>
              <w:color w:val="000000"/>
              <w:sz w:val="24"/>
              <w:szCs w:val="24"/>
            </w:rPr>
            <w:id w:val="-1091468411"/>
            <w:placeholder>
              <w:docPart w:val="8E923756F87545FE9D30D37C533B20D4"/>
            </w:placeholder>
            <w:showingPlcHdr/>
            <w:text/>
          </w:sdtPr>
          <w:sdtEndPr/>
          <w:sdtContent>
            <w:tc>
              <w:tcPr>
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<w:tcW w:w="3402" w:type="dxa"/>
                <w:vAlign w:val="center"/>
              </w:tcPr>
              <w:p w14:paraId="1782A366" w14:textId="77777777" w:rsidR="009D6DFA" w:rsidRPr="00682765" w:rsidRDefault="0094460B" w:rsidP="002C4F08">
                <w:pPr>
                  <w:pStyle w:val="ListParagraph"/>
                  <w:spacing w:before="120" w:after="120"/>
                  <w:ind w:left="0"/>
                  <w:rPr>
                    <w:rFonts w:ascii="Arial" w:hAnsi="Arial" w:cs="Arial"/>
                    <w:color w:val="000000"/>
                    <w:sz w:val="24"/>
                    <w:szCs w:val="24"/>
                  </w:rPr>
                </w:pPr>
                <w:r w:rsidRPr="00682765">
                  <w:rPr>
                    <w:rStyle w:val="PlaceholderText"/>
                    <w:rFonts w:ascii="Arial" w:hAnsi="Arial" w:cs="Arial"/>
                    <w:sz w:val="24"/>
                    <w:szCs w:val="24"/>
                  </w:rPr>
                  <w:t>Position</w:t>
                </w:r>
              </w:p>
            </w:tc>
          </w:sdtContent>
        </w:sdt>
        <w:sdt>
          <w:sdtPr>
            <w:rPr>
              <w:rFonts w:ascii="Arial" w:hAnsi="Arial" w:cs="Arial"/>
              <w:color w:val="000000"/>
              <w:sz w:val="24"/>
              <w:szCs w:val="24"/>
            </w:rPr>
            <w:id w:val="966864782"/>
            <w:placeholder>
              <w:docPart w:val="CDCD105C55C64CB18552019695DC2B48"/>
            </w:placeholder>
            <w:showingPlcHdr/>
            <w:text/>
          </w:sdtPr>
          <w:sdtEndPr/>
          <w:sdtContent>
            <w:tc>
              <w:tcPr>
                <w:tcW w:w="3260" w:type="dxa"/>
                <w:vAlign w:val="center"/>
              </w:tcPr>
              <w:p w14:paraId="09C34D9C" w14:textId="3CE06F94" w:rsidR="009D6DFA" w:rsidRPr="00682765" w:rsidRDefault="00E47907" w:rsidP="00E47907">
                <w:pPr>
                  <w:pStyle w:val="ListParagraph"/>
                  <w:spacing w:before="120" w:after="120"/>
                  <w:ind w:left="0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color w:val="000000"/>
                    <w:sz w:val="24"/>
                    <w:szCs w:val="24"/>
                  </w:rPr>
                </w:pPr>
                <w:r w:rsidRPr="00682765">
                  <w:rPr>
                    <w:rStyle w:val="PlaceholderText"/>
                    <w:rFonts w:ascii="Arial" w:hAnsi="Arial" w:cs="Arial"/>
                    <w:sz w:val="24"/>
                    <w:szCs w:val="24"/>
                  </w:rPr>
                  <w:t>University</w:t>
                </w:r>
              </w:p>
            </w:tc>
          </w:sdtContent>
        </w:sdt>
      </w:tr>
      <w:tr w:rsidR="009D6DFA" w:rsidRPr="00353E8F" w14:paraId="3A5D7D5A" w14:textId="77777777" w:rsidTr="00CA7B1B">
        <w:trPr>
          <w:trHeight w:val="488"/>
        </w:trPr>
        <w:sdt>
          <w:sdtPr>
            <w:rPr>
              <w:rFonts w:ascii="Arial" w:hAnsi="Arial" w:cs="Arial"/>
              <w:color w:val="000000"/>
              <w:sz w:val="24"/>
              <w:szCs w:val="24"/>
            </w:rPr>
            <w:id w:val="-1164697658"/>
            <w:placeholder>
              <w:docPart w:val="3EC78899915346428C7DBC9AFF1DDC52"/>
            </w:placeholder>
            <w:showingPlcHdr/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3261" w:type="dxa"/>
                <w:shd w:val="clear" w:color="auto" w:fill="9CC2E5" w:themeFill="accent1" w:themeFillTint="99"/>
                <w:vAlign w:val="center"/>
              </w:tcPr>
              <w:p w14:paraId="1F535C9C" w14:textId="77777777" w:rsidR="009D6DFA" w:rsidRPr="00682765" w:rsidRDefault="0094460B" w:rsidP="002C4F08">
                <w:pPr>
                  <w:pStyle w:val="ListParagraph"/>
                  <w:spacing w:before="120" w:after="120"/>
                  <w:ind w:left="0"/>
                  <w:rPr>
                    <w:rFonts w:ascii="Arial" w:hAnsi="Arial" w:cs="Arial"/>
                    <w:b w:val="0"/>
                    <w:color w:val="000000"/>
                    <w:sz w:val="24"/>
                    <w:szCs w:val="24"/>
                  </w:rPr>
                </w:pPr>
                <w:r w:rsidRPr="00682765">
                  <w:rPr>
                    <w:rStyle w:val="PlaceholderText"/>
                    <w:rFonts w:ascii="Arial" w:hAnsi="Arial" w:cs="Arial"/>
                    <w:b w:val="0"/>
                    <w:sz w:val="24"/>
                    <w:szCs w:val="24"/>
                  </w:rPr>
                  <w:t>Name</w:t>
                </w:r>
              </w:p>
            </w:tc>
          </w:sdtContent>
        </w:sdt>
        <w:sdt>
          <w:sdtPr>
            <w:rPr>
              <w:rFonts w:ascii="Arial" w:hAnsi="Arial" w:cs="Arial"/>
              <w:color w:val="000000"/>
              <w:sz w:val="24"/>
              <w:szCs w:val="24"/>
            </w:rPr>
            <w:id w:val="-969050429"/>
            <w:placeholder>
              <w:docPart w:val="BC6D0A76676E4B6CB55777F2115244F0"/>
            </w:placeholder>
            <w:showingPlcHdr/>
            <w:text/>
          </w:sdtPr>
          <w:sdtEndPr/>
          <w:sdtContent>
            <w:tc>
              <w:tcPr>
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<w:tcW w:w="3402" w:type="dxa"/>
                <w:vAlign w:val="center"/>
              </w:tcPr>
              <w:p w14:paraId="5C1483D1" w14:textId="77777777" w:rsidR="009D6DFA" w:rsidRPr="00682765" w:rsidRDefault="0094460B" w:rsidP="002C4F08">
                <w:pPr>
                  <w:pStyle w:val="ListParagraph"/>
                  <w:spacing w:before="120" w:after="120"/>
                  <w:ind w:left="0"/>
                  <w:rPr>
                    <w:rFonts w:ascii="Arial" w:hAnsi="Arial" w:cs="Arial"/>
                    <w:color w:val="000000"/>
                    <w:sz w:val="24"/>
                    <w:szCs w:val="24"/>
                  </w:rPr>
                </w:pPr>
                <w:r w:rsidRPr="00682765">
                  <w:rPr>
                    <w:rStyle w:val="PlaceholderText"/>
                    <w:rFonts w:ascii="Arial" w:hAnsi="Arial" w:cs="Arial"/>
                    <w:sz w:val="24"/>
                    <w:szCs w:val="24"/>
                  </w:rPr>
                  <w:t>Position</w:t>
                </w:r>
              </w:p>
            </w:tc>
          </w:sdtContent>
        </w:sdt>
        <w:sdt>
          <w:sdtPr>
            <w:rPr>
              <w:rFonts w:ascii="Arial" w:hAnsi="Arial" w:cs="Arial"/>
              <w:color w:val="000000"/>
              <w:sz w:val="24"/>
              <w:szCs w:val="24"/>
            </w:rPr>
            <w:id w:val="-623686728"/>
            <w:placeholder>
              <w:docPart w:val="A255A29562C94017A9E9224E241089E9"/>
            </w:placeholder>
            <w:showingPlcHdr/>
            <w:text/>
          </w:sdtPr>
          <w:sdtEndPr/>
          <w:sdtContent>
            <w:tc>
              <w:tcPr>
                <w:tcW w:w="3260" w:type="dxa"/>
                <w:vAlign w:val="center"/>
              </w:tcPr>
              <w:p w14:paraId="1A11DD24" w14:textId="228325A6" w:rsidR="009D6DFA" w:rsidRPr="00682765" w:rsidRDefault="00E47907" w:rsidP="00E47907">
                <w:pPr>
                  <w:pStyle w:val="ListParagraph"/>
                  <w:spacing w:before="120" w:after="120"/>
                  <w:ind w:left="0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color w:val="000000"/>
                    <w:sz w:val="24"/>
                    <w:szCs w:val="24"/>
                  </w:rPr>
                </w:pPr>
                <w:r w:rsidRPr="00682765">
                  <w:rPr>
                    <w:rStyle w:val="PlaceholderText"/>
                    <w:rFonts w:ascii="Arial" w:hAnsi="Arial" w:cs="Arial"/>
                    <w:sz w:val="24"/>
                    <w:szCs w:val="24"/>
                  </w:rPr>
                  <w:t>University</w:t>
                </w:r>
              </w:p>
            </w:tc>
          </w:sdtContent>
        </w:sdt>
      </w:tr>
      <w:tr w:rsidR="009D6DFA" w:rsidRPr="00353E8F" w14:paraId="3CA9339A" w14:textId="77777777" w:rsidTr="00CA7B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8"/>
        </w:trPr>
        <w:sdt>
          <w:sdtPr>
            <w:rPr>
              <w:rFonts w:ascii="Arial" w:hAnsi="Arial" w:cs="Arial"/>
              <w:color w:val="000000"/>
              <w:sz w:val="24"/>
              <w:szCs w:val="24"/>
            </w:rPr>
            <w:id w:val="-1716345017"/>
            <w:placeholder>
              <w:docPart w:val="203ACA1E869E44A691EDCAF31392F028"/>
            </w:placeholder>
            <w:showingPlcHdr/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3261" w:type="dxa"/>
                <w:shd w:val="clear" w:color="auto" w:fill="9CC2E5" w:themeFill="accent1" w:themeFillTint="99"/>
                <w:vAlign w:val="center"/>
              </w:tcPr>
              <w:p w14:paraId="2F9EC647" w14:textId="77777777" w:rsidR="009D6DFA" w:rsidRPr="00682765" w:rsidRDefault="0094460B" w:rsidP="002C4F08">
                <w:pPr>
                  <w:pStyle w:val="ListParagraph"/>
                  <w:spacing w:before="120" w:after="120"/>
                  <w:ind w:left="0"/>
                  <w:rPr>
                    <w:rFonts w:ascii="Arial" w:hAnsi="Arial" w:cs="Arial"/>
                    <w:b w:val="0"/>
                    <w:color w:val="000000"/>
                    <w:sz w:val="24"/>
                    <w:szCs w:val="24"/>
                  </w:rPr>
                </w:pPr>
                <w:r w:rsidRPr="00682765">
                  <w:rPr>
                    <w:rStyle w:val="PlaceholderText"/>
                    <w:rFonts w:ascii="Arial" w:hAnsi="Arial" w:cs="Arial"/>
                    <w:b w:val="0"/>
                    <w:sz w:val="24"/>
                    <w:szCs w:val="24"/>
                  </w:rPr>
                  <w:t>Name</w:t>
                </w:r>
              </w:p>
            </w:tc>
          </w:sdtContent>
        </w:sdt>
        <w:sdt>
          <w:sdtPr>
            <w:rPr>
              <w:rFonts w:ascii="Arial" w:hAnsi="Arial" w:cs="Arial"/>
              <w:color w:val="000000"/>
              <w:sz w:val="24"/>
              <w:szCs w:val="24"/>
            </w:rPr>
            <w:id w:val="-2037882052"/>
            <w:placeholder>
              <w:docPart w:val="BB17FE80C4654569838F8DBDD074371A"/>
            </w:placeholder>
            <w:showingPlcHdr/>
            <w:text/>
          </w:sdtPr>
          <w:sdtEndPr/>
          <w:sdtContent>
            <w:tc>
              <w:tcPr>
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<w:tcW w:w="3402" w:type="dxa"/>
                <w:vAlign w:val="center"/>
              </w:tcPr>
              <w:p w14:paraId="792970CD" w14:textId="77777777" w:rsidR="009D6DFA" w:rsidRPr="00682765" w:rsidRDefault="0094460B" w:rsidP="002C4F08">
                <w:pPr>
                  <w:pStyle w:val="ListParagraph"/>
                  <w:spacing w:before="120" w:after="120"/>
                  <w:ind w:left="0"/>
                  <w:rPr>
                    <w:rFonts w:ascii="Arial" w:hAnsi="Arial" w:cs="Arial"/>
                    <w:color w:val="000000"/>
                    <w:sz w:val="24"/>
                    <w:szCs w:val="24"/>
                  </w:rPr>
                </w:pPr>
                <w:r w:rsidRPr="00682765">
                  <w:rPr>
                    <w:rStyle w:val="PlaceholderText"/>
                    <w:rFonts w:ascii="Arial" w:hAnsi="Arial" w:cs="Arial"/>
                    <w:sz w:val="24"/>
                    <w:szCs w:val="24"/>
                  </w:rPr>
                  <w:t>Position</w:t>
                </w:r>
              </w:p>
            </w:tc>
          </w:sdtContent>
        </w:sdt>
        <w:sdt>
          <w:sdtPr>
            <w:rPr>
              <w:rFonts w:ascii="Arial" w:hAnsi="Arial" w:cs="Arial"/>
              <w:color w:val="000000"/>
              <w:sz w:val="24"/>
              <w:szCs w:val="24"/>
            </w:rPr>
            <w:id w:val="1147945617"/>
            <w:placeholder>
              <w:docPart w:val="D2562E2BBED7480DAC7E97FADB865967"/>
            </w:placeholder>
            <w:showingPlcHdr/>
            <w:text/>
          </w:sdtPr>
          <w:sdtEndPr/>
          <w:sdtContent>
            <w:tc>
              <w:tcPr>
                <w:tcW w:w="3260" w:type="dxa"/>
                <w:vAlign w:val="center"/>
              </w:tcPr>
              <w:p w14:paraId="45D94E9A" w14:textId="126406C7" w:rsidR="009D6DFA" w:rsidRPr="00682765" w:rsidRDefault="00E47907" w:rsidP="00E47907">
                <w:pPr>
                  <w:pStyle w:val="ListParagraph"/>
                  <w:spacing w:before="120" w:after="120"/>
                  <w:ind w:left="0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color w:val="000000"/>
                    <w:sz w:val="24"/>
                    <w:szCs w:val="24"/>
                  </w:rPr>
                </w:pPr>
                <w:r w:rsidRPr="00682765">
                  <w:rPr>
                    <w:rStyle w:val="PlaceholderText"/>
                    <w:rFonts w:ascii="Arial" w:hAnsi="Arial" w:cs="Arial"/>
                    <w:sz w:val="24"/>
                    <w:szCs w:val="24"/>
                  </w:rPr>
                  <w:t>University</w:t>
                </w:r>
              </w:p>
            </w:tc>
          </w:sdtContent>
        </w:sdt>
      </w:tr>
      <w:tr w:rsidR="009D6DFA" w:rsidRPr="00353E8F" w14:paraId="5EB4CD17" w14:textId="77777777" w:rsidTr="00CA7B1B">
        <w:trPr>
          <w:trHeight w:val="503"/>
        </w:trPr>
        <w:sdt>
          <w:sdtPr>
            <w:rPr>
              <w:rFonts w:ascii="Arial" w:hAnsi="Arial" w:cs="Arial"/>
              <w:color w:val="000000"/>
              <w:sz w:val="24"/>
              <w:szCs w:val="24"/>
            </w:rPr>
            <w:id w:val="617406947"/>
            <w:placeholder>
              <w:docPart w:val="90D18505346E43E9977CFE53A7328AEA"/>
            </w:placeholder>
            <w:showingPlcHdr/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3261" w:type="dxa"/>
                <w:shd w:val="clear" w:color="auto" w:fill="9CC2E5" w:themeFill="accent1" w:themeFillTint="99"/>
                <w:vAlign w:val="center"/>
              </w:tcPr>
              <w:p w14:paraId="422D63A0" w14:textId="77777777" w:rsidR="009D6DFA" w:rsidRPr="00682765" w:rsidRDefault="0094460B" w:rsidP="002C4F08">
                <w:pPr>
                  <w:pStyle w:val="ListParagraph"/>
                  <w:spacing w:before="120" w:after="120"/>
                  <w:ind w:left="0"/>
                  <w:rPr>
                    <w:rFonts w:ascii="Arial" w:hAnsi="Arial" w:cs="Arial"/>
                    <w:b w:val="0"/>
                    <w:color w:val="000000"/>
                    <w:sz w:val="24"/>
                    <w:szCs w:val="24"/>
                  </w:rPr>
                </w:pPr>
                <w:r w:rsidRPr="00682765">
                  <w:rPr>
                    <w:rStyle w:val="PlaceholderText"/>
                    <w:rFonts w:ascii="Arial" w:hAnsi="Arial" w:cs="Arial"/>
                    <w:b w:val="0"/>
                    <w:sz w:val="24"/>
                    <w:szCs w:val="24"/>
                  </w:rPr>
                  <w:t>Name</w:t>
                </w:r>
              </w:p>
            </w:tc>
          </w:sdtContent>
        </w:sdt>
        <w:sdt>
          <w:sdtPr>
            <w:rPr>
              <w:rFonts w:ascii="Arial" w:hAnsi="Arial" w:cs="Arial"/>
              <w:color w:val="000000"/>
              <w:sz w:val="24"/>
              <w:szCs w:val="24"/>
            </w:rPr>
            <w:id w:val="1810976483"/>
            <w:placeholder>
              <w:docPart w:val="DE5D90232B2F441783DA26FA2DABD957"/>
            </w:placeholder>
            <w:showingPlcHdr/>
            <w:text/>
          </w:sdtPr>
          <w:sdtEndPr/>
          <w:sdtContent>
            <w:tc>
              <w:tcPr>
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<w:tcW w:w="3402" w:type="dxa"/>
                <w:vAlign w:val="center"/>
              </w:tcPr>
              <w:p w14:paraId="6253D24E" w14:textId="77777777" w:rsidR="009D6DFA" w:rsidRPr="00682765" w:rsidRDefault="0094460B" w:rsidP="002C4F08">
                <w:pPr>
                  <w:pStyle w:val="ListParagraph"/>
                  <w:spacing w:before="120" w:after="120"/>
                  <w:ind w:left="0"/>
                  <w:rPr>
                    <w:rFonts w:ascii="Arial" w:hAnsi="Arial" w:cs="Arial"/>
                    <w:color w:val="000000"/>
                    <w:sz w:val="24"/>
                    <w:szCs w:val="24"/>
                  </w:rPr>
                </w:pPr>
                <w:r w:rsidRPr="00682765">
                  <w:rPr>
                    <w:rStyle w:val="PlaceholderText"/>
                    <w:rFonts w:ascii="Arial" w:hAnsi="Arial" w:cs="Arial"/>
                    <w:sz w:val="24"/>
                    <w:szCs w:val="24"/>
                  </w:rPr>
                  <w:t>Position</w:t>
                </w:r>
              </w:p>
            </w:tc>
          </w:sdtContent>
        </w:sdt>
        <w:sdt>
          <w:sdtPr>
            <w:rPr>
              <w:rFonts w:ascii="Arial" w:hAnsi="Arial" w:cs="Arial"/>
              <w:color w:val="000000"/>
              <w:sz w:val="24"/>
              <w:szCs w:val="24"/>
            </w:rPr>
            <w:id w:val="1423913965"/>
            <w:placeholder>
              <w:docPart w:val="2030CCF5D7F742B58230054672CBF78B"/>
            </w:placeholder>
            <w:showingPlcHdr/>
            <w:text/>
          </w:sdtPr>
          <w:sdtEndPr/>
          <w:sdtContent>
            <w:tc>
              <w:tcPr>
                <w:tcW w:w="3260" w:type="dxa"/>
                <w:vAlign w:val="center"/>
              </w:tcPr>
              <w:p w14:paraId="44B7EABA" w14:textId="598DE85F" w:rsidR="009D6DFA" w:rsidRPr="00682765" w:rsidRDefault="00E47907" w:rsidP="00E47907">
                <w:pPr>
                  <w:pStyle w:val="ListParagraph"/>
                  <w:spacing w:before="120" w:after="120"/>
                  <w:ind w:left="0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color w:val="000000"/>
                    <w:sz w:val="24"/>
                    <w:szCs w:val="24"/>
                  </w:rPr>
                </w:pPr>
                <w:r w:rsidRPr="00682765">
                  <w:rPr>
                    <w:rStyle w:val="PlaceholderText"/>
                    <w:rFonts w:ascii="Arial" w:hAnsi="Arial" w:cs="Arial"/>
                    <w:sz w:val="24"/>
                    <w:szCs w:val="24"/>
                  </w:rPr>
                  <w:t>University</w:t>
                </w:r>
              </w:p>
            </w:tc>
          </w:sdtContent>
        </w:sdt>
      </w:tr>
    </w:tbl>
    <w:p w14:paraId="780028FE" w14:textId="7D58D7F1" w:rsidR="00D3262D" w:rsidRPr="00682765" w:rsidRDefault="00D3262D" w:rsidP="00682765">
      <w:pPr>
        <w:pStyle w:val="ListParagraph"/>
        <w:spacing w:after="0"/>
        <w:ind w:left="0"/>
        <w:contextualSpacing w:val="0"/>
        <w:jc w:val="both"/>
        <w:rPr>
          <w:rFonts w:ascii="Arial" w:hAnsi="Arial" w:cs="Arial"/>
          <w:i/>
          <w:color w:val="000000" w:themeColor="text1"/>
          <w:sz w:val="24"/>
          <w:szCs w:val="24"/>
          <w:lang w:val="en-US"/>
        </w:rPr>
      </w:pPr>
    </w:p>
    <w:p w14:paraId="54612C8A" w14:textId="2386DE33" w:rsidR="00682765" w:rsidRDefault="00682765">
      <w:pPr>
        <w:rPr>
          <w:rFonts w:ascii="Arial" w:hAnsi="Arial" w:cs="Arial"/>
          <w:i/>
          <w:color w:val="000000" w:themeColor="text1"/>
          <w:sz w:val="24"/>
          <w:szCs w:val="24"/>
          <w:lang w:val="en-US"/>
        </w:rPr>
      </w:pPr>
      <w:r>
        <w:rPr>
          <w:rFonts w:ascii="Arial" w:hAnsi="Arial" w:cs="Arial"/>
          <w:i/>
          <w:color w:val="000000" w:themeColor="text1"/>
          <w:sz w:val="24"/>
          <w:szCs w:val="24"/>
          <w:lang w:val="en-US"/>
        </w:rPr>
        <w:br w:type="page"/>
      </w:r>
    </w:p>
    <w:p w14:paraId="3F2F1981" w14:textId="0EAAA940" w:rsidR="00250139" w:rsidRPr="00353E8F" w:rsidRDefault="00250139" w:rsidP="00682765">
      <w:pPr>
        <w:pStyle w:val="ListParagraph"/>
        <w:numPr>
          <w:ilvl w:val="0"/>
          <w:numId w:val="1"/>
        </w:numPr>
        <w:spacing w:after="240"/>
        <w:ind w:left="0" w:firstLine="0"/>
        <w:contextualSpacing w:val="0"/>
        <w:jc w:val="both"/>
        <w:rPr>
          <w:rFonts w:ascii="Arial" w:hAnsi="Arial" w:cs="Arial"/>
          <w:b/>
          <w:color w:val="000000"/>
          <w:sz w:val="24"/>
          <w:szCs w:val="24"/>
          <w:lang w:val="en-US"/>
        </w:rPr>
      </w:pPr>
      <w:r w:rsidRPr="00353E8F">
        <w:rPr>
          <w:rFonts w:ascii="Arial" w:hAnsi="Arial" w:cs="Arial"/>
          <w:b/>
          <w:color w:val="000000"/>
          <w:sz w:val="24"/>
          <w:szCs w:val="24"/>
          <w:lang w:val="en-US"/>
        </w:rPr>
        <w:lastRenderedPageBreak/>
        <w:t xml:space="preserve">Guidelines on content and structure of the </w:t>
      </w:r>
      <w:r w:rsidR="002B4AC7" w:rsidRPr="00353E8F">
        <w:rPr>
          <w:rFonts w:ascii="Arial" w:hAnsi="Arial" w:cs="Arial"/>
          <w:b/>
          <w:color w:val="000000"/>
          <w:sz w:val="24"/>
          <w:szCs w:val="24"/>
          <w:lang w:val="en-US"/>
        </w:rPr>
        <w:t>Follow-up R</w:t>
      </w:r>
      <w:r w:rsidRPr="00353E8F">
        <w:rPr>
          <w:rFonts w:ascii="Arial" w:hAnsi="Arial" w:cs="Arial"/>
          <w:b/>
          <w:color w:val="000000"/>
          <w:sz w:val="24"/>
          <w:szCs w:val="24"/>
          <w:lang w:val="en-US"/>
        </w:rPr>
        <w:t>eport</w:t>
      </w:r>
    </w:p>
    <w:p w14:paraId="4E328A0C" w14:textId="1A3F7C88" w:rsidR="00B8687E" w:rsidRPr="005F6841" w:rsidRDefault="00B8687E" w:rsidP="007D6711">
      <w:pPr>
        <w:pStyle w:val="ListParagraph"/>
        <w:numPr>
          <w:ilvl w:val="0"/>
          <w:numId w:val="3"/>
        </w:numPr>
        <w:tabs>
          <w:tab w:val="left" w:pos="284"/>
        </w:tabs>
        <w:spacing w:before="240" w:after="240" w:line="240" w:lineRule="auto"/>
        <w:ind w:left="641" w:hanging="357"/>
        <w:contextualSpacing w:val="0"/>
        <w:jc w:val="both"/>
        <w:rPr>
          <w:rFonts w:ascii="Arial" w:hAnsi="Arial" w:cs="Arial"/>
          <w:i/>
          <w:color w:val="0070C0"/>
          <w:sz w:val="24"/>
          <w:szCs w:val="24"/>
        </w:rPr>
      </w:pPr>
      <w:r w:rsidRPr="005F6841">
        <w:rPr>
          <w:rFonts w:ascii="Arial" w:hAnsi="Arial" w:cs="Arial"/>
          <w:i/>
          <w:color w:val="0070C0"/>
          <w:sz w:val="24"/>
          <w:szCs w:val="24"/>
        </w:rPr>
        <w:t>CYQAA has a consistent follow-up process for considering the action taken by the institution toward the improvement and further development of the CYQAA externally evaluated and accr</w:t>
      </w:r>
      <w:r w:rsidR="002B4AC7" w:rsidRPr="005F6841">
        <w:rPr>
          <w:rFonts w:ascii="Arial" w:hAnsi="Arial" w:cs="Arial"/>
          <w:i/>
          <w:color w:val="0070C0"/>
          <w:sz w:val="24"/>
          <w:szCs w:val="24"/>
        </w:rPr>
        <w:t xml:space="preserve">edited </w:t>
      </w:r>
      <w:r w:rsidR="00D72BAF" w:rsidRPr="005F6841">
        <w:rPr>
          <w:rFonts w:ascii="Arial" w:hAnsi="Arial" w:cs="Arial"/>
          <w:i/>
          <w:color w:val="0070C0"/>
          <w:sz w:val="24"/>
          <w:szCs w:val="24"/>
        </w:rPr>
        <w:t xml:space="preserve">institution / department / </w:t>
      </w:r>
      <w:r w:rsidR="002B4AC7" w:rsidRPr="005F6841">
        <w:rPr>
          <w:rFonts w:ascii="Arial" w:hAnsi="Arial" w:cs="Arial"/>
          <w:i/>
          <w:color w:val="0070C0"/>
          <w:sz w:val="24"/>
          <w:szCs w:val="24"/>
        </w:rPr>
        <w:t>programme of study. The present Follow-up R</w:t>
      </w:r>
      <w:r w:rsidRPr="005F6841">
        <w:rPr>
          <w:rFonts w:ascii="Arial" w:hAnsi="Arial" w:cs="Arial"/>
          <w:i/>
          <w:color w:val="0070C0"/>
          <w:sz w:val="24"/>
          <w:szCs w:val="24"/>
        </w:rPr>
        <w:t xml:space="preserve">eport </w:t>
      </w:r>
      <w:r w:rsidR="002B4AC7" w:rsidRPr="005F6841">
        <w:rPr>
          <w:rFonts w:ascii="Arial" w:hAnsi="Arial" w:cs="Arial"/>
          <w:i/>
          <w:color w:val="0070C0"/>
          <w:sz w:val="24"/>
          <w:szCs w:val="24"/>
        </w:rPr>
        <w:t>should recount,</w:t>
      </w:r>
      <w:r w:rsidRPr="005F6841">
        <w:rPr>
          <w:rFonts w:ascii="Arial" w:hAnsi="Arial" w:cs="Arial"/>
          <w:i/>
          <w:color w:val="0070C0"/>
          <w:sz w:val="24"/>
          <w:szCs w:val="24"/>
        </w:rPr>
        <w:t xml:space="preserve"> synoptically</w:t>
      </w:r>
      <w:r w:rsidR="002B4AC7" w:rsidRPr="005F6841">
        <w:rPr>
          <w:rFonts w:ascii="Arial" w:hAnsi="Arial" w:cs="Arial"/>
          <w:i/>
          <w:color w:val="0070C0"/>
          <w:sz w:val="24"/>
          <w:szCs w:val="24"/>
        </w:rPr>
        <w:t>,</w:t>
      </w:r>
      <w:r w:rsidRPr="005F6841">
        <w:rPr>
          <w:rFonts w:ascii="Arial" w:hAnsi="Arial" w:cs="Arial"/>
          <w:i/>
          <w:color w:val="0070C0"/>
          <w:sz w:val="24"/>
          <w:szCs w:val="24"/>
        </w:rPr>
        <w:t xml:space="preserve"> instit</w:t>
      </w:r>
      <w:r w:rsidR="005F6841" w:rsidRPr="005F6841">
        <w:rPr>
          <w:rFonts w:ascii="Arial" w:hAnsi="Arial" w:cs="Arial"/>
          <w:i/>
          <w:color w:val="0070C0"/>
          <w:sz w:val="24"/>
          <w:szCs w:val="24"/>
        </w:rPr>
        <w:t xml:space="preserve">utional action taken toward the </w:t>
      </w:r>
      <w:r w:rsidR="00D72BAF" w:rsidRPr="005F6841">
        <w:rPr>
          <w:rFonts w:ascii="Arial" w:hAnsi="Arial" w:cs="Arial"/>
          <w:i/>
          <w:color w:val="0070C0"/>
          <w:sz w:val="24"/>
          <w:szCs w:val="24"/>
        </w:rPr>
        <w:t xml:space="preserve">implementation of the remarks indicated in </w:t>
      </w:r>
      <w:r w:rsidR="002B4AC7" w:rsidRPr="005F6841">
        <w:rPr>
          <w:rFonts w:ascii="Arial" w:hAnsi="Arial" w:cs="Arial"/>
          <w:i/>
          <w:color w:val="0070C0"/>
          <w:sz w:val="24"/>
          <w:szCs w:val="24"/>
        </w:rPr>
        <w:t>the CYQAA F</w:t>
      </w:r>
      <w:r w:rsidR="00E13602" w:rsidRPr="005F6841">
        <w:rPr>
          <w:rFonts w:ascii="Arial" w:hAnsi="Arial" w:cs="Arial"/>
          <w:i/>
          <w:color w:val="0070C0"/>
          <w:sz w:val="24"/>
          <w:szCs w:val="24"/>
        </w:rPr>
        <w:t xml:space="preserve">inal Report. </w:t>
      </w:r>
    </w:p>
    <w:p w14:paraId="1AC84343" w14:textId="74B1AFD5" w:rsidR="00750492" w:rsidRPr="005F6841" w:rsidRDefault="005F6841" w:rsidP="007D6711">
      <w:pPr>
        <w:pStyle w:val="ListParagraph"/>
        <w:numPr>
          <w:ilvl w:val="0"/>
          <w:numId w:val="5"/>
        </w:numPr>
        <w:spacing w:before="240" w:after="240" w:line="240" w:lineRule="auto"/>
        <w:ind w:left="641" w:hanging="357"/>
        <w:contextualSpacing w:val="0"/>
        <w:jc w:val="both"/>
        <w:rPr>
          <w:rFonts w:ascii="Arial" w:hAnsi="Arial" w:cs="Arial"/>
          <w:i/>
          <w:color w:val="0070C0"/>
          <w:sz w:val="24"/>
          <w:szCs w:val="24"/>
        </w:rPr>
      </w:pPr>
      <w:r w:rsidRPr="005F6841">
        <w:rPr>
          <w:rFonts w:ascii="Arial" w:hAnsi="Arial" w:cs="Arial"/>
          <w:i/>
          <w:color w:val="0070C0"/>
          <w:sz w:val="24"/>
          <w:szCs w:val="24"/>
        </w:rPr>
        <w:t>T</w:t>
      </w:r>
      <w:r w:rsidR="00750492" w:rsidRPr="005F6841">
        <w:rPr>
          <w:rFonts w:ascii="Arial" w:hAnsi="Arial" w:cs="Arial"/>
          <w:i/>
          <w:color w:val="0070C0"/>
          <w:sz w:val="24"/>
          <w:szCs w:val="24"/>
        </w:rPr>
        <w:t xml:space="preserve">he Follow-up report should provide evidence </w:t>
      </w:r>
      <w:r w:rsidR="002B4AC7" w:rsidRPr="005F6841">
        <w:rPr>
          <w:rFonts w:ascii="Arial" w:hAnsi="Arial" w:cs="Arial"/>
          <w:i/>
          <w:strike/>
          <w:color w:val="0070C0"/>
          <w:sz w:val="24"/>
          <w:szCs w:val="24"/>
        </w:rPr>
        <w:t>(</w:t>
      </w:r>
      <w:r w:rsidR="002B4AC7" w:rsidRPr="005F6841">
        <w:rPr>
          <w:rFonts w:ascii="Arial" w:hAnsi="Arial" w:cs="Arial"/>
          <w:i/>
          <w:color w:val="0070C0"/>
          <w:sz w:val="24"/>
          <w:szCs w:val="24"/>
        </w:rPr>
        <w:t>via website links</w:t>
      </w:r>
      <w:r w:rsidR="002B4AC7" w:rsidRPr="005F6841">
        <w:rPr>
          <w:rFonts w:ascii="Arial" w:hAnsi="Arial" w:cs="Arial"/>
          <w:i/>
          <w:strike/>
          <w:color w:val="0070C0"/>
          <w:sz w:val="24"/>
          <w:szCs w:val="24"/>
        </w:rPr>
        <w:t>)</w:t>
      </w:r>
      <w:r w:rsidR="002B4AC7" w:rsidRPr="005F6841">
        <w:rPr>
          <w:rFonts w:ascii="Arial" w:hAnsi="Arial" w:cs="Arial"/>
          <w:i/>
          <w:color w:val="0070C0"/>
          <w:sz w:val="24"/>
          <w:szCs w:val="24"/>
        </w:rPr>
        <w:t xml:space="preserve"> </w:t>
      </w:r>
      <w:r w:rsidR="00E13602" w:rsidRPr="005F6841">
        <w:rPr>
          <w:rFonts w:ascii="Arial" w:hAnsi="Arial" w:cs="Arial"/>
          <w:i/>
          <w:color w:val="0070C0"/>
          <w:sz w:val="24"/>
          <w:szCs w:val="24"/>
        </w:rPr>
        <w:t xml:space="preserve">and appendices at the end of the report </w:t>
      </w:r>
      <w:r w:rsidR="00750492" w:rsidRPr="005F6841">
        <w:rPr>
          <w:rFonts w:ascii="Arial" w:hAnsi="Arial" w:cs="Arial"/>
          <w:i/>
          <w:color w:val="0070C0"/>
          <w:sz w:val="24"/>
          <w:szCs w:val="24"/>
        </w:rPr>
        <w:t xml:space="preserve">on how the </w:t>
      </w:r>
      <w:r w:rsidR="00E13602" w:rsidRPr="005F6841">
        <w:rPr>
          <w:rFonts w:ascii="Arial" w:hAnsi="Arial" w:cs="Arial"/>
          <w:i/>
          <w:color w:val="0070C0"/>
          <w:sz w:val="24"/>
          <w:szCs w:val="24"/>
        </w:rPr>
        <w:t xml:space="preserve">remarks of </w:t>
      </w:r>
      <w:r w:rsidR="00750492" w:rsidRPr="005F6841">
        <w:rPr>
          <w:rFonts w:ascii="Arial" w:hAnsi="Arial" w:cs="Arial"/>
          <w:i/>
          <w:color w:val="0070C0"/>
          <w:sz w:val="24"/>
          <w:szCs w:val="24"/>
        </w:rPr>
        <w:t>the Counci</w:t>
      </w:r>
      <w:r w:rsidR="002B4AC7" w:rsidRPr="005F6841">
        <w:rPr>
          <w:rFonts w:ascii="Arial" w:hAnsi="Arial" w:cs="Arial"/>
          <w:i/>
          <w:color w:val="0070C0"/>
          <w:sz w:val="24"/>
          <w:szCs w:val="24"/>
        </w:rPr>
        <w:t xml:space="preserve">l of CYQAA </w:t>
      </w:r>
      <w:proofErr w:type="gramStart"/>
      <w:r w:rsidR="002B4AC7" w:rsidRPr="005F6841">
        <w:rPr>
          <w:rFonts w:ascii="Arial" w:hAnsi="Arial" w:cs="Arial"/>
          <w:i/>
          <w:color w:val="0070C0"/>
          <w:sz w:val="24"/>
          <w:szCs w:val="24"/>
        </w:rPr>
        <w:t>have been adhered</w:t>
      </w:r>
      <w:proofErr w:type="gramEnd"/>
      <w:r w:rsidR="002B4AC7" w:rsidRPr="005F6841">
        <w:rPr>
          <w:rFonts w:ascii="Arial" w:hAnsi="Arial" w:cs="Arial"/>
          <w:i/>
          <w:color w:val="0070C0"/>
          <w:sz w:val="24"/>
          <w:szCs w:val="24"/>
        </w:rPr>
        <w:t xml:space="preserve"> to.</w:t>
      </w:r>
    </w:p>
    <w:p w14:paraId="511EF5C1" w14:textId="77777777" w:rsidR="000654F1" w:rsidRPr="005F6841" w:rsidRDefault="00E13602" w:rsidP="000654F1">
      <w:pPr>
        <w:pStyle w:val="ListParagraph"/>
        <w:numPr>
          <w:ilvl w:val="0"/>
          <w:numId w:val="5"/>
        </w:numPr>
        <w:spacing w:before="240" w:after="240" w:line="240" w:lineRule="auto"/>
        <w:ind w:left="641" w:hanging="357"/>
        <w:contextualSpacing w:val="0"/>
        <w:jc w:val="both"/>
        <w:rPr>
          <w:rFonts w:ascii="Arial" w:hAnsi="Arial" w:cs="Arial"/>
          <w:i/>
          <w:color w:val="0070C0"/>
          <w:sz w:val="24"/>
          <w:szCs w:val="24"/>
        </w:rPr>
      </w:pPr>
      <w:r w:rsidRPr="005F6841">
        <w:rPr>
          <w:rFonts w:ascii="Arial" w:hAnsi="Arial" w:cs="Arial"/>
          <w:i/>
          <w:color w:val="0070C0"/>
          <w:sz w:val="24"/>
          <w:szCs w:val="24"/>
        </w:rPr>
        <w:t xml:space="preserve">The remarks indicated in the CYQAA Final Report should </w:t>
      </w:r>
      <w:proofErr w:type="gramStart"/>
      <w:r w:rsidRPr="005F6841">
        <w:rPr>
          <w:rFonts w:ascii="Arial" w:hAnsi="Arial" w:cs="Arial"/>
          <w:i/>
          <w:color w:val="0070C0"/>
          <w:sz w:val="24"/>
          <w:szCs w:val="24"/>
        </w:rPr>
        <w:t>be copied</w:t>
      </w:r>
      <w:proofErr w:type="gramEnd"/>
      <w:r w:rsidRPr="005F6841">
        <w:rPr>
          <w:rFonts w:ascii="Arial" w:hAnsi="Arial" w:cs="Arial"/>
          <w:i/>
          <w:color w:val="0070C0"/>
          <w:sz w:val="24"/>
          <w:szCs w:val="24"/>
        </w:rPr>
        <w:t xml:space="preserve"> from the corresponding report and be followed by the institution’s response.</w:t>
      </w:r>
    </w:p>
    <w:p w14:paraId="6CFF3945" w14:textId="0A175E1B" w:rsidR="000654F1" w:rsidRPr="005F6841" w:rsidRDefault="000654F1" w:rsidP="000654F1">
      <w:pPr>
        <w:pStyle w:val="ListParagraph"/>
        <w:numPr>
          <w:ilvl w:val="0"/>
          <w:numId w:val="5"/>
        </w:numPr>
        <w:spacing w:before="240" w:after="240" w:line="240" w:lineRule="auto"/>
        <w:ind w:left="641" w:hanging="357"/>
        <w:contextualSpacing w:val="0"/>
        <w:jc w:val="both"/>
        <w:rPr>
          <w:rFonts w:ascii="Arial" w:hAnsi="Arial" w:cs="Arial"/>
          <w:i/>
          <w:color w:val="0070C0"/>
          <w:sz w:val="24"/>
          <w:szCs w:val="24"/>
        </w:rPr>
      </w:pPr>
      <w:r w:rsidRPr="005F6841">
        <w:rPr>
          <w:rFonts w:ascii="Arial" w:hAnsi="Arial" w:cs="Arial"/>
          <w:i/>
          <w:color w:val="0070C0"/>
          <w:sz w:val="24"/>
          <w:szCs w:val="24"/>
        </w:rPr>
        <w:t xml:space="preserve">The institution may add any </w:t>
      </w:r>
      <w:r w:rsidR="005F6841">
        <w:rPr>
          <w:rFonts w:ascii="Arial" w:hAnsi="Arial" w:cs="Arial"/>
          <w:i/>
          <w:color w:val="0070C0"/>
          <w:sz w:val="24"/>
          <w:szCs w:val="24"/>
          <w:lang w:val="en-US"/>
        </w:rPr>
        <w:t>other i</w:t>
      </w:r>
      <w:r w:rsidRPr="005F6841">
        <w:rPr>
          <w:rFonts w:ascii="Arial" w:hAnsi="Arial" w:cs="Arial"/>
          <w:i/>
          <w:color w:val="0070C0"/>
          <w:sz w:val="24"/>
          <w:szCs w:val="24"/>
          <w:lang w:val="en-US"/>
        </w:rPr>
        <w:t xml:space="preserve">nstitutional action taken towards the implementation of ESG aiming at the improvement of the </w:t>
      </w:r>
      <w:r w:rsidR="005F6841">
        <w:rPr>
          <w:rFonts w:ascii="Arial" w:hAnsi="Arial" w:cs="Arial"/>
          <w:i/>
          <w:color w:val="0070C0"/>
          <w:sz w:val="24"/>
          <w:szCs w:val="24"/>
          <w:lang w:val="en-US"/>
        </w:rPr>
        <w:t xml:space="preserve">institution / department / </w:t>
      </w:r>
      <w:r w:rsidRPr="005F6841">
        <w:rPr>
          <w:rFonts w:ascii="Arial" w:hAnsi="Arial" w:cs="Arial"/>
          <w:i/>
          <w:color w:val="0070C0"/>
          <w:sz w:val="24"/>
          <w:szCs w:val="24"/>
          <w:lang w:val="en-US"/>
        </w:rPr>
        <w:t>programme</w:t>
      </w:r>
      <w:r w:rsidR="005F6841">
        <w:rPr>
          <w:rFonts w:ascii="Arial" w:hAnsi="Arial" w:cs="Arial"/>
          <w:i/>
          <w:color w:val="0070C0"/>
          <w:sz w:val="24"/>
          <w:szCs w:val="24"/>
          <w:lang w:val="en-US"/>
        </w:rPr>
        <w:t xml:space="preserve"> of study. </w:t>
      </w:r>
    </w:p>
    <w:p w14:paraId="10BE85A1" w14:textId="491F2A8C" w:rsidR="000654F1" w:rsidRPr="00E13602" w:rsidRDefault="000654F1" w:rsidP="000654F1">
      <w:pPr>
        <w:pStyle w:val="ListParagraph"/>
        <w:spacing w:before="240" w:after="240" w:line="240" w:lineRule="auto"/>
        <w:ind w:left="641"/>
        <w:contextualSpacing w:val="0"/>
        <w:jc w:val="both"/>
        <w:rPr>
          <w:rFonts w:ascii="Arial" w:hAnsi="Arial" w:cs="Arial"/>
          <w:i/>
          <w:color w:val="538135" w:themeColor="accent6" w:themeShade="BF"/>
          <w:sz w:val="24"/>
          <w:szCs w:val="24"/>
        </w:rPr>
      </w:pPr>
    </w:p>
    <w:p w14:paraId="5C5A19E6" w14:textId="18532FB4" w:rsidR="00682765" w:rsidRPr="00194DDA" w:rsidRDefault="00682765">
      <w:pPr>
        <w:rPr>
          <w:rFonts w:ascii="Arial" w:hAnsi="Arial" w:cs="Arial"/>
          <w:i/>
          <w:color w:val="000000" w:themeColor="text1"/>
          <w:sz w:val="24"/>
          <w:szCs w:val="24"/>
        </w:rPr>
      </w:pPr>
    </w:p>
    <w:p w14:paraId="4A59BF31" w14:textId="2830F328" w:rsidR="00E13602" w:rsidRPr="00194DDA" w:rsidRDefault="00E13602">
      <w:pPr>
        <w:rPr>
          <w:rFonts w:ascii="Arial" w:hAnsi="Arial" w:cs="Arial"/>
          <w:i/>
          <w:color w:val="000000" w:themeColor="text1"/>
          <w:sz w:val="24"/>
          <w:szCs w:val="24"/>
        </w:rPr>
      </w:pPr>
    </w:p>
    <w:p w14:paraId="78ED0B36" w14:textId="7A814B01" w:rsidR="00E13602" w:rsidRPr="00194DDA" w:rsidRDefault="00E13602">
      <w:pPr>
        <w:rPr>
          <w:rFonts w:ascii="Arial" w:hAnsi="Arial" w:cs="Arial"/>
          <w:i/>
          <w:color w:val="000000" w:themeColor="text1"/>
          <w:sz w:val="24"/>
          <w:szCs w:val="24"/>
        </w:rPr>
      </w:pPr>
    </w:p>
    <w:p w14:paraId="4D276B7C" w14:textId="3DE80DCC" w:rsidR="00E13602" w:rsidRPr="00194DDA" w:rsidRDefault="00E13602">
      <w:pPr>
        <w:rPr>
          <w:rFonts w:ascii="Arial" w:hAnsi="Arial" w:cs="Arial"/>
          <w:i/>
          <w:color w:val="000000" w:themeColor="text1"/>
          <w:sz w:val="24"/>
          <w:szCs w:val="24"/>
        </w:rPr>
      </w:pPr>
    </w:p>
    <w:p w14:paraId="0A660E40" w14:textId="4F1FE8AE" w:rsidR="00E13602" w:rsidRPr="00194DDA" w:rsidRDefault="00E13602">
      <w:pPr>
        <w:rPr>
          <w:rFonts w:ascii="Arial" w:hAnsi="Arial" w:cs="Arial"/>
          <w:i/>
          <w:color w:val="000000" w:themeColor="text1"/>
          <w:sz w:val="24"/>
          <w:szCs w:val="24"/>
        </w:rPr>
      </w:pPr>
    </w:p>
    <w:p w14:paraId="162E46F6" w14:textId="2AE48D3E" w:rsidR="00E13602" w:rsidRPr="00194DDA" w:rsidRDefault="00E13602">
      <w:pPr>
        <w:rPr>
          <w:rFonts w:ascii="Arial" w:hAnsi="Arial" w:cs="Arial"/>
          <w:i/>
          <w:color w:val="000000" w:themeColor="text1"/>
          <w:sz w:val="24"/>
          <w:szCs w:val="24"/>
        </w:rPr>
      </w:pPr>
    </w:p>
    <w:p w14:paraId="1D0B59C5" w14:textId="17D6922B" w:rsidR="00E13602" w:rsidRPr="00194DDA" w:rsidRDefault="00E13602">
      <w:pPr>
        <w:rPr>
          <w:rFonts w:ascii="Arial" w:hAnsi="Arial" w:cs="Arial"/>
          <w:i/>
          <w:color w:val="000000" w:themeColor="text1"/>
          <w:sz w:val="24"/>
          <w:szCs w:val="24"/>
        </w:rPr>
      </w:pPr>
    </w:p>
    <w:p w14:paraId="1DB246ED" w14:textId="592FF287" w:rsidR="00E13602" w:rsidRPr="00194DDA" w:rsidRDefault="00E13602">
      <w:pPr>
        <w:rPr>
          <w:rFonts w:ascii="Arial" w:hAnsi="Arial" w:cs="Arial"/>
          <w:i/>
          <w:color w:val="000000" w:themeColor="text1"/>
          <w:sz w:val="24"/>
          <w:szCs w:val="24"/>
        </w:rPr>
      </w:pPr>
    </w:p>
    <w:p w14:paraId="1F781031" w14:textId="25726AFB" w:rsidR="00E13602" w:rsidRPr="00194DDA" w:rsidRDefault="00E13602">
      <w:pPr>
        <w:rPr>
          <w:rFonts w:ascii="Arial" w:hAnsi="Arial" w:cs="Arial"/>
          <w:i/>
          <w:color w:val="000000" w:themeColor="text1"/>
          <w:sz w:val="24"/>
          <w:szCs w:val="24"/>
        </w:rPr>
      </w:pPr>
    </w:p>
    <w:p w14:paraId="317EDDE6" w14:textId="7FC0AC34" w:rsidR="00E13602" w:rsidRPr="00194DDA" w:rsidRDefault="00E13602">
      <w:pPr>
        <w:rPr>
          <w:rFonts w:ascii="Arial" w:hAnsi="Arial" w:cs="Arial"/>
          <w:i/>
          <w:color w:val="000000" w:themeColor="text1"/>
          <w:sz w:val="24"/>
          <w:szCs w:val="24"/>
        </w:rPr>
      </w:pPr>
    </w:p>
    <w:p w14:paraId="1D9B40A7" w14:textId="504DE4FA" w:rsidR="00E13602" w:rsidRPr="00194DDA" w:rsidRDefault="00E13602">
      <w:pPr>
        <w:rPr>
          <w:rFonts w:ascii="Arial" w:hAnsi="Arial" w:cs="Arial"/>
          <w:i/>
          <w:color w:val="000000" w:themeColor="text1"/>
          <w:sz w:val="24"/>
          <w:szCs w:val="24"/>
        </w:rPr>
      </w:pPr>
    </w:p>
    <w:p w14:paraId="1A8DF613" w14:textId="09CDD11A" w:rsidR="00E13602" w:rsidRPr="00194DDA" w:rsidRDefault="005F6841">
      <w:pPr>
        <w:rPr>
          <w:rFonts w:ascii="Arial" w:hAnsi="Arial" w:cs="Arial"/>
          <w:i/>
          <w:color w:val="000000" w:themeColor="text1"/>
          <w:sz w:val="24"/>
          <w:szCs w:val="24"/>
        </w:rPr>
      </w:pPr>
      <w:r>
        <w:rPr>
          <w:rFonts w:ascii="Arial" w:hAnsi="Arial" w:cs="Arial"/>
          <w:i/>
          <w:color w:val="000000" w:themeColor="text1"/>
          <w:sz w:val="24"/>
          <w:szCs w:val="24"/>
        </w:rPr>
        <w:br w:type="page"/>
      </w:r>
    </w:p>
    <w:p w14:paraId="3C104226" w14:textId="4FDB386D" w:rsidR="00E13602" w:rsidRDefault="00E13602" w:rsidP="00E13602">
      <w:pPr>
        <w:pStyle w:val="stylenum"/>
        <w:ind w:left="426"/>
      </w:pPr>
      <w:r>
        <w:lastRenderedPageBreak/>
        <w:t>Remarks on the CYQAA Final Report</w:t>
      </w:r>
    </w:p>
    <w:p w14:paraId="28107EE6" w14:textId="4F5008A9" w:rsidR="00E13602" w:rsidRDefault="00E13602" w:rsidP="00E13602">
      <w:pPr>
        <w:pStyle w:val="stylenum"/>
        <w:numPr>
          <w:ilvl w:val="0"/>
          <w:numId w:val="0"/>
        </w:numPr>
        <w:ind w:left="720" w:hanging="360"/>
      </w:pPr>
    </w:p>
    <w:sdt>
      <w:sdtPr>
        <w:rPr>
          <w:rFonts w:ascii="Arial" w:hAnsi="Arial" w:cs="Arial"/>
          <w:sz w:val="24"/>
          <w:szCs w:val="24"/>
          <w:lang w:val="en-US"/>
        </w:rPr>
        <w:id w:val="815151636"/>
        <w:placeholder>
          <w:docPart w:val="3D1EF23B70A94EEFB1F7B7D958308D2B"/>
        </w:placeholder>
        <w:showingPlcHdr/>
      </w:sdtPr>
      <w:sdtEndPr/>
      <w:sdtContent>
        <w:p w14:paraId="0544CB91" w14:textId="7CCB9CE0" w:rsidR="00E13602" w:rsidRPr="00E13602" w:rsidRDefault="00E13602" w:rsidP="00E13602">
          <w:pPr>
            <w:pStyle w:val="CommentText"/>
            <w:spacing w:after="0"/>
            <w:ind w:left="567"/>
            <w:rPr>
              <w:rFonts w:ascii="Arial" w:hAnsi="Arial" w:cs="Arial"/>
              <w:sz w:val="24"/>
              <w:szCs w:val="24"/>
              <w:lang w:val="en-US"/>
            </w:rPr>
          </w:pPr>
          <w:r w:rsidRPr="005F6841">
            <w:rPr>
              <w:rStyle w:val="PlaceholderText"/>
              <w:rFonts w:ascii="Arial" w:eastAsiaTheme="minorHAnsi" w:hAnsi="Arial" w:cs="Arial"/>
              <w:lang w:eastAsia="en-US"/>
            </w:rPr>
            <w:t>Click to enter text.</w:t>
          </w:r>
        </w:p>
      </w:sdtContent>
    </w:sdt>
    <w:p w14:paraId="290483C9" w14:textId="681EC497" w:rsidR="00E13602" w:rsidRPr="00643914" w:rsidRDefault="00DF5C3B" w:rsidP="00643914">
      <w:pPr>
        <w:rPr>
          <w:rFonts w:ascii="Arial" w:hAnsi="Arial" w:cs="Arial"/>
          <w:b/>
          <w:sz w:val="24"/>
          <w:szCs w:val="24"/>
          <w:lang w:val="en-US"/>
        </w:rPr>
      </w:pPr>
      <w:r>
        <w:br w:type="page"/>
      </w:r>
    </w:p>
    <w:p w14:paraId="394814F7" w14:textId="11335A7C" w:rsidR="00E13602" w:rsidRDefault="00E13602" w:rsidP="00E13602">
      <w:pPr>
        <w:pStyle w:val="stylenum"/>
        <w:ind w:left="426"/>
      </w:pPr>
      <w:r>
        <w:lastRenderedPageBreak/>
        <w:t>Institution’s Response</w:t>
      </w:r>
    </w:p>
    <w:p w14:paraId="1DD2072D" w14:textId="0663410D" w:rsidR="00E13602" w:rsidRDefault="00E13602" w:rsidP="00E13602">
      <w:pPr>
        <w:pStyle w:val="stylenum"/>
        <w:numPr>
          <w:ilvl w:val="0"/>
          <w:numId w:val="0"/>
        </w:numPr>
      </w:pPr>
    </w:p>
    <w:sdt>
      <w:sdtPr>
        <w:rPr>
          <w:rFonts w:ascii="Arial" w:hAnsi="Arial" w:cs="Arial"/>
          <w:sz w:val="24"/>
          <w:szCs w:val="24"/>
          <w:lang w:val="en-US"/>
        </w:rPr>
        <w:id w:val="1027759242"/>
        <w:placeholder>
          <w:docPart w:val="087B231CB8A546E2B9E4011F883A4930"/>
        </w:placeholder>
        <w:showingPlcHdr/>
      </w:sdtPr>
      <w:sdtEndPr/>
      <w:sdtContent>
        <w:p w14:paraId="35EB1927" w14:textId="77777777" w:rsidR="00E13602" w:rsidRDefault="00E13602" w:rsidP="00E13602">
          <w:pPr>
            <w:pStyle w:val="CommentText"/>
            <w:spacing w:after="0"/>
            <w:ind w:left="567"/>
            <w:rPr>
              <w:rFonts w:ascii="Arial" w:hAnsi="Arial" w:cs="Arial"/>
              <w:sz w:val="24"/>
              <w:szCs w:val="24"/>
              <w:lang w:val="en-US"/>
            </w:rPr>
          </w:pPr>
          <w:r w:rsidRPr="00463760">
            <w:rPr>
              <w:rStyle w:val="PlaceholderText"/>
              <w:rFonts w:asciiTheme="minorHAnsi" w:eastAsiaTheme="minorHAnsi" w:hAnsiTheme="minorHAnsi" w:cstheme="minorBidi"/>
              <w:sz w:val="22"/>
              <w:szCs w:val="22"/>
              <w:lang w:val="en-GB" w:eastAsia="en-US"/>
            </w:rPr>
            <w:t>Click to enter text.</w:t>
          </w:r>
        </w:p>
      </w:sdtContent>
    </w:sdt>
    <w:p w14:paraId="6D85EA6E" w14:textId="4F6333A2" w:rsidR="00E13602" w:rsidRDefault="00E13602" w:rsidP="00E13602">
      <w:pPr>
        <w:pStyle w:val="stylenum"/>
        <w:numPr>
          <w:ilvl w:val="0"/>
          <w:numId w:val="0"/>
        </w:numPr>
        <w:ind w:left="426"/>
      </w:pPr>
    </w:p>
    <w:p w14:paraId="2BC09D34" w14:textId="70EB3CB1" w:rsidR="000A30F7" w:rsidRDefault="000A30F7" w:rsidP="00E13602">
      <w:pPr>
        <w:pStyle w:val="stylenum"/>
        <w:numPr>
          <w:ilvl w:val="0"/>
          <w:numId w:val="0"/>
        </w:numPr>
        <w:ind w:left="426"/>
      </w:pPr>
    </w:p>
    <w:p w14:paraId="0B844D43" w14:textId="713055A6" w:rsidR="000A30F7" w:rsidRDefault="000A30F7" w:rsidP="00E13602">
      <w:pPr>
        <w:pStyle w:val="stylenum"/>
        <w:numPr>
          <w:ilvl w:val="0"/>
          <w:numId w:val="0"/>
        </w:numPr>
        <w:ind w:left="426"/>
      </w:pPr>
    </w:p>
    <w:p w14:paraId="6652A2EF" w14:textId="19E4BB03" w:rsidR="000A30F7" w:rsidRDefault="000A30F7" w:rsidP="00E13602">
      <w:pPr>
        <w:pStyle w:val="stylenum"/>
        <w:numPr>
          <w:ilvl w:val="0"/>
          <w:numId w:val="0"/>
        </w:numPr>
        <w:ind w:left="426"/>
      </w:pPr>
    </w:p>
    <w:p w14:paraId="76E71F74" w14:textId="4B0E251B" w:rsidR="000A30F7" w:rsidRDefault="000A30F7" w:rsidP="00E13602">
      <w:pPr>
        <w:pStyle w:val="stylenum"/>
        <w:numPr>
          <w:ilvl w:val="0"/>
          <w:numId w:val="0"/>
        </w:numPr>
        <w:ind w:left="426"/>
      </w:pPr>
    </w:p>
    <w:p w14:paraId="78B25020" w14:textId="0221C079" w:rsidR="000A30F7" w:rsidRDefault="000A30F7" w:rsidP="00E13602">
      <w:pPr>
        <w:pStyle w:val="stylenum"/>
        <w:numPr>
          <w:ilvl w:val="0"/>
          <w:numId w:val="0"/>
        </w:numPr>
        <w:ind w:left="426"/>
      </w:pPr>
    </w:p>
    <w:p w14:paraId="63E1A5EA" w14:textId="6E5F5D5C" w:rsidR="000A30F7" w:rsidRDefault="000A30F7" w:rsidP="00E13602">
      <w:pPr>
        <w:pStyle w:val="stylenum"/>
        <w:numPr>
          <w:ilvl w:val="0"/>
          <w:numId w:val="0"/>
        </w:numPr>
        <w:ind w:left="426"/>
      </w:pPr>
    </w:p>
    <w:p w14:paraId="5B8D769A" w14:textId="7EFAF3AF" w:rsidR="000A30F7" w:rsidRDefault="000A30F7" w:rsidP="00E13602">
      <w:pPr>
        <w:pStyle w:val="stylenum"/>
        <w:numPr>
          <w:ilvl w:val="0"/>
          <w:numId w:val="0"/>
        </w:numPr>
        <w:ind w:left="426"/>
      </w:pPr>
    </w:p>
    <w:p w14:paraId="7C63884E" w14:textId="64C55ADF" w:rsidR="000A30F7" w:rsidRDefault="000A30F7" w:rsidP="00E13602">
      <w:pPr>
        <w:pStyle w:val="stylenum"/>
        <w:numPr>
          <w:ilvl w:val="0"/>
          <w:numId w:val="0"/>
        </w:numPr>
        <w:ind w:left="426"/>
      </w:pPr>
    </w:p>
    <w:p w14:paraId="023C09E3" w14:textId="6F3BE5D0" w:rsidR="000A30F7" w:rsidRDefault="000A30F7" w:rsidP="00E13602">
      <w:pPr>
        <w:pStyle w:val="stylenum"/>
        <w:numPr>
          <w:ilvl w:val="0"/>
          <w:numId w:val="0"/>
        </w:numPr>
        <w:ind w:left="426"/>
      </w:pPr>
    </w:p>
    <w:p w14:paraId="67EC3D25" w14:textId="3E34037E" w:rsidR="000A30F7" w:rsidRDefault="000A30F7" w:rsidP="00E13602">
      <w:pPr>
        <w:pStyle w:val="stylenum"/>
        <w:numPr>
          <w:ilvl w:val="0"/>
          <w:numId w:val="0"/>
        </w:numPr>
        <w:ind w:left="426"/>
      </w:pPr>
    </w:p>
    <w:p w14:paraId="6C76C87F" w14:textId="4FD1BE89" w:rsidR="000A30F7" w:rsidRDefault="000A30F7" w:rsidP="00E13602">
      <w:pPr>
        <w:pStyle w:val="stylenum"/>
        <w:numPr>
          <w:ilvl w:val="0"/>
          <w:numId w:val="0"/>
        </w:numPr>
        <w:ind w:left="426"/>
      </w:pPr>
    </w:p>
    <w:p w14:paraId="3C876403" w14:textId="2F825D75" w:rsidR="000A30F7" w:rsidRDefault="000A30F7" w:rsidP="00E13602">
      <w:pPr>
        <w:pStyle w:val="stylenum"/>
        <w:numPr>
          <w:ilvl w:val="0"/>
          <w:numId w:val="0"/>
        </w:numPr>
        <w:ind w:left="426"/>
      </w:pPr>
    </w:p>
    <w:p w14:paraId="37480F19" w14:textId="3B4DF436" w:rsidR="000A30F7" w:rsidRDefault="000A30F7" w:rsidP="00E13602">
      <w:pPr>
        <w:pStyle w:val="stylenum"/>
        <w:numPr>
          <w:ilvl w:val="0"/>
          <w:numId w:val="0"/>
        </w:numPr>
        <w:ind w:left="426"/>
      </w:pPr>
    </w:p>
    <w:p w14:paraId="389E87AC" w14:textId="32B9E969" w:rsidR="000A30F7" w:rsidRDefault="000A30F7" w:rsidP="00E13602">
      <w:pPr>
        <w:pStyle w:val="stylenum"/>
        <w:numPr>
          <w:ilvl w:val="0"/>
          <w:numId w:val="0"/>
        </w:numPr>
        <w:ind w:left="426"/>
      </w:pPr>
    </w:p>
    <w:p w14:paraId="213C2136" w14:textId="463D694D" w:rsidR="000A30F7" w:rsidRDefault="000A30F7" w:rsidP="00E13602">
      <w:pPr>
        <w:pStyle w:val="stylenum"/>
        <w:numPr>
          <w:ilvl w:val="0"/>
          <w:numId w:val="0"/>
        </w:numPr>
        <w:ind w:left="426"/>
      </w:pPr>
    </w:p>
    <w:p w14:paraId="180F4DE2" w14:textId="2A7F71D2" w:rsidR="000A30F7" w:rsidRDefault="000654F1" w:rsidP="000654F1">
      <w:r>
        <w:br w:type="page"/>
      </w:r>
    </w:p>
    <w:p w14:paraId="46A8D634" w14:textId="31047F0F" w:rsidR="000654F1" w:rsidRPr="000654F1" w:rsidRDefault="005F6841" w:rsidP="000654F1">
      <w:pPr>
        <w:pStyle w:val="ListParagraph"/>
        <w:numPr>
          <w:ilvl w:val="0"/>
          <w:numId w:val="1"/>
        </w:numPr>
        <w:rPr>
          <w:rFonts w:ascii="Arial" w:hAnsi="Arial" w:cs="Arial"/>
          <w:b/>
          <w:sz w:val="24"/>
          <w:szCs w:val="24"/>
          <w:lang w:val="en-US"/>
        </w:rPr>
      </w:pPr>
      <w:r>
        <w:rPr>
          <w:rFonts w:ascii="Arial" w:hAnsi="Arial" w:cs="Arial"/>
          <w:b/>
          <w:sz w:val="24"/>
          <w:szCs w:val="24"/>
          <w:lang w:val="en-US"/>
        </w:rPr>
        <w:lastRenderedPageBreak/>
        <w:t>Other i</w:t>
      </w:r>
      <w:r w:rsidR="000654F1" w:rsidRPr="000654F1">
        <w:rPr>
          <w:rFonts w:ascii="Arial" w:hAnsi="Arial" w:cs="Arial"/>
          <w:b/>
          <w:sz w:val="24"/>
          <w:szCs w:val="24"/>
          <w:lang w:val="en-US"/>
        </w:rPr>
        <w:t xml:space="preserve">nstitutional action taken towards the implementation of ESG aiming at the improvement of the </w:t>
      </w:r>
      <w:r>
        <w:rPr>
          <w:rFonts w:ascii="Arial" w:hAnsi="Arial" w:cs="Arial"/>
          <w:b/>
          <w:sz w:val="24"/>
          <w:szCs w:val="24"/>
          <w:lang w:val="en-US"/>
        </w:rPr>
        <w:t xml:space="preserve">institution / department / </w:t>
      </w:r>
      <w:r w:rsidR="000654F1" w:rsidRPr="000654F1">
        <w:rPr>
          <w:rFonts w:ascii="Arial" w:hAnsi="Arial" w:cs="Arial"/>
          <w:b/>
          <w:sz w:val="24"/>
          <w:szCs w:val="24"/>
          <w:lang w:val="en-US"/>
        </w:rPr>
        <w:t>program</w:t>
      </w:r>
      <w:r w:rsidR="000654F1">
        <w:rPr>
          <w:rFonts w:ascii="Arial" w:hAnsi="Arial" w:cs="Arial"/>
          <w:b/>
          <w:sz w:val="24"/>
          <w:szCs w:val="24"/>
          <w:lang w:val="en-US"/>
        </w:rPr>
        <w:t>me</w:t>
      </w:r>
      <w:r>
        <w:rPr>
          <w:rFonts w:ascii="Arial" w:hAnsi="Arial" w:cs="Arial"/>
          <w:b/>
          <w:sz w:val="24"/>
          <w:szCs w:val="24"/>
          <w:lang w:val="en-US"/>
        </w:rPr>
        <w:t xml:space="preserve"> of study.</w:t>
      </w:r>
    </w:p>
    <w:p w14:paraId="58516AE1" w14:textId="4B6762BA" w:rsidR="000A30F7" w:rsidRDefault="000A30F7" w:rsidP="00E13602">
      <w:pPr>
        <w:pStyle w:val="stylenum"/>
        <w:numPr>
          <w:ilvl w:val="0"/>
          <w:numId w:val="0"/>
        </w:numPr>
        <w:ind w:left="426"/>
      </w:pPr>
    </w:p>
    <w:sdt>
      <w:sdtPr>
        <w:rPr>
          <w:rFonts w:ascii="Arial" w:hAnsi="Arial" w:cs="Arial"/>
          <w:sz w:val="24"/>
          <w:szCs w:val="24"/>
          <w:lang w:val="en-US"/>
        </w:rPr>
        <w:id w:val="-2036721181"/>
        <w:placeholder>
          <w:docPart w:val="53567355EAEA410D92E7F3B91579BBAD"/>
        </w:placeholder>
        <w:showingPlcHdr/>
      </w:sdtPr>
      <w:sdtEndPr/>
      <w:sdtContent>
        <w:p w14:paraId="3BDFAF70" w14:textId="77777777" w:rsidR="005F6841" w:rsidRDefault="005F6841" w:rsidP="005F6841">
          <w:pPr>
            <w:pStyle w:val="CommentText"/>
            <w:spacing w:after="0"/>
            <w:ind w:left="567"/>
            <w:rPr>
              <w:rFonts w:ascii="Arial" w:hAnsi="Arial" w:cs="Arial"/>
              <w:sz w:val="24"/>
              <w:szCs w:val="24"/>
              <w:lang w:val="en-US"/>
            </w:rPr>
          </w:pPr>
          <w:r w:rsidRPr="005F6841">
            <w:rPr>
              <w:rStyle w:val="PlaceholderText"/>
              <w:rFonts w:ascii="Arial" w:eastAsiaTheme="minorHAnsi" w:hAnsi="Arial" w:cs="Arial"/>
              <w:lang w:eastAsia="en-US"/>
            </w:rPr>
            <w:t>Click to enter text.</w:t>
          </w:r>
        </w:p>
      </w:sdtContent>
    </w:sdt>
    <w:p w14:paraId="148E7A59" w14:textId="3AAA752B" w:rsidR="0007072E" w:rsidRPr="000654F1" w:rsidRDefault="005F6841" w:rsidP="005F6841">
      <w:pPr>
        <w:pStyle w:val="stylenum"/>
        <w:numPr>
          <w:ilvl w:val="0"/>
          <w:numId w:val="0"/>
        </w:numPr>
        <w:rPr>
          <w:b w:val="0"/>
          <w:strike/>
        </w:rPr>
      </w:pPr>
      <w:r>
        <w:rPr>
          <w:i/>
        </w:rPr>
        <w:t xml:space="preserve"> </w:t>
      </w:r>
      <w:r w:rsidR="0007072E">
        <w:rPr>
          <w:i/>
        </w:rPr>
        <w:br w:type="page"/>
      </w:r>
    </w:p>
    <w:p w14:paraId="130EBEEA" w14:textId="2786A8EB" w:rsidR="002F0D0E" w:rsidRPr="00353E8F" w:rsidRDefault="00F655E3" w:rsidP="002C4F08">
      <w:pPr>
        <w:pStyle w:val="ListParagraph"/>
        <w:numPr>
          <w:ilvl w:val="0"/>
          <w:numId w:val="1"/>
        </w:numPr>
        <w:ind w:left="0" w:firstLine="0"/>
        <w:rPr>
          <w:rFonts w:ascii="Arial" w:hAnsi="Arial" w:cs="Arial"/>
          <w:b/>
          <w:color w:val="000000"/>
          <w:sz w:val="24"/>
          <w:szCs w:val="24"/>
          <w:lang w:val="en-US"/>
        </w:rPr>
      </w:pPr>
      <w:r w:rsidRPr="00353E8F">
        <w:rPr>
          <w:rFonts w:ascii="Arial" w:hAnsi="Arial" w:cs="Arial"/>
          <w:b/>
          <w:color w:val="000000"/>
          <w:sz w:val="24"/>
          <w:szCs w:val="24"/>
          <w:lang w:val="en-US"/>
        </w:rPr>
        <w:lastRenderedPageBreak/>
        <w:t>S</w:t>
      </w:r>
      <w:r w:rsidR="00B62DC9" w:rsidRPr="00353E8F">
        <w:rPr>
          <w:rFonts w:ascii="Arial" w:hAnsi="Arial" w:cs="Arial"/>
          <w:b/>
          <w:color w:val="000000"/>
          <w:sz w:val="24"/>
          <w:szCs w:val="24"/>
          <w:lang w:val="en-US"/>
        </w:rPr>
        <w:t>i</w:t>
      </w:r>
      <w:r w:rsidR="002F0D0E" w:rsidRPr="00353E8F">
        <w:rPr>
          <w:rFonts w:ascii="Arial" w:hAnsi="Arial" w:cs="Arial"/>
          <w:b/>
          <w:color w:val="000000"/>
          <w:sz w:val="24"/>
          <w:szCs w:val="24"/>
          <w:lang w:val="en-US"/>
        </w:rPr>
        <w:t xml:space="preserve">gnatures of </w:t>
      </w:r>
      <w:r w:rsidR="0094424D" w:rsidRPr="00353E8F">
        <w:rPr>
          <w:rFonts w:ascii="Arial" w:hAnsi="Arial" w:cs="Arial"/>
          <w:b/>
          <w:color w:val="000000"/>
          <w:sz w:val="24"/>
          <w:szCs w:val="24"/>
          <w:lang w:val="en-US"/>
        </w:rPr>
        <w:t>the Internal Quality Assurance Committee</w:t>
      </w:r>
    </w:p>
    <w:p w14:paraId="37BED307" w14:textId="691548C7" w:rsidR="00400F8A" w:rsidRPr="005C57BE" w:rsidRDefault="00400F8A" w:rsidP="002C4F08">
      <w:pPr>
        <w:pStyle w:val="ListParagraph"/>
        <w:ind w:left="0"/>
        <w:rPr>
          <w:rFonts w:ascii="Arial" w:hAnsi="Arial" w:cs="Arial"/>
          <w:color w:val="000000"/>
          <w:sz w:val="24"/>
          <w:szCs w:val="24"/>
          <w:lang w:val="en-US"/>
        </w:rPr>
      </w:pPr>
    </w:p>
    <w:tbl>
      <w:tblPr>
        <w:tblStyle w:val="GridTable5Dark-Accent11"/>
        <w:tblW w:w="9781" w:type="dxa"/>
        <w:tblInd w:w="562" w:type="dxa"/>
        <w:tblLook w:val="04A0" w:firstRow="1" w:lastRow="0" w:firstColumn="1" w:lastColumn="0" w:noHBand="0" w:noVBand="1"/>
      </w:tblPr>
      <w:tblGrid>
        <w:gridCol w:w="5333"/>
        <w:gridCol w:w="4448"/>
      </w:tblGrid>
      <w:tr w:rsidR="005C57BE" w:rsidRPr="00477BEB" w14:paraId="0D127B6E" w14:textId="77777777" w:rsidTr="005C57B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33" w:type="dxa"/>
          </w:tcPr>
          <w:p w14:paraId="06C795F0" w14:textId="77777777" w:rsidR="005C57BE" w:rsidRPr="00E07618" w:rsidRDefault="005C57BE" w:rsidP="00991671">
            <w:pPr>
              <w:pStyle w:val="ListParagraph"/>
              <w:spacing w:before="120" w:after="120"/>
              <w:ind w:left="0"/>
              <w:jc w:val="center"/>
              <w:rPr>
                <w:rFonts w:ascii="Arial" w:hAnsi="Arial" w:cs="Arial"/>
                <w:i/>
                <w:color w:val="000000"/>
                <w:sz w:val="24"/>
                <w:szCs w:val="24"/>
                <w:lang w:val="en-US"/>
              </w:rPr>
            </w:pPr>
            <w:r w:rsidRPr="00E07618">
              <w:rPr>
                <w:rFonts w:ascii="Arial" w:hAnsi="Arial" w:cs="Arial"/>
                <w:i/>
                <w:color w:val="000000"/>
                <w:sz w:val="24"/>
                <w:szCs w:val="24"/>
                <w:lang w:val="en-US"/>
              </w:rPr>
              <w:t>Name</w:t>
            </w:r>
          </w:p>
        </w:tc>
        <w:tc>
          <w:tcPr>
            <w:tcW w:w="4448" w:type="dxa"/>
          </w:tcPr>
          <w:p w14:paraId="31CFD45B" w14:textId="77777777" w:rsidR="005C57BE" w:rsidRPr="00E07618" w:rsidRDefault="005C57BE" w:rsidP="00991671">
            <w:pPr>
              <w:pStyle w:val="ListParagraph"/>
              <w:spacing w:before="120" w:after="120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/>
                <w:color w:val="000000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i/>
                <w:color w:val="000000"/>
                <w:sz w:val="24"/>
                <w:szCs w:val="24"/>
                <w:lang w:val="en-US"/>
              </w:rPr>
              <w:t xml:space="preserve">Signature </w:t>
            </w:r>
          </w:p>
        </w:tc>
      </w:tr>
      <w:tr w:rsidR="005C57BE" w:rsidRPr="00477BEB" w14:paraId="210C914B" w14:textId="77777777" w:rsidTr="005C57B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8"/>
        </w:trPr>
        <w:sdt>
          <w:sdtPr>
            <w:rPr>
              <w:rFonts w:ascii="Arial" w:hAnsi="Arial" w:cs="Arial"/>
              <w:color w:val="000000"/>
              <w:sz w:val="24"/>
              <w:szCs w:val="24"/>
            </w:rPr>
            <w:id w:val="709074454"/>
            <w:placeholder>
              <w:docPart w:val="61D582473E9E435DBB68F6E3D5A2614C"/>
            </w:placeholder>
            <w:showingPlcHdr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5333" w:type="dxa"/>
              </w:tcPr>
              <w:p w14:paraId="1915F2AC" w14:textId="77777777" w:rsidR="005C57BE" w:rsidRPr="00477BEB" w:rsidRDefault="005C57BE" w:rsidP="00991671">
                <w:pPr>
                  <w:pStyle w:val="ListParagraph"/>
                  <w:spacing w:before="120" w:after="120"/>
                  <w:ind w:left="0"/>
                  <w:jc w:val="both"/>
                  <w:rPr>
                    <w:rFonts w:ascii="Arial" w:hAnsi="Arial" w:cs="Arial"/>
                    <w:color w:val="000000"/>
                    <w:sz w:val="24"/>
                    <w:szCs w:val="24"/>
                  </w:rPr>
                </w:pPr>
                <w:r w:rsidRPr="004058A4">
                  <w:rPr>
                    <w:rStyle w:val="PlaceholderText"/>
                  </w:rPr>
                  <w:t>FullName</w:t>
                </w:r>
              </w:p>
            </w:tc>
          </w:sdtContent>
        </w:sdt>
        <w:sdt>
          <w:sdtPr>
            <w:rPr>
              <w:rFonts w:ascii="Arial" w:hAnsi="Arial" w:cs="Arial"/>
              <w:color w:val="000000"/>
              <w:sz w:val="24"/>
              <w:szCs w:val="24"/>
            </w:rPr>
            <w:id w:val="428938305"/>
            <w:showingPlcHdr/>
            <w:picture/>
          </w:sdtPr>
          <w:sdtEndPr/>
          <w:sdtContent>
            <w:tc>
              <w:tcPr>
                <w:tcW w:w="4448" w:type="dxa"/>
              </w:tcPr>
              <w:p w14:paraId="7A0B5D70" w14:textId="77777777" w:rsidR="005C57BE" w:rsidRPr="00477BEB" w:rsidRDefault="005C57BE" w:rsidP="00991671">
                <w:pPr>
                  <w:pStyle w:val="ListParagraph"/>
                  <w:spacing w:before="120" w:after="120"/>
                  <w:ind w:left="0"/>
                  <w:jc w:val="both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color w:val="000000"/>
                    <w:sz w:val="24"/>
                    <w:szCs w:val="24"/>
                  </w:rPr>
                </w:pPr>
                <w:r w:rsidRPr="00F65D69">
                  <w:rPr>
                    <w:rFonts w:ascii="Arial" w:hAnsi="Arial" w:cs="Arial"/>
                    <w:noProof/>
                    <w:color w:val="000000"/>
                    <w:sz w:val="24"/>
                    <w:szCs w:val="24"/>
                    <w:lang w:eastAsia="en-GB"/>
                  </w:rPr>
                  <w:drawing>
                    <wp:inline distT="0" distB="0" distL="0" distR="0" wp14:anchorId="55D33F89" wp14:editId="24393C85">
                      <wp:extent cx="1440000" cy="360000"/>
                      <wp:effectExtent l="0" t="0" r="0" b="2540"/>
                      <wp:docPr id="1" name="Picture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9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440000" cy="36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</w:tr>
      <w:tr w:rsidR="005C57BE" w:rsidRPr="00477BEB" w14:paraId="10361D7A" w14:textId="77777777" w:rsidTr="005C57BE">
        <w:trPr>
          <w:trHeight w:val="503"/>
        </w:trPr>
        <w:sdt>
          <w:sdtPr>
            <w:rPr>
              <w:rFonts w:ascii="Arial" w:hAnsi="Arial" w:cs="Arial"/>
              <w:color w:val="000000"/>
              <w:sz w:val="24"/>
              <w:szCs w:val="24"/>
            </w:rPr>
            <w:id w:val="1245464147"/>
            <w:placeholder>
              <w:docPart w:val="66C87083EE91411586F7F6F0944733B3"/>
            </w:placeholder>
            <w:showingPlcHdr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5333" w:type="dxa"/>
              </w:tcPr>
              <w:p w14:paraId="7A2EAA9B" w14:textId="77777777" w:rsidR="005C57BE" w:rsidRPr="00477BEB" w:rsidRDefault="005C57BE" w:rsidP="00991671">
                <w:pPr>
                  <w:pStyle w:val="ListParagraph"/>
                  <w:spacing w:before="120" w:after="120"/>
                  <w:ind w:left="0"/>
                  <w:jc w:val="both"/>
                  <w:rPr>
                    <w:rFonts w:ascii="Arial" w:hAnsi="Arial" w:cs="Arial"/>
                    <w:color w:val="000000"/>
                    <w:sz w:val="24"/>
                    <w:szCs w:val="24"/>
                  </w:rPr>
                </w:pPr>
                <w:r w:rsidRPr="004058A4">
                  <w:rPr>
                    <w:rStyle w:val="PlaceholderText"/>
                  </w:rPr>
                  <w:t>FullName</w:t>
                </w:r>
              </w:p>
            </w:tc>
          </w:sdtContent>
        </w:sdt>
        <w:sdt>
          <w:sdtPr>
            <w:rPr>
              <w:rFonts w:ascii="Arial" w:hAnsi="Arial" w:cs="Arial"/>
              <w:color w:val="000000"/>
              <w:sz w:val="24"/>
              <w:szCs w:val="24"/>
            </w:rPr>
            <w:id w:val="246394129"/>
            <w:showingPlcHdr/>
            <w:picture/>
          </w:sdtPr>
          <w:sdtEndPr/>
          <w:sdtContent>
            <w:tc>
              <w:tcPr>
                <w:tcW w:w="4448" w:type="dxa"/>
              </w:tcPr>
              <w:p w14:paraId="6B53FDA2" w14:textId="77777777" w:rsidR="005C57BE" w:rsidRPr="00477BEB" w:rsidRDefault="005C57BE" w:rsidP="00991671">
                <w:pPr>
                  <w:pStyle w:val="ListParagraph"/>
                  <w:spacing w:before="120" w:after="120"/>
                  <w:ind w:left="0"/>
                  <w:jc w:val="both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color w:val="000000"/>
                    <w:sz w:val="24"/>
                    <w:szCs w:val="24"/>
                  </w:rPr>
                </w:pPr>
                <w:r w:rsidRPr="00F65D69">
                  <w:rPr>
                    <w:rFonts w:ascii="Arial" w:hAnsi="Arial" w:cs="Arial"/>
                    <w:noProof/>
                    <w:color w:val="000000"/>
                    <w:sz w:val="24"/>
                    <w:szCs w:val="24"/>
                    <w:lang w:eastAsia="en-GB"/>
                  </w:rPr>
                  <w:drawing>
                    <wp:inline distT="0" distB="0" distL="0" distR="0" wp14:anchorId="42D37450" wp14:editId="4521EB2B">
                      <wp:extent cx="1440000" cy="360000"/>
                      <wp:effectExtent l="0" t="0" r="0" b="2540"/>
                      <wp:docPr id="33" name="Picture 3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9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440000" cy="36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</w:tr>
      <w:tr w:rsidR="005C57BE" w:rsidRPr="00477BEB" w14:paraId="7CA9D37A" w14:textId="77777777" w:rsidTr="005C57B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03"/>
        </w:trPr>
        <w:sdt>
          <w:sdtPr>
            <w:rPr>
              <w:rFonts w:ascii="Arial" w:hAnsi="Arial" w:cs="Arial"/>
              <w:color w:val="000000"/>
              <w:sz w:val="24"/>
              <w:szCs w:val="24"/>
            </w:rPr>
            <w:id w:val="1668057246"/>
            <w:placeholder>
              <w:docPart w:val="07254B12A7904A75A28D14E263B7AE88"/>
            </w:placeholder>
            <w:showingPlcHdr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5333" w:type="dxa"/>
              </w:tcPr>
              <w:p w14:paraId="07157AE9" w14:textId="77777777" w:rsidR="005C57BE" w:rsidRPr="00477BEB" w:rsidRDefault="005C57BE" w:rsidP="00991671">
                <w:pPr>
                  <w:pStyle w:val="ListParagraph"/>
                  <w:spacing w:before="120" w:after="120"/>
                  <w:ind w:left="0"/>
                  <w:jc w:val="both"/>
                  <w:rPr>
                    <w:rFonts w:ascii="Arial" w:hAnsi="Arial" w:cs="Arial"/>
                    <w:color w:val="000000"/>
                    <w:sz w:val="24"/>
                    <w:szCs w:val="24"/>
                  </w:rPr>
                </w:pPr>
                <w:r w:rsidRPr="004058A4">
                  <w:rPr>
                    <w:rStyle w:val="PlaceholderText"/>
                  </w:rPr>
                  <w:t>FullName</w:t>
                </w:r>
              </w:p>
            </w:tc>
          </w:sdtContent>
        </w:sdt>
        <w:sdt>
          <w:sdtPr>
            <w:rPr>
              <w:rFonts w:ascii="Arial" w:hAnsi="Arial" w:cs="Arial"/>
              <w:color w:val="000000"/>
              <w:sz w:val="24"/>
              <w:szCs w:val="24"/>
            </w:rPr>
            <w:id w:val="1198276974"/>
            <w:showingPlcHdr/>
            <w:picture/>
          </w:sdtPr>
          <w:sdtEndPr/>
          <w:sdtContent>
            <w:tc>
              <w:tcPr>
                <w:tcW w:w="4448" w:type="dxa"/>
              </w:tcPr>
              <w:p w14:paraId="5E18E8DA" w14:textId="77777777" w:rsidR="005C57BE" w:rsidRPr="00477BEB" w:rsidRDefault="005C57BE" w:rsidP="00991671">
                <w:pPr>
                  <w:pStyle w:val="ListParagraph"/>
                  <w:spacing w:before="120" w:after="120"/>
                  <w:ind w:left="0"/>
                  <w:jc w:val="both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color w:val="000000"/>
                    <w:sz w:val="24"/>
                    <w:szCs w:val="24"/>
                  </w:rPr>
                </w:pPr>
                <w:r w:rsidRPr="00F65D69">
                  <w:rPr>
                    <w:rFonts w:ascii="Arial" w:hAnsi="Arial" w:cs="Arial"/>
                    <w:noProof/>
                    <w:color w:val="000000"/>
                    <w:sz w:val="24"/>
                    <w:szCs w:val="24"/>
                    <w:lang w:eastAsia="en-GB"/>
                  </w:rPr>
                  <w:drawing>
                    <wp:inline distT="0" distB="0" distL="0" distR="0" wp14:anchorId="41479CC0" wp14:editId="73553A34">
                      <wp:extent cx="1440000" cy="360000"/>
                      <wp:effectExtent l="0" t="0" r="0" b="2540"/>
                      <wp:docPr id="34" name="Picture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9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440000" cy="36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</w:tr>
      <w:tr w:rsidR="005C57BE" w:rsidRPr="00477BEB" w14:paraId="73BB3636" w14:textId="77777777" w:rsidTr="005C57BE">
        <w:trPr>
          <w:trHeight w:val="488"/>
        </w:trPr>
        <w:sdt>
          <w:sdtPr>
            <w:rPr>
              <w:rFonts w:ascii="Arial" w:hAnsi="Arial" w:cs="Arial"/>
              <w:color w:val="000000"/>
              <w:sz w:val="24"/>
              <w:szCs w:val="24"/>
            </w:rPr>
            <w:id w:val="-1608495328"/>
            <w:placeholder>
              <w:docPart w:val="6A1CB8CE863E4F4AA53DCB242C07C04D"/>
            </w:placeholder>
            <w:showingPlcHdr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5333" w:type="dxa"/>
              </w:tcPr>
              <w:p w14:paraId="1A22D8D2" w14:textId="77777777" w:rsidR="005C57BE" w:rsidRPr="00477BEB" w:rsidRDefault="005C57BE" w:rsidP="00991671">
                <w:pPr>
                  <w:pStyle w:val="ListParagraph"/>
                  <w:spacing w:before="120" w:after="120"/>
                  <w:ind w:left="0"/>
                  <w:jc w:val="both"/>
                  <w:rPr>
                    <w:rFonts w:ascii="Arial" w:hAnsi="Arial" w:cs="Arial"/>
                    <w:color w:val="000000"/>
                    <w:sz w:val="24"/>
                    <w:szCs w:val="24"/>
                  </w:rPr>
                </w:pPr>
                <w:r w:rsidRPr="004058A4">
                  <w:rPr>
                    <w:rStyle w:val="PlaceholderText"/>
                  </w:rPr>
                  <w:t>FullName</w:t>
                </w:r>
              </w:p>
            </w:tc>
          </w:sdtContent>
        </w:sdt>
        <w:sdt>
          <w:sdtPr>
            <w:rPr>
              <w:rFonts w:ascii="Arial" w:hAnsi="Arial" w:cs="Arial"/>
              <w:color w:val="000000"/>
              <w:sz w:val="24"/>
              <w:szCs w:val="24"/>
            </w:rPr>
            <w:id w:val="-246427129"/>
            <w:showingPlcHdr/>
            <w:picture/>
          </w:sdtPr>
          <w:sdtEndPr/>
          <w:sdtContent>
            <w:tc>
              <w:tcPr>
                <w:tcW w:w="4448" w:type="dxa"/>
              </w:tcPr>
              <w:p w14:paraId="45E4C08A" w14:textId="77777777" w:rsidR="005C57BE" w:rsidRPr="00477BEB" w:rsidRDefault="005C57BE" w:rsidP="00991671">
                <w:pPr>
                  <w:pStyle w:val="ListParagraph"/>
                  <w:spacing w:before="120" w:after="120"/>
                  <w:ind w:left="0"/>
                  <w:jc w:val="both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color w:val="000000"/>
                    <w:sz w:val="24"/>
                    <w:szCs w:val="24"/>
                  </w:rPr>
                </w:pPr>
                <w:r w:rsidRPr="00F65D69">
                  <w:rPr>
                    <w:rFonts w:ascii="Arial" w:hAnsi="Arial" w:cs="Arial"/>
                    <w:noProof/>
                    <w:color w:val="000000"/>
                    <w:sz w:val="24"/>
                    <w:szCs w:val="24"/>
                    <w:lang w:eastAsia="en-GB"/>
                  </w:rPr>
                  <w:drawing>
                    <wp:inline distT="0" distB="0" distL="0" distR="0" wp14:anchorId="27A6CF88" wp14:editId="45746AF3">
                      <wp:extent cx="1440000" cy="360000"/>
                      <wp:effectExtent l="0" t="0" r="0" b="2540"/>
                      <wp:docPr id="35" name="Picture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9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440000" cy="36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</w:tr>
      <w:tr w:rsidR="005C57BE" w:rsidRPr="00477BEB" w14:paraId="59A7CB5A" w14:textId="77777777" w:rsidTr="005C57B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8"/>
        </w:trPr>
        <w:sdt>
          <w:sdtPr>
            <w:rPr>
              <w:rFonts w:ascii="Arial" w:hAnsi="Arial" w:cs="Arial"/>
              <w:color w:val="000000"/>
              <w:sz w:val="24"/>
              <w:szCs w:val="24"/>
            </w:rPr>
            <w:id w:val="2030285826"/>
            <w:placeholder>
              <w:docPart w:val="40730D23616A4A53969DA70F40D8BF39"/>
            </w:placeholder>
            <w:showingPlcHdr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5333" w:type="dxa"/>
              </w:tcPr>
              <w:p w14:paraId="701BABC7" w14:textId="77777777" w:rsidR="005C57BE" w:rsidRPr="00477BEB" w:rsidRDefault="005C57BE" w:rsidP="00991671">
                <w:pPr>
                  <w:pStyle w:val="ListParagraph"/>
                  <w:spacing w:before="120" w:after="120"/>
                  <w:ind w:left="0"/>
                  <w:jc w:val="both"/>
                  <w:rPr>
                    <w:rFonts w:ascii="Arial" w:hAnsi="Arial" w:cs="Arial"/>
                    <w:color w:val="000000"/>
                    <w:sz w:val="24"/>
                    <w:szCs w:val="24"/>
                  </w:rPr>
                </w:pPr>
                <w:r w:rsidRPr="004058A4">
                  <w:rPr>
                    <w:rStyle w:val="PlaceholderText"/>
                  </w:rPr>
                  <w:t>FullName</w:t>
                </w:r>
              </w:p>
            </w:tc>
          </w:sdtContent>
        </w:sdt>
        <w:sdt>
          <w:sdtPr>
            <w:rPr>
              <w:rFonts w:ascii="Arial" w:hAnsi="Arial" w:cs="Arial"/>
              <w:color w:val="000000"/>
              <w:sz w:val="24"/>
              <w:szCs w:val="24"/>
            </w:rPr>
            <w:id w:val="1996524273"/>
            <w:showingPlcHdr/>
            <w:picture/>
          </w:sdtPr>
          <w:sdtEndPr/>
          <w:sdtContent>
            <w:tc>
              <w:tcPr>
                <w:tcW w:w="4448" w:type="dxa"/>
              </w:tcPr>
              <w:p w14:paraId="7099DC5D" w14:textId="77777777" w:rsidR="005C57BE" w:rsidRPr="00477BEB" w:rsidRDefault="005C57BE" w:rsidP="00991671">
                <w:pPr>
                  <w:pStyle w:val="ListParagraph"/>
                  <w:spacing w:before="120" w:after="120"/>
                  <w:ind w:left="0"/>
                  <w:jc w:val="both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color w:val="000000"/>
                    <w:sz w:val="24"/>
                    <w:szCs w:val="24"/>
                  </w:rPr>
                </w:pPr>
                <w:r w:rsidRPr="00F65D69">
                  <w:rPr>
                    <w:rFonts w:ascii="Arial" w:hAnsi="Arial" w:cs="Arial"/>
                    <w:noProof/>
                    <w:color w:val="000000"/>
                    <w:sz w:val="24"/>
                    <w:szCs w:val="24"/>
                    <w:lang w:eastAsia="en-GB"/>
                  </w:rPr>
                  <w:drawing>
                    <wp:inline distT="0" distB="0" distL="0" distR="0" wp14:anchorId="1E37BE40" wp14:editId="5B8A6C26">
                      <wp:extent cx="1440000" cy="360000"/>
                      <wp:effectExtent l="0" t="0" r="0" b="2540"/>
                      <wp:docPr id="5" name="Picture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9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440000" cy="36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</w:tr>
      <w:tr w:rsidR="005C57BE" w:rsidRPr="00477BEB" w14:paraId="79F20C6A" w14:textId="77777777" w:rsidTr="005C57BE">
        <w:trPr>
          <w:trHeight w:val="503"/>
        </w:trPr>
        <w:sdt>
          <w:sdtPr>
            <w:rPr>
              <w:rFonts w:ascii="Arial" w:hAnsi="Arial" w:cs="Arial"/>
              <w:color w:val="000000"/>
              <w:sz w:val="24"/>
              <w:szCs w:val="24"/>
            </w:rPr>
            <w:id w:val="686022731"/>
            <w:placeholder>
              <w:docPart w:val="D1398D661F4047CDA1FC2CDC853F0C06"/>
            </w:placeholder>
            <w:showingPlcHdr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5333" w:type="dxa"/>
              </w:tcPr>
              <w:p w14:paraId="1531275F" w14:textId="77777777" w:rsidR="005C57BE" w:rsidRPr="00477BEB" w:rsidRDefault="005C57BE" w:rsidP="00991671">
                <w:pPr>
                  <w:pStyle w:val="ListParagraph"/>
                  <w:spacing w:before="120" w:after="120"/>
                  <w:ind w:left="0"/>
                  <w:jc w:val="both"/>
                  <w:rPr>
                    <w:rFonts w:ascii="Arial" w:hAnsi="Arial" w:cs="Arial"/>
                    <w:color w:val="000000"/>
                    <w:sz w:val="24"/>
                    <w:szCs w:val="24"/>
                  </w:rPr>
                </w:pPr>
                <w:r w:rsidRPr="004058A4">
                  <w:rPr>
                    <w:rStyle w:val="PlaceholderText"/>
                  </w:rPr>
                  <w:t>FullName</w:t>
                </w:r>
              </w:p>
            </w:tc>
          </w:sdtContent>
        </w:sdt>
        <w:sdt>
          <w:sdtPr>
            <w:rPr>
              <w:rFonts w:ascii="Arial" w:hAnsi="Arial" w:cs="Arial"/>
              <w:color w:val="000000"/>
              <w:sz w:val="24"/>
              <w:szCs w:val="24"/>
            </w:rPr>
            <w:id w:val="-1756273418"/>
            <w:showingPlcHdr/>
            <w:picture/>
          </w:sdtPr>
          <w:sdtEndPr/>
          <w:sdtContent>
            <w:tc>
              <w:tcPr>
                <w:tcW w:w="4448" w:type="dxa"/>
              </w:tcPr>
              <w:p w14:paraId="19C01BAA" w14:textId="77777777" w:rsidR="005C57BE" w:rsidRPr="00477BEB" w:rsidRDefault="005C57BE" w:rsidP="00991671">
                <w:pPr>
                  <w:pStyle w:val="ListParagraph"/>
                  <w:spacing w:before="120" w:after="120"/>
                  <w:ind w:left="0"/>
                  <w:jc w:val="both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color w:val="000000"/>
                    <w:sz w:val="24"/>
                    <w:szCs w:val="24"/>
                  </w:rPr>
                </w:pPr>
                <w:r w:rsidRPr="00F65D69">
                  <w:rPr>
                    <w:rFonts w:ascii="Arial" w:hAnsi="Arial" w:cs="Arial"/>
                    <w:noProof/>
                    <w:color w:val="000000"/>
                    <w:sz w:val="24"/>
                    <w:szCs w:val="24"/>
                    <w:lang w:eastAsia="en-GB"/>
                  </w:rPr>
                  <w:drawing>
                    <wp:inline distT="0" distB="0" distL="0" distR="0" wp14:anchorId="6863D1E8" wp14:editId="5878A4E5">
                      <wp:extent cx="1440000" cy="360000"/>
                      <wp:effectExtent l="0" t="0" r="0" b="2540"/>
                      <wp:docPr id="3" name="Picture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9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440000" cy="36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</w:tr>
    </w:tbl>
    <w:p w14:paraId="5DD83ECB" w14:textId="77777777" w:rsidR="005C57BE" w:rsidRDefault="005C57BE" w:rsidP="005C57BE">
      <w:pPr>
        <w:spacing w:after="0"/>
        <w:jc w:val="both"/>
        <w:rPr>
          <w:rFonts w:ascii="Arial" w:hAnsi="Arial" w:cs="Arial"/>
          <w:b/>
          <w:sz w:val="16"/>
          <w:szCs w:val="16"/>
        </w:rPr>
      </w:pPr>
    </w:p>
    <w:p w14:paraId="4BEDD613" w14:textId="77777777" w:rsidR="005C57BE" w:rsidRPr="00043585" w:rsidRDefault="005C57BE" w:rsidP="005C57BE">
      <w:pPr>
        <w:spacing w:after="0"/>
        <w:jc w:val="both"/>
        <w:rPr>
          <w:rFonts w:ascii="Arial" w:hAnsi="Arial" w:cs="Arial"/>
          <w:b/>
          <w:sz w:val="16"/>
          <w:szCs w:val="16"/>
        </w:rPr>
      </w:pPr>
    </w:p>
    <w:p w14:paraId="7E3A790E" w14:textId="77777777" w:rsidR="005C57BE" w:rsidRDefault="005C57BE" w:rsidP="005C57BE">
      <w:pPr>
        <w:ind w:firstLine="720"/>
        <w:rPr>
          <w:rFonts w:ascii="Arial" w:hAnsi="Arial" w:cs="Arial"/>
          <w:color w:val="000000"/>
          <w:sz w:val="24"/>
          <w:szCs w:val="24"/>
        </w:rPr>
      </w:pPr>
      <w:r>
        <w:rPr>
          <w:rFonts w:ascii="Arial" w:hAnsi="Arial" w:cs="Arial"/>
          <w:color w:val="000000"/>
          <w:sz w:val="24"/>
          <w:szCs w:val="24"/>
          <w:lang w:val="en-US"/>
        </w:rPr>
        <w:t>Date</w:t>
      </w:r>
      <w:r w:rsidRPr="00A34070">
        <w:rPr>
          <w:rFonts w:ascii="Arial" w:hAnsi="Arial" w:cs="Arial"/>
          <w:color w:val="000000"/>
          <w:sz w:val="24"/>
          <w:szCs w:val="24"/>
        </w:rPr>
        <w:t xml:space="preserve">:  </w:t>
      </w:r>
      <w:sdt>
        <w:sdtPr>
          <w:rPr>
            <w:rFonts w:ascii="Arial" w:hAnsi="Arial" w:cs="Arial"/>
            <w:color w:val="000000"/>
            <w:sz w:val="24"/>
            <w:szCs w:val="24"/>
          </w:rPr>
          <w:id w:val="380836379"/>
          <w:placeholder>
            <w:docPart w:val="E9CF45FB08CD443F95DB89C663164A18"/>
          </w:placeholder>
          <w:showingPlcHdr/>
        </w:sdtPr>
        <w:sdtEndPr/>
        <w:sdtContent>
          <w:r>
            <w:rPr>
              <w:rStyle w:val="PlaceholderText"/>
            </w:rPr>
            <w:t xml:space="preserve">Click </w:t>
          </w:r>
          <w:r w:rsidRPr="00CC069A">
            <w:rPr>
              <w:rStyle w:val="PlaceholderText"/>
            </w:rPr>
            <w:t xml:space="preserve">to enter </w:t>
          </w:r>
          <w:r>
            <w:rPr>
              <w:rStyle w:val="PlaceholderText"/>
            </w:rPr>
            <w:t>date</w:t>
          </w:r>
        </w:sdtContent>
      </w:sdt>
    </w:p>
    <w:p w14:paraId="24430C58" w14:textId="77777777" w:rsidR="005C57BE" w:rsidRDefault="005C57BE" w:rsidP="005C57BE">
      <w:pPr>
        <w:ind w:firstLine="720"/>
        <w:rPr>
          <w:rFonts w:ascii="Arial" w:hAnsi="Arial" w:cs="Arial"/>
          <w:color w:val="000000"/>
          <w:sz w:val="24"/>
          <w:szCs w:val="24"/>
        </w:rPr>
        <w:sectPr w:rsidR="005C57BE" w:rsidSect="004116DA">
          <w:headerReference w:type="default" r:id="rId10"/>
          <w:footerReference w:type="default" r:id="rId11"/>
          <w:headerReference w:type="first" r:id="rId12"/>
          <w:footerReference w:type="first" r:id="rId13"/>
          <w:pgSz w:w="11906" w:h="16838"/>
          <w:pgMar w:top="1557" w:right="720" w:bottom="720" w:left="720" w:header="708" w:footer="431" w:gutter="0"/>
          <w:pgNumType w:start="0"/>
          <w:cols w:space="708"/>
          <w:titlePg/>
          <w:docGrid w:linePitch="360"/>
        </w:sectPr>
      </w:pPr>
    </w:p>
    <w:p w14:paraId="3B3D41FE" w14:textId="77777777" w:rsidR="005C57BE" w:rsidRDefault="005C57BE" w:rsidP="005C57BE">
      <w:pPr>
        <w:ind w:firstLine="720"/>
        <w:rPr>
          <w:rFonts w:ascii="Arial" w:hAnsi="Arial" w:cs="Arial"/>
          <w:color w:val="000000"/>
          <w:sz w:val="24"/>
          <w:szCs w:val="24"/>
        </w:rPr>
        <w:sectPr w:rsidR="005C57BE" w:rsidSect="00456212">
          <w:type w:val="continuous"/>
          <w:pgSz w:w="11906" w:h="16838"/>
          <w:pgMar w:top="1557" w:right="720" w:bottom="720" w:left="720" w:header="708" w:footer="431" w:gutter="0"/>
          <w:pgNumType w:start="0"/>
          <w:cols w:space="708"/>
          <w:titlePg/>
          <w:docGrid w:linePitch="360"/>
        </w:sectPr>
      </w:pPr>
    </w:p>
    <w:p w14:paraId="66C21C48" w14:textId="77777777" w:rsidR="002F0D0E" w:rsidRPr="00353E8F" w:rsidRDefault="002F0D0E" w:rsidP="005C57BE">
      <w:pPr>
        <w:pStyle w:val="ListParagraph"/>
        <w:ind w:left="0"/>
        <w:rPr>
          <w:rFonts w:ascii="Arial" w:hAnsi="Arial" w:cs="Arial"/>
          <w:sz w:val="24"/>
          <w:szCs w:val="24"/>
        </w:rPr>
      </w:pPr>
    </w:p>
    <w:sectPr w:rsidR="002F0D0E" w:rsidRPr="00353E8F" w:rsidSect="005E3A44">
      <w:headerReference w:type="first" r:id="rId14"/>
      <w:footerReference w:type="first" r:id="rId15"/>
      <w:pgSz w:w="11906" w:h="16838"/>
      <w:pgMar w:top="1559" w:right="720" w:bottom="720" w:left="720" w:header="709" w:footer="431" w:gutter="0"/>
      <w:pgNumType w:start="0"/>
      <w:cols w:space="708"/>
      <w:titlePg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5C23C8B7" w16cid:durableId="2132448A"/>
  <w16cid:commentId w16cid:paraId="63D802D9" w16cid:durableId="213244BE"/>
  <w16cid:commentId w16cid:paraId="70F22E06" w16cid:durableId="213242E7"/>
  <w16cid:commentId w16cid:paraId="48D8CAD6" w16cid:durableId="2132465B"/>
  <w16cid:commentId w16cid:paraId="3FEA409E" w16cid:durableId="213242E8"/>
  <w16cid:commentId w16cid:paraId="18BDD52D" w16cid:durableId="21324732"/>
  <w16cid:commentId w16cid:paraId="45A7E8C7" w16cid:durableId="213242E9"/>
  <w16cid:commentId w16cid:paraId="5599F46E" w16cid:durableId="213242EA"/>
  <w16cid:commentId w16cid:paraId="0E430D82" w16cid:durableId="213242EB"/>
  <w16cid:commentId w16cid:paraId="3D69FD22" w16cid:durableId="213242EC"/>
  <w16cid:commentId w16cid:paraId="2620D114" w16cid:durableId="213242ED"/>
  <w16cid:commentId w16cid:paraId="5401A9EE" w16cid:durableId="213242EE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81AA2D2" w14:textId="77777777" w:rsidR="00C92E0D" w:rsidRDefault="00C92E0D" w:rsidP="009A09E3">
      <w:pPr>
        <w:spacing w:after="0" w:line="240" w:lineRule="auto"/>
      </w:pPr>
      <w:r>
        <w:separator/>
      </w:r>
    </w:p>
  </w:endnote>
  <w:endnote w:type="continuationSeparator" w:id="0">
    <w:p w14:paraId="567B415A" w14:textId="77777777" w:rsidR="00C92E0D" w:rsidRDefault="00C92E0D" w:rsidP="009A09E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A1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956222672"/>
      <w:docPartObj>
        <w:docPartGallery w:val="Page Numbers (Bottom of Page)"/>
        <w:docPartUnique/>
      </w:docPartObj>
    </w:sdtPr>
    <w:sdtEndPr/>
    <w:sdtContent>
      <w:p w14:paraId="73E9FF05" w14:textId="77777777" w:rsidR="005C57BE" w:rsidRDefault="005C57BE">
        <w:pPr>
          <w:pStyle w:val="Footer"/>
        </w:pPr>
        <w:r>
          <w:rPr>
            <w:noProof/>
            <w:lang w:eastAsia="en-GB"/>
          </w:rPr>
          <mc:AlternateContent>
            <mc:Choice Requires="wps">
              <w:drawing>
                <wp:anchor distT="0" distB="0" distL="114300" distR="114300" simplePos="0" relativeHeight="251670528" behindDoc="0" locked="0" layoutInCell="1" allowOverlap="1" wp14:anchorId="305C2EC5" wp14:editId="5B7B1973">
                  <wp:simplePos x="0" y="0"/>
                  <wp:positionH relativeFrom="rightMargin">
                    <wp:align>center</wp:align>
                  </wp:positionH>
                  <wp:positionV relativeFrom="bottomMargin">
                    <wp:align>center</wp:align>
                  </wp:positionV>
                  <wp:extent cx="565785" cy="191770"/>
                  <wp:effectExtent l="0" t="0" r="0" b="0"/>
                  <wp:wrapNone/>
                  <wp:docPr id="36" name="Rectangle 36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 rot="10800000" flipH="1">
                            <a:off x="0" y="0"/>
                            <a:ext cx="565785" cy="1917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C0504D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28575">
                                <a:solidFill>
                                  <a:srgbClr val="5C83B4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81985B1" w14:textId="06839747" w:rsidR="005C57BE" w:rsidRPr="00CD16A4" w:rsidRDefault="005C57BE">
                              <w:pPr>
                                <w:pBdr>
                                  <w:top w:val="single" w:sz="4" w:space="1" w:color="7F7F7F" w:themeColor="background1" w:themeShade="7F"/>
                                </w:pBdr>
                                <w:jc w:val="center"/>
                                <w:rPr>
                                  <w:color w:val="0070C0"/>
                                </w:rPr>
                              </w:pPr>
                              <w:r w:rsidRPr="00CD16A4">
                                <w:rPr>
                                  <w:color w:val="0070C0"/>
                                </w:rPr>
                                <w:fldChar w:fldCharType="begin"/>
                              </w:r>
                              <w:r w:rsidRPr="00CD16A4">
                                <w:rPr>
                                  <w:color w:val="0070C0"/>
                                </w:rPr>
                                <w:instrText xml:space="preserve"> PAGE   \* MERGEFORMAT </w:instrText>
                              </w:r>
                              <w:r w:rsidRPr="00CD16A4">
                                <w:rPr>
                                  <w:color w:val="0070C0"/>
                                </w:rPr>
                                <w:fldChar w:fldCharType="separate"/>
                              </w:r>
                              <w:r w:rsidR="00ED65E2">
                                <w:rPr>
                                  <w:noProof/>
                                  <w:color w:val="0070C0"/>
                                </w:rPr>
                                <w:t>7</w:t>
                              </w:r>
                              <w:r w:rsidRPr="00CD16A4">
                                <w:rPr>
                                  <w:noProof/>
                                  <w:color w:val="0070C0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91440" tIns="0" rIns="91440" bIns="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bottomMargin">
                    <wp14:pctHeight>0</wp14:pctHeight>
                  </wp14:sizeRelV>
                </wp:anchor>
              </w:drawing>
            </mc:Choice>
            <mc:Fallback>
              <w:pict>
                <v:rect w14:anchorId="305C2EC5" id="Rectangle 36" o:spid="_x0000_s1027" style="position:absolute;margin-left:0;margin-top:0;width:44.55pt;height:15.1pt;rotation:180;flip:x;z-index:251670528;visibility:visible;mso-wrap-style:square;mso-width-percent:0;mso-height-percent:0;mso-wrap-distance-left:9pt;mso-wrap-distance-top:0;mso-wrap-distance-right:9pt;mso-wrap-distance-bottom:0;mso-position-horizontal:center;mso-position-horizontal-relative:right-margin-area;mso-position-vertical:center;mso-position-vertical-relative:bottom-margin-area;mso-width-percent:0;mso-height-percent:0;mso-width-relative:page;mso-height-relative:bottom-margin-area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" filled="f" fillcolor="#c0504d" stroked="f" strokecolor="#5c83b4" strokeweight="2.25pt">
                  <v:textbox inset=",0,,0">
                    <w:txbxContent>
                      <w:p w14:paraId="381985B1" w14:textId="06839747" w:rsidR="005C57BE" w:rsidRPr="00CD16A4" w:rsidRDefault="005C57BE">
                        <w:pPr>
                          <w:pBdr>
                            <w:top w:val="single" w:sz="4" w:space="1" w:color="7F7F7F" w:themeColor="background1" w:themeShade="7F"/>
                          </w:pBdr>
                          <w:jc w:val="center"/>
                          <w:rPr>
                            <w:color w:val="0070C0"/>
                          </w:rPr>
                        </w:pPr>
                        <w:r w:rsidRPr="00CD16A4">
                          <w:rPr>
                            <w:color w:val="0070C0"/>
                          </w:rPr>
                          <w:fldChar w:fldCharType="begin"/>
                        </w:r>
                        <w:r w:rsidRPr="00CD16A4">
                          <w:rPr>
                            <w:color w:val="0070C0"/>
                          </w:rPr>
                          <w:instrText xml:space="preserve"> PAGE   \* MERGEFORMAT </w:instrText>
                        </w:r>
                        <w:r w:rsidRPr="00CD16A4">
                          <w:rPr>
                            <w:color w:val="0070C0"/>
                          </w:rPr>
                          <w:fldChar w:fldCharType="separate"/>
                        </w:r>
                        <w:r w:rsidR="00ED65E2">
                          <w:rPr>
                            <w:noProof/>
                            <w:color w:val="0070C0"/>
                          </w:rPr>
                          <w:t>7</w:t>
                        </w:r>
                        <w:r w:rsidRPr="00CD16A4">
                          <w:rPr>
                            <w:noProof/>
                            <w:color w:val="0070C0"/>
                          </w:rPr>
                          <w:fldChar w:fldCharType="end"/>
                        </w:r>
                      </w:p>
                    </w:txbxContent>
                  </v:textbox>
                  <w10:wrap anchorx="margin" anchory="margin"/>
                </v:rect>
              </w:pict>
            </mc:Fallback>
          </mc:AlternateContent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96A1D9" w14:textId="77777777" w:rsidR="005C57BE" w:rsidRDefault="005C57BE">
    <w:pPr>
      <w:pStyle w:val="Footer"/>
    </w:pPr>
    <w:r w:rsidRPr="00156448"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71552" behindDoc="0" locked="0" layoutInCell="1" allowOverlap="1" wp14:anchorId="2C49434F" wp14:editId="11A8079E">
              <wp:simplePos x="0" y="0"/>
              <wp:positionH relativeFrom="column">
                <wp:posOffset>1351129</wp:posOffset>
              </wp:positionH>
              <wp:positionV relativeFrom="paragraph">
                <wp:posOffset>-390696</wp:posOffset>
              </wp:positionV>
              <wp:extent cx="3657600" cy="365760"/>
              <wp:effectExtent l="0" t="0" r="4445" b="0"/>
              <wp:wrapNone/>
              <wp:docPr id="114" name="Text Box 11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657600" cy="36576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B092FB8" w14:textId="77777777" w:rsidR="005C57BE" w:rsidRPr="0052052E" w:rsidRDefault="005C57BE" w:rsidP="00041C94">
                          <w:pPr>
                            <w:pStyle w:val="NoSpacing"/>
                            <w:rPr>
                              <w:b/>
                              <w:caps/>
                              <w:color w:val="595959" w:themeColor="text1" w:themeTint="A6"/>
                              <w:sz w:val="20"/>
                              <w:szCs w:val="20"/>
                              <w:lang w:val="en-GB"/>
                            </w:rPr>
                          </w:pPr>
                          <w:r w:rsidRPr="0052052E">
                            <w:rPr>
                              <w:b/>
                              <w:color w:val="5B9BD5" w:themeColor="accent1"/>
                              <w:sz w:val="26"/>
                              <w:szCs w:val="26"/>
                              <w:lang w:val="en-GB"/>
                            </w:rPr>
                            <w:t>ΚΥΠΡΙΑΚΗ ΔΗΜΟΚΡΑΤΙΑ</w:t>
                          </w:r>
                          <w:r w:rsidRPr="0052052E">
                            <w:rPr>
                              <w:b/>
                              <w:caps/>
                              <w:color w:val="595959" w:themeColor="text1" w:themeTint="A6"/>
                              <w:sz w:val="20"/>
                              <w:szCs w:val="20"/>
                              <w:lang w:val="en-GB"/>
                            </w:rPr>
                            <w:t xml:space="preserve"> </w:t>
                          </w:r>
                        </w:p>
                        <w:p w14:paraId="5A789350" w14:textId="77777777" w:rsidR="005C57BE" w:rsidRPr="0052052E" w:rsidRDefault="005C57BE" w:rsidP="00041C94">
                          <w:pPr>
                            <w:pStyle w:val="NoSpacing"/>
                            <w:rPr>
                              <w:b/>
                              <w:color w:val="5B9BD5" w:themeColor="accent1"/>
                              <w:sz w:val="26"/>
                              <w:szCs w:val="26"/>
                            </w:rPr>
                          </w:pPr>
                          <w:r w:rsidRPr="0052052E">
                            <w:rPr>
                              <w:b/>
                              <w:caps/>
                              <w:color w:val="595959" w:themeColor="text1" w:themeTint="A6"/>
                              <w:sz w:val="20"/>
                              <w:szCs w:val="20"/>
                              <w:lang w:val="en-GB"/>
                            </w:rPr>
                            <w:t>republic of cyprus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0" numCol="1" spcCol="0" rtlCol="0" fromWordArt="0" anchor="b" anchorCtr="0" forceAA="0" upright="1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C49434F" id="_x0000_t202" coordsize="21600,21600" o:spt="202" path="m,l,21600r21600,l21600,xe">
              <v:stroke joinstyle="miter"/>
              <v:path gradientshapeok="t" o:connecttype="rect"/>
            </v:shapetype>
            <v:shape id="Text Box 114" o:spid="_x0000_s1028" type="#_x0000_t202" style="position:absolute;margin-left:106.4pt;margin-top:-30.75pt;width:4in;height:28.8pt;z-index:251671552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" filled="f" stroked="f" strokeweight=".5pt">
              <v:textbox style="mso-fit-shape-to-text:t" inset="0,0,0,0">
                <w:txbxContent>
                  <w:p w14:paraId="6B092FB8" w14:textId="77777777" w:rsidR="005C57BE" w:rsidRPr="0052052E" w:rsidRDefault="005C57BE" w:rsidP="00041C94">
                    <w:pPr>
                      <w:pStyle w:val="NoSpacing"/>
                      <w:rPr>
                        <w:b/>
                        <w:caps/>
                        <w:color w:val="595959" w:themeColor="text1" w:themeTint="A6"/>
                        <w:sz w:val="20"/>
                        <w:szCs w:val="20"/>
                        <w:lang w:val="en-GB"/>
                      </w:rPr>
                    </w:pPr>
                    <w:r w:rsidRPr="0052052E">
                      <w:rPr>
                        <w:b/>
                        <w:color w:val="5B9BD5" w:themeColor="accent1"/>
                        <w:sz w:val="26"/>
                        <w:szCs w:val="26"/>
                        <w:lang w:val="en-GB"/>
                      </w:rPr>
                      <w:t>ΚΥΠΡΙΑΚΗ ΔΗΜΟΚΡΑΤΙΑ</w:t>
                    </w:r>
                    <w:r w:rsidRPr="0052052E">
                      <w:rPr>
                        <w:b/>
                        <w:caps/>
                        <w:color w:val="595959" w:themeColor="text1" w:themeTint="A6"/>
                        <w:sz w:val="20"/>
                        <w:szCs w:val="20"/>
                        <w:lang w:val="en-GB"/>
                      </w:rPr>
                      <w:t xml:space="preserve"> </w:t>
                    </w:r>
                  </w:p>
                  <w:p w14:paraId="5A789350" w14:textId="77777777" w:rsidR="005C57BE" w:rsidRPr="0052052E" w:rsidRDefault="005C57BE" w:rsidP="00041C94">
                    <w:pPr>
                      <w:pStyle w:val="NoSpacing"/>
                      <w:rPr>
                        <w:b/>
                        <w:color w:val="5B9BD5" w:themeColor="accent1"/>
                        <w:sz w:val="26"/>
                        <w:szCs w:val="26"/>
                      </w:rPr>
                    </w:pPr>
                    <w:r w:rsidRPr="0052052E">
                      <w:rPr>
                        <w:b/>
                        <w:caps/>
                        <w:color w:val="595959" w:themeColor="text1" w:themeTint="A6"/>
                        <w:sz w:val="20"/>
                        <w:szCs w:val="20"/>
                        <w:lang w:val="en-GB"/>
                      </w:rPr>
                      <w:t>republic of cyprus</w:t>
                    </w:r>
                  </w:p>
                </w:txbxContent>
              </v:textbox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969169713"/>
      <w:placeholder>
        <w:docPart w:val="C5BF83DDDC564C86B773F61D9F67F3F1"/>
      </w:placeholder>
      <w:temporary/>
      <w:showingPlcHdr/>
      <w15:appearance w15:val="hidden"/>
    </w:sdtPr>
    <w:sdtEndPr/>
    <w:sdtContent>
      <w:p w14:paraId="6D8A3B2D" w14:textId="77777777" w:rsidR="003E4F9B" w:rsidRDefault="003E4F9B">
        <w:pPr>
          <w:pStyle w:val="Footer"/>
        </w:pPr>
        <w:r>
          <w:t>[Type here]</w:t>
        </w:r>
      </w:p>
    </w:sdtContent>
  </w:sdt>
  <w:p w14:paraId="605DAE65" w14:textId="62B1796D" w:rsidR="000E0E06" w:rsidRDefault="000E0E06" w:rsidP="005E3A44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A04129A" w14:textId="77777777" w:rsidR="00C92E0D" w:rsidRDefault="00C92E0D" w:rsidP="009A09E3">
      <w:pPr>
        <w:spacing w:after="0" w:line="240" w:lineRule="auto"/>
      </w:pPr>
      <w:r>
        <w:separator/>
      </w:r>
    </w:p>
  </w:footnote>
  <w:footnote w:type="continuationSeparator" w:id="0">
    <w:p w14:paraId="7EA7A937" w14:textId="77777777" w:rsidR="00C92E0D" w:rsidRDefault="00C92E0D" w:rsidP="009A09E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F593F80" w14:textId="2CDC5497" w:rsidR="005C57BE" w:rsidRDefault="00981A4C" w:rsidP="00041C94">
    <w:pPr>
      <w:pStyle w:val="Header"/>
      <w:jc w:val="center"/>
    </w:pPr>
    <w:r>
      <w:rPr>
        <w:noProof/>
        <w:lang w:eastAsia="en-GB"/>
      </w:rPr>
      <w:drawing>
        <wp:inline distT="0" distB="0" distL="0" distR="0" wp14:anchorId="1BA5F508" wp14:editId="22D56C88">
          <wp:extent cx="5395428" cy="1024217"/>
          <wp:effectExtent l="0" t="0" r="0" b="5080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dipae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395428" cy="102421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7DE5F108" w14:textId="77777777" w:rsidR="005C57BE" w:rsidRDefault="005C57BE" w:rsidP="00041C94">
    <w:pPr>
      <w:pStyle w:val="Header"/>
      <w:jc w:val="cent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D69157E" w14:textId="2948E5D4" w:rsidR="005C57BE" w:rsidRDefault="005C57BE" w:rsidP="008D7E62">
    <w:pPr>
      <w:pStyle w:val="Header"/>
      <w:jc w:val="center"/>
    </w:pPr>
    <w:r>
      <w:rPr>
        <w:noProof/>
        <w:lang w:eastAsia="en-GB"/>
      </w:rPr>
      <mc:AlternateContent>
        <mc:Choice Requires="wpg">
          <w:drawing>
            <wp:anchor distT="0" distB="0" distL="114300" distR="114300" simplePos="0" relativeHeight="251672576" behindDoc="0" locked="0" layoutInCell="1" allowOverlap="1" wp14:anchorId="1C8C4179" wp14:editId="4BB879A0">
              <wp:simplePos x="0" y="0"/>
              <wp:positionH relativeFrom="page">
                <wp:posOffset>348018</wp:posOffset>
              </wp:positionH>
              <wp:positionV relativeFrom="page">
                <wp:posOffset>402609</wp:posOffset>
              </wp:positionV>
              <wp:extent cx="2174544" cy="9821118"/>
              <wp:effectExtent l="0" t="0" r="16510" b="8890"/>
              <wp:wrapNone/>
              <wp:docPr id="37" name="Group 3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2174544" cy="9821118"/>
                        <a:chOff x="-40944" y="0"/>
                        <a:chExt cx="2174544" cy="9125712"/>
                      </a:xfrm>
                    </wpg:grpSpPr>
                    <wps:wsp>
                      <wps:cNvPr id="38" name="Rectangle 38"/>
                      <wps:cNvSpPr/>
                      <wps:spPr>
                        <a:xfrm>
                          <a:off x="-40944" y="0"/>
                          <a:ext cx="194535" cy="9125712"/>
                        </a:xfrm>
                        <a:prstGeom prst="rect">
                          <a:avLst/>
                        </a:prstGeom>
                        <a:solidFill>
                          <a:schemeClr val="tx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g:grpSp>
                      <wpg:cNvPr id="39" name="Group 39"/>
                      <wpg:cNvGrpSpPr/>
                      <wpg:grpSpPr>
                        <a:xfrm>
                          <a:off x="76200" y="4210050"/>
                          <a:ext cx="2057400" cy="4910328"/>
                          <a:chOff x="80645" y="4211812"/>
                          <a:chExt cx="1306273" cy="3121026"/>
                        </a:xfrm>
                      </wpg:grpSpPr>
                      <wpg:grpSp>
                        <wpg:cNvPr id="40" name="Group 40"/>
                        <wpg:cNvGrpSpPr>
                          <a:grpSpLocks noChangeAspect="1"/>
                        </wpg:cNvGrpSpPr>
                        <wpg:grpSpPr>
                          <a:xfrm>
                            <a:off x="141062" y="4211812"/>
                            <a:ext cx="1047750" cy="3121026"/>
                            <a:chOff x="141062" y="4211812"/>
                            <a:chExt cx="1047750" cy="3121026"/>
                          </a:xfrm>
                        </wpg:grpSpPr>
                        <wps:wsp>
                          <wps:cNvPr id="41" name="Freeform 41"/>
                          <wps:cNvSpPr>
                            <a:spLocks/>
                          </wps:cNvSpPr>
                          <wps:spPr bwMode="auto">
                            <a:xfrm>
                              <a:off x="369662" y="6216825"/>
                              <a:ext cx="193675" cy="698500"/>
                            </a:xfrm>
                            <a:custGeom>
                              <a:avLst/>
                              <a:gdLst>
                                <a:gd name="T0" fmla="*/ 0 w 122"/>
                                <a:gd name="T1" fmla="*/ 0 h 440"/>
                                <a:gd name="T2" fmla="*/ 39 w 122"/>
                                <a:gd name="T3" fmla="*/ 152 h 440"/>
                                <a:gd name="T4" fmla="*/ 84 w 122"/>
                                <a:gd name="T5" fmla="*/ 304 h 440"/>
                                <a:gd name="T6" fmla="*/ 122 w 122"/>
                                <a:gd name="T7" fmla="*/ 417 h 440"/>
                                <a:gd name="T8" fmla="*/ 122 w 122"/>
                                <a:gd name="T9" fmla="*/ 440 h 440"/>
                                <a:gd name="T10" fmla="*/ 76 w 122"/>
                                <a:gd name="T11" fmla="*/ 306 h 440"/>
                                <a:gd name="T12" fmla="*/ 39 w 122"/>
                                <a:gd name="T13" fmla="*/ 180 h 440"/>
                                <a:gd name="T14" fmla="*/ 6 w 122"/>
                                <a:gd name="T15" fmla="*/ 53 h 440"/>
                                <a:gd name="T16" fmla="*/ 0 w 122"/>
                                <a:gd name="T17" fmla="*/ 0 h 44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</a:cxnLst>
                              <a:rect l="0" t="0" r="r" b="b"/>
                              <a:pathLst>
                                <a:path w="122" h="440">
                                  <a:moveTo>
                                    <a:pt x="0" y="0"/>
                                  </a:moveTo>
                                  <a:lnTo>
                                    <a:pt x="39" y="152"/>
                                  </a:lnTo>
                                  <a:lnTo>
                                    <a:pt x="84" y="304"/>
                                  </a:lnTo>
                                  <a:lnTo>
                                    <a:pt x="122" y="417"/>
                                  </a:lnTo>
                                  <a:lnTo>
                                    <a:pt x="122" y="440"/>
                                  </a:lnTo>
                                  <a:lnTo>
                                    <a:pt x="76" y="306"/>
                                  </a:lnTo>
                                  <a:lnTo>
                                    <a:pt x="39" y="180"/>
                                  </a:lnTo>
                                  <a:lnTo>
                                    <a:pt x="6" y="53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tx2"/>
                            </a:solidFill>
                            <a:ln w="0">
                              <a:solidFill>
                                <a:schemeClr val="tx2"/>
                              </a:solidFill>
                              <a:prstDash val="solid"/>
                              <a:round/>
                              <a:headEnd/>
                              <a:tailEnd/>
                            </a:ln>
                          </wps:spPr>
                          <wps:bodyPr vert="horz" wrap="square" lIns="91440" tIns="45720" rIns="91440" bIns="45720" numCol="1" anchor="t" anchorCtr="0" compatLnSpc="1">
                            <a:prstTxWarp prst="textNoShape">
                              <a:avLst/>
                            </a:prstTxWarp>
                          </wps:bodyPr>
                        </wps:wsp>
                        <wps:wsp>
                          <wps:cNvPr id="42" name="Freeform 42"/>
                          <wps:cNvSpPr>
                            <a:spLocks/>
                          </wps:cNvSpPr>
                          <wps:spPr bwMode="auto">
                            <a:xfrm>
                              <a:off x="572862" y="6905800"/>
                              <a:ext cx="184150" cy="427038"/>
                            </a:xfrm>
                            <a:custGeom>
                              <a:avLst/>
                              <a:gdLst>
                                <a:gd name="T0" fmla="*/ 0 w 116"/>
                                <a:gd name="T1" fmla="*/ 0 h 269"/>
                                <a:gd name="T2" fmla="*/ 8 w 116"/>
                                <a:gd name="T3" fmla="*/ 19 h 269"/>
                                <a:gd name="T4" fmla="*/ 37 w 116"/>
                                <a:gd name="T5" fmla="*/ 93 h 269"/>
                                <a:gd name="T6" fmla="*/ 67 w 116"/>
                                <a:gd name="T7" fmla="*/ 167 h 269"/>
                                <a:gd name="T8" fmla="*/ 116 w 116"/>
                                <a:gd name="T9" fmla="*/ 269 h 269"/>
                                <a:gd name="T10" fmla="*/ 108 w 116"/>
                                <a:gd name="T11" fmla="*/ 269 h 269"/>
                                <a:gd name="T12" fmla="*/ 60 w 116"/>
                                <a:gd name="T13" fmla="*/ 169 h 269"/>
                                <a:gd name="T14" fmla="*/ 30 w 116"/>
                                <a:gd name="T15" fmla="*/ 98 h 269"/>
                                <a:gd name="T16" fmla="*/ 1 w 116"/>
                                <a:gd name="T17" fmla="*/ 25 h 269"/>
                                <a:gd name="T18" fmla="*/ 0 w 116"/>
                                <a:gd name="T19" fmla="*/ 0 h 26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</a:cxnLst>
                              <a:rect l="0" t="0" r="r" b="b"/>
                              <a:pathLst>
                                <a:path w="116" h="269">
                                  <a:moveTo>
                                    <a:pt x="0" y="0"/>
                                  </a:moveTo>
                                  <a:lnTo>
                                    <a:pt x="8" y="19"/>
                                  </a:lnTo>
                                  <a:lnTo>
                                    <a:pt x="37" y="93"/>
                                  </a:lnTo>
                                  <a:lnTo>
                                    <a:pt x="67" y="167"/>
                                  </a:lnTo>
                                  <a:lnTo>
                                    <a:pt x="116" y="269"/>
                                  </a:lnTo>
                                  <a:lnTo>
                                    <a:pt x="108" y="269"/>
                                  </a:lnTo>
                                  <a:lnTo>
                                    <a:pt x="60" y="169"/>
                                  </a:lnTo>
                                  <a:lnTo>
                                    <a:pt x="30" y="98"/>
                                  </a:lnTo>
                                  <a:lnTo>
                                    <a:pt x="1" y="25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tx2"/>
                            </a:solidFill>
                            <a:ln w="0">
                              <a:solidFill>
                                <a:schemeClr val="tx2"/>
                              </a:solidFill>
                              <a:prstDash val="solid"/>
                              <a:round/>
                              <a:headEnd/>
                              <a:tailEnd/>
                            </a:ln>
                          </wps:spPr>
                          <wps:bodyPr vert="horz" wrap="square" lIns="91440" tIns="45720" rIns="91440" bIns="45720" numCol="1" anchor="t" anchorCtr="0" compatLnSpc="1">
                            <a:prstTxWarp prst="textNoShape">
                              <a:avLst/>
                            </a:prstTxWarp>
                          </wps:bodyPr>
                        </wps:wsp>
                        <wps:wsp>
                          <wps:cNvPr id="49" name="Freeform 49"/>
                          <wps:cNvSpPr>
                            <a:spLocks/>
                          </wps:cNvSpPr>
                          <wps:spPr bwMode="auto">
                            <a:xfrm>
                              <a:off x="141062" y="4211812"/>
                              <a:ext cx="222250" cy="2019300"/>
                            </a:xfrm>
                            <a:custGeom>
                              <a:avLst/>
                              <a:gdLst>
                                <a:gd name="T0" fmla="*/ 0 w 140"/>
                                <a:gd name="T1" fmla="*/ 0 h 1272"/>
                                <a:gd name="T2" fmla="*/ 0 w 140"/>
                                <a:gd name="T3" fmla="*/ 0 h 1272"/>
                                <a:gd name="T4" fmla="*/ 1 w 140"/>
                                <a:gd name="T5" fmla="*/ 79 h 1272"/>
                                <a:gd name="T6" fmla="*/ 3 w 140"/>
                                <a:gd name="T7" fmla="*/ 159 h 1272"/>
                                <a:gd name="T8" fmla="*/ 12 w 140"/>
                                <a:gd name="T9" fmla="*/ 317 h 1272"/>
                                <a:gd name="T10" fmla="*/ 23 w 140"/>
                                <a:gd name="T11" fmla="*/ 476 h 1272"/>
                                <a:gd name="T12" fmla="*/ 39 w 140"/>
                                <a:gd name="T13" fmla="*/ 634 h 1272"/>
                                <a:gd name="T14" fmla="*/ 58 w 140"/>
                                <a:gd name="T15" fmla="*/ 792 h 1272"/>
                                <a:gd name="T16" fmla="*/ 83 w 140"/>
                                <a:gd name="T17" fmla="*/ 948 h 1272"/>
                                <a:gd name="T18" fmla="*/ 107 w 140"/>
                                <a:gd name="T19" fmla="*/ 1086 h 1272"/>
                                <a:gd name="T20" fmla="*/ 135 w 140"/>
                                <a:gd name="T21" fmla="*/ 1223 h 1272"/>
                                <a:gd name="T22" fmla="*/ 140 w 140"/>
                                <a:gd name="T23" fmla="*/ 1272 h 1272"/>
                                <a:gd name="T24" fmla="*/ 138 w 140"/>
                                <a:gd name="T25" fmla="*/ 1262 h 1272"/>
                                <a:gd name="T26" fmla="*/ 105 w 140"/>
                                <a:gd name="T27" fmla="*/ 1106 h 1272"/>
                                <a:gd name="T28" fmla="*/ 77 w 140"/>
                                <a:gd name="T29" fmla="*/ 949 h 1272"/>
                                <a:gd name="T30" fmla="*/ 53 w 140"/>
                                <a:gd name="T31" fmla="*/ 792 h 1272"/>
                                <a:gd name="T32" fmla="*/ 35 w 140"/>
                                <a:gd name="T33" fmla="*/ 634 h 1272"/>
                                <a:gd name="T34" fmla="*/ 20 w 140"/>
                                <a:gd name="T35" fmla="*/ 476 h 1272"/>
                                <a:gd name="T36" fmla="*/ 9 w 140"/>
                                <a:gd name="T37" fmla="*/ 317 h 1272"/>
                                <a:gd name="T38" fmla="*/ 2 w 140"/>
                                <a:gd name="T39" fmla="*/ 159 h 1272"/>
                                <a:gd name="T40" fmla="*/ 0 w 140"/>
                                <a:gd name="T41" fmla="*/ 79 h 1272"/>
                                <a:gd name="T42" fmla="*/ 0 w 140"/>
                                <a:gd name="T43" fmla="*/ 0 h 1272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  <a:cxn ang="0">
                                  <a:pos x="T26" y="T27"/>
                                </a:cxn>
                                <a:cxn ang="0">
                                  <a:pos x="T28" y="T29"/>
                                </a:cxn>
                                <a:cxn ang="0">
                                  <a:pos x="T30" y="T31"/>
                                </a:cxn>
                                <a:cxn ang="0">
                                  <a:pos x="T32" y="T33"/>
                                </a:cxn>
                                <a:cxn ang="0">
                                  <a:pos x="T34" y="T35"/>
                                </a:cxn>
                                <a:cxn ang="0">
                                  <a:pos x="T36" y="T37"/>
                                </a:cxn>
                                <a:cxn ang="0">
                                  <a:pos x="T38" y="T39"/>
                                </a:cxn>
                                <a:cxn ang="0">
                                  <a:pos x="T40" y="T41"/>
                                </a:cxn>
                                <a:cxn ang="0">
                                  <a:pos x="T42" y="T43"/>
                                </a:cxn>
                              </a:cxnLst>
                              <a:rect l="0" t="0" r="r" b="b"/>
                              <a:pathLst>
                                <a:path w="140" h="1272"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1" y="79"/>
                                  </a:lnTo>
                                  <a:lnTo>
                                    <a:pt x="3" y="159"/>
                                  </a:lnTo>
                                  <a:lnTo>
                                    <a:pt x="12" y="317"/>
                                  </a:lnTo>
                                  <a:lnTo>
                                    <a:pt x="23" y="476"/>
                                  </a:lnTo>
                                  <a:lnTo>
                                    <a:pt x="39" y="634"/>
                                  </a:lnTo>
                                  <a:lnTo>
                                    <a:pt x="58" y="792"/>
                                  </a:lnTo>
                                  <a:lnTo>
                                    <a:pt x="83" y="948"/>
                                  </a:lnTo>
                                  <a:lnTo>
                                    <a:pt x="107" y="1086"/>
                                  </a:lnTo>
                                  <a:lnTo>
                                    <a:pt x="135" y="1223"/>
                                  </a:lnTo>
                                  <a:lnTo>
                                    <a:pt x="140" y="1272"/>
                                  </a:lnTo>
                                  <a:lnTo>
                                    <a:pt x="138" y="1262"/>
                                  </a:lnTo>
                                  <a:lnTo>
                                    <a:pt x="105" y="1106"/>
                                  </a:lnTo>
                                  <a:lnTo>
                                    <a:pt x="77" y="949"/>
                                  </a:lnTo>
                                  <a:lnTo>
                                    <a:pt x="53" y="792"/>
                                  </a:lnTo>
                                  <a:lnTo>
                                    <a:pt x="35" y="634"/>
                                  </a:lnTo>
                                  <a:lnTo>
                                    <a:pt x="20" y="476"/>
                                  </a:lnTo>
                                  <a:lnTo>
                                    <a:pt x="9" y="317"/>
                                  </a:lnTo>
                                  <a:lnTo>
                                    <a:pt x="2" y="159"/>
                                  </a:lnTo>
                                  <a:lnTo>
                                    <a:pt x="0" y="79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tx2"/>
                            </a:solidFill>
                            <a:ln w="0">
                              <a:solidFill>
                                <a:schemeClr val="tx2"/>
                              </a:solidFill>
                              <a:prstDash val="solid"/>
                              <a:round/>
                              <a:headEnd/>
                              <a:tailEnd/>
                            </a:ln>
                          </wps:spPr>
                          <wps:bodyPr vert="horz" wrap="square" lIns="91440" tIns="45720" rIns="91440" bIns="45720" numCol="1" anchor="t" anchorCtr="0" compatLnSpc="1">
                            <a:prstTxWarp prst="textNoShape">
                              <a:avLst/>
                            </a:prstTxWarp>
                          </wps:bodyPr>
                        </wps:wsp>
                        <wps:wsp>
                          <wps:cNvPr id="51" name="Freeform 51"/>
                          <wps:cNvSpPr>
                            <a:spLocks/>
                          </wps:cNvSpPr>
                          <wps:spPr bwMode="auto">
                            <a:xfrm>
                              <a:off x="341087" y="4861100"/>
                              <a:ext cx="71438" cy="1355725"/>
                            </a:xfrm>
                            <a:custGeom>
                              <a:avLst/>
                              <a:gdLst>
                                <a:gd name="T0" fmla="*/ 45 w 45"/>
                                <a:gd name="T1" fmla="*/ 0 h 854"/>
                                <a:gd name="T2" fmla="*/ 45 w 45"/>
                                <a:gd name="T3" fmla="*/ 0 h 854"/>
                                <a:gd name="T4" fmla="*/ 35 w 45"/>
                                <a:gd name="T5" fmla="*/ 66 h 854"/>
                                <a:gd name="T6" fmla="*/ 26 w 45"/>
                                <a:gd name="T7" fmla="*/ 133 h 854"/>
                                <a:gd name="T8" fmla="*/ 14 w 45"/>
                                <a:gd name="T9" fmla="*/ 267 h 854"/>
                                <a:gd name="T10" fmla="*/ 6 w 45"/>
                                <a:gd name="T11" fmla="*/ 401 h 854"/>
                                <a:gd name="T12" fmla="*/ 3 w 45"/>
                                <a:gd name="T13" fmla="*/ 534 h 854"/>
                                <a:gd name="T14" fmla="*/ 6 w 45"/>
                                <a:gd name="T15" fmla="*/ 669 h 854"/>
                                <a:gd name="T16" fmla="*/ 14 w 45"/>
                                <a:gd name="T17" fmla="*/ 803 h 854"/>
                                <a:gd name="T18" fmla="*/ 18 w 45"/>
                                <a:gd name="T19" fmla="*/ 854 h 854"/>
                                <a:gd name="T20" fmla="*/ 18 w 45"/>
                                <a:gd name="T21" fmla="*/ 851 h 854"/>
                                <a:gd name="T22" fmla="*/ 9 w 45"/>
                                <a:gd name="T23" fmla="*/ 814 h 854"/>
                                <a:gd name="T24" fmla="*/ 8 w 45"/>
                                <a:gd name="T25" fmla="*/ 803 h 854"/>
                                <a:gd name="T26" fmla="*/ 1 w 45"/>
                                <a:gd name="T27" fmla="*/ 669 h 854"/>
                                <a:gd name="T28" fmla="*/ 0 w 45"/>
                                <a:gd name="T29" fmla="*/ 534 h 854"/>
                                <a:gd name="T30" fmla="*/ 3 w 45"/>
                                <a:gd name="T31" fmla="*/ 401 h 854"/>
                                <a:gd name="T32" fmla="*/ 12 w 45"/>
                                <a:gd name="T33" fmla="*/ 267 h 854"/>
                                <a:gd name="T34" fmla="*/ 25 w 45"/>
                                <a:gd name="T35" fmla="*/ 132 h 854"/>
                                <a:gd name="T36" fmla="*/ 34 w 45"/>
                                <a:gd name="T37" fmla="*/ 66 h 854"/>
                                <a:gd name="T38" fmla="*/ 45 w 45"/>
                                <a:gd name="T39" fmla="*/ 0 h 854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  <a:cxn ang="0">
                                  <a:pos x="T26" y="T27"/>
                                </a:cxn>
                                <a:cxn ang="0">
                                  <a:pos x="T28" y="T29"/>
                                </a:cxn>
                                <a:cxn ang="0">
                                  <a:pos x="T30" y="T31"/>
                                </a:cxn>
                                <a:cxn ang="0">
                                  <a:pos x="T32" y="T33"/>
                                </a:cxn>
                                <a:cxn ang="0">
                                  <a:pos x="T34" y="T35"/>
                                </a:cxn>
                                <a:cxn ang="0">
                                  <a:pos x="T36" y="T37"/>
                                </a:cxn>
                                <a:cxn ang="0">
                                  <a:pos x="T38" y="T39"/>
                                </a:cxn>
                              </a:cxnLst>
                              <a:rect l="0" t="0" r="r" b="b"/>
                              <a:pathLst>
                                <a:path w="45" h="854">
                                  <a:moveTo>
                                    <a:pt x="45" y="0"/>
                                  </a:moveTo>
                                  <a:lnTo>
                                    <a:pt x="45" y="0"/>
                                  </a:lnTo>
                                  <a:lnTo>
                                    <a:pt x="35" y="66"/>
                                  </a:lnTo>
                                  <a:lnTo>
                                    <a:pt x="26" y="133"/>
                                  </a:lnTo>
                                  <a:lnTo>
                                    <a:pt x="14" y="267"/>
                                  </a:lnTo>
                                  <a:lnTo>
                                    <a:pt x="6" y="401"/>
                                  </a:lnTo>
                                  <a:lnTo>
                                    <a:pt x="3" y="534"/>
                                  </a:lnTo>
                                  <a:lnTo>
                                    <a:pt x="6" y="669"/>
                                  </a:lnTo>
                                  <a:lnTo>
                                    <a:pt x="14" y="803"/>
                                  </a:lnTo>
                                  <a:lnTo>
                                    <a:pt x="18" y="854"/>
                                  </a:lnTo>
                                  <a:lnTo>
                                    <a:pt x="18" y="851"/>
                                  </a:lnTo>
                                  <a:lnTo>
                                    <a:pt x="9" y="814"/>
                                  </a:lnTo>
                                  <a:lnTo>
                                    <a:pt x="8" y="803"/>
                                  </a:lnTo>
                                  <a:lnTo>
                                    <a:pt x="1" y="669"/>
                                  </a:lnTo>
                                  <a:lnTo>
                                    <a:pt x="0" y="534"/>
                                  </a:lnTo>
                                  <a:lnTo>
                                    <a:pt x="3" y="401"/>
                                  </a:lnTo>
                                  <a:lnTo>
                                    <a:pt x="12" y="267"/>
                                  </a:lnTo>
                                  <a:lnTo>
                                    <a:pt x="25" y="132"/>
                                  </a:lnTo>
                                  <a:lnTo>
                                    <a:pt x="34" y="66"/>
                                  </a:lnTo>
                                  <a:lnTo>
                                    <a:pt x="45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tx2"/>
                            </a:solidFill>
                            <a:ln w="0">
                              <a:solidFill>
                                <a:schemeClr val="tx2"/>
                              </a:solidFill>
                              <a:prstDash val="solid"/>
                              <a:round/>
                              <a:headEnd/>
                              <a:tailEnd/>
                            </a:ln>
                          </wps:spPr>
                          <wps:bodyPr vert="horz" wrap="square" lIns="91440" tIns="45720" rIns="91440" bIns="45720" numCol="1" anchor="t" anchorCtr="0" compatLnSpc="1">
                            <a:prstTxWarp prst="textNoShape">
                              <a:avLst/>
                            </a:prstTxWarp>
                          </wps:bodyPr>
                        </wps:wsp>
                        <wps:wsp>
                          <wps:cNvPr id="52" name="Freeform 52"/>
                          <wps:cNvSpPr>
                            <a:spLocks/>
                          </wps:cNvSpPr>
                          <wps:spPr bwMode="auto">
                            <a:xfrm>
                              <a:off x="363312" y="6231112"/>
                              <a:ext cx="244475" cy="998538"/>
                            </a:xfrm>
                            <a:custGeom>
                              <a:avLst/>
                              <a:gdLst>
                                <a:gd name="T0" fmla="*/ 0 w 154"/>
                                <a:gd name="T1" fmla="*/ 0 h 629"/>
                                <a:gd name="T2" fmla="*/ 10 w 154"/>
                                <a:gd name="T3" fmla="*/ 44 h 629"/>
                                <a:gd name="T4" fmla="*/ 21 w 154"/>
                                <a:gd name="T5" fmla="*/ 126 h 629"/>
                                <a:gd name="T6" fmla="*/ 34 w 154"/>
                                <a:gd name="T7" fmla="*/ 207 h 629"/>
                                <a:gd name="T8" fmla="*/ 53 w 154"/>
                                <a:gd name="T9" fmla="*/ 293 h 629"/>
                                <a:gd name="T10" fmla="*/ 75 w 154"/>
                                <a:gd name="T11" fmla="*/ 380 h 629"/>
                                <a:gd name="T12" fmla="*/ 100 w 154"/>
                                <a:gd name="T13" fmla="*/ 466 h 629"/>
                                <a:gd name="T14" fmla="*/ 120 w 154"/>
                                <a:gd name="T15" fmla="*/ 521 h 629"/>
                                <a:gd name="T16" fmla="*/ 141 w 154"/>
                                <a:gd name="T17" fmla="*/ 576 h 629"/>
                                <a:gd name="T18" fmla="*/ 152 w 154"/>
                                <a:gd name="T19" fmla="*/ 618 h 629"/>
                                <a:gd name="T20" fmla="*/ 154 w 154"/>
                                <a:gd name="T21" fmla="*/ 629 h 629"/>
                                <a:gd name="T22" fmla="*/ 140 w 154"/>
                                <a:gd name="T23" fmla="*/ 595 h 629"/>
                                <a:gd name="T24" fmla="*/ 115 w 154"/>
                                <a:gd name="T25" fmla="*/ 532 h 629"/>
                                <a:gd name="T26" fmla="*/ 93 w 154"/>
                                <a:gd name="T27" fmla="*/ 468 h 629"/>
                                <a:gd name="T28" fmla="*/ 67 w 154"/>
                                <a:gd name="T29" fmla="*/ 383 h 629"/>
                                <a:gd name="T30" fmla="*/ 47 w 154"/>
                                <a:gd name="T31" fmla="*/ 295 h 629"/>
                                <a:gd name="T32" fmla="*/ 28 w 154"/>
                                <a:gd name="T33" fmla="*/ 207 h 629"/>
                                <a:gd name="T34" fmla="*/ 12 w 154"/>
                                <a:gd name="T35" fmla="*/ 104 h 629"/>
                                <a:gd name="T36" fmla="*/ 0 w 154"/>
                                <a:gd name="T37" fmla="*/ 0 h 62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  <a:cxn ang="0">
                                  <a:pos x="T26" y="T27"/>
                                </a:cxn>
                                <a:cxn ang="0">
                                  <a:pos x="T28" y="T29"/>
                                </a:cxn>
                                <a:cxn ang="0">
                                  <a:pos x="T30" y="T31"/>
                                </a:cxn>
                                <a:cxn ang="0">
                                  <a:pos x="T32" y="T33"/>
                                </a:cxn>
                                <a:cxn ang="0">
                                  <a:pos x="T34" y="T35"/>
                                </a:cxn>
                                <a:cxn ang="0">
                                  <a:pos x="T36" y="T37"/>
                                </a:cxn>
                              </a:cxnLst>
                              <a:rect l="0" t="0" r="r" b="b"/>
                              <a:pathLst>
                                <a:path w="154" h="629">
                                  <a:moveTo>
                                    <a:pt x="0" y="0"/>
                                  </a:moveTo>
                                  <a:lnTo>
                                    <a:pt x="10" y="44"/>
                                  </a:lnTo>
                                  <a:lnTo>
                                    <a:pt x="21" y="126"/>
                                  </a:lnTo>
                                  <a:lnTo>
                                    <a:pt x="34" y="207"/>
                                  </a:lnTo>
                                  <a:lnTo>
                                    <a:pt x="53" y="293"/>
                                  </a:lnTo>
                                  <a:lnTo>
                                    <a:pt x="75" y="380"/>
                                  </a:lnTo>
                                  <a:lnTo>
                                    <a:pt x="100" y="466"/>
                                  </a:lnTo>
                                  <a:lnTo>
                                    <a:pt x="120" y="521"/>
                                  </a:lnTo>
                                  <a:lnTo>
                                    <a:pt x="141" y="576"/>
                                  </a:lnTo>
                                  <a:lnTo>
                                    <a:pt x="152" y="618"/>
                                  </a:lnTo>
                                  <a:lnTo>
                                    <a:pt x="154" y="629"/>
                                  </a:lnTo>
                                  <a:lnTo>
                                    <a:pt x="140" y="595"/>
                                  </a:lnTo>
                                  <a:lnTo>
                                    <a:pt x="115" y="532"/>
                                  </a:lnTo>
                                  <a:lnTo>
                                    <a:pt x="93" y="468"/>
                                  </a:lnTo>
                                  <a:lnTo>
                                    <a:pt x="67" y="383"/>
                                  </a:lnTo>
                                  <a:lnTo>
                                    <a:pt x="47" y="295"/>
                                  </a:lnTo>
                                  <a:lnTo>
                                    <a:pt x="28" y="207"/>
                                  </a:lnTo>
                                  <a:lnTo>
                                    <a:pt x="12" y="104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tx2"/>
                            </a:solidFill>
                            <a:ln w="0">
                              <a:solidFill>
                                <a:schemeClr val="tx2"/>
                              </a:solidFill>
                              <a:prstDash val="solid"/>
                              <a:round/>
                              <a:headEnd/>
                              <a:tailEnd/>
                            </a:ln>
                          </wps:spPr>
                          <wps:bodyPr vert="horz" wrap="square" lIns="91440" tIns="45720" rIns="91440" bIns="45720" numCol="1" anchor="t" anchorCtr="0" compatLnSpc="1">
                            <a:prstTxWarp prst="textNoShape">
                              <a:avLst/>
                            </a:prstTxWarp>
                          </wps:bodyPr>
                        </wps:wsp>
                        <wps:wsp>
                          <wps:cNvPr id="53" name="Freeform 53"/>
                          <wps:cNvSpPr>
                            <a:spLocks/>
                          </wps:cNvSpPr>
                          <wps:spPr bwMode="auto">
                            <a:xfrm>
                              <a:off x="620487" y="7223300"/>
                              <a:ext cx="52388" cy="109538"/>
                            </a:xfrm>
                            <a:custGeom>
                              <a:avLst/>
                              <a:gdLst>
                                <a:gd name="T0" fmla="*/ 0 w 33"/>
                                <a:gd name="T1" fmla="*/ 0 h 69"/>
                                <a:gd name="T2" fmla="*/ 33 w 33"/>
                                <a:gd name="T3" fmla="*/ 69 h 69"/>
                                <a:gd name="T4" fmla="*/ 24 w 33"/>
                                <a:gd name="T5" fmla="*/ 69 h 69"/>
                                <a:gd name="T6" fmla="*/ 12 w 33"/>
                                <a:gd name="T7" fmla="*/ 35 h 69"/>
                                <a:gd name="T8" fmla="*/ 0 w 33"/>
                                <a:gd name="T9" fmla="*/ 0 h 6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33" h="69">
                                  <a:moveTo>
                                    <a:pt x="0" y="0"/>
                                  </a:moveTo>
                                  <a:lnTo>
                                    <a:pt x="33" y="69"/>
                                  </a:lnTo>
                                  <a:lnTo>
                                    <a:pt x="24" y="69"/>
                                  </a:lnTo>
                                  <a:lnTo>
                                    <a:pt x="12" y="35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tx2"/>
                            </a:solidFill>
                            <a:ln w="0">
                              <a:solidFill>
                                <a:schemeClr val="tx2"/>
                              </a:solidFill>
                              <a:prstDash val="solid"/>
                              <a:round/>
                              <a:headEnd/>
                              <a:tailEnd/>
                            </a:ln>
                          </wps:spPr>
                          <wps:bodyPr vert="horz" wrap="square" lIns="91440" tIns="45720" rIns="91440" bIns="45720" numCol="1" anchor="t" anchorCtr="0" compatLnSpc="1">
                            <a:prstTxWarp prst="textNoShape">
                              <a:avLst/>
                            </a:prstTxWarp>
                          </wps:bodyPr>
                        </wps:wsp>
                        <wps:wsp>
                          <wps:cNvPr id="54" name="Freeform 54"/>
                          <wps:cNvSpPr>
                            <a:spLocks/>
                          </wps:cNvSpPr>
                          <wps:spPr bwMode="auto">
                            <a:xfrm>
                              <a:off x="355374" y="6153325"/>
                              <a:ext cx="23813" cy="147638"/>
                            </a:xfrm>
                            <a:custGeom>
                              <a:avLst/>
                              <a:gdLst>
                                <a:gd name="T0" fmla="*/ 0 w 15"/>
                                <a:gd name="T1" fmla="*/ 0 h 93"/>
                                <a:gd name="T2" fmla="*/ 9 w 15"/>
                                <a:gd name="T3" fmla="*/ 37 h 93"/>
                                <a:gd name="T4" fmla="*/ 9 w 15"/>
                                <a:gd name="T5" fmla="*/ 40 h 93"/>
                                <a:gd name="T6" fmla="*/ 15 w 15"/>
                                <a:gd name="T7" fmla="*/ 93 h 93"/>
                                <a:gd name="T8" fmla="*/ 5 w 15"/>
                                <a:gd name="T9" fmla="*/ 49 h 93"/>
                                <a:gd name="T10" fmla="*/ 0 w 15"/>
                                <a:gd name="T11" fmla="*/ 0 h 93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</a:cxnLst>
                              <a:rect l="0" t="0" r="r" b="b"/>
                              <a:pathLst>
                                <a:path w="15" h="93">
                                  <a:moveTo>
                                    <a:pt x="0" y="0"/>
                                  </a:moveTo>
                                  <a:lnTo>
                                    <a:pt x="9" y="37"/>
                                  </a:lnTo>
                                  <a:lnTo>
                                    <a:pt x="9" y="40"/>
                                  </a:lnTo>
                                  <a:lnTo>
                                    <a:pt x="15" y="93"/>
                                  </a:lnTo>
                                  <a:lnTo>
                                    <a:pt x="5" y="49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tx2"/>
                            </a:solidFill>
                            <a:ln w="0">
                              <a:solidFill>
                                <a:schemeClr val="tx2"/>
                              </a:solidFill>
                              <a:prstDash val="solid"/>
                              <a:round/>
                              <a:headEnd/>
                              <a:tailEnd/>
                            </a:ln>
                          </wps:spPr>
                          <wps:bodyPr vert="horz" wrap="square" lIns="91440" tIns="45720" rIns="91440" bIns="45720" numCol="1" anchor="t" anchorCtr="0" compatLnSpc="1">
                            <a:prstTxWarp prst="textNoShape">
                              <a:avLst/>
                            </a:prstTxWarp>
                          </wps:bodyPr>
                        </wps:wsp>
                        <wps:wsp>
                          <wps:cNvPr id="56" name="Freeform 56"/>
                          <wps:cNvSpPr>
                            <a:spLocks/>
                          </wps:cNvSpPr>
                          <wps:spPr bwMode="auto">
                            <a:xfrm>
                              <a:off x="563337" y="5689775"/>
                              <a:ext cx="625475" cy="1216025"/>
                            </a:xfrm>
                            <a:custGeom>
                              <a:avLst/>
                              <a:gdLst>
                                <a:gd name="T0" fmla="*/ 394 w 394"/>
                                <a:gd name="T1" fmla="*/ 0 h 766"/>
                                <a:gd name="T2" fmla="*/ 394 w 394"/>
                                <a:gd name="T3" fmla="*/ 0 h 766"/>
                                <a:gd name="T4" fmla="*/ 356 w 394"/>
                                <a:gd name="T5" fmla="*/ 38 h 766"/>
                                <a:gd name="T6" fmla="*/ 319 w 394"/>
                                <a:gd name="T7" fmla="*/ 77 h 766"/>
                                <a:gd name="T8" fmla="*/ 284 w 394"/>
                                <a:gd name="T9" fmla="*/ 117 h 766"/>
                                <a:gd name="T10" fmla="*/ 249 w 394"/>
                                <a:gd name="T11" fmla="*/ 160 h 766"/>
                                <a:gd name="T12" fmla="*/ 207 w 394"/>
                                <a:gd name="T13" fmla="*/ 218 h 766"/>
                                <a:gd name="T14" fmla="*/ 168 w 394"/>
                                <a:gd name="T15" fmla="*/ 276 h 766"/>
                                <a:gd name="T16" fmla="*/ 131 w 394"/>
                                <a:gd name="T17" fmla="*/ 339 h 766"/>
                                <a:gd name="T18" fmla="*/ 98 w 394"/>
                                <a:gd name="T19" fmla="*/ 402 h 766"/>
                                <a:gd name="T20" fmla="*/ 69 w 394"/>
                                <a:gd name="T21" fmla="*/ 467 h 766"/>
                                <a:gd name="T22" fmla="*/ 45 w 394"/>
                                <a:gd name="T23" fmla="*/ 535 h 766"/>
                                <a:gd name="T24" fmla="*/ 26 w 394"/>
                                <a:gd name="T25" fmla="*/ 604 h 766"/>
                                <a:gd name="T26" fmla="*/ 14 w 394"/>
                                <a:gd name="T27" fmla="*/ 673 h 766"/>
                                <a:gd name="T28" fmla="*/ 7 w 394"/>
                                <a:gd name="T29" fmla="*/ 746 h 766"/>
                                <a:gd name="T30" fmla="*/ 6 w 394"/>
                                <a:gd name="T31" fmla="*/ 766 h 766"/>
                                <a:gd name="T32" fmla="*/ 0 w 394"/>
                                <a:gd name="T33" fmla="*/ 749 h 766"/>
                                <a:gd name="T34" fmla="*/ 1 w 394"/>
                                <a:gd name="T35" fmla="*/ 744 h 766"/>
                                <a:gd name="T36" fmla="*/ 7 w 394"/>
                                <a:gd name="T37" fmla="*/ 673 h 766"/>
                                <a:gd name="T38" fmla="*/ 21 w 394"/>
                                <a:gd name="T39" fmla="*/ 603 h 766"/>
                                <a:gd name="T40" fmla="*/ 40 w 394"/>
                                <a:gd name="T41" fmla="*/ 533 h 766"/>
                                <a:gd name="T42" fmla="*/ 65 w 394"/>
                                <a:gd name="T43" fmla="*/ 466 h 766"/>
                                <a:gd name="T44" fmla="*/ 94 w 394"/>
                                <a:gd name="T45" fmla="*/ 400 h 766"/>
                                <a:gd name="T46" fmla="*/ 127 w 394"/>
                                <a:gd name="T47" fmla="*/ 336 h 766"/>
                                <a:gd name="T48" fmla="*/ 164 w 394"/>
                                <a:gd name="T49" fmla="*/ 275 h 766"/>
                                <a:gd name="T50" fmla="*/ 204 w 394"/>
                                <a:gd name="T51" fmla="*/ 215 h 766"/>
                                <a:gd name="T52" fmla="*/ 248 w 394"/>
                                <a:gd name="T53" fmla="*/ 158 h 766"/>
                                <a:gd name="T54" fmla="*/ 282 w 394"/>
                                <a:gd name="T55" fmla="*/ 116 h 766"/>
                                <a:gd name="T56" fmla="*/ 318 w 394"/>
                                <a:gd name="T57" fmla="*/ 76 h 766"/>
                                <a:gd name="T58" fmla="*/ 354 w 394"/>
                                <a:gd name="T59" fmla="*/ 37 h 766"/>
                                <a:gd name="T60" fmla="*/ 394 w 394"/>
                                <a:gd name="T61" fmla="*/ 0 h 766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  <a:cxn ang="0">
                                  <a:pos x="T26" y="T27"/>
                                </a:cxn>
                                <a:cxn ang="0">
                                  <a:pos x="T28" y="T29"/>
                                </a:cxn>
                                <a:cxn ang="0">
                                  <a:pos x="T30" y="T31"/>
                                </a:cxn>
                                <a:cxn ang="0">
                                  <a:pos x="T32" y="T33"/>
                                </a:cxn>
                                <a:cxn ang="0">
                                  <a:pos x="T34" y="T35"/>
                                </a:cxn>
                                <a:cxn ang="0">
                                  <a:pos x="T36" y="T37"/>
                                </a:cxn>
                                <a:cxn ang="0">
                                  <a:pos x="T38" y="T39"/>
                                </a:cxn>
                                <a:cxn ang="0">
                                  <a:pos x="T40" y="T41"/>
                                </a:cxn>
                                <a:cxn ang="0">
                                  <a:pos x="T42" y="T43"/>
                                </a:cxn>
                                <a:cxn ang="0">
                                  <a:pos x="T44" y="T45"/>
                                </a:cxn>
                                <a:cxn ang="0">
                                  <a:pos x="T46" y="T47"/>
                                </a:cxn>
                                <a:cxn ang="0">
                                  <a:pos x="T48" y="T49"/>
                                </a:cxn>
                                <a:cxn ang="0">
                                  <a:pos x="T50" y="T51"/>
                                </a:cxn>
                                <a:cxn ang="0">
                                  <a:pos x="T52" y="T53"/>
                                </a:cxn>
                                <a:cxn ang="0">
                                  <a:pos x="T54" y="T55"/>
                                </a:cxn>
                                <a:cxn ang="0">
                                  <a:pos x="T56" y="T57"/>
                                </a:cxn>
                                <a:cxn ang="0">
                                  <a:pos x="T58" y="T59"/>
                                </a:cxn>
                                <a:cxn ang="0">
                                  <a:pos x="T60" y="T61"/>
                                </a:cxn>
                              </a:cxnLst>
                              <a:rect l="0" t="0" r="r" b="b"/>
                              <a:pathLst>
                                <a:path w="394" h="766">
                                  <a:moveTo>
                                    <a:pt x="394" y="0"/>
                                  </a:moveTo>
                                  <a:lnTo>
                                    <a:pt x="394" y="0"/>
                                  </a:lnTo>
                                  <a:lnTo>
                                    <a:pt x="356" y="38"/>
                                  </a:lnTo>
                                  <a:lnTo>
                                    <a:pt x="319" y="77"/>
                                  </a:lnTo>
                                  <a:lnTo>
                                    <a:pt x="284" y="117"/>
                                  </a:lnTo>
                                  <a:lnTo>
                                    <a:pt x="249" y="160"/>
                                  </a:lnTo>
                                  <a:lnTo>
                                    <a:pt x="207" y="218"/>
                                  </a:lnTo>
                                  <a:lnTo>
                                    <a:pt x="168" y="276"/>
                                  </a:lnTo>
                                  <a:lnTo>
                                    <a:pt x="131" y="339"/>
                                  </a:lnTo>
                                  <a:lnTo>
                                    <a:pt x="98" y="402"/>
                                  </a:lnTo>
                                  <a:lnTo>
                                    <a:pt x="69" y="467"/>
                                  </a:lnTo>
                                  <a:lnTo>
                                    <a:pt x="45" y="535"/>
                                  </a:lnTo>
                                  <a:lnTo>
                                    <a:pt x="26" y="604"/>
                                  </a:lnTo>
                                  <a:lnTo>
                                    <a:pt x="14" y="673"/>
                                  </a:lnTo>
                                  <a:lnTo>
                                    <a:pt x="7" y="746"/>
                                  </a:lnTo>
                                  <a:lnTo>
                                    <a:pt x="6" y="766"/>
                                  </a:lnTo>
                                  <a:lnTo>
                                    <a:pt x="0" y="749"/>
                                  </a:lnTo>
                                  <a:lnTo>
                                    <a:pt x="1" y="744"/>
                                  </a:lnTo>
                                  <a:lnTo>
                                    <a:pt x="7" y="673"/>
                                  </a:lnTo>
                                  <a:lnTo>
                                    <a:pt x="21" y="603"/>
                                  </a:lnTo>
                                  <a:lnTo>
                                    <a:pt x="40" y="533"/>
                                  </a:lnTo>
                                  <a:lnTo>
                                    <a:pt x="65" y="466"/>
                                  </a:lnTo>
                                  <a:lnTo>
                                    <a:pt x="94" y="400"/>
                                  </a:lnTo>
                                  <a:lnTo>
                                    <a:pt x="127" y="336"/>
                                  </a:lnTo>
                                  <a:lnTo>
                                    <a:pt x="164" y="275"/>
                                  </a:lnTo>
                                  <a:lnTo>
                                    <a:pt x="204" y="215"/>
                                  </a:lnTo>
                                  <a:lnTo>
                                    <a:pt x="248" y="158"/>
                                  </a:lnTo>
                                  <a:lnTo>
                                    <a:pt x="282" y="116"/>
                                  </a:lnTo>
                                  <a:lnTo>
                                    <a:pt x="318" y="76"/>
                                  </a:lnTo>
                                  <a:lnTo>
                                    <a:pt x="354" y="37"/>
                                  </a:lnTo>
                                  <a:lnTo>
                                    <a:pt x="394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tx2"/>
                            </a:solidFill>
                            <a:ln w="0">
                              <a:solidFill>
                                <a:schemeClr val="tx2"/>
                              </a:solidFill>
                              <a:prstDash val="solid"/>
                              <a:round/>
                              <a:headEnd/>
                              <a:tailEnd/>
                            </a:ln>
                          </wps:spPr>
                          <wps:bodyPr vert="horz" wrap="square" lIns="91440" tIns="45720" rIns="91440" bIns="45720" numCol="1" anchor="t" anchorCtr="0" compatLnSpc="1">
                            <a:prstTxWarp prst="textNoShape">
                              <a:avLst/>
                            </a:prstTxWarp>
                          </wps:bodyPr>
                        </wps:wsp>
                        <wps:wsp>
                          <wps:cNvPr id="57" name="Freeform 57"/>
                          <wps:cNvSpPr>
                            <a:spLocks/>
                          </wps:cNvSpPr>
                          <wps:spPr bwMode="auto">
                            <a:xfrm>
                              <a:off x="563337" y="6915325"/>
                              <a:ext cx="57150" cy="307975"/>
                            </a:xfrm>
                            <a:custGeom>
                              <a:avLst/>
                              <a:gdLst>
                                <a:gd name="T0" fmla="*/ 0 w 36"/>
                                <a:gd name="T1" fmla="*/ 0 h 194"/>
                                <a:gd name="T2" fmla="*/ 6 w 36"/>
                                <a:gd name="T3" fmla="*/ 16 h 194"/>
                                <a:gd name="T4" fmla="*/ 7 w 36"/>
                                <a:gd name="T5" fmla="*/ 19 h 194"/>
                                <a:gd name="T6" fmla="*/ 11 w 36"/>
                                <a:gd name="T7" fmla="*/ 80 h 194"/>
                                <a:gd name="T8" fmla="*/ 20 w 36"/>
                                <a:gd name="T9" fmla="*/ 132 h 194"/>
                                <a:gd name="T10" fmla="*/ 33 w 36"/>
                                <a:gd name="T11" fmla="*/ 185 h 194"/>
                                <a:gd name="T12" fmla="*/ 36 w 36"/>
                                <a:gd name="T13" fmla="*/ 194 h 194"/>
                                <a:gd name="T14" fmla="*/ 21 w 36"/>
                                <a:gd name="T15" fmla="*/ 161 h 194"/>
                                <a:gd name="T16" fmla="*/ 15 w 36"/>
                                <a:gd name="T17" fmla="*/ 145 h 194"/>
                                <a:gd name="T18" fmla="*/ 5 w 36"/>
                                <a:gd name="T19" fmla="*/ 81 h 194"/>
                                <a:gd name="T20" fmla="*/ 1 w 36"/>
                                <a:gd name="T21" fmla="*/ 41 h 194"/>
                                <a:gd name="T22" fmla="*/ 0 w 36"/>
                                <a:gd name="T23" fmla="*/ 0 h 194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</a:cxnLst>
                              <a:rect l="0" t="0" r="r" b="b"/>
                              <a:pathLst>
                                <a:path w="36" h="194">
                                  <a:moveTo>
                                    <a:pt x="0" y="0"/>
                                  </a:moveTo>
                                  <a:lnTo>
                                    <a:pt x="6" y="16"/>
                                  </a:lnTo>
                                  <a:lnTo>
                                    <a:pt x="7" y="19"/>
                                  </a:lnTo>
                                  <a:lnTo>
                                    <a:pt x="11" y="80"/>
                                  </a:lnTo>
                                  <a:lnTo>
                                    <a:pt x="20" y="132"/>
                                  </a:lnTo>
                                  <a:lnTo>
                                    <a:pt x="33" y="185"/>
                                  </a:lnTo>
                                  <a:lnTo>
                                    <a:pt x="36" y="194"/>
                                  </a:lnTo>
                                  <a:lnTo>
                                    <a:pt x="21" y="161"/>
                                  </a:lnTo>
                                  <a:lnTo>
                                    <a:pt x="15" y="145"/>
                                  </a:lnTo>
                                  <a:lnTo>
                                    <a:pt x="5" y="81"/>
                                  </a:lnTo>
                                  <a:lnTo>
                                    <a:pt x="1" y="41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tx2"/>
                            </a:solidFill>
                            <a:ln w="0">
                              <a:solidFill>
                                <a:schemeClr val="tx2"/>
                              </a:solidFill>
                              <a:prstDash val="solid"/>
                              <a:round/>
                              <a:headEnd/>
                              <a:tailEnd/>
                            </a:ln>
                          </wps:spPr>
                          <wps:bodyPr vert="horz" wrap="square" lIns="91440" tIns="45720" rIns="91440" bIns="45720" numCol="1" anchor="t" anchorCtr="0" compatLnSpc="1">
                            <a:prstTxWarp prst="textNoShape">
                              <a:avLst/>
                            </a:prstTxWarp>
                          </wps:bodyPr>
                        </wps:wsp>
                        <wps:wsp>
                          <wps:cNvPr id="58" name="Freeform 58"/>
                          <wps:cNvSpPr>
                            <a:spLocks/>
                          </wps:cNvSpPr>
                          <wps:spPr bwMode="auto">
                            <a:xfrm>
                              <a:off x="607787" y="7229650"/>
                              <a:ext cx="49213" cy="103188"/>
                            </a:xfrm>
                            <a:custGeom>
                              <a:avLst/>
                              <a:gdLst>
                                <a:gd name="T0" fmla="*/ 0 w 31"/>
                                <a:gd name="T1" fmla="*/ 0 h 65"/>
                                <a:gd name="T2" fmla="*/ 31 w 31"/>
                                <a:gd name="T3" fmla="*/ 65 h 65"/>
                                <a:gd name="T4" fmla="*/ 23 w 31"/>
                                <a:gd name="T5" fmla="*/ 65 h 65"/>
                                <a:gd name="T6" fmla="*/ 0 w 31"/>
                                <a:gd name="T7" fmla="*/ 0 h 6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31" h="65">
                                  <a:moveTo>
                                    <a:pt x="0" y="0"/>
                                  </a:moveTo>
                                  <a:lnTo>
                                    <a:pt x="31" y="65"/>
                                  </a:lnTo>
                                  <a:lnTo>
                                    <a:pt x="23" y="65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tx2"/>
                            </a:solidFill>
                            <a:ln w="0">
                              <a:solidFill>
                                <a:schemeClr val="tx2"/>
                              </a:solidFill>
                              <a:prstDash val="solid"/>
                              <a:round/>
                              <a:headEnd/>
                              <a:tailEnd/>
                            </a:ln>
                          </wps:spPr>
                          <wps:bodyPr vert="horz" wrap="square" lIns="91440" tIns="45720" rIns="91440" bIns="45720" numCol="1" anchor="t" anchorCtr="0" compatLnSpc="1">
                            <a:prstTxWarp prst="textNoShape">
                              <a:avLst/>
                            </a:prstTxWarp>
                          </wps:bodyPr>
                        </wps:wsp>
                        <wps:wsp>
                          <wps:cNvPr id="60" name="Freeform 60"/>
                          <wps:cNvSpPr>
                            <a:spLocks/>
                          </wps:cNvSpPr>
                          <wps:spPr bwMode="auto">
                            <a:xfrm>
                              <a:off x="563337" y="6878812"/>
                              <a:ext cx="11113" cy="66675"/>
                            </a:xfrm>
                            <a:custGeom>
                              <a:avLst/>
                              <a:gdLst>
                                <a:gd name="T0" fmla="*/ 0 w 7"/>
                                <a:gd name="T1" fmla="*/ 0 h 42"/>
                                <a:gd name="T2" fmla="*/ 6 w 7"/>
                                <a:gd name="T3" fmla="*/ 17 h 42"/>
                                <a:gd name="T4" fmla="*/ 7 w 7"/>
                                <a:gd name="T5" fmla="*/ 42 h 42"/>
                                <a:gd name="T6" fmla="*/ 6 w 7"/>
                                <a:gd name="T7" fmla="*/ 39 h 42"/>
                                <a:gd name="T8" fmla="*/ 0 w 7"/>
                                <a:gd name="T9" fmla="*/ 23 h 42"/>
                                <a:gd name="T10" fmla="*/ 0 w 7"/>
                                <a:gd name="T11" fmla="*/ 0 h 42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</a:cxnLst>
                              <a:rect l="0" t="0" r="r" b="b"/>
                              <a:pathLst>
                                <a:path w="7" h="42">
                                  <a:moveTo>
                                    <a:pt x="0" y="0"/>
                                  </a:moveTo>
                                  <a:lnTo>
                                    <a:pt x="6" y="17"/>
                                  </a:lnTo>
                                  <a:lnTo>
                                    <a:pt x="7" y="42"/>
                                  </a:lnTo>
                                  <a:lnTo>
                                    <a:pt x="6" y="39"/>
                                  </a:lnTo>
                                  <a:lnTo>
                                    <a:pt x="0" y="23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tx2"/>
                            </a:solidFill>
                            <a:ln w="0">
                              <a:solidFill>
                                <a:schemeClr val="tx2"/>
                              </a:solidFill>
                              <a:prstDash val="solid"/>
                              <a:round/>
                              <a:headEnd/>
                              <a:tailEnd/>
                            </a:ln>
                          </wps:spPr>
                          <wps:bodyPr vert="horz" wrap="square" lIns="91440" tIns="45720" rIns="91440" bIns="45720" numCol="1" anchor="t" anchorCtr="0" compatLnSpc="1">
                            <a:prstTxWarp prst="textNoShape">
                              <a:avLst/>
                            </a:prstTxWarp>
                          </wps:bodyPr>
                        </wps:wsp>
                        <wps:wsp>
                          <wps:cNvPr id="63" name="Freeform 63"/>
                          <wps:cNvSpPr>
                            <a:spLocks/>
                          </wps:cNvSpPr>
                          <wps:spPr bwMode="auto">
                            <a:xfrm>
                              <a:off x="587149" y="7145512"/>
                              <a:ext cx="71438" cy="187325"/>
                            </a:xfrm>
                            <a:custGeom>
                              <a:avLst/>
                              <a:gdLst>
                                <a:gd name="T0" fmla="*/ 0 w 45"/>
                                <a:gd name="T1" fmla="*/ 0 h 118"/>
                                <a:gd name="T2" fmla="*/ 6 w 45"/>
                                <a:gd name="T3" fmla="*/ 16 h 118"/>
                                <a:gd name="T4" fmla="*/ 21 w 45"/>
                                <a:gd name="T5" fmla="*/ 49 h 118"/>
                                <a:gd name="T6" fmla="*/ 33 w 45"/>
                                <a:gd name="T7" fmla="*/ 84 h 118"/>
                                <a:gd name="T8" fmla="*/ 45 w 45"/>
                                <a:gd name="T9" fmla="*/ 118 h 118"/>
                                <a:gd name="T10" fmla="*/ 44 w 45"/>
                                <a:gd name="T11" fmla="*/ 118 h 118"/>
                                <a:gd name="T12" fmla="*/ 13 w 45"/>
                                <a:gd name="T13" fmla="*/ 53 h 118"/>
                                <a:gd name="T14" fmla="*/ 11 w 45"/>
                                <a:gd name="T15" fmla="*/ 42 h 118"/>
                                <a:gd name="T16" fmla="*/ 0 w 45"/>
                                <a:gd name="T17" fmla="*/ 0 h 118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</a:cxnLst>
                              <a:rect l="0" t="0" r="r" b="b"/>
                              <a:pathLst>
                                <a:path w="45" h="118">
                                  <a:moveTo>
                                    <a:pt x="0" y="0"/>
                                  </a:moveTo>
                                  <a:lnTo>
                                    <a:pt x="6" y="16"/>
                                  </a:lnTo>
                                  <a:lnTo>
                                    <a:pt x="21" y="49"/>
                                  </a:lnTo>
                                  <a:lnTo>
                                    <a:pt x="33" y="84"/>
                                  </a:lnTo>
                                  <a:lnTo>
                                    <a:pt x="45" y="118"/>
                                  </a:lnTo>
                                  <a:lnTo>
                                    <a:pt x="44" y="118"/>
                                  </a:lnTo>
                                  <a:lnTo>
                                    <a:pt x="13" y="53"/>
                                  </a:lnTo>
                                  <a:lnTo>
                                    <a:pt x="11" y="42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tx2"/>
                            </a:solidFill>
                            <a:ln w="0">
                              <a:solidFill>
                                <a:schemeClr val="tx2"/>
                              </a:solidFill>
                              <a:prstDash val="solid"/>
                              <a:round/>
                              <a:headEnd/>
                              <a:tailEnd/>
                            </a:ln>
                          </wps:spPr>
                          <wps:bodyPr vert="horz" wrap="square" lIns="91440" tIns="45720" rIns="91440" bIns="45720" numCol="1" anchor="t" anchorCtr="0" compatLnSpc="1">
                            <a:prstTxWarp prst="textNoShape">
                              <a:avLst/>
                            </a:prstTxWarp>
                          </wps:bodyPr>
                        </wps:wsp>
                      </wpg:grpSp>
                      <wpg:grpSp>
                        <wpg:cNvPr id="97" name="Group 97"/>
                        <wpg:cNvGrpSpPr>
                          <a:grpSpLocks noChangeAspect="1"/>
                        </wpg:cNvGrpSpPr>
                        <wpg:grpSpPr>
                          <a:xfrm>
                            <a:off x="80645" y="4826972"/>
                            <a:ext cx="1306273" cy="2505863"/>
                            <a:chOff x="80645" y="4649964"/>
                            <a:chExt cx="874712" cy="1677988"/>
                          </a:xfrm>
                        </wpg:grpSpPr>
                        <wps:wsp>
                          <wps:cNvPr id="99" name="Freeform 99"/>
                          <wps:cNvSpPr>
                            <a:spLocks/>
                          </wps:cNvSpPr>
                          <wps:spPr bwMode="auto">
                            <a:xfrm>
                              <a:off x="118745" y="5189714"/>
                              <a:ext cx="198438" cy="714375"/>
                            </a:xfrm>
                            <a:custGeom>
                              <a:avLst/>
                              <a:gdLst>
                                <a:gd name="T0" fmla="*/ 0 w 125"/>
                                <a:gd name="T1" fmla="*/ 0 h 450"/>
                                <a:gd name="T2" fmla="*/ 41 w 125"/>
                                <a:gd name="T3" fmla="*/ 155 h 450"/>
                                <a:gd name="T4" fmla="*/ 86 w 125"/>
                                <a:gd name="T5" fmla="*/ 309 h 450"/>
                                <a:gd name="T6" fmla="*/ 125 w 125"/>
                                <a:gd name="T7" fmla="*/ 425 h 450"/>
                                <a:gd name="T8" fmla="*/ 125 w 125"/>
                                <a:gd name="T9" fmla="*/ 450 h 450"/>
                                <a:gd name="T10" fmla="*/ 79 w 125"/>
                                <a:gd name="T11" fmla="*/ 311 h 450"/>
                                <a:gd name="T12" fmla="*/ 41 w 125"/>
                                <a:gd name="T13" fmla="*/ 183 h 450"/>
                                <a:gd name="T14" fmla="*/ 7 w 125"/>
                                <a:gd name="T15" fmla="*/ 54 h 450"/>
                                <a:gd name="T16" fmla="*/ 0 w 125"/>
                                <a:gd name="T17" fmla="*/ 0 h 45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</a:cxnLst>
                              <a:rect l="0" t="0" r="r" b="b"/>
                              <a:pathLst>
                                <a:path w="125" h="450">
                                  <a:moveTo>
                                    <a:pt x="0" y="0"/>
                                  </a:moveTo>
                                  <a:lnTo>
                                    <a:pt x="41" y="155"/>
                                  </a:lnTo>
                                  <a:lnTo>
                                    <a:pt x="86" y="309"/>
                                  </a:lnTo>
                                  <a:lnTo>
                                    <a:pt x="125" y="425"/>
                                  </a:lnTo>
                                  <a:lnTo>
                                    <a:pt x="125" y="450"/>
                                  </a:lnTo>
                                  <a:lnTo>
                                    <a:pt x="79" y="311"/>
                                  </a:lnTo>
                                  <a:lnTo>
                                    <a:pt x="41" y="183"/>
                                  </a:lnTo>
                                  <a:lnTo>
                                    <a:pt x="7" y="54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tx2">
                                <a:alpha val="20000"/>
                              </a:schemeClr>
                            </a:solidFill>
                            <a:ln w="0">
                              <a:solidFill>
                                <a:schemeClr val="tx2">
                                  <a:alpha val="20000"/>
                                </a:schemeClr>
                              </a:solidFill>
                              <a:prstDash val="solid"/>
                              <a:round/>
                              <a:headEnd/>
                              <a:tailEnd/>
                            </a:ln>
                          </wps:spPr>
                          <wps:bodyPr vert="horz" wrap="square" lIns="91440" tIns="45720" rIns="91440" bIns="45720" numCol="1" anchor="t" anchorCtr="0" compatLnSpc="1">
                            <a:prstTxWarp prst="textNoShape">
                              <a:avLst/>
                            </a:prstTxWarp>
                          </wps:bodyPr>
                        </wps:wsp>
                        <wps:wsp>
                          <wps:cNvPr id="102" name="Freeform 102"/>
                          <wps:cNvSpPr>
                            <a:spLocks/>
                          </wps:cNvSpPr>
                          <wps:spPr bwMode="auto">
                            <a:xfrm>
                              <a:off x="328295" y="5891389"/>
                              <a:ext cx="187325" cy="436563"/>
                            </a:xfrm>
                            <a:custGeom>
                              <a:avLst/>
                              <a:gdLst>
                                <a:gd name="T0" fmla="*/ 0 w 118"/>
                                <a:gd name="T1" fmla="*/ 0 h 275"/>
                                <a:gd name="T2" fmla="*/ 8 w 118"/>
                                <a:gd name="T3" fmla="*/ 20 h 275"/>
                                <a:gd name="T4" fmla="*/ 37 w 118"/>
                                <a:gd name="T5" fmla="*/ 96 h 275"/>
                                <a:gd name="T6" fmla="*/ 69 w 118"/>
                                <a:gd name="T7" fmla="*/ 170 h 275"/>
                                <a:gd name="T8" fmla="*/ 118 w 118"/>
                                <a:gd name="T9" fmla="*/ 275 h 275"/>
                                <a:gd name="T10" fmla="*/ 109 w 118"/>
                                <a:gd name="T11" fmla="*/ 275 h 275"/>
                                <a:gd name="T12" fmla="*/ 61 w 118"/>
                                <a:gd name="T13" fmla="*/ 174 h 275"/>
                                <a:gd name="T14" fmla="*/ 30 w 118"/>
                                <a:gd name="T15" fmla="*/ 100 h 275"/>
                                <a:gd name="T16" fmla="*/ 0 w 118"/>
                                <a:gd name="T17" fmla="*/ 26 h 275"/>
                                <a:gd name="T18" fmla="*/ 0 w 118"/>
                                <a:gd name="T19" fmla="*/ 0 h 27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</a:cxnLst>
                              <a:rect l="0" t="0" r="r" b="b"/>
                              <a:pathLst>
                                <a:path w="118" h="275">
                                  <a:moveTo>
                                    <a:pt x="0" y="0"/>
                                  </a:moveTo>
                                  <a:lnTo>
                                    <a:pt x="8" y="20"/>
                                  </a:lnTo>
                                  <a:lnTo>
                                    <a:pt x="37" y="96"/>
                                  </a:lnTo>
                                  <a:lnTo>
                                    <a:pt x="69" y="170"/>
                                  </a:lnTo>
                                  <a:lnTo>
                                    <a:pt x="118" y="275"/>
                                  </a:lnTo>
                                  <a:lnTo>
                                    <a:pt x="109" y="275"/>
                                  </a:lnTo>
                                  <a:lnTo>
                                    <a:pt x="61" y="174"/>
                                  </a:lnTo>
                                  <a:lnTo>
                                    <a:pt x="30" y="100"/>
                                  </a:lnTo>
                                  <a:lnTo>
                                    <a:pt x="0" y="26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tx2">
                                <a:alpha val="20000"/>
                              </a:schemeClr>
                            </a:solidFill>
                            <a:ln w="0">
                              <a:solidFill>
                                <a:schemeClr val="tx2">
                                  <a:alpha val="20000"/>
                                </a:schemeClr>
                              </a:solidFill>
                              <a:prstDash val="solid"/>
                              <a:round/>
                              <a:headEnd/>
                              <a:tailEnd/>
                            </a:ln>
                          </wps:spPr>
                          <wps:bodyPr vert="horz" wrap="square" lIns="91440" tIns="45720" rIns="91440" bIns="45720" numCol="1" anchor="t" anchorCtr="0" compatLnSpc="1">
                            <a:prstTxWarp prst="textNoShape">
                              <a:avLst/>
                            </a:prstTxWarp>
                          </wps:bodyPr>
                        </wps:wsp>
                        <wps:wsp>
                          <wps:cNvPr id="103" name="Freeform 103"/>
                          <wps:cNvSpPr>
                            <a:spLocks/>
                          </wps:cNvSpPr>
                          <wps:spPr bwMode="auto">
                            <a:xfrm>
                              <a:off x="80645" y="5010327"/>
                              <a:ext cx="31750" cy="192088"/>
                            </a:xfrm>
                            <a:custGeom>
                              <a:avLst/>
                              <a:gdLst>
                                <a:gd name="T0" fmla="*/ 0 w 20"/>
                                <a:gd name="T1" fmla="*/ 0 h 121"/>
                                <a:gd name="T2" fmla="*/ 16 w 20"/>
                                <a:gd name="T3" fmla="*/ 72 h 121"/>
                                <a:gd name="T4" fmla="*/ 20 w 20"/>
                                <a:gd name="T5" fmla="*/ 121 h 121"/>
                                <a:gd name="T6" fmla="*/ 18 w 20"/>
                                <a:gd name="T7" fmla="*/ 112 h 121"/>
                                <a:gd name="T8" fmla="*/ 0 w 20"/>
                                <a:gd name="T9" fmla="*/ 31 h 121"/>
                                <a:gd name="T10" fmla="*/ 0 w 20"/>
                                <a:gd name="T11" fmla="*/ 0 h 121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</a:cxnLst>
                              <a:rect l="0" t="0" r="r" b="b"/>
                              <a:pathLst>
                                <a:path w="20" h="121">
                                  <a:moveTo>
                                    <a:pt x="0" y="0"/>
                                  </a:moveTo>
                                  <a:lnTo>
                                    <a:pt x="16" y="72"/>
                                  </a:lnTo>
                                  <a:lnTo>
                                    <a:pt x="20" y="121"/>
                                  </a:lnTo>
                                  <a:lnTo>
                                    <a:pt x="18" y="112"/>
                                  </a:lnTo>
                                  <a:lnTo>
                                    <a:pt x="0" y="31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tx2">
                                <a:alpha val="20000"/>
                              </a:schemeClr>
                            </a:solidFill>
                            <a:ln w="0">
                              <a:solidFill>
                                <a:schemeClr val="tx2">
                                  <a:alpha val="20000"/>
                                </a:schemeClr>
                              </a:solidFill>
                              <a:prstDash val="solid"/>
                              <a:round/>
                              <a:headEnd/>
                              <a:tailEnd/>
                            </a:ln>
                          </wps:spPr>
                          <wps:bodyPr vert="horz" wrap="square" lIns="91440" tIns="45720" rIns="91440" bIns="45720" numCol="1" anchor="t" anchorCtr="0" compatLnSpc="1">
                            <a:prstTxWarp prst="textNoShape">
                              <a:avLst/>
                            </a:prstTxWarp>
                          </wps:bodyPr>
                        </wps:wsp>
                        <wps:wsp>
                          <wps:cNvPr id="104" name="Freeform 104"/>
                          <wps:cNvSpPr>
                            <a:spLocks/>
                          </wps:cNvSpPr>
                          <wps:spPr bwMode="auto">
                            <a:xfrm>
                              <a:off x="112395" y="5202414"/>
                              <a:ext cx="250825" cy="1020763"/>
                            </a:xfrm>
                            <a:custGeom>
                              <a:avLst/>
                              <a:gdLst>
                                <a:gd name="T0" fmla="*/ 0 w 158"/>
                                <a:gd name="T1" fmla="*/ 0 h 643"/>
                                <a:gd name="T2" fmla="*/ 11 w 158"/>
                                <a:gd name="T3" fmla="*/ 46 h 643"/>
                                <a:gd name="T4" fmla="*/ 22 w 158"/>
                                <a:gd name="T5" fmla="*/ 129 h 643"/>
                                <a:gd name="T6" fmla="*/ 36 w 158"/>
                                <a:gd name="T7" fmla="*/ 211 h 643"/>
                                <a:gd name="T8" fmla="*/ 55 w 158"/>
                                <a:gd name="T9" fmla="*/ 301 h 643"/>
                                <a:gd name="T10" fmla="*/ 76 w 158"/>
                                <a:gd name="T11" fmla="*/ 389 h 643"/>
                                <a:gd name="T12" fmla="*/ 103 w 158"/>
                                <a:gd name="T13" fmla="*/ 476 h 643"/>
                                <a:gd name="T14" fmla="*/ 123 w 158"/>
                                <a:gd name="T15" fmla="*/ 533 h 643"/>
                                <a:gd name="T16" fmla="*/ 144 w 158"/>
                                <a:gd name="T17" fmla="*/ 588 h 643"/>
                                <a:gd name="T18" fmla="*/ 155 w 158"/>
                                <a:gd name="T19" fmla="*/ 632 h 643"/>
                                <a:gd name="T20" fmla="*/ 158 w 158"/>
                                <a:gd name="T21" fmla="*/ 643 h 643"/>
                                <a:gd name="T22" fmla="*/ 142 w 158"/>
                                <a:gd name="T23" fmla="*/ 608 h 643"/>
                                <a:gd name="T24" fmla="*/ 118 w 158"/>
                                <a:gd name="T25" fmla="*/ 544 h 643"/>
                                <a:gd name="T26" fmla="*/ 95 w 158"/>
                                <a:gd name="T27" fmla="*/ 478 h 643"/>
                                <a:gd name="T28" fmla="*/ 69 w 158"/>
                                <a:gd name="T29" fmla="*/ 391 h 643"/>
                                <a:gd name="T30" fmla="*/ 47 w 158"/>
                                <a:gd name="T31" fmla="*/ 302 h 643"/>
                                <a:gd name="T32" fmla="*/ 29 w 158"/>
                                <a:gd name="T33" fmla="*/ 212 h 643"/>
                                <a:gd name="T34" fmla="*/ 13 w 158"/>
                                <a:gd name="T35" fmla="*/ 107 h 643"/>
                                <a:gd name="T36" fmla="*/ 0 w 158"/>
                                <a:gd name="T37" fmla="*/ 0 h 643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  <a:cxn ang="0">
                                  <a:pos x="T26" y="T27"/>
                                </a:cxn>
                                <a:cxn ang="0">
                                  <a:pos x="T28" y="T29"/>
                                </a:cxn>
                                <a:cxn ang="0">
                                  <a:pos x="T30" y="T31"/>
                                </a:cxn>
                                <a:cxn ang="0">
                                  <a:pos x="T32" y="T33"/>
                                </a:cxn>
                                <a:cxn ang="0">
                                  <a:pos x="T34" y="T35"/>
                                </a:cxn>
                                <a:cxn ang="0">
                                  <a:pos x="T36" y="T37"/>
                                </a:cxn>
                              </a:cxnLst>
                              <a:rect l="0" t="0" r="r" b="b"/>
                              <a:pathLst>
                                <a:path w="158" h="643">
                                  <a:moveTo>
                                    <a:pt x="0" y="0"/>
                                  </a:moveTo>
                                  <a:lnTo>
                                    <a:pt x="11" y="46"/>
                                  </a:lnTo>
                                  <a:lnTo>
                                    <a:pt x="22" y="129"/>
                                  </a:lnTo>
                                  <a:lnTo>
                                    <a:pt x="36" y="211"/>
                                  </a:lnTo>
                                  <a:lnTo>
                                    <a:pt x="55" y="301"/>
                                  </a:lnTo>
                                  <a:lnTo>
                                    <a:pt x="76" y="389"/>
                                  </a:lnTo>
                                  <a:lnTo>
                                    <a:pt x="103" y="476"/>
                                  </a:lnTo>
                                  <a:lnTo>
                                    <a:pt x="123" y="533"/>
                                  </a:lnTo>
                                  <a:lnTo>
                                    <a:pt x="144" y="588"/>
                                  </a:lnTo>
                                  <a:lnTo>
                                    <a:pt x="155" y="632"/>
                                  </a:lnTo>
                                  <a:lnTo>
                                    <a:pt x="158" y="643"/>
                                  </a:lnTo>
                                  <a:lnTo>
                                    <a:pt x="142" y="608"/>
                                  </a:lnTo>
                                  <a:lnTo>
                                    <a:pt x="118" y="544"/>
                                  </a:lnTo>
                                  <a:lnTo>
                                    <a:pt x="95" y="478"/>
                                  </a:lnTo>
                                  <a:lnTo>
                                    <a:pt x="69" y="391"/>
                                  </a:lnTo>
                                  <a:lnTo>
                                    <a:pt x="47" y="302"/>
                                  </a:lnTo>
                                  <a:lnTo>
                                    <a:pt x="29" y="212"/>
                                  </a:lnTo>
                                  <a:lnTo>
                                    <a:pt x="13" y="107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tx2">
                                <a:alpha val="20000"/>
                              </a:schemeClr>
                            </a:solidFill>
                            <a:ln w="0">
                              <a:solidFill>
                                <a:schemeClr val="tx2">
                                  <a:alpha val="20000"/>
                                </a:schemeClr>
                              </a:solidFill>
                              <a:prstDash val="solid"/>
                              <a:round/>
                              <a:headEnd/>
                              <a:tailEnd/>
                            </a:ln>
                          </wps:spPr>
                          <wps:bodyPr vert="horz" wrap="square" lIns="91440" tIns="45720" rIns="91440" bIns="45720" numCol="1" anchor="t" anchorCtr="0" compatLnSpc="1">
                            <a:prstTxWarp prst="textNoShape">
                              <a:avLst/>
                            </a:prstTxWarp>
                          </wps:bodyPr>
                        </wps:wsp>
                        <wps:wsp>
                          <wps:cNvPr id="105" name="Freeform 105"/>
                          <wps:cNvSpPr>
                            <a:spLocks/>
                          </wps:cNvSpPr>
                          <wps:spPr bwMode="auto">
                            <a:xfrm>
                              <a:off x="375920" y="6215239"/>
                              <a:ext cx="52388" cy="112713"/>
                            </a:xfrm>
                            <a:custGeom>
                              <a:avLst/>
                              <a:gdLst>
                                <a:gd name="T0" fmla="*/ 0 w 33"/>
                                <a:gd name="T1" fmla="*/ 0 h 71"/>
                                <a:gd name="T2" fmla="*/ 33 w 33"/>
                                <a:gd name="T3" fmla="*/ 71 h 71"/>
                                <a:gd name="T4" fmla="*/ 24 w 33"/>
                                <a:gd name="T5" fmla="*/ 71 h 71"/>
                                <a:gd name="T6" fmla="*/ 11 w 33"/>
                                <a:gd name="T7" fmla="*/ 36 h 71"/>
                                <a:gd name="T8" fmla="*/ 0 w 33"/>
                                <a:gd name="T9" fmla="*/ 0 h 71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33" h="71">
                                  <a:moveTo>
                                    <a:pt x="0" y="0"/>
                                  </a:moveTo>
                                  <a:lnTo>
                                    <a:pt x="33" y="71"/>
                                  </a:lnTo>
                                  <a:lnTo>
                                    <a:pt x="24" y="71"/>
                                  </a:lnTo>
                                  <a:lnTo>
                                    <a:pt x="11" y="36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tx2">
                                <a:alpha val="20000"/>
                              </a:schemeClr>
                            </a:solidFill>
                            <a:ln w="0">
                              <a:solidFill>
                                <a:schemeClr val="tx2">
                                  <a:alpha val="20000"/>
                                </a:schemeClr>
                              </a:solidFill>
                              <a:prstDash val="solid"/>
                              <a:round/>
                              <a:headEnd/>
                              <a:tailEnd/>
                            </a:ln>
                          </wps:spPr>
                          <wps:bodyPr vert="horz" wrap="square" lIns="91440" tIns="45720" rIns="91440" bIns="45720" numCol="1" anchor="t" anchorCtr="0" compatLnSpc="1">
                            <a:prstTxWarp prst="textNoShape">
                              <a:avLst/>
                            </a:prstTxWarp>
                          </wps:bodyPr>
                        </wps:wsp>
                        <wps:wsp>
                          <wps:cNvPr id="107" name="Freeform 107"/>
                          <wps:cNvSpPr>
                            <a:spLocks/>
                          </wps:cNvSpPr>
                          <wps:spPr bwMode="auto">
                            <a:xfrm>
                              <a:off x="106045" y="5124627"/>
                              <a:ext cx="23813" cy="150813"/>
                            </a:xfrm>
                            <a:custGeom>
                              <a:avLst/>
                              <a:gdLst>
                                <a:gd name="T0" fmla="*/ 0 w 15"/>
                                <a:gd name="T1" fmla="*/ 0 h 95"/>
                                <a:gd name="T2" fmla="*/ 8 w 15"/>
                                <a:gd name="T3" fmla="*/ 37 h 95"/>
                                <a:gd name="T4" fmla="*/ 8 w 15"/>
                                <a:gd name="T5" fmla="*/ 41 h 95"/>
                                <a:gd name="T6" fmla="*/ 15 w 15"/>
                                <a:gd name="T7" fmla="*/ 95 h 95"/>
                                <a:gd name="T8" fmla="*/ 4 w 15"/>
                                <a:gd name="T9" fmla="*/ 49 h 95"/>
                                <a:gd name="T10" fmla="*/ 0 w 15"/>
                                <a:gd name="T11" fmla="*/ 0 h 9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</a:cxnLst>
                              <a:rect l="0" t="0" r="r" b="b"/>
                              <a:pathLst>
                                <a:path w="15" h="95">
                                  <a:moveTo>
                                    <a:pt x="0" y="0"/>
                                  </a:moveTo>
                                  <a:lnTo>
                                    <a:pt x="8" y="37"/>
                                  </a:lnTo>
                                  <a:lnTo>
                                    <a:pt x="8" y="41"/>
                                  </a:lnTo>
                                  <a:lnTo>
                                    <a:pt x="15" y="95"/>
                                  </a:lnTo>
                                  <a:lnTo>
                                    <a:pt x="4" y="49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tx2">
                                <a:alpha val="20000"/>
                              </a:schemeClr>
                            </a:solidFill>
                            <a:ln w="0">
                              <a:solidFill>
                                <a:schemeClr val="tx2">
                                  <a:alpha val="20000"/>
                                </a:schemeClr>
                              </a:solidFill>
                              <a:prstDash val="solid"/>
                              <a:round/>
                              <a:headEnd/>
                              <a:tailEnd/>
                            </a:ln>
                          </wps:spPr>
                          <wps:bodyPr vert="horz" wrap="square" lIns="91440" tIns="45720" rIns="91440" bIns="45720" numCol="1" anchor="t" anchorCtr="0" compatLnSpc="1">
                            <a:prstTxWarp prst="textNoShape">
                              <a:avLst/>
                            </a:prstTxWarp>
                          </wps:bodyPr>
                        </wps:wsp>
                        <wps:wsp>
                          <wps:cNvPr id="109" name="Freeform 109"/>
                          <wps:cNvSpPr>
                            <a:spLocks/>
                          </wps:cNvSpPr>
                          <wps:spPr bwMode="auto">
                            <a:xfrm>
                              <a:off x="317182" y="4649964"/>
                              <a:ext cx="638175" cy="1241425"/>
                            </a:xfrm>
                            <a:custGeom>
                              <a:avLst/>
                              <a:gdLst>
                                <a:gd name="T0" fmla="*/ 402 w 402"/>
                                <a:gd name="T1" fmla="*/ 0 h 782"/>
                                <a:gd name="T2" fmla="*/ 402 w 402"/>
                                <a:gd name="T3" fmla="*/ 1 h 782"/>
                                <a:gd name="T4" fmla="*/ 363 w 402"/>
                                <a:gd name="T5" fmla="*/ 39 h 782"/>
                                <a:gd name="T6" fmla="*/ 325 w 402"/>
                                <a:gd name="T7" fmla="*/ 79 h 782"/>
                                <a:gd name="T8" fmla="*/ 290 w 402"/>
                                <a:gd name="T9" fmla="*/ 121 h 782"/>
                                <a:gd name="T10" fmla="*/ 255 w 402"/>
                                <a:gd name="T11" fmla="*/ 164 h 782"/>
                                <a:gd name="T12" fmla="*/ 211 w 402"/>
                                <a:gd name="T13" fmla="*/ 222 h 782"/>
                                <a:gd name="T14" fmla="*/ 171 w 402"/>
                                <a:gd name="T15" fmla="*/ 284 h 782"/>
                                <a:gd name="T16" fmla="*/ 133 w 402"/>
                                <a:gd name="T17" fmla="*/ 346 h 782"/>
                                <a:gd name="T18" fmla="*/ 100 w 402"/>
                                <a:gd name="T19" fmla="*/ 411 h 782"/>
                                <a:gd name="T20" fmla="*/ 71 w 402"/>
                                <a:gd name="T21" fmla="*/ 478 h 782"/>
                                <a:gd name="T22" fmla="*/ 45 w 402"/>
                                <a:gd name="T23" fmla="*/ 546 h 782"/>
                                <a:gd name="T24" fmla="*/ 27 w 402"/>
                                <a:gd name="T25" fmla="*/ 617 h 782"/>
                                <a:gd name="T26" fmla="*/ 13 w 402"/>
                                <a:gd name="T27" fmla="*/ 689 h 782"/>
                                <a:gd name="T28" fmla="*/ 7 w 402"/>
                                <a:gd name="T29" fmla="*/ 761 h 782"/>
                                <a:gd name="T30" fmla="*/ 7 w 402"/>
                                <a:gd name="T31" fmla="*/ 782 h 782"/>
                                <a:gd name="T32" fmla="*/ 0 w 402"/>
                                <a:gd name="T33" fmla="*/ 765 h 782"/>
                                <a:gd name="T34" fmla="*/ 1 w 402"/>
                                <a:gd name="T35" fmla="*/ 761 h 782"/>
                                <a:gd name="T36" fmla="*/ 7 w 402"/>
                                <a:gd name="T37" fmla="*/ 688 h 782"/>
                                <a:gd name="T38" fmla="*/ 21 w 402"/>
                                <a:gd name="T39" fmla="*/ 616 h 782"/>
                                <a:gd name="T40" fmla="*/ 40 w 402"/>
                                <a:gd name="T41" fmla="*/ 545 h 782"/>
                                <a:gd name="T42" fmla="*/ 66 w 402"/>
                                <a:gd name="T43" fmla="*/ 475 h 782"/>
                                <a:gd name="T44" fmla="*/ 95 w 402"/>
                                <a:gd name="T45" fmla="*/ 409 h 782"/>
                                <a:gd name="T46" fmla="*/ 130 w 402"/>
                                <a:gd name="T47" fmla="*/ 343 h 782"/>
                                <a:gd name="T48" fmla="*/ 167 w 402"/>
                                <a:gd name="T49" fmla="*/ 281 h 782"/>
                                <a:gd name="T50" fmla="*/ 209 w 402"/>
                                <a:gd name="T51" fmla="*/ 220 h 782"/>
                                <a:gd name="T52" fmla="*/ 253 w 402"/>
                                <a:gd name="T53" fmla="*/ 163 h 782"/>
                                <a:gd name="T54" fmla="*/ 287 w 402"/>
                                <a:gd name="T55" fmla="*/ 120 h 782"/>
                                <a:gd name="T56" fmla="*/ 324 w 402"/>
                                <a:gd name="T57" fmla="*/ 78 h 782"/>
                                <a:gd name="T58" fmla="*/ 362 w 402"/>
                                <a:gd name="T59" fmla="*/ 38 h 782"/>
                                <a:gd name="T60" fmla="*/ 402 w 402"/>
                                <a:gd name="T61" fmla="*/ 0 h 782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  <a:cxn ang="0">
                                  <a:pos x="T26" y="T27"/>
                                </a:cxn>
                                <a:cxn ang="0">
                                  <a:pos x="T28" y="T29"/>
                                </a:cxn>
                                <a:cxn ang="0">
                                  <a:pos x="T30" y="T31"/>
                                </a:cxn>
                                <a:cxn ang="0">
                                  <a:pos x="T32" y="T33"/>
                                </a:cxn>
                                <a:cxn ang="0">
                                  <a:pos x="T34" y="T35"/>
                                </a:cxn>
                                <a:cxn ang="0">
                                  <a:pos x="T36" y="T37"/>
                                </a:cxn>
                                <a:cxn ang="0">
                                  <a:pos x="T38" y="T39"/>
                                </a:cxn>
                                <a:cxn ang="0">
                                  <a:pos x="T40" y="T41"/>
                                </a:cxn>
                                <a:cxn ang="0">
                                  <a:pos x="T42" y="T43"/>
                                </a:cxn>
                                <a:cxn ang="0">
                                  <a:pos x="T44" y="T45"/>
                                </a:cxn>
                                <a:cxn ang="0">
                                  <a:pos x="T46" y="T47"/>
                                </a:cxn>
                                <a:cxn ang="0">
                                  <a:pos x="T48" y="T49"/>
                                </a:cxn>
                                <a:cxn ang="0">
                                  <a:pos x="T50" y="T51"/>
                                </a:cxn>
                                <a:cxn ang="0">
                                  <a:pos x="T52" y="T53"/>
                                </a:cxn>
                                <a:cxn ang="0">
                                  <a:pos x="T54" y="T55"/>
                                </a:cxn>
                                <a:cxn ang="0">
                                  <a:pos x="T56" y="T57"/>
                                </a:cxn>
                                <a:cxn ang="0">
                                  <a:pos x="T58" y="T59"/>
                                </a:cxn>
                                <a:cxn ang="0">
                                  <a:pos x="T60" y="T61"/>
                                </a:cxn>
                              </a:cxnLst>
                              <a:rect l="0" t="0" r="r" b="b"/>
                              <a:pathLst>
                                <a:path w="402" h="782">
                                  <a:moveTo>
                                    <a:pt x="402" y="0"/>
                                  </a:moveTo>
                                  <a:lnTo>
                                    <a:pt x="402" y="1"/>
                                  </a:lnTo>
                                  <a:lnTo>
                                    <a:pt x="363" y="39"/>
                                  </a:lnTo>
                                  <a:lnTo>
                                    <a:pt x="325" y="79"/>
                                  </a:lnTo>
                                  <a:lnTo>
                                    <a:pt x="290" y="121"/>
                                  </a:lnTo>
                                  <a:lnTo>
                                    <a:pt x="255" y="164"/>
                                  </a:lnTo>
                                  <a:lnTo>
                                    <a:pt x="211" y="222"/>
                                  </a:lnTo>
                                  <a:lnTo>
                                    <a:pt x="171" y="284"/>
                                  </a:lnTo>
                                  <a:lnTo>
                                    <a:pt x="133" y="346"/>
                                  </a:lnTo>
                                  <a:lnTo>
                                    <a:pt x="100" y="411"/>
                                  </a:lnTo>
                                  <a:lnTo>
                                    <a:pt x="71" y="478"/>
                                  </a:lnTo>
                                  <a:lnTo>
                                    <a:pt x="45" y="546"/>
                                  </a:lnTo>
                                  <a:lnTo>
                                    <a:pt x="27" y="617"/>
                                  </a:lnTo>
                                  <a:lnTo>
                                    <a:pt x="13" y="689"/>
                                  </a:lnTo>
                                  <a:lnTo>
                                    <a:pt x="7" y="761"/>
                                  </a:lnTo>
                                  <a:lnTo>
                                    <a:pt x="7" y="782"/>
                                  </a:lnTo>
                                  <a:lnTo>
                                    <a:pt x="0" y="765"/>
                                  </a:lnTo>
                                  <a:lnTo>
                                    <a:pt x="1" y="761"/>
                                  </a:lnTo>
                                  <a:lnTo>
                                    <a:pt x="7" y="688"/>
                                  </a:lnTo>
                                  <a:lnTo>
                                    <a:pt x="21" y="616"/>
                                  </a:lnTo>
                                  <a:lnTo>
                                    <a:pt x="40" y="545"/>
                                  </a:lnTo>
                                  <a:lnTo>
                                    <a:pt x="66" y="475"/>
                                  </a:lnTo>
                                  <a:lnTo>
                                    <a:pt x="95" y="409"/>
                                  </a:lnTo>
                                  <a:lnTo>
                                    <a:pt x="130" y="343"/>
                                  </a:lnTo>
                                  <a:lnTo>
                                    <a:pt x="167" y="281"/>
                                  </a:lnTo>
                                  <a:lnTo>
                                    <a:pt x="209" y="220"/>
                                  </a:lnTo>
                                  <a:lnTo>
                                    <a:pt x="253" y="163"/>
                                  </a:lnTo>
                                  <a:lnTo>
                                    <a:pt x="287" y="120"/>
                                  </a:lnTo>
                                  <a:lnTo>
                                    <a:pt x="324" y="78"/>
                                  </a:lnTo>
                                  <a:lnTo>
                                    <a:pt x="362" y="38"/>
                                  </a:lnTo>
                                  <a:lnTo>
                                    <a:pt x="402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tx2">
                                <a:alpha val="20000"/>
                              </a:schemeClr>
                            </a:solidFill>
                            <a:ln w="0">
                              <a:solidFill>
                                <a:schemeClr val="tx2">
                                  <a:alpha val="20000"/>
                                </a:schemeClr>
                              </a:solidFill>
                              <a:prstDash val="solid"/>
                              <a:round/>
                              <a:headEnd/>
                              <a:tailEnd/>
                            </a:ln>
                          </wps:spPr>
                          <wps:bodyPr vert="horz" wrap="square" lIns="91440" tIns="45720" rIns="91440" bIns="45720" numCol="1" anchor="t" anchorCtr="0" compatLnSpc="1">
                            <a:prstTxWarp prst="textNoShape">
                              <a:avLst/>
                            </a:prstTxWarp>
                          </wps:bodyPr>
                        </wps:wsp>
                        <wps:wsp>
                          <wps:cNvPr id="110" name="Freeform 110"/>
                          <wps:cNvSpPr>
                            <a:spLocks/>
                          </wps:cNvSpPr>
                          <wps:spPr bwMode="auto">
                            <a:xfrm>
                              <a:off x="317182" y="5904089"/>
                              <a:ext cx="58738" cy="311150"/>
                            </a:xfrm>
                            <a:custGeom>
                              <a:avLst/>
                              <a:gdLst>
                                <a:gd name="T0" fmla="*/ 0 w 37"/>
                                <a:gd name="T1" fmla="*/ 0 h 196"/>
                                <a:gd name="T2" fmla="*/ 6 w 37"/>
                                <a:gd name="T3" fmla="*/ 15 h 196"/>
                                <a:gd name="T4" fmla="*/ 7 w 37"/>
                                <a:gd name="T5" fmla="*/ 18 h 196"/>
                                <a:gd name="T6" fmla="*/ 12 w 37"/>
                                <a:gd name="T7" fmla="*/ 80 h 196"/>
                                <a:gd name="T8" fmla="*/ 21 w 37"/>
                                <a:gd name="T9" fmla="*/ 134 h 196"/>
                                <a:gd name="T10" fmla="*/ 33 w 37"/>
                                <a:gd name="T11" fmla="*/ 188 h 196"/>
                                <a:gd name="T12" fmla="*/ 37 w 37"/>
                                <a:gd name="T13" fmla="*/ 196 h 196"/>
                                <a:gd name="T14" fmla="*/ 22 w 37"/>
                                <a:gd name="T15" fmla="*/ 162 h 196"/>
                                <a:gd name="T16" fmla="*/ 15 w 37"/>
                                <a:gd name="T17" fmla="*/ 146 h 196"/>
                                <a:gd name="T18" fmla="*/ 5 w 37"/>
                                <a:gd name="T19" fmla="*/ 81 h 196"/>
                                <a:gd name="T20" fmla="*/ 1 w 37"/>
                                <a:gd name="T21" fmla="*/ 40 h 196"/>
                                <a:gd name="T22" fmla="*/ 0 w 37"/>
                                <a:gd name="T23" fmla="*/ 0 h 196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</a:cxnLst>
                              <a:rect l="0" t="0" r="r" b="b"/>
                              <a:pathLst>
                                <a:path w="37" h="196">
                                  <a:moveTo>
                                    <a:pt x="0" y="0"/>
                                  </a:moveTo>
                                  <a:lnTo>
                                    <a:pt x="6" y="15"/>
                                  </a:lnTo>
                                  <a:lnTo>
                                    <a:pt x="7" y="18"/>
                                  </a:lnTo>
                                  <a:lnTo>
                                    <a:pt x="12" y="80"/>
                                  </a:lnTo>
                                  <a:lnTo>
                                    <a:pt x="21" y="134"/>
                                  </a:lnTo>
                                  <a:lnTo>
                                    <a:pt x="33" y="188"/>
                                  </a:lnTo>
                                  <a:lnTo>
                                    <a:pt x="37" y="196"/>
                                  </a:lnTo>
                                  <a:lnTo>
                                    <a:pt x="22" y="162"/>
                                  </a:lnTo>
                                  <a:lnTo>
                                    <a:pt x="15" y="146"/>
                                  </a:lnTo>
                                  <a:lnTo>
                                    <a:pt x="5" y="81"/>
                                  </a:lnTo>
                                  <a:lnTo>
                                    <a:pt x="1" y="40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tx2">
                                <a:alpha val="20000"/>
                              </a:schemeClr>
                            </a:solidFill>
                            <a:ln w="0">
                              <a:solidFill>
                                <a:schemeClr val="tx2">
                                  <a:alpha val="20000"/>
                                </a:schemeClr>
                              </a:solidFill>
                              <a:prstDash val="solid"/>
                              <a:round/>
                              <a:headEnd/>
                              <a:tailEnd/>
                            </a:ln>
                          </wps:spPr>
                          <wps:bodyPr vert="horz" wrap="square" lIns="91440" tIns="45720" rIns="91440" bIns="45720" numCol="1" anchor="t" anchorCtr="0" compatLnSpc="1">
                            <a:prstTxWarp prst="textNoShape">
                              <a:avLst/>
                            </a:prstTxWarp>
                          </wps:bodyPr>
                        </wps:wsp>
                        <wps:wsp>
                          <wps:cNvPr id="111" name="Freeform 111"/>
                          <wps:cNvSpPr>
                            <a:spLocks/>
                          </wps:cNvSpPr>
                          <wps:spPr bwMode="auto">
                            <a:xfrm>
                              <a:off x="363220" y="6223177"/>
                              <a:ext cx="49213" cy="104775"/>
                            </a:xfrm>
                            <a:custGeom>
                              <a:avLst/>
                              <a:gdLst>
                                <a:gd name="T0" fmla="*/ 0 w 31"/>
                                <a:gd name="T1" fmla="*/ 0 h 66"/>
                                <a:gd name="T2" fmla="*/ 31 w 31"/>
                                <a:gd name="T3" fmla="*/ 66 h 66"/>
                                <a:gd name="T4" fmla="*/ 24 w 31"/>
                                <a:gd name="T5" fmla="*/ 66 h 66"/>
                                <a:gd name="T6" fmla="*/ 0 w 31"/>
                                <a:gd name="T7" fmla="*/ 0 h 66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31" h="66">
                                  <a:moveTo>
                                    <a:pt x="0" y="0"/>
                                  </a:moveTo>
                                  <a:lnTo>
                                    <a:pt x="31" y="66"/>
                                  </a:lnTo>
                                  <a:lnTo>
                                    <a:pt x="24" y="66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tx2">
                                <a:alpha val="20000"/>
                              </a:schemeClr>
                            </a:solidFill>
                            <a:ln w="0">
                              <a:solidFill>
                                <a:schemeClr val="tx2">
                                  <a:alpha val="20000"/>
                                </a:schemeClr>
                              </a:solidFill>
                              <a:prstDash val="solid"/>
                              <a:round/>
                              <a:headEnd/>
                              <a:tailEnd/>
                            </a:ln>
                          </wps:spPr>
                          <wps:bodyPr vert="horz" wrap="square" lIns="91440" tIns="45720" rIns="91440" bIns="45720" numCol="1" anchor="t" anchorCtr="0" compatLnSpc="1">
                            <a:prstTxWarp prst="textNoShape">
                              <a:avLst/>
                            </a:prstTxWarp>
                          </wps:bodyPr>
                        </wps:wsp>
                        <wps:wsp>
                          <wps:cNvPr id="112" name="Freeform 112"/>
                          <wps:cNvSpPr>
                            <a:spLocks/>
                          </wps:cNvSpPr>
                          <wps:spPr bwMode="auto">
                            <a:xfrm>
                              <a:off x="317182" y="5864402"/>
                              <a:ext cx="11113" cy="68263"/>
                            </a:xfrm>
                            <a:custGeom>
                              <a:avLst/>
                              <a:gdLst>
                                <a:gd name="T0" fmla="*/ 0 w 7"/>
                                <a:gd name="T1" fmla="*/ 0 h 43"/>
                                <a:gd name="T2" fmla="*/ 7 w 7"/>
                                <a:gd name="T3" fmla="*/ 17 h 43"/>
                                <a:gd name="T4" fmla="*/ 7 w 7"/>
                                <a:gd name="T5" fmla="*/ 43 h 43"/>
                                <a:gd name="T6" fmla="*/ 6 w 7"/>
                                <a:gd name="T7" fmla="*/ 40 h 43"/>
                                <a:gd name="T8" fmla="*/ 0 w 7"/>
                                <a:gd name="T9" fmla="*/ 25 h 43"/>
                                <a:gd name="T10" fmla="*/ 0 w 7"/>
                                <a:gd name="T11" fmla="*/ 0 h 43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</a:cxnLst>
                              <a:rect l="0" t="0" r="r" b="b"/>
                              <a:pathLst>
                                <a:path w="7" h="43">
                                  <a:moveTo>
                                    <a:pt x="0" y="0"/>
                                  </a:moveTo>
                                  <a:lnTo>
                                    <a:pt x="7" y="17"/>
                                  </a:lnTo>
                                  <a:lnTo>
                                    <a:pt x="7" y="43"/>
                                  </a:lnTo>
                                  <a:lnTo>
                                    <a:pt x="6" y="40"/>
                                  </a:lnTo>
                                  <a:lnTo>
                                    <a:pt x="0" y="25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tx2">
                                <a:alpha val="20000"/>
                              </a:schemeClr>
                            </a:solidFill>
                            <a:ln w="0">
                              <a:solidFill>
                                <a:schemeClr val="tx2">
                                  <a:alpha val="20000"/>
                                </a:schemeClr>
                              </a:solidFill>
                              <a:prstDash val="solid"/>
                              <a:round/>
                              <a:headEnd/>
                              <a:tailEnd/>
                            </a:ln>
                          </wps:spPr>
                          <wps:bodyPr vert="horz" wrap="square" lIns="91440" tIns="45720" rIns="91440" bIns="45720" numCol="1" anchor="t" anchorCtr="0" compatLnSpc="1">
                            <a:prstTxWarp prst="textNoShape">
                              <a:avLst/>
                            </a:prstTxWarp>
                          </wps:bodyPr>
                        </wps:wsp>
                        <wps:wsp>
                          <wps:cNvPr id="113" name="Freeform 113"/>
                          <wps:cNvSpPr>
                            <a:spLocks/>
                          </wps:cNvSpPr>
                          <wps:spPr bwMode="auto">
                            <a:xfrm>
                              <a:off x="340995" y="6135864"/>
                              <a:ext cx="73025" cy="192088"/>
                            </a:xfrm>
                            <a:custGeom>
                              <a:avLst/>
                              <a:gdLst>
                                <a:gd name="T0" fmla="*/ 0 w 46"/>
                                <a:gd name="T1" fmla="*/ 0 h 121"/>
                                <a:gd name="T2" fmla="*/ 7 w 46"/>
                                <a:gd name="T3" fmla="*/ 16 h 121"/>
                                <a:gd name="T4" fmla="*/ 22 w 46"/>
                                <a:gd name="T5" fmla="*/ 50 h 121"/>
                                <a:gd name="T6" fmla="*/ 33 w 46"/>
                                <a:gd name="T7" fmla="*/ 86 h 121"/>
                                <a:gd name="T8" fmla="*/ 46 w 46"/>
                                <a:gd name="T9" fmla="*/ 121 h 121"/>
                                <a:gd name="T10" fmla="*/ 45 w 46"/>
                                <a:gd name="T11" fmla="*/ 121 h 121"/>
                                <a:gd name="T12" fmla="*/ 14 w 46"/>
                                <a:gd name="T13" fmla="*/ 55 h 121"/>
                                <a:gd name="T14" fmla="*/ 11 w 46"/>
                                <a:gd name="T15" fmla="*/ 44 h 121"/>
                                <a:gd name="T16" fmla="*/ 0 w 46"/>
                                <a:gd name="T17" fmla="*/ 0 h 121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</a:cxnLst>
                              <a:rect l="0" t="0" r="r" b="b"/>
                              <a:pathLst>
                                <a:path w="46" h="121">
                                  <a:moveTo>
                                    <a:pt x="0" y="0"/>
                                  </a:moveTo>
                                  <a:lnTo>
                                    <a:pt x="7" y="16"/>
                                  </a:lnTo>
                                  <a:lnTo>
                                    <a:pt x="22" y="50"/>
                                  </a:lnTo>
                                  <a:lnTo>
                                    <a:pt x="33" y="86"/>
                                  </a:lnTo>
                                  <a:lnTo>
                                    <a:pt x="46" y="121"/>
                                  </a:lnTo>
                                  <a:lnTo>
                                    <a:pt x="45" y="121"/>
                                  </a:lnTo>
                                  <a:lnTo>
                                    <a:pt x="14" y="55"/>
                                  </a:lnTo>
                                  <a:lnTo>
                                    <a:pt x="11" y="44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tx2">
                                <a:alpha val="20000"/>
                              </a:schemeClr>
                            </a:solidFill>
                            <a:ln w="0">
                              <a:solidFill>
                                <a:schemeClr val="tx2">
                                  <a:alpha val="20000"/>
                                </a:schemeClr>
                              </a:solidFill>
                              <a:prstDash val="solid"/>
                              <a:round/>
                              <a:headEnd/>
                              <a:tailEnd/>
                            </a:ln>
                          </wps:spPr>
                          <wps:bodyPr vert="horz" wrap="square" lIns="91440" tIns="45720" rIns="91440" bIns="45720" numCol="1" anchor="t" anchorCtr="0" compatLnSpc="1">
                            <a:prstTxWarp prst="textNoShape">
                              <a:avLst/>
                            </a:prstTxWarp>
                          </wps:bodyPr>
                        </wps:wsp>
                      </wpg:grpSp>
                    </wpg:grp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6FC7FD4A" id="Group 37" o:spid="_x0000_s1026" style="position:absolute;margin-left:27.4pt;margin-top:31.7pt;width:171.2pt;height:773.3pt;z-index:251672576;mso-position-horizontal-relative:page;mso-position-vertical-relative:page" coordorigin="-409" coordsize="21745,9125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">
              <v:rect id="Rectangle 38" o:spid="_x0000_s1027" style="position:absolute;left:-409;width:1944;height:9125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" fillcolor="#44546a [3215]" stroked="f" strokeweight="1pt"/>
              <v:group id="Group 39" o:spid="_x0000_s1028" style="position:absolute;left:762;top:42100;width:20574;height:49103" coordorigin="806,42118" coordsize="13062,312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">
                <v:group id="Group 40" o:spid="_x0000_s1029" style="position:absolute;left:1410;top:42118;width:10478;height:31210" coordorigin="1410,42118" coordsize="10477,312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">
                  <o:lock v:ext="edit" aspectratio="t"/>
                  <v:shape id="Freeform 41" o:spid="_x0000_s1030" style="position:absolute;left:3696;top:62168;width:1937;height:6985;visibility:visible;mso-wrap-style:square;v-text-anchor:top" coordsize="122,4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" path="m,l39,152,84,304r38,113l122,440,76,306,39,180,6,53,,xe" fillcolor="#44546a [3215]" strokecolor="#44546a [3215]" strokeweight="0">
                    <v:path arrowok="t" o:connecttype="custom" o:connectlocs="0,0;61913,241300;133350,482600;193675,661988;193675,698500;120650,485775;61913,285750;9525,84138;0,0" o:connectangles="0,0,0,0,0,0,0,0,0"/>
                  </v:shape>
                  <v:shape id="Freeform 42" o:spid="_x0000_s1031" style="position:absolute;left:5728;top:69058;width:1842;height:4270;visibility:visible;mso-wrap-style:square;v-text-anchor:top" coordsize="116,2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" path="m,l8,19,37,93r30,74l116,269r-8,l60,169,30,98,1,25,,xe" fillcolor="#44546a [3215]" strokecolor="#44546a [3215]" strokeweight="0">
                    <v:path arrowok="t" o:connecttype="custom" o:connectlocs="0,0;12700,30163;58738,147638;106363,265113;184150,427038;171450,427038;95250,268288;47625,155575;1588,39688;0,0" o:connectangles="0,0,0,0,0,0,0,0,0,0"/>
                  </v:shape>
                  <v:shape id="Freeform 49" o:spid="_x0000_s1032" style="position:absolute;left:1410;top:42118;width:2223;height:20193;visibility:visible;mso-wrap-style:square;v-text-anchor:top" coordsize="140,12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" path="m,l,,1,79r2,80l12,317,23,476,39,634,58,792,83,948r24,138l135,1223r5,49l138,1262,105,1106,77,949,53,792,35,634,20,476,9,317,2,159,,79,,xe" fillcolor="#44546a [3215]" strokecolor="#44546a [3215]" strokeweight="0">
                    <v:path arrowok="t" o:connecttype="custom" o:connectlocs="0,0;0,0;1588,125413;4763,252413;19050,503238;36513,755650;61913,1006475;92075,1257300;131763,1504950;169863,1724025;214313,1941513;222250,2019300;219075,2003425;166688,1755775;122238,1506538;84138,1257300;55563,1006475;31750,755650;14288,503238;3175,252413;0,125413;0,0" o:connectangles="0,0,0,0,0,0,0,0,0,0,0,0,0,0,0,0,0,0,0,0,0,0"/>
                  </v:shape>
                  <v:shape id="Freeform 51" o:spid="_x0000_s1033" style="position:absolute;left:3410;top:48611;width:715;height:13557;visibility:visible;mso-wrap-style:square;v-text-anchor:top" coordsize="45,8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" path="m45,r,l35,66r-9,67l14,267,6,401,3,534,6,669r8,134l18,854r,-3l9,814,8,803,1,669,,534,3,401,12,267,25,132,34,66,45,xe" fillcolor="#44546a [3215]" strokecolor="#44546a [3215]" strokeweight="0">
                    <v:path arrowok="t" o:connecttype="custom" o:connectlocs="71438,0;71438,0;55563,104775;41275,211138;22225,423863;9525,636588;4763,847725;9525,1062038;22225,1274763;28575,1355725;28575,1350963;14288,1292225;12700,1274763;1588,1062038;0,847725;4763,636588;19050,423863;39688,209550;53975,104775;71438,0" o:connectangles="0,0,0,0,0,0,0,0,0,0,0,0,0,0,0,0,0,0,0,0"/>
                  </v:shape>
                  <v:shape id="Freeform 52" o:spid="_x0000_s1034" style="position:absolute;left:3633;top:62311;width:2444;height:9985;visibility:visible;mso-wrap-style:square;v-text-anchor:top" coordsize="154,6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" path="m,l10,44r11,82l34,207r19,86l75,380r25,86l120,521r21,55l152,618r2,11l140,595,115,532,93,468,67,383,47,295,28,207,12,104,,xe" fillcolor="#44546a [3215]" strokecolor="#44546a [3215]" strokeweight="0">
                    <v:path arrowok="t" o:connecttype="custom" o:connectlocs="0,0;15875,69850;33338,200025;53975,328613;84138,465138;119063,603250;158750,739775;190500,827088;223838,914400;241300,981075;244475,998538;222250,944563;182563,844550;147638,742950;106363,608013;74613,468313;44450,328613;19050,165100;0,0" o:connectangles="0,0,0,0,0,0,0,0,0,0,0,0,0,0,0,0,0,0,0"/>
                  </v:shape>
                  <v:shape id="Freeform 53" o:spid="_x0000_s1035" style="position:absolute;left:6204;top:72233;width:524;height:1095;visibility:visible;mso-wrap-style:square;v-text-anchor:top" coordsize="33,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" path="m,l33,69r-9,l12,35,,xe" fillcolor="#44546a [3215]" strokecolor="#44546a [3215]" strokeweight="0">
                    <v:path arrowok="t" o:connecttype="custom" o:connectlocs="0,0;52388,109538;38100,109538;19050,55563;0,0" o:connectangles="0,0,0,0,0"/>
                  </v:shape>
                  <v:shape id="Freeform 54" o:spid="_x0000_s1036" style="position:absolute;left:3553;top:61533;width:238;height:1476;visibility:visible;mso-wrap-style:square;v-text-anchor:top" coordsize="15,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" path="m,l9,37r,3l15,93,5,49,,xe" fillcolor="#44546a [3215]" strokecolor="#44546a [3215]" strokeweight="0">
                    <v:path arrowok="t" o:connecttype="custom" o:connectlocs="0,0;14288,58738;14288,63500;23813,147638;7938,77788;0,0" o:connectangles="0,0,0,0,0,0"/>
                  </v:shape>
                  <v:shape id="Freeform 56" o:spid="_x0000_s1037" style="position:absolute;left:5633;top:56897;width:6255;height:12161;visibility:visible;mso-wrap-style:square;v-text-anchor:top" coordsize="394,7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" path="m394,r,l356,38,319,77r-35,40l249,160r-42,58l168,276r-37,63l98,402,69,467,45,535,26,604,14,673,7,746,6,766,,749r1,-5l7,673,21,603,40,533,65,466,94,400r33,-64l164,275r40,-60l248,158r34,-42l318,76,354,37,394,xe" fillcolor="#44546a [3215]" strokecolor="#44546a [3215]" strokeweight="0">
                    <v:path arrowok="t" o:connecttype="custom" o:connectlocs="625475,0;625475,0;565150,60325;506413,122238;450850,185738;395288,254000;328613,346075;266700,438150;207963,538163;155575,638175;109538,741363;71438,849313;41275,958850;22225,1068388;11113,1184275;9525,1216025;0,1189038;1588,1181100;11113,1068388;33338,957263;63500,846138;103188,739775;149225,635000;201613,533400;260350,436563;323850,341313;393700,250825;447675,184150;504825,120650;561975,58738;625475,0" o:connectangles="0,0,0,0,0,0,0,0,0,0,0,0,0,0,0,0,0,0,0,0,0,0,0,0,0,0,0,0,0,0,0"/>
                  </v:shape>
                  <v:shape id="Freeform 57" o:spid="_x0000_s1038" style="position:absolute;left:5633;top:69153;width:571;height:3080;visibility:visible;mso-wrap-style:square;v-text-anchor:top" coordsize="36,1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" path="m,l6,16r1,3l11,80r9,52l33,185r3,9l21,161,15,145,5,81,1,41,,xe" fillcolor="#44546a [3215]" strokecolor="#44546a [3215]" strokeweight="0">
                    <v:path arrowok="t" o:connecttype="custom" o:connectlocs="0,0;9525,25400;11113,30163;17463,127000;31750,209550;52388,293688;57150,307975;33338,255588;23813,230188;7938,128588;1588,65088;0,0" o:connectangles="0,0,0,0,0,0,0,0,0,0,0,0"/>
                  </v:shape>
                  <v:shape id="Freeform 58" o:spid="_x0000_s1039" style="position:absolute;left:6077;top:72296;width:493;height:1032;visibility:visible;mso-wrap-style:square;v-text-anchor:top" coordsize="31,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" path="m,l31,65r-8,l,xe" fillcolor="#44546a [3215]" strokecolor="#44546a [3215]" strokeweight="0">
                    <v:path arrowok="t" o:connecttype="custom" o:connectlocs="0,0;49213,103188;36513,103188;0,0" o:connectangles="0,0,0,0"/>
                  </v:shape>
                  <v:shape id="Freeform 60" o:spid="_x0000_s1040" style="position:absolute;left:5633;top:68788;width:111;height:666;visibility:visible;mso-wrap-style:square;v-text-anchor:top" coordsize="7,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" path="m,l6,17,7,42,6,39,,23,,xe" fillcolor="#44546a [3215]" strokecolor="#44546a [3215]" strokeweight="0">
                    <v:path arrowok="t" o:connecttype="custom" o:connectlocs="0,0;9525,26988;11113,66675;9525,61913;0,36513;0,0" o:connectangles="0,0,0,0,0,0"/>
                  </v:shape>
                  <v:shape id="Freeform 63" o:spid="_x0000_s1041" style="position:absolute;left:5871;top:71455;width:714;height:1873;visibility:visible;mso-wrap-style:square;v-text-anchor:top" coordsize="45,1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" path="m,l6,16,21,49,33,84r12,34l44,118,13,53,11,42,,xe" fillcolor="#44546a [3215]" strokecolor="#44546a [3215]" strokeweight="0">
                    <v:path arrowok="t" o:connecttype="custom" o:connectlocs="0,0;9525,25400;33338,77788;52388,133350;71438,187325;69850,187325;20638,84138;17463,66675;0,0" o:connectangles="0,0,0,0,0,0,0,0,0"/>
                  </v:shape>
                </v:group>
                <v:group id="Group 97" o:spid="_x0000_s1042" style="position:absolute;left:806;top:48269;width:13063;height:25059" coordorigin="806,46499" coordsize="8747,167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">
                  <o:lock v:ext="edit" aspectratio="t"/>
                  <v:shape id="Freeform 99" o:spid="_x0000_s1043" style="position:absolute;left:1187;top:51897;width:1984;height:7143;visibility:visible;mso-wrap-style:square;v-text-anchor:top" coordsize="125,4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" path="m,l41,155,86,309r39,116l125,450,79,311,41,183,7,54,,xe" fillcolor="#44546a [3215]" strokecolor="#44546a [3215]" strokeweight="0">
                    <v:fill opacity="13107f"/>
                    <v:stroke opacity="13107f"/>
                    <v:path arrowok="t" o:connecttype="custom" o:connectlocs="0,0;65088,246063;136525,490538;198438,674688;198438,714375;125413,493713;65088,290513;11113,85725;0,0" o:connectangles="0,0,0,0,0,0,0,0,0"/>
                  </v:shape>
                  <v:shape id="Freeform 102" o:spid="_x0000_s1044" style="position:absolute;left:3282;top:58913;width:1874;height:4366;visibility:visible;mso-wrap-style:square;v-text-anchor:top" coordsize="118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" path="m,l8,20,37,96r32,74l118,275r-9,l61,174,30,100,,26,,xe" fillcolor="#44546a [3215]" strokecolor="#44546a [3215]" strokeweight="0">
                    <v:fill opacity="13107f"/>
                    <v:stroke opacity="13107f"/>
                    <v:path arrowok="t" o:connecttype="custom" o:connectlocs="0,0;12700,31750;58738,152400;109538,269875;187325,436563;173038,436563;96838,276225;47625,158750;0,41275;0,0" o:connectangles="0,0,0,0,0,0,0,0,0,0"/>
                  </v:shape>
                  <v:shape id="Freeform 103" o:spid="_x0000_s1045" style="position:absolute;left:806;top:50103;width:317;height:1921;visibility:visible;mso-wrap-style:square;v-text-anchor:top" coordsize="20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" path="m,l16,72r4,49l18,112,,31,,xe" fillcolor="#44546a [3215]" strokecolor="#44546a [3215]" strokeweight="0">
                    <v:fill opacity="13107f"/>
                    <v:stroke opacity="13107f"/>
                    <v:path arrowok="t" o:connecttype="custom" o:connectlocs="0,0;25400,114300;31750,192088;28575,177800;0,49213;0,0" o:connectangles="0,0,0,0,0,0"/>
                  </v:shape>
                  <v:shape id="Freeform 104" o:spid="_x0000_s1046" style="position:absolute;left:1123;top:52024;width:2509;height:10207;visibility:visible;mso-wrap-style:square;v-text-anchor:top" coordsize="158,6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" path="m,l11,46r11,83l36,211r19,90l76,389r27,87l123,533r21,55l155,632r3,11l142,608,118,544,95,478,69,391,47,302,29,212,13,107,,xe" fillcolor="#44546a [3215]" strokecolor="#44546a [3215]" strokeweight="0">
                    <v:fill opacity="13107f"/>
                    <v:stroke opacity="13107f"/>
                    <v:path arrowok="t" o:connecttype="custom" o:connectlocs="0,0;17463,73025;34925,204788;57150,334963;87313,477838;120650,617538;163513,755650;195263,846138;228600,933450;246063,1003300;250825,1020763;225425,965200;187325,863600;150813,758825;109538,620713;74613,479425;46038,336550;20638,169863;0,0" o:connectangles="0,0,0,0,0,0,0,0,0,0,0,0,0,0,0,0,0,0,0"/>
                  </v:shape>
                  <v:shape id="Freeform 105" o:spid="_x0000_s1047" style="position:absolute;left:3759;top:62152;width:524;height:1127;visibility:visible;mso-wrap-style:square;v-text-anchor:top" coordsize="33,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" path="m,l33,71r-9,l11,36,,xe" fillcolor="#44546a [3215]" strokecolor="#44546a [3215]" strokeweight="0">
                    <v:fill opacity="13107f"/>
                    <v:stroke opacity="13107f"/>
                    <v:path arrowok="t" o:connecttype="custom" o:connectlocs="0,0;52388,112713;38100,112713;17463,57150;0,0" o:connectangles="0,0,0,0,0"/>
                  </v:shape>
                  <v:shape id="Freeform 107" o:spid="_x0000_s1048" style="position:absolute;left:1060;top:51246;width:238;height:1508;visibility:visible;mso-wrap-style:square;v-text-anchor:top" coordsize="15,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" path="m,l8,37r,4l15,95,4,49,,xe" fillcolor="#44546a [3215]" strokecolor="#44546a [3215]" strokeweight="0">
                    <v:fill opacity="13107f"/>
                    <v:stroke opacity="13107f"/>
                    <v:path arrowok="t" o:connecttype="custom" o:connectlocs="0,0;12700,58738;12700,65088;23813,150813;6350,77788;0,0" o:connectangles="0,0,0,0,0,0"/>
                  </v:shape>
                  <v:shape id="Freeform 109" o:spid="_x0000_s1049" style="position:absolute;left:3171;top:46499;width:6382;height:12414;visibility:visible;mso-wrap-style:square;v-text-anchor:top" coordsize="402,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" path="m402,r,1l363,39,325,79r-35,42l255,164r-44,58l171,284r-38,62l100,411,71,478,45,546,27,617,13,689,7,761r,21l,765r1,-4l7,688,21,616,40,545,66,475,95,409r35,-66l167,281r42,-61l253,163r34,-43l324,78,362,38,402,xe" fillcolor="#44546a [3215]" strokecolor="#44546a [3215]" strokeweight="0">
                    <v:fill opacity="13107f"/>
                    <v:stroke opacity="13107f"/>
                    <v:path arrowok="t" o:connecttype="custom" o:connectlocs="638175,0;638175,1588;576263,61913;515938,125413;460375,192088;404813,260350;334963,352425;271463,450850;211138,549275;158750,652463;112713,758825;71438,866775;42863,979488;20638,1093788;11113,1208088;11113,1241425;0,1214438;1588,1208088;11113,1092200;33338,977900;63500,865188;104775,754063;150813,649288;206375,544513;265113,446088;331788,349250;401638,258763;455613,190500;514350,123825;574675,60325;638175,0" o:connectangles="0,0,0,0,0,0,0,0,0,0,0,0,0,0,0,0,0,0,0,0,0,0,0,0,0,0,0,0,0,0,0"/>
                  </v:shape>
                  <v:shape id="Freeform 110" o:spid="_x0000_s1050" style="position:absolute;left:3171;top:59040;width:588;height:3112;visibility:visible;mso-wrap-style:square;v-text-anchor:top" coordsize="37,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" path="m,l6,15r1,3l12,80r9,54l33,188r4,8l22,162,15,146,5,81,1,40,,xe" fillcolor="#44546a [3215]" strokecolor="#44546a [3215]" strokeweight="0">
                    <v:fill opacity="13107f"/>
                    <v:stroke opacity="13107f"/>
                    <v:path arrowok="t" o:connecttype="custom" o:connectlocs="0,0;9525,23813;11113,28575;19050,127000;33338,212725;52388,298450;58738,311150;34925,257175;23813,231775;7938,128588;1588,63500;0,0" o:connectangles="0,0,0,0,0,0,0,0,0,0,0,0"/>
                  </v:shape>
                  <v:shape id="Freeform 111" o:spid="_x0000_s1051" style="position:absolute;left:3632;top:62231;width:492;height:1048;visibility:visible;mso-wrap-style:square;v-text-anchor:top" coordsize="31,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" path="m,l31,66r-7,l,xe" fillcolor="#44546a [3215]" strokecolor="#44546a [3215]" strokeweight="0">
                    <v:fill opacity="13107f"/>
                    <v:stroke opacity="13107f"/>
                    <v:path arrowok="t" o:connecttype="custom" o:connectlocs="0,0;49213,104775;38100,104775;0,0" o:connectangles="0,0,0,0"/>
                  </v:shape>
                  <v:shape id="Freeform 112" o:spid="_x0000_s1052" style="position:absolute;left:3171;top:58644;width:111;height:682;visibility:visible;mso-wrap-style:square;v-text-anchor:top" coordsize="7,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" path="m,l7,17r,26l6,40,,25,,xe" fillcolor="#44546a [3215]" strokecolor="#44546a [3215]" strokeweight="0">
                    <v:fill opacity="13107f"/>
                    <v:stroke opacity="13107f"/>
                    <v:path arrowok="t" o:connecttype="custom" o:connectlocs="0,0;11113,26988;11113,68263;9525,63500;0,39688;0,0" o:connectangles="0,0,0,0,0,0"/>
                  </v:shape>
                  <v:shape id="Freeform 113" o:spid="_x0000_s1053" style="position:absolute;left:3409;top:61358;width:731;height:1921;visibility:visible;mso-wrap-style:square;v-text-anchor:top" coordsize="46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" path="m,l7,16,22,50,33,86r13,35l45,121,14,55,11,44,,xe" fillcolor="#44546a [3215]" strokecolor="#44546a [3215]" strokeweight="0">
                    <v:fill opacity="13107f"/>
                    <v:stroke opacity="13107f"/>
                    <v:path arrowok="t" o:connecttype="custom" o:connectlocs="0,0;11113,25400;34925,79375;52388,136525;73025,192088;71438,192088;22225,87313;17463,69850;0,0" o:connectangles="0,0,0,0,0,0,0,0,0"/>
                  </v:shape>
                </v:group>
              </v:group>
              <w10:wrap anchorx="page" anchory="page"/>
            </v:group>
          </w:pict>
        </mc:Fallback>
      </mc:AlternateContent>
    </w:r>
    <w:r w:rsidR="00981A4C">
      <w:rPr>
        <w:noProof/>
        <w:lang w:eastAsia="en-GB"/>
      </w:rPr>
      <w:drawing>
        <wp:inline distT="0" distB="0" distL="0" distR="0" wp14:anchorId="6CA5B4A7" wp14:editId="485ADF44">
          <wp:extent cx="5395428" cy="1024217"/>
          <wp:effectExtent l="0" t="0" r="0" b="508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dipae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395428" cy="102421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436A7FAE" w14:textId="77777777" w:rsidR="005C57BE" w:rsidRDefault="005C57BE" w:rsidP="008D7E62">
    <w:pPr>
      <w:pStyle w:val="Header"/>
      <w:jc w:val="cent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C07E6A4" w14:textId="18835EA4" w:rsidR="000E0E06" w:rsidRDefault="000E0E06">
    <w:pPr>
      <w:pStyle w:val="Header"/>
    </w:pPr>
    <w:r>
      <w:rPr>
        <w:noProof/>
        <w:lang w:eastAsia="en-GB"/>
      </w:rPr>
      <mc:AlternateContent>
        <mc:Choice Requires="wpg">
          <w:drawing>
            <wp:anchor distT="0" distB="0" distL="114300" distR="114300" simplePos="0" relativeHeight="251668480" behindDoc="0" locked="0" layoutInCell="1" allowOverlap="1" wp14:anchorId="02D27A78" wp14:editId="6E440ED8">
              <wp:simplePos x="0" y="0"/>
              <wp:positionH relativeFrom="column">
                <wp:posOffset>-82550</wp:posOffset>
              </wp:positionH>
              <wp:positionV relativeFrom="paragraph">
                <wp:posOffset>-75565</wp:posOffset>
              </wp:positionV>
              <wp:extent cx="6631488" cy="9900630"/>
              <wp:effectExtent l="0" t="0" r="0" b="5715"/>
              <wp:wrapNone/>
              <wp:docPr id="119" name="Group 119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631488" cy="9900630"/>
                        <a:chOff x="0" y="0"/>
                        <a:chExt cx="6631488" cy="9900630"/>
                      </a:xfrm>
                    </wpg:grpSpPr>
                    <wpg:grpSp>
                      <wpg:cNvPr id="45" name="Group 45"/>
                      <wpg:cNvGrpSpPr/>
                      <wpg:grpSpPr>
                        <a:xfrm>
                          <a:off x="0" y="0"/>
                          <a:ext cx="1008971" cy="9858375"/>
                          <a:chOff x="0" y="0"/>
                          <a:chExt cx="1008971" cy="9125585"/>
                        </a:xfrm>
                      </wpg:grpSpPr>
                      <wps:wsp>
                        <wps:cNvPr id="46" name="Rectangle 46"/>
                        <wps:cNvSpPr/>
                        <wps:spPr>
                          <a:xfrm>
                            <a:off x="0" y="0"/>
                            <a:ext cx="194535" cy="9125585"/>
                          </a:xfrm>
                          <a:prstGeom prst="rect">
                            <a:avLst/>
                          </a:prstGeom>
                          <a:solidFill>
                            <a:schemeClr val="tx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grpSp>
                        <wpg:cNvPr id="47" name="Group 47"/>
                        <wpg:cNvGrpSpPr/>
                        <wpg:grpSpPr>
                          <a:xfrm>
                            <a:off x="76200" y="6024542"/>
                            <a:ext cx="932771" cy="3095768"/>
                            <a:chOff x="80645" y="5365127"/>
                            <a:chExt cx="592230" cy="1967711"/>
                          </a:xfrm>
                        </wpg:grpSpPr>
                        <wpg:grpSp>
                          <wpg:cNvPr id="48" name="Group 48"/>
                          <wpg:cNvGrpSpPr>
                            <a:grpSpLocks noChangeAspect="1"/>
                          </wpg:cNvGrpSpPr>
                          <wpg:grpSpPr>
                            <a:xfrm>
                              <a:off x="587149" y="7145512"/>
                              <a:ext cx="85726" cy="187326"/>
                              <a:chOff x="587149" y="7145512"/>
                              <a:chExt cx="85726" cy="187326"/>
                            </a:xfrm>
                          </wpg:grpSpPr>
                          <wps:wsp>
                            <wps:cNvPr id="55" name="Freeform 55"/>
                            <wps:cNvSpPr>
                              <a:spLocks/>
                            </wps:cNvSpPr>
                            <wps:spPr bwMode="auto">
                              <a:xfrm>
                                <a:off x="620487" y="7223300"/>
                                <a:ext cx="52388" cy="109538"/>
                              </a:xfrm>
                              <a:custGeom>
                                <a:avLst/>
                                <a:gdLst>
                                  <a:gd name="T0" fmla="*/ 0 w 33"/>
                                  <a:gd name="T1" fmla="*/ 0 h 69"/>
                                  <a:gd name="T2" fmla="*/ 33 w 33"/>
                                  <a:gd name="T3" fmla="*/ 69 h 69"/>
                                  <a:gd name="T4" fmla="*/ 24 w 33"/>
                                  <a:gd name="T5" fmla="*/ 69 h 69"/>
                                  <a:gd name="T6" fmla="*/ 12 w 33"/>
                                  <a:gd name="T7" fmla="*/ 35 h 69"/>
                                  <a:gd name="T8" fmla="*/ 0 w 33"/>
                                  <a:gd name="T9" fmla="*/ 0 h 69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</a:cxnLst>
                                <a:rect l="0" t="0" r="r" b="b"/>
                                <a:pathLst>
                                  <a:path w="33" h="69">
                                    <a:moveTo>
                                      <a:pt x="0" y="0"/>
                                    </a:moveTo>
                                    <a:lnTo>
                                      <a:pt x="33" y="69"/>
                                    </a:lnTo>
                                    <a:lnTo>
                                      <a:pt x="24" y="69"/>
                                    </a:lnTo>
                                    <a:lnTo>
                                      <a:pt x="12" y="35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tx2"/>
                              </a:solidFill>
                              <a:ln w="0">
                                <a:solidFill>
                                  <a:schemeClr val="tx2"/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59" name="Freeform 59"/>
                            <wps:cNvSpPr>
                              <a:spLocks/>
                            </wps:cNvSpPr>
                            <wps:spPr bwMode="auto">
                              <a:xfrm>
                                <a:off x="607787" y="7229650"/>
                                <a:ext cx="49213" cy="103188"/>
                              </a:xfrm>
                              <a:custGeom>
                                <a:avLst/>
                                <a:gdLst>
                                  <a:gd name="T0" fmla="*/ 0 w 31"/>
                                  <a:gd name="T1" fmla="*/ 0 h 65"/>
                                  <a:gd name="T2" fmla="*/ 31 w 31"/>
                                  <a:gd name="T3" fmla="*/ 65 h 65"/>
                                  <a:gd name="T4" fmla="*/ 23 w 31"/>
                                  <a:gd name="T5" fmla="*/ 65 h 65"/>
                                  <a:gd name="T6" fmla="*/ 0 w 31"/>
                                  <a:gd name="T7" fmla="*/ 0 h 65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</a:cxnLst>
                                <a:rect l="0" t="0" r="r" b="b"/>
                                <a:pathLst>
                                  <a:path w="31" h="65">
                                    <a:moveTo>
                                      <a:pt x="0" y="0"/>
                                    </a:moveTo>
                                    <a:lnTo>
                                      <a:pt x="31" y="65"/>
                                    </a:lnTo>
                                    <a:lnTo>
                                      <a:pt x="23" y="65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tx2"/>
                              </a:solidFill>
                              <a:ln w="0">
                                <a:solidFill>
                                  <a:schemeClr val="tx2"/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61" name="Freeform 61"/>
                            <wps:cNvSpPr>
                              <a:spLocks/>
                            </wps:cNvSpPr>
                            <wps:spPr bwMode="auto">
                              <a:xfrm>
                                <a:off x="587149" y="7145512"/>
                                <a:ext cx="71438" cy="187325"/>
                              </a:xfrm>
                              <a:custGeom>
                                <a:avLst/>
                                <a:gdLst>
                                  <a:gd name="T0" fmla="*/ 0 w 45"/>
                                  <a:gd name="T1" fmla="*/ 0 h 118"/>
                                  <a:gd name="T2" fmla="*/ 6 w 45"/>
                                  <a:gd name="T3" fmla="*/ 16 h 118"/>
                                  <a:gd name="T4" fmla="*/ 21 w 45"/>
                                  <a:gd name="T5" fmla="*/ 49 h 118"/>
                                  <a:gd name="T6" fmla="*/ 33 w 45"/>
                                  <a:gd name="T7" fmla="*/ 84 h 118"/>
                                  <a:gd name="T8" fmla="*/ 45 w 45"/>
                                  <a:gd name="T9" fmla="*/ 118 h 118"/>
                                  <a:gd name="T10" fmla="*/ 44 w 45"/>
                                  <a:gd name="T11" fmla="*/ 118 h 118"/>
                                  <a:gd name="T12" fmla="*/ 13 w 45"/>
                                  <a:gd name="T13" fmla="*/ 53 h 118"/>
                                  <a:gd name="T14" fmla="*/ 11 w 45"/>
                                  <a:gd name="T15" fmla="*/ 42 h 118"/>
                                  <a:gd name="T16" fmla="*/ 0 w 45"/>
                                  <a:gd name="T17" fmla="*/ 0 h 118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</a:cxnLst>
                                <a:rect l="0" t="0" r="r" b="b"/>
                                <a:pathLst>
                                  <a:path w="45" h="118">
                                    <a:moveTo>
                                      <a:pt x="0" y="0"/>
                                    </a:moveTo>
                                    <a:lnTo>
                                      <a:pt x="6" y="16"/>
                                    </a:lnTo>
                                    <a:lnTo>
                                      <a:pt x="21" y="49"/>
                                    </a:lnTo>
                                    <a:lnTo>
                                      <a:pt x="33" y="84"/>
                                    </a:lnTo>
                                    <a:lnTo>
                                      <a:pt x="45" y="118"/>
                                    </a:lnTo>
                                    <a:lnTo>
                                      <a:pt x="44" y="118"/>
                                    </a:lnTo>
                                    <a:lnTo>
                                      <a:pt x="13" y="53"/>
                                    </a:lnTo>
                                    <a:lnTo>
                                      <a:pt x="11" y="42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tx2"/>
                              </a:solidFill>
                              <a:ln w="0">
                                <a:solidFill>
                                  <a:schemeClr val="tx2"/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</wpg:grpSp>
                        <wpg:grpSp>
                          <wpg:cNvPr id="62" name="Group 62"/>
                          <wpg:cNvGrpSpPr>
                            <a:grpSpLocks noChangeAspect="1"/>
                          </wpg:cNvGrpSpPr>
                          <wpg:grpSpPr>
                            <a:xfrm>
                              <a:off x="80645" y="5365127"/>
                              <a:ext cx="519191" cy="1967706"/>
                              <a:chOff x="80645" y="5010327"/>
                              <a:chExt cx="347663" cy="1317625"/>
                            </a:xfrm>
                          </wpg:grpSpPr>
                          <wps:wsp>
                            <wps:cNvPr id="98" name="Freeform 98"/>
                            <wps:cNvSpPr>
                              <a:spLocks/>
                            </wps:cNvSpPr>
                            <wps:spPr bwMode="auto">
                              <a:xfrm>
                                <a:off x="80645" y="5010327"/>
                                <a:ext cx="31750" cy="192088"/>
                              </a:xfrm>
                              <a:custGeom>
                                <a:avLst/>
                                <a:gdLst>
                                  <a:gd name="T0" fmla="*/ 0 w 20"/>
                                  <a:gd name="T1" fmla="*/ 0 h 121"/>
                                  <a:gd name="T2" fmla="*/ 16 w 20"/>
                                  <a:gd name="T3" fmla="*/ 72 h 121"/>
                                  <a:gd name="T4" fmla="*/ 20 w 20"/>
                                  <a:gd name="T5" fmla="*/ 121 h 121"/>
                                  <a:gd name="T6" fmla="*/ 18 w 20"/>
                                  <a:gd name="T7" fmla="*/ 112 h 121"/>
                                  <a:gd name="T8" fmla="*/ 0 w 20"/>
                                  <a:gd name="T9" fmla="*/ 31 h 121"/>
                                  <a:gd name="T10" fmla="*/ 0 w 20"/>
                                  <a:gd name="T11" fmla="*/ 0 h 121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</a:cxnLst>
                                <a:rect l="0" t="0" r="r" b="b"/>
                                <a:pathLst>
                                  <a:path w="20" h="121">
                                    <a:moveTo>
                                      <a:pt x="0" y="0"/>
                                    </a:moveTo>
                                    <a:lnTo>
                                      <a:pt x="16" y="72"/>
                                    </a:lnTo>
                                    <a:lnTo>
                                      <a:pt x="20" y="121"/>
                                    </a:lnTo>
                                    <a:lnTo>
                                      <a:pt x="18" y="112"/>
                                    </a:lnTo>
                                    <a:lnTo>
                                      <a:pt x="0" y="31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tx2">
                                  <a:alpha val="20000"/>
                                </a:schemeClr>
                              </a:solidFill>
                              <a:ln w="0">
                                <a:solidFill>
                                  <a:schemeClr val="tx2">
                                    <a:alpha val="20000"/>
                                  </a:schemeClr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100" name="Freeform 100"/>
                            <wps:cNvSpPr>
                              <a:spLocks/>
                            </wps:cNvSpPr>
                            <wps:spPr bwMode="auto">
                              <a:xfrm>
                                <a:off x="375920" y="6215239"/>
                                <a:ext cx="52388" cy="112713"/>
                              </a:xfrm>
                              <a:custGeom>
                                <a:avLst/>
                                <a:gdLst>
                                  <a:gd name="T0" fmla="*/ 0 w 33"/>
                                  <a:gd name="T1" fmla="*/ 0 h 71"/>
                                  <a:gd name="T2" fmla="*/ 33 w 33"/>
                                  <a:gd name="T3" fmla="*/ 71 h 71"/>
                                  <a:gd name="T4" fmla="*/ 24 w 33"/>
                                  <a:gd name="T5" fmla="*/ 71 h 71"/>
                                  <a:gd name="T6" fmla="*/ 11 w 33"/>
                                  <a:gd name="T7" fmla="*/ 36 h 71"/>
                                  <a:gd name="T8" fmla="*/ 0 w 33"/>
                                  <a:gd name="T9" fmla="*/ 0 h 71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</a:cxnLst>
                                <a:rect l="0" t="0" r="r" b="b"/>
                                <a:pathLst>
                                  <a:path w="33" h="71">
                                    <a:moveTo>
                                      <a:pt x="0" y="0"/>
                                    </a:moveTo>
                                    <a:lnTo>
                                      <a:pt x="33" y="71"/>
                                    </a:lnTo>
                                    <a:lnTo>
                                      <a:pt x="24" y="71"/>
                                    </a:lnTo>
                                    <a:lnTo>
                                      <a:pt x="11" y="36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tx2">
                                  <a:alpha val="20000"/>
                                </a:schemeClr>
                              </a:solidFill>
                              <a:ln w="0">
                                <a:solidFill>
                                  <a:schemeClr val="tx2">
                                    <a:alpha val="20000"/>
                                  </a:schemeClr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101" name="Freeform 101"/>
                            <wps:cNvSpPr>
                              <a:spLocks/>
                            </wps:cNvSpPr>
                            <wps:spPr bwMode="auto">
                              <a:xfrm>
                                <a:off x="106045" y="5124627"/>
                                <a:ext cx="23813" cy="150813"/>
                              </a:xfrm>
                              <a:custGeom>
                                <a:avLst/>
                                <a:gdLst>
                                  <a:gd name="T0" fmla="*/ 0 w 15"/>
                                  <a:gd name="T1" fmla="*/ 0 h 95"/>
                                  <a:gd name="T2" fmla="*/ 8 w 15"/>
                                  <a:gd name="T3" fmla="*/ 37 h 95"/>
                                  <a:gd name="T4" fmla="*/ 8 w 15"/>
                                  <a:gd name="T5" fmla="*/ 41 h 95"/>
                                  <a:gd name="T6" fmla="*/ 15 w 15"/>
                                  <a:gd name="T7" fmla="*/ 95 h 95"/>
                                  <a:gd name="T8" fmla="*/ 4 w 15"/>
                                  <a:gd name="T9" fmla="*/ 49 h 95"/>
                                  <a:gd name="T10" fmla="*/ 0 w 15"/>
                                  <a:gd name="T11" fmla="*/ 0 h 95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</a:cxnLst>
                                <a:rect l="0" t="0" r="r" b="b"/>
                                <a:pathLst>
                                  <a:path w="15" h="95">
                                    <a:moveTo>
                                      <a:pt x="0" y="0"/>
                                    </a:moveTo>
                                    <a:lnTo>
                                      <a:pt x="8" y="37"/>
                                    </a:lnTo>
                                    <a:lnTo>
                                      <a:pt x="8" y="41"/>
                                    </a:lnTo>
                                    <a:lnTo>
                                      <a:pt x="15" y="95"/>
                                    </a:lnTo>
                                    <a:lnTo>
                                      <a:pt x="4" y="49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tx2">
                                  <a:alpha val="20000"/>
                                </a:schemeClr>
                              </a:solidFill>
                              <a:ln w="0">
                                <a:solidFill>
                                  <a:schemeClr val="tx2">
                                    <a:alpha val="20000"/>
                                  </a:schemeClr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106" name="Freeform 106"/>
                            <wps:cNvSpPr>
                              <a:spLocks/>
                            </wps:cNvSpPr>
                            <wps:spPr bwMode="auto">
                              <a:xfrm>
                                <a:off x="363220" y="6223177"/>
                                <a:ext cx="49213" cy="104775"/>
                              </a:xfrm>
                              <a:custGeom>
                                <a:avLst/>
                                <a:gdLst>
                                  <a:gd name="T0" fmla="*/ 0 w 31"/>
                                  <a:gd name="T1" fmla="*/ 0 h 66"/>
                                  <a:gd name="T2" fmla="*/ 31 w 31"/>
                                  <a:gd name="T3" fmla="*/ 66 h 66"/>
                                  <a:gd name="T4" fmla="*/ 24 w 31"/>
                                  <a:gd name="T5" fmla="*/ 66 h 66"/>
                                  <a:gd name="T6" fmla="*/ 0 w 31"/>
                                  <a:gd name="T7" fmla="*/ 0 h 66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</a:cxnLst>
                                <a:rect l="0" t="0" r="r" b="b"/>
                                <a:pathLst>
                                  <a:path w="31" h="66">
                                    <a:moveTo>
                                      <a:pt x="0" y="0"/>
                                    </a:moveTo>
                                    <a:lnTo>
                                      <a:pt x="31" y="66"/>
                                    </a:lnTo>
                                    <a:lnTo>
                                      <a:pt x="24" y="66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tx2">
                                  <a:alpha val="20000"/>
                                </a:schemeClr>
                              </a:solidFill>
                              <a:ln w="0">
                                <a:solidFill>
                                  <a:schemeClr val="tx2">
                                    <a:alpha val="20000"/>
                                  </a:schemeClr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108" name="Freeform 108"/>
                            <wps:cNvSpPr>
                              <a:spLocks/>
                            </wps:cNvSpPr>
                            <wps:spPr bwMode="auto">
                              <a:xfrm>
                                <a:off x="340995" y="6135864"/>
                                <a:ext cx="73025" cy="192088"/>
                              </a:xfrm>
                              <a:custGeom>
                                <a:avLst/>
                                <a:gdLst>
                                  <a:gd name="T0" fmla="*/ 0 w 46"/>
                                  <a:gd name="T1" fmla="*/ 0 h 121"/>
                                  <a:gd name="T2" fmla="*/ 7 w 46"/>
                                  <a:gd name="T3" fmla="*/ 16 h 121"/>
                                  <a:gd name="T4" fmla="*/ 22 w 46"/>
                                  <a:gd name="T5" fmla="*/ 50 h 121"/>
                                  <a:gd name="T6" fmla="*/ 33 w 46"/>
                                  <a:gd name="T7" fmla="*/ 86 h 121"/>
                                  <a:gd name="T8" fmla="*/ 46 w 46"/>
                                  <a:gd name="T9" fmla="*/ 121 h 121"/>
                                  <a:gd name="T10" fmla="*/ 45 w 46"/>
                                  <a:gd name="T11" fmla="*/ 121 h 121"/>
                                  <a:gd name="T12" fmla="*/ 14 w 46"/>
                                  <a:gd name="T13" fmla="*/ 55 h 121"/>
                                  <a:gd name="T14" fmla="*/ 11 w 46"/>
                                  <a:gd name="T15" fmla="*/ 44 h 121"/>
                                  <a:gd name="T16" fmla="*/ 0 w 46"/>
                                  <a:gd name="T17" fmla="*/ 0 h 121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</a:cxnLst>
                                <a:rect l="0" t="0" r="r" b="b"/>
                                <a:pathLst>
                                  <a:path w="46" h="121">
                                    <a:moveTo>
                                      <a:pt x="0" y="0"/>
                                    </a:moveTo>
                                    <a:lnTo>
                                      <a:pt x="7" y="16"/>
                                    </a:lnTo>
                                    <a:lnTo>
                                      <a:pt x="22" y="50"/>
                                    </a:lnTo>
                                    <a:lnTo>
                                      <a:pt x="33" y="86"/>
                                    </a:lnTo>
                                    <a:lnTo>
                                      <a:pt x="46" y="121"/>
                                    </a:lnTo>
                                    <a:lnTo>
                                      <a:pt x="45" y="121"/>
                                    </a:lnTo>
                                    <a:lnTo>
                                      <a:pt x="14" y="55"/>
                                    </a:lnTo>
                                    <a:lnTo>
                                      <a:pt x="11" y="44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tx2">
                                  <a:alpha val="20000"/>
                                </a:schemeClr>
                              </a:solidFill>
                              <a:ln w="0">
                                <a:solidFill>
                                  <a:schemeClr val="tx2">
                                    <a:alpha val="20000"/>
                                  </a:schemeClr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</wpg:grpSp>
                      </wpg:grpSp>
                    </wpg:grpSp>
                    <pic:pic xmlns:pic="http://schemas.openxmlformats.org/drawingml/2006/picture">
                      <pic:nvPicPr>
                        <pic:cNvPr id="118" name="Picture 118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204653" y="9447185"/>
                          <a:ext cx="6426835" cy="453445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3B1BCEA6" id="Group 119" o:spid="_x0000_s1026" style="position:absolute;margin-left:-6.5pt;margin-top:-5.95pt;width:522.15pt;height:779.6pt;z-index:251668480;mso-width-relative:margin;mso-height-relative:margin" coordsize="66314,9900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">
              <v:group id="Group 45" o:spid="_x0000_s1027" style="position:absolute;width:10089;height:98583" coordsize="10089,912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">
                <v:rect id="Rectangle 46" o:spid="_x0000_s1028" style="position:absolute;width:1945;height:9125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" fillcolor="#44546a [3215]" stroked="f" strokeweight="1pt"/>
                <v:group id="Group 47" o:spid="_x0000_s1029" style="position:absolute;left:762;top:60245;width:9327;height:30958" coordorigin="806,53651" coordsize="5922,196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">
                  <v:group id="Group 48" o:spid="_x0000_s1030" style="position:absolute;left:5871;top:71455;width:857;height:1873" coordorigin="5871,71455" coordsize="857,18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">
                    <o:lock v:ext="edit" aspectratio="t"/>
                    <v:shape id="Freeform 55" o:spid="_x0000_s1031" style="position:absolute;left:6204;top:72233;width:524;height:1095;visibility:visible;mso-wrap-style:square;v-text-anchor:top" coordsize="33,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" path="m,l33,69r-9,l12,35,,xe" fillcolor="#44546a [3215]" strokecolor="#44546a [3215]" strokeweight="0">
                      <v:path arrowok="t" o:connecttype="custom" o:connectlocs="0,0;52388,109538;38100,109538;19050,55563;0,0" o:connectangles="0,0,0,0,0"/>
                    </v:shape>
                    <v:shape id="Freeform 59" o:spid="_x0000_s1032" style="position:absolute;left:6077;top:72296;width:493;height:1032;visibility:visible;mso-wrap-style:square;v-text-anchor:top" coordsize="31,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" path="m,l31,65r-8,l,xe" fillcolor="#44546a [3215]" strokecolor="#44546a [3215]" strokeweight="0">
                      <v:path arrowok="t" o:connecttype="custom" o:connectlocs="0,0;49213,103188;36513,103188;0,0" o:connectangles="0,0,0,0"/>
                    </v:shape>
                    <v:shape id="Freeform 61" o:spid="_x0000_s1033" style="position:absolute;left:5871;top:71455;width:714;height:1873;visibility:visible;mso-wrap-style:square;v-text-anchor:top" coordsize="45,1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" path="m,l6,16,21,49,33,84r12,34l44,118,13,53,11,42,,xe" fillcolor="#44546a [3215]" strokecolor="#44546a [3215]" strokeweight="0">
                      <v:path arrowok="t" o:connecttype="custom" o:connectlocs="0,0;9525,25400;33338,77788;52388,133350;71438,187325;69850,187325;20638,84138;17463,66675;0,0" o:connectangles="0,0,0,0,0,0,0,0,0"/>
                    </v:shape>
                  </v:group>
                  <v:group id="Group 62" o:spid="_x0000_s1034" style="position:absolute;left:806;top:53651;width:5192;height:19677" coordorigin="806,50103" coordsize="3476,131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">
                    <o:lock v:ext="edit" aspectratio="t"/>
                    <v:shape id="Freeform 98" o:spid="_x0000_s1035" style="position:absolute;left:806;top:50103;width:317;height:1921;visibility:visible;mso-wrap-style:square;v-text-anchor:top" coordsize="20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" path="m,l16,72r4,49l18,112,,31,,xe" fillcolor="#44546a [3215]" strokecolor="#44546a [3215]" strokeweight="0">
                      <v:fill opacity="13107f"/>
                      <v:stroke opacity="13107f"/>
                      <v:path arrowok="t" o:connecttype="custom" o:connectlocs="0,0;25400,114300;31750,192088;28575,177800;0,49213;0,0" o:connectangles="0,0,0,0,0,0"/>
                    </v:shape>
                    <v:shape id="Freeform 100" o:spid="_x0000_s1036" style="position:absolute;left:3759;top:62152;width:524;height:1127;visibility:visible;mso-wrap-style:square;v-text-anchor:top" coordsize="33,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" path="m,l33,71r-9,l11,36,,xe" fillcolor="#44546a [3215]" strokecolor="#44546a [3215]" strokeweight="0">
                      <v:fill opacity="13107f"/>
                      <v:stroke opacity="13107f"/>
                      <v:path arrowok="t" o:connecttype="custom" o:connectlocs="0,0;52388,112713;38100,112713;17463,57150;0,0" o:connectangles="0,0,0,0,0"/>
                    </v:shape>
                    <v:shape id="Freeform 101" o:spid="_x0000_s1037" style="position:absolute;left:1060;top:51246;width:238;height:1508;visibility:visible;mso-wrap-style:square;v-text-anchor:top" coordsize="15,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" path="m,l8,37r,4l15,95,4,49,,xe" fillcolor="#44546a [3215]" strokecolor="#44546a [3215]" strokeweight="0">
                      <v:fill opacity="13107f"/>
                      <v:stroke opacity="13107f"/>
                      <v:path arrowok="t" o:connecttype="custom" o:connectlocs="0,0;12700,58738;12700,65088;23813,150813;6350,77788;0,0" o:connectangles="0,0,0,0,0,0"/>
                    </v:shape>
                    <v:shape id="Freeform 106" o:spid="_x0000_s1038" style="position:absolute;left:3632;top:62231;width:492;height:1048;visibility:visible;mso-wrap-style:square;v-text-anchor:top" coordsize="31,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" path="m,l31,66r-7,l,xe" fillcolor="#44546a [3215]" strokecolor="#44546a [3215]" strokeweight="0">
                      <v:fill opacity="13107f"/>
                      <v:stroke opacity="13107f"/>
                      <v:path arrowok="t" o:connecttype="custom" o:connectlocs="0,0;49213,104775;38100,104775;0,0" o:connectangles="0,0,0,0"/>
                    </v:shape>
                    <v:shape id="Freeform 108" o:spid="_x0000_s1039" style="position:absolute;left:3409;top:61358;width:731;height:1921;visibility:visible;mso-wrap-style:square;v-text-anchor:top" coordsize="46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" path="m,l7,16,22,50,33,86r13,35l45,121,14,55,11,44,,xe" fillcolor="#44546a [3215]" strokecolor="#44546a [3215]" strokeweight="0">
                      <v:fill opacity="13107f"/>
                      <v:stroke opacity="13107f"/>
                      <v:path arrowok="t" o:connecttype="custom" o:connectlocs="0,0;11113,25400;34925,79375;52388,136525;73025,192088;71438,192088;22225,87313;17463,69850;0,0" o:connectangles="0,0,0,0,0,0,0,0,0"/>
                    </v:shape>
                  </v:group>
                </v:group>
              </v:group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18" o:spid="_x0000_s1040" type="#_x0000_t75" style="position:absolute;left:2046;top:94471;width:64268;height:453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">
                <v:imagedata r:id="rId2" o:title=""/>
                <v:path arrowok="t"/>
              </v:shape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0034C5"/>
    <w:multiLevelType w:val="multilevel"/>
    <w:tmpl w:val="1BBA1E88"/>
    <w:lvl w:ilvl="0">
      <w:start w:val="6"/>
      <w:numFmt w:val="decimal"/>
      <w:lvlText w:val="%1."/>
      <w:lvlJc w:val="left"/>
      <w:pPr>
        <w:ind w:left="717" w:hanging="360"/>
      </w:pPr>
      <w:rPr>
        <w:rFonts w:hint="default"/>
        <w:b w:val="0"/>
        <w:i w:val="0"/>
        <w:color w:val="auto"/>
        <w:u w:val="none"/>
      </w:rPr>
    </w:lvl>
    <w:lvl w:ilvl="1">
      <w:start w:val="1"/>
      <w:numFmt w:val="decimal"/>
      <w:isLgl/>
      <w:lvlText w:val="%1.%2"/>
      <w:lvlJc w:val="left"/>
      <w:pPr>
        <w:ind w:left="762" w:hanging="405"/>
      </w:pPr>
      <w:rPr>
        <w:rFonts w:hint="default"/>
        <w:b w:val="0"/>
        <w:i w:val="0"/>
      </w:rPr>
    </w:lvl>
    <w:lvl w:ilvl="2">
      <w:start w:val="1"/>
      <w:numFmt w:val="decimal"/>
      <w:isLgl/>
      <w:lvlText w:val="%1.%2.%3"/>
      <w:lvlJc w:val="left"/>
      <w:pPr>
        <w:ind w:left="1077" w:hanging="720"/>
      </w:pPr>
      <w:rPr>
        <w:rFonts w:hint="default"/>
        <w:b/>
      </w:rPr>
    </w:lvl>
    <w:lvl w:ilvl="3">
      <w:start w:val="1"/>
      <w:numFmt w:val="decimal"/>
      <w:isLgl/>
      <w:lvlText w:val="%1.%2.%3.%4"/>
      <w:lvlJc w:val="left"/>
      <w:pPr>
        <w:ind w:left="1437" w:hanging="1080"/>
      </w:pPr>
      <w:rPr>
        <w:rFonts w:hint="default"/>
        <w:b/>
      </w:rPr>
    </w:lvl>
    <w:lvl w:ilvl="4">
      <w:start w:val="1"/>
      <w:numFmt w:val="decimal"/>
      <w:isLgl/>
      <w:lvlText w:val="%1.%2.%3.%4.%5"/>
      <w:lvlJc w:val="left"/>
      <w:pPr>
        <w:ind w:left="1437" w:hanging="1080"/>
      </w:pPr>
      <w:rPr>
        <w:rFonts w:hint="default"/>
        <w:b/>
      </w:rPr>
    </w:lvl>
    <w:lvl w:ilvl="5">
      <w:start w:val="1"/>
      <w:numFmt w:val="decimal"/>
      <w:isLgl/>
      <w:lvlText w:val="%1.%2.%3.%4.%5.%6"/>
      <w:lvlJc w:val="left"/>
      <w:pPr>
        <w:ind w:left="1797" w:hanging="1440"/>
      </w:pPr>
      <w:rPr>
        <w:rFonts w:hint="default"/>
        <w:b/>
      </w:rPr>
    </w:lvl>
    <w:lvl w:ilvl="6">
      <w:start w:val="1"/>
      <w:numFmt w:val="decimal"/>
      <w:isLgl/>
      <w:lvlText w:val="%1.%2.%3.%4.%5.%6.%7"/>
      <w:lvlJc w:val="left"/>
      <w:pPr>
        <w:ind w:left="1797" w:hanging="1440"/>
      </w:pPr>
      <w:rPr>
        <w:rFonts w:hint="default"/>
        <w:b/>
      </w:rPr>
    </w:lvl>
    <w:lvl w:ilvl="7">
      <w:start w:val="1"/>
      <w:numFmt w:val="decimal"/>
      <w:isLgl/>
      <w:lvlText w:val="%1.%2.%3.%4.%5.%6.%7.%8"/>
      <w:lvlJc w:val="left"/>
      <w:pPr>
        <w:ind w:left="2157" w:hanging="1800"/>
      </w:pPr>
      <w:rPr>
        <w:rFonts w:hint="default"/>
        <w:b/>
      </w:rPr>
    </w:lvl>
    <w:lvl w:ilvl="8">
      <w:start w:val="1"/>
      <w:numFmt w:val="decimal"/>
      <w:isLgl/>
      <w:lvlText w:val="%1.%2.%3.%4.%5.%6.%7.%8.%9"/>
      <w:lvlJc w:val="left"/>
      <w:pPr>
        <w:ind w:left="2157" w:hanging="1800"/>
      </w:pPr>
      <w:rPr>
        <w:rFonts w:hint="default"/>
        <w:b/>
      </w:rPr>
    </w:lvl>
  </w:abstractNum>
  <w:abstractNum w:abstractNumId="1" w15:restartNumberingAfterBreak="0">
    <w:nsid w:val="1BFD7E9E"/>
    <w:multiLevelType w:val="multilevel"/>
    <w:tmpl w:val="33524994"/>
    <w:lvl w:ilvl="0">
      <w:start w:val="5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  <w:color w:val="auto"/>
        <w:u w:val="none"/>
      </w:rPr>
    </w:lvl>
    <w:lvl w:ilvl="1">
      <w:start w:val="1"/>
      <w:numFmt w:val="decimal"/>
      <w:isLgl/>
      <w:lvlText w:val="%1.%2"/>
      <w:lvlJc w:val="left"/>
      <w:pPr>
        <w:ind w:left="765" w:hanging="405"/>
      </w:pPr>
      <w:rPr>
        <w:rFonts w:hint="default"/>
        <w:b w:val="0"/>
        <w:i w:val="0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b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  <w:b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  <w:b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  <w:b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  <w:b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  <w:b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  <w:b/>
      </w:rPr>
    </w:lvl>
  </w:abstractNum>
  <w:abstractNum w:abstractNumId="2" w15:restartNumberingAfterBreak="0">
    <w:nsid w:val="23BB6AE3"/>
    <w:multiLevelType w:val="hybridMultilevel"/>
    <w:tmpl w:val="A1BAFB2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82D630D"/>
    <w:multiLevelType w:val="multilevel"/>
    <w:tmpl w:val="DA72E3F4"/>
    <w:lvl w:ilvl="0">
      <w:start w:val="1"/>
      <w:numFmt w:val="decimal"/>
      <w:pStyle w:val="stylenum"/>
      <w:lvlText w:val="%1."/>
      <w:lvlJc w:val="left"/>
      <w:pPr>
        <w:ind w:left="720" w:hanging="360"/>
      </w:pPr>
      <w:rPr>
        <w:rFonts w:hint="default"/>
        <w:b/>
        <w:i w:val="0"/>
        <w:color w:val="auto"/>
      </w:rPr>
    </w:lvl>
    <w:lvl w:ilvl="1">
      <w:start w:val="3"/>
      <w:numFmt w:val="decimal"/>
      <w:isLgl/>
      <w:lvlText w:val="%1.%2"/>
      <w:lvlJc w:val="left"/>
      <w:pPr>
        <w:ind w:left="765" w:hanging="405"/>
      </w:pPr>
      <w:rPr>
        <w:rFonts w:hint="default"/>
        <w:b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b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  <w:b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  <w:b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  <w:b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  <w:b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  <w:b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  <w:b/>
      </w:rPr>
    </w:lvl>
  </w:abstractNum>
  <w:abstractNum w:abstractNumId="4" w15:restartNumberingAfterBreak="0">
    <w:nsid w:val="3B074143"/>
    <w:multiLevelType w:val="multilevel"/>
    <w:tmpl w:val="DA72E3F4"/>
    <w:styleLink w:val="Style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  <w:color w:val="auto"/>
        <w:u w:val="none"/>
      </w:rPr>
    </w:lvl>
    <w:lvl w:ilvl="1">
      <w:start w:val="3"/>
      <w:numFmt w:val="decimal"/>
      <w:isLgl/>
      <w:lvlText w:val="%1.%2"/>
      <w:lvlJc w:val="left"/>
      <w:pPr>
        <w:ind w:left="765" w:hanging="405"/>
      </w:pPr>
      <w:rPr>
        <w:rFonts w:hint="default"/>
        <w:b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b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  <w:b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  <w:b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  <w:b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  <w:b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  <w:b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  <w:b/>
      </w:rPr>
    </w:lvl>
  </w:abstractNum>
  <w:abstractNum w:abstractNumId="5" w15:restartNumberingAfterBreak="0">
    <w:nsid w:val="42074DC8"/>
    <w:multiLevelType w:val="hybridMultilevel"/>
    <w:tmpl w:val="6D62DFBC"/>
    <w:lvl w:ilvl="0" w:tplc="08090015">
      <w:start w:val="1"/>
      <w:numFmt w:val="upperLetter"/>
      <w:lvlText w:val="%1."/>
      <w:lvlJc w:val="left"/>
      <w:pPr>
        <w:ind w:left="360" w:hanging="360"/>
      </w:p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47B05DE5"/>
    <w:multiLevelType w:val="hybridMultilevel"/>
    <w:tmpl w:val="AA2499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9046B61"/>
    <w:multiLevelType w:val="multilevel"/>
    <w:tmpl w:val="7E90E0C0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  <w:color w:val="auto"/>
        <w:u w:val="none"/>
      </w:rPr>
    </w:lvl>
    <w:lvl w:ilvl="1">
      <w:start w:val="1"/>
      <w:numFmt w:val="decimal"/>
      <w:isLgl/>
      <w:lvlText w:val="%1.%2"/>
      <w:lvlJc w:val="left"/>
      <w:pPr>
        <w:ind w:left="405" w:hanging="405"/>
      </w:pPr>
      <w:rPr>
        <w:rFonts w:hint="default"/>
        <w:b w:val="0"/>
        <w:i w:val="0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isLgl/>
      <w:lvlText w:val="%1.%2.%3.%4"/>
      <w:lvlJc w:val="left"/>
      <w:pPr>
        <w:ind w:left="1080" w:hanging="1080"/>
      </w:pPr>
      <w:rPr>
        <w:rFonts w:hint="default"/>
        <w:b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isLgl/>
      <w:lvlText w:val="%1.%2.%3.%4.%5.%6"/>
      <w:lvlJc w:val="left"/>
      <w:pPr>
        <w:ind w:left="1440" w:hanging="1440"/>
      </w:pPr>
      <w:rPr>
        <w:rFonts w:hint="default"/>
        <w:b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isLgl/>
      <w:lvlText w:val="%1.%2.%3.%4.%5.%6.%7.%8"/>
      <w:lvlJc w:val="left"/>
      <w:pPr>
        <w:ind w:left="1800" w:hanging="1800"/>
      </w:pPr>
      <w:rPr>
        <w:rFonts w:hint="default"/>
        <w:b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  <w:b/>
      </w:rPr>
    </w:lvl>
  </w:abstractNum>
  <w:abstractNum w:abstractNumId="8" w15:restartNumberingAfterBreak="0">
    <w:nsid w:val="4CDC63B2"/>
    <w:multiLevelType w:val="multilevel"/>
    <w:tmpl w:val="5B240F7E"/>
    <w:styleLink w:val="Style1"/>
    <w:lvl w:ilvl="0">
      <w:start w:val="4"/>
      <w:numFmt w:val="decimal"/>
      <w:lvlText w:val="%1."/>
      <w:lvlJc w:val="left"/>
      <w:pPr>
        <w:ind w:left="72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isLgl/>
      <w:lvlText w:val="%1.%2"/>
      <w:lvlJc w:val="left"/>
      <w:pPr>
        <w:ind w:left="765" w:hanging="405"/>
      </w:pPr>
      <w:rPr>
        <w:rFonts w:hint="default"/>
        <w:b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b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  <w:b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  <w:b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  <w:b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  <w:b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  <w:b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  <w:b/>
      </w:rPr>
    </w:lvl>
  </w:abstractNum>
  <w:abstractNum w:abstractNumId="9" w15:restartNumberingAfterBreak="0">
    <w:nsid w:val="583D6F41"/>
    <w:multiLevelType w:val="multilevel"/>
    <w:tmpl w:val="C24447A4"/>
    <w:lvl w:ilvl="0">
      <w:start w:val="4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  <w:color w:val="auto"/>
        <w:u w:val="none"/>
      </w:rPr>
    </w:lvl>
    <w:lvl w:ilvl="1">
      <w:start w:val="1"/>
      <w:numFmt w:val="decimal"/>
      <w:isLgl/>
      <w:lvlText w:val="%1.%2"/>
      <w:lvlJc w:val="left"/>
      <w:pPr>
        <w:ind w:left="765" w:hanging="405"/>
      </w:pPr>
      <w:rPr>
        <w:rFonts w:hint="default"/>
        <w:b w:val="0"/>
        <w:i w:val="0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b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  <w:b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  <w:b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  <w:b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  <w:b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  <w:b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  <w:b/>
      </w:rPr>
    </w:lvl>
  </w:abstractNum>
  <w:abstractNum w:abstractNumId="10" w15:restartNumberingAfterBreak="0">
    <w:nsid w:val="62A64E13"/>
    <w:multiLevelType w:val="multilevel"/>
    <w:tmpl w:val="1FFAFC5C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  <w:color w:val="auto"/>
        <w:u w:val="none"/>
      </w:rPr>
    </w:lvl>
    <w:lvl w:ilvl="1">
      <w:start w:val="1"/>
      <w:numFmt w:val="decimal"/>
      <w:isLgl/>
      <w:lvlText w:val="%1.%2"/>
      <w:lvlJc w:val="left"/>
      <w:pPr>
        <w:ind w:left="405" w:hanging="405"/>
      </w:pPr>
      <w:rPr>
        <w:rFonts w:hint="default"/>
        <w:b w:val="0"/>
        <w:i w:val="0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isLgl/>
      <w:lvlText w:val="%1.%2.%3.%4"/>
      <w:lvlJc w:val="left"/>
      <w:pPr>
        <w:ind w:left="1080" w:hanging="1080"/>
      </w:pPr>
      <w:rPr>
        <w:rFonts w:hint="default"/>
        <w:b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isLgl/>
      <w:lvlText w:val="%1.%2.%3.%4.%5.%6"/>
      <w:lvlJc w:val="left"/>
      <w:pPr>
        <w:ind w:left="1440" w:hanging="1440"/>
      </w:pPr>
      <w:rPr>
        <w:rFonts w:hint="default"/>
        <w:b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isLgl/>
      <w:lvlText w:val="%1.%2.%3.%4.%5.%6.%7.%8"/>
      <w:lvlJc w:val="left"/>
      <w:pPr>
        <w:ind w:left="1800" w:hanging="1800"/>
      </w:pPr>
      <w:rPr>
        <w:rFonts w:hint="default"/>
        <w:b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  <w:b/>
      </w:rPr>
    </w:lvl>
  </w:abstractNum>
  <w:abstractNum w:abstractNumId="11" w15:restartNumberingAfterBreak="0">
    <w:nsid w:val="63D11C2C"/>
    <w:multiLevelType w:val="hybridMultilevel"/>
    <w:tmpl w:val="F0C8BDF0"/>
    <w:lvl w:ilvl="0" w:tplc="0409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2" w15:restartNumberingAfterBreak="0">
    <w:nsid w:val="6DD84CAD"/>
    <w:multiLevelType w:val="hybridMultilevel"/>
    <w:tmpl w:val="A544D5C8"/>
    <w:lvl w:ilvl="0" w:tplc="0809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3"/>
  </w:num>
  <w:num w:numId="3">
    <w:abstractNumId w:val="12"/>
  </w:num>
  <w:num w:numId="4">
    <w:abstractNumId w:val="2"/>
  </w:num>
  <w:num w:numId="5">
    <w:abstractNumId w:val="11"/>
  </w:num>
  <w:num w:numId="6">
    <w:abstractNumId w:val="6"/>
  </w:num>
  <w:num w:numId="7">
    <w:abstractNumId w:val="3"/>
    <w:lvlOverride w:ilvl="0">
      <w:startOverride w:val="1"/>
    </w:lvlOverride>
    <w:lvlOverride w:ilvl="1">
      <w:startOverride w:val="3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8"/>
  </w:num>
  <w:num w:numId="9">
    <w:abstractNumId w:val="4"/>
  </w:num>
  <w:num w:numId="10">
    <w:abstractNumId w:val="9"/>
  </w:num>
  <w:num w:numId="11">
    <w:abstractNumId w:val="1"/>
  </w:num>
  <w:num w:numId="12">
    <w:abstractNumId w:val="0"/>
  </w:num>
  <w:num w:numId="13">
    <w:abstractNumId w:val="7"/>
  </w:num>
  <w:num w:numId="14">
    <w:abstractNumId w:val="10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documentProtection w:edit="forms" w:formatting="1" w:enforcement="0"/>
  <w:defaultTabStop w:val="720"/>
  <w:doNotShadeFormData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DIiNTE2MLC3NTIyUdpeDU4uLM/DyQAsNaABhdKx4sAAAA"/>
  </w:docVars>
  <w:rsids>
    <w:rsidRoot w:val="006A59D2"/>
    <w:rsid w:val="0000054A"/>
    <w:rsid w:val="00001345"/>
    <w:rsid w:val="00005006"/>
    <w:rsid w:val="000069FF"/>
    <w:rsid w:val="000101AB"/>
    <w:rsid w:val="00013751"/>
    <w:rsid w:val="00014A7B"/>
    <w:rsid w:val="00016508"/>
    <w:rsid w:val="000207A0"/>
    <w:rsid w:val="00021BEC"/>
    <w:rsid w:val="000220E1"/>
    <w:rsid w:val="00024AE1"/>
    <w:rsid w:val="00024B36"/>
    <w:rsid w:val="00031002"/>
    <w:rsid w:val="000348F8"/>
    <w:rsid w:val="000356F2"/>
    <w:rsid w:val="00035B52"/>
    <w:rsid w:val="00037EC5"/>
    <w:rsid w:val="0004064D"/>
    <w:rsid w:val="00042A2D"/>
    <w:rsid w:val="00042CC3"/>
    <w:rsid w:val="0004415E"/>
    <w:rsid w:val="00046621"/>
    <w:rsid w:val="000503DA"/>
    <w:rsid w:val="000509A7"/>
    <w:rsid w:val="00050B13"/>
    <w:rsid w:val="00051E0F"/>
    <w:rsid w:val="000538EB"/>
    <w:rsid w:val="00055E56"/>
    <w:rsid w:val="0005728C"/>
    <w:rsid w:val="0005731A"/>
    <w:rsid w:val="00057A47"/>
    <w:rsid w:val="000654F1"/>
    <w:rsid w:val="00065D5E"/>
    <w:rsid w:val="0007072E"/>
    <w:rsid w:val="00072D2A"/>
    <w:rsid w:val="00074520"/>
    <w:rsid w:val="00074626"/>
    <w:rsid w:val="00074EB9"/>
    <w:rsid w:val="00085885"/>
    <w:rsid w:val="00087DBD"/>
    <w:rsid w:val="00092691"/>
    <w:rsid w:val="00094A03"/>
    <w:rsid w:val="00095ACC"/>
    <w:rsid w:val="00095D5C"/>
    <w:rsid w:val="000A10B6"/>
    <w:rsid w:val="000A1972"/>
    <w:rsid w:val="000A205C"/>
    <w:rsid w:val="000A30F7"/>
    <w:rsid w:val="000A420B"/>
    <w:rsid w:val="000A5D5C"/>
    <w:rsid w:val="000A7BC3"/>
    <w:rsid w:val="000B0D8D"/>
    <w:rsid w:val="000B3004"/>
    <w:rsid w:val="000B46A7"/>
    <w:rsid w:val="000B4FC1"/>
    <w:rsid w:val="000B6EE2"/>
    <w:rsid w:val="000C26CF"/>
    <w:rsid w:val="000C3FAE"/>
    <w:rsid w:val="000C432A"/>
    <w:rsid w:val="000C62F8"/>
    <w:rsid w:val="000C6A96"/>
    <w:rsid w:val="000C6AAA"/>
    <w:rsid w:val="000C6FAA"/>
    <w:rsid w:val="000D2042"/>
    <w:rsid w:val="000D27A9"/>
    <w:rsid w:val="000E04C7"/>
    <w:rsid w:val="000E0E06"/>
    <w:rsid w:val="000E31E7"/>
    <w:rsid w:val="000F0412"/>
    <w:rsid w:val="000F1B6B"/>
    <w:rsid w:val="000F29E6"/>
    <w:rsid w:val="000F2EC3"/>
    <w:rsid w:val="000F32BA"/>
    <w:rsid w:val="000F482E"/>
    <w:rsid w:val="000F5633"/>
    <w:rsid w:val="00101227"/>
    <w:rsid w:val="001021C0"/>
    <w:rsid w:val="0011087F"/>
    <w:rsid w:val="00110EAF"/>
    <w:rsid w:val="001113D3"/>
    <w:rsid w:val="001114F4"/>
    <w:rsid w:val="00112CE8"/>
    <w:rsid w:val="0011400C"/>
    <w:rsid w:val="00117AE2"/>
    <w:rsid w:val="00117F40"/>
    <w:rsid w:val="00120FB9"/>
    <w:rsid w:val="0012132B"/>
    <w:rsid w:val="00124AC5"/>
    <w:rsid w:val="001307BC"/>
    <w:rsid w:val="00130C46"/>
    <w:rsid w:val="001318BF"/>
    <w:rsid w:val="00131BCC"/>
    <w:rsid w:val="00131DA0"/>
    <w:rsid w:val="0013411E"/>
    <w:rsid w:val="00134299"/>
    <w:rsid w:val="00135912"/>
    <w:rsid w:val="00136CBC"/>
    <w:rsid w:val="00140DE7"/>
    <w:rsid w:val="00141409"/>
    <w:rsid w:val="001474D0"/>
    <w:rsid w:val="00156448"/>
    <w:rsid w:val="001660E9"/>
    <w:rsid w:val="00166117"/>
    <w:rsid w:val="0016668F"/>
    <w:rsid w:val="001670D2"/>
    <w:rsid w:val="00167935"/>
    <w:rsid w:val="00170C91"/>
    <w:rsid w:val="00172FE3"/>
    <w:rsid w:val="001742F7"/>
    <w:rsid w:val="001766A7"/>
    <w:rsid w:val="001768D6"/>
    <w:rsid w:val="0018038B"/>
    <w:rsid w:val="00180E15"/>
    <w:rsid w:val="00181208"/>
    <w:rsid w:val="001814DA"/>
    <w:rsid w:val="00192C06"/>
    <w:rsid w:val="00193372"/>
    <w:rsid w:val="00193606"/>
    <w:rsid w:val="00193D29"/>
    <w:rsid w:val="00194DDA"/>
    <w:rsid w:val="001950C9"/>
    <w:rsid w:val="001961DA"/>
    <w:rsid w:val="00196FD8"/>
    <w:rsid w:val="00197150"/>
    <w:rsid w:val="001A0415"/>
    <w:rsid w:val="001A292A"/>
    <w:rsid w:val="001A2DC3"/>
    <w:rsid w:val="001A41DE"/>
    <w:rsid w:val="001A4E1A"/>
    <w:rsid w:val="001A5BFD"/>
    <w:rsid w:val="001A60A6"/>
    <w:rsid w:val="001B1DAF"/>
    <w:rsid w:val="001B293E"/>
    <w:rsid w:val="001B3AD1"/>
    <w:rsid w:val="001B49E2"/>
    <w:rsid w:val="001B4EE1"/>
    <w:rsid w:val="001B7932"/>
    <w:rsid w:val="001C0FCF"/>
    <w:rsid w:val="001C3BBB"/>
    <w:rsid w:val="001D0CDA"/>
    <w:rsid w:val="001D146D"/>
    <w:rsid w:val="001D6E27"/>
    <w:rsid w:val="001E1F8D"/>
    <w:rsid w:val="001E2206"/>
    <w:rsid w:val="001E2FD1"/>
    <w:rsid w:val="001E3FB6"/>
    <w:rsid w:val="001E41BF"/>
    <w:rsid w:val="001E5F0B"/>
    <w:rsid w:val="001E6D41"/>
    <w:rsid w:val="001E77F6"/>
    <w:rsid w:val="001F0718"/>
    <w:rsid w:val="001F1CFD"/>
    <w:rsid w:val="001F1DF7"/>
    <w:rsid w:val="002000A0"/>
    <w:rsid w:val="00201FC6"/>
    <w:rsid w:val="00202358"/>
    <w:rsid w:val="00202B3E"/>
    <w:rsid w:val="00202C96"/>
    <w:rsid w:val="002102DE"/>
    <w:rsid w:val="00213423"/>
    <w:rsid w:val="002166C3"/>
    <w:rsid w:val="00217A18"/>
    <w:rsid w:val="0023116A"/>
    <w:rsid w:val="00231FD5"/>
    <w:rsid w:val="0023269A"/>
    <w:rsid w:val="00233085"/>
    <w:rsid w:val="002459DA"/>
    <w:rsid w:val="00245AAE"/>
    <w:rsid w:val="00247583"/>
    <w:rsid w:val="00250139"/>
    <w:rsid w:val="00250901"/>
    <w:rsid w:val="00261C93"/>
    <w:rsid w:val="00262429"/>
    <w:rsid w:val="00263F2E"/>
    <w:rsid w:val="00264075"/>
    <w:rsid w:val="00266BFB"/>
    <w:rsid w:val="002679C4"/>
    <w:rsid w:val="00271B79"/>
    <w:rsid w:val="0028427C"/>
    <w:rsid w:val="00286889"/>
    <w:rsid w:val="00286FA2"/>
    <w:rsid w:val="00293747"/>
    <w:rsid w:val="00293850"/>
    <w:rsid w:val="00294EEC"/>
    <w:rsid w:val="002952D8"/>
    <w:rsid w:val="0029563C"/>
    <w:rsid w:val="002A1428"/>
    <w:rsid w:val="002A687F"/>
    <w:rsid w:val="002A6A15"/>
    <w:rsid w:val="002A71FD"/>
    <w:rsid w:val="002B0C57"/>
    <w:rsid w:val="002B14C1"/>
    <w:rsid w:val="002B4AC7"/>
    <w:rsid w:val="002B5452"/>
    <w:rsid w:val="002B5E98"/>
    <w:rsid w:val="002B69C6"/>
    <w:rsid w:val="002B7A0C"/>
    <w:rsid w:val="002C270E"/>
    <w:rsid w:val="002C4F08"/>
    <w:rsid w:val="002C5F31"/>
    <w:rsid w:val="002C689A"/>
    <w:rsid w:val="002D02CA"/>
    <w:rsid w:val="002D1DCA"/>
    <w:rsid w:val="002D55C6"/>
    <w:rsid w:val="002F09F5"/>
    <w:rsid w:val="002F0D0E"/>
    <w:rsid w:val="002F3087"/>
    <w:rsid w:val="002F5628"/>
    <w:rsid w:val="00300DF5"/>
    <w:rsid w:val="00303552"/>
    <w:rsid w:val="0030412D"/>
    <w:rsid w:val="003048F9"/>
    <w:rsid w:val="003061D5"/>
    <w:rsid w:val="00311432"/>
    <w:rsid w:val="0031158E"/>
    <w:rsid w:val="00311C95"/>
    <w:rsid w:val="00313012"/>
    <w:rsid w:val="00313B35"/>
    <w:rsid w:val="00316DC4"/>
    <w:rsid w:val="003170EF"/>
    <w:rsid w:val="0032090A"/>
    <w:rsid w:val="0032126B"/>
    <w:rsid w:val="00324C1E"/>
    <w:rsid w:val="00325C7B"/>
    <w:rsid w:val="00332EB5"/>
    <w:rsid w:val="003354F2"/>
    <w:rsid w:val="003407F7"/>
    <w:rsid w:val="00340E84"/>
    <w:rsid w:val="00342FFD"/>
    <w:rsid w:val="00343331"/>
    <w:rsid w:val="0034418C"/>
    <w:rsid w:val="00346554"/>
    <w:rsid w:val="003467FC"/>
    <w:rsid w:val="00347982"/>
    <w:rsid w:val="00350E94"/>
    <w:rsid w:val="00351A34"/>
    <w:rsid w:val="00353E8F"/>
    <w:rsid w:val="003550A2"/>
    <w:rsid w:val="003550FD"/>
    <w:rsid w:val="00355806"/>
    <w:rsid w:val="00360334"/>
    <w:rsid w:val="00360FD1"/>
    <w:rsid w:val="003643EA"/>
    <w:rsid w:val="00366136"/>
    <w:rsid w:val="003735A8"/>
    <w:rsid w:val="00374F1E"/>
    <w:rsid w:val="00375FE8"/>
    <w:rsid w:val="0037789B"/>
    <w:rsid w:val="00381039"/>
    <w:rsid w:val="00382506"/>
    <w:rsid w:val="00384CB1"/>
    <w:rsid w:val="00385B1F"/>
    <w:rsid w:val="0038689F"/>
    <w:rsid w:val="00386DCE"/>
    <w:rsid w:val="00390BDC"/>
    <w:rsid w:val="00391349"/>
    <w:rsid w:val="00394DCF"/>
    <w:rsid w:val="003957EC"/>
    <w:rsid w:val="003A2FA9"/>
    <w:rsid w:val="003A5646"/>
    <w:rsid w:val="003A6461"/>
    <w:rsid w:val="003B41A8"/>
    <w:rsid w:val="003B41CD"/>
    <w:rsid w:val="003B6CA6"/>
    <w:rsid w:val="003C05F1"/>
    <w:rsid w:val="003C0852"/>
    <w:rsid w:val="003C110C"/>
    <w:rsid w:val="003C1C7A"/>
    <w:rsid w:val="003C2FC3"/>
    <w:rsid w:val="003C49BC"/>
    <w:rsid w:val="003C4AF7"/>
    <w:rsid w:val="003C7781"/>
    <w:rsid w:val="003D2AE3"/>
    <w:rsid w:val="003D2EAC"/>
    <w:rsid w:val="003D3069"/>
    <w:rsid w:val="003D3B94"/>
    <w:rsid w:val="003E4895"/>
    <w:rsid w:val="003E4EF0"/>
    <w:rsid w:val="003E4F9B"/>
    <w:rsid w:val="003E7218"/>
    <w:rsid w:val="003F0C42"/>
    <w:rsid w:val="003F2FB1"/>
    <w:rsid w:val="003F36A0"/>
    <w:rsid w:val="003F53BB"/>
    <w:rsid w:val="00400F8A"/>
    <w:rsid w:val="00401570"/>
    <w:rsid w:val="0040403E"/>
    <w:rsid w:val="00404452"/>
    <w:rsid w:val="00406E78"/>
    <w:rsid w:val="004116DA"/>
    <w:rsid w:val="00412297"/>
    <w:rsid w:val="00412ED2"/>
    <w:rsid w:val="00414454"/>
    <w:rsid w:val="0041597B"/>
    <w:rsid w:val="00420B9B"/>
    <w:rsid w:val="00422B6F"/>
    <w:rsid w:val="00423DE5"/>
    <w:rsid w:val="00430D6D"/>
    <w:rsid w:val="00433959"/>
    <w:rsid w:val="004359F0"/>
    <w:rsid w:val="0043601D"/>
    <w:rsid w:val="00440B70"/>
    <w:rsid w:val="00442F5D"/>
    <w:rsid w:val="004439B1"/>
    <w:rsid w:val="0044558A"/>
    <w:rsid w:val="004539E7"/>
    <w:rsid w:val="00453EAD"/>
    <w:rsid w:val="00455148"/>
    <w:rsid w:val="00457987"/>
    <w:rsid w:val="004642DA"/>
    <w:rsid w:val="00466C2C"/>
    <w:rsid w:val="004750D0"/>
    <w:rsid w:val="00477036"/>
    <w:rsid w:val="00477582"/>
    <w:rsid w:val="00477B64"/>
    <w:rsid w:val="00481C9B"/>
    <w:rsid w:val="0048396D"/>
    <w:rsid w:val="00483C06"/>
    <w:rsid w:val="004857B1"/>
    <w:rsid w:val="00486AF9"/>
    <w:rsid w:val="0049359D"/>
    <w:rsid w:val="00494145"/>
    <w:rsid w:val="00495460"/>
    <w:rsid w:val="00497C28"/>
    <w:rsid w:val="004A03F4"/>
    <w:rsid w:val="004A05A9"/>
    <w:rsid w:val="004A3935"/>
    <w:rsid w:val="004A6D5E"/>
    <w:rsid w:val="004B0236"/>
    <w:rsid w:val="004B03A0"/>
    <w:rsid w:val="004B0E1C"/>
    <w:rsid w:val="004B1665"/>
    <w:rsid w:val="004B510E"/>
    <w:rsid w:val="004B5DD9"/>
    <w:rsid w:val="004B7970"/>
    <w:rsid w:val="004B7A53"/>
    <w:rsid w:val="004B7B9C"/>
    <w:rsid w:val="004C3481"/>
    <w:rsid w:val="004C3B4C"/>
    <w:rsid w:val="004C5BB7"/>
    <w:rsid w:val="004C706D"/>
    <w:rsid w:val="004C7B04"/>
    <w:rsid w:val="004D1110"/>
    <w:rsid w:val="004D39DA"/>
    <w:rsid w:val="004D7F74"/>
    <w:rsid w:val="004E1C71"/>
    <w:rsid w:val="004E221B"/>
    <w:rsid w:val="004E2C20"/>
    <w:rsid w:val="004E3A80"/>
    <w:rsid w:val="004F606B"/>
    <w:rsid w:val="004F626C"/>
    <w:rsid w:val="005008A8"/>
    <w:rsid w:val="00502062"/>
    <w:rsid w:val="00502DE6"/>
    <w:rsid w:val="00503AEE"/>
    <w:rsid w:val="00503FF9"/>
    <w:rsid w:val="005049F9"/>
    <w:rsid w:val="0050541D"/>
    <w:rsid w:val="00505D5A"/>
    <w:rsid w:val="00506527"/>
    <w:rsid w:val="00510CBD"/>
    <w:rsid w:val="00514E45"/>
    <w:rsid w:val="00514F24"/>
    <w:rsid w:val="005150A5"/>
    <w:rsid w:val="00516765"/>
    <w:rsid w:val="0052052E"/>
    <w:rsid w:val="00524A0A"/>
    <w:rsid w:val="005253C2"/>
    <w:rsid w:val="0052765D"/>
    <w:rsid w:val="00527C91"/>
    <w:rsid w:val="005307F2"/>
    <w:rsid w:val="00531C19"/>
    <w:rsid w:val="00534D29"/>
    <w:rsid w:val="00535B07"/>
    <w:rsid w:val="00542AC0"/>
    <w:rsid w:val="00545A69"/>
    <w:rsid w:val="00545E14"/>
    <w:rsid w:val="00547C30"/>
    <w:rsid w:val="00553A74"/>
    <w:rsid w:val="0055709A"/>
    <w:rsid w:val="005600F4"/>
    <w:rsid w:val="00564F21"/>
    <w:rsid w:val="00567E4B"/>
    <w:rsid w:val="005735CD"/>
    <w:rsid w:val="00575A81"/>
    <w:rsid w:val="00575D84"/>
    <w:rsid w:val="00576D41"/>
    <w:rsid w:val="00577279"/>
    <w:rsid w:val="00577966"/>
    <w:rsid w:val="00577A4C"/>
    <w:rsid w:val="00580A42"/>
    <w:rsid w:val="0058114E"/>
    <w:rsid w:val="00581AAE"/>
    <w:rsid w:val="00582318"/>
    <w:rsid w:val="005834A4"/>
    <w:rsid w:val="00583A21"/>
    <w:rsid w:val="00586F0A"/>
    <w:rsid w:val="00590EA8"/>
    <w:rsid w:val="0059161C"/>
    <w:rsid w:val="00591A59"/>
    <w:rsid w:val="00591FD0"/>
    <w:rsid w:val="0059365A"/>
    <w:rsid w:val="0059460B"/>
    <w:rsid w:val="00594A9C"/>
    <w:rsid w:val="00595A72"/>
    <w:rsid w:val="005960A1"/>
    <w:rsid w:val="005A247F"/>
    <w:rsid w:val="005A2854"/>
    <w:rsid w:val="005A79AC"/>
    <w:rsid w:val="005B02CB"/>
    <w:rsid w:val="005B0EBB"/>
    <w:rsid w:val="005B18FB"/>
    <w:rsid w:val="005B2818"/>
    <w:rsid w:val="005B4AE7"/>
    <w:rsid w:val="005B4CB9"/>
    <w:rsid w:val="005B6213"/>
    <w:rsid w:val="005C1DD6"/>
    <w:rsid w:val="005C37F2"/>
    <w:rsid w:val="005C57BE"/>
    <w:rsid w:val="005D2FB1"/>
    <w:rsid w:val="005D43A1"/>
    <w:rsid w:val="005D4477"/>
    <w:rsid w:val="005E1296"/>
    <w:rsid w:val="005E3A44"/>
    <w:rsid w:val="005E5092"/>
    <w:rsid w:val="005E6149"/>
    <w:rsid w:val="005E7FDE"/>
    <w:rsid w:val="005F07C8"/>
    <w:rsid w:val="005F5C40"/>
    <w:rsid w:val="005F6841"/>
    <w:rsid w:val="00600A5E"/>
    <w:rsid w:val="00601027"/>
    <w:rsid w:val="006012CB"/>
    <w:rsid w:val="0060149F"/>
    <w:rsid w:val="00601896"/>
    <w:rsid w:val="0060555A"/>
    <w:rsid w:val="00605C48"/>
    <w:rsid w:val="006103E0"/>
    <w:rsid w:val="00610CF5"/>
    <w:rsid w:val="00612083"/>
    <w:rsid w:val="006144B6"/>
    <w:rsid w:val="00614A3D"/>
    <w:rsid w:val="006156B0"/>
    <w:rsid w:val="00617EC3"/>
    <w:rsid w:val="00636772"/>
    <w:rsid w:val="00637566"/>
    <w:rsid w:val="006404A8"/>
    <w:rsid w:val="006405A0"/>
    <w:rsid w:val="00641BF1"/>
    <w:rsid w:val="00643914"/>
    <w:rsid w:val="00646420"/>
    <w:rsid w:val="00646AFB"/>
    <w:rsid w:val="006472BF"/>
    <w:rsid w:val="006562B6"/>
    <w:rsid w:val="0065658D"/>
    <w:rsid w:val="00657226"/>
    <w:rsid w:val="00665164"/>
    <w:rsid w:val="00666240"/>
    <w:rsid w:val="00670D9E"/>
    <w:rsid w:val="00671593"/>
    <w:rsid w:val="00676E6D"/>
    <w:rsid w:val="0067797C"/>
    <w:rsid w:val="00677A4F"/>
    <w:rsid w:val="00680112"/>
    <w:rsid w:val="006813B8"/>
    <w:rsid w:val="00681532"/>
    <w:rsid w:val="00682765"/>
    <w:rsid w:val="00682AA9"/>
    <w:rsid w:val="00684B14"/>
    <w:rsid w:val="00684D1F"/>
    <w:rsid w:val="006863C0"/>
    <w:rsid w:val="006969A6"/>
    <w:rsid w:val="0069703F"/>
    <w:rsid w:val="00697A10"/>
    <w:rsid w:val="006A06F4"/>
    <w:rsid w:val="006A0E2A"/>
    <w:rsid w:val="006A1A27"/>
    <w:rsid w:val="006A59D2"/>
    <w:rsid w:val="006A6E79"/>
    <w:rsid w:val="006A7FC8"/>
    <w:rsid w:val="006B2ECE"/>
    <w:rsid w:val="006C0395"/>
    <w:rsid w:val="006C0E54"/>
    <w:rsid w:val="006C52ED"/>
    <w:rsid w:val="006C7F81"/>
    <w:rsid w:val="006D12B1"/>
    <w:rsid w:val="006D12FE"/>
    <w:rsid w:val="006D22F3"/>
    <w:rsid w:val="006D28B5"/>
    <w:rsid w:val="006D4352"/>
    <w:rsid w:val="006D6EFD"/>
    <w:rsid w:val="006E07B0"/>
    <w:rsid w:val="006E4268"/>
    <w:rsid w:val="006E455E"/>
    <w:rsid w:val="006E6154"/>
    <w:rsid w:val="006F5A2F"/>
    <w:rsid w:val="006F680F"/>
    <w:rsid w:val="00700C4E"/>
    <w:rsid w:val="007016C0"/>
    <w:rsid w:val="00704278"/>
    <w:rsid w:val="00706E8F"/>
    <w:rsid w:val="007076DF"/>
    <w:rsid w:val="00712B73"/>
    <w:rsid w:val="00716707"/>
    <w:rsid w:val="0071703A"/>
    <w:rsid w:val="00720639"/>
    <w:rsid w:val="007307C6"/>
    <w:rsid w:val="00730F59"/>
    <w:rsid w:val="00731A1C"/>
    <w:rsid w:val="007322F0"/>
    <w:rsid w:val="007344C4"/>
    <w:rsid w:val="007379CD"/>
    <w:rsid w:val="0074095C"/>
    <w:rsid w:val="00742B02"/>
    <w:rsid w:val="0074484D"/>
    <w:rsid w:val="00746C21"/>
    <w:rsid w:val="00750492"/>
    <w:rsid w:val="00751960"/>
    <w:rsid w:val="0075265C"/>
    <w:rsid w:val="00753D33"/>
    <w:rsid w:val="007540D0"/>
    <w:rsid w:val="007640AF"/>
    <w:rsid w:val="0076519E"/>
    <w:rsid w:val="007716DC"/>
    <w:rsid w:val="00772CD2"/>
    <w:rsid w:val="0077431D"/>
    <w:rsid w:val="00774ABF"/>
    <w:rsid w:val="00780A14"/>
    <w:rsid w:val="0078165E"/>
    <w:rsid w:val="00783502"/>
    <w:rsid w:val="00791376"/>
    <w:rsid w:val="00792EF9"/>
    <w:rsid w:val="0079363F"/>
    <w:rsid w:val="0079459A"/>
    <w:rsid w:val="007A4B0A"/>
    <w:rsid w:val="007A6BEE"/>
    <w:rsid w:val="007B020D"/>
    <w:rsid w:val="007B2065"/>
    <w:rsid w:val="007B2340"/>
    <w:rsid w:val="007B23F4"/>
    <w:rsid w:val="007B46BA"/>
    <w:rsid w:val="007B6459"/>
    <w:rsid w:val="007B65D1"/>
    <w:rsid w:val="007B7194"/>
    <w:rsid w:val="007B7549"/>
    <w:rsid w:val="007B7EB2"/>
    <w:rsid w:val="007C02CC"/>
    <w:rsid w:val="007C10C7"/>
    <w:rsid w:val="007C314F"/>
    <w:rsid w:val="007D26AF"/>
    <w:rsid w:val="007D2A3F"/>
    <w:rsid w:val="007D6711"/>
    <w:rsid w:val="007E2226"/>
    <w:rsid w:val="007E2FE0"/>
    <w:rsid w:val="007E39C9"/>
    <w:rsid w:val="007E4197"/>
    <w:rsid w:val="007E5530"/>
    <w:rsid w:val="007E6413"/>
    <w:rsid w:val="007E74C5"/>
    <w:rsid w:val="007E7B39"/>
    <w:rsid w:val="007F1A97"/>
    <w:rsid w:val="007F6485"/>
    <w:rsid w:val="0080009D"/>
    <w:rsid w:val="0080166D"/>
    <w:rsid w:val="00801F55"/>
    <w:rsid w:val="008033E8"/>
    <w:rsid w:val="008035A6"/>
    <w:rsid w:val="008044A3"/>
    <w:rsid w:val="0080535A"/>
    <w:rsid w:val="00806EA3"/>
    <w:rsid w:val="00807633"/>
    <w:rsid w:val="00807F75"/>
    <w:rsid w:val="00810D91"/>
    <w:rsid w:val="008119EF"/>
    <w:rsid w:val="008122BB"/>
    <w:rsid w:val="00813382"/>
    <w:rsid w:val="0081520D"/>
    <w:rsid w:val="00820F91"/>
    <w:rsid w:val="00823BFC"/>
    <w:rsid w:val="00824237"/>
    <w:rsid w:val="00825A9F"/>
    <w:rsid w:val="00830CFA"/>
    <w:rsid w:val="00831B77"/>
    <w:rsid w:val="0083347B"/>
    <w:rsid w:val="00834095"/>
    <w:rsid w:val="0083499C"/>
    <w:rsid w:val="00837694"/>
    <w:rsid w:val="00840147"/>
    <w:rsid w:val="0084063D"/>
    <w:rsid w:val="00841502"/>
    <w:rsid w:val="00842C35"/>
    <w:rsid w:val="00845C18"/>
    <w:rsid w:val="00855383"/>
    <w:rsid w:val="00855EBB"/>
    <w:rsid w:val="0085620B"/>
    <w:rsid w:val="00856695"/>
    <w:rsid w:val="00856DDE"/>
    <w:rsid w:val="0086115E"/>
    <w:rsid w:val="00862366"/>
    <w:rsid w:val="00862DDC"/>
    <w:rsid w:val="00864377"/>
    <w:rsid w:val="00865879"/>
    <w:rsid w:val="00865F2C"/>
    <w:rsid w:val="00866497"/>
    <w:rsid w:val="0086773E"/>
    <w:rsid w:val="008723CB"/>
    <w:rsid w:val="008745E7"/>
    <w:rsid w:val="00877438"/>
    <w:rsid w:val="00880F41"/>
    <w:rsid w:val="00881B96"/>
    <w:rsid w:val="00883A85"/>
    <w:rsid w:val="00883F25"/>
    <w:rsid w:val="008859C5"/>
    <w:rsid w:val="00885C68"/>
    <w:rsid w:val="00890523"/>
    <w:rsid w:val="00891AAC"/>
    <w:rsid w:val="00891B15"/>
    <w:rsid w:val="0089345E"/>
    <w:rsid w:val="00893E45"/>
    <w:rsid w:val="008941FA"/>
    <w:rsid w:val="008947D2"/>
    <w:rsid w:val="00897DE6"/>
    <w:rsid w:val="008A21E2"/>
    <w:rsid w:val="008A2D2F"/>
    <w:rsid w:val="008B05D9"/>
    <w:rsid w:val="008B2366"/>
    <w:rsid w:val="008B3FFA"/>
    <w:rsid w:val="008B6396"/>
    <w:rsid w:val="008C1788"/>
    <w:rsid w:val="008C20AB"/>
    <w:rsid w:val="008C5D2D"/>
    <w:rsid w:val="008D28B7"/>
    <w:rsid w:val="008D5A30"/>
    <w:rsid w:val="008E03D9"/>
    <w:rsid w:val="008E3193"/>
    <w:rsid w:val="008E4CFF"/>
    <w:rsid w:val="008E4FCE"/>
    <w:rsid w:val="008F0252"/>
    <w:rsid w:val="008F02AA"/>
    <w:rsid w:val="008F07F7"/>
    <w:rsid w:val="008F1554"/>
    <w:rsid w:val="008F23B4"/>
    <w:rsid w:val="008F23C7"/>
    <w:rsid w:val="008F35C7"/>
    <w:rsid w:val="008F371B"/>
    <w:rsid w:val="008F5E08"/>
    <w:rsid w:val="008F7124"/>
    <w:rsid w:val="00900D74"/>
    <w:rsid w:val="00902B33"/>
    <w:rsid w:val="00903480"/>
    <w:rsid w:val="00903821"/>
    <w:rsid w:val="0090428B"/>
    <w:rsid w:val="00905645"/>
    <w:rsid w:val="00910733"/>
    <w:rsid w:val="00911BE7"/>
    <w:rsid w:val="00914F80"/>
    <w:rsid w:val="009151DE"/>
    <w:rsid w:val="0091589E"/>
    <w:rsid w:val="00921539"/>
    <w:rsid w:val="00921BF6"/>
    <w:rsid w:val="00921D86"/>
    <w:rsid w:val="00930118"/>
    <w:rsid w:val="00931978"/>
    <w:rsid w:val="00932ABE"/>
    <w:rsid w:val="00934FD1"/>
    <w:rsid w:val="00941B63"/>
    <w:rsid w:val="0094424D"/>
    <w:rsid w:val="0094460B"/>
    <w:rsid w:val="00945CE6"/>
    <w:rsid w:val="00946798"/>
    <w:rsid w:val="00947972"/>
    <w:rsid w:val="00952F9A"/>
    <w:rsid w:val="00953CCE"/>
    <w:rsid w:val="00954DE6"/>
    <w:rsid w:val="009560A2"/>
    <w:rsid w:val="0095651D"/>
    <w:rsid w:val="00963BDF"/>
    <w:rsid w:val="00966D5F"/>
    <w:rsid w:val="0097066C"/>
    <w:rsid w:val="00971187"/>
    <w:rsid w:val="00981A4C"/>
    <w:rsid w:val="00992DF7"/>
    <w:rsid w:val="00993E49"/>
    <w:rsid w:val="00995EEE"/>
    <w:rsid w:val="009A09E3"/>
    <w:rsid w:val="009A1017"/>
    <w:rsid w:val="009A28B2"/>
    <w:rsid w:val="009A3188"/>
    <w:rsid w:val="009A4DAF"/>
    <w:rsid w:val="009B6B3C"/>
    <w:rsid w:val="009C0DA1"/>
    <w:rsid w:val="009C1A43"/>
    <w:rsid w:val="009C2468"/>
    <w:rsid w:val="009C4E1B"/>
    <w:rsid w:val="009C6219"/>
    <w:rsid w:val="009D0A0C"/>
    <w:rsid w:val="009D3372"/>
    <w:rsid w:val="009D3A1F"/>
    <w:rsid w:val="009D6DFA"/>
    <w:rsid w:val="009E13E8"/>
    <w:rsid w:val="009E214D"/>
    <w:rsid w:val="009E2CD5"/>
    <w:rsid w:val="009E4F71"/>
    <w:rsid w:val="009F0C1E"/>
    <w:rsid w:val="009F22E1"/>
    <w:rsid w:val="009F32C7"/>
    <w:rsid w:val="009F3C7F"/>
    <w:rsid w:val="009F3DE8"/>
    <w:rsid w:val="009F4A33"/>
    <w:rsid w:val="00A00021"/>
    <w:rsid w:val="00A00EA7"/>
    <w:rsid w:val="00A0288E"/>
    <w:rsid w:val="00A038B8"/>
    <w:rsid w:val="00A03E11"/>
    <w:rsid w:val="00A04460"/>
    <w:rsid w:val="00A0699D"/>
    <w:rsid w:val="00A06DFB"/>
    <w:rsid w:val="00A1023F"/>
    <w:rsid w:val="00A11FF5"/>
    <w:rsid w:val="00A16231"/>
    <w:rsid w:val="00A17872"/>
    <w:rsid w:val="00A21201"/>
    <w:rsid w:val="00A21D46"/>
    <w:rsid w:val="00A22FE3"/>
    <w:rsid w:val="00A22FEB"/>
    <w:rsid w:val="00A23CDF"/>
    <w:rsid w:val="00A2406A"/>
    <w:rsid w:val="00A24F03"/>
    <w:rsid w:val="00A25007"/>
    <w:rsid w:val="00A27586"/>
    <w:rsid w:val="00A31587"/>
    <w:rsid w:val="00A31DA8"/>
    <w:rsid w:val="00A3551A"/>
    <w:rsid w:val="00A376F3"/>
    <w:rsid w:val="00A4145C"/>
    <w:rsid w:val="00A436B0"/>
    <w:rsid w:val="00A46743"/>
    <w:rsid w:val="00A50A46"/>
    <w:rsid w:val="00A525BA"/>
    <w:rsid w:val="00A54544"/>
    <w:rsid w:val="00A54FFD"/>
    <w:rsid w:val="00A56D85"/>
    <w:rsid w:val="00A60404"/>
    <w:rsid w:val="00A61C01"/>
    <w:rsid w:val="00A679B8"/>
    <w:rsid w:val="00A67A89"/>
    <w:rsid w:val="00A70D93"/>
    <w:rsid w:val="00A71C3D"/>
    <w:rsid w:val="00A71CF7"/>
    <w:rsid w:val="00A756EE"/>
    <w:rsid w:val="00A75B0E"/>
    <w:rsid w:val="00A84433"/>
    <w:rsid w:val="00A86227"/>
    <w:rsid w:val="00A90C5C"/>
    <w:rsid w:val="00A90E94"/>
    <w:rsid w:val="00A910DD"/>
    <w:rsid w:val="00A969B3"/>
    <w:rsid w:val="00A9764C"/>
    <w:rsid w:val="00A97B40"/>
    <w:rsid w:val="00AA55D4"/>
    <w:rsid w:val="00AB3C13"/>
    <w:rsid w:val="00AB4E4F"/>
    <w:rsid w:val="00AB63A7"/>
    <w:rsid w:val="00AC29ED"/>
    <w:rsid w:val="00AC6D01"/>
    <w:rsid w:val="00AC6D98"/>
    <w:rsid w:val="00AD019E"/>
    <w:rsid w:val="00AD0258"/>
    <w:rsid w:val="00AD3255"/>
    <w:rsid w:val="00AD50F3"/>
    <w:rsid w:val="00AD772E"/>
    <w:rsid w:val="00AE0653"/>
    <w:rsid w:val="00AE2DC8"/>
    <w:rsid w:val="00AE4342"/>
    <w:rsid w:val="00AE739E"/>
    <w:rsid w:val="00AF5458"/>
    <w:rsid w:val="00B02B7E"/>
    <w:rsid w:val="00B046DB"/>
    <w:rsid w:val="00B05AEF"/>
    <w:rsid w:val="00B06ECF"/>
    <w:rsid w:val="00B12985"/>
    <w:rsid w:val="00B13B64"/>
    <w:rsid w:val="00B142D3"/>
    <w:rsid w:val="00B1481C"/>
    <w:rsid w:val="00B156B2"/>
    <w:rsid w:val="00B17618"/>
    <w:rsid w:val="00B17829"/>
    <w:rsid w:val="00B2022E"/>
    <w:rsid w:val="00B20DF5"/>
    <w:rsid w:val="00B2276E"/>
    <w:rsid w:val="00B23B7C"/>
    <w:rsid w:val="00B274A9"/>
    <w:rsid w:val="00B27777"/>
    <w:rsid w:val="00B3077A"/>
    <w:rsid w:val="00B40F24"/>
    <w:rsid w:val="00B45050"/>
    <w:rsid w:val="00B47D71"/>
    <w:rsid w:val="00B56B64"/>
    <w:rsid w:val="00B57515"/>
    <w:rsid w:val="00B57E7B"/>
    <w:rsid w:val="00B61937"/>
    <w:rsid w:val="00B62DC9"/>
    <w:rsid w:val="00B64DA8"/>
    <w:rsid w:val="00B654A0"/>
    <w:rsid w:val="00B6572E"/>
    <w:rsid w:val="00B6692A"/>
    <w:rsid w:val="00B71C1E"/>
    <w:rsid w:val="00B75518"/>
    <w:rsid w:val="00B761C1"/>
    <w:rsid w:val="00B76954"/>
    <w:rsid w:val="00B77FFD"/>
    <w:rsid w:val="00B80370"/>
    <w:rsid w:val="00B82140"/>
    <w:rsid w:val="00B82180"/>
    <w:rsid w:val="00B848C6"/>
    <w:rsid w:val="00B85101"/>
    <w:rsid w:val="00B8687E"/>
    <w:rsid w:val="00B93638"/>
    <w:rsid w:val="00B94D8C"/>
    <w:rsid w:val="00B95508"/>
    <w:rsid w:val="00B965C4"/>
    <w:rsid w:val="00BA2C05"/>
    <w:rsid w:val="00BA51C2"/>
    <w:rsid w:val="00BB1347"/>
    <w:rsid w:val="00BB1958"/>
    <w:rsid w:val="00BB5DFE"/>
    <w:rsid w:val="00BB5E2B"/>
    <w:rsid w:val="00BB7674"/>
    <w:rsid w:val="00BB7F03"/>
    <w:rsid w:val="00BC0130"/>
    <w:rsid w:val="00BC2073"/>
    <w:rsid w:val="00BC4603"/>
    <w:rsid w:val="00BC4A7A"/>
    <w:rsid w:val="00BC6044"/>
    <w:rsid w:val="00BC63D7"/>
    <w:rsid w:val="00BD1498"/>
    <w:rsid w:val="00BD1FE5"/>
    <w:rsid w:val="00BD3F0A"/>
    <w:rsid w:val="00BD3FC2"/>
    <w:rsid w:val="00BD512B"/>
    <w:rsid w:val="00BE0097"/>
    <w:rsid w:val="00BE01A1"/>
    <w:rsid w:val="00BE06F1"/>
    <w:rsid w:val="00BE07EC"/>
    <w:rsid w:val="00BE236D"/>
    <w:rsid w:val="00BE7CB3"/>
    <w:rsid w:val="00BF0FA2"/>
    <w:rsid w:val="00BF3FE7"/>
    <w:rsid w:val="00BF4A92"/>
    <w:rsid w:val="00BF6D72"/>
    <w:rsid w:val="00BF6E04"/>
    <w:rsid w:val="00C05379"/>
    <w:rsid w:val="00C121D3"/>
    <w:rsid w:val="00C15086"/>
    <w:rsid w:val="00C1539A"/>
    <w:rsid w:val="00C23DC1"/>
    <w:rsid w:val="00C300CD"/>
    <w:rsid w:val="00C32103"/>
    <w:rsid w:val="00C40E3F"/>
    <w:rsid w:val="00C456D7"/>
    <w:rsid w:val="00C51D54"/>
    <w:rsid w:val="00C5631E"/>
    <w:rsid w:val="00C56464"/>
    <w:rsid w:val="00C56E7E"/>
    <w:rsid w:val="00C60783"/>
    <w:rsid w:val="00C614D0"/>
    <w:rsid w:val="00C62128"/>
    <w:rsid w:val="00C6751F"/>
    <w:rsid w:val="00C70E9A"/>
    <w:rsid w:val="00C7327B"/>
    <w:rsid w:val="00C73F85"/>
    <w:rsid w:val="00C75D2F"/>
    <w:rsid w:val="00C76548"/>
    <w:rsid w:val="00C77ECC"/>
    <w:rsid w:val="00C828A1"/>
    <w:rsid w:val="00C83EBD"/>
    <w:rsid w:val="00C84F44"/>
    <w:rsid w:val="00C90622"/>
    <w:rsid w:val="00C90FEE"/>
    <w:rsid w:val="00C92E0D"/>
    <w:rsid w:val="00C962BE"/>
    <w:rsid w:val="00C9787C"/>
    <w:rsid w:val="00CA2413"/>
    <w:rsid w:val="00CA2459"/>
    <w:rsid w:val="00CA5EA7"/>
    <w:rsid w:val="00CA77D7"/>
    <w:rsid w:val="00CA7B1B"/>
    <w:rsid w:val="00CA7CB5"/>
    <w:rsid w:val="00CA7DA7"/>
    <w:rsid w:val="00CB018A"/>
    <w:rsid w:val="00CB782A"/>
    <w:rsid w:val="00CB78EC"/>
    <w:rsid w:val="00CC1552"/>
    <w:rsid w:val="00CC3230"/>
    <w:rsid w:val="00CD16A4"/>
    <w:rsid w:val="00CD1EE4"/>
    <w:rsid w:val="00CD311F"/>
    <w:rsid w:val="00CD4CE4"/>
    <w:rsid w:val="00CE03AE"/>
    <w:rsid w:val="00CE1D0D"/>
    <w:rsid w:val="00CE287B"/>
    <w:rsid w:val="00CE4DA8"/>
    <w:rsid w:val="00CE6D8F"/>
    <w:rsid w:val="00CE76E9"/>
    <w:rsid w:val="00CE7A4C"/>
    <w:rsid w:val="00CF3411"/>
    <w:rsid w:val="00CF4A74"/>
    <w:rsid w:val="00CF5A86"/>
    <w:rsid w:val="00CF6131"/>
    <w:rsid w:val="00D00D52"/>
    <w:rsid w:val="00D03D9A"/>
    <w:rsid w:val="00D10EDE"/>
    <w:rsid w:val="00D1158C"/>
    <w:rsid w:val="00D11EFA"/>
    <w:rsid w:val="00D142B2"/>
    <w:rsid w:val="00D153F8"/>
    <w:rsid w:val="00D15A3F"/>
    <w:rsid w:val="00D21D66"/>
    <w:rsid w:val="00D237F8"/>
    <w:rsid w:val="00D24FC4"/>
    <w:rsid w:val="00D264E2"/>
    <w:rsid w:val="00D269AC"/>
    <w:rsid w:val="00D26A70"/>
    <w:rsid w:val="00D27E21"/>
    <w:rsid w:val="00D27FE9"/>
    <w:rsid w:val="00D31684"/>
    <w:rsid w:val="00D3262D"/>
    <w:rsid w:val="00D3350F"/>
    <w:rsid w:val="00D33523"/>
    <w:rsid w:val="00D35FA7"/>
    <w:rsid w:val="00D36033"/>
    <w:rsid w:val="00D37779"/>
    <w:rsid w:val="00D407CC"/>
    <w:rsid w:val="00D414BC"/>
    <w:rsid w:val="00D4280E"/>
    <w:rsid w:val="00D51FEF"/>
    <w:rsid w:val="00D53E7C"/>
    <w:rsid w:val="00D611DB"/>
    <w:rsid w:val="00D61620"/>
    <w:rsid w:val="00D61D45"/>
    <w:rsid w:val="00D63CDD"/>
    <w:rsid w:val="00D64058"/>
    <w:rsid w:val="00D66516"/>
    <w:rsid w:val="00D677CA"/>
    <w:rsid w:val="00D71DB5"/>
    <w:rsid w:val="00D72BAF"/>
    <w:rsid w:val="00D804E6"/>
    <w:rsid w:val="00D80693"/>
    <w:rsid w:val="00D856F6"/>
    <w:rsid w:val="00D86159"/>
    <w:rsid w:val="00D879B1"/>
    <w:rsid w:val="00D87D2E"/>
    <w:rsid w:val="00D910C3"/>
    <w:rsid w:val="00D94AF0"/>
    <w:rsid w:val="00D95C52"/>
    <w:rsid w:val="00D966F2"/>
    <w:rsid w:val="00DA06E8"/>
    <w:rsid w:val="00DA0A61"/>
    <w:rsid w:val="00DA1B74"/>
    <w:rsid w:val="00DA7AAC"/>
    <w:rsid w:val="00DA7C14"/>
    <w:rsid w:val="00DB488D"/>
    <w:rsid w:val="00DC16E8"/>
    <w:rsid w:val="00DC2D7D"/>
    <w:rsid w:val="00DC4595"/>
    <w:rsid w:val="00DC51A4"/>
    <w:rsid w:val="00DD2E65"/>
    <w:rsid w:val="00DD314F"/>
    <w:rsid w:val="00DD3F5C"/>
    <w:rsid w:val="00DD63F4"/>
    <w:rsid w:val="00DE4B1F"/>
    <w:rsid w:val="00DF1C32"/>
    <w:rsid w:val="00DF25AC"/>
    <w:rsid w:val="00DF5730"/>
    <w:rsid w:val="00DF5C3B"/>
    <w:rsid w:val="00E00FA9"/>
    <w:rsid w:val="00E029BD"/>
    <w:rsid w:val="00E031C1"/>
    <w:rsid w:val="00E03E79"/>
    <w:rsid w:val="00E043E0"/>
    <w:rsid w:val="00E0456E"/>
    <w:rsid w:val="00E07618"/>
    <w:rsid w:val="00E11410"/>
    <w:rsid w:val="00E132C0"/>
    <w:rsid w:val="00E13602"/>
    <w:rsid w:val="00E15A6B"/>
    <w:rsid w:val="00E15D0A"/>
    <w:rsid w:val="00E16357"/>
    <w:rsid w:val="00E1723F"/>
    <w:rsid w:val="00E17C21"/>
    <w:rsid w:val="00E20B24"/>
    <w:rsid w:val="00E27385"/>
    <w:rsid w:val="00E309DF"/>
    <w:rsid w:val="00E30F07"/>
    <w:rsid w:val="00E31A63"/>
    <w:rsid w:val="00E31CF7"/>
    <w:rsid w:val="00E34279"/>
    <w:rsid w:val="00E3491D"/>
    <w:rsid w:val="00E37737"/>
    <w:rsid w:val="00E40946"/>
    <w:rsid w:val="00E414A7"/>
    <w:rsid w:val="00E423C0"/>
    <w:rsid w:val="00E442B1"/>
    <w:rsid w:val="00E44C19"/>
    <w:rsid w:val="00E4711B"/>
    <w:rsid w:val="00E47852"/>
    <w:rsid w:val="00E47907"/>
    <w:rsid w:val="00E50048"/>
    <w:rsid w:val="00E51342"/>
    <w:rsid w:val="00E5307B"/>
    <w:rsid w:val="00E54999"/>
    <w:rsid w:val="00E54DB7"/>
    <w:rsid w:val="00E6109D"/>
    <w:rsid w:val="00E6638D"/>
    <w:rsid w:val="00E67B13"/>
    <w:rsid w:val="00E73CBF"/>
    <w:rsid w:val="00E743BF"/>
    <w:rsid w:val="00E750EC"/>
    <w:rsid w:val="00E75B6A"/>
    <w:rsid w:val="00E77D70"/>
    <w:rsid w:val="00E80514"/>
    <w:rsid w:val="00E80685"/>
    <w:rsid w:val="00E8257A"/>
    <w:rsid w:val="00E82802"/>
    <w:rsid w:val="00E85F40"/>
    <w:rsid w:val="00E90CFA"/>
    <w:rsid w:val="00E91E98"/>
    <w:rsid w:val="00EA15BA"/>
    <w:rsid w:val="00EA3F3C"/>
    <w:rsid w:val="00EA5263"/>
    <w:rsid w:val="00EA5AB7"/>
    <w:rsid w:val="00EA7559"/>
    <w:rsid w:val="00EA7C6F"/>
    <w:rsid w:val="00EA7EB7"/>
    <w:rsid w:val="00EB23EE"/>
    <w:rsid w:val="00EB3891"/>
    <w:rsid w:val="00EB71DB"/>
    <w:rsid w:val="00EB768E"/>
    <w:rsid w:val="00EB7FAD"/>
    <w:rsid w:val="00EC376D"/>
    <w:rsid w:val="00EC37AC"/>
    <w:rsid w:val="00EC39E2"/>
    <w:rsid w:val="00EC4956"/>
    <w:rsid w:val="00EC512D"/>
    <w:rsid w:val="00ED07B9"/>
    <w:rsid w:val="00ED0855"/>
    <w:rsid w:val="00ED18D5"/>
    <w:rsid w:val="00ED2ED3"/>
    <w:rsid w:val="00ED4072"/>
    <w:rsid w:val="00ED50C0"/>
    <w:rsid w:val="00ED65E2"/>
    <w:rsid w:val="00EE08D0"/>
    <w:rsid w:val="00EE27E5"/>
    <w:rsid w:val="00EE35D0"/>
    <w:rsid w:val="00EE389F"/>
    <w:rsid w:val="00EE5086"/>
    <w:rsid w:val="00EE52B9"/>
    <w:rsid w:val="00EE703E"/>
    <w:rsid w:val="00EE7984"/>
    <w:rsid w:val="00EF0F8F"/>
    <w:rsid w:val="00EF1386"/>
    <w:rsid w:val="00EF27A8"/>
    <w:rsid w:val="00EF2BA5"/>
    <w:rsid w:val="00EF51BC"/>
    <w:rsid w:val="00EF76B8"/>
    <w:rsid w:val="00F00A78"/>
    <w:rsid w:val="00F01088"/>
    <w:rsid w:val="00F04E74"/>
    <w:rsid w:val="00F055F3"/>
    <w:rsid w:val="00F16F92"/>
    <w:rsid w:val="00F2156A"/>
    <w:rsid w:val="00F2285D"/>
    <w:rsid w:val="00F23B90"/>
    <w:rsid w:val="00F2690D"/>
    <w:rsid w:val="00F26DE7"/>
    <w:rsid w:val="00F26EA3"/>
    <w:rsid w:val="00F322D4"/>
    <w:rsid w:val="00F3431B"/>
    <w:rsid w:val="00F40286"/>
    <w:rsid w:val="00F42D8F"/>
    <w:rsid w:val="00F43B61"/>
    <w:rsid w:val="00F46CD1"/>
    <w:rsid w:val="00F50605"/>
    <w:rsid w:val="00F50BAD"/>
    <w:rsid w:val="00F51960"/>
    <w:rsid w:val="00F51EEA"/>
    <w:rsid w:val="00F541B0"/>
    <w:rsid w:val="00F55D81"/>
    <w:rsid w:val="00F55FD5"/>
    <w:rsid w:val="00F5646D"/>
    <w:rsid w:val="00F622B0"/>
    <w:rsid w:val="00F627C1"/>
    <w:rsid w:val="00F630C9"/>
    <w:rsid w:val="00F655E3"/>
    <w:rsid w:val="00F671AC"/>
    <w:rsid w:val="00F70324"/>
    <w:rsid w:val="00F7685C"/>
    <w:rsid w:val="00F80EE0"/>
    <w:rsid w:val="00F8210B"/>
    <w:rsid w:val="00F83B5D"/>
    <w:rsid w:val="00F84DCA"/>
    <w:rsid w:val="00F85206"/>
    <w:rsid w:val="00F85D20"/>
    <w:rsid w:val="00F87C76"/>
    <w:rsid w:val="00F90E8A"/>
    <w:rsid w:val="00F918A3"/>
    <w:rsid w:val="00F92162"/>
    <w:rsid w:val="00F928DC"/>
    <w:rsid w:val="00F92BA7"/>
    <w:rsid w:val="00F93473"/>
    <w:rsid w:val="00F94557"/>
    <w:rsid w:val="00F964D2"/>
    <w:rsid w:val="00FA0CC2"/>
    <w:rsid w:val="00FA23CD"/>
    <w:rsid w:val="00FA3198"/>
    <w:rsid w:val="00FA370D"/>
    <w:rsid w:val="00FA4F86"/>
    <w:rsid w:val="00FA60E9"/>
    <w:rsid w:val="00FA6B36"/>
    <w:rsid w:val="00FB1942"/>
    <w:rsid w:val="00FB3C0C"/>
    <w:rsid w:val="00FB474E"/>
    <w:rsid w:val="00FB618A"/>
    <w:rsid w:val="00FB6D5E"/>
    <w:rsid w:val="00FB6E79"/>
    <w:rsid w:val="00FB7FB5"/>
    <w:rsid w:val="00FC03E7"/>
    <w:rsid w:val="00FC32C0"/>
    <w:rsid w:val="00FC32D6"/>
    <w:rsid w:val="00FC4447"/>
    <w:rsid w:val="00FC6D32"/>
    <w:rsid w:val="00FD11DA"/>
    <w:rsid w:val="00FD7AC8"/>
    <w:rsid w:val="00FE1571"/>
    <w:rsid w:val="00FE19CD"/>
    <w:rsid w:val="00FE3B74"/>
    <w:rsid w:val="00FE4D80"/>
    <w:rsid w:val="00FE727A"/>
    <w:rsid w:val="00FE771A"/>
    <w:rsid w:val="00FE7D2E"/>
    <w:rsid w:val="00FF0282"/>
    <w:rsid w:val="00FF3FB6"/>
    <w:rsid w:val="00FF598E"/>
    <w:rsid w:val="00FF63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773D4FE"/>
  <w15:docId w15:val="{1207E0E4-FEAA-4C0E-97C8-B5835F6D7E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F6E04"/>
  </w:style>
  <w:style w:type="paragraph" w:styleId="Heading1">
    <w:name w:val="heading 1"/>
    <w:basedOn w:val="Normal"/>
    <w:next w:val="Normal"/>
    <w:link w:val="Heading1Char"/>
    <w:uiPriority w:val="9"/>
    <w:qFormat/>
    <w:rsid w:val="000C26C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99"/>
    <w:qFormat/>
    <w:rsid w:val="00074520"/>
    <w:pPr>
      <w:ind w:left="720"/>
      <w:contextualSpacing/>
    </w:pPr>
  </w:style>
  <w:style w:type="table" w:styleId="TableGrid">
    <w:name w:val="Table Grid"/>
    <w:basedOn w:val="TableNormal"/>
    <w:uiPriority w:val="39"/>
    <w:rsid w:val="004B03A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5Dark-Accent11">
    <w:name w:val="Grid Table 5 Dark - Accent 11"/>
    <w:basedOn w:val="TableNormal"/>
    <w:uiPriority w:val="50"/>
    <w:rsid w:val="00575D84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band1Vert">
      <w:tblPr/>
      <w:tcPr>
        <w:shd w:val="clear" w:color="auto" w:fill="BDD6EE" w:themeFill="accent1" w:themeFillTint="66"/>
      </w:tcPr>
    </w:tblStylePr>
    <w:tblStylePr w:type="band1Horz">
      <w:tblPr/>
      <w:tcPr>
        <w:shd w:val="clear" w:color="auto" w:fill="BDD6EE" w:themeFill="accent1" w:themeFillTint="66"/>
      </w:tcPr>
    </w:tblStylePr>
  </w:style>
  <w:style w:type="paragraph" w:styleId="Header">
    <w:name w:val="header"/>
    <w:basedOn w:val="Normal"/>
    <w:link w:val="HeaderChar"/>
    <w:uiPriority w:val="99"/>
    <w:unhideWhenUsed/>
    <w:rsid w:val="009A09E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A09E3"/>
  </w:style>
  <w:style w:type="paragraph" w:styleId="Footer">
    <w:name w:val="footer"/>
    <w:basedOn w:val="Normal"/>
    <w:link w:val="FooterChar"/>
    <w:uiPriority w:val="99"/>
    <w:unhideWhenUsed/>
    <w:rsid w:val="009A09E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A09E3"/>
  </w:style>
  <w:style w:type="paragraph" w:styleId="NoSpacing">
    <w:name w:val="No Spacing"/>
    <w:link w:val="NoSpacingChar"/>
    <w:uiPriority w:val="1"/>
    <w:qFormat/>
    <w:rsid w:val="009A09E3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9A09E3"/>
    <w:rPr>
      <w:rFonts w:eastAsiaTheme="minorEastAsia"/>
      <w:lang w:val="en-US"/>
    </w:rPr>
  </w:style>
  <w:style w:type="paragraph" w:styleId="Title">
    <w:name w:val="Title"/>
    <w:basedOn w:val="Normal"/>
    <w:next w:val="Normal"/>
    <w:link w:val="TitleChar"/>
    <w:uiPriority w:val="10"/>
    <w:qFormat/>
    <w:rsid w:val="009A09E3"/>
    <w:pPr>
      <w:spacing w:after="0" w:line="216" w:lineRule="auto"/>
      <w:contextualSpacing/>
    </w:pPr>
    <w:rPr>
      <w:rFonts w:asciiTheme="majorHAnsi" w:eastAsiaTheme="majorEastAsia" w:hAnsiTheme="majorHAnsi" w:cstheme="majorBidi"/>
      <w:color w:val="404040" w:themeColor="text1" w:themeTint="BF"/>
      <w:spacing w:val="-10"/>
      <w:kern w:val="28"/>
      <w:sz w:val="56"/>
      <w:szCs w:val="56"/>
      <w:lang w:val="en-US"/>
    </w:rPr>
  </w:style>
  <w:style w:type="character" w:customStyle="1" w:styleId="TitleChar">
    <w:name w:val="Title Char"/>
    <w:basedOn w:val="DefaultParagraphFont"/>
    <w:link w:val="Title"/>
    <w:uiPriority w:val="10"/>
    <w:rsid w:val="009A09E3"/>
    <w:rPr>
      <w:rFonts w:asciiTheme="majorHAnsi" w:eastAsiaTheme="majorEastAsia" w:hAnsiTheme="majorHAnsi" w:cstheme="majorBidi"/>
      <w:color w:val="404040" w:themeColor="text1" w:themeTint="BF"/>
      <w:spacing w:val="-10"/>
      <w:kern w:val="28"/>
      <w:sz w:val="56"/>
      <w:szCs w:val="56"/>
      <w:lang w:val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9A09E3"/>
    <w:pPr>
      <w:numPr>
        <w:ilvl w:val="1"/>
      </w:numPr>
    </w:pPr>
    <w:rPr>
      <w:rFonts w:eastAsiaTheme="minorEastAsia" w:cs="Times New Roman"/>
      <w:color w:val="5A5A5A" w:themeColor="text1" w:themeTint="A5"/>
      <w:spacing w:val="15"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9A09E3"/>
    <w:rPr>
      <w:rFonts w:eastAsiaTheme="minorEastAsia" w:cs="Times New Roman"/>
      <w:color w:val="5A5A5A" w:themeColor="text1" w:themeTint="A5"/>
      <w:spacing w:val="15"/>
      <w:lang w:val="en-US"/>
    </w:rPr>
  </w:style>
  <w:style w:type="table" w:customStyle="1" w:styleId="GridTable6Colorful-Accent51">
    <w:name w:val="Grid Table 6 Colorful - Accent 51"/>
    <w:basedOn w:val="TableNormal"/>
    <w:uiPriority w:val="51"/>
    <w:rsid w:val="00477B64"/>
    <w:pPr>
      <w:spacing w:after="0" w:line="240" w:lineRule="auto"/>
    </w:pPr>
    <w:rPr>
      <w:color w:val="2F5496" w:themeColor="accent5" w:themeShade="BF"/>
    </w:r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paragraph" w:styleId="CommentText">
    <w:name w:val="annotation text"/>
    <w:basedOn w:val="Normal"/>
    <w:link w:val="CommentTextChar"/>
    <w:uiPriority w:val="99"/>
    <w:qFormat/>
    <w:rsid w:val="00D36033"/>
    <w:pPr>
      <w:spacing w:line="240" w:lineRule="auto"/>
    </w:pPr>
    <w:rPr>
      <w:rFonts w:ascii="Calibri" w:eastAsia="Calibri" w:hAnsi="Calibri" w:cs="Times New Roman"/>
      <w:sz w:val="20"/>
      <w:szCs w:val="20"/>
      <w:lang w:val="el-GR" w:eastAsia="en-GB"/>
    </w:rPr>
  </w:style>
  <w:style w:type="character" w:customStyle="1" w:styleId="CommentTextChar">
    <w:name w:val="Comment Text Char"/>
    <w:basedOn w:val="DefaultParagraphFont"/>
    <w:link w:val="CommentText"/>
    <w:uiPriority w:val="99"/>
    <w:qFormat/>
    <w:rsid w:val="00D36033"/>
    <w:rPr>
      <w:rFonts w:ascii="Calibri" w:eastAsia="Calibri" w:hAnsi="Calibri" w:cs="Times New Roman"/>
      <w:sz w:val="20"/>
      <w:szCs w:val="20"/>
      <w:lang w:val="el-GR" w:eastAsia="en-GB"/>
    </w:rPr>
  </w:style>
  <w:style w:type="character" w:styleId="CommentReference">
    <w:name w:val="annotation reference"/>
    <w:basedOn w:val="DefaultParagraphFont"/>
    <w:uiPriority w:val="99"/>
    <w:semiHidden/>
    <w:unhideWhenUsed/>
    <w:qFormat/>
    <w:rsid w:val="00B80370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80370"/>
    <w:rPr>
      <w:rFonts w:asciiTheme="minorHAnsi" w:eastAsiaTheme="minorHAnsi" w:hAnsiTheme="minorHAnsi" w:cstheme="minorBidi"/>
      <w:b/>
      <w:bCs/>
      <w:lang w:val="en-GB" w:eastAsia="en-U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80370"/>
    <w:rPr>
      <w:rFonts w:ascii="Calibri" w:eastAsia="Calibri" w:hAnsi="Calibri" w:cs="Times New Roman"/>
      <w:b/>
      <w:bCs/>
      <w:sz w:val="20"/>
      <w:szCs w:val="20"/>
      <w:lang w:val="el-GR"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8037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80370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2B0C57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D64058"/>
    <w:rPr>
      <w:color w:val="954F72" w:themeColor="followed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547C3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547C30"/>
    <w:rPr>
      <w:rFonts w:ascii="Courier New" w:eastAsia="Times New Roman" w:hAnsi="Courier New" w:cs="Courier New"/>
      <w:sz w:val="20"/>
      <w:szCs w:val="20"/>
      <w:lang w:eastAsia="en-GB"/>
    </w:rPr>
  </w:style>
  <w:style w:type="paragraph" w:customStyle="1" w:styleId="Default">
    <w:name w:val="Default"/>
    <w:uiPriority w:val="99"/>
    <w:rsid w:val="00124AC5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napToGrid w:val="0"/>
      <w:color w:val="000000"/>
      <w:sz w:val="24"/>
      <w:szCs w:val="24"/>
      <w:lang w:val="en-US" w:eastAsia="et-EE"/>
    </w:rPr>
  </w:style>
  <w:style w:type="character" w:styleId="PlaceholderText">
    <w:name w:val="Placeholder Text"/>
    <w:basedOn w:val="DefaultParagraphFont"/>
    <w:uiPriority w:val="99"/>
    <w:semiHidden/>
    <w:rsid w:val="00F01088"/>
    <w:rPr>
      <w:color w:val="808080"/>
    </w:rPr>
  </w:style>
  <w:style w:type="paragraph" w:customStyle="1" w:styleId="stylenum">
    <w:name w:val="stylenum"/>
    <w:basedOn w:val="ListParagraph"/>
    <w:link w:val="stylenumChar"/>
    <w:qFormat/>
    <w:rsid w:val="00EE27E5"/>
    <w:pPr>
      <w:numPr>
        <w:numId w:val="2"/>
      </w:numPr>
      <w:jc w:val="both"/>
    </w:pPr>
    <w:rPr>
      <w:rFonts w:ascii="Arial" w:hAnsi="Arial" w:cs="Arial"/>
      <w:b/>
      <w:sz w:val="24"/>
      <w:szCs w:val="24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0C26CF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ListParagraphChar">
    <w:name w:val="List Paragraph Char"/>
    <w:basedOn w:val="DefaultParagraphFont"/>
    <w:link w:val="ListParagraph"/>
    <w:uiPriority w:val="99"/>
    <w:rsid w:val="00EE27E5"/>
  </w:style>
  <w:style w:type="character" w:customStyle="1" w:styleId="stylenumChar">
    <w:name w:val="stylenum Char"/>
    <w:basedOn w:val="ListParagraphChar"/>
    <w:link w:val="stylenum"/>
    <w:rsid w:val="00EE27E5"/>
    <w:rPr>
      <w:rFonts w:ascii="Arial" w:hAnsi="Arial" w:cs="Arial"/>
      <w:b/>
      <w:sz w:val="24"/>
      <w:szCs w:val="24"/>
      <w:lang w:val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0C26CF"/>
    <w:pPr>
      <w:outlineLvl w:val="9"/>
    </w:pPr>
    <w:rPr>
      <w:lang w:val="en-US"/>
    </w:rPr>
  </w:style>
  <w:style w:type="numbering" w:customStyle="1" w:styleId="Style1">
    <w:name w:val="Style1"/>
    <w:uiPriority w:val="99"/>
    <w:rsid w:val="00BF6E04"/>
    <w:pPr>
      <w:numPr>
        <w:numId w:val="8"/>
      </w:numPr>
    </w:pPr>
  </w:style>
  <w:style w:type="numbering" w:customStyle="1" w:styleId="Style2">
    <w:name w:val="Style2"/>
    <w:uiPriority w:val="99"/>
    <w:rsid w:val="00BF6E04"/>
    <w:pPr>
      <w:numPr>
        <w:numId w:val="9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157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4393162">
          <w:marLeft w:val="-52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988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904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89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417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695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283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016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header" Target="header3.xml"/><Relationship Id="rId22" Type="http://schemas.microsoft.com/office/2016/09/relationships/commentsIds" Target="commentsId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3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D30EC3ABB5C4334A9D9B94C0DC4EC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3F55BB-8CC2-4CEF-9EDE-4BBDAE2DF3E0}"/>
      </w:docPartPr>
      <w:docPartBody>
        <w:p w:rsidR="003F6E17" w:rsidRDefault="00C4727E" w:rsidP="000D55BE">
          <w:pPr>
            <w:pStyle w:val="DD30EC3ABB5C4334A9D9B94C0DC4EC0931"/>
          </w:pPr>
          <w:r w:rsidRPr="00682765">
            <w:rPr>
              <w:rStyle w:val="PlaceholderText"/>
              <w:rFonts w:ascii="Arial" w:hAnsi="Arial" w:cs="Arial"/>
              <w:sz w:val="24"/>
              <w:szCs w:val="24"/>
            </w:rPr>
            <w:t>Name</w:t>
          </w:r>
        </w:p>
      </w:docPartBody>
    </w:docPart>
    <w:docPart>
      <w:docPartPr>
        <w:name w:val="718F7B4158F0430DAE74C46E92E2FC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8243DF-F462-461C-82BD-B97ACD580BCB}"/>
      </w:docPartPr>
      <w:docPartBody>
        <w:p w:rsidR="003F6E17" w:rsidRDefault="00C4727E" w:rsidP="000D55BE">
          <w:pPr>
            <w:pStyle w:val="718F7B4158F0430DAE74C46E92E2FCA331"/>
          </w:pPr>
          <w:r w:rsidRPr="00682765">
            <w:rPr>
              <w:rStyle w:val="PlaceholderText"/>
              <w:rFonts w:ascii="Arial" w:hAnsi="Arial" w:cs="Arial"/>
              <w:sz w:val="24"/>
              <w:szCs w:val="24"/>
            </w:rPr>
            <w:t>Name</w:t>
          </w:r>
        </w:p>
      </w:docPartBody>
    </w:docPart>
    <w:docPart>
      <w:docPartPr>
        <w:name w:val="3EC78899915346428C7DBC9AFF1DDC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B6E10F-24F4-4C1F-863E-0EA399B714D1}"/>
      </w:docPartPr>
      <w:docPartBody>
        <w:p w:rsidR="003F6E17" w:rsidRDefault="00C4727E" w:rsidP="000D55BE">
          <w:pPr>
            <w:pStyle w:val="3EC78899915346428C7DBC9AFF1DDC5231"/>
          </w:pPr>
          <w:r w:rsidRPr="00682765">
            <w:rPr>
              <w:rStyle w:val="PlaceholderText"/>
              <w:rFonts w:ascii="Arial" w:hAnsi="Arial" w:cs="Arial"/>
              <w:sz w:val="24"/>
              <w:szCs w:val="24"/>
            </w:rPr>
            <w:t>Name</w:t>
          </w:r>
        </w:p>
      </w:docPartBody>
    </w:docPart>
    <w:docPart>
      <w:docPartPr>
        <w:name w:val="203ACA1E869E44A691EDCAF31392F0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C8BCB0-46D1-446D-AC1E-32663A3DF0C5}"/>
      </w:docPartPr>
      <w:docPartBody>
        <w:p w:rsidR="003F6E17" w:rsidRDefault="00C4727E" w:rsidP="000D55BE">
          <w:pPr>
            <w:pStyle w:val="203ACA1E869E44A691EDCAF31392F02831"/>
          </w:pPr>
          <w:r w:rsidRPr="00682765">
            <w:rPr>
              <w:rStyle w:val="PlaceholderText"/>
              <w:rFonts w:ascii="Arial" w:hAnsi="Arial" w:cs="Arial"/>
              <w:sz w:val="24"/>
              <w:szCs w:val="24"/>
            </w:rPr>
            <w:t>Name</w:t>
          </w:r>
        </w:p>
      </w:docPartBody>
    </w:docPart>
    <w:docPart>
      <w:docPartPr>
        <w:name w:val="90D18505346E43E9977CFE53A7328A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EFE88A-36E7-4595-BF03-A4F9E633A26B}"/>
      </w:docPartPr>
      <w:docPartBody>
        <w:p w:rsidR="003F6E17" w:rsidRDefault="00C4727E" w:rsidP="000D55BE">
          <w:pPr>
            <w:pStyle w:val="90D18505346E43E9977CFE53A7328AEA31"/>
          </w:pPr>
          <w:r w:rsidRPr="00682765">
            <w:rPr>
              <w:rStyle w:val="PlaceholderText"/>
              <w:rFonts w:ascii="Arial" w:hAnsi="Arial" w:cs="Arial"/>
              <w:sz w:val="24"/>
              <w:szCs w:val="24"/>
            </w:rPr>
            <w:t>Name</w:t>
          </w:r>
        </w:p>
      </w:docPartBody>
    </w:docPart>
    <w:docPart>
      <w:docPartPr>
        <w:name w:val="A83BC1B5F51743D4AD32C110F8309B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D10D8F-7BF1-4CFB-A922-A2B258E8D50C}"/>
      </w:docPartPr>
      <w:docPartBody>
        <w:p w:rsidR="003F6E17" w:rsidRDefault="00C4727E" w:rsidP="000D55BE">
          <w:pPr>
            <w:pStyle w:val="A83BC1B5F51743D4AD32C110F8309B7731"/>
          </w:pPr>
          <w:r w:rsidRPr="00682765">
            <w:rPr>
              <w:rStyle w:val="PlaceholderText"/>
              <w:rFonts w:ascii="Arial" w:hAnsi="Arial" w:cs="Arial"/>
              <w:sz w:val="24"/>
              <w:szCs w:val="24"/>
            </w:rPr>
            <w:t>Position</w:t>
          </w:r>
        </w:p>
      </w:docPartBody>
    </w:docPart>
    <w:docPart>
      <w:docPartPr>
        <w:name w:val="490D753EF33B4AB0AF2D60D3219749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0CA814-F008-4D60-9361-3E98B1AD16C8}"/>
      </w:docPartPr>
      <w:docPartBody>
        <w:p w:rsidR="003F6E17" w:rsidRDefault="00C4727E" w:rsidP="000D55BE">
          <w:pPr>
            <w:pStyle w:val="490D753EF33B4AB0AF2D60D32197494731"/>
          </w:pPr>
          <w:r w:rsidRPr="00682765">
            <w:rPr>
              <w:rStyle w:val="PlaceholderText"/>
              <w:rFonts w:ascii="Arial" w:hAnsi="Arial" w:cs="Arial"/>
              <w:sz w:val="24"/>
              <w:szCs w:val="24"/>
            </w:rPr>
            <w:t>Position</w:t>
          </w:r>
        </w:p>
      </w:docPartBody>
    </w:docPart>
    <w:docPart>
      <w:docPartPr>
        <w:name w:val="8E923756F87545FE9D30D37C533B20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6CA206-2509-42E0-9CD4-0B727AA132E2}"/>
      </w:docPartPr>
      <w:docPartBody>
        <w:p w:rsidR="003F6E17" w:rsidRDefault="00C4727E" w:rsidP="000D55BE">
          <w:pPr>
            <w:pStyle w:val="8E923756F87545FE9D30D37C533B20D431"/>
          </w:pPr>
          <w:r w:rsidRPr="00682765">
            <w:rPr>
              <w:rStyle w:val="PlaceholderText"/>
              <w:rFonts w:ascii="Arial" w:hAnsi="Arial" w:cs="Arial"/>
              <w:sz w:val="24"/>
              <w:szCs w:val="24"/>
            </w:rPr>
            <w:t>Position</w:t>
          </w:r>
        </w:p>
      </w:docPartBody>
    </w:docPart>
    <w:docPart>
      <w:docPartPr>
        <w:name w:val="BC6D0A76676E4B6CB55777F2115244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2C2AF2-E2F0-48F6-9D74-0242A6176542}"/>
      </w:docPartPr>
      <w:docPartBody>
        <w:p w:rsidR="003F6E17" w:rsidRDefault="00C4727E" w:rsidP="000D55BE">
          <w:pPr>
            <w:pStyle w:val="BC6D0A76676E4B6CB55777F2115244F031"/>
          </w:pPr>
          <w:r w:rsidRPr="00682765">
            <w:rPr>
              <w:rStyle w:val="PlaceholderText"/>
              <w:rFonts w:ascii="Arial" w:hAnsi="Arial" w:cs="Arial"/>
              <w:sz w:val="24"/>
              <w:szCs w:val="24"/>
            </w:rPr>
            <w:t>Position</w:t>
          </w:r>
        </w:p>
      </w:docPartBody>
    </w:docPart>
    <w:docPart>
      <w:docPartPr>
        <w:name w:val="BB17FE80C4654569838F8DBDD07437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8D2EA5-9DC8-4782-8075-3030011E01F1}"/>
      </w:docPartPr>
      <w:docPartBody>
        <w:p w:rsidR="003F6E17" w:rsidRDefault="00C4727E" w:rsidP="000D55BE">
          <w:pPr>
            <w:pStyle w:val="BB17FE80C4654569838F8DBDD074371A31"/>
          </w:pPr>
          <w:r w:rsidRPr="00682765">
            <w:rPr>
              <w:rStyle w:val="PlaceholderText"/>
              <w:rFonts w:ascii="Arial" w:hAnsi="Arial" w:cs="Arial"/>
              <w:sz w:val="24"/>
              <w:szCs w:val="24"/>
            </w:rPr>
            <w:t>Position</w:t>
          </w:r>
        </w:p>
      </w:docPartBody>
    </w:docPart>
    <w:docPart>
      <w:docPartPr>
        <w:name w:val="DE5D90232B2F441783DA26FA2DABD9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DDCC2A-02B9-4533-9B9C-95418C537BA2}"/>
      </w:docPartPr>
      <w:docPartBody>
        <w:p w:rsidR="003F6E17" w:rsidRDefault="00C4727E" w:rsidP="000D55BE">
          <w:pPr>
            <w:pStyle w:val="DE5D90232B2F441783DA26FA2DABD95731"/>
          </w:pPr>
          <w:r w:rsidRPr="00682765">
            <w:rPr>
              <w:rStyle w:val="PlaceholderText"/>
              <w:rFonts w:ascii="Arial" w:hAnsi="Arial" w:cs="Arial"/>
              <w:sz w:val="24"/>
              <w:szCs w:val="24"/>
            </w:rPr>
            <w:t>Position</w:t>
          </w:r>
        </w:p>
      </w:docPartBody>
    </w:docPart>
    <w:docPart>
      <w:docPartPr>
        <w:name w:val="16328E4E9B164C3284CFD0A6C180C5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DEC332-623B-4C00-8B09-7085705CC985}"/>
      </w:docPartPr>
      <w:docPartBody>
        <w:p w:rsidR="003F6E17" w:rsidRDefault="00C4727E" w:rsidP="000D55BE">
          <w:pPr>
            <w:pStyle w:val="16328E4E9B164C3284CFD0A6C180C5BA31"/>
          </w:pPr>
          <w:r w:rsidRPr="00682765">
            <w:rPr>
              <w:rStyle w:val="PlaceholderText"/>
              <w:rFonts w:ascii="Arial" w:hAnsi="Arial" w:cs="Arial"/>
              <w:sz w:val="24"/>
              <w:szCs w:val="24"/>
            </w:rPr>
            <w:t>University</w:t>
          </w:r>
        </w:p>
      </w:docPartBody>
    </w:docPart>
    <w:docPart>
      <w:docPartPr>
        <w:name w:val="F0034ED1AF474F23BB4ED667B953D6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8CD632-C07F-4D8F-A881-8C1086C0545C}"/>
      </w:docPartPr>
      <w:docPartBody>
        <w:p w:rsidR="003F6E17" w:rsidRDefault="00C4727E" w:rsidP="000D55BE">
          <w:pPr>
            <w:pStyle w:val="F0034ED1AF474F23BB4ED667B953D6DB31"/>
          </w:pPr>
          <w:r w:rsidRPr="00682765">
            <w:rPr>
              <w:rStyle w:val="PlaceholderText"/>
              <w:rFonts w:ascii="Arial" w:hAnsi="Arial" w:cs="Arial"/>
              <w:sz w:val="24"/>
              <w:szCs w:val="24"/>
            </w:rPr>
            <w:t>University</w:t>
          </w:r>
        </w:p>
      </w:docPartBody>
    </w:docPart>
    <w:docPart>
      <w:docPartPr>
        <w:name w:val="CDCD105C55C64CB18552019695DC2B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22A718-0286-43CF-A26E-64BD5FC87368}"/>
      </w:docPartPr>
      <w:docPartBody>
        <w:p w:rsidR="003F6E17" w:rsidRDefault="00C4727E" w:rsidP="000D55BE">
          <w:pPr>
            <w:pStyle w:val="CDCD105C55C64CB18552019695DC2B4831"/>
          </w:pPr>
          <w:r w:rsidRPr="00682765">
            <w:rPr>
              <w:rStyle w:val="PlaceholderText"/>
              <w:rFonts w:ascii="Arial" w:hAnsi="Arial" w:cs="Arial"/>
              <w:sz w:val="24"/>
              <w:szCs w:val="24"/>
            </w:rPr>
            <w:t>University</w:t>
          </w:r>
        </w:p>
      </w:docPartBody>
    </w:docPart>
    <w:docPart>
      <w:docPartPr>
        <w:name w:val="A255A29562C94017A9E9224E241089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88919E-A14D-40F6-B225-EDD60A7A295E}"/>
      </w:docPartPr>
      <w:docPartBody>
        <w:p w:rsidR="003F6E17" w:rsidRDefault="00C4727E" w:rsidP="000D55BE">
          <w:pPr>
            <w:pStyle w:val="A255A29562C94017A9E9224E241089E931"/>
          </w:pPr>
          <w:r w:rsidRPr="00682765">
            <w:rPr>
              <w:rStyle w:val="PlaceholderText"/>
              <w:rFonts w:ascii="Arial" w:hAnsi="Arial" w:cs="Arial"/>
              <w:sz w:val="24"/>
              <w:szCs w:val="24"/>
            </w:rPr>
            <w:t>University</w:t>
          </w:r>
        </w:p>
      </w:docPartBody>
    </w:docPart>
    <w:docPart>
      <w:docPartPr>
        <w:name w:val="D2562E2BBED7480DAC7E97FADB8659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FBD602-4D63-41A7-BBBC-E6E764897E34}"/>
      </w:docPartPr>
      <w:docPartBody>
        <w:p w:rsidR="003F6E17" w:rsidRDefault="00C4727E" w:rsidP="000D55BE">
          <w:pPr>
            <w:pStyle w:val="D2562E2BBED7480DAC7E97FADB86596731"/>
          </w:pPr>
          <w:r w:rsidRPr="00682765">
            <w:rPr>
              <w:rStyle w:val="PlaceholderText"/>
              <w:rFonts w:ascii="Arial" w:hAnsi="Arial" w:cs="Arial"/>
              <w:sz w:val="24"/>
              <w:szCs w:val="24"/>
            </w:rPr>
            <w:t>University</w:t>
          </w:r>
        </w:p>
      </w:docPartBody>
    </w:docPart>
    <w:docPart>
      <w:docPartPr>
        <w:name w:val="2030CCF5D7F742B58230054672CBF7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41D028-2329-4080-9678-2D2D8C9BAA8B}"/>
      </w:docPartPr>
      <w:docPartBody>
        <w:p w:rsidR="003F6E17" w:rsidRDefault="00C4727E" w:rsidP="000D55BE">
          <w:pPr>
            <w:pStyle w:val="2030CCF5D7F742B58230054672CBF78B31"/>
          </w:pPr>
          <w:r w:rsidRPr="00682765">
            <w:rPr>
              <w:rStyle w:val="PlaceholderText"/>
              <w:rFonts w:ascii="Arial" w:hAnsi="Arial" w:cs="Arial"/>
              <w:sz w:val="24"/>
              <w:szCs w:val="24"/>
            </w:rPr>
            <w:t>University</w:t>
          </w:r>
        </w:p>
      </w:docPartBody>
    </w:docPart>
    <w:docPart>
      <w:docPartPr>
        <w:name w:val="4CBDCAC1C32F471CBED3E0FB467141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669179-F731-4248-B6D7-3AA54AA140AD}"/>
      </w:docPartPr>
      <w:docPartBody>
        <w:p w:rsidR="003F6E17" w:rsidRDefault="00C4727E" w:rsidP="000D55BE">
          <w:pPr>
            <w:pStyle w:val="4CBDCAC1C32F471CBED3E0FB4671413F30"/>
          </w:pPr>
          <w:r w:rsidRPr="00682765">
            <w:rPr>
              <w:rStyle w:val="PlaceholderText"/>
              <w:rFonts w:ascii="Arial" w:hAnsi="Arial" w:cs="Arial"/>
              <w:sz w:val="24"/>
              <w:szCs w:val="24"/>
            </w:rPr>
            <w:t>Name</w:t>
          </w:r>
        </w:p>
      </w:docPartBody>
    </w:docPart>
    <w:docPart>
      <w:docPartPr>
        <w:name w:val="4FC9F9F4902A4030B072F2BED48CEC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B546FD-9850-4E00-B9FE-1ED08BCF547B}"/>
      </w:docPartPr>
      <w:docPartBody>
        <w:p w:rsidR="00ED75BB" w:rsidRDefault="00C4727E" w:rsidP="000D55BE">
          <w:pPr>
            <w:pStyle w:val="4FC9F9F4902A4030B072F2BED48CECCD7"/>
          </w:pPr>
          <w:r w:rsidRPr="00353E8F">
            <w:rPr>
              <w:rStyle w:val="PlaceholderText"/>
              <w:rFonts w:ascii="Arial" w:hAnsi="Arial" w:cs="Arial"/>
              <w:sz w:val="24"/>
              <w:szCs w:val="24"/>
            </w:rPr>
            <w:t>Town</w:t>
          </w:r>
        </w:p>
      </w:docPartBody>
    </w:docPart>
    <w:docPart>
      <w:docPartPr>
        <w:name w:val="60E909F74C394CDD8BC1D8D0850DE5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71949B-75FE-4C67-AA62-75DCA445C77D}"/>
      </w:docPartPr>
      <w:docPartBody>
        <w:p w:rsidR="00ED75BB" w:rsidRDefault="00C4727E" w:rsidP="000D55BE">
          <w:pPr>
            <w:pStyle w:val="60E909F74C394CDD8BC1D8D0850DE56C7"/>
          </w:pPr>
          <w:r w:rsidRPr="00353E8F">
            <w:rPr>
              <w:rStyle w:val="PlaceholderText"/>
              <w:rFonts w:ascii="Arial" w:hAnsi="Arial" w:cs="Arial"/>
              <w:sz w:val="24"/>
              <w:szCs w:val="24"/>
            </w:rPr>
            <w:t>School/Faculty</w:t>
          </w:r>
        </w:p>
      </w:docPartBody>
    </w:docPart>
    <w:docPart>
      <w:docPartPr>
        <w:name w:val="CB9B9ED9DF2643A69FBC29BC604787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9E4EB2-AF55-41D0-9BD1-CDE06CE79941}"/>
      </w:docPartPr>
      <w:docPartBody>
        <w:p w:rsidR="00ED75BB" w:rsidRDefault="00C4727E" w:rsidP="000D55BE">
          <w:pPr>
            <w:pStyle w:val="CB9B9ED9DF2643A69FBC29BC604787EC7"/>
          </w:pPr>
          <w:r w:rsidRPr="00353E8F">
            <w:rPr>
              <w:rStyle w:val="PlaceholderText"/>
              <w:rFonts w:ascii="Arial" w:hAnsi="Arial" w:cs="Arial"/>
              <w:sz w:val="24"/>
              <w:szCs w:val="24"/>
            </w:rPr>
            <w:t>Department/Sector</w:t>
          </w:r>
        </w:p>
      </w:docPartBody>
    </w:docPart>
    <w:docPart>
      <w:docPartPr>
        <w:name w:val="7422CC1817714C119992F4B9B5F1E0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E021EC-4D57-40C7-AD43-A3F1A50425A6}"/>
      </w:docPartPr>
      <w:docPartBody>
        <w:p w:rsidR="000D55BE" w:rsidRDefault="00C4727E" w:rsidP="000D55BE">
          <w:pPr>
            <w:pStyle w:val="7422CC1817714C119992F4B9B5F1E06F1"/>
          </w:pPr>
          <w:r w:rsidRPr="00353E8F">
            <w:rPr>
              <w:rStyle w:val="PlaceholderText"/>
              <w:rFonts w:ascii="Arial" w:hAnsi="Arial" w:cs="Arial"/>
              <w:sz w:val="24"/>
              <w:szCs w:val="24"/>
            </w:rPr>
            <w:t>Date.</w:t>
          </w:r>
        </w:p>
      </w:docPartBody>
    </w:docPart>
    <w:docPart>
      <w:docPartPr>
        <w:name w:val="C57D21EE95674B3EBEC73F27037D96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75D1E1-85E0-44F6-98C7-0F14B478E22F}"/>
      </w:docPartPr>
      <w:docPartBody>
        <w:p w:rsidR="00B469CB" w:rsidRDefault="00C4727E">
          <w:r w:rsidRPr="00353E8F">
            <w:rPr>
              <w:rStyle w:val="PlaceholderText"/>
              <w:rFonts w:ascii="Arial" w:hAnsi="Arial" w:cs="Arial"/>
              <w:sz w:val="24"/>
              <w:szCs w:val="24"/>
            </w:rPr>
            <w:t>Level of studies</w:t>
          </w:r>
        </w:p>
      </w:docPartBody>
    </w:docPart>
    <w:docPart>
      <w:docPartPr>
        <w:name w:val="68E743843A4C4DCF8C82EB33E9C8BD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F0DA11-A76F-4109-9298-E6AFAA926AC5}"/>
      </w:docPartPr>
      <w:docPartBody>
        <w:p w:rsidR="00B469CB" w:rsidRDefault="00C4727E">
          <w:r w:rsidRPr="00353E8F">
            <w:rPr>
              <w:rStyle w:val="PlaceholderText"/>
              <w:rFonts w:ascii="Arial" w:hAnsi="Arial" w:cs="Arial"/>
              <w:sz w:val="24"/>
              <w:szCs w:val="24"/>
            </w:rPr>
            <w:t>Programme Name</w:t>
          </w:r>
        </w:p>
      </w:docPartBody>
    </w:docPart>
    <w:docPart>
      <w:docPartPr>
        <w:name w:val="1C014CBEAC6546369ED586E60F4B50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19D41B-5A50-41D8-BF8B-6F78B20115F8}"/>
      </w:docPartPr>
      <w:docPartBody>
        <w:p w:rsidR="00B469CB" w:rsidRDefault="00C4727E">
          <w:r w:rsidRPr="00353E8F">
            <w:rPr>
              <w:rStyle w:val="PlaceholderText"/>
              <w:rFonts w:ascii="Arial" w:hAnsi="Arial" w:cs="Arial"/>
              <w:sz w:val="24"/>
              <w:szCs w:val="24"/>
            </w:rPr>
            <w:t>Programme Name</w:t>
          </w:r>
        </w:p>
      </w:docPartBody>
    </w:docPart>
    <w:docPart>
      <w:docPartPr>
        <w:name w:val="61D582473E9E435DBB68F6E3D5A261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8BB078-8644-450C-8A80-4FCCAA762F16}"/>
      </w:docPartPr>
      <w:docPartBody>
        <w:p w:rsidR="00006F65" w:rsidRDefault="00C4727E">
          <w:r w:rsidRPr="004058A4">
            <w:rPr>
              <w:rStyle w:val="PlaceholderText"/>
            </w:rPr>
            <w:t>FullName</w:t>
          </w:r>
        </w:p>
      </w:docPartBody>
    </w:docPart>
    <w:docPart>
      <w:docPartPr>
        <w:name w:val="66C87083EE91411586F7F6F0944733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EB583C-B587-418F-A891-6E8CF91B5CF6}"/>
      </w:docPartPr>
      <w:docPartBody>
        <w:p w:rsidR="00006F65" w:rsidRDefault="00C4727E">
          <w:r w:rsidRPr="004058A4">
            <w:rPr>
              <w:rStyle w:val="PlaceholderText"/>
            </w:rPr>
            <w:t>FullName</w:t>
          </w:r>
        </w:p>
      </w:docPartBody>
    </w:docPart>
    <w:docPart>
      <w:docPartPr>
        <w:name w:val="07254B12A7904A75A28D14E263B7AE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D753E2-A8BD-47C9-89A9-2DB43CE2F09E}"/>
      </w:docPartPr>
      <w:docPartBody>
        <w:p w:rsidR="00006F65" w:rsidRDefault="00C4727E">
          <w:r w:rsidRPr="004058A4">
            <w:rPr>
              <w:rStyle w:val="PlaceholderText"/>
            </w:rPr>
            <w:t>FullName</w:t>
          </w:r>
        </w:p>
      </w:docPartBody>
    </w:docPart>
    <w:docPart>
      <w:docPartPr>
        <w:name w:val="6A1CB8CE863E4F4AA53DCB242C07C0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068BCE-87B8-4674-BB2E-2C0AD9594CA6}"/>
      </w:docPartPr>
      <w:docPartBody>
        <w:p w:rsidR="00006F65" w:rsidRDefault="00C4727E">
          <w:r w:rsidRPr="004058A4">
            <w:rPr>
              <w:rStyle w:val="PlaceholderText"/>
            </w:rPr>
            <w:t>FullName</w:t>
          </w:r>
        </w:p>
      </w:docPartBody>
    </w:docPart>
    <w:docPart>
      <w:docPartPr>
        <w:name w:val="40730D23616A4A53969DA70F40D8BF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555021-E60D-4E93-8663-DC80510E6E49}"/>
      </w:docPartPr>
      <w:docPartBody>
        <w:p w:rsidR="00006F65" w:rsidRDefault="00C4727E">
          <w:r w:rsidRPr="004058A4">
            <w:rPr>
              <w:rStyle w:val="PlaceholderText"/>
            </w:rPr>
            <w:t>FullName</w:t>
          </w:r>
        </w:p>
      </w:docPartBody>
    </w:docPart>
    <w:docPart>
      <w:docPartPr>
        <w:name w:val="D1398D661F4047CDA1FC2CDC853F0C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F55CB8-6FA2-4BA3-BB80-D2A4BBAC41C8}"/>
      </w:docPartPr>
      <w:docPartBody>
        <w:p w:rsidR="00006F65" w:rsidRDefault="00C4727E">
          <w:r w:rsidRPr="004058A4">
            <w:rPr>
              <w:rStyle w:val="PlaceholderText"/>
            </w:rPr>
            <w:t>FullName</w:t>
          </w:r>
        </w:p>
      </w:docPartBody>
    </w:docPart>
    <w:docPart>
      <w:docPartPr>
        <w:name w:val="E9CF45FB08CD443F95DB89C663164A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347A85-D26D-4E79-B84B-394E69085F69}"/>
      </w:docPartPr>
      <w:docPartBody>
        <w:p w:rsidR="00006F65" w:rsidRDefault="00C4727E">
          <w:r>
            <w:rPr>
              <w:rStyle w:val="PlaceholderText"/>
            </w:rPr>
            <w:t xml:space="preserve">Click </w:t>
          </w:r>
          <w:r w:rsidRPr="00CC069A">
            <w:rPr>
              <w:rStyle w:val="PlaceholderText"/>
            </w:rPr>
            <w:t xml:space="preserve">to enter </w:t>
          </w:r>
          <w:r>
            <w:rPr>
              <w:rStyle w:val="PlaceholderText"/>
            </w:rPr>
            <w:t>date</w:t>
          </w:r>
        </w:p>
      </w:docPartBody>
    </w:docPart>
    <w:docPart>
      <w:docPartPr>
        <w:name w:val="FA201D73B7CF472AA6DE042E9F24A5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F26E66-8AFA-44BA-BB1A-1C009470F384}"/>
      </w:docPartPr>
      <w:docPartBody>
        <w:p w:rsidR="007C6FA8" w:rsidRDefault="00C4727E">
          <w:r w:rsidRPr="00353E8F">
            <w:rPr>
              <w:rStyle w:val="PlaceholderText"/>
              <w:rFonts w:ascii="Arial" w:hAnsi="Arial" w:cs="Arial"/>
              <w:sz w:val="24"/>
              <w:szCs w:val="24"/>
            </w:rPr>
            <w:t>Name</w:t>
          </w:r>
        </w:p>
      </w:docPartBody>
    </w:docPart>
    <w:docPart>
      <w:docPartPr>
        <w:name w:val="A0111F289AE84E968E2E55AC8DF3F7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F277BD-DAFC-4CFC-BDD0-CB2BE69A5978}"/>
      </w:docPartPr>
      <w:docPartBody>
        <w:p w:rsidR="007C6FA8" w:rsidRDefault="00C4727E">
          <w:r w:rsidRPr="00194DDA">
            <w:rPr>
              <w:rStyle w:val="PlaceholderText"/>
              <w:rFonts w:ascii="Arial" w:hAnsi="Arial" w:cs="Arial"/>
              <w:sz w:val="24"/>
              <w:szCs w:val="24"/>
            </w:rPr>
            <w:t>Choose type of evaluation</w:t>
          </w:r>
        </w:p>
      </w:docPartBody>
    </w:docPart>
    <w:docPart>
      <w:docPartPr>
        <w:name w:val="3D1EF23B70A94EEFB1F7B7D958308D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DF5E26-72FC-4207-8034-9652100E91FF}"/>
      </w:docPartPr>
      <w:docPartBody>
        <w:p w:rsidR="007C6FA8" w:rsidRDefault="00C4727E">
          <w:r w:rsidRPr="005F6841">
            <w:rPr>
              <w:rStyle w:val="PlaceholderText"/>
              <w:rFonts w:ascii="Arial" w:eastAsiaTheme="minorHAnsi" w:hAnsi="Arial" w:cs="Arial"/>
              <w:lang w:eastAsia="en-US"/>
            </w:rPr>
            <w:t>Click to enter text.</w:t>
          </w:r>
        </w:p>
      </w:docPartBody>
    </w:docPart>
    <w:docPart>
      <w:docPartPr>
        <w:name w:val="087B231CB8A546E2B9E4011F883A49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25FB50-F859-4753-952E-9FAE155251C5}"/>
      </w:docPartPr>
      <w:docPartBody>
        <w:p w:rsidR="007C6FA8" w:rsidRDefault="00C4727E">
          <w:r w:rsidRPr="00463760">
            <w:rPr>
              <w:rStyle w:val="PlaceholderText"/>
              <w:rFonts w:eastAsiaTheme="minorHAnsi"/>
              <w:lang w:eastAsia="en-US"/>
            </w:rPr>
            <w:t>Click to enter text.</w:t>
          </w:r>
        </w:p>
      </w:docPartBody>
    </w:docPart>
    <w:docPart>
      <w:docPartPr>
        <w:name w:val="214B8B6F1D62410691D3F010971D15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B091C7-B9FC-467C-8037-4E973465D2FA}"/>
      </w:docPartPr>
      <w:docPartBody>
        <w:p w:rsidR="00DA545A" w:rsidRDefault="00C4727E">
          <w:r w:rsidRPr="00194DDA">
            <w:rPr>
              <w:rStyle w:val="PlaceholderText"/>
              <w:rFonts w:ascii="Arial" w:hAnsi="Arial" w:cs="Arial"/>
              <w:sz w:val="24"/>
              <w:szCs w:val="24"/>
            </w:rPr>
            <w:t>Enter number</w:t>
          </w:r>
        </w:p>
      </w:docPartBody>
    </w:docPart>
    <w:docPart>
      <w:docPartPr>
        <w:name w:val="4815A239399E46848D5B68165DC2B5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F4E56A-D37B-4F47-B1D8-558D34E065AB}"/>
      </w:docPartPr>
      <w:docPartBody>
        <w:p w:rsidR="00DA545A" w:rsidRDefault="00C4727E">
          <w:r w:rsidRPr="00194DDA">
            <w:rPr>
              <w:rStyle w:val="PlaceholderText"/>
              <w:rFonts w:ascii="Arial" w:hAnsi="Arial" w:cs="Arial"/>
              <w:sz w:val="24"/>
              <w:szCs w:val="24"/>
            </w:rPr>
            <w:t>Click or tap to enter a date</w:t>
          </w:r>
        </w:p>
      </w:docPartBody>
    </w:docPart>
    <w:docPart>
      <w:docPartPr>
        <w:name w:val="797F0C91EC704D13A9504EFB181B9A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B5B215-D53C-4FC2-A604-CA87E34DDD78}"/>
      </w:docPartPr>
      <w:docPartBody>
        <w:p w:rsidR="00DA545A" w:rsidRDefault="00C4727E">
          <w:r w:rsidRPr="00194DDA">
            <w:rPr>
              <w:rStyle w:val="PlaceholderText"/>
              <w:rFonts w:ascii="Arial" w:hAnsi="Arial" w:cs="Arial"/>
              <w:sz w:val="24"/>
              <w:szCs w:val="24"/>
            </w:rPr>
            <w:t>C</w:t>
          </w:r>
          <w:r>
            <w:rPr>
              <w:rStyle w:val="PlaceholderText"/>
              <w:rFonts w:ascii="Arial" w:hAnsi="Arial" w:cs="Arial"/>
              <w:sz w:val="24"/>
              <w:szCs w:val="24"/>
            </w:rPr>
            <w:t>hoose the programme’s type</w:t>
          </w:r>
        </w:p>
      </w:docPartBody>
    </w:docPart>
    <w:docPart>
      <w:docPartPr>
        <w:name w:val="E3230FA16EC147F5B268ECE4D4442A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0CEE1A-F8B3-4079-A442-49F44F34C331}"/>
      </w:docPartPr>
      <w:docPartBody>
        <w:p w:rsidR="00DA545A" w:rsidRDefault="00C4727E">
          <w:r w:rsidRPr="00DF5C3B">
            <w:rPr>
              <w:rStyle w:val="PlaceholderText"/>
              <w:rFonts w:ascii="Arial" w:hAnsi="Arial" w:cs="Arial"/>
              <w:sz w:val="24"/>
              <w:szCs w:val="24"/>
            </w:rPr>
            <w:t>Choose language (s)</w:t>
          </w:r>
        </w:p>
      </w:docPartBody>
    </w:docPart>
    <w:docPart>
      <w:docPartPr>
        <w:name w:val="53567355EAEA410D92E7F3B91579BB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A08841-7580-48F8-8DA2-6FCFA63C4FAB}"/>
      </w:docPartPr>
      <w:docPartBody>
        <w:p w:rsidR="00934E2C" w:rsidRDefault="00C4727E">
          <w:r w:rsidRPr="005F6841">
            <w:rPr>
              <w:rStyle w:val="PlaceholderText"/>
              <w:rFonts w:ascii="Arial" w:eastAsiaTheme="minorHAnsi" w:hAnsi="Arial" w:cs="Arial"/>
              <w:lang w:eastAsia="en-US"/>
            </w:rPr>
            <w:t>Click to enter text.</w:t>
          </w:r>
        </w:p>
      </w:docPartBody>
    </w:docPart>
    <w:docPart>
      <w:docPartPr>
        <w:name w:val="C5BF83DDDC564C86B773F61D9F67F3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CDB00A-6E87-44EA-9C83-17CD50920F7D}"/>
      </w:docPartPr>
      <w:docPartBody>
        <w:p w:rsidR="00856C38" w:rsidRDefault="00934E2C">
          <w:r>
            <w:t>[Type her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A1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3F6E17"/>
    <w:rsid w:val="00006F65"/>
    <w:rsid w:val="00075954"/>
    <w:rsid w:val="000B0E34"/>
    <w:rsid w:val="000D55BE"/>
    <w:rsid w:val="001A5D04"/>
    <w:rsid w:val="001A5E1E"/>
    <w:rsid w:val="001F22BD"/>
    <w:rsid w:val="0021536B"/>
    <w:rsid w:val="002344A7"/>
    <w:rsid w:val="00235C1F"/>
    <w:rsid w:val="00263EF3"/>
    <w:rsid w:val="002A50A2"/>
    <w:rsid w:val="003A7446"/>
    <w:rsid w:val="003F6E17"/>
    <w:rsid w:val="00463F1D"/>
    <w:rsid w:val="004661C8"/>
    <w:rsid w:val="00480E95"/>
    <w:rsid w:val="00495613"/>
    <w:rsid w:val="004A0DDE"/>
    <w:rsid w:val="004F6AFC"/>
    <w:rsid w:val="00512B2B"/>
    <w:rsid w:val="00590C83"/>
    <w:rsid w:val="005C2E41"/>
    <w:rsid w:val="00675E4D"/>
    <w:rsid w:val="006E221E"/>
    <w:rsid w:val="006F0D2D"/>
    <w:rsid w:val="00744C35"/>
    <w:rsid w:val="007A48EC"/>
    <w:rsid w:val="007C6FA8"/>
    <w:rsid w:val="00807102"/>
    <w:rsid w:val="00837104"/>
    <w:rsid w:val="00856C38"/>
    <w:rsid w:val="00934E2C"/>
    <w:rsid w:val="009667D0"/>
    <w:rsid w:val="00975CB3"/>
    <w:rsid w:val="009D14A4"/>
    <w:rsid w:val="00A8388F"/>
    <w:rsid w:val="00A96CF4"/>
    <w:rsid w:val="00AD6714"/>
    <w:rsid w:val="00B469CB"/>
    <w:rsid w:val="00B52298"/>
    <w:rsid w:val="00C4727E"/>
    <w:rsid w:val="00DA545A"/>
    <w:rsid w:val="00E059A0"/>
    <w:rsid w:val="00E06FDB"/>
    <w:rsid w:val="00E8374C"/>
    <w:rsid w:val="00ED75BB"/>
    <w:rsid w:val="00F77C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4727E"/>
    <w:rPr>
      <w:color w:val="808080"/>
    </w:rPr>
  </w:style>
  <w:style w:type="paragraph" w:customStyle="1" w:styleId="5BC0164C88FE4F5A9C377D360E5E910E">
    <w:name w:val="5BC0164C88FE4F5A9C377D360E5E910E"/>
    <w:rsid w:val="003F6E17"/>
    <w:pPr>
      <w:spacing w:after="0" w:line="240" w:lineRule="auto"/>
    </w:pPr>
    <w:rPr>
      <w:lang w:val="en-US" w:eastAsia="en-US"/>
    </w:rPr>
  </w:style>
  <w:style w:type="paragraph" w:customStyle="1" w:styleId="D8889D3886254EA68C45EB613A171D37">
    <w:name w:val="D8889D3886254EA68C45EB613A171D37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398DD1BB4A4F4E748EB81185CC832E8B">
    <w:name w:val="398DD1BB4A4F4E748EB81185CC832E8B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C887713DEDC54CB19AFE16F5FE19A054">
    <w:name w:val="C887713DEDC54CB19AFE16F5FE19A054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DD30EC3ABB5C4334A9D9B94C0DC4EC09">
    <w:name w:val="DD30EC3ABB5C4334A9D9B94C0DC4EC09"/>
    <w:rsid w:val="003F6E17"/>
  </w:style>
  <w:style w:type="paragraph" w:customStyle="1" w:styleId="718F7B4158F0430DAE74C46E92E2FCA3">
    <w:name w:val="718F7B4158F0430DAE74C46E92E2FCA3"/>
    <w:rsid w:val="003F6E17"/>
  </w:style>
  <w:style w:type="paragraph" w:customStyle="1" w:styleId="3EC78899915346428C7DBC9AFF1DDC52">
    <w:name w:val="3EC78899915346428C7DBC9AFF1DDC52"/>
    <w:rsid w:val="003F6E17"/>
  </w:style>
  <w:style w:type="paragraph" w:customStyle="1" w:styleId="203ACA1E869E44A691EDCAF31392F028">
    <w:name w:val="203ACA1E869E44A691EDCAF31392F028"/>
    <w:rsid w:val="003F6E17"/>
  </w:style>
  <w:style w:type="paragraph" w:customStyle="1" w:styleId="90D18505346E43E9977CFE53A7328AEA">
    <w:name w:val="90D18505346E43E9977CFE53A7328AEA"/>
    <w:rsid w:val="003F6E17"/>
  </w:style>
  <w:style w:type="paragraph" w:customStyle="1" w:styleId="A83BC1B5F51743D4AD32C110F8309B77">
    <w:name w:val="A83BC1B5F51743D4AD32C110F8309B77"/>
    <w:rsid w:val="003F6E17"/>
  </w:style>
  <w:style w:type="paragraph" w:customStyle="1" w:styleId="490D753EF33B4AB0AF2D60D321974947">
    <w:name w:val="490D753EF33B4AB0AF2D60D321974947"/>
    <w:rsid w:val="003F6E17"/>
  </w:style>
  <w:style w:type="paragraph" w:customStyle="1" w:styleId="8E923756F87545FE9D30D37C533B20D4">
    <w:name w:val="8E923756F87545FE9D30D37C533B20D4"/>
    <w:rsid w:val="003F6E17"/>
  </w:style>
  <w:style w:type="paragraph" w:customStyle="1" w:styleId="BC6D0A76676E4B6CB55777F2115244F0">
    <w:name w:val="BC6D0A76676E4B6CB55777F2115244F0"/>
    <w:rsid w:val="003F6E17"/>
  </w:style>
  <w:style w:type="paragraph" w:customStyle="1" w:styleId="BB17FE80C4654569838F8DBDD074371A">
    <w:name w:val="BB17FE80C4654569838F8DBDD074371A"/>
    <w:rsid w:val="003F6E17"/>
  </w:style>
  <w:style w:type="paragraph" w:customStyle="1" w:styleId="DE5D90232B2F441783DA26FA2DABD957">
    <w:name w:val="DE5D90232B2F441783DA26FA2DABD957"/>
    <w:rsid w:val="003F6E17"/>
  </w:style>
  <w:style w:type="paragraph" w:customStyle="1" w:styleId="16328E4E9B164C3284CFD0A6C180C5BA">
    <w:name w:val="16328E4E9B164C3284CFD0A6C180C5BA"/>
    <w:rsid w:val="003F6E17"/>
  </w:style>
  <w:style w:type="paragraph" w:customStyle="1" w:styleId="F0034ED1AF474F23BB4ED667B953D6DB">
    <w:name w:val="F0034ED1AF474F23BB4ED667B953D6DB"/>
    <w:rsid w:val="003F6E17"/>
  </w:style>
  <w:style w:type="paragraph" w:customStyle="1" w:styleId="CDCD105C55C64CB18552019695DC2B48">
    <w:name w:val="CDCD105C55C64CB18552019695DC2B48"/>
    <w:rsid w:val="003F6E17"/>
  </w:style>
  <w:style w:type="paragraph" w:customStyle="1" w:styleId="A255A29562C94017A9E9224E241089E9">
    <w:name w:val="A255A29562C94017A9E9224E241089E9"/>
    <w:rsid w:val="003F6E17"/>
  </w:style>
  <w:style w:type="paragraph" w:customStyle="1" w:styleId="D2562E2BBED7480DAC7E97FADB865967">
    <w:name w:val="D2562E2BBED7480DAC7E97FADB865967"/>
    <w:rsid w:val="003F6E17"/>
  </w:style>
  <w:style w:type="paragraph" w:customStyle="1" w:styleId="2030CCF5D7F742B58230054672CBF78B">
    <w:name w:val="2030CCF5D7F742B58230054672CBF78B"/>
    <w:rsid w:val="003F6E17"/>
  </w:style>
  <w:style w:type="paragraph" w:customStyle="1" w:styleId="4CBDCAC1C32F471CBED3E0FB4671413F">
    <w:name w:val="4CBDCAC1C32F471CBED3E0FB4671413F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A83BC1B5F51743D4AD32C110F8309B771">
    <w:name w:val="A83BC1B5F51743D4AD32C110F8309B771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16328E4E9B164C3284CFD0A6C180C5BA1">
    <w:name w:val="16328E4E9B164C3284CFD0A6C180C5BA1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DD30EC3ABB5C4334A9D9B94C0DC4EC091">
    <w:name w:val="DD30EC3ABB5C4334A9D9B94C0DC4EC091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490D753EF33B4AB0AF2D60D3219749471">
    <w:name w:val="490D753EF33B4AB0AF2D60D3219749471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F0034ED1AF474F23BB4ED667B953D6DB1">
    <w:name w:val="F0034ED1AF474F23BB4ED667B953D6DB1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718F7B4158F0430DAE74C46E92E2FCA31">
    <w:name w:val="718F7B4158F0430DAE74C46E92E2FCA31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8E923756F87545FE9D30D37C533B20D41">
    <w:name w:val="8E923756F87545FE9D30D37C533B20D41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CDCD105C55C64CB18552019695DC2B481">
    <w:name w:val="CDCD105C55C64CB18552019695DC2B481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3EC78899915346428C7DBC9AFF1DDC521">
    <w:name w:val="3EC78899915346428C7DBC9AFF1DDC521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BC6D0A76676E4B6CB55777F2115244F01">
    <w:name w:val="BC6D0A76676E4B6CB55777F2115244F01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A255A29562C94017A9E9224E241089E91">
    <w:name w:val="A255A29562C94017A9E9224E241089E91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203ACA1E869E44A691EDCAF31392F0281">
    <w:name w:val="203ACA1E869E44A691EDCAF31392F0281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BB17FE80C4654569838F8DBDD074371A1">
    <w:name w:val="BB17FE80C4654569838F8DBDD074371A1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D2562E2BBED7480DAC7E97FADB8659671">
    <w:name w:val="D2562E2BBED7480DAC7E97FADB8659671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90D18505346E43E9977CFE53A7328AEA1">
    <w:name w:val="90D18505346E43E9977CFE53A7328AEA1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DE5D90232B2F441783DA26FA2DABD9571">
    <w:name w:val="DE5D90232B2F441783DA26FA2DABD9571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2030CCF5D7F742B58230054672CBF78B1">
    <w:name w:val="2030CCF5D7F742B58230054672CBF78B1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D9A0AD732B9241A084F52BCCD7FB97FB">
    <w:name w:val="D9A0AD732B9241A084F52BCCD7FB97FB"/>
    <w:rsid w:val="003F6E17"/>
    <w:rPr>
      <w:rFonts w:eastAsiaTheme="minorHAnsi"/>
      <w:lang w:eastAsia="en-US"/>
    </w:rPr>
  </w:style>
  <w:style w:type="paragraph" w:customStyle="1" w:styleId="5BC0164C88FE4F5A9C377D360E5E910E1">
    <w:name w:val="5BC0164C88FE4F5A9C377D360E5E910E1"/>
    <w:rsid w:val="003F6E17"/>
    <w:pPr>
      <w:spacing w:after="0" w:line="240" w:lineRule="auto"/>
    </w:pPr>
    <w:rPr>
      <w:lang w:val="en-US" w:eastAsia="en-US"/>
    </w:rPr>
  </w:style>
  <w:style w:type="paragraph" w:customStyle="1" w:styleId="D8889D3886254EA68C45EB613A171D371">
    <w:name w:val="D8889D3886254EA68C45EB613A171D371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398DD1BB4A4F4E748EB81185CC832E8B1">
    <w:name w:val="398DD1BB4A4F4E748EB81185CC832E8B1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C887713DEDC54CB19AFE16F5FE19A0541">
    <w:name w:val="C887713DEDC54CB19AFE16F5FE19A0541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4CBDCAC1C32F471CBED3E0FB4671413F1">
    <w:name w:val="4CBDCAC1C32F471CBED3E0FB4671413F1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A83BC1B5F51743D4AD32C110F8309B772">
    <w:name w:val="A83BC1B5F51743D4AD32C110F8309B772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16328E4E9B164C3284CFD0A6C180C5BA2">
    <w:name w:val="16328E4E9B164C3284CFD0A6C180C5BA2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DD30EC3ABB5C4334A9D9B94C0DC4EC092">
    <w:name w:val="DD30EC3ABB5C4334A9D9B94C0DC4EC092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490D753EF33B4AB0AF2D60D3219749472">
    <w:name w:val="490D753EF33B4AB0AF2D60D3219749472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F0034ED1AF474F23BB4ED667B953D6DB2">
    <w:name w:val="F0034ED1AF474F23BB4ED667B953D6DB2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718F7B4158F0430DAE74C46E92E2FCA32">
    <w:name w:val="718F7B4158F0430DAE74C46E92E2FCA32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8E923756F87545FE9D30D37C533B20D42">
    <w:name w:val="8E923756F87545FE9D30D37C533B20D42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CDCD105C55C64CB18552019695DC2B482">
    <w:name w:val="CDCD105C55C64CB18552019695DC2B482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3EC78899915346428C7DBC9AFF1DDC522">
    <w:name w:val="3EC78899915346428C7DBC9AFF1DDC522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BC6D0A76676E4B6CB55777F2115244F02">
    <w:name w:val="BC6D0A76676E4B6CB55777F2115244F02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A255A29562C94017A9E9224E241089E92">
    <w:name w:val="A255A29562C94017A9E9224E241089E92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203ACA1E869E44A691EDCAF31392F0282">
    <w:name w:val="203ACA1E869E44A691EDCAF31392F0282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BB17FE80C4654569838F8DBDD074371A2">
    <w:name w:val="BB17FE80C4654569838F8DBDD074371A2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D2562E2BBED7480DAC7E97FADB8659672">
    <w:name w:val="D2562E2BBED7480DAC7E97FADB8659672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90D18505346E43E9977CFE53A7328AEA2">
    <w:name w:val="90D18505346E43E9977CFE53A7328AEA2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DE5D90232B2F441783DA26FA2DABD9572">
    <w:name w:val="DE5D90232B2F441783DA26FA2DABD9572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2030CCF5D7F742B58230054672CBF78B2">
    <w:name w:val="2030CCF5D7F742B58230054672CBF78B2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D9A0AD732B9241A084F52BCCD7FB97FB1">
    <w:name w:val="D9A0AD732B9241A084F52BCCD7FB97FB1"/>
    <w:rsid w:val="003F6E17"/>
    <w:rPr>
      <w:rFonts w:eastAsiaTheme="minorHAnsi"/>
      <w:lang w:eastAsia="en-US"/>
    </w:rPr>
  </w:style>
  <w:style w:type="paragraph" w:customStyle="1" w:styleId="5BC0164C88FE4F5A9C377D360E5E910E2">
    <w:name w:val="5BC0164C88FE4F5A9C377D360E5E910E2"/>
    <w:rsid w:val="003F6E17"/>
    <w:pPr>
      <w:spacing w:after="0" w:line="240" w:lineRule="auto"/>
    </w:pPr>
    <w:rPr>
      <w:lang w:val="en-US" w:eastAsia="en-US"/>
    </w:rPr>
  </w:style>
  <w:style w:type="paragraph" w:customStyle="1" w:styleId="D8889D3886254EA68C45EB613A171D372">
    <w:name w:val="D8889D3886254EA68C45EB613A171D372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398DD1BB4A4F4E748EB81185CC832E8B2">
    <w:name w:val="398DD1BB4A4F4E748EB81185CC832E8B2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C887713DEDC54CB19AFE16F5FE19A0542">
    <w:name w:val="C887713DEDC54CB19AFE16F5FE19A0542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3CFA62C387824A15AEBA9D75EE328229">
    <w:name w:val="3CFA62C387824A15AEBA9D75EE328229"/>
    <w:rsid w:val="003F6E17"/>
  </w:style>
  <w:style w:type="paragraph" w:customStyle="1" w:styleId="E5EDC9D6DC5A4D75820470B3A31B51FF">
    <w:name w:val="E5EDC9D6DC5A4D75820470B3A31B51FF"/>
    <w:rsid w:val="003F6E17"/>
  </w:style>
  <w:style w:type="paragraph" w:customStyle="1" w:styleId="811C0AE47C4646E189EB4BDC7168182A">
    <w:name w:val="811C0AE47C4646E189EB4BDC7168182A"/>
    <w:rsid w:val="003F6E17"/>
  </w:style>
  <w:style w:type="paragraph" w:customStyle="1" w:styleId="4CBDCAC1C32F471CBED3E0FB4671413F2">
    <w:name w:val="4CBDCAC1C32F471CBED3E0FB4671413F2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A83BC1B5F51743D4AD32C110F8309B773">
    <w:name w:val="A83BC1B5F51743D4AD32C110F8309B773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16328E4E9B164C3284CFD0A6C180C5BA3">
    <w:name w:val="16328E4E9B164C3284CFD0A6C180C5BA3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DD30EC3ABB5C4334A9D9B94C0DC4EC093">
    <w:name w:val="DD30EC3ABB5C4334A9D9B94C0DC4EC093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490D753EF33B4AB0AF2D60D3219749473">
    <w:name w:val="490D753EF33B4AB0AF2D60D3219749473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F0034ED1AF474F23BB4ED667B953D6DB3">
    <w:name w:val="F0034ED1AF474F23BB4ED667B953D6DB3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718F7B4158F0430DAE74C46E92E2FCA33">
    <w:name w:val="718F7B4158F0430DAE74C46E92E2FCA33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8E923756F87545FE9D30D37C533B20D43">
    <w:name w:val="8E923756F87545FE9D30D37C533B20D43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CDCD105C55C64CB18552019695DC2B483">
    <w:name w:val="CDCD105C55C64CB18552019695DC2B483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3EC78899915346428C7DBC9AFF1DDC523">
    <w:name w:val="3EC78899915346428C7DBC9AFF1DDC523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BC6D0A76676E4B6CB55777F2115244F03">
    <w:name w:val="BC6D0A76676E4B6CB55777F2115244F03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A255A29562C94017A9E9224E241089E93">
    <w:name w:val="A255A29562C94017A9E9224E241089E93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203ACA1E869E44A691EDCAF31392F0283">
    <w:name w:val="203ACA1E869E44A691EDCAF31392F0283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BB17FE80C4654569838F8DBDD074371A3">
    <w:name w:val="BB17FE80C4654569838F8DBDD074371A3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D2562E2BBED7480DAC7E97FADB8659673">
    <w:name w:val="D2562E2BBED7480DAC7E97FADB8659673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90D18505346E43E9977CFE53A7328AEA3">
    <w:name w:val="90D18505346E43E9977CFE53A7328AEA3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DE5D90232B2F441783DA26FA2DABD9573">
    <w:name w:val="DE5D90232B2F441783DA26FA2DABD9573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2030CCF5D7F742B58230054672CBF78B3">
    <w:name w:val="2030CCF5D7F742B58230054672CBF78B3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D9A0AD732B9241A084F52BCCD7FB97FB2">
    <w:name w:val="D9A0AD732B9241A084F52BCCD7FB97FB2"/>
    <w:rsid w:val="003F6E17"/>
    <w:rPr>
      <w:rFonts w:eastAsiaTheme="minorHAnsi"/>
      <w:lang w:eastAsia="en-US"/>
    </w:rPr>
  </w:style>
  <w:style w:type="paragraph" w:customStyle="1" w:styleId="5BC0164C88FE4F5A9C377D360E5E910E3">
    <w:name w:val="5BC0164C88FE4F5A9C377D360E5E910E3"/>
    <w:rsid w:val="003F6E17"/>
    <w:pPr>
      <w:spacing w:after="0" w:line="240" w:lineRule="auto"/>
    </w:pPr>
    <w:rPr>
      <w:lang w:val="en-US" w:eastAsia="en-US"/>
    </w:rPr>
  </w:style>
  <w:style w:type="paragraph" w:customStyle="1" w:styleId="B55875DAB25B43A79EE33FE9A1CFC0D9">
    <w:name w:val="B55875DAB25B43A79EE33FE9A1CFC0D9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811C0AE47C4646E189EB4BDC7168182A1">
    <w:name w:val="811C0AE47C4646E189EB4BDC7168182A1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CA2194BB586D448FACAE90A8354711F4">
    <w:name w:val="CA2194BB586D448FACAE90A8354711F4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22C55B4961D545E593FAD0603688EF0B">
    <w:name w:val="22C55B4961D545E593FAD0603688EF0B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1711523E659F49ACA24B86100AEA26D5">
    <w:name w:val="1711523E659F49ACA24B86100AEA26D5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B8B294E2A0F14989A711E22A43063058">
    <w:name w:val="B8B294E2A0F14989A711E22A43063058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3F5A14BF6BD54966AE4B4FFE10A2D108">
    <w:name w:val="3F5A14BF6BD54966AE4B4FFE10A2D108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41228918129E4C85A367364D5299C649">
    <w:name w:val="41228918129E4C85A367364D5299C649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FAF69532E112444B8B907AAE24BA3C34">
    <w:name w:val="FAF69532E112444B8B907AAE24BA3C34"/>
    <w:rsid w:val="003F6E17"/>
  </w:style>
  <w:style w:type="paragraph" w:customStyle="1" w:styleId="0298A562F4764D218469B39304F42DBC">
    <w:name w:val="0298A562F4764D218469B39304F42DBC"/>
    <w:rsid w:val="003F6E17"/>
  </w:style>
  <w:style w:type="paragraph" w:customStyle="1" w:styleId="ADAFBB38CF6E4E34A51E0D02E1C119C2">
    <w:name w:val="ADAFBB38CF6E4E34A51E0D02E1C119C2"/>
    <w:rsid w:val="003F6E17"/>
  </w:style>
  <w:style w:type="paragraph" w:customStyle="1" w:styleId="8D4AD69D6AE945F0A53FD0C3791FB74E">
    <w:name w:val="8D4AD69D6AE945F0A53FD0C3791FB74E"/>
    <w:rsid w:val="003F6E17"/>
  </w:style>
  <w:style w:type="paragraph" w:customStyle="1" w:styleId="4E6C95E0B0FC4C59866699D703AD7DBE">
    <w:name w:val="4E6C95E0B0FC4C59866699D703AD7DBE"/>
    <w:rsid w:val="003F6E17"/>
  </w:style>
  <w:style w:type="paragraph" w:customStyle="1" w:styleId="EDEABA93D43D4DDE8BDB4D807B3C3683">
    <w:name w:val="EDEABA93D43D4DDE8BDB4D807B3C3683"/>
    <w:rsid w:val="003F6E17"/>
  </w:style>
  <w:style w:type="paragraph" w:customStyle="1" w:styleId="8DAABE4C53864CDA845DFB2A28554759">
    <w:name w:val="8DAABE4C53864CDA845DFB2A28554759"/>
    <w:rsid w:val="003F6E17"/>
  </w:style>
  <w:style w:type="paragraph" w:customStyle="1" w:styleId="D73DB04ABF5042F4A219A33C45DCB1AE">
    <w:name w:val="D73DB04ABF5042F4A219A33C45DCB1AE"/>
    <w:rsid w:val="003F6E17"/>
  </w:style>
  <w:style w:type="paragraph" w:customStyle="1" w:styleId="181055DF5D3A4484A01F96898FF629C0">
    <w:name w:val="181055DF5D3A4484A01F96898FF629C0"/>
    <w:rsid w:val="003F6E17"/>
  </w:style>
  <w:style w:type="paragraph" w:customStyle="1" w:styleId="FAF69532E112444B8B907AAE24BA3C341">
    <w:name w:val="FAF69532E112444B8B907AAE24BA3C341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0298A562F4764D218469B39304F42DBC1">
    <w:name w:val="0298A562F4764D218469B39304F42DBC1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ADAFBB38CF6E4E34A51E0D02E1C119C21">
    <w:name w:val="ADAFBB38CF6E4E34A51E0D02E1C119C21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8D4AD69D6AE945F0A53FD0C3791FB74E1">
    <w:name w:val="8D4AD69D6AE945F0A53FD0C3791FB74E1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4E6C95E0B0FC4C59866699D703AD7DBE1">
    <w:name w:val="4E6C95E0B0FC4C59866699D703AD7DBE1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EDEABA93D43D4DDE8BDB4D807B3C36831">
    <w:name w:val="EDEABA93D43D4DDE8BDB4D807B3C36831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8DAABE4C53864CDA845DFB2A285547591">
    <w:name w:val="8DAABE4C53864CDA845DFB2A285547591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D73DB04ABF5042F4A219A33C45DCB1AE1">
    <w:name w:val="D73DB04ABF5042F4A219A33C45DCB1AE1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4CBDCAC1C32F471CBED3E0FB4671413F3">
    <w:name w:val="4CBDCAC1C32F471CBED3E0FB4671413F3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A83BC1B5F51743D4AD32C110F8309B774">
    <w:name w:val="A83BC1B5F51743D4AD32C110F8309B774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16328E4E9B164C3284CFD0A6C180C5BA4">
    <w:name w:val="16328E4E9B164C3284CFD0A6C180C5BA4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DD30EC3ABB5C4334A9D9B94C0DC4EC094">
    <w:name w:val="DD30EC3ABB5C4334A9D9B94C0DC4EC094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490D753EF33B4AB0AF2D60D3219749474">
    <w:name w:val="490D753EF33B4AB0AF2D60D3219749474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F0034ED1AF474F23BB4ED667B953D6DB4">
    <w:name w:val="F0034ED1AF474F23BB4ED667B953D6DB4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718F7B4158F0430DAE74C46E92E2FCA34">
    <w:name w:val="718F7B4158F0430DAE74C46E92E2FCA34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8E923756F87545FE9D30D37C533B20D44">
    <w:name w:val="8E923756F87545FE9D30D37C533B20D44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CDCD105C55C64CB18552019695DC2B484">
    <w:name w:val="CDCD105C55C64CB18552019695DC2B484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3EC78899915346428C7DBC9AFF1DDC524">
    <w:name w:val="3EC78899915346428C7DBC9AFF1DDC524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BC6D0A76676E4B6CB55777F2115244F04">
    <w:name w:val="BC6D0A76676E4B6CB55777F2115244F04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A255A29562C94017A9E9224E241089E94">
    <w:name w:val="A255A29562C94017A9E9224E241089E94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203ACA1E869E44A691EDCAF31392F0284">
    <w:name w:val="203ACA1E869E44A691EDCAF31392F0284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BB17FE80C4654569838F8DBDD074371A4">
    <w:name w:val="BB17FE80C4654569838F8DBDD074371A4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D2562E2BBED7480DAC7E97FADB8659674">
    <w:name w:val="D2562E2BBED7480DAC7E97FADB8659674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90D18505346E43E9977CFE53A7328AEA4">
    <w:name w:val="90D18505346E43E9977CFE53A7328AEA4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DE5D90232B2F441783DA26FA2DABD9574">
    <w:name w:val="DE5D90232B2F441783DA26FA2DABD9574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2030CCF5D7F742B58230054672CBF78B4">
    <w:name w:val="2030CCF5D7F742B58230054672CBF78B4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D9A0AD732B9241A084F52BCCD7FB97FB3">
    <w:name w:val="D9A0AD732B9241A084F52BCCD7FB97FB3"/>
    <w:rsid w:val="003F6E17"/>
    <w:rPr>
      <w:rFonts w:eastAsiaTheme="minorHAnsi"/>
      <w:lang w:eastAsia="en-US"/>
    </w:rPr>
  </w:style>
  <w:style w:type="paragraph" w:customStyle="1" w:styleId="EA2385EEB36C481083E46BE221F9C022">
    <w:name w:val="EA2385EEB36C481083E46BE221F9C022"/>
    <w:rsid w:val="003F6E17"/>
    <w:pPr>
      <w:spacing w:after="0" w:line="240" w:lineRule="auto"/>
    </w:pPr>
    <w:rPr>
      <w:lang w:val="en-US" w:eastAsia="en-US"/>
    </w:rPr>
  </w:style>
  <w:style w:type="paragraph" w:customStyle="1" w:styleId="FAF69532E112444B8B907AAE24BA3C342">
    <w:name w:val="FAF69532E112444B8B907AAE24BA3C342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0298A562F4764D218469B39304F42DBC2">
    <w:name w:val="0298A562F4764D218469B39304F42DBC2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ADAFBB38CF6E4E34A51E0D02E1C119C22">
    <w:name w:val="ADAFBB38CF6E4E34A51E0D02E1C119C22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8D4AD69D6AE945F0A53FD0C3791FB74E2">
    <w:name w:val="8D4AD69D6AE945F0A53FD0C3791FB74E2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4E6C95E0B0FC4C59866699D703AD7DBE2">
    <w:name w:val="4E6C95E0B0FC4C59866699D703AD7DBE2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EDEABA93D43D4DDE8BDB4D807B3C36832">
    <w:name w:val="EDEABA93D43D4DDE8BDB4D807B3C36832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8DAABE4C53864CDA845DFB2A285547592">
    <w:name w:val="8DAABE4C53864CDA845DFB2A285547592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D73DB04ABF5042F4A219A33C45DCB1AE2">
    <w:name w:val="D73DB04ABF5042F4A219A33C45DCB1AE2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4CBDCAC1C32F471CBED3E0FB4671413F4">
    <w:name w:val="4CBDCAC1C32F471CBED3E0FB4671413F4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A83BC1B5F51743D4AD32C110F8309B775">
    <w:name w:val="A83BC1B5F51743D4AD32C110F8309B775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16328E4E9B164C3284CFD0A6C180C5BA5">
    <w:name w:val="16328E4E9B164C3284CFD0A6C180C5BA5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DD30EC3ABB5C4334A9D9B94C0DC4EC095">
    <w:name w:val="DD30EC3ABB5C4334A9D9B94C0DC4EC095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490D753EF33B4AB0AF2D60D3219749475">
    <w:name w:val="490D753EF33B4AB0AF2D60D3219749475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F0034ED1AF474F23BB4ED667B953D6DB5">
    <w:name w:val="F0034ED1AF474F23BB4ED667B953D6DB5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718F7B4158F0430DAE74C46E92E2FCA35">
    <w:name w:val="718F7B4158F0430DAE74C46E92E2FCA35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8E923756F87545FE9D30D37C533B20D45">
    <w:name w:val="8E923756F87545FE9D30D37C533B20D45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CDCD105C55C64CB18552019695DC2B485">
    <w:name w:val="CDCD105C55C64CB18552019695DC2B485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3EC78899915346428C7DBC9AFF1DDC525">
    <w:name w:val="3EC78899915346428C7DBC9AFF1DDC525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BC6D0A76676E4B6CB55777F2115244F05">
    <w:name w:val="BC6D0A76676E4B6CB55777F2115244F05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A255A29562C94017A9E9224E241089E95">
    <w:name w:val="A255A29562C94017A9E9224E241089E95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203ACA1E869E44A691EDCAF31392F0285">
    <w:name w:val="203ACA1E869E44A691EDCAF31392F0285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BB17FE80C4654569838F8DBDD074371A5">
    <w:name w:val="BB17FE80C4654569838F8DBDD074371A5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D2562E2BBED7480DAC7E97FADB8659675">
    <w:name w:val="D2562E2BBED7480DAC7E97FADB8659675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90D18505346E43E9977CFE53A7328AEA5">
    <w:name w:val="90D18505346E43E9977CFE53A7328AEA5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DE5D90232B2F441783DA26FA2DABD9575">
    <w:name w:val="DE5D90232B2F441783DA26FA2DABD9575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2030CCF5D7F742B58230054672CBF78B5">
    <w:name w:val="2030CCF5D7F742B58230054672CBF78B5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F041A987DFA5477C823BEE793D69802A">
    <w:name w:val="F041A987DFA5477C823BEE793D69802A"/>
    <w:rsid w:val="003F6E17"/>
    <w:rPr>
      <w:rFonts w:eastAsiaTheme="minorHAnsi"/>
      <w:lang w:eastAsia="en-US"/>
    </w:rPr>
  </w:style>
  <w:style w:type="paragraph" w:customStyle="1" w:styleId="EA2385EEB36C481083E46BE221F9C0221">
    <w:name w:val="EA2385EEB36C481083E46BE221F9C0221"/>
    <w:rsid w:val="003F6E17"/>
    <w:pPr>
      <w:spacing w:after="0" w:line="240" w:lineRule="auto"/>
    </w:pPr>
    <w:rPr>
      <w:lang w:val="en-US" w:eastAsia="en-US"/>
    </w:rPr>
  </w:style>
  <w:style w:type="paragraph" w:customStyle="1" w:styleId="FAF69532E112444B8B907AAE24BA3C343">
    <w:name w:val="FAF69532E112444B8B907AAE24BA3C343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0298A562F4764D218469B39304F42DBC3">
    <w:name w:val="0298A562F4764D218469B39304F42DBC3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ADAFBB38CF6E4E34A51E0D02E1C119C23">
    <w:name w:val="ADAFBB38CF6E4E34A51E0D02E1C119C23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8D4AD69D6AE945F0A53FD0C3791FB74E3">
    <w:name w:val="8D4AD69D6AE945F0A53FD0C3791FB74E3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4E6C95E0B0FC4C59866699D703AD7DBE3">
    <w:name w:val="4E6C95E0B0FC4C59866699D703AD7DBE3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EDEABA93D43D4DDE8BDB4D807B3C36833">
    <w:name w:val="EDEABA93D43D4DDE8BDB4D807B3C36833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8DAABE4C53864CDA845DFB2A285547593">
    <w:name w:val="8DAABE4C53864CDA845DFB2A285547593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D73DB04ABF5042F4A219A33C45DCB1AE3">
    <w:name w:val="D73DB04ABF5042F4A219A33C45DCB1AE3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4CBDCAC1C32F471CBED3E0FB4671413F5">
    <w:name w:val="4CBDCAC1C32F471CBED3E0FB4671413F5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A83BC1B5F51743D4AD32C110F8309B776">
    <w:name w:val="A83BC1B5F51743D4AD32C110F8309B776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16328E4E9B164C3284CFD0A6C180C5BA6">
    <w:name w:val="16328E4E9B164C3284CFD0A6C180C5BA6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DD30EC3ABB5C4334A9D9B94C0DC4EC096">
    <w:name w:val="DD30EC3ABB5C4334A9D9B94C0DC4EC096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490D753EF33B4AB0AF2D60D3219749476">
    <w:name w:val="490D753EF33B4AB0AF2D60D3219749476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F0034ED1AF474F23BB4ED667B953D6DB6">
    <w:name w:val="F0034ED1AF474F23BB4ED667B953D6DB6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718F7B4158F0430DAE74C46E92E2FCA36">
    <w:name w:val="718F7B4158F0430DAE74C46E92E2FCA36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8E923756F87545FE9D30D37C533B20D46">
    <w:name w:val="8E923756F87545FE9D30D37C533B20D46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CDCD105C55C64CB18552019695DC2B486">
    <w:name w:val="CDCD105C55C64CB18552019695DC2B486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3EC78899915346428C7DBC9AFF1DDC526">
    <w:name w:val="3EC78899915346428C7DBC9AFF1DDC526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BC6D0A76676E4B6CB55777F2115244F06">
    <w:name w:val="BC6D0A76676E4B6CB55777F2115244F06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A255A29562C94017A9E9224E241089E96">
    <w:name w:val="A255A29562C94017A9E9224E241089E96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203ACA1E869E44A691EDCAF31392F0286">
    <w:name w:val="203ACA1E869E44A691EDCAF31392F0286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BB17FE80C4654569838F8DBDD074371A6">
    <w:name w:val="BB17FE80C4654569838F8DBDD074371A6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D2562E2BBED7480DAC7E97FADB8659676">
    <w:name w:val="D2562E2BBED7480DAC7E97FADB8659676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90D18505346E43E9977CFE53A7328AEA6">
    <w:name w:val="90D18505346E43E9977CFE53A7328AEA6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DE5D90232B2F441783DA26FA2DABD9576">
    <w:name w:val="DE5D90232B2F441783DA26FA2DABD9576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2030CCF5D7F742B58230054672CBF78B6">
    <w:name w:val="2030CCF5D7F742B58230054672CBF78B6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F041A987DFA5477C823BEE793D69802A1">
    <w:name w:val="F041A987DFA5477C823BEE793D69802A1"/>
    <w:rsid w:val="003F6E17"/>
    <w:rPr>
      <w:rFonts w:eastAsiaTheme="minorHAnsi"/>
      <w:lang w:eastAsia="en-US"/>
    </w:rPr>
  </w:style>
  <w:style w:type="paragraph" w:customStyle="1" w:styleId="EA2385EEB36C481083E46BE221F9C0222">
    <w:name w:val="EA2385EEB36C481083E46BE221F9C0222"/>
    <w:rsid w:val="003F6E17"/>
    <w:pPr>
      <w:spacing w:after="0" w:line="240" w:lineRule="auto"/>
    </w:pPr>
    <w:rPr>
      <w:lang w:val="en-US" w:eastAsia="en-US"/>
    </w:rPr>
  </w:style>
  <w:style w:type="paragraph" w:customStyle="1" w:styleId="FAF69532E112444B8B907AAE24BA3C344">
    <w:name w:val="FAF69532E112444B8B907AAE24BA3C344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0298A562F4764D218469B39304F42DBC4">
    <w:name w:val="0298A562F4764D218469B39304F42DBC4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ADAFBB38CF6E4E34A51E0D02E1C119C24">
    <w:name w:val="ADAFBB38CF6E4E34A51E0D02E1C119C24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8D4AD69D6AE945F0A53FD0C3791FB74E4">
    <w:name w:val="8D4AD69D6AE945F0A53FD0C3791FB74E4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4E6C95E0B0FC4C59866699D703AD7DBE4">
    <w:name w:val="4E6C95E0B0FC4C59866699D703AD7DBE4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EDEABA93D43D4DDE8BDB4D807B3C36834">
    <w:name w:val="EDEABA93D43D4DDE8BDB4D807B3C36834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8DAABE4C53864CDA845DFB2A285547594">
    <w:name w:val="8DAABE4C53864CDA845DFB2A285547594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D73DB04ABF5042F4A219A33C45DCB1AE4">
    <w:name w:val="D73DB04ABF5042F4A219A33C45DCB1AE4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4CBDCAC1C32F471CBED3E0FB4671413F6">
    <w:name w:val="4CBDCAC1C32F471CBED3E0FB4671413F6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A83BC1B5F51743D4AD32C110F8309B777">
    <w:name w:val="A83BC1B5F51743D4AD32C110F8309B777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16328E4E9B164C3284CFD0A6C180C5BA7">
    <w:name w:val="16328E4E9B164C3284CFD0A6C180C5BA7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DD30EC3ABB5C4334A9D9B94C0DC4EC097">
    <w:name w:val="DD30EC3ABB5C4334A9D9B94C0DC4EC097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490D753EF33B4AB0AF2D60D3219749477">
    <w:name w:val="490D753EF33B4AB0AF2D60D3219749477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F0034ED1AF474F23BB4ED667B953D6DB7">
    <w:name w:val="F0034ED1AF474F23BB4ED667B953D6DB7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718F7B4158F0430DAE74C46E92E2FCA37">
    <w:name w:val="718F7B4158F0430DAE74C46E92E2FCA37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8E923756F87545FE9D30D37C533B20D47">
    <w:name w:val="8E923756F87545FE9D30D37C533B20D47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CDCD105C55C64CB18552019695DC2B487">
    <w:name w:val="CDCD105C55C64CB18552019695DC2B487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3EC78899915346428C7DBC9AFF1DDC527">
    <w:name w:val="3EC78899915346428C7DBC9AFF1DDC527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BC6D0A76676E4B6CB55777F2115244F07">
    <w:name w:val="BC6D0A76676E4B6CB55777F2115244F07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A255A29562C94017A9E9224E241089E97">
    <w:name w:val="A255A29562C94017A9E9224E241089E97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203ACA1E869E44A691EDCAF31392F0287">
    <w:name w:val="203ACA1E869E44A691EDCAF31392F0287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BB17FE80C4654569838F8DBDD074371A7">
    <w:name w:val="BB17FE80C4654569838F8DBDD074371A7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D2562E2BBED7480DAC7E97FADB8659677">
    <w:name w:val="D2562E2BBED7480DAC7E97FADB8659677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90D18505346E43E9977CFE53A7328AEA7">
    <w:name w:val="90D18505346E43E9977CFE53A7328AEA7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DE5D90232B2F441783DA26FA2DABD9577">
    <w:name w:val="DE5D90232B2F441783DA26FA2DABD9577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2030CCF5D7F742B58230054672CBF78B7">
    <w:name w:val="2030CCF5D7F742B58230054672CBF78B7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F041A987DFA5477C823BEE793D69802A2">
    <w:name w:val="F041A987DFA5477C823BEE793D69802A2"/>
    <w:rsid w:val="003F6E17"/>
    <w:rPr>
      <w:rFonts w:eastAsiaTheme="minorHAnsi"/>
      <w:lang w:eastAsia="en-US"/>
    </w:rPr>
  </w:style>
  <w:style w:type="paragraph" w:customStyle="1" w:styleId="EA2385EEB36C481083E46BE221F9C0223">
    <w:name w:val="EA2385EEB36C481083E46BE221F9C0223"/>
    <w:rsid w:val="003F6E17"/>
    <w:pPr>
      <w:spacing w:after="0" w:line="240" w:lineRule="auto"/>
    </w:pPr>
    <w:rPr>
      <w:lang w:val="en-US" w:eastAsia="en-US"/>
    </w:rPr>
  </w:style>
  <w:style w:type="paragraph" w:customStyle="1" w:styleId="FAF69532E112444B8B907AAE24BA3C345">
    <w:name w:val="FAF69532E112444B8B907AAE24BA3C345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0298A562F4764D218469B39304F42DBC5">
    <w:name w:val="0298A562F4764D218469B39304F42DBC5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ADAFBB38CF6E4E34A51E0D02E1C119C25">
    <w:name w:val="ADAFBB38CF6E4E34A51E0D02E1C119C25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8D4AD69D6AE945F0A53FD0C3791FB74E5">
    <w:name w:val="8D4AD69D6AE945F0A53FD0C3791FB74E5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4E6C95E0B0FC4C59866699D703AD7DBE5">
    <w:name w:val="4E6C95E0B0FC4C59866699D703AD7DBE5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EDEABA93D43D4DDE8BDB4D807B3C36835">
    <w:name w:val="EDEABA93D43D4DDE8BDB4D807B3C36835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8DAABE4C53864CDA845DFB2A285547595">
    <w:name w:val="8DAABE4C53864CDA845DFB2A285547595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D73DB04ABF5042F4A219A33C45DCB1AE5">
    <w:name w:val="D73DB04ABF5042F4A219A33C45DCB1AE5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4CBDCAC1C32F471CBED3E0FB4671413F7">
    <w:name w:val="4CBDCAC1C32F471CBED3E0FB4671413F7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A83BC1B5F51743D4AD32C110F8309B778">
    <w:name w:val="A83BC1B5F51743D4AD32C110F8309B778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16328E4E9B164C3284CFD0A6C180C5BA8">
    <w:name w:val="16328E4E9B164C3284CFD0A6C180C5BA8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DD30EC3ABB5C4334A9D9B94C0DC4EC098">
    <w:name w:val="DD30EC3ABB5C4334A9D9B94C0DC4EC098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490D753EF33B4AB0AF2D60D3219749478">
    <w:name w:val="490D753EF33B4AB0AF2D60D3219749478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F0034ED1AF474F23BB4ED667B953D6DB8">
    <w:name w:val="F0034ED1AF474F23BB4ED667B953D6DB8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718F7B4158F0430DAE74C46E92E2FCA38">
    <w:name w:val="718F7B4158F0430DAE74C46E92E2FCA38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8E923756F87545FE9D30D37C533B20D48">
    <w:name w:val="8E923756F87545FE9D30D37C533B20D48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CDCD105C55C64CB18552019695DC2B488">
    <w:name w:val="CDCD105C55C64CB18552019695DC2B488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3EC78899915346428C7DBC9AFF1DDC528">
    <w:name w:val="3EC78899915346428C7DBC9AFF1DDC528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BC6D0A76676E4B6CB55777F2115244F08">
    <w:name w:val="BC6D0A76676E4B6CB55777F2115244F08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A255A29562C94017A9E9224E241089E98">
    <w:name w:val="A255A29562C94017A9E9224E241089E98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203ACA1E869E44A691EDCAF31392F0288">
    <w:name w:val="203ACA1E869E44A691EDCAF31392F0288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BB17FE80C4654569838F8DBDD074371A8">
    <w:name w:val="BB17FE80C4654569838F8DBDD074371A8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D2562E2BBED7480DAC7E97FADB8659678">
    <w:name w:val="D2562E2BBED7480DAC7E97FADB8659678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90D18505346E43E9977CFE53A7328AEA8">
    <w:name w:val="90D18505346E43E9977CFE53A7328AEA8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DE5D90232B2F441783DA26FA2DABD9578">
    <w:name w:val="DE5D90232B2F441783DA26FA2DABD9578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2030CCF5D7F742B58230054672CBF78B8">
    <w:name w:val="2030CCF5D7F742B58230054672CBF78B8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F041A987DFA5477C823BEE793D69802A3">
    <w:name w:val="F041A987DFA5477C823BEE793D69802A3"/>
    <w:rsid w:val="003F6E17"/>
    <w:rPr>
      <w:rFonts w:eastAsiaTheme="minorHAnsi"/>
      <w:lang w:eastAsia="en-US"/>
    </w:rPr>
  </w:style>
  <w:style w:type="paragraph" w:customStyle="1" w:styleId="EA2385EEB36C481083E46BE221F9C0224">
    <w:name w:val="EA2385EEB36C481083E46BE221F9C0224"/>
    <w:rsid w:val="003F6E17"/>
    <w:pPr>
      <w:spacing w:after="0" w:line="240" w:lineRule="auto"/>
    </w:pPr>
    <w:rPr>
      <w:lang w:val="en-US" w:eastAsia="en-US"/>
    </w:rPr>
  </w:style>
  <w:style w:type="paragraph" w:customStyle="1" w:styleId="FAF69532E112444B8B907AAE24BA3C346">
    <w:name w:val="FAF69532E112444B8B907AAE24BA3C346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0298A562F4764D218469B39304F42DBC6">
    <w:name w:val="0298A562F4764D218469B39304F42DBC6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ADAFBB38CF6E4E34A51E0D02E1C119C26">
    <w:name w:val="ADAFBB38CF6E4E34A51E0D02E1C119C26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8D4AD69D6AE945F0A53FD0C3791FB74E6">
    <w:name w:val="8D4AD69D6AE945F0A53FD0C3791FB74E6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4E6C95E0B0FC4C59866699D703AD7DBE6">
    <w:name w:val="4E6C95E0B0FC4C59866699D703AD7DBE6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EDEABA93D43D4DDE8BDB4D807B3C36836">
    <w:name w:val="EDEABA93D43D4DDE8BDB4D807B3C36836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8DAABE4C53864CDA845DFB2A285547596">
    <w:name w:val="8DAABE4C53864CDA845DFB2A285547596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D73DB04ABF5042F4A219A33C45DCB1AE6">
    <w:name w:val="D73DB04ABF5042F4A219A33C45DCB1AE6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4CBDCAC1C32F471CBED3E0FB4671413F8">
    <w:name w:val="4CBDCAC1C32F471CBED3E0FB4671413F8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A83BC1B5F51743D4AD32C110F8309B779">
    <w:name w:val="A83BC1B5F51743D4AD32C110F8309B779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16328E4E9B164C3284CFD0A6C180C5BA9">
    <w:name w:val="16328E4E9B164C3284CFD0A6C180C5BA9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DD30EC3ABB5C4334A9D9B94C0DC4EC099">
    <w:name w:val="DD30EC3ABB5C4334A9D9B94C0DC4EC099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490D753EF33B4AB0AF2D60D3219749479">
    <w:name w:val="490D753EF33B4AB0AF2D60D3219749479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F0034ED1AF474F23BB4ED667B953D6DB9">
    <w:name w:val="F0034ED1AF474F23BB4ED667B953D6DB9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718F7B4158F0430DAE74C46E92E2FCA39">
    <w:name w:val="718F7B4158F0430DAE74C46E92E2FCA39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8E923756F87545FE9D30D37C533B20D49">
    <w:name w:val="8E923756F87545FE9D30D37C533B20D49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CDCD105C55C64CB18552019695DC2B489">
    <w:name w:val="CDCD105C55C64CB18552019695DC2B489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3EC78899915346428C7DBC9AFF1DDC529">
    <w:name w:val="3EC78899915346428C7DBC9AFF1DDC529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BC6D0A76676E4B6CB55777F2115244F09">
    <w:name w:val="BC6D0A76676E4B6CB55777F2115244F09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A255A29562C94017A9E9224E241089E99">
    <w:name w:val="A255A29562C94017A9E9224E241089E99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203ACA1E869E44A691EDCAF31392F0289">
    <w:name w:val="203ACA1E869E44A691EDCAF31392F0289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BB17FE80C4654569838F8DBDD074371A9">
    <w:name w:val="BB17FE80C4654569838F8DBDD074371A9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D2562E2BBED7480DAC7E97FADB8659679">
    <w:name w:val="D2562E2BBED7480DAC7E97FADB8659679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90D18505346E43E9977CFE53A7328AEA9">
    <w:name w:val="90D18505346E43E9977CFE53A7328AEA9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DE5D90232B2F441783DA26FA2DABD9579">
    <w:name w:val="DE5D90232B2F441783DA26FA2DABD9579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2030CCF5D7F742B58230054672CBF78B9">
    <w:name w:val="2030CCF5D7F742B58230054672CBF78B9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EA2385EEB36C481083E46BE221F9C0225">
    <w:name w:val="EA2385EEB36C481083E46BE221F9C0225"/>
    <w:rsid w:val="003F6E17"/>
    <w:pPr>
      <w:spacing w:after="0" w:line="240" w:lineRule="auto"/>
    </w:pPr>
    <w:rPr>
      <w:lang w:val="en-US" w:eastAsia="en-US"/>
    </w:rPr>
  </w:style>
  <w:style w:type="paragraph" w:customStyle="1" w:styleId="FAF69532E112444B8B907AAE24BA3C347">
    <w:name w:val="FAF69532E112444B8B907AAE24BA3C347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0298A562F4764D218469B39304F42DBC7">
    <w:name w:val="0298A562F4764D218469B39304F42DBC7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ADAFBB38CF6E4E34A51E0D02E1C119C27">
    <w:name w:val="ADAFBB38CF6E4E34A51E0D02E1C119C27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8D4AD69D6AE945F0A53FD0C3791FB74E7">
    <w:name w:val="8D4AD69D6AE945F0A53FD0C3791FB74E7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4E6C95E0B0FC4C59866699D703AD7DBE7">
    <w:name w:val="4E6C95E0B0FC4C59866699D703AD7DBE7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EDEABA93D43D4DDE8BDB4D807B3C36837">
    <w:name w:val="EDEABA93D43D4DDE8BDB4D807B3C36837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8DAABE4C53864CDA845DFB2A285547597">
    <w:name w:val="8DAABE4C53864CDA845DFB2A285547597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D73DB04ABF5042F4A219A33C45DCB1AE7">
    <w:name w:val="D73DB04ABF5042F4A219A33C45DCB1AE7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4CBDCAC1C32F471CBED3E0FB4671413F9">
    <w:name w:val="4CBDCAC1C32F471CBED3E0FB4671413F9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A83BC1B5F51743D4AD32C110F8309B7710">
    <w:name w:val="A83BC1B5F51743D4AD32C110F8309B7710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16328E4E9B164C3284CFD0A6C180C5BA10">
    <w:name w:val="16328E4E9B164C3284CFD0A6C180C5BA10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DD30EC3ABB5C4334A9D9B94C0DC4EC0910">
    <w:name w:val="DD30EC3ABB5C4334A9D9B94C0DC4EC0910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490D753EF33B4AB0AF2D60D32197494710">
    <w:name w:val="490D753EF33B4AB0AF2D60D32197494710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F0034ED1AF474F23BB4ED667B953D6DB10">
    <w:name w:val="F0034ED1AF474F23BB4ED667B953D6DB10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718F7B4158F0430DAE74C46E92E2FCA310">
    <w:name w:val="718F7B4158F0430DAE74C46E92E2FCA310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8E923756F87545FE9D30D37C533B20D410">
    <w:name w:val="8E923756F87545FE9D30D37C533B20D410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CDCD105C55C64CB18552019695DC2B4810">
    <w:name w:val="CDCD105C55C64CB18552019695DC2B4810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3EC78899915346428C7DBC9AFF1DDC5210">
    <w:name w:val="3EC78899915346428C7DBC9AFF1DDC5210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BC6D0A76676E4B6CB55777F2115244F010">
    <w:name w:val="BC6D0A76676E4B6CB55777F2115244F010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A255A29562C94017A9E9224E241089E910">
    <w:name w:val="A255A29562C94017A9E9224E241089E910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203ACA1E869E44A691EDCAF31392F02810">
    <w:name w:val="203ACA1E869E44A691EDCAF31392F02810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BB17FE80C4654569838F8DBDD074371A10">
    <w:name w:val="BB17FE80C4654569838F8DBDD074371A10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D2562E2BBED7480DAC7E97FADB86596710">
    <w:name w:val="D2562E2BBED7480DAC7E97FADB86596710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90D18505346E43E9977CFE53A7328AEA10">
    <w:name w:val="90D18505346E43E9977CFE53A7328AEA10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DE5D90232B2F441783DA26FA2DABD95710">
    <w:name w:val="DE5D90232B2F441783DA26FA2DABD95710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2030CCF5D7F742B58230054672CBF78B10">
    <w:name w:val="2030CCF5D7F742B58230054672CBF78B10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EA2385EEB36C481083E46BE221F9C0226">
    <w:name w:val="EA2385EEB36C481083E46BE221F9C0226"/>
    <w:rsid w:val="003F6E17"/>
    <w:pPr>
      <w:spacing w:after="0" w:line="240" w:lineRule="auto"/>
    </w:pPr>
    <w:rPr>
      <w:lang w:val="en-US" w:eastAsia="en-US"/>
    </w:rPr>
  </w:style>
  <w:style w:type="paragraph" w:customStyle="1" w:styleId="FAF69532E112444B8B907AAE24BA3C348">
    <w:name w:val="FAF69532E112444B8B907AAE24BA3C348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0298A562F4764D218469B39304F42DBC8">
    <w:name w:val="0298A562F4764D218469B39304F42DBC8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ADAFBB38CF6E4E34A51E0D02E1C119C28">
    <w:name w:val="ADAFBB38CF6E4E34A51E0D02E1C119C28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8D4AD69D6AE945F0A53FD0C3791FB74E8">
    <w:name w:val="8D4AD69D6AE945F0A53FD0C3791FB74E8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4E6C95E0B0FC4C59866699D703AD7DBE8">
    <w:name w:val="4E6C95E0B0FC4C59866699D703AD7DBE8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EDEABA93D43D4DDE8BDB4D807B3C36838">
    <w:name w:val="EDEABA93D43D4DDE8BDB4D807B3C36838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8DAABE4C53864CDA845DFB2A285547598">
    <w:name w:val="8DAABE4C53864CDA845DFB2A285547598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D73DB04ABF5042F4A219A33C45DCB1AE8">
    <w:name w:val="D73DB04ABF5042F4A219A33C45DCB1AE8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4CBDCAC1C32F471CBED3E0FB4671413F10">
    <w:name w:val="4CBDCAC1C32F471CBED3E0FB4671413F10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A83BC1B5F51743D4AD32C110F8309B7711">
    <w:name w:val="A83BC1B5F51743D4AD32C110F8309B7711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16328E4E9B164C3284CFD0A6C180C5BA11">
    <w:name w:val="16328E4E9B164C3284CFD0A6C180C5BA11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DD30EC3ABB5C4334A9D9B94C0DC4EC0911">
    <w:name w:val="DD30EC3ABB5C4334A9D9B94C0DC4EC0911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490D753EF33B4AB0AF2D60D32197494711">
    <w:name w:val="490D753EF33B4AB0AF2D60D32197494711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F0034ED1AF474F23BB4ED667B953D6DB11">
    <w:name w:val="F0034ED1AF474F23BB4ED667B953D6DB11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718F7B4158F0430DAE74C46E92E2FCA311">
    <w:name w:val="718F7B4158F0430DAE74C46E92E2FCA311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8E923756F87545FE9D30D37C533B20D411">
    <w:name w:val="8E923756F87545FE9D30D37C533B20D411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CDCD105C55C64CB18552019695DC2B4811">
    <w:name w:val="CDCD105C55C64CB18552019695DC2B4811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3EC78899915346428C7DBC9AFF1DDC5211">
    <w:name w:val="3EC78899915346428C7DBC9AFF1DDC5211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BC6D0A76676E4B6CB55777F2115244F011">
    <w:name w:val="BC6D0A76676E4B6CB55777F2115244F011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A255A29562C94017A9E9224E241089E911">
    <w:name w:val="A255A29562C94017A9E9224E241089E911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203ACA1E869E44A691EDCAF31392F02811">
    <w:name w:val="203ACA1E869E44A691EDCAF31392F02811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BB17FE80C4654569838F8DBDD074371A11">
    <w:name w:val="BB17FE80C4654569838F8DBDD074371A11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D2562E2BBED7480DAC7E97FADB86596711">
    <w:name w:val="D2562E2BBED7480DAC7E97FADB86596711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90D18505346E43E9977CFE53A7328AEA11">
    <w:name w:val="90D18505346E43E9977CFE53A7328AEA11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DE5D90232B2F441783DA26FA2DABD95711">
    <w:name w:val="DE5D90232B2F441783DA26FA2DABD95711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2030CCF5D7F742B58230054672CBF78B11">
    <w:name w:val="2030CCF5D7F742B58230054672CBF78B11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991E74A2A75149A7BBAEB8493526238E">
    <w:name w:val="991E74A2A75149A7BBAEB8493526238E"/>
    <w:rsid w:val="003F6E17"/>
    <w:rPr>
      <w:rFonts w:eastAsiaTheme="minorHAnsi"/>
      <w:lang w:eastAsia="en-US"/>
    </w:rPr>
  </w:style>
  <w:style w:type="paragraph" w:customStyle="1" w:styleId="EA2385EEB36C481083E46BE221F9C0227">
    <w:name w:val="EA2385EEB36C481083E46BE221F9C0227"/>
    <w:rsid w:val="003F6E17"/>
    <w:pPr>
      <w:spacing w:after="0" w:line="240" w:lineRule="auto"/>
    </w:pPr>
    <w:rPr>
      <w:lang w:val="en-US" w:eastAsia="en-US"/>
    </w:rPr>
  </w:style>
  <w:style w:type="paragraph" w:customStyle="1" w:styleId="FAF69532E112444B8B907AAE24BA3C349">
    <w:name w:val="FAF69532E112444B8B907AAE24BA3C349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0298A562F4764D218469B39304F42DBC9">
    <w:name w:val="0298A562F4764D218469B39304F42DBC9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ADAFBB38CF6E4E34A51E0D02E1C119C29">
    <w:name w:val="ADAFBB38CF6E4E34A51E0D02E1C119C29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8D4AD69D6AE945F0A53FD0C3791FB74E9">
    <w:name w:val="8D4AD69D6AE945F0A53FD0C3791FB74E9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4E6C95E0B0FC4C59866699D703AD7DBE9">
    <w:name w:val="4E6C95E0B0FC4C59866699D703AD7DBE9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EDEABA93D43D4DDE8BDB4D807B3C36839">
    <w:name w:val="EDEABA93D43D4DDE8BDB4D807B3C36839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8DAABE4C53864CDA845DFB2A285547599">
    <w:name w:val="8DAABE4C53864CDA845DFB2A285547599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D73DB04ABF5042F4A219A33C45DCB1AE9">
    <w:name w:val="D73DB04ABF5042F4A219A33C45DCB1AE9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4CBDCAC1C32F471CBED3E0FB4671413F11">
    <w:name w:val="4CBDCAC1C32F471CBED3E0FB4671413F11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A83BC1B5F51743D4AD32C110F8309B7712">
    <w:name w:val="A83BC1B5F51743D4AD32C110F8309B7712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16328E4E9B164C3284CFD0A6C180C5BA12">
    <w:name w:val="16328E4E9B164C3284CFD0A6C180C5BA12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DD30EC3ABB5C4334A9D9B94C0DC4EC0912">
    <w:name w:val="DD30EC3ABB5C4334A9D9B94C0DC4EC0912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490D753EF33B4AB0AF2D60D32197494712">
    <w:name w:val="490D753EF33B4AB0AF2D60D32197494712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F0034ED1AF474F23BB4ED667B953D6DB12">
    <w:name w:val="F0034ED1AF474F23BB4ED667B953D6DB12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718F7B4158F0430DAE74C46E92E2FCA312">
    <w:name w:val="718F7B4158F0430DAE74C46E92E2FCA312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8E923756F87545FE9D30D37C533B20D412">
    <w:name w:val="8E923756F87545FE9D30D37C533B20D412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CDCD105C55C64CB18552019695DC2B4812">
    <w:name w:val="CDCD105C55C64CB18552019695DC2B4812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3EC78899915346428C7DBC9AFF1DDC5212">
    <w:name w:val="3EC78899915346428C7DBC9AFF1DDC5212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BC6D0A76676E4B6CB55777F2115244F012">
    <w:name w:val="BC6D0A76676E4B6CB55777F2115244F012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A255A29562C94017A9E9224E241089E912">
    <w:name w:val="A255A29562C94017A9E9224E241089E912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203ACA1E869E44A691EDCAF31392F02812">
    <w:name w:val="203ACA1E869E44A691EDCAF31392F02812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BB17FE80C4654569838F8DBDD074371A12">
    <w:name w:val="BB17FE80C4654569838F8DBDD074371A12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D2562E2BBED7480DAC7E97FADB86596712">
    <w:name w:val="D2562E2BBED7480DAC7E97FADB86596712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90D18505346E43E9977CFE53A7328AEA12">
    <w:name w:val="90D18505346E43E9977CFE53A7328AEA12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DE5D90232B2F441783DA26FA2DABD95712">
    <w:name w:val="DE5D90232B2F441783DA26FA2DABD95712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2030CCF5D7F742B58230054672CBF78B12">
    <w:name w:val="2030CCF5D7F742B58230054672CBF78B12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991E74A2A75149A7BBAEB8493526238E1">
    <w:name w:val="991E74A2A75149A7BBAEB8493526238E1"/>
    <w:rsid w:val="003F6E17"/>
    <w:rPr>
      <w:rFonts w:eastAsiaTheme="minorHAnsi"/>
      <w:lang w:eastAsia="en-US"/>
    </w:rPr>
  </w:style>
  <w:style w:type="paragraph" w:customStyle="1" w:styleId="EA2385EEB36C481083E46BE221F9C0228">
    <w:name w:val="EA2385EEB36C481083E46BE221F9C0228"/>
    <w:rsid w:val="003F6E17"/>
    <w:pPr>
      <w:spacing w:after="0" w:line="240" w:lineRule="auto"/>
    </w:pPr>
    <w:rPr>
      <w:lang w:val="en-US" w:eastAsia="en-US"/>
    </w:rPr>
  </w:style>
  <w:style w:type="paragraph" w:customStyle="1" w:styleId="C39CBAA96B06435598617AE550142538">
    <w:name w:val="C39CBAA96B06435598617AE550142538"/>
    <w:rsid w:val="003F6E17"/>
  </w:style>
  <w:style w:type="paragraph" w:customStyle="1" w:styleId="F8F22C28D155487DB543F971E00756CA">
    <w:name w:val="F8F22C28D155487DB543F971E00756CA"/>
    <w:rsid w:val="003F6E17"/>
  </w:style>
  <w:style w:type="paragraph" w:customStyle="1" w:styleId="B9BB284B985842148C2CB874FF0CF69E">
    <w:name w:val="B9BB284B985842148C2CB874FF0CF69E"/>
    <w:rsid w:val="003F6E17"/>
  </w:style>
  <w:style w:type="paragraph" w:customStyle="1" w:styleId="FA62F0EF54E74AB3B884300D8E1B1DBE">
    <w:name w:val="FA62F0EF54E74AB3B884300D8E1B1DBE"/>
    <w:rsid w:val="003F6E17"/>
  </w:style>
  <w:style w:type="paragraph" w:customStyle="1" w:styleId="E3283F9074894DA0A7CB1CA9AFE3689B">
    <w:name w:val="E3283F9074894DA0A7CB1CA9AFE3689B"/>
    <w:rsid w:val="003F6E17"/>
  </w:style>
  <w:style w:type="paragraph" w:customStyle="1" w:styleId="ADA5CF88814D487EA49316E66F9A0B49">
    <w:name w:val="ADA5CF88814D487EA49316E66F9A0B49"/>
    <w:rsid w:val="003F6E17"/>
  </w:style>
  <w:style w:type="paragraph" w:customStyle="1" w:styleId="64DB82BA1FB34925A3AC66B01126B532">
    <w:name w:val="64DB82BA1FB34925A3AC66B01126B532"/>
    <w:rsid w:val="003F6E17"/>
  </w:style>
  <w:style w:type="paragraph" w:customStyle="1" w:styleId="1802E11FEB844DB79812275A7D207793">
    <w:name w:val="1802E11FEB844DB79812275A7D207793"/>
    <w:rsid w:val="003F6E17"/>
  </w:style>
  <w:style w:type="paragraph" w:customStyle="1" w:styleId="B2CB62B7ABC94F758D2D73884B9C23C2">
    <w:name w:val="B2CB62B7ABC94F758D2D73884B9C23C2"/>
    <w:rsid w:val="003F6E17"/>
  </w:style>
  <w:style w:type="paragraph" w:customStyle="1" w:styleId="6AC9D233541E4C8DBEAE1C840EEAA873">
    <w:name w:val="6AC9D233541E4C8DBEAE1C840EEAA873"/>
    <w:rsid w:val="003F6E17"/>
  </w:style>
  <w:style w:type="paragraph" w:customStyle="1" w:styleId="00B4AEE5A8794930810E7EF99557F90A">
    <w:name w:val="00B4AEE5A8794930810E7EF99557F90A"/>
    <w:rsid w:val="003F6E17"/>
  </w:style>
  <w:style w:type="paragraph" w:customStyle="1" w:styleId="F8B8FCD26F294B33AF0B95BD983E970B">
    <w:name w:val="F8B8FCD26F294B33AF0B95BD983E970B"/>
    <w:rsid w:val="003F6E17"/>
  </w:style>
  <w:style w:type="paragraph" w:customStyle="1" w:styleId="F594FB5E33EF4CD1B1B3F7927D707C95">
    <w:name w:val="F594FB5E33EF4CD1B1B3F7927D707C95"/>
    <w:rsid w:val="003F6E17"/>
  </w:style>
  <w:style w:type="paragraph" w:customStyle="1" w:styleId="A200158A430345619D1B4C45190203C4">
    <w:name w:val="A200158A430345619D1B4C45190203C4"/>
    <w:rsid w:val="003F6E17"/>
  </w:style>
  <w:style w:type="paragraph" w:customStyle="1" w:styleId="C50CCDD174484AF09A15EE9C867C5923">
    <w:name w:val="C50CCDD174484AF09A15EE9C867C5923"/>
    <w:rsid w:val="003F6E17"/>
  </w:style>
  <w:style w:type="paragraph" w:customStyle="1" w:styleId="5C7D2AEB7F9D4A059026833B674D6DFC">
    <w:name w:val="5C7D2AEB7F9D4A059026833B674D6DFC"/>
    <w:rsid w:val="003F6E17"/>
  </w:style>
  <w:style w:type="paragraph" w:customStyle="1" w:styleId="C45B29C0232E43A6BE24F55565CA6A21">
    <w:name w:val="C45B29C0232E43A6BE24F55565CA6A21"/>
    <w:rsid w:val="003F6E17"/>
  </w:style>
  <w:style w:type="paragraph" w:customStyle="1" w:styleId="5110945C5F134350B0DAD0B67E92794A">
    <w:name w:val="5110945C5F134350B0DAD0B67E92794A"/>
    <w:rsid w:val="003F6E17"/>
  </w:style>
  <w:style w:type="paragraph" w:customStyle="1" w:styleId="A731D000D4B24EE19F9930D13598845A">
    <w:name w:val="A731D000D4B24EE19F9930D13598845A"/>
    <w:rsid w:val="003F6E17"/>
  </w:style>
  <w:style w:type="paragraph" w:customStyle="1" w:styleId="C61035E7DAF74EE7A6DDE77905E8D8FD">
    <w:name w:val="C61035E7DAF74EE7A6DDE77905E8D8FD"/>
    <w:rsid w:val="003F6E17"/>
  </w:style>
  <w:style w:type="paragraph" w:customStyle="1" w:styleId="1A32CB174ED64428964E28F916F4FBAC">
    <w:name w:val="1A32CB174ED64428964E28F916F4FBAC"/>
    <w:rsid w:val="003F6E17"/>
  </w:style>
  <w:style w:type="paragraph" w:customStyle="1" w:styleId="EECEA4F4A9E542018102C9248EA22A70">
    <w:name w:val="EECEA4F4A9E542018102C9248EA22A70"/>
    <w:rsid w:val="003F6E17"/>
  </w:style>
  <w:style w:type="paragraph" w:customStyle="1" w:styleId="9CAF0F0227934D89898D75715021D18E">
    <w:name w:val="9CAF0F0227934D89898D75715021D18E"/>
    <w:rsid w:val="003F6E17"/>
  </w:style>
  <w:style w:type="paragraph" w:customStyle="1" w:styleId="A4CDCE8D9B434E5C9A4D53400B1B5B66">
    <w:name w:val="A4CDCE8D9B434E5C9A4D53400B1B5B66"/>
    <w:rsid w:val="003F6E17"/>
  </w:style>
  <w:style w:type="paragraph" w:customStyle="1" w:styleId="6181C4534DC343DE8AFC38925DCB749B">
    <w:name w:val="6181C4534DC343DE8AFC38925DCB749B"/>
    <w:rsid w:val="003F6E17"/>
  </w:style>
  <w:style w:type="paragraph" w:customStyle="1" w:styleId="B511AFC592214318818203A381ED5FE9">
    <w:name w:val="B511AFC592214318818203A381ED5FE9"/>
    <w:rsid w:val="003F6E17"/>
  </w:style>
  <w:style w:type="paragraph" w:customStyle="1" w:styleId="EB86773C86D345E594188A5BD8997EAB">
    <w:name w:val="EB86773C86D345E594188A5BD8997EAB"/>
    <w:rsid w:val="003F6E17"/>
  </w:style>
  <w:style w:type="paragraph" w:customStyle="1" w:styleId="FE1EF8281B0F4423AA4B437F4AA93EF9">
    <w:name w:val="FE1EF8281B0F4423AA4B437F4AA93EF9"/>
    <w:rsid w:val="003F6E17"/>
  </w:style>
  <w:style w:type="paragraph" w:customStyle="1" w:styleId="5228993DC66247898F284EE82C240C01">
    <w:name w:val="5228993DC66247898F284EE82C240C01"/>
    <w:rsid w:val="003F6E17"/>
  </w:style>
  <w:style w:type="paragraph" w:customStyle="1" w:styleId="509371EB96A14A3FB64D8B261A097233">
    <w:name w:val="509371EB96A14A3FB64D8B261A097233"/>
    <w:rsid w:val="003F6E17"/>
  </w:style>
  <w:style w:type="paragraph" w:customStyle="1" w:styleId="0201B558C56341E3A3E4596BB73FF3F3">
    <w:name w:val="0201B558C56341E3A3E4596BB73FF3F3"/>
    <w:rsid w:val="003F6E17"/>
  </w:style>
  <w:style w:type="paragraph" w:customStyle="1" w:styleId="3CCD5D4E4A614A8290731DD3AFE4FBC6">
    <w:name w:val="3CCD5D4E4A614A8290731DD3AFE4FBC6"/>
    <w:rsid w:val="003F6E17"/>
  </w:style>
  <w:style w:type="paragraph" w:customStyle="1" w:styleId="E9DBF96335184450B41E2B9FB314C0A7">
    <w:name w:val="E9DBF96335184450B41E2B9FB314C0A7"/>
    <w:rsid w:val="003F6E17"/>
  </w:style>
  <w:style w:type="paragraph" w:customStyle="1" w:styleId="38BB407516F54C3F8CD83C7004AF9C52">
    <w:name w:val="38BB407516F54C3F8CD83C7004AF9C52"/>
    <w:rsid w:val="003F6E17"/>
  </w:style>
  <w:style w:type="paragraph" w:customStyle="1" w:styleId="C87920ED7E4C46F6872113962B709B55">
    <w:name w:val="C87920ED7E4C46F6872113962B709B55"/>
    <w:rsid w:val="003F6E17"/>
  </w:style>
  <w:style w:type="paragraph" w:customStyle="1" w:styleId="FAF69532E112444B8B907AAE24BA3C3410">
    <w:name w:val="FAF69532E112444B8B907AAE24BA3C3410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0298A562F4764D218469B39304F42DBC10">
    <w:name w:val="0298A562F4764D218469B39304F42DBC10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ADAFBB38CF6E4E34A51E0D02E1C119C210">
    <w:name w:val="ADAFBB38CF6E4E34A51E0D02E1C119C210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8D4AD69D6AE945F0A53FD0C3791FB74E10">
    <w:name w:val="8D4AD69D6AE945F0A53FD0C3791FB74E10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4E6C95E0B0FC4C59866699D703AD7DBE10">
    <w:name w:val="4E6C95E0B0FC4C59866699D703AD7DBE10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EDEABA93D43D4DDE8BDB4D807B3C368310">
    <w:name w:val="EDEABA93D43D4DDE8BDB4D807B3C368310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8DAABE4C53864CDA845DFB2A2855475910">
    <w:name w:val="8DAABE4C53864CDA845DFB2A2855475910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D73DB04ABF5042F4A219A33C45DCB1AE10">
    <w:name w:val="D73DB04ABF5042F4A219A33C45DCB1AE10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4CBDCAC1C32F471CBED3E0FB4671413F12">
    <w:name w:val="4CBDCAC1C32F471CBED3E0FB4671413F12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A83BC1B5F51743D4AD32C110F8309B7713">
    <w:name w:val="A83BC1B5F51743D4AD32C110F8309B7713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16328E4E9B164C3284CFD0A6C180C5BA13">
    <w:name w:val="16328E4E9B164C3284CFD0A6C180C5BA13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DD30EC3ABB5C4334A9D9B94C0DC4EC0913">
    <w:name w:val="DD30EC3ABB5C4334A9D9B94C0DC4EC0913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490D753EF33B4AB0AF2D60D32197494713">
    <w:name w:val="490D753EF33B4AB0AF2D60D32197494713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F0034ED1AF474F23BB4ED667B953D6DB13">
    <w:name w:val="F0034ED1AF474F23BB4ED667B953D6DB13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718F7B4158F0430DAE74C46E92E2FCA313">
    <w:name w:val="718F7B4158F0430DAE74C46E92E2FCA313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8E923756F87545FE9D30D37C533B20D413">
    <w:name w:val="8E923756F87545FE9D30D37C533B20D413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CDCD105C55C64CB18552019695DC2B4813">
    <w:name w:val="CDCD105C55C64CB18552019695DC2B4813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3EC78899915346428C7DBC9AFF1DDC5213">
    <w:name w:val="3EC78899915346428C7DBC9AFF1DDC5213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BC6D0A76676E4B6CB55777F2115244F013">
    <w:name w:val="BC6D0A76676E4B6CB55777F2115244F013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A255A29562C94017A9E9224E241089E913">
    <w:name w:val="A255A29562C94017A9E9224E241089E913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203ACA1E869E44A691EDCAF31392F02813">
    <w:name w:val="203ACA1E869E44A691EDCAF31392F02813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BB17FE80C4654569838F8DBDD074371A13">
    <w:name w:val="BB17FE80C4654569838F8DBDD074371A13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D2562E2BBED7480DAC7E97FADB86596713">
    <w:name w:val="D2562E2BBED7480DAC7E97FADB86596713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90D18505346E43E9977CFE53A7328AEA13">
    <w:name w:val="90D18505346E43E9977CFE53A7328AEA13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DE5D90232B2F441783DA26FA2DABD95713">
    <w:name w:val="DE5D90232B2F441783DA26FA2DABD95713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2030CCF5D7F742B58230054672CBF78B13">
    <w:name w:val="2030CCF5D7F742B58230054672CBF78B13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991E74A2A75149A7BBAEB8493526238E2">
    <w:name w:val="991E74A2A75149A7BBAEB8493526238E2"/>
    <w:rsid w:val="003F6E17"/>
    <w:rPr>
      <w:rFonts w:eastAsiaTheme="minorHAnsi"/>
      <w:lang w:eastAsia="en-US"/>
    </w:rPr>
  </w:style>
  <w:style w:type="paragraph" w:customStyle="1" w:styleId="C39CBAA96B06435598617AE5501425381">
    <w:name w:val="C39CBAA96B06435598617AE5501425381"/>
    <w:rsid w:val="003F6E17"/>
    <w:rPr>
      <w:rFonts w:eastAsiaTheme="minorHAnsi"/>
      <w:lang w:eastAsia="en-US"/>
    </w:rPr>
  </w:style>
  <w:style w:type="paragraph" w:customStyle="1" w:styleId="F8F22C28D155487DB543F971E00756CA1">
    <w:name w:val="F8F22C28D155487DB543F971E00756CA1"/>
    <w:rsid w:val="003F6E17"/>
    <w:rPr>
      <w:rFonts w:eastAsiaTheme="minorHAnsi"/>
      <w:lang w:eastAsia="en-US"/>
    </w:rPr>
  </w:style>
  <w:style w:type="paragraph" w:customStyle="1" w:styleId="B9BB284B985842148C2CB874FF0CF69E1">
    <w:name w:val="B9BB284B985842148C2CB874FF0CF69E1"/>
    <w:rsid w:val="003F6E17"/>
    <w:rPr>
      <w:rFonts w:eastAsiaTheme="minorHAnsi"/>
      <w:lang w:eastAsia="en-US"/>
    </w:rPr>
  </w:style>
  <w:style w:type="paragraph" w:customStyle="1" w:styleId="FA62F0EF54E74AB3B884300D8E1B1DBE1">
    <w:name w:val="FA62F0EF54E74AB3B884300D8E1B1DBE1"/>
    <w:rsid w:val="003F6E17"/>
    <w:rPr>
      <w:rFonts w:eastAsiaTheme="minorHAnsi"/>
      <w:lang w:eastAsia="en-US"/>
    </w:rPr>
  </w:style>
  <w:style w:type="paragraph" w:customStyle="1" w:styleId="E3283F9074894DA0A7CB1CA9AFE3689B1">
    <w:name w:val="E3283F9074894DA0A7CB1CA9AFE3689B1"/>
    <w:rsid w:val="003F6E17"/>
    <w:rPr>
      <w:rFonts w:eastAsiaTheme="minorHAnsi"/>
      <w:lang w:eastAsia="en-US"/>
    </w:rPr>
  </w:style>
  <w:style w:type="paragraph" w:customStyle="1" w:styleId="ADA5CF88814D487EA49316E66F9A0B491">
    <w:name w:val="ADA5CF88814D487EA49316E66F9A0B491"/>
    <w:rsid w:val="003F6E17"/>
    <w:rPr>
      <w:rFonts w:eastAsiaTheme="minorHAnsi"/>
      <w:lang w:eastAsia="en-US"/>
    </w:rPr>
  </w:style>
  <w:style w:type="paragraph" w:customStyle="1" w:styleId="64DB82BA1FB34925A3AC66B01126B5321">
    <w:name w:val="64DB82BA1FB34925A3AC66B01126B5321"/>
    <w:rsid w:val="003F6E17"/>
    <w:rPr>
      <w:rFonts w:eastAsiaTheme="minorHAnsi"/>
      <w:lang w:eastAsia="en-US"/>
    </w:rPr>
  </w:style>
  <w:style w:type="paragraph" w:customStyle="1" w:styleId="1802E11FEB844DB79812275A7D2077931">
    <w:name w:val="1802E11FEB844DB79812275A7D2077931"/>
    <w:rsid w:val="003F6E17"/>
    <w:rPr>
      <w:rFonts w:eastAsiaTheme="minorHAnsi"/>
      <w:lang w:eastAsia="en-US"/>
    </w:rPr>
  </w:style>
  <w:style w:type="paragraph" w:customStyle="1" w:styleId="B2CB62B7ABC94F758D2D73884B9C23C21">
    <w:name w:val="B2CB62B7ABC94F758D2D73884B9C23C21"/>
    <w:rsid w:val="003F6E17"/>
    <w:rPr>
      <w:rFonts w:eastAsiaTheme="minorHAnsi"/>
      <w:lang w:eastAsia="en-US"/>
    </w:rPr>
  </w:style>
  <w:style w:type="paragraph" w:customStyle="1" w:styleId="6AC9D233541E4C8DBEAE1C840EEAA8731">
    <w:name w:val="6AC9D233541E4C8DBEAE1C840EEAA8731"/>
    <w:rsid w:val="003F6E17"/>
    <w:rPr>
      <w:rFonts w:eastAsiaTheme="minorHAnsi"/>
      <w:lang w:eastAsia="en-US"/>
    </w:rPr>
  </w:style>
  <w:style w:type="paragraph" w:customStyle="1" w:styleId="00B4AEE5A8794930810E7EF99557F90A1">
    <w:name w:val="00B4AEE5A8794930810E7EF99557F90A1"/>
    <w:rsid w:val="003F6E17"/>
    <w:rPr>
      <w:rFonts w:eastAsiaTheme="minorHAnsi"/>
      <w:lang w:eastAsia="en-US"/>
    </w:rPr>
  </w:style>
  <w:style w:type="paragraph" w:customStyle="1" w:styleId="F8B8FCD26F294B33AF0B95BD983E970B1">
    <w:name w:val="F8B8FCD26F294B33AF0B95BD983E970B1"/>
    <w:rsid w:val="003F6E17"/>
    <w:rPr>
      <w:rFonts w:eastAsiaTheme="minorHAnsi"/>
      <w:lang w:eastAsia="en-US"/>
    </w:rPr>
  </w:style>
  <w:style w:type="paragraph" w:customStyle="1" w:styleId="F594FB5E33EF4CD1B1B3F7927D707C951">
    <w:name w:val="F594FB5E33EF4CD1B1B3F7927D707C951"/>
    <w:rsid w:val="003F6E17"/>
    <w:rPr>
      <w:rFonts w:eastAsiaTheme="minorHAnsi"/>
      <w:lang w:eastAsia="en-US"/>
    </w:rPr>
  </w:style>
  <w:style w:type="paragraph" w:customStyle="1" w:styleId="A200158A430345619D1B4C45190203C41">
    <w:name w:val="A200158A430345619D1B4C45190203C41"/>
    <w:rsid w:val="003F6E17"/>
    <w:rPr>
      <w:rFonts w:eastAsiaTheme="minorHAnsi"/>
      <w:lang w:eastAsia="en-US"/>
    </w:rPr>
  </w:style>
  <w:style w:type="paragraph" w:customStyle="1" w:styleId="C50CCDD174484AF09A15EE9C867C59231">
    <w:name w:val="C50CCDD174484AF09A15EE9C867C59231"/>
    <w:rsid w:val="003F6E17"/>
    <w:rPr>
      <w:rFonts w:eastAsiaTheme="minorHAnsi"/>
      <w:lang w:eastAsia="en-US"/>
    </w:rPr>
  </w:style>
  <w:style w:type="paragraph" w:customStyle="1" w:styleId="5C7D2AEB7F9D4A059026833B674D6DFC1">
    <w:name w:val="5C7D2AEB7F9D4A059026833B674D6DFC1"/>
    <w:rsid w:val="003F6E17"/>
    <w:rPr>
      <w:rFonts w:eastAsiaTheme="minorHAnsi"/>
      <w:lang w:eastAsia="en-US"/>
    </w:rPr>
  </w:style>
  <w:style w:type="paragraph" w:customStyle="1" w:styleId="C45B29C0232E43A6BE24F55565CA6A211">
    <w:name w:val="C45B29C0232E43A6BE24F55565CA6A211"/>
    <w:rsid w:val="003F6E17"/>
    <w:rPr>
      <w:rFonts w:eastAsiaTheme="minorHAnsi"/>
      <w:lang w:eastAsia="en-US"/>
    </w:rPr>
  </w:style>
  <w:style w:type="paragraph" w:customStyle="1" w:styleId="5110945C5F134350B0DAD0B67E92794A1">
    <w:name w:val="5110945C5F134350B0DAD0B67E92794A1"/>
    <w:rsid w:val="003F6E17"/>
    <w:rPr>
      <w:rFonts w:eastAsiaTheme="minorHAnsi"/>
      <w:lang w:eastAsia="en-US"/>
    </w:rPr>
  </w:style>
  <w:style w:type="paragraph" w:customStyle="1" w:styleId="A731D000D4B24EE19F9930D13598845A1">
    <w:name w:val="A731D000D4B24EE19F9930D13598845A1"/>
    <w:rsid w:val="003F6E17"/>
    <w:rPr>
      <w:rFonts w:eastAsiaTheme="minorHAnsi"/>
      <w:lang w:eastAsia="en-US"/>
    </w:rPr>
  </w:style>
  <w:style w:type="paragraph" w:customStyle="1" w:styleId="C61035E7DAF74EE7A6DDE77905E8D8FD1">
    <w:name w:val="C61035E7DAF74EE7A6DDE77905E8D8FD1"/>
    <w:rsid w:val="003F6E17"/>
    <w:rPr>
      <w:rFonts w:eastAsiaTheme="minorHAnsi"/>
      <w:lang w:eastAsia="en-US"/>
    </w:rPr>
  </w:style>
  <w:style w:type="paragraph" w:customStyle="1" w:styleId="1A32CB174ED64428964E28F916F4FBAC1">
    <w:name w:val="1A32CB174ED64428964E28F916F4FBAC1"/>
    <w:rsid w:val="003F6E17"/>
    <w:rPr>
      <w:rFonts w:eastAsiaTheme="minorHAnsi"/>
      <w:lang w:eastAsia="en-US"/>
    </w:rPr>
  </w:style>
  <w:style w:type="paragraph" w:customStyle="1" w:styleId="EECEA4F4A9E542018102C9248EA22A701">
    <w:name w:val="EECEA4F4A9E542018102C9248EA22A701"/>
    <w:rsid w:val="003F6E17"/>
    <w:rPr>
      <w:rFonts w:eastAsiaTheme="minorHAnsi"/>
      <w:lang w:eastAsia="en-US"/>
    </w:rPr>
  </w:style>
  <w:style w:type="paragraph" w:customStyle="1" w:styleId="9CAF0F0227934D89898D75715021D18E1">
    <w:name w:val="9CAF0F0227934D89898D75715021D18E1"/>
    <w:rsid w:val="003F6E17"/>
    <w:rPr>
      <w:rFonts w:eastAsiaTheme="minorHAnsi"/>
      <w:lang w:eastAsia="en-US"/>
    </w:rPr>
  </w:style>
  <w:style w:type="paragraph" w:customStyle="1" w:styleId="A4CDCE8D9B434E5C9A4D53400B1B5B661">
    <w:name w:val="A4CDCE8D9B434E5C9A4D53400B1B5B661"/>
    <w:rsid w:val="003F6E17"/>
    <w:rPr>
      <w:rFonts w:eastAsiaTheme="minorHAnsi"/>
      <w:lang w:eastAsia="en-US"/>
    </w:rPr>
  </w:style>
  <w:style w:type="paragraph" w:customStyle="1" w:styleId="6181C4534DC343DE8AFC38925DCB749B1">
    <w:name w:val="6181C4534DC343DE8AFC38925DCB749B1"/>
    <w:rsid w:val="003F6E17"/>
    <w:rPr>
      <w:rFonts w:eastAsiaTheme="minorHAnsi"/>
      <w:lang w:eastAsia="en-US"/>
    </w:rPr>
  </w:style>
  <w:style w:type="paragraph" w:customStyle="1" w:styleId="B511AFC592214318818203A381ED5FE91">
    <w:name w:val="B511AFC592214318818203A381ED5FE91"/>
    <w:rsid w:val="003F6E17"/>
    <w:rPr>
      <w:rFonts w:eastAsiaTheme="minorHAnsi"/>
      <w:lang w:eastAsia="en-US"/>
    </w:rPr>
  </w:style>
  <w:style w:type="paragraph" w:customStyle="1" w:styleId="EB86773C86D345E594188A5BD8997EAB1">
    <w:name w:val="EB86773C86D345E594188A5BD8997EAB1"/>
    <w:rsid w:val="003F6E17"/>
    <w:rPr>
      <w:rFonts w:eastAsiaTheme="minorHAnsi"/>
      <w:lang w:eastAsia="en-US"/>
    </w:rPr>
  </w:style>
  <w:style w:type="paragraph" w:customStyle="1" w:styleId="FE1EF8281B0F4423AA4B437F4AA93EF91">
    <w:name w:val="FE1EF8281B0F4423AA4B437F4AA93EF91"/>
    <w:rsid w:val="003F6E17"/>
    <w:rPr>
      <w:rFonts w:eastAsiaTheme="minorHAnsi"/>
      <w:lang w:eastAsia="en-US"/>
    </w:rPr>
  </w:style>
  <w:style w:type="paragraph" w:customStyle="1" w:styleId="5228993DC66247898F284EE82C240C011">
    <w:name w:val="5228993DC66247898F284EE82C240C011"/>
    <w:rsid w:val="003F6E17"/>
    <w:rPr>
      <w:rFonts w:eastAsiaTheme="minorHAnsi"/>
      <w:lang w:eastAsia="en-US"/>
    </w:rPr>
  </w:style>
  <w:style w:type="paragraph" w:customStyle="1" w:styleId="509371EB96A14A3FB64D8B261A0972331">
    <w:name w:val="509371EB96A14A3FB64D8B261A0972331"/>
    <w:rsid w:val="003F6E17"/>
    <w:rPr>
      <w:rFonts w:eastAsiaTheme="minorHAnsi"/>
      <w:lang w:eastAsia="en-US"/>
    </w:rPr>
  </w:style>
  <w:style w:type="paragraph" w:customStyle="1" w:styleId="0201B558C56341E3A3E4596BB73FF3F31">
    <w:name w:val="0201B558C56341E3A3E4596BB73FF3F31"/>
    <w:rsid w:val="003F6E17"/>
    <w:rPr>
      <w:rFonts w:eastAsiaTheme="minorHAnsi"/>
      <w:lang w:eastAsia="en-US"/>
    </w:rPr>
  </w:style>
  <w:style w:type="paragraph" w:customStyle="1" w:styleId="3CCD5D4E4A614A8290731DD3AFE4FBC61">
    <w:name w:val="3CCD5D4E4A614A8290731DD3AFE4FBC61"/>
    <w:rsid w:val="003F6E17"/>
    <w:rPr>
      <w:rFonts w:eastAsiaTheme="minorHAnsi"/>
      <w:lang w:eastAsia="en-US"/>
    </w:rPr>
  </w:style>
  <w:style w:type="paragraph" w:customStyle="1" w:styleId="E9DBF96335184450B41E2B9FB314C0A71">
    <w:name w:val="E9DBF96335184450B41E2B9FB314C0A71"/>
    <w:rsid w:val="003F6E17"/>
    <w:rPr>
      <w:rFonts w:eastAsiaTheme="minorHAnsi"/>
      <w:lang w:eastAsia="en-US"/>
    </w:rPr>
  </w:style>
  <w:style w:type="paragraph" w:customStyle="1" w:styleId="38BB407516F54C3F8CD83C7004AF9C521">
    <w:name w:val="38BB407516F54C3F8CD83C7004AF9C521"/>
    <w:rsid w:val="003F6E17"/>
    <w:rPr>
      <w:rFonts w:eastAsiaTheme="minorHAnsi"/>
      <w:lang w:eastAsia="en-US"/>
    </w:rPr>
  </w:style>
  <w:style w:type="paragraph" w:customStyle="1" w:styleId="C87920ED7E4C46F6872113962B709B551">
    <w:name w:val="C87920ED7E4C46F6872113962B709B551"/>
    <w:rsid w:val="003F6E17"/>
    <w:rPr>
      <w:rFonts w:eastAsiaTheme="minorHAnsi"/>
      <w:lang w:eastAsia="en-US"/>
    </w:rPr>
  </w:style>
  <w:style w:type="paragraph" w:customStyle="1" w:styleId="E8DB06F9C2EB4B70B15E785534926F05">
    <w:name w:val="E8DB06F9C2EB4B70B15E785534926F05"/>
    <w:rsid w:val="003F6E17"/>
    <w:pPr>
      <w:spacing w:line="240" w:lineRule="auto"/>
    </w:pPr>
    <w:rPr>
      <w:rFonts w:ascii="Calibri" w:eastAsia="Calibri" w:hAnsi="Calibri" w:cs="Times New Roman"/>
      <w:sz w:val="20"/>
      <w:szCs w:val="20"/>
      <w:lang w:val="el-GR"/>
    </w:rPr>
  </w:style>
  <w:style w:type="paragraph" w:customStyle="1" w:styleId="EA2385EEB36C481083E46BE221F9C0229">
    <w:name w:val="EA2385EEB36C481083E46BE221F9C0229"/>
    <w:rsid w:val="003F6E17"/>
    <w:pPr>
      <w:spacing w:after="0" w:line="240" w:lineRule="auto"/>
    </w:pPr>
    <w:rPr>
      <w:lang w:val="en-US" w:eastAsia="en-US"/>
    </w:rPr>
  </w:style>
  <w:style w:type="paragraph" w:customStyle="1" w:styleId="A093091F8FA340CEA3B453F0C507EAD1">
    <w:name w:val="A093091F8FA340CEA3B453F0C507EAD1"/>
    <w:rsid w:val="003F6E17"/>
  </w:style>
  <w:style w:type="paragraph" w:customStyle="1" w:styleId="D63EACB72C524781B5B8F425A9FBAB84">
    <w:name w:val="D63EACB72C524781B5B8F425A9FBAB84"/>
    <w:rsid w:val="003F6E17"/>
  </w:style>
  <w:style w:type="paragraph" w:customStyle="1" w:styleId="91241F5D9247466C892E10E79555E819">
    <w:name w:val="91241F5D9247466C892E10E79555E819"/>
    <w:rsid w:val="003F6E17"/>
  </w:style>
  <w:style w:type="paragraph" w:customStyle="1" w:styleId="1E0FB1CFED9A44459771FFD944363745">
    <w:name w:val="1E0FB1CFED9A44459771FFD944363745"/>
    <w:rsid w:val="003F6E17"/>
  </w:style>
  <w:style w:type="paragraph" w:customStyle="1" w:styleId="869BEACB3095479085B57EFB8855C01A">
    <w:name w:val="869BEACB3095479085B57EFB8855C01A"/>
    <w:rsid w:val="003F6E17"/>
  </w:style>
  <w:style w:type="paragraph" w:customStyle="1" w:styleId="33D2E7DED2204166A1152C8DC4118C0A">
    <w:name w:val="33D2E7DED2204166A1152C8DC4118C0A"/>
    <w:rsid w:val="003F6E17"/>
  </w:style>
  <w:style w:type="paragraph" w:customStyle="1" w:styleId="AA1D7EC2D021431AB4092A89A69DAB58">
    <w:name w:val="AA1D7EC2D021431AB4092A89A69DAB58"/>
    <w:rsid w:val="003F6E17"/>
  </w:style>
  <w:style w:type="paragraph" w:customStyle="1" w:styleId="173EB72036804FD696FD04A56646B79C">
    <w:name w:val="173EB72036804FD696FD04A56646B79C"/>
    <w:rsid w:val="003F6E17"/>
  </w:style>
  <w:style w:type="paragraph" w:customStyle="1" w:styleId="4BEC1256E08D4E249F1E9477B5D9418A">
    <w:name w:val="4BEC1256E08D4E249F1E9477B5D9418A"/>
    <w:rsid w:val="003F6E17"/>
  </w:style>
  <w:style w:type="paragraph" w:customStyle="1" w:styleId="E807B808E5C84058BA561FFA26C2496A">
    <w:name w:val="E807B808E5C84058BA561FFA26C2496A"/>
    <w:rsid w:val="003F6E17"/>
  </w:style>
  <w:style w:type="paragraph" w:customStyle="1" w:styleId="248B2D9A44594A1DB66B19355257B925">
    <w:name w:val="248B2D9A44594A1DB66B19355257B925"/>
    <w:rsid w:val="003F6E17"/>
  </w:style>
  <w:style w:type="paragraph" w:customStyle="1" w:styleId="1EC797885E15495699C7F00BB558EA34">
    <w:name w:val="1EC797885E15495699C7F00BB558EA34"/>
    <w:rsid w:val="003F6E17"/>
  </w:style>
  <w:style w:type="paragraph" w:customStyle="1" w:styleId="B88270E1AB0F4F6BBE553DC67F82E135">
    <w:name w:val="B88270E1AB0F4F6BBE553DC67F82E135"/>
    <w:rsid w:val="003F6E17"/>
  </w:style>
  <w:style w:type="paragraph" w:customStyle="1" w:styleId="64FBD4FAB29A4FFDB57BC808447BCB3D">
    <w:name w:val="64FBD4FAB29A4FFDB57BC808447BCB3D"/>
    <w:rsid w:val="003F6E17"/>
  </w:style>
  <w:style w:type="paragraph" w:customStyle="1" w:styleId="9F0274FF987443A4AAE5F94EBFFA7DFC">
    <w:name w:val="9F0274FF987443A4AAE5F94EBFFA7DFC"/>
    <w:rsid w:val="003F6E17"/>
  </w:style>
  <w:style w:type="paragraph" w:customStyle="1" w:styleId="BC79109EA3B64B678D370FDE3726C99D">
    <w:name w:val="BC79109EA3B64B678D370FDE3726C99D"/>
    <w:rsid w:val="003F6E17"/>
  </w:style>
  <w:style w:type="paragraph" w:customStyle="1" w:styleId="E17485582F5545808EC08E3020EC067D">
    <w:name w:val="E17485582F5545808EC08E3020EC067D"/>
    <w:rsid w:val="003F6E17"/>
  </w:style>
  <w:style w:type="paragraph" w:customStyle="1" w:styleId="9E9A31F23BE04C92B3750E3AD469AA1E">
    <w:name w:val="9E9A31F23BE04C92B3750E3AD469AA1E"/>
    <w:rsid w:val="003F6E17"/>
  </w:style>
  <w:style w:type="paragraph" w:customStyle="1" w:styleId="DE65902B1EF2485A86DBA34AFA7D9C1C">
    <w:name w:val="DE65902B1EF2485A86DBA34AFA7D9C1C"/>
    <w:rsid w:val="003F6E17"/>
  </w:style>
  <w:style w:type="paragraph" w:customStyle="1" w:styleId="0CC0DB8D3CC447EC8AADB8F83F93E1D7">
    <w:name w:val="0CC0DB8D3CC447EC8AADB8F83F93E1D7"/>
    <w:rsid w:val="003F6E17"/>
  </w:style>
  <w:style w:type="paragraph" w:customStyle="1" w:styleId="5A078B33D3E6418082865687C31444E1">
    <w:name w:val="5A078B33D3E6418082865687C31444E1"/>
    <w:rsid w:val="003F6E17"/>
  </w:style>
  <w:style w:type="paragraph" w:customStyle="1" w:styleId="23B925EDB3514F488A96A933A2E7783B">
    <w:name w:val="23B925EDB3514F488A96A933A2E7783B"/>
    <w:rsid w:val="003F6E17"/>
  </w:style>
  <w:style w:type="paragraph" w:customStyle="1" w:styleId="B704D6BF7A8E4A49B0AF9B24DC083256">
    <w:name w:val="B704D6BF7A8E4A49B0AF9B24DC083256"/>
    <w:rsid w:val="003F6E17"/>
  </w:style>
  <w:style w:type="paragraph" w:customStyle="1" w:styleId="2F5365DD315247FBAAEBA9DC53A2CF2D">
    <w:name w:val="2F5365DD315247FBAAEBA9DC53A2CF2D"/>
    <w:rsid w:val="003F6E17"/>
  </w:style>
  <w:style w:type="paragraph" w:customStyle="1" w:styleId="8E73BB26DFC54E7E9A7E1B943CB376F7">
    <w:name w:val="8E73BB26DFC54E7E9A7E1B943CB376F7"/>
    <w:rsid w:val="003F6E17"/>
  </w:style>
  <w:style w:type="paragraph" w:customStyle="1" w:styleId="3B53727C249A4D0C83A6A885F6A4A412">
    <w:name w:val="3B53727C249A4D0C83A6A885F6A4A412"/>
    <w:rsid w:val="003F6E17"/>
  </w:style>
  <w:style w:type="paragraph" w:customStyle="1" w:styleId="CC406E8D71DA4EBD966877E4CFF6EF89">
    <w:name w:val="CC406E8D71DA4EBD966877E4CFF6EF89"/>
    <w:rsid w:val="003F6E17"/>
  </w:style>
  <w:style w:type="paragraph" w:customStyle="1" w:styleId="A672718DE3D04A86A43CC80CB08481C9">
    <w:name w:val="A672718DE3D04A86A43CC80CB08481C9"/>
    <w:rsid w:val="003F6E17"/>
  </w:style>
  <w:style w:type="paragraph" w:customStyle="1" w:styleId="1A79DFDE9EA449AB95250117C988C6A4">
    <w:name w:val="1A79DFDE9EA449AB95250117C988C6A4"/>
    <w:rsid w:val="003F6E17"/>
  </w:style>
  <w:style w:type="paragraph" w:customStyle="1" w:styleId="725937A67F3F4B61995BDDC659753003">
    <w:name w:val="725937A67F3F4B61995BDDC659753003"/>
    <w:rsid w:val="003F6E17"/>
  </w:style>
  <w:style w:type="paragraph" w:customStyle="1" w:styleId="2489FA1419554E8295366EEA4FA39AA2">
    <w:name w:val="2489FA1419554E8295366EEA4FA39AA2"/>
    <w:rsid w:val="003F6E17"/>
  </w:style>
  <w:style w:type="paragraph" w:customStyle="1" w:styleId="F90FEBEC0F634B07B00CBF0E2C6CDD3A">
    <w:name w:val="F90FEBEC0F634B07B00CBF0E2C6CDD3A"/>
    <w:rsid w:val="003F6E17"/>
  </w:style>
  <w:style w:type="paragraph" w:customStyle="1" w:styleId="F80DF801855C47E18C4E0D7F2E424D0D">
    <w:name w:val="F80DF801855C47E18C4E0D7F2E424D0D"/>
    <w:rsid w:val="003F6E17"/>
  </w:style>
  <w:style w:type="paragraph" w:customStyle="1" w:styleId="8C84A9FFFFA2402C9B8559E7CE92A7B5">
    <w:name w:val="8C84A9FFFFA2402C9B8559E7CE92A7B5"/>
    <w:rsid w:val="003F6E17"/>
  </w:style>
  <w:style w:type="paragraph" w:customStyle="1" w:styleId="355BB67C930748479F8AA439603801E9">
    <w:name w:val="355BB67C930748479F8AA439603801E9"/>
    <w:rsid w:val="003F6E17"/>
  </w:style>
  <w:style w:type="paragraph" w:customStyle="1" w:styleId="60C6CB12DA0D4938ABE225BDC82B1163">
    <w:name w:val="60C6CB12DA0D4938ABE225BDC82B1163"/>
    <w:rsid w:val="003F6E17"/>
  </w:style>
  <w:style w:type="paragraph" w:customStyle="1" w:styleId="3328A2F2D1454584A1D96DEEF17DDE0D">
    <w:name w:val="3328A2F2D1454584A1D96DEEF17DDE0D"/>
    <w:rsid w:val="003F6E17"/>
  </w:style>
  <w:style w:type="paragraph" w:customStyle="1" w:styleId="1021B3B6061C4E618C7A062E3D1DAC89">
    <w:name w:val="1021B3B6061C4E618C7A062E3D1DAC89"/>
    <w:rsid w:val="003F6E17"/>
  </w:style>
  <w:style w:type="paragraph" w:customStyle="1" w:styleId="FBCCBB934BE64F9BADDCA720F01EBC69">
    <w:name w:val="FBCCBB934BE64F9BADDCA720F01EBC69"/>
    <w:rsid w:val="003F6E17"/>
  </w:style>
  <w:style w:type="paragraph" w:customStyle="1" w:styleId="AAEE877B714D49EBB49312E1BCE5BC50">
    <w:name w:val="AAEE877B714D49EBB49312E1BCE5BC50"/>
    <w:rsid w:val="003F6E17"/>
  </w:style>
  <w:style w:type="paragraph" w:customStyle="1" w:styleId="FEAF6C5B7753491293EB3D76A52D6E75">
    <w:name w:val="FEAF6C5B7753491293EB3D76A52D6E75"/>
    <w:rsid w:val="003F6E17"/>
  </w:style>
  <w:style w:type="paragraph" w:customStyle="1" w:styleId="0AC5242D9BCD4043A53C2AC879530D6F">
    <w:name w:val="0AC5242D9BCD4043A53C2AC879530D6F"/>
    <w:rsid w:val="003F6E17"/>
  </w:style>
  <w:style w:type="paragraph" w:customStyle="1" w:styleId="481B9E5312DE45ABB65784A6ACAA57AF">
    <w:name w:val="481B9E5312DE45ABB65784A6ACAA57AF"/>
    <w:rsid w:val="003F6E17"/>
  </w:style>
  <w:style w:type="paragraph" w:customStyle="1" w:styleId="0A9C4C34A668421E870072E1431DAF6E">
    <w:name w:val="0A9C4C34A668421E870072E1431DAF6E"/>
    <w:rsid w:val="003F6E17"/>
  </w:style>
  <w:style w:type="paragraph" w:customStyle="1" w:styleId="7A116B30EC2B49938AE9589075B041E4">
    <w:name w:val="7A116B30EC2B49938AE9589075B041E4"/>
    <w:rsid w:val="003F6E17"/>
  </w:style>
  <w:style w:type="paragraph" w:customStyle="1" w:styleId="DDAD08677CDA4D39A56851D8B4E18C18">
    <w:name w:val="DDAD08677CDA4D39A56851D8B4E18C18"/>
    <w:rsid w:val="003F6E17"/>
  </w:style>
  <w:style w:type="paragraph" w:customStyle="1" w:styleId="EF775D556D6942C2B53A507DE670D5AE">
    <w:name w:val="EF775D556D6942C2B53A507DE670D5AE"/>
    <w:rsid w:val="003F6E17"/>
  </w:style>
  <w:style w:type="paragraph" w:customStyle="1" w:styleId="07EB8267C6D44D15A3FF01A5D99C34F8">
    <w:name w:val="07EB8267C6D44D15A3FF01A5D99C34F8"/>
    <w:rsid w:val="003F6E17"/>
  </w:style>
  <w:style w:type="paragraph" w:customStyle="1" w:styleId="2305022B258443FB9BFA6A2B908F79EC">
    <w:name w:val="2305022B258443FB9BFA6A2B908F79EC"/>
    <w:rsid w:val="003F6E17"/>
  </w:style>
  <w:style w:type="paragraph" w:customStyle="1" w:styleId="F0DFC517963848D6A2F21AF1F8ECF385">
    <w:name w:val="F0DFC517963848D6A2F21AF1F8ECF385"/>
    <w:rsid w:val="003F6E17"/>
  </w:style>
  <w:style w:type="paragraph" w:customStyle="1" w:styleId="C3848CAA70454F5B97FDB918B75528C0">
    <w:name w:val="C3848CAA70454F5B97FDB918B75528C0"/>
    <w:rsid w:val="003F6E17"/>
  </w:style>
  <w:style w:type="paragraph" w:customStyle="1" w:styleId="9AFBBCC885CF4D61BA9FE544511668E1">
    <w:name w:val="9AFBBCC885CF4D61BA9FE544511668E1"/>
    <w:rsid w:val="003F6E17"/>
  </w:style>
  <w:style w:type="paragraph" w:customStyle="1" w:styleId="674A7D2D32194FD3A7FDA9700FE857C5">
    <w:name w:val="674A7D2D32194FD3A7FDA9700FE857C5"/>
    <w:rsid w:val="003F6E17"/>
  </w:style>
  <w:style w:type="paragraph" w:customStyle="1" w:styleId="1D436A35AC0B4676A64D66770BCE5343">
    <w:name w:val="1D436A35AC0B4676A64D66770BCE5343"/>
    <w:rsid w:val="003F6E17"/>
  </w:style>
  <w:style w:type="paragraph" w:customStyle="1" w:styleId="7E3247688935477FBCCEF7EDD0C27ACA">
    <w:name w:val="7E3247688935477FBCCEF7EDD0C27ACA"/>
    <w:rsid w:val="003F6E17"/>
  </w:style>
  <w:style w:type="paragraph" w:customStyle="1" w:styleId="B1DEAA16B0CA4BC9B6D3A8303F4415BA">
    <w:name w:val="B1DEAA16B0CA4BC9B6D3A8303F4415BA"/>
    <w:rsid w:val="003F6E17"/>
  </w:style>
  <w:style w:type="paragraph" w:customStyle="1" w:styleId="1ABE6CA84CA841E98F306594B53102C7">
    <w:name w:val="1ABE6CA84CA841E98F306594B53102C7"/>
    <w:rsid w:val="003F6E17"/>
  </w:style>
  <w:style w:type="paragraph" w:customStyle="1" w:styleId="6853797CED1C4296B401145E04748CAE">
    <w:name w:val="6853797CED1C4296B401145E04748CAE"/>
    <w:rsid w:val="003F6E17"/>
  </w:style>
  <w:style w:type="paragraph" w:customStyle="1" w:styleId="1A0DECC5F140401D98A2F50ACDB51F7B">
    <w:name w:val="1A0DECC5F140401D98A2F50ACDB51F7B"/>
    <w:rsid w:val="003F6E17"/>
  </w:style>
  <w:style w:type="paragraph" w:customStyle="1" w:styleId="9104707F4C7A47CDB94F04433E85CA0D">
    <w:name w:val="9104707F4C7A47CDB94F04433E85CA0D"/>
    <w:rsid w:val="003F6E17"/>
  </w:style>
  <w:style w:type="paragraph" w:customStyle="1" w:styleId="EBBDA6486B2C4984B5F493714981E5B7">
    <w:name w:val="EBBDA6486B2C4984B5F493714981E5B7"/>
    <w:rsid w:val="003F6E17"/>
  </w:style>
  <w:style w:type="paragraph" w:customStyle="1" w:styleId="2A1EE7D7B0E44E36AB27908CADBED569">
    <w:name w:val="2A1EE7D7B0E44E36AB27908CADBED569"/>
    <w:rsid w:val="003F6E17"/>
  </w:style>
  <w:style w:type="paragraph" w:customStyle="1" w:styleId="2EB0C8A4C5694F59870EE31737A3EEF7">
    <w:name w:val="2EB0C8A4C5694F59870EE31737A3EEF7"/>
    <w:rsid w:val="003F6E17"/>
  </w:style>
  <w:style w:type="paragraph" w:customStyle="1" w:styleId="F00B241CB0CF45A4BC108D45ACF55B8E">
    <w:name w:val="F00B241CB0CF45A4BC108D45ACF55B8E"/>
    <w:rsid w:val="003F6E17"/>
  </w:style>
  <w:style w:type="paragraph" w:customStyle="1" w:styleId="197F4FD55DDF4DBC996AF9D91D9401AA">
    <w:name w:val="197F4FD55DDF4DBC996AF9D91D9401AA"/>
    <w:rsid w:val="003F6E17"/>
  </w:style>
  <w:style w:type="paragraph" w:customStyle="1" w:styleId="4F929ADC572D4617B5069908E9B99C32">
    <w:name w:val="4F929ADC572D4617B5069908E9B99C32"/>
    <w:rsid w:val="003F6E17"/>
  </w:style>
  <w:style w:type="paragraph" w:customStyle="1" w:styleId="3DFB1344FBED425197950FA90FA8D97D">
    <w:name w:val="3DFB1344FBED425197950FA90FA8D97D"/>
    <w:rsid w:val="003F6E17"/>
  </w:style>
  <w:style w:type="paragraph" w:customStyle="1" w:styleId="B0C6BB00E743436DB285EFE1E30B4551">
    <w:name w:val="B0C6BB00E743436DB285EFE1E30B4551"/>
    <w:rsid w:val="003F6E17"/>
  </w:style>
  <w:style w:type="paragraph" w:customStyle="1" w:styleId="257E26540E1D4DB18B22AE5E9651F65E">
    <w:name w:val="257E26540E1D4DB18B22AE5E9651F65E"/>
    <w:rsid w:val="003F6E17"/>
  </w:style>
  <w:style w:type="paragraph" w:customStyle="1" w:styleId="7AE1630EBA13425284263A68C6483534">
    <w:name w:val="7AE1630EBA13425284263A68C6483534"/>
    <w:rsid w:val="003F6E17"/>
  </w:style>
  <w:style w:type="paragraph" w:customStyle="1" w:styleId="D12BDA81F9F046EDA9F157B9D389AF1A">
    <w:name w:val="D12BDA81F9F046EDA9F157B9D389AF1A"/>
    <w:rsid w:val="003F6E17"/>
  </w:style>
  <w:style w:type="paragraph" w:customStyle="1" w:styleId="89C1ADFB9A6446A1883E609C23E4077F">
    <w:name w:val="89C1ADFB9A6446A1883E609C23E4077F"/>
    <w:rsid w:val="003F6E17"/>
  </w:style>
  <w:style w:type="paragraph" w:customStyle="1" w:styleId="2BC9A96B7CA84109BD6D5E61D41D917C">
    <w:name w:val="2BC9A96B7CA84109BD6D5E61D41D917C"/>
    <w:rsid w:val="003F6E17"/>
  </w:style>
  <w:style w:type="paragraph" w:customStyle="1" w:styleId="EEF9E997F70247F8ABDEC1390A98ECCF">
    <w:name w:val="EEF9E997F70247F8ABDEC1390A98ECCF"/>
    <w:rsid w:val="003F6E17"/>
  </w:style>
  <w:style w:type="paragraph" w:customStyle="1" w:styleId="E4A167A80DD54B7F953957F0E1D62903">
    <w:name w:val="E4A167A80DD54B7F953957F0E1D62903"/>
    <w:rsid w:val="003F6E17"/>
  </w:style>
  <w:style w:type="paragraph" w:customStyle="1" w:styleId="44D487F4F7F64F0E91C16754908D0BA8">
    <w:name w:val="44D487F4F7F64F0E91C16754908D0BA8"/>
    <w:rsid w:val="003F6E17"/>
  </w:style>
  <w:style w:type="paragraph" w:customStyle="1" w:styleId="6490CFCB38AD49E8BE2FFCD633A3EE72">
    <w:name w:val="6490CFCB38AD49E8BE2FFCD633A3EE72"/>
    <w:rsid w:val="003F6E17"/>
  </w:style>
  <w:style w:type="paragraph" w:customStyle="1" w:styleId="06C8564C04634207A613BE83857B8B53">
    <w:name w:val="06C8564C04634207A613BE83857B8B53"/>
    <w:rsid w:val="003F6E17"/>
  </w:style>
  <w:style w:type="paragraph" w:customStyle="1" w:styleId="1B6D8597518B4560AA0573D28EF5DA48">
    <w:name w:val="1B6D8597518B4560AA0573D28EF5DA48"/>
    <w:rsid w:val="003F6E17"/>
  </w:style>
  <w:style w:type="paragraph" w:customStyle="1" w:styleId="5BB3A5F132F84876BAEC488E4D6B8D86">
    <w:name w:val="5BB3A5F132F84876BAEC488E4D6B8D86"/>
    <w:rsid w:val="003F6E17"/>
  </w:style>
  <w:style w:type="paragraph" w:customStyle="1" w:styleId="19FC50F8EFC946BFA10BC6B2A2C610EC">
    <w:name w:val="19FC50F8EFC946BFA10BC6B2A2C610EC"/>
    <w:rsid w:val="003F6E17"/>
  </w:style>
  <w:style w:type="paragraph" w:customStyle="1" w:styleId="73F07684BFF54B1099E0F2299492B8FE">
    <w:name w:val="73F07684BFF54B1099E0F2299492B8FE"/>
    <w:rsid w:val="003F6E17"/>
  </w:style>
  <w:style w:type="paragraph" w:customStyle="1" w:styleId="2B2889B0E2A64AA883B59ABF90801675">
    <w:name w:val="2B2889B0E2A64AA883B59ABF90801675"/>
    <w:rsid w:val="003F6E17"/>
  </w:style>
  <w:style w:type="paragraph" w:customStyle="1" w:styleId="EFDA3FC7B3534E8FB2B6616D4FF35C97">
    <w:name w:val="EFDA3FC7B3534E8FB2B6616D4FF35C97"/>
    <w:rsid w:val="003F6E17"/>
  </w:style>
  <w:style w:type="paragraph" w:customStyle="1" w:styleId="C3713C4BFCBB4C4A8D67B996B0836701">
    <w:name w:val="C3713C4BFCBB4C4A8D67B996B0836701"/>
    <w:rsid w:val="003F6E17"/>
  </w:style>
  <w:style w:type="paragraph" w:customStyle="1" w:styleId="2C39EDCC8E3E4497BAC0A53E594CC693">
    <w:name w:val="2C39EDCC8E3E4497BAC0A53E594CC693"/>
    <w:rsid w:val="003F6E17"/>
  </w:style>
  <w:style w:type="paragraph" w:customStyle="1" w:styleId="D2AFBF1EDE484BA6AA1406319975874B">
    <w:name w:val="D2AFBF1EDE484BA6AA1406319975874B"/>
    <w:rsid w:val="003F6E17"/>
  </w:style>
  <w:style w:type="paragraph" w:customStyle="1" w:styleId="3025599E239D4FA1BCC2AA376471E339">
    <w:name w:val="3025599E239D4FA1BCC2AA376471E339"/>
    <w:rsid w:val="003F6E17"/>
  </w:style>
  <w:style w:type="paragraph" w:customStyle="1" w:styleId="2967601640F041B8BCBC0DD0849339A6">
    <w:name w:val="2967601640F041B8BCBC0DD0849339A6"/>
    <w:rsid w:val="003F6E17"/>
  </w:style>
  <w:style w:type="paragraph" w:customStyle="1" w:styleId="D143E467DA4E458989091A9BB81764E6">
    <w:name w:val="D143E467DA4E458989091A9BB81764E6"/>
    <w:rsid w:val="003F6E17"/>
  </w:style>
  <w:style w:type="paragraph" w:customStyle="1" w:styleId="6E33D164EEA44529A276785FB8C7AB1E">
    <w:name w:val="6E33D164EEA44529A276785FB8C7AB1E"/>
    <w:rsid w:val="003F6E17"/>
  </w:style>
  <w:style w:type="paragraph" w:customStyle="1" w:styleId="936F7572AFD04D0C9FB5BFA9F5D82A6C">
    <w:name w:val="936F7572AFD04D0C9FB5BFA9F5D82A6C"/>
    <w:rsid w:val="003F6E17"/>
  </w:style>
  <w:style w:type="paragraph" w:customStyle="1" w:styleId="1AC0015D18DE42F2AAF3E59DC369BCCF">
    <w:name w:val="1AC0015D18DE42F2AAF3E59DC369BCCF"/>
    <w:rsid w:val="003F6E17"/>
  </w:style>
  <w:style w:type="paragraph" w:customStyle="1" w:styleId="E7AD1D189E4C499A9173BEBEF2FAC49F">
    <w:name w:val="E7AD1D189E4C499A9173BEBEF2FAC49F"/>
    <w:rsid w:val="003F6E17"/>
  </w:style>
  <w:style w:type="paragraph" w:customStyle="1" w:styleId="FAF69532E112444B8B907AAE24BA3C3411">
    <w:name w:val="FAF69532E112444B8B907AAE24BA3C3411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0298A562F4764D218469B39304F42DBC11">
    <w:name w:val="0298A562F4764D218469B39304F42DBC11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ADAFBB38CF6E4E34A51E0D02E1C119C211">
    <w:name w:val="ADAFBB38CF6E4E34A51E0D02E1C119C211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8D4AD69D6AE945F0A53FD0C3791FB74E11">
    <w:name w:val="8D4AD69D6AE945F0A53FD0C3791FB74E11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4E6C95E0B0FC4C59866699D703AD7DBE11">
    <w:name w:val="4E6C95E0B0FC4C59866699D703AD7DBE11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EDEABA93D43D4DDE8BDB4D807B3C368311">
    <w:name w:val="EDEABA93D43D4DDE8BDB4D807B3C368311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8DAABE4C53864CDA845DFB2A2855475911">
    <w:name w:val="8DAABE4C53864CDA845DFB2A2855475911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D73DB04ABF5042F4A219A33C45DCB1AE11">
    <w:name w:val="D73DB04ABF5042F4A219A33C45DCB1AE11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4CBDCAC1C32F471CBED3E0FB4671413F13">
    <w:name w:val="4CBDCAC1C32F471CBED3E0FB4671413F13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A83BC1B5F51743D4AD32C110F8309B7714">
    <w:name w:val="A83BC1B5F51743D4AD32C110F8309B7714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16328E4E9B164C3284CFD0A6C180C5BA14">
    <w:name w:val="16328E4E9B164C3284CFD0A6C180C5BA14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DD30EC3ABB5C4334A9D9B94C0DC4EC0914">
    <w:name w:val="DD30EC3ABB5C4334A9D9B94C0DC4EC0914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490D753EF33B4AB0AF2D60D32197494714">
    <w:name w:val="490D753EF33B4AB0AF2D60D32197494714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F0034ED1AF474F23BB4ED667B953D6DB14">
    <w:name w:val="F0034ED1AF474F23BB4ED667B953D6DB14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718F7B4158F0430DAE74C46E92E2FCA314">
    <w:name w:val="718F7B4158F0430DAE74C46E92E2FCA314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8E923756F87545FE9D30D37C533B20D414">
    <w:name w:val="8E923756F87545FE9D30D37C533B20D414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CDCD105C55C64CB18552019695DC2B4814">
    <w:name w:val="CDCD105C55C64CB18552019695DC2B4814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3EC78899915346428C7DBC9AFF1DDC5214">
    <w:name w:val="3EC78899915346428C7DBC9AFF1DDC5214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BC6D0A76676E4B6CB55777F2115244F014">
    <w:name w:val="BC6D0A76676E4B6CB55777F2115244F014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A255A29562C94017A9E9224E241089E914">
    <w:name w:val="A255A29562C94017A9E9224E241089E914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203ACA1E869E44A691EDCAF31392F02814">
    <w:name w:val="203ACA1E869E44A691EDCAF31392F02814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BB17FE80C4654569838F8DBDD074371A14">
    <w:name w:val="BB17FE80C4654569838F8DBDD074371A14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D2562E2BBED7480DAC7E97FADB86596714">
    <w:name w:val="D2562E2BBED7480DAC7E97FADB86596714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90D18505346E43E9977CFE53A7328AEA14">
    <w:name w:val="90D18505346E43E9977CFE53A7328AEA14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DE5D90232B2F441783DA26FA2DABD95714">
    <w:name w:val="DE5D90232B2F441783DA26FA2DABD95714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2030CCF5D7F742B58230054672CBF78B14">
    <w:name w:val="2030CCF5D7F742B58230054672CBF78B14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991E74A2A75149A7BBAEB8493526238E3">
    <w:name w:val="991E74A2A75149A7BBAEB8493526238E3"/>
    <w:rsid w:val="003F6E17"/>
    <w:rPr>
      <w:rFonts w:eastAsiaTheme="minorHAnsi"/>
      <w:lang w:eastAsia="en-US"/>
    </w:rPr>
  </w:style>
  <w:style w:type="paragraph" w:customStyle="1" w:styleId="C39CBAA96B06435598617AE5501425382">
    <w:name w:val="C39CBAA96B06435598617AE5501425382"/>
    <w:rsid w:val="003F6E17"/>
    <w:rPr>
      <w:rFonts w:eastAsiaTheme="minorHAnsi"/>
      <w:lang w:eastAsia="en-US"/>
    </w:rPr>
  </w:style>
  <w:style w:type="paragraph" w:customStyle="1" w:styleId="F8F22C28D155487DB543F971E00756CA2">
    <w:name w:val="F8F22C28D155487DB543F971E00756CA2"/>
    <w:rsid w:val="003F6E17"/>
    <w:rPr>
      <w:rFonts w:eastAsiaTheme="minorHAnsi"/>
      <w:lang w:eastAsia="en-US"/>
    </w:rPr>
  </w:style>
  <w:style w:type="paragraph" w:customStyle="1" w:styleId="B9BB284B985842148C2CB874FF0CF69E2">
    <w:name w:val="B9BB284B985842148C2CB874FF0CF69E2"/>
    <w:rsid w:val="003F6E17"/>
    <w:rPr>
      <w:rFonts w:eastAsiaTheme="minorHAnsi"/>
      <w:lang w:eastAsia="en-US"/>
    </w:rPr>
  </w:style>
  <w:style w:type="paragraph" w:customStyle="1" w:styleId="FA62F0EF54E74AB3B884300D8E1B1DBE2">
    <w:name w:val="FA62F0EF54E74AB3B884300D8E1B1DBE2"/>
    <w:rsid w:val="003F6E17"/>
    <w:rPr>
      <w:rFonts w:eastAsiaTheme="minorHAnsi"/>
      <w:lang w:eastAsia="en-US"/>
    </w:rPr>
  </w:style>
  <w:style w:type="paragraph" w:customStyle="1" w:styleId="E3283F9074894DA0A7CB1CA9AFE3689B2">
    <w:name w:val="E3283F9074894DA0A7CB1CA9AFE3689B2"/>
    <w:rsid w:val="003F6E17"/>
    <w:rPr>
      <w:rFonts w:eastAsiaTheme="minorHAnsi"/>
      <w:lang w:eastAsia="en-US"/>
    </w:rPr>
  </w:style>
  <w:style w:type="paragraph" w:customStyle="1" w:styleId="ADA5CF88814D487EA49316E66F9A0B492">
    <w:name w:val="ADA5CF88814D487EA49316E66F9A0B492"/>
    <w:rsid w:val="003F6E17"/>
    <w:rPr>
      <w:rFonts w:eastAsiaTheme="minorHAnsi"/>
      <w:lang w:eastAsia="en-US"/>
    </w:rPr>
  </w:style>
  <w:style w:type="paragraph" w:customStyle="1" w:styleId="64DB82BA1FB34925A3AC66B01126B5322">
    <w:name w:val="64DB82BA1FB34925A3AC66B01126B5322"/>
    <w:rsid w:val="003F6E17"/>
    <w:rPr>
      <w:rFonts w:eastAsiaTheme="minorHAnsi"/>
      <w:lang w:eastAsia="en-US"/>
    </w:rPr>
  </w:style>
  <w:style w:type="paragraph" w:customStyle="1" w:styleId="1802E11FEB844DB79812275A7D2077932">
    <w:name w:val="1802E11FEB844DB79812275A7D2077932"/>
    <w:rsid w:val="003F6E17"/>
    <w:rPr>
      <w:rFonts w:eastAsiaTheme="minorHAnsi"/>
      <w:lang w:eastAsia="en-US"/>
    </w:rPr>
  </w:style>
  <w:style w:type="paragraph" w:customStyle="1" w:styleId="B2CB62B7ABC94F758D2D73884B9C23C22">
    <w:name w:val="B2CB62B7ABC94F758D2D73884B9C23C22"/>
    <w:rsid w:val="003F6E17"/>
    <w:rPr>
      <w:rFonts w:eastAsiaTheme="minorHAnsi"/>
      <w:lang w:eastAsia="en-US"/>
    </w:rPr>
  </w:style>
  <w:style w:type="paragraph" w:customStyle="1" w:styleId="6AC9D233541E4C8DBEAE1C840EEAA8732">
    <w:name w:val="6AC9D233541E4C8DBEAE1C840EEAA8732"/>
    <w:rsid w:val="003F6E17"/>
    <w:rPr>
      <w:rFonts w:eastAsiaTheme="minorHAnsi"/>
      <w:lang w:eastAsia="en-US"/>
    </w:rPr>
  </w:style>
  <w:style w:type="paragraph" w:customStyle="1" w:styleId="00B4AEE5A8794930810E7EF99557F90A2">
    <w:name w:val="00B4AEE5A8794930810E7EF99557F90A2"/>
    <w:rsid w:val="003F6E17"/>
    <w:rPr>
      <w:rFonts w:eastAsiaTheme="minorHAnsi"/>
      <w:lang w:eastAsia="en-US"/>
    </w:rPr>
  </w:style>
  <w:style w:type="paragraph" w:customStyle="1" w:styleId="F8B8FCD26F294B33AF0B95BD983E970B2">
    <w:name w:val="F8B8FCD26F294B33AF0B95BD983E970B2"/>
    <w:rsid w:val="003F6E17"/>
    <w:rPr>
      <w:rFonts w:eastAsiaTheme="minorHAnsi"/>
      <w:lang w:eastAsia="en-US"/>
    </w:rPr>
  </w:style>
  <w:style w:type="paragraph" w:customStyle="1" w:styleId="F594FB5E33EF4CD1B1B3F7927D707C952">
    <w:name w:val="F594FB5E33EF4CD1B1B3F7927D707C952"/>
    <w:rsid w:val="003F6E17"/>
    <w:rPr>
      <w:rFonts w:eastAsiaTheme="minorHAnsi"/>
      <w:lang w:eastAsia="en-US"/>
    </w:rPr>
  </w:style>
  <w:style w:type="paragraph" w:customStyle="1" w:styleId="A200158A430345619D1B4C45190203C42">
    <w:name w:val="A200158A430345619D1B4C45190203C42"/>
    <w:rsid w:val="003F6E17"/>
    <w:rPr>
      <w:rFonts w:eastAsiaTheme="minorHAnsi"/>
      <w:lang w:eastAsia="en-US"/>
    </w:rPr>
  </w:style>
  <w:style w:type="paragraph" w:customStyle="1" w:styleId="C50CCDD174484AF09A15EE9C867C59232">
    <w:name w:val="C50CCDD174484AF09A15EE9C867C59232"/>
    <w:rsid w:val="003F6E17"/>
    <w:rPr>
      <w:rFonts w:eastAsiaTheme="minorHAnsi"/>
      <w:lang w:eastAsia="en-US"/>
    </w:rPr>
  </w:style>
  <w:style w:type="paragraph" w:customStyle="1" w:styleId="5C7D2AEB7F9D4A059026833B674D6DFC2">
    <w:name w:val="5C7D2AEB7F9D4A059026833B674D6DFC2"/>
    <w:rsid w:val="003F6E17"/>
    <w:rPr>
      <w:rFonts w:eastAsiaTheme="minorHAnsi"/>
      <w:lang w:eastAsia="en-US"/>
    </w:rPr>
  </w:style>
  <w:style w:type="paragraph" w:customStyle="1" w:styleId="C45B29C0232E43A6BE24F55565CA6A212">
    <w:name w:val="C45B29C0232E43A6BE24F55565CA6A212"/>
    <w:rsid w:val="003F6E17"/>
    <w:rPr>
      <w:rFonts w:eastAsiaTheme="minorHAnsi"/>
      <w:lang w:eastAsia="en-US"/>
    </w:rPr>
  </w:style>
  <w:style w:type="paragraph" w:customStyle="1" w:styleId="5110945C5F134350B0DAD0B67E92794A2">
    <w:name w:val="5110945C5F134350B0DAD0B67E92794A2"/>
    <w:rsid w:val="003F6E17"/>
    <w:rPr>
      <w:rFonts w:eastAsiaTheme="minorHAnsi"/>
      <w:lang w:eastAsia="en-US"/>
    </w:rPr>
  </w:style>
  <w:style w:type="paragraph" w:customStyle="1" w:styleId="A731D000D4B24EE19F9930D13598845A2">
    <w:name w:val="A731D000D4B24EE19F9930D13598845A2"/>
    <w:rsid w:val="003F6E17"/>
    <w:rPr>
      <w:rFonts w:eastAsiaTheme="minorHAnsi"/>
      <w:lang w:eastAsia="en-US"/>
    </w:rPr>
  </w:style>
  <w:style w:type="paragraph" w:customStyle="1" w:styleId="C61035E7DAF74EE7A6DDE77905E8D8FD2">
    <w:name w:val="C61035E7DAF74EE7A6DDE77905E8D8FD2"/>
    <w:rsid w:val="003F6E17"/>
    <w:rPr>
      <w:rFonts w:eastAsiaTheme="minorHAnsi"/>
      <w:lang w:eastAsia="en-US"/>
    </w:rPr>
  </w:style>
  <w:style w:type="paragraph" w:customStyle="1" w:styleId="1A32CB174ED64428964E28F916F4FBAC2">
    <w:name w:val="1A32CB174ED64428964E28F916F4FBAC2"/>
    <w:rsid w:val="003F6E17"/>
    <w:rPr>
      <w:rFonts w:eastAsiaTheme="minorHAnsi"/>
      <w:lang w:eastAsia="en-US"/>
    </w:rPr>
  </w:style>
  <w:style w:type="paragraph" w:customStyle="1" w:styleId="EECEA4F4A9E542018102C9248EA22A702">
    <w:name w:val="EECEA4F4A9E542018102C9248EA22A702"/>
    <w:rsid w:val="003F6E17"/>
    <w:rPr>
      <w:rFonts w:eastAsiaTheme="minorHAnsi"/>
      <w:lang w:eastAsia="en-US"/>
    </w:rPr>
  </w:style>
  <w:style w:type="paragraph" w:customStyle="1" w:styleId="9CAF0F0227934D89898D75715021D18E2">
    <w:name w:val="9CAF0F0227934D89898D75715021D18E2"/>
    <w:rsid w:val="003F6E17"/>
    <w:rPr>
      <w:rFonts w:eastAsiaTheme="minorHAnsi"/>
      <w:lang w:eastAsia="en-US"/>
    </w:rPr>
  </w:style>
  <w:style w:type="paragraph" w:customStyle="1" w:styleId="A4CDCE8D9B434E5C9A4D53400B1B5B662">
    <w:name w:val="A4CDCE8D9B434E5C9A4D53400B1B5B662"/>
    <w:rsid w:val="003F6E17"/>
    <w:rPr>
      <w:rFonts w:eastAsiaTheme="minorHAnsi"/>
      <w:lang w:eastAsia="en-US"/>
    </w:rPr>
  </w:style>
  <w:style w:type="paragraph" w:customStyle="1" w:styleId="6181C4534DC343DE8AFC38925DCB749B2">
    <w:name w:val="6181C4534DC343DE8AFC38925DCB749B2"/>
    <w:rsid w:val="003F6E17"/>
    <w:rPr>
      <w:rFonts w:eastAsiaTheme="minorHAnsi"/>
      <w:lang w:eastAsia="en-US"/>
    </w:rPr>
  </w:style>
  <w:style w:type="paragraph" w:customStyle="1" w:styleId="B511AFC592214318818203A381ED5FE92">
    <w:name w:val="B511AFC592214318818203A381ED5FE92"/>
    <w:rsid w:val="003F6E17"/>
    <w:rPr>
      <w:rFonts w:eastAsiaTheme="minorHAnsi"/>
      <w:lang w:eastAsia="en-US"/>
    </w:rPr>
  </w:style>
  <w:style w:type="paragraph" w:customStyle="1" w:styleId="EB86773C86D345E594188A5BD8997EAB2">
    <w:name w:val="EB86773C86D345E594188A5BD8997EAB2"/>
    <w:rsid w:val="003F6E17"/>
    <w:rPr>
      <w:rFonts w:eastAsiaTheme="minorHAnsi"/>
      <w:lang w:eastAsia="en-US"/>
    </w:rPr>
  </w:style>
  <w:style w:type="paragraph" w:customStyle="1" w:styleId="FE1EF8281B0F4423AA4B437F4AA93EF92">
    <w:name w:val="FE1EF8281B0F4423AA4B437F4AA93EF92"/>
    <w:rsid w:val="003F6E17"/>
    <w:rPr>
      <w:rFonts w:eastAsiaTheme="minorHAnsi"/>
      <w:lang w:eastAsia="en-US"/>
    </w:rPr>
  </w:style>
  <w:style w:type="paragraph" w:customStyle="1" w:styleId="5228993DC66247898F284EE82C240C012">
    <w:name w:val="5228993DC66247898F284EE82C240C012"/>
    <w:rsid w:val="003F6E17"/>
    <w:rPr>
      <w:rFonts w:eastAsiaTheme="minorHAnsi"/>
      <w:lang w:eastAsia="en-US"/>
    </w:rPr>
  </w:style>
  <w:style w:type="paragraph" w:customStyle="1" w:styleId="509371EB96A14A3FB64D8B261A0972332">
    <w:name w:val="509371EB96A14A3FB64D8B261A0972332"/>
    <w:rsid w:val="003F6E17"/>
    <w:rPr>
      <w:rFonts w:eastAsiaTheme="minorHAnsi"/>
      <w:lang w:eastAsia="en-US"/>
    </w:rPr>
  </w:style>
  <w:style w:type="paragraph" w:customStyle="1" w:styleId="0201B558C56341E3A3E4596BB73FF3F32">
    <w:name w:val="0201B558C56341E3A3E4596BB73FF3F32"/>
    <w:rsid w:val="003F6E17"/>
    <w:rPr>
      <w:rFonts w:eastAsiaTheme="minorHAnsi"/>
      <w:lang w:eastAsia="en-US"/>
    </w:rPr>
  </w:style>
  <w:style w:type="paragraph" w:customStyle="1" w:styleId="3CCD5D4E4A614A8290731DD3AFE4FBC62">
    <w:name w:val="3CCD5D4E4A614A8290731DD3AFE4FBC62"/>
    <w:rsid w:val="003F6E17"/>
    <w:rPr>
      <w:rFonts w:eastAsiaTheme="minorHAnsi"/>
      <w:lang w:eastAsia="en-US"/>
    </w:rPr>
  </w:style>
  <w:style w:type="paragraph" w:customStyle="1" w:styleId="E9DBF96335184450B41E2B9FB314C0A72">
    <w:name w:val="E9DBF96335184450B41E2B9FB314C0A72"/>
    <w:rsid w:val="003F6E17"/>
    <w:rPr>
      <w:rFonts w:eastAsiaTheme="minorHAnsi"/>
      <w:lang w:eastAsia="en-US"/>
    </w:rPr>
  </w:style>
  <w:style w:type="paragraph" w:customStyle="1" w:styleId="38BB407516F54C3F8CD83C7004AF9C522">
    <w:name w:val="38BB407516F54C3F8CD83C7004AF9C522"/>
    <w:rsid w:val="003F6E17"/>
    <w:rPr>
      <w:rFonts w:eastAsiaTheme="minorHAnsi"/>
      <w:lang w:eastAsia="en-US"/>
    </w:rPr>
  </w:style>
  <w:style w:type="paragraph" w:customStyle="1" w:styleId="C87920ED7E4C46F6872113962B709B552">
    <w:name w:val="C87920ED7E4C46F6872113962B709B552"/>
    <w:rsid w:val="003F6E17"/>
    <w:rPr>
      <w:rFonts w:eastAsiaTheme="minorHAnsi"/>
      <w:lang w:eastAsia="en-US"/>
    </w:rPr>
  </w:style>
  <w:style w:type="paragraph" w:customStyle="1" w:styleId="E8DB06F9C2EB4B70B15E785534926F051">
    <w:name w:val="E8DB06F9C2EB4B70B15E785534926F051"/>
    <w:rsid w:val="003F6E17"/>
    <w:pPr>
      <w:spacing w:line="240" w:lineRule="auto"/>
    </w:pPr>
    <w:rPr>
      <w:rFonts w:ascii="Calibri" w:eastAsia="Calibri" w:hAnsi="Calibri" w:cs="Times New Roman"/>
      <w:sz w:val="20"/>
      <w:szCs w:val="20"/>
      <w:lang w:val="el-GR"/>
    </w:rPr>
  </w:style>
  <w:style w:type="paragraph" w:customStyle="1" w:styleId="A093091F8FA340CEA3B453F0C507EAD11">
    <w:name w:val="A093091F8FA340CEA3B453F0C507EAD11"/>
    <w:rsid w:val="003F6E17"/>
    <w:rPr>
      <w:rFonts w:eastAsiaTheme="minorHAnsi"/>
      <w:lang w:eastAsia="en-US"/>
    </w:rPr>
  </w:style>
  <w:style w:type="paragraph" w:customStyle="1" w:styleId="D63EACB72C524781B5B8F425A9FBAB841">
    <w:name w:val="D63EACB72C524781B5B8F425A9FBAB841"/>
    <w:rsid w:val="003F6E17"/>
    <w:rPr>
      <w:rFonts w:eastAsiaTheme="minorHAnsi"/>
      <w:lang w:eastAsia="en-US"/>
    </w:rPr>
  </w:style>
  <w:style w:type="paragraph" w:customStyle="1" w:styleId="91241F5D9247466C892E10E79555E8191">
    <w:name w:val="91241F5D9247466C892E10E79555E8191"/>
    <w:rsid w:val="003F6E17"/>
    <w:rPr>
      <w:rFonts w:eastAsiaTheme="minorHAnsi"/>
      <w:lang w:eastAsia="en-US"/>
    </w:rPr>
  </w:style>
  <w:style w:type="paragraph" w:customStyle="1" w:styleId="1E0FB1CFED9A44459771FFD9443637451">
    <w:name w:val="1E0FB1CFED9A44459771FFD9443637451"/>
    <w:rsid w:val="003F6E17"/>
    <w:rPr>
      <w:rFonts w:eastAsiaTheme="minorHAnsi"/>
      <w:lang w:eastAsia="en-US"/>
    </w:rPr>
  </w:style>
  <w:style w:type="paragraph" w:customStyle="1" w:styleId="869BEACB3095479085B57EFB8855C01A1">
    <w:name w:val="869BEACB3095479085B57EFB8855C01A1"/>
    <w:rsid w:val="003F6E17"/>
    <w:rPr>
      <w:rFonts w:eastAsiaTheme="minorHAnsi"/>
      <w:lang w:eastAsia="en-US"/>
    </w:rPr>
  </w:style>
  <w:style w:type="paragraph" w:customStyle="1" w:styleId="33D2E7DED2204166A1152C8DC4118C0A1">
    <w:name w:val="33D2E7DED2204166A1152C8DC4118C0A1"/>
    <w:rsid w:val="003F6E17"/>
    <w:rPr>
      <w:rFonts w:eastAsiaTheme="minorHAnsi"/>
      <w:lang w:eastAsia="en-US"/>
    </w:rPr>
  </w:style>
  <w:style w:type="paragraph" w:customStyle="1" w:styleId="AA1D7EC2D021431AB4092A89A69DAB581">
    <w:name w:val="AA1D7EC2D021431AB4092A89A69DAB581"/>
    <w:rsid w:val="003F6E17"/>
    <w:rPr>
      <w:rFonts w:eastAsiaTheme="minorHAnsi"/>
      <w:lang w:eastAsia="en-US"/>
    </w:rPr>
  </w:style>
  <w:style w:type="paragraph" w:customStyle="1" w:styleId="173EB72036804FD696FD04A56646B79C1">
    <w:name w:val="173EB72036804FD696FD04A56646B79C1"/>
    <w:rsid w:val="003F6E17"/>
    <w:rPr>
      <w:rFonts w:eastAsiaTheme="minorHAnsi"/>
      <w:lang w:eastAsia="en-US"/>
    </w:rPr>
  </w:style>
  <w:style w:type="paragraph" w:customStyle="1" w:styleId="4BEC1256E08D4E249F1E9477B5D9418A1">
    <w:name w:val="4BEC1256E08D4E249F1E9477B5D9418A1"/>
    <w:rsid w:val="003F6E17"/>
    <w:rPr>
      <w:rFonts w:eastAsiaTheme="minorHAnsi"/>
      <w:lang w:eastAsia="en-US"/>
    </w:rPr>
  </w:style>
  <w:style w:type="paragraph" w:customStyle="1" w:styleId="E807B808E5C84058BA561FFA26C2496A1">
    <w:name w:val="E807B808E5C84058BA561FFA26C2496A1"/>
    <w:rsid w:val="003F6E17"/>
    <w:rPr>
      <w:rFonts w:eastAsiaTheme="minorHAnsi"/>
      <w:lang w:eastAsia="en-US"/>
    </w:rPr>
  </w:style>
  <w:style w:type="paragraph" w:customStyle="1" w:styleId="248B2D9A44594A1DB66B19355257B9251">
    <w:name w:val="248B2D9A44594A1DB66B19355257B9251"/>
    <w:rsid w:val="003F6E17"/>
    <w:rPr>
      <w:rFonts w:eastAsiaTheme="minorHAnsi"/>
      <w:lang w:eastAsia="en-US"/>
    </w:rPr>
  </w:style>
  <w:style w:type="paragraph" w:customStyle="1" w:styleId="1EC797885E15495699C7F00BB558EA341">
    <w:name w:val="1EC797885E15495699C7F00BB558EA341"/>
    <w:rsid w:val="003F6E17"/>
    <w:rPr>
      <w:rFonts w:eastAsiaTheme="minorHAnsi"/>
      <w:lang w:eastAsia="en-US"/>
    </w:rPr>
  </w:style>
  <w:style w:type="paragraph" w:customStyle="1" w:styleId="1E778CE379204D0DAF943184A610FCF4">
    <w:name w:val="1E778CE379204D0DAF943184A610FCF4"/>
    <w:rsid w:val="003F6E17"/>
    <w:rPr>
      <w:rFonts w:eastAsiaTheme="minorHAnsi"/>
      <w:lang w:eastAsia="en-US"/>
    </w:rPr>
  </w:style>
  <w:style w:type="paragraph" w:customStyle="1" w:styleId="B88270E1AB0F4F6BBE553DC67F82E1351">
    <w:name w:val="B88270E1AB0F4F6BBE553DC67F82E1351"/>
    <w:rsid w:val="003F6E17"/>
    <w:rPr>
      <w:rFonts w:eastAsiaTheme="minorHAnsi"/>
      <w:lang w:eastAsia="en-US"/>
    </w:rPr>
  </w:style>
  <w:style w:type="paragraph" w:customStyle="1" w:styleId="64FBD4FAB29A4FFDB57BC808447BCB3D1">
    <w:name w:val="64FBD4FAB29A4FFDB57BC808447BCB3D1"/>
    <w:rsid w:val="003F6E17"/>
    <w:rPr>
      <w:rFonts w:eastAsiaTheme="minorHAnsi"/>
      <w:lang w:eastAsia="en-US"/>
    </w:rPr>
  </w:style>
  <w:style w:type="paragraph" w:customStyle="1" w:styleId="9F0274FF987443A4AAE5F94EBFFA7DFC1">
    <w:name w:val="9F0274FF987443A4AAE5F94EBFFA7DFC1"/>
    <w:rsid w:val="003F6E17"/>
    <w:rPr>
      <w:rFonts w:eastAsiaTheme="minorHAnsi"/>
      <w:lang w:eastAsia="en-US"/>
    </w:rPr>
  </w:style>
  <w:style w:type="paragraph" w:customStyle="1" w:styleId="BC79109EA3B64B678D370FDE3726C99D1">
    <w:name w:val="BC79109EA3B64B678D370FDE3726C99D1"/>
    <w:rsid w:val="003F6E17"/>
    <w:rPr>
      <w:rFonts w:eastAsiaTheme="minorHAnsi"/>
      <w:lang w:eastAsia="en-US"/>
    </w:rPr>
  </w:style>
  <w:style w:type="paragraph" w:customStyle="1" w:styleId="E17485582F5545808EC08E3020EC067D1">
    <w:name w:val="E17485582F5545808EC08E3020EC067D1"/>
    <w:rsid w:val="003F6E17"/>
    <w:rPr>
      <w:rFonts w:eastAsiaTheme="minorHAnsi"/>
      <w:lang w:eastAsia="en-US"/>
    </w:rPr>
  </w:style>
  <w:style w:type="paragraph" w:customStyle="1" w:styleId="9E9A31F23BE04C92B3750E3AD469AA1E1">
    <w:name w:val="9E9A31F23BE04C92B3750E3AD469AA1E1"/>
    <w:rsid w:val="003F6E17"/>
    <w:rPr>
      <w:rFonts w:eastAsiaTheme="minorHAnsi"/>
      <w:lang w:eastAsia="en-US"/>
    </w:rPr>
  </w:style>
  <w:style w:type="paragraph" w:customStyle="1" w:styleId="DE65902B1EF2485A86DBA34AFA7D9C1C1">
    <w:name w:val="DE65902B1EF2485A86DBA34AFA7D9C1C1"/>
    <w:rsid w:val="003F6E17"/>
    <w:rPr>
      <w:rFonts w:eastAsiaTheme="minorHAnsi"/>
      <w:lang w:eastAsia="en-US"/>
    </w:rPr>
  </w:style>
  <w:style w:type="paragraph" w:customStyle="1" w:styleId="0CC0DB8D3CC447EC8AADB8F83F93E1D71">
    <w:name w:val="0CC0DB8D3CC447EC8AADB8F83F93E1D71"/>
    <w:rsid w:val="003F6E17"/>
    <w:rPr>
      <w:rFonts w:eastAsiaTheme="minorHAnsi"/>
      <w:lang w:eastAsia="en-US"/>
    </w:rPr>
  </w:style>
  <w:style w:type="paragraph" w:customStyle="1" w:styleId="5A078B33D3E6418082865687C31444E11">
    <w:name w:val="5A078B33D3E6418082865687C31444E11"/>
    <w:rsid w:val="003F6E17"/>
    <w:rPr>
      <w:rFonts w:eastAsiaTheme="minorHAnsi"/>
      <w:lang w:eastAsia="en-US"/>
    </w:rPr>
  </w:style>
  <w:style w:type="paragraph" w:customStyle="1" w:styleId="23B925EDB3514F488A96A933A2E7783B1">
    <w:name w:val="23B925EDB3514F488A96A933A2E7783B1"/>
    <w:rsid w:val="003F6E17"/>
    <w:rPr>
      <w:rFonts w:eastAsiaTheme="minorHAnsi"/>
      <w:lang w:eastAsia="en-US"/>
    </w:rPr>
  </w:style>
  <w:style w:type="paragraph" w:customStyle="1" w:styleId="B704D6BF7A8E4A49B0AF9B24DC0832561">
    <w:name w:val="B704D6BF7A8E4A49B0AF9B24DC0832561"/>
    <w:rsid w:val="003F6E17"/>
    <w:rPr>
      <w:rFonts w:eastAsiaTheme="minorHAnsi"/>
      <w:lang w:eastAsia="en-US"/>
    </w:rPr>
  </w:style>
  <w:style w:type="paragraph" w:customStyle="1" w:styleId="2F5365DD315247FBAAEBA9DC53A2CF2D1">
    <w:name w:val="2F5365DD315247FBAAEBA9DC53A2CF2D1"/>
    <w:rsid w:val="003F6E17"/>
    <w:rPr>
      <w:rFonts w:eastAsiaTheme="minorHAnsi"/>
      <w:lang w:eastAsia="en-US"/>
    </w:rPr>
  </w:style>
  <w:style w:type="paragraph" w:customStyle="1" w:styleId="8E73BB26DFC54E7E9A7E1B943CB376F71">
    <w:name w:val="8E73BB26DFC54E7E9A7E1B943CB376F71"/>
    <w:rsid w:val="003F6E17"/>
    <w:rPr>
      <w:rFonts w:eastAsiaTheme="minorHAnsi"/>
      <w:lang w:eastAsia="en-US"/>
    </w:rPr>
  </w:style>
  <w:style w:type="paragraph" w:customStyle="1" w:styleId="3B53727C249A4D0C83A6A885F6A4A4121">
    <w:name w:val="3B53727C249A4D0C83A6A885F6A4A4121"/>
    <w:rsid w:val="003F6E17"/>
    <w:rPr>
      <w:rFonts w:eastAsiaTheme="minorHAnsi"/>
      <w:lang w:eastAsia="en-US"/>
    </w:rPr>
  </w:style>
  <w:style w:type="paragraph" w:customStyle="1" w:styleId="8C84A9FFFFA2402C9B8559E7CE92A7B51">
    <w:name w:val="8C84A9FFFFA2402C9B8559E7CE92A7B51"/>
    <w:rsid w:val="003F6E17"/>
    <w:rPr>
      <w:rFonts w:eastAsiaTheme="minorHAnsi"/>
      <w:lang w:eastAsia="en-US"/>
    </w:rPr>
  </w:style>
  <w:style w:type="paragraph" w:customStyle="1" w:styleId="355BB67C930748479F8AA439603801E91">
    <w:name w:val="355BB67C930748479F8AA439603801E91"/>
    <w:rsid w:val="003F6E17"/>
    <w:rPr>
      <w:rFonts w:eastAsiaTheme="minorHAnsi"/>
      <w:lang w:eastAsia="en-US"/>
    </w:rPr>
  </w:style>
  <w:style w:type="paragraph" w:customStyle="1" w:styleId="CC406E8D71DA4EBD966877E4CFF6EF891">
    <w:name w:val="CC406E8D71DA4EBD966877E4CFF6EF891"/>
    <w:rsid w:val="003F6E17"/>
    <w:rPr>
      <w:rFonts w:eastAsiaTheme="minorHAnsi"/>
      <w:lang w:eastAsia="en-US"/>
    </w:rPr>
  </w:style>
  <w:style w:type="paragraph" w:customStyle="1" w:styleId="A672718DE3D04A86A43CC80CB08481C91">
    <w:name w:val="A672718DE3D04A86A43CC80CB08481C91"/>
    <w:rsid w:val="003F6E17"/>
    <w:rPr>
      <w:rFonts w:eastAsiaTheme="minorHAnsi"/>
      <w:lang w:eastAsia="en-US"/>
    </w:rPr>
  </w:style>
  <w:style w:type="paragraph" w:customStyle="1" w:styleId="1A79DFDE9EA449AB95250117C988C6A41">
    <w:name w:val="1A79DFDE9EA449AB95250117C988C6A41"/>
    <w:rsid w:val="003F6E17"/>
    <w:rPr>
      <w:rFonts w:eastAsiaTheme="minorHAnsi"/>
      <w:lang w:eastAsia="en-US"/>
    </w:rPr>
  </w:style>
  <w:style w:type="paragraph" w:customStyle="1" w:styleId="725937A67F3F4B61995BDDC6597530031">
    <w:name w:val="725937A67F3F4B61995BDDC6597530031"/>
    <w:rsid w:val="003F6E17"/>
    <w:rPr>
      <w:rFonts w:eastAsiaTheme="minorHAnsi"/>
      <w:lang w:eastAsia="en-US"/>
    </w:rPr>
  </w:style>
  <w:style w:type="paragraph" w:customStyle="1" w:styleId="2489FA1419554E8295366EEA4FA39AA21">
    <w:name w:val="2489FA1419554E8295366EEA4FA39AA21"/>
    <w:rsid w:val="003F6E17"/>
    <w:rPr>
      <w:rFonts w:eastAsiaTheme="minorHAnsi"/>
      <w:lang w:eastAsia="en-US"/>
    </w:rPr>
  </w:style>
  <w:style w:type="paragraph" w:customStyle="1" w:styleId="F90FEBEC0F634B07B00CBF0E2C6CDD3A1">
    <w:name w:val="F90FEBEC0F634B07B00CBF0E2C6CDD3A1"/>
    <w:rsid w:val="003F6E17"/>
    <w:rPr>
      <w:rFonts w:eastAsiaTheme="minorHAnsi"/>
      <w:lang w:eastAsia="en-US"/>
    </w:rPr>
  </w:style>
  <w:style w:type="paragraph" w:customStyle="1" w:styleId="F80DF801855C47E18C4E0D7F2E424D0D1">
    <w:name w:val="F80DF801855C47E18C4E0D7F2E424D0D1"/>
    <w:rsid w:val="003F6E17"/>
    <w:rPr>
      <w:rFonts w:eastAsiaTheme="minorHAnsi"/>
      <w:lang w:eastAsia="en-US"/>
    </w:rPr>
  </w:style>
  <w:style w:type="paragraph" w:customStyle="1" w:styleId="60C6CB12DA0D4938ABE225BDC82B11631">
    <w:name w:val="60C6CB12DA0D4938ABE225BDC82B11631"/>
    <w:rsid w:val="003F6E17"/>
    <w:rPr>
      <w:rFonts w:eastAsiaTheme="minorHAnsi"/>
      <w:lang w:eastAsia="en-US"/>
    </w:rPr>
  </w:style>
  <w:style w:type="paragraph" w:customStyle="1" w:styleId="3328A2F2D1454584A1D96DEEF17DDE0D1">
    <w:name w:val="3328A2F2D1454584A1D96DEEF17DDE0D1"/>
    <w:rsid w:val="003F6E17"/>
    <w:rPr>
      <w:rFonts w:eastAsiaTheme="minorHAnsi"/>
      <w:lang w:eastAsia="en-US"/>
    </w:rPr>
  </w:style>
  <w:style w:type="paragraph" w:customStyle="1" w:styleId="1021B3B6061C4E618C7A062E3D1DAC891">
    <w:name w:val="1021B3B6061C4E618C7A062E3D1DAC891"/>
    <w:rsid w:val="003F6E17"/>
    <w:rPr>
      <w:rFonts w:eastAsiaTheme="minorHAnsi"/>
      <w:lang w:eastAsia="en-US"/>
    </w:rPr>
  </w:style>
  <w:style w:type="paragraph" w:customStyle="1" w:styleId="FBCCBB934BE64F9BADDCA720F01EBC691">
    <w:name w:val="FBCCBB934BE64F9BADDCA720F01EBC691"/>
    <w:rsid w:val="003F6E17"/>
    <w:rPr>
      <w:rFonts w:eastAsiaTheme="minorHAnsi"/>
      <w:lang w:eastAsia="en-US"/>
    </w:rPr>
  </w:style>
  <w:style w:type="paragraph" w:customStyle="1" w:styleId="AAEE877B714D49EBB49312E1BCE5BC501">
    <w:name w:val="AAEE877B714D49EBB49312E1BCE5BC501"/>
    <w:rsid w:val="003F6E17"/>
    <w:rPr>
      <w:rFonts w:eastAsiaTheme="minorHAnsi"/>
      <w:lang w:eastAsia="en-US"/>
    </w:rPr>
  </w:style>
  <w:style w:type="paragraph" w:customStyle="1" w:styleId="FEAF6C5B7753491293EB3D76A52D6E751">
    <w:name w:val="FEAF6C5B7753491293EB3D76A52D6E751"/>
    <w:rsid w:val="003F6E17"/>
    <w:rPr>
      <w:rFonts w:eastAsiaTheme="minorHAnsi"/>
      <w:lang w:eastAsia="en-US"/>
    </w:rPr>
  </w:style>
  <w:style w:type="paragraph" w:customStyle="1" w:styleId="0AC5242D9BCD4043A53C2AC879530D6F1">
    <w:name w:val="0AC5242D9BCD4043A53C2AC879530D6F1"/>
    <w:rsid w:val="003F6E17"/>
    <w:rPr>
      <w:rFonts w:eastAsiaTheme="minorHAnsi"/>
      <w:lang w:eastAsia="en-US"/>
    </w:rPr>
  </w:style>
  <w:style w:type="paragraph" w:customStyle="1" w:styleId="481B9E5312DE45ABB65784A6ACAA57AF1">
    <w:name w:val="481B9E5312DE45ABB65784A6ACAA57AF1"/>
    <w:rsid w:val="003F6E17"/>
    <w:rPr>
      <w:rFonts w:eastAsiaTheme="minorHAnsi"/>
      <w:lang w:eastAsia="en-US"/>
    </w:rPr>
  </w:style>
  <w:style w:type="paragraph" w:customStyle="1" w:styleId="0A9C4C34A668421E870072E1431DAF6E1">
    <w:name w:val="0A9C4C34A668421E870072E1431DAF6E1"/>
    <w:rsid w:val="003F6E17"/>
    <w:rPr>
      <w:rFonts w:eastAsiaTheme="minorHAnsi"/>
      <w:lang w:eastAsia="en-US"/>
    </w:rPr>
  </w:style>
  <w:style w:type="paragraph" w:customStyle="1" w:styleId="7A116B30EC2B49938AE9589075B041E41">
    <w:name w:val="7A116B30EC2B49938AE9589075B041E41"/>
    <w:rsid w:val="003F6E17"/>
    <w:rPr>
      <w:rFonts w:eastAsiaTheme="minorHAnsi"/>
      <w:lang w:eastAsia="en-US"/>
    </w:rPr>
  </w:style>
  <w:style w:type="paragraph" w:customStyle="1" w:styleId="DDAD08677CDA4D39A56851D8B4E18C181">
    <w:name w:val="DDAD08677CDA4D39A56851D8B4E18C181"/>
    <w:rsid w:val="003F6E17"/>
    <w:rPr>
      <w:rFonts w:eastAsiaTheme="minorHAnsi"/>
      <w:lang w:eastAsia="en-US"/>
    </w:rPr>
  </w:style>
  <w:style w:type="paragraph" w:customStyle="1" w:styleId="EF775D556D6942C2B53A507DE670D5AE1">
    <w:name w:val="EF775D556D6942C2B53A507DE670D5AE1"/>
    <w:rsid w:val="003F6E17"/>
    <w:rPr>
      <w:rFonts w:eastAsiaTheme="minorHAnsi"/>
      <w:lang w:eastAsia="en-US"/>
    </w:rPr>
  </w:style>
  <w:style w:type="paragraph" w:customStyle="1" w:styleId="07EB8267C6D44D15A3FF01A5D99C34F81">
    <w:name w:val="07EB8267C6D44D15A3FF01A5D99C34F81"/>
    <w:rsid w:val="003F6E17"/>
    <w:rPr>
      <w:rFonts w:eastAsiaTheme="minorHAnsi"/>
      <w:lang w:eastAsia="en-US"/>
    </w:rPr>
  </w:style>
  <w:style w:type="paragraph" w:customStyle="1" w:styleId="2305022B258443FB9BFA6A2B908F79EC1">
    <w:name w:val="2305022B258443FB9BFA6A2B908F79EC1"/>
    <w:rsid w:val="003F6E17"/>
    <w:rPr>
      <w:rFonts w:eastAsiaTheme="minorHAnsi"/>
      <w:lang w:eastAsia="en-US"/>
    </w:rPr>
  </w:style>
  <w:style w:type="paragraph" w:customStyle="1" w:styleId="F0DFC517963848D6A2F21AF1F8ECF3851">
    <w:name w:val="F0DFC517963848D6A2F21AF1F8ECF3851"/>
    <w:rsid w:val="003F6E17"/>
    <w:rPr>
      <w:rFonts w:eastAsiaTheme="minorHAnsi"/>
      <w:lang w:eastAsia="en-US"/>
    </w:rPr>
  </w:style>
  <w:style w:type="paragraph" w:customStyle="1" w:styleId="C3848CAA70454F5B97FDB918B75528C01">
    <w:name w:val="C3848CAA70454F5B97FDB918B75528C01"/>
    <w:rsid w:val="003F6E17"/>
    <w:rPr>
      <w:rFonts w:eastAsiaTheme="minorHAnsi"/>
      <w:lang w:eastAsia="en-US"/>
    </w:rPr>
  </w:style>
  <w:style w:type="paragraph" w:customStyle="1" w:styleId="9AFBBCC885CF4D61BA9FE544511668E11">
    <w:name w:val="9AFBBCC885CF4D61BA9FE544511668E11"/>
    <w:rsid w:val="003F6E17"/>
    <w:rPr>
      <w:rFonts w:eastAsiaTheme="minorHAnsi"/>
      <w:lang w:eastAsia="en-US"/>
    </w:rPr>
  </w:style>
  <w:style w:type="paragraph" w:customStyle="1" w:styleId="674A7D2D32194FD3A7FDA9700FE857C51">
    <w:name w:val="674A7D2D32194FD3A7FDA9700FE857C51"/>
    <w:rsid w:val="003F6E17"/>
    <w:rPr>
      <w:rFonts w:eastAsiaTheme="minorHAnsi"/>
      <w:lang w:eastAsia="en-US"/>
    </w:rPr>
  </w:style>
  <w:style w:type="paragraph" w:customStyle="1" w:styleId="1D436A35AC0B4676A64D66770BCE53431">
    <w:name w:val="1D436A35AC0B4676A64D66770BCE53431"/>
    <w:rsid w:val="003F6E17"/>
    <w:rPr>
      <w:rFonts w:eastAsiaTheme="minorHAnsi"/>
      <w:lang w:eastAsia="en-US"/>
    </w:rPr>
  </w:style>
  <w:style w:type="paragraph" w:customStyle="1" w:styleId="7E3247688935477FBCCEF7EDD0C27ACA1">
    <w:name w:val="7E3247688935477FBCCEF7EDD0C27ACA1"/>
    <w:rsid w:val="003F6E17"/>
    <w:rPr>
      <w:rFonts w:eastAsiaTheme="minorHAnsi"/>
      <w:lang w:eastAsia="en-US"/>
    </w:rPr>
  </w:style>
  <w:style w:type="paragraph" w:customStyle="1" w:styleId="B1DEAA16B0CA4BC9B6D3A8303F4415BA1">
    <w:name w:val="B1DEAA16B0CA4BC9B6D3A8303F4415BA1"/>
    <w:rsid w:val="003F6E17"/>
    <w:rPr>
      <w:rFonts w:eastAsiaTheme="minorHAnsi"/>
      <w:lang w:eastAsia="en-US"/>
    </w:rPr>
  </w:style>
  <w:style w:type="paragraph" w:customStyle="1" w:styleId="1ABE6CA84CA841E98F306594B53102C71">
    <w:name w:val="1ABE6CA84CA841E98F306594B53102C71"/>
    <w:rsid w:val="003F6E17"/>
    <w:rPr>
      <w:rFonts w:eastAsiaTheme="minorHAnsi"/>
      <w:lang w:eastAsia="en-US"/>
    </w:rPr>
  </w:style>
  <w:style w:type="paragraph" w:customStyle="1" w:styleId="6853797CED1C4296B401145E04748CAE1">
    <w:name w:val="6853797CED1C4296B401145E04748CAE1"/>
    <w:rsid w:val="003F6E17"/>
    <w:rPr>
      <w:rFonts w:eastAsiaTheme="minorHAnsi"/>
      <w:lang w:eastAsia="en-US"/>
    </w:rPr>
  </w:style>
  <w:style w:type="paragraph" w:customStyle="1" w:styleId="1A0DECC5F140401D98A2F50ACDB51F7B1">
    <w:name w:val="1A0DECC5F140401D98A2F50ACDB51F7B1"/>
    <w:rsid w:val="003F6E17"/>
    <w:rPr>
      <w:rFonts w:eastAsiaTheme="minorHAnsi"/>
      <w:lang w:eastAsia="en-US"/>
    </w:rPr>
  </w:style>
  <w:style w:type="paragraph" w:customStyle="1" w:styleId="9104707F4C7A47CDB94F04433E85CA0D1">
    <w:name w:val="9104707F4C7A47CDB94F04433E85CA0D1"/>
    <w:rsid w:val="003F6E17"/>
    <w:rPr>
      <w:rFonts w:eastAsiaTheme="minorHAnsi"/>
      <w:lang w:eastAsia="en-US"/>
    </w:rPr>
  </w:style>
  <w:style w:type="paragraph" w:customStyle="1" w:styleId="EBBDA6486B2C4984B5F493714981E5B71">
    <w:name w:val="EBBDA6486B2C4984B5F493714981E5B71"/>
    <w:rsid w:val="003F6E17"/>
    <w:rPr>
      <w:rFonts w:eastAsiaTheme="minorHAnsi"/>
      <w:lang w:eastAsia="en-US"/>
    </w:rPr>
  </w:style>
  <w:style w:type="paragraph" w:customStyle="1" w:styleId="2A1EE7D7B0E44E36AB27908CADBED5691">
    <w:name w:val="2A1EE7D7B0E44E36AB27908CADBED5691"/>
    <w:rsid w:val="003F6E17"/>
    <w:rPr>
      <w:rFonts w:eastAsiaTheme="minorHAnsi"/>
      <w:lang w:eastAsia="en-US"/>
    </w:rPr>
  </w:style>
  <w:style w:type="paragraph" w:customStyle="1" w:styleId="2EB0C8A4C5694F59870EE31737A3EEF71">
    <w:name w:val="2EB0C8A4C5694F59870EE31737A3EEF71"/>
    <w:rsid w:val="003F6E17"/>
    <w:rPr>
      <w:rFonts w:eastAsiaTheme="minorHAnsi"/>
      <w:lang w:eastAsia="en-US"/>
    </w:rPr>
  </w:style>
  <w:style w:type="paragraph" w:customStyle="1" w:styleId="F00B241CB0CF45A4BC108D45ACF55B8E1">
    <w:name w:val="F00B241CB0CF45A4BC108D45ACF55B8E1"/>
    <w:rsid w:val="003F6E17"/>
    <w:rPr>
      <w:rFonts w:eastAsiaTheme="minorHAnsi"/>
      <w:lang w:eastAsia="en-US"/>
    </w:rPr>
  </w:style>
  <w:style w:type="paragraph" w:customStyle="1" w:styleId="197F4FD55DDF4DBC996AF9D91D9401AA1">
    <w:name w:val="197F4FD55DDF4DBC996AF9D91D9401AA1"/>
    <w:rsid w:val="003F6E17"/>
    <w:rPr>
      <w:rFonts w:eastAsiaTheme="minorHAnsi"/>
      <w:lang w:eastAsia="en-US"/>
    </w:rPr>
  </w:style>
  <w:style w:type="paragraph" w:customStyle="1" w:styleId="4F929ADC572D4617B5069908E9B99C321">
    <w:name w:val="4F929ADC572D4617B5069908E9B99C321"/>
    <w:rsid w:val="003F6E17"/>
    <w:rPr>
      <w:rFonts w:eastAsiaTheme="minorHAnsi"/>
      <w:lang w:eastAsia="en-US"/>
    </w:rPr>
  </w:style>
  <w:style w:type="paragraph" w:customStyle="1" w:styleId="3DFB1344FBED425197950FA90FA8D97D1">
    <w:name w:val="3DFB1344FBED425197950FA90FA8D97D1"/>
    <w:rsid w:val="003F6E17"/>
    <w:rPr>
      <w:rFonts w:eastAsiaTheme="minorHAnsi"/>
      <w:lang w:eastAsia="en-US"/>
    </w:rPr>
  </w:style>
  <w:style w:type="paragraph" w:customStyle="1" w:styleId="B0C6BB00E743436DB285EFE1E30B45511">
    <w:name w:val="B0C6BB00E743436DB285EFE1E30B45511"/>
    <w:rsid w:val="003F6E17"/>
    <w:rPr>
      <w:rFonts w:eastAsiaTheme="minorHAnsi"/>
      <w:lang w:eastAsia="en-US"/>
    </w:rPr>
  </w:style>
  <w:style w:type="paragraph" w:customStyle="1" w:styleId="257E26540E1D4DB18B22AE5E9651F65E1">
    <w:name w:val="257E26540E1D4DB18B22AE5E9651F65E1"/>
    <w:rsid w:val="003F6E17"/>
    <w:rPr>
      <w:rFonts w:eastAsiaTheme="minorHAnsi"/>
      <w:lang w:eastAsia="en-US"/>
    </w:rPr>
  </w:style>
  <w:style w:type="paragraph" w:customStyle="1" w:styleId="7AE1630EBA13425284263A68C64835341">
    <w:name w:val="7AE1630EBA13425284263A68C64835341"/>
    <w:rsid w:val="003F6E17"/>
    <w:rPr>
      <w:rFonts w:eastAsiaTheme="minorHAnsi"/>
      <w:lang w:eastAsia="en-US"/>
    </w:rPr>
  </w:style>
  <w:style w:type="paragraph" w:customStyle="1" w:styleId="D12BDA81F9F046EDA9F157B9D389AF1A1">
    <w:name w:val="D12BDA81F9F046EDA9F157B9D389AF1A1"/>
    <w:rsid w:val="003F6E17"/>
    <w:rPr>
      <w:rFonts w:eastAsiaTheme="minorHAnsi"/>
      <w:lang w:eastAsia="en-US"/>
    </w:rPr>
  </w:style>
  <w:style w:type="paragraph" w:customStyle="1" w:styleId="89C1ADFB9A6446A1883E609C23E4077F1">
    <w:name w:val="89C1ADFB9A6446A1883E609C23E4077F1"/>
    <w:rsid w:val="003F6E17"/>
    <w:rPr>
      <w:rFonts w:eastAsiaTheme="minorHAnsi"/>
      <w:lang w:eastAsia="en-US"/>
    </w:rPr>
  </w:style>
  <w:style w:type="paragraph" w:customStyle="1" w:styleId="2BC9A96B7CA84109BD6D5E61D41D917C1">
    <w:name w:val="2BC9A96B7CA84109BD6D5E61D41D917C1"/>
    <w:rsid w:val="003F6E17"/>
    <w:rPr>
      <w:rFonts w:eastAsiaTheme="minorHAnsi"/>
      <w:lang w:eastAsia="en-US"/>
    </w:rPr>
  </w:style>
  <w:style w:type="paragraph" w:customStyle="1" w:styleId="EEF9E997F70247F8ABDEC1390A98ECCF1">
    <w:name w:val="EEF9E997F70247F8ABDEC1390A98ECCF1"/>
    <w:rsid w:val="003F6E17"/>
    <w:rPr>
      <w:rFonts w:eastAsiaTheme="minorHAnsi"/>
      <w:lang w:eastAsia="en-US"/>
    </w:rPr>
  </w:style>
  <w:style w:type="paragraph" w:customStyle="1" w:styleId="E4A167A80DD54B7F953957F0E1D629031">
    <w:name w:val="E4A167A80DD54B7F953957F0E1D629031"/>
    <w:rsid w:val="003F6E17"/>
    <w:rPr>
      <w:rFonts w:eastAsiaTheme="minorHAnsi"/>
      <w:lang w:eastAsia="en-US"/>
    </w:rPr>
  </w:style>
  <w:style w:type="paragraph" w:customStyle="1" w:styleId="44D487F4F7F64F0E91C16754908D0BA81">
    <w:name w:val="44D487F4F7F64F0E91C16754908D0BA81"/>
    <w:rsid w:val="003F6E17"/>
    <w:rPr>
      <w:rFonts w:eastAsiaTheme="minorHAnsi"/>
      <w:lang w:eastAsia="en-US"/>
    </w:rPr>
  </w:style>
  <w:style w:type="paragraph" w:customStyle="1" w:styleId="6490CFCB38AD49E8BE2FFCD633A3EE721">
    <w:name w:val="6490CFCB38AD49E8BE2FFCD633A3EE721"/>
    <w:rsid w:val="003F6E17"/>
    <w:rPr>
      <w:rFonts w:eastAsiaTheme="minorHAnsi"/>
      <w:lang w:eastAsia="en-US"/>
    </w:rPr>
  </w:style>
  <w:style w:type="paragraph" w:customStyle="1" w:styleId="06C8564C04634207A613BE83857B8B531">
    <w:name w:val="06C8564C04634207A613BE83857B8B531"/>
    <w:rsid w:val="003F6E17"/>
    <w:rPr>
      <w:rFonts w:eastAsiaTheme="minorHAnsi"/>
      <w:lang w:eastAsia="en-US"/>
    </w:rPr>
  </w:style>
  <w:style w:type="paragraph" w:customStyle="1" w:styleId="1B6D8597518B4560AA0573D28EF5DA481">
    <w:name w:val="1B6D8597518B4560AA0573D28EF5DA481"/>
    <w:rsid w:val="003F6E17"/>
    <w:rPr>
      <w:rFonts w:eastAsiaTheme="minorHAnsi"/>
      <w:lang w:eastAsia="en-US"/>
    </w:rPr>
  </w:style>
  <w:style w:type="paragraph" w:customStyle="1" w:styleId="5BB3A5F132F84876BAEC488E4D6B8D861">
    <w:name w:val="5BB3A5F132F84876BAEC488E4D6B8D861"/>
    <w:rsid w:val="003F6E17"/>
    <w:rPr>
      <w:rFonts w:eastAsiaTheme="minorHAnsi"/>
      <w:lang w:eastAsia="en-US"/>
    </w:rPr>
  </w:style>
  <w:style w:type="paragraph" w:customStyle="1" w:styleId="19FC50F8EFC946BFA10BC6B2A2C610EC1">
    <w:name w:val="19FC50F8EFC946BFA10BC6B2A2C610EC1"/>
    <w:rsid w:val="003F6E17"/>
    <w:rPr>
      <w:rFonts w:eastAsiaTheme="minorHAnsi"/>
      <w:lang w:eastAsia="en-US"/>
    </w:rPr>
  </w:style>
  <w:style w:type="paragraph" w:customStyle="1" w:styleId="73F07684BFF54B1099E0F2299492B8FE1">
    <w:name w:val="73F07684BFF54B1099E0F2299492B8FE1"/>
    <w:rsid w:val="003F6E17"/>
    <w:rPr>
      <w:rFonts w:eastAsiaTheme="minorHAnsi"/>
      <w:lang w:eastAsia="en-US"/>
    </w:rPr>
  </w:style>
  <w:style w:type="paragraph" w:customStyle="1" w:styleId="2B2889B0E2A64AA883B59ABF908016751">
    <w:name w:val="2B2889B0E2A64AA883B59ABF908016751"/>
    <w:rsid w:val="003F6E17"/>
    <w:rPr>
      <w:rFonts w:eastAsiaTheme="minorHAnsi"/>
      <w:lang w:eastAsia="en-US"/>
    </w:rPr>
  </w:style>
  <w:style w:type="paragraph" w:customStyle="1" w:styleId="EFDA3FC7B3534E8FB2B6616D4FF35C971">
    <w:name w:val="EFDA3FC7B3534E8FB2B6616D4FF35C971"/>
    <w:rsid w:val="003F6E17"/>
    <w:rPr>
      <w:rFonts w:eastAsiaTheme="minorHAnsi"/>
      <w:lang w:eastAsia="en-US"/>
    </w:rPr>
  </w:style>
  <w:style w:type="paragraph" w:customStyle="1" w:styleId="C3713C4BFCBB4C4A8D67B996B08367011">
    <w:name w:val="C3713C4BFCBB4C4A8D67B996B08367011"/>
    <w:rsid w:val="003F6E17"/>
    <w:rPr>
      <w:rFonts w:eastAsiaTheme="minorHAnsi"/>
      <w:lang w:eastAsia="en-US"/>
    </w:rPr>
  </w:style>
  <w:style w:type="paragraph" w:customStyle="1" w:styleId="2C39EDCC8E3E4497BAC0A53E594CC6931">
    <w:name w:val="2C39EDCC8E3E4497BAC0A53E594CC6931"/>
    <w:rsid w:val="003F6E17"/>
    <w:rPr>
      <w:rFonts w:eastAsiaTheme="minorHAnsi"/>
      <w:lang w:eastAsia="en-US"/>
    </w:rPr>
  </w:style>
  <w:style w:type="paragraph" w:customStyle="1" w:styleId="D2AFBF1EDE484BA6AA1406319975874B1">
    <w:name w:val="D2AFBF1EDE484BA6AA1406319975874B1"/>
    <w:rsid w:val="003F6E17"/>
    <w:rPr>
      <w:rFonts w:eastAsiaTheme="minorHAnsi"/>
      <w:lang w:eastAsia="en-US"/>
    </w:rPr>
  </w:style>
  <w:style w:type="paragraph" w:customStyle="1" w:styleId="3025599E239D4FA1BCC2AA376471E3391">
    <w:name w:val="3025599E239D4FA1BCC2AA376471E3391"/>
    <w:rsid w:val="003F6E17"/>
    <w:rPr>
      <w:rFonts w:eastAsiaTheme="minorHAnsi"/>
      <w:lang w:eastAsia="en-US"/>
    </w:rPr>
  </w:style>
  <w:style w:type="paragraph" w:customStyle="1" w:styleId="2967601640F041B8BCBC0DD0849339A61">
    <w:name w:val="2967601640F041B8BCBC0DD0849339A61"/>
    <w:rsid w:val="003F6E17"/>
    <w:rPr>
      <w:rFonts w:eastAsiaTheme="minorHAnsi"/>
      <w:lang w:eastAsia="en-US"/>
    </w:rPr>
  </w:style>
  <w:style w:type="paragraph" w:customStyle="1" w:styleId="D143E467DA4E458989091A9BB81764E61">
    <w:name w:val="D143E467DA4E458989091A9BB81764E61"/>
    <w:rsid w:val="003F6E17"/>
    <w:rPr>
      <w:rFonts w:eastAsiaTheme="minorHAnsi"/>
      <w:lang w:eastAsia="en-US"/>
    </w:rPr>
  </w:style>
  <w:style w:type="paragraph" w:customStyle="1" w:styleId="6E33D164EEA44529A276785FB8C7AB1E1">
    <w:name w:val="6E33D164EEA44529A276785FB8C7AB1E1"/>
    <w:rsid w:val="003F6E17"/>
    <w:rPr>
      <w:rFonts w:eastAsiaTheme="minorHAnsi"/>
      <w:lang w:eastAsia="en-US"/>
    </w:rPr>
  </w:style>
  <w:style w:type="paragraph" w:customStyle="1" w:styleId="936F7572AFD04D0C9FB5BFA9F5D82A6C1">
    <w:name w:val="936F7572AFD04D0C9FB5BFA9F5D82A6C1"/>
    <w:rsid w:val="003F6E17"/>
    <w:rPr>
      <w:rFonts w:eastAsiaTheme="minorHAnsi"/>
      <w:lang w:eastAsia="en-US"/>
    </w:rPr>
  </w:style>
  <w:style w:type="paragraph" w:customStyle="1" w:styleId="1AC0015D18DE42F2AAF3E59DC369BCCF1">
    <w:name w:val="1AC0015D18DE42F2AAF3E59DC369BCCF1"/>
    <w:rsid w:val="003F6E17"/>
    <w:rPr>
      <w:rFonts w:eastAsiaTheme="minorHAnsi"/>
      <w:lang w:eastAsia="en-US"/>
    </w:rPr>
  </w:style>
  <w:style w:type="paragraph" w:customStyle="1" w:styleId="E7AD1D189E4C499A9173BEBEF2FAC49F1">
    <w:name w:val="E7AD1D189E4C499A9173BEBEF2FAC49F1"/>
    <w:rsid w:val="003F6E17"/>
    <w:rPr>
      <w:rFonts w:eastAsiaTheme="minorHAnsi"/>
      <w:lang w:eastAsia="en-US"/>
    </w:rPr>
  </w:style>
  <w:style w:type="paragraph" w:customStyle="1" w:styleId="EA2385EEB36C481083E46BE221F9C02210">
    <w:name w:val="EA2385EEB36C481083E46BE221F9C02210"/>
    <w:rsid w:val="003F6E17"/>
    <w:pPr>
      <w:spacing w:after="0" w:line="240" w:lineRule="auto"/>
    </w:pPr>
    <w:rPr>
      <w:lang w:val="en-US" w:eastAsia="en-US"/>
    </w:rPr>
  </w:style>
  <w:style w:type="paragraph" w:customStyle="1" w:styleId="77F1BA652BEA48AF937DC41143926614">
    <w:name w:val="77F1BA652BEA48AF937DC41143926614"/>
    <w:rsid w:val="003F6E17"/>
  </w:style>
  <w:style w:type="paragraph" w:customStyle="1" w:styleId="FAF69532E112444B8B907AAE24BA3C3412">
    <w:name w:val="FAF69532E112444B8B907AAE24BA3C3412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0298A562F4764D218469B39304F42DBC12">
    <w:name w:val="0298A562F4764D218469B39304F42DBC12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ADAFBB38CF6E4E34A51E0D02E1C119C212">
    <w:name w:val="ADAFBB38CF6E4E34A51E0D02E1C119C212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8D4AD69D6AE945F0A53FD0C3791FB74E12">
    <w:name w:val="8D4AD69D6AE945F0A53FD0C3791FB74E12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4E6C95E0B0FC4C59866699D703AD7DBE12">
    <w:name w:val="4E6C95E0B0FC4C59866699D703AD7DBE12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EDEABA93D43D4DDE8BDB4D807B3C368312">
    <w:name w:val="EDEABA93D43D4DDE8BDB4D807B3C368312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8DAABE4C53864CDA845DFB2A2855475912">
    <w:name w:val="8DAABE4C53864CDA845DFB2A2855475912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D73DB04ABF5042F4A219A33C45DCB1AE12">
    <w:name w:val="D73DB04ABF5042F4A219A33C45DCB1AE12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4CBDCAC1C32F471CBED3E0FB4671413F14">
    <w:name w:val="4CBDCAC1C32F471CBED3E0FB4671413F14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A83BC1B5F51743D4AD32C110F8309B7715">
    <w:name w:val="A83BC1B5F51743D4AD32C110F8309B7715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16328E4E9B164C3284CFD0A6C180C5BA15">
    <w:name w:val="16328E4E9B164C3284CFD0A6C180C5BA15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DD30EC3ABB5C4334A9D9B94C0DC4EC0915">
    <w:name w:val="DD30EC3ABB5C4334A9D9B94C0DC4EC0915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490D753EF33B4AB0AF2D60D32197494715">
    <w:name w:val="490D753EF33B4AB0AF2D60D32197494715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F0034ED1AF474F23BB4ED667B953D6DB15">
    <w:name w:val="F0034ED1AF474F23BB4ED667B953D6DB15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718F7B4158F0430DAE74C46E92E2FCA315">
    <w:name w:val="718F7B4158F0430DAE74C46E92E2FCA315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8E923756F87545FE9D30D37C533B20D415">
    <w:name w:val="8E923756F87545FE9D30D37C533B20D415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CDCD105C55C64CB18552019695DC2B4815">
    <w:name w:val="CDCD105C55C64CB18552019695DC2B4815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3EC78899915346428C7DBC9AFF1DDC5215">
    <w:name w:val="3EC78899915346428C7DBC9AFF1DDC5215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BC6D0A76676E4B6CB55777F2115244F015">
    <w:name w:val="BC6D0A76676E4B6CB55777F2115244F015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A255A29562C94017A9E9224E241089E915">
    <w:name w:val="A255A29562C94017A9E9224E241089E915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203ACA1E869E44A691EDCAF31392F02815">
    <w:name w:val="203ACA1E869E44A691EDCAF31392F02815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BB17FE80C4654569838F8DBDD074371A15">
    <w:name w:val="BB17FE80C4654569838F8DBDD074371A15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D2562E2BBED7480DAC7E97FADB86596715">
    <w:name w:val="D2562E2BBED7480DAC7E97FADB86596715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90D18505346E43E9977CFE53A7328AEA15">
    <w:name w:val="90D18505346E43E9977CFE53A7328AEA15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DE5D90232B2F441783DA26FA2DABD95715">
    <w:name w:val="DE5D90232B2F441783DA26FA2DABD95715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2030CCF5D7F742B58230054672CBF78B15">
    <w:name w:val="2030CCF5D7F742B58230054672CBF78B15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991E74A2A75149A7BBAEB8493526238E4">
    <w:name w:val="991E74A2A75149A7BBAEB8493526238E4"/>
    <w:rsid w:val="003F6E17"/>
    <w:rPr>
      <w:rFonts w:eastAsiaTheme="minorHAnsi"/>
      <w:lang w:eastAsia="en-US"/>
    </w:rPr>
  </w:style>
  <w:style w:type="paragraph" w:customStyle="1" w:styleId="C39CBAA96B06435598617AE5501425383">
    <w:name w:val="C39CBAA96B06435598617AE5501425383"/>
    <w:rsid w:val="003F6E17"/>
    <w:rPr>
      <w:rFonts w:eastAsiaTheme="minorHAnsi"/>
      <w:lang w:eastAsia="en-US"/>
    </w:rPr>
  </w:style>
  <w:style w:type="paragraph" w:customStyle="1" w:styleId="F8F22C28D155487DB543F971E00756CA3">
    <w:name w:val="F8F22C28D155487DB543F971E00756CA3"/>
    <w:rsid w:val="003F6E17"/>
    <w:rPr>
      <w:rFonts w:eastAsiaTheme="minorHAnsi"/>
      <w:lang w:eastAsia="en-US"/>
    </w:rPr>
  </w:style>
  <w:style w:type="paragraph" w:customStyle="1" w:styleId="B9BB284B985842148C2CB874FF0CF69E3">
    <w:name w:val="B9BB284B985842148C2CB874FF0CF69E3"/>
    <w:rsid w:val="003F6E17"/>
    <w:rPr>
      <w:rFonts w:eastAsiaTheme="minorHAnsi"/>
      <w:lang w:eastAsia="en-US"/>
    </w:rPr>
  </w:style>
  <w:style w:type="paragraph" w:customStyle="1" w:styleId="FA62F0EF54E74AB3B884300D8E1B1DBE3">
    <w:name w:val="FA62F0EF54E74AB3B884300D8E1B1DBE3"/>
    <w:rsid w:val="003F6E17"/>
    <w:rPr>
      <w:rFonts w:eastAsiaTheme="minorHAnsi"/>
      <w:lang w:eastAsia="en-US"/>
    </w:rPr>
  </w:style>
  <w:style w:type="paragraph" w:customStyle="1" w:styleId="E3283F9074894DA0A7CB1CA9AFE3689B3">
    <w:name w:val="E3283F9074894DA0A7CB1CA9AFE3689B3"/>
    <w:rsid w:val="003F6E17"/>
    <w:rPr>
      <w:rFonts w:eastAsiaTheme="minorHAnsi"/>
      <w:lang w:eastAsia="en-US"/>
    </w:rPr>
  </w:style>
  <w:style w:type="paragraph" w:customStyle="1" w:styleId="ADA5CF88814D487EA49316E66F9A0B493">
    <w:name w:val="ADA5CF88814D487EA49316E66F9A0B493"/>
    <w:rsid w:val="003F6E17"/>
    <w:rPr>
      <w:rFonts w:eastAsiaTheme="minorHAnsi"/>
      <w:lang w:eastAsia="en-US"/>
    </w:rPr>
  </w:style>
  <w:style w:type="paragraph" w:customStyle="1" w:styleId="64DB82BA1FB34925A3AC66B01126B5323">
    <w:name w:val="64DB82BA1FB34925A3AC66B01126B5323"/>
    <w:rsid w:val="003F6E17"/>
    <w:rPr>
      <w:rFonts w:eastAsiaTheme="minorHAnsi"/>
      <w:lang w:eastAsia="en-US"/>
    </w:rPr>
  </w:style>
  <w:style w:type="paragraph" w:customStyle="1" w:styleId="1802E11FEB844DB79812275A7D2077933">
    <w:name w:val="1802E11FEB844DB79812275A7D2077933"/>
    <w:rsid w:val="003F6E17"/>
    <w:rPr>
      <w:rFonts w:eastAsiaTheme="minorHAnsi"/>
      <w:lang w:eastAsia="en-US"/>
    </w:rPr>
  </w:style>
  <w:style w:type="paragraph" w:customStyle="1" w:styleId="B2CB62B7ABC94F758D2D73884B9C23C23">
    <w:name w:val="B2CB62B7ABC94F758D2D73884B9C23C23"/>
    <w:rsid w:val="003F6E17"/>
    <w:rPr>
      <w:rFonts w:eastAsiaTheme="minorHAnsi"/>
      <w:lang w:eastAsia="en-US"/>
    </w:rPr>
  </w:style>
  <w:style w:type="paragraph" w:customStyle="1" w:styleId="6AC9D233541E4C8DBEAE1C840EEAA8733">
    <w:name w:val="6AC9D233541E4C8DBEAE1C840EEAA8733"/>
    <w:rsid w:val="003F6E17"/>
    <w:rPr>
      <w:rFonts w:eastAsiaTheme="minorHAnsi"/>
      <w:lang w:eastAsia="en-US"/>
    </w:rPr>
  </w:style>
  <w:style w:type="paragraph" w:customStyle="1" w:styleId="00B4AEE5A8794930810E7EF99557F90A3">
    <w:name w:val="00B4AEE5A8794930810E7EF99557F90A3"/>
    <w:rsid w:val="003F6E17"/>
    <w:rPr>
      <w:rFonts w:eastAsiaTheme="minorHAnsi"/>
      <w:lang w:eastAsia="en-US"/>
    </w:rPr>
  </w:style>
  <w:style w:type="paragraph" w:customStyle="1" w:styleId="F8B8FCD26F294B33AF0B95BD983E970B3">
    <w:name w:val="F8B8FCD26F294B33AF0B95BD983E970B3"/>
    <w:rsid w:val="003F6E17"/>
    <w:rPr>
      <w:rFonts w:eastAsiaTheme="minorHAnsi"/>
      <w:lang w:eastAsia="en-US"/>
    </w:rPr>
  </w:style>
  <w:style w:type="paragraph" w:customStyle="1" w:styleId="F594FB5E33EF4CD1B1B3F7927D707C953">
    <w:name w:val="F594FB5E33EF4CD1B1B3F7927D707C953"/>
    <w:rsid w:val="003F6E17"/>
    <w:rPr>
      <w:rFonts w:eastAsiaTheme="minorHAnsi"/>
      <w:lang w:eastAsia="en-US"/>
    </w:rPr>
  </w:style>
  <w:style w:type="paragraph" w:customStyle="1" w:styleId="A200158A430345619D1B4C45190203C43">
    <w:name w:val="A200158A430345619D1B4C45190203C43"/>
    <w:rsid w:val="003F6E17"/>
    <w:rPr>
      <w:rFonts w:eastAsiaTheme="minorHAnsi"/>
      <w:lang w:eastAsia="en-US"/>
    </w:rPr>
  </w:style>
  <w:style w:type="paragraph" w:customStyle="1" w:styleId="C50CCDD174484AF09A15EE9C867C59233">
    <w:name w:val="C50CCDD174484AF09A15EE9C867C59233"/>
    <w:rsid w:val="003F6E17"/>
    <w:rPr>
      <w:rFonts w:eastAsiaTheme="minorHAnsi"/>
      <w:lang w:eastAsia="en-US"/>
    </w:rPr>
  </w:style>
  <w:style w:type="paragraph" w:customStyle="1" w:styleId="5C7D2AEB7F9D4A059026833B674D6DFC3">
    <w:name w:val="5C7D2AEB7F9D4A059026833B674D6DFC3"/>
    <w:rsid w:val="003F6E17"/>
    <w:rPr>
      <w:rFonts w:eastAsiaTheme="minorHAnsi"/>
      <w:lang w:eastAsia="en-US"/>
    </w:rPr>
  </w:style>
  <w:style w:type="paragraph" w:customStyle="1" w:styleId="C45B29C0232E43A6BE24F55565CA6A213">
    <w:name w:val="C45B29C0232E43A6BE24F55565CA6A213"/>
    <w:rsid w:val="003F6E17"/>
    <w:rPr>
      <w:rFonts w:eastAsiaTheme="minorHAnsi"/>
      <w:lang w:eastAsia="en-US"/>
    </w:rPr>
  </w:style>
  <w:style w:type="paragraph" w:customStyle="1" w:styleId="5110945C5F134350B0DAD0B67E92794A3">
    <w:name w:val="5110945C5F134350B0DAD0B67E92794A3"/>
    <w:rsid w:val="003F6E17"/>
    <w:rPr>
      <w:rFonts w:eastAsiaTheme="minorHAnsi"/>
      <w:lang w:eastAsia="en-US"/>
    </w:rPr>
  </w:style>
  <w:style w:type="paragraph" w:customStyle="1" w:styleId="A731D000D4B24EE19F9930D13598845A3">
    <w:name w:val="A731D000D4B24EE19F9930D13598845A3"/>
    <w:rsid w:val="003F6E17"/>
    <w:rPr>
      <w:rFonts w:eastAsiaTheme="minorHAnsi"/>
      <w:lang w:eastAsia="en-US"/>
    </w:rPr>
  </w:style>
  <w:style w:type="paragraph" w:customStyle="1" w:styleId="C61035E7DAF74EE7A6DDE77905E8D8FD3">
    <w:name w:val="C61035E7DAF74EE7A6DDE77905E8D8FD3"/>
    <w:rsid w:val="003F6E17"/>
    <w:rPr>
      <w:rFonts w:eastAsiaTheme="minorHAnsi"/>
      <w:lang w:eastAsia="en-US"/>
    </w:rPr>
  </w:style>
  <w:style w:type="paragraph" w:customStyle="1" w:styleId="1A32CB174ED64428964E28F916F4FBAC3">
    <w:name w:val="1A32CB174ED64428964E28F916F4FBAC3"/>
    <w:rsid w:val="003F6E17"/>
    <w:rPr>
      <w:rFonts w:eastAsiaTheme="minorHAnsi"/>
      <w:lang w:eastAsia="en-US"/>
    </w:rPr>
  </w:style>
  <w:style w:type="paragraph" w:customStyle="1" w:styleId="EECEA4F4A9E542018102C9248EA22A703">
    <w:name w:val="EECEA4F4A9E542018102C9248EA22A703"/>
    <w:rsid w:val="003F6E17"/>
    <w:rPr>
      <w:rFonts w:eastAsiaTheme="minorHAnsi"/>
      <w:lang w:eastAsia="en-US"/>
    </w:rPr>
  </w:style>
  <w:style w:type="paragraph" w:customStyle="1" w:styleId="9CAF0F0227934D89898D75715021D18E3">
    <w:name w:val="9CAF0F0227934D89898D75715021D18E3"/>
    <w:rsid w:val="003F6E17"/>
    <w:rPr>
      <w:rFonts w:eastAsiaTheme="minorHAnsi"/>
      <w:lang w:eastAsia="en-US"/>
    </w:rPr>
  </w:style>
  <w:style w:type="paragraph" w:customStyle="1" w:styleId="A4CDCE8D9B434E5C9A4D53400B1B5B663">
    <w:name w:val="A4CDCE8D9B434E5C9A4D53400B1B5B663"/>
    <w:rsid w:val="003F6E17"/>
    <w:rPr>
      <w:rFonts w:eastAsiaTheme="minorHAnsi"/>
      <w:lang w:eastAsia="en-US"/>
    </w:rPr>
  </w:style>
  <w:style w:type="paragraph" w:customStyle="1" w:styleId="6181C4534DC343DE8AFC38925DCB749B3">
    <w:name w:val="6181C4534DC343DE8AFC38925DCB749B3"/>
    <w:rsid w:val="003F6E17"/>
    <w:rPr>
      <w:rFonts w:eastAsiaTheme="minorHAnsi"/>
      <w:lang w:eastAsia="en-US"/>
    </w:rPr>
  </w:style>
  <w:style w:type="paragraph" w:customStyle="1" w:styleId="B511AFC592214318818203A381ED5FE93">
    <w:name w:val="B511AFC592214318818203A381ED5FE93"/>
    <w:rsid w:val="003F6E17"/>
    <w:rPr>
      <w:rFonts w:eastAsiaTheme="minorHAnsi"/>
      <w:lang w:eastAsia="en-US"/>
    </w:rPr>
  </w:style>
  <w:style w:type="paragraph" w:customStyle="1" w:styleId="EB86773C86D345E594188A5BD8997EAB3">
    <w:name w:val="EB86773C86D345E594188A5BD8997EAB3"/>
    <w:rsid w:val="003F6E17"/>
    <w:rPr>
      <w:rFonts w:eastAsiaTheme="minorHAnsi"/>
      <w:lang w:eastAsia="en-US"/>
    </w:rPr>
  </w:style>
  <w:style w:type="paragraph" w:customStyle="1" w:styleId="FE1EF8281B0F4423AA4B437F4AA93EF93">
    <w:name w:val="FE1EF8281B0F4423AA4B437F4AA93EF93"/>
    <w:rsid w:val="003F6E17"/>
    <w:rPr>
      <w:rFonts w:eastAsiaTheme="minorHAnsi"/>
      <w:lang w:eastAsia="en-US"/>
    </w:rPr>
  </w:style>
  <w:style w:type="paragraph" w:customStyle="1" w:styleId="5228993DC66247898F284EE82C240C013">
    <w:name w:val="5228993DC66247898F284EE82C240C013"/>
    <w:rsid w:val="003F6E17"/>
    <w:rPr>
      <w:rFonts w:eastAsiaTheme="minorHAnsi"/>
      <w:lang w:eastAsia="en-US"/>
    </w:rPr>
  </w:style>
  <w:style w:type="paragraph" w:customStyle="1" w:styleId="509371EB96A14A3FB64D8B261A0972333">
    <w:name w:val="509371EB96A14A3FB64D8B261A0972333"/>
    <w:rsid w:val="003F6E17"/>
    <w:rPr>
      <w:rFonts w:eastAsiaTheme="minorHAnsi"/>
      <w:lang w:eastAsia="en-US"/>
    </w:rPr>
  </w:style>
  <w:style w:type="paragraph" w:customStyle="1" w:styleId="0201B558C56341E3A3E4596BB73FF3F33">
    <w:name w:val="0201B558C56341E3A3E4596BB73FF3F33"/>
    <w:rsid w:val="003F6E17"/>
    <w:rPr>
      <w:rFonts w:eastAsiaTheme="minorHAnsi"/>
      <w:lang w:eastAsia="en-US"/>
    </w:rPr>
  </w:style>
  <w:style w:type="paragraph" w:customStyle="1" w:styleId="3CCD5D4E4A614A8290731DD3AFE4FBC63">
    <w:name w:val="3CCD5D4E4A614A8290731DD3AFE4FBC63"/>
    <w:rsid w:val="003F6E17"/>
    <w:rPr>
      <w:rFonts w:eastAsiaTheme="minorHAnsi"/>
      <w:lang w:eastAsia="en-US"/>
    </w:rPr>
  </w:style>
  <w:style w:type="paragraph" w:customStyle="1" w:styleId="E9DBF96335184450B41E2B9FB314C0A73">
    <w:name w:val="E9DBF96335184450B41E2B9FB314C0A73"/>
    <w:rsid w:val="003F6E17"/>
    <w:rPr>
      <w:rFonts w:eastAsiaTheme="minorHAnsi"/>
      <w:lang w:eastAsia="en-US"/>
    </w:rPr>
  </w:style>
  <w:style w:type="paragraph" w:customStyle="1" w:styleId="38BB407516F54C3F8CD83C7004AF9C523">
    <w:name w:val="38BB407516F54C3F8CD83C7004AF9C523"/>
    <w:rsid w:val="003F6E17"/>
    <w:rPr>
      <w:rFonts w:eastAsiaTheme="minorHAnsi"/>
      <w:lang w:eastAsia="en-US"/>
    </w:rPr>
  </w:style>
  <w:style w:type="paragraph" w:customStyle="1" w:styleId="C87920ED7E4C46F6872113962B709B553">
    <w:name w:val="C87920ED7E4C46F6872113962B709B553"/>
    <w:rsid w:val="003F6E17"/>
    <w:rPr>
      <w:rFonts w:eastAsiaTheme="minorHAnsi"/>
      <w:lang w:eastAsia="en-US"/>
    </w:rPr>
  </w:style>
  <w:style w:type="paragraph" w:customStyle="1" w:styleId="E8DB06F9C2EB4B70B15E785534926F052">
    <w:name w:val="E8DB06F9C2EB4B70B15E785534926F052"/>
    <w:rsid w:val="003F6E17"/>
    <w:pPr>
      <w:spacing w:line="240" w:lineRule="auto"/>
    </w:pPr>
    <w:rPr>
      <w:rFonts w:ascii="Calibri" w:eastAsia="Calibri" w:hAnsi="Calibri" w:cs="Times New Roman"/>
      <w:sz w:val="20"/>
      <w:szCs w:val="20"/>
      <w:lang w:val="el-GR"/>
    </w:rPr>
  </w:style>
  <w:style w:type="paragraph" w:customStyle="1" w:styleId="A093091F8FA340CEA3B453F0C507EAD12">
    <w:name w:val="A093091F8FA340CEA3B453F0C507EAD12"/>
    <w:rsid w:val="003F6E17"/>
    <w:rPr>
      <w:rFonts w:eastAsiaTheme="minorHAnsi"/>
      <w:lang w:eastAsia="en-US"/>
    </w:rPr>
  </w:style>
  <w:style w:type="paragraph" w:customStyle="1" w:styleId="D63EACB72C524781B5B8F425A9FBAB842">
    <w:name w:val="D63EACB72C524781B5B8F425A9FBAB842"/>
    <w:rsid w:val="003F6E17"/>
    <w:rPr>
      <w:rFonts w:eastAsiaTheme="minorHAnsi"/>
      <w:lang w:eastAsia="en-US"/>
    </w:rPr>
  </w:style>
  <w:style w:type="paragraph" w:customStyle="1" w:styleId="91241F5D9247466C892E10E79555E8192">
    <w:name w:val="91241F5D9247466C892E10E79555E8192"/>
    <w:rsid w:val="003F6E17"/>
    <w:rPr>
      <w:rFonts w:eastAsiaTheme="minorHAnsi"/>
      <w:lang w:eastAsia="en-US"/>
    </w:rPr>
  </w:style>
  <w:style w:type="paragraph" w:customStyle="1" w:styleId="1E0FB1CFED9A44459771FFD9443637452">
    <w:name w:val="1E0FB1CFED9A44459771FFD9443637452"/>
    <w:rsid w:val="003F6E17"/>
    <w:rPr>
      <w:rFonts w:eastAsiaTheme="minorHAnsi"/>
      <w:lang w:eastAsia="en-US"/>
    </w:rPr>
  </w:style>
  <w:style w:type="paragraph" w:customStyle="1" w:styleId="869BEACB3095479085B57EFB8855C01A2">
    <w:name w:val="869BEACB3095479085B57EFB8855C01A2"/>
    <w:rsid w:val="003F6E17"/>
    <w:rPr>
      <w:rFonts w:eastAsiaTheme="minorHAnsi"/>
      <w:lang w:eastAsia="en-US"/>
    </w:rPr>
  </w:style>
  <w:style w:type="paragraph" w:customStyle="1" w:styleId="33D2E7DED2204166A1152C8DC4118C0A2">
    <w:name w:val="33D2E7DED2204166A1152C8DC4118C0A2"/>
    <w:rsid w:val="003F6E17"/>
    <w:rPr>
      <w:rFonts w:eastAsiaTheme="minorHAnsi"/>
      <w:lang w:eastAsia="en-US"/>
    </w:rPr>
  </w:style>
  <w:style w:type="paragraph" w:customStyle="1" w:styleId="AA1D7EC2D021431AB4092A89A69DAB582">
    <w:name w:val="AA1D7EC2D021431AB4092A89A69DAB582"/>
    <w:rsid w:val="003F6E17"/>
    <w:rPr>
      <w:rFonts w:eastAsiaTheme="minorHAnsi"/>
      <w:lang w:eastAsia="en-US"/>
    </w:rPr>
  </w:style>
  <w:style w:type="paragraph" w:customStyle="1" w:styleId="173EB72036804FD696FD04A56646B79C2">
    <w:name w:val="173EB72036804FD696FD04A56646B79C2"/>
    <w:rsid w:val="003F6E17"/>
    <w:rPr>
      <w:rFonts w:eastAsiaTheme="minorHAnsi"/>
      <w:lang w:eastAsia="en-US"/>
    </w:rPr>
  </w:style>
  <w:style w:type="paragraph" w:customStyle="1" w:styleId="4BEC1256E08D4E249F1E9477B5D9418A2">
    <w:name w:val="4BEC1256E08D4E249F1E9477B5D9418A2"/>
    <w:rsid w:val="003F6E17"/>
    <w:rPr>
      <w:rFonts w:eastAsiaTheme="minorHAnsi"/>
      <w:lang w:eastAsia="en-US"/>
    </w:rPr>
  </w:style>
  <w:style w:type="paragraph" w:customStyle="1" w:styleId="E807B808E5C84058BA561FFA26C2496A2">
    <w:name w:val="E807B808E5C84058BA561FFA26C2496A2"/>
    <w:rsid w:val="003F6E17"/>
    <w:rPr>
      <w:rFonts w:eastAsiaTheme="minorHAnsi"/>
      <w:lang w:eastAsia="en-US"/>
    </w:rPr>
  </w:style>
  <w:style w:type="paragraph" w:customStyle="1" w:styleId="248B2D9A44594A1DB66B19355257B9252">
    <w:name w:val="248B2D9A44594A1DB66B19355257B9252"/>
    <w:rsid w:val="003F6E17"/>
    <w:rPr>
      <w:rFonts w:eastAsiaTheme="minorHAnsi"/>
      <w:lang w:eastAsia="en-US"/>
    </w:rPr>
  </w:style>
  <w:style w:type="paragraph" w:customStyle="1" w:styleId="1EC797885E15495699C7F00BB558EA342">
    <w:name w:val="1EC797885E15495699C7F00BB558EA342"/>
    <w:rsid w:val="003F6E17"/>
    <w:rPr>
      <w:rFonts w:eastAsiaTheme="minorHAnsi"/>
      <w:lang w:eastAsia="en-US"/>
    </w:rPr>
  </w:style>
  <w:style w:type="paragraph" w:customStyle="1" w:styleId="D9C57F6BDCC34513A9C0AC63A5F08CCB">
    <w:name w:val="D9C57F6BDCC34513A9C0AC63A5F08CCB"/>
    <w:rsid w:val="003F6E17"/>
    <w:rPr>
      <w:rFonts w:eastAsiaTheme="minorHAnsi"/>
      <w:lang w:eastAsia="en-US"/>
    </w:rPr>
  </w:style>
  <w:style w:type="paragraph" w:customStyle="1" w:styleId="B88270E1AB0F4F6BBE553DC67F82E1352">
    <w:name w:val="B88270E1AB0F4F6BBE553DC67F82E1352"/>
    <w:rsid w:val="003F6E17"/>
    <w:rPr>
      <w:rFonts w:eastAsiaTheme="minorHAnsi"/>
      <w:lang w:eastAsia="en-US"/>
    </w:rPr>
  </w:style>
  <w:style w:type="paragraph" w:customStyle="1" w:styleId="64FBD4FAB29A4FFDB57BC808447BCB3D2">
    <w:name w:val="64FBD4FAB29A4FFDB57BC808447BCB3D2"/>
    <w:rsid w:val="003F6E17"/>
    <w:rPr>
      <w:rFonts w:eastAsiaTheme="minorHAnsi"/>
      <w:lang w:eastAsia="en-US"/>
    </w:rPr>
  </w:style>
  <w:style w:type="paragraph" w:customStyle="1" w:styleId="9F0274FF987443A4AAE5F94EBFFA7DFC2">
    <w:name w:val="9F0274FF987443A4AAE5F94EBFFA7DFC2"/>
    <w:rsid w:val="003F6E17"/>
    <w:rPr>
      <w:rFonts w:eastAsiaTheme="minorHAnsi"/>
      <w:lang w:eastAsia="en-US"/>
    </w:rPr>
  </w:style>
  <w:style w:type="paragraph" w:customStyle="1" w:styleId="BC79109EA3B64B678D370FDE3726C99D2">
    <w:name w:val="BC79109EA3B64B678D370FDE3726C99D2"/>
    <w:rsid w:val="003F6E17"/>
    <w:rPr>
      <w:rFonts w:eastAsiaTheme="minorHAnsi"/>
      <w:lang w:eastAsia="en-US"/>
    </w:rPr>
  </w:style>
  <w:style w:type="paragraph" w:customStyle="1" w:styleId="E17485582F5545808EC08E3020EC067D2">
    <w:name w:val="E17485582F5545808EC08E3020EC067D2"/>
    <w:rsid w:val="003F6E17"/>
    <w:rPr>
      <w:rFonts w:eastAsiaTheme="minorHAnsi"/>
      <w:lang w:eastAsia="en-US"/>
    </w:rPr>
  </w:style>
  <w:style w:type="paragraph" w:customStyle="1" w:styleId="9E9A31F23BE04C92B3750E3AD469AA1E2">
    <w:name w:val="9E9A31F23BE04C92B3750E3AD469AA1E2"/>
    <w:rsid w:val="003F6E17"/>
    <w:rPr>
      <w:rFonts w:eastAsiaTheme="minorHAnsi"/>
      <w:lang w:eastAsia="en-US"/>
    </w:rPr>
  </w:style>
  <w:style w:type="paragraph" w:customStyle="1" w:styleId="DE65902B1EF2485A86DBA34AFA7D9C1C2">
    <w:name w:val="DE65902B1EF2485A86DBA34AFA7D9C1C2"/>
    <w:rsid w:val="003F6E17"/>
    <w:rPr>
      <w:rFonts w:eastAsiaTheme="minorHAnsi"/>
      <w:lang w:eastAsia="en-US"/>
    </w:rPr>
  </w:style>
  <w:style w:type="paragraph" w:customStyle="1" w:styleId="0CC0DB8D3CC447EC8AADB8F83F93E1D72">
    <w:name w:val="0CC0DB8D3CC447EC8AADB8F83F93E1D72"/>
    <w:rsid w:val="003F6E17"/>
    <w:rPr>
      <w:rFonts w:eastAsiaTheme="minorHAnsi"/>
      <w:lang w:eastAsia="en-US"/>
    </w:rPr>
  </w:style>
  <w:style w:type="paragraph" w:customStyle="1" w:styleId="5A078B33D3E6418082865687C31444E12">
    <w:name w:val="5A078B33D3E6418082865687C31444E12"/>
    <w:rsid w:val="003F6E17"/>
    <w:rPr>
      <w:rFonts w:eastAsiaTheme="minorHAnsi"/>
      <w:lang w:eastAsia="en-US"/>
    </w:rPr>
  </w:style>
  <w:style w:type="paragraph" w:customStyle="1" w:styleId="23B925EDB3514F488A96A933A2E7783B2">
    <w:name w:val="23B925EDB3514F488A96A933A2E7783B2"/>
    <w:rsid w:val="003F6E17"/>
    <w:rPr>
      <w:rFonts w:eastAsiaTheme="minorHAnsi"/>
      <w:lang w:eastAsia="en-US"/>
    </w:rPr>
  </w:style>
  <w:style w:type="paragraph" w:customStyle="1" w:styleId="B704D6BF7A8E4A49B0AF9B24DC0832562">
    <w:name w:val="B704D6BF7A8E4A49B0AF9B24DC0832562"/>
    <w:rsid w:val="003F6E17"/>
    <w:rPr>
      <w:rFonts w:eastAsiaTheme="minorHAnsi"/>
      <w:lang w:eastAsia="en-US"/>
    </w:rPr>
  </w:style>
  <w:style w:type="paragraph" w:customStyle="1" w:styleId="2F5365DD315247FBAAEBA9DC53A2CF2D2">
    <w:name w:val="2F5365DD315247FBAAEBA9DC53A2CF2D2"/>
    <w:rsid w:val="003F6E17"/>
    <w:rPr>
      <w:rFonts w:eastAsiaTheme="minorHAnsi"/>
      <w:lang w:eastAsia="en-US"/>
    </w:rPr>
  </w:style>
  <w:style w:type="paragraph" w:customStyle="1" w:styleId="8E73BB26DFC54E7E9A7E1B943CB376F72">
    <w:name w:val="8E73BB26DFC54E7E9A7E1B943CB376F72"/>
    <w:rsid w:val="003F6E17"/>
    <w:rPr>
      <w:rFonts w:eastAsiaTheme="minorHAnsi"/>
      <w:lang w:eastAsia="en-US"/>
    </w:rPr>
  </w:style>
  <w:style w:type="paragraph" w:customStyle="1" w:styleId="3B53727C249A4D0C83A6A885F6A4A4122">
    <w:name w:val="3B53727C249A4D0C83A6A885F6A4A4122"/>
    <w:rsid w:val="003F6E17"/>
    <w:rPr>
      <w:rFonts w:eastAsiaTheme="minorHAnsi"/>
      <w:lang w:eastAsia="en-US"/>
    </w:rPr>
  </w:style>
  <w:style w:type="paragraph" w:customStyle="1" w:styleId="8C84A9FFFFA2402C9B8559E7CE92A7B52">
    <w:name w:val="8C84A9FFFFA2402C9B8559E7CE92A7B52"/>
    <w:rsid w:val="003F6E17"/>
    <w:rPr>
      <w:rFonts w:eastAsiaTheme="minorHAnsi"/>
      <w:lang w:eastAsia="en-US"/>
    </w:rPr>
  </w:style>
  <w:style w:type="paragraph" w:customStyle="1" w:styleId="355BB67C930748479F8AA439603801E92">
    <w:name w:val="355BB67C930748479F8AA439603801E92"/>
    <w:rsid w:val="003F6E17"/>
    <w:rPr>
      <w:rFonts w:eastAsiaTheme="minorHAnsi"/>
      <w:lang w:eastAsia="en-US"/>
    </w:rPr>
  </w:style>
  <w:style w:type="paragraph" w:customStyle="1" w:styleId="CC406E8D71DA4EBD966877E4CFF6EF892">
    <w:name w:val="CC406E8D71DA4EBD966877E4CFF6EF892"/>
    <w:rsid w:val="003F6E17"/>
    <w:rPr>
      <w:rFonts w:eastAsiaTheme="minorHAnsi"/>
      <w:lang w:eastAsia="en-US"/>
    </w:rPr>
  </w:style>
  <w:style w:type="paragraph" w:customStyle="1" w:styleId="A672718DE3D04A86A43CC80CB08481C92">
    <w:name w:val="A672718DE3D04A86A43CC80CB08481C92"/>
    <w:rsid w:val="003F6E17"/>
    <w:rPr>
      <w:rFonts w:eastAsiaTheme="minorHAnsi"/>
      <w:lang w:eastAsia="en-US"/>
    </w:rPr>
  </w:style>
  <w:style w:type="paragraph" w:customStyle="1" w:styleId="1A79DFDE9EA449AB95250117C988C6A42">
    <w:name w:val="1A79DFDE9EA449AB95250117C988C6A42"/>
    <w:rsid w:val="003F6E17"/>
    <w:rPr>
      <w:rFonts w:eastAsiaTheme="minorHAnsi"/>
      <w:lang w:eastAsia="en-US"/>
    </w:rPr>
  </w:style>
  <w:style w:type="paragraph" w:customStyle="1" w:styleId="725937A67F3F4B61995BDDC6597530032">
    <w:name w:val="725937A67F3F4B61995BDDC6597530032"/>
    <w:rsid w:val="003F6E17"/>
    <w:rPr>
      <w:rFonts w:eastAsiaTheme="minorHAnsi"/>
      <w:lang w:eastAsia="en-US"/>
    </w:rPr>
  </w:style>
  <w:style w:type="paragraph" w:customStyle="1" w:styleId="2489FA1419554E8295366EEA4FA39AA22">
    <w:name w:val="2489FA1419554E8295366EEA4FA39AA22"/>
    <w:rsid w:val="003F6E17"/>
    <w:rPr>
      <w:rFonts w:eastAsiaTheme="minorHAnsi"/>
      <w:lang w:eastAsia="en-US"/>
    </w:rPr>
  </w:style>
  <w:style w:type="paragraph" w:customStyle="1" w:styleId="F90FEBEC0F634B07B00CBF0E2C6CDD3A2">
    <w:name w:val="F90FEBEC0F634B07B00CBF0E2C6CDD3A2"/>
    <w:rsid w:val="003F6E17"/>
    <w:rPr>
      <w:rFonts w:eastAsiaTheme="minorHAnsi"/>
      <w:lang w:eastAsia="en-US"/>
    </w:rPr>
  </w:style>
  <w:style w:type="paragraph" w:customStyle="1" w:styleId="F80DF801855C47E18C4E0D7F2E424D0D2">
    <w:name w:val="F80DF801855C47E18C4E0D7F2E424D0D2"/>
    <w:rsid w:val="003F6E17"/>
    <w:rPr>
      <w:rFonts w:eastAsiaTheme="minorHAnsi"/>
      <w:lang w:eastAsia="en-US"/>
    </w:rPr>
  </w:style>
  <w:style w:type="paragraph" w:customStyle="1" w:styleId="60C6CB12DA0D4938ABE225BDC82B11632">
    <w:name w:val="60C6CB12DA0D4938ABE225BDC82B11632"/>
    <w:rsid w:val="003F6E17"/>
    <w:rPr>
      <w:rFonts w:eastAsiaTheme="minorHAnsi"/>
      <w:lang w:eastAsia="en-US"/>
    </w:rPr>
  </w:style>
  <w:style w:type="paragraph" w:customStyle="1" w:styleId="3328A2F2D1454584A1D96DEEF17DDE0D2">
    <w:name w:val="3328A2F2D1454584A1D96DEEF17DDE0D2"/>
    <w:rsid w:val="003F6E17"/>
    <w:rPr>
      <w:rFonts w:eastAsiaTheme="minorHAnsi"/>
      <w:lang w:eastAsia="en-US"/>
    </w:rPr>
  </w:style>
  <w:style w:type="paragraph" w:customStyle="1" w:styleId="1021B3B6061C4E618C7A062E3D1DAC892">
    <w:name w:val="1021B3B6061C4E618C7A062E3D1DAC892"/>
    <w:rsid w:val="003F6E17"/>
    <w:rPr>
      <w:rFonts w:eastAsiaTheme="minorHAnsi"/>
      <w:lang w:eastAsia="en-US"/>
    </w:rPr>
  </w:style>
  <w:style w:type="paragraph" w:customStyle="1" w:styleId="FBCCBB934BE64F9BADDCA720F01EBC692">
    <w:name w:val="FBCCBB934BE64F9BADDCA720F01EBC692"/>
    <w:rsid w:val="003F6E17"/>
    <w:rPr>
      <w:rFonts w:eastAsiaTheme="minorHAnsi"/>
      <w:lang w:eastAsia="en-US"/>
    </w:rPr>
  </w:style>
  <w:style w:type="paragraph" w:customStyle="1" w:styleId="AAEE877B714D49EBB49312E1BCE5BC502">
    <w:name w:val="AAEE877B714D49EBB49312E1BCE5BC502"/>
    <w:rsid w:val="003F6E17"/>
    <w:rPr>
      <w:rFonts w:eastAsiaTheme="minorHAnsi"/>
      <w:lang w:eastAsia="en-US"/>
    </w:rPr>
  </w:style>
  <w:style w:type="paragraph" w:customStyle="1" w:styleId="FEAF6C5B7753491293EB3D76A52D6E752">
    <w:name w:val="FEAF6C5B7753491293EB3D76A52D6E752"/>
    <w:rsid w:val="003F6E17"/>
    <w:rPr>
      <w:rFonts w:eastAsiaTheme="minorHAnsi"/>
      <w:lang w:eastAsia="en-US"/>
    </w:rPr>
  </w:style>
  <w:style w:type="paragraph" w:customStyle="1" w:styleId="0AC5242D9BCD4043A53C2AC879530D6F2">
    <w:name w:val="0AC5242D9BCD4043A53C2AC879530D6F2"/>
    <w:rsid w:val="003F6E17"/>
    <w:rPr>
      <w:rFonts w:eastAsiaTheme="minorHAnsi"/>
      <w:lang w:eastAsia="en-US"/>
    </w:rPr>
  </w:style>
  <w:style w:type="paragraph" w:customStyle="1" w:styleId="481B9E5312DE45ABB65784A6ACAA57AF2">
    <w:name w:val="481B9E5312DE45ABB65784A6ACAA57AF2"/>
    <w:rsid w:val="003F6E17"/>
    <w:rPr>
      <w:rFonts w:eastAsiaTheme="minorHAnsi"/>
      <w:lang w:eastAsia="en-US"/>
    </w:rPr>
  </w:style>
  <w:style w:type="paragraph" w:customStyle="1" w:styleId="0A9C4C34A668421E870072E1431DAF6E2">
    <w:name w:val="0A9C4C34A668421E870072E1431DAF6E2"/>
    <w:rsid w:val="003F6E17"/>
    <w:rPr>
      <w:rFonts w:eastAsiaTheme="minorHAnsi"/>
      <w:lang w:eastAsia="en-US"/>
    </w:rPr>
  </w:style>
  <w:style w:type="paragraph" w:customStyle="1" w:styleId="7A116B30EC2B49938AE9589075B041E42">
    <w:name w:val="7A116B30EC2B49938AE9589075B041E42"/>
    <w:rsid w:val="003F6E17"/>
    <w:rPr>
      <w:rFonts w:eastAsiaTheme="minorHAnsi"/>
      <w:lang w:eastAsia="en-US"/>
    </w:rPr>
  </w:style>
  <w:style w:type="paragraph" w:customStyle="1" w:styleId="DDAD08677CDA4D39A56851D8B4E18C182">
    <w:name w:val="DDAD08677CDA4D39A56851D8B4E18C182"/>
    <w:rsid w:val="003F6E17"/>
    <w:rPr>
      <w:rFonts w:eastAsiaTheme="minorHAnsi"/>
      <w:lang w:eastAsia="en-US"/>
    </w:rPr>
  </w:style>
  <w:style w:type="paragraph" w:customStyle="1" w:styleId="EF775D556D6942C2B53A507DE670D5AE2">
    <w:name w:val="EF775D556D6942C2B53A507DE670D5AE2"/>
    <w:rsid w:val="003F6E17"/>
    <w:rPr>
      <w:rFonts w:eastAsiaTheme="minorHAnsi"/>
      <w:lang w:eastAsia="en-US"/>
    </w:rPr>
  </w:style>
  <w:style w:type="paragraph" w:customStyle="1" w:styleId="07EB8267C6D44D15A3FF01A5D99C34F82">
    <w:name w:val="07EB8267C6D44D15A3FF01A5D99C34F82"/>
    <w:rsid w:val="003F6E17"/>
    <w:rPr>
      <w:rFonts w:eastAsiaTheme="minorHAnsi"/>
      <w:lang w:eastAsia="en-US"/>
    </w:rPr>
  </w:style>
  <w:style w:type="paragraph" w:customStyle="1" w:styleId="2305022B258443FB9BFA6A2B908F79EC2">
    <w:name w:val="2305022B258443FB9BFA6A2B908F79EC2"/>
    <w:rsid w:val="003F6E17"/>
    <w:rPr>
      <w:rFonts w:eastAsiaTheme="minorHAnsi"/>
      <w:lang w:eastAsia="en-US"/>
    </w:rPr>
  </w:style>
  <w:style w:type="paragraph" w:customStyle="1" w:styleId="F0DFC517963848D6A2F21AF1F8ECF3852">
    <w:name w:val="F0DFC517963848D6A2F21AF1F8ECF3852"/>
    <w:rsid w:val="003F6E17"/>
    <w:rPr>
      <w:rFonts w:eastAsiaTheme="minorHAnsi"/>
      <w:lang w:eastAsia="en-US"/>
    </w:rPr>
  </w:style>
  <w:style w:type="paragraph" w:customStyle="1" w:styleId="C3848CAA70454F5B97FDB918B75528C02">
    <w:name w:val="C3848CAA70454F5B97FDB918B75528C02"/>
    <w:rsid w:val="003F6E17"/>
    <w:rPr>
      <w:rFonts w:eastAsiaTheme="minorHAnsi"/>
      <w:lang w:eastAsia="en-US"/>
    </w:rPr>
  </w:style>
  <w:style w:type="paragraph" w:customStyle="1" w:styleId="9AFBBCC885CF4D61BA9FE544511668E12">
    <w:name w:val="9AFBBCC885CF4D61BA9FE544511668E12"/>
    <w:rsid w:val="003F6E17"/>
    <w:rPr>
      <w:rFonts w:eastAsiaTheme="minorHAnsi"/>
      <w:lang w:eastAsia="en-US"/>
    </w:rPr>
  </w:style>
  <w:style w:type="paragraph" w:customStyle="1" w:styleId="674A7D2D32194FD3A7FDA9700FE857C52">
    <w:name w:val="674A7D2D32194FD3A7FDA9700FE857C52"/>
    <w:rsid w:val="003F6E17"/>
    <w:rPr>
      <w:rFonts w:eastAsiaTheme="minorHAnsi"/>
      <w:lang w:eastAsia="en-US"/>
    </w:rPr>
  </w:style>
  <w:style w:type="paragraph" w:customStyle="1" w:styleId="1D436A35AC0B4676A64D66770BCE53432">
    <w:name w:val="1D436A35AC0B4676A64D66770BCE53432"/>
    <w:rsid w:val="003F6E17"/>
    <w:rPr>
      <w:rFonts w:eastAsiaTheme="minorHAnsi"/>
      <w:lang w:eastAsia="en-US"/>
    </w:rPr>
  </w:style>
  <w:style w:type="paragraph" w:customStyle="1" w:styleId="7E3247688935477FBCCEF7EDD0C27ACA2">
    <w:name w:val="7E3247688935477FBCCEF7EDD0C27ACA2"/>
    <w:rsid w:val="003F6E17"/>
    <w:rPr>
      <w:rFonts w:eastAsiaTheme="minorHAnsi"/>
      <w:lang w:eastAsia="en-US"/>
    </w:rPr>
  </w:style>
  <w:style w:type="paragraph" w:customStyle="1" w:styleId="B1DEAA16B0CA4BC9B6D3A8303F4415BA2">
    <w:name w:val="B1DEAA16B0CA4BC9B6D3A8303F4415BA2"/>
    <w:rsid w:val="003F6E17"/>
    <w:rPr>
      <w:rFonts w:eastAsiaTheme="minorHAnsi"/>
      <w:lang w:eastAsia="en-US"/>
    </w:rPr>
  </w:style>
  <w:style w:type="paragraph" w:customStyle="1" w:styleId="1ABE6CA84CA841E98F306594B53102C72">
    <w:name w:val="1ABE6CA84CA841E98F306594B53102C72"/>
    <w:rsid w:val="003F6E17"/>
    <w:rPr>
      <w:rFonts w:eastAsiaTheme="minorHAnsi"/>
      <w:lang w:eastAsia="en-US"/>
    </w:rPr>
  </w:style>
  <w:style w:type="paragraph" w:customStyle="1" w:styleId="6853797CED1C4296B401145E04748CAE2">
    <w:name w:val="6853797CED1C4296B401145E04748CAE2"/>
    <w:rsid w:val="003F6E17"/>
    <w:rPr>
      <w:rFonts w:eastAsiaTheme="minorHAnsi"/>
      <w:lang w:eastAsia="en-US"/>
    </w:rPr>
  </w:style>
  <w:style w:type="paragraph" w:customStyle="1" w:styleId="1A0DECC5F140401D98A2F50ACDB51F7B2">
    <w:name w:val="1A0DECC5F140401D98A2F50ACDB51F7B2"/>
    <w:rsid w:val="003F6E17"/>
    <w:rPr>
      <w:rFonts w:eastAsiaTheme="minorHAnsi"/>
      <w:lang w:eastAsia="en-US"/>
    </w:rPr>
  </w:style>
  <w:style w:type="paragraph" w:customStyle="1" w:styleId="9104707F4C7A47CDB94F04433E85CA0D2">
    <w:name w:val="9104707F4C7A47CDB94F04433E85CA0D2"/>
    <w:rsid w:val="003F6E17"/>
    <w:rPr>
      <w:rFonts w:eastAsiaTheme="minorHAnsi"/>
      <w:lang w:eastAsia="en-US"/>
    </w:rPr>
  </w:style>
  <w:style w:type="paragraph" w:customStyle="1" w:styleId="EBBDA6486B2C4984B5F493714981E5B72">
    <w:name w:val="EBBDA6486B2C4984B5F493714981E5B72"/>
    <w:rsid w:val="003F6E17"/>
    <w:rPr>
      <w:rFonts w:eastAsiaTheme="minorHAnsi"/>
      <w:lang w:eastAsia="en-US"/>
    </w:rPr>
  </w:style>
  <w:style w:type="paragraph" w:customStyle="1" w:styleId="2A1EE7D7B0E44E36AB27908CADBED5692">
    <w:name w:val="2A1EE7D7B0E44E36AB27908CADBED5692"/>
    <w:rsid w:val="003F6E17"/>
    <w:rPr>
      <w:rFonts w:eastAsiaTheme="minorHAnsi"/>
      <w:lang w:eastAsia="en-US"/>
    </w:rPr>
  </w:style>
  <w:style w:type="paragraph" w:customStyle="1" w:styleId="2EB0C8A4C5694F59870EE31737A3EEF72">
    <w:name w:val="2EB0C8A4C5694F59870EE31737A3EEF72"/>
    <w:rsid w:val="003F6E17"/>
    <w:rPr>
      <w:rFonts w:eastAsiaTheme="minorHAnsi"/>
      <w:lang w:eastAsia="en-US"/>
    </w:rPr>
  </w:style>
  <w:style w:type="paragraph" w:customStyle="1" w:styleId="F00B241CB0CF45A4BC108D45ACF55B8E2">
    <w:name w:val="F00B241CB0CF45A4BC108D45ACF55B8E2"/>
    <w:rsid w:val="003F6E17"/>
    <w:rPr>
      <w:rFonts w:eastAsiaTheme="minorHAnsi"/>
      <w:lang w:eastAsia="en-US"/>
    </w:rPr>
  </w:style>
  <w:style w:type="paragraph" w:customStyle="1" w:styleId="197F4FD55DDF4DBC996AF9D91D9401AA2">
    <w:name w:val="197F4FD55DDF4DBC996AF9D91D9401AA2"/>
    <w:rsid w:val="003F6E17"/>
    <w:rPr>
      <w:rFonts w:eastAsiaTheme="minorHAnsi"/>
      <w:lang w:eastAsia="en-US"/>
    </w:rPr>
  </w:style>
  <w:style w:type="paragraph" w:customStyle="1" w:styleId="4F929ADC572D4617B5069908E9B99C322">
    <w:name w:val="4F929ADC572D4617B5069908E9B99C322"/>
    <w:rsid w:val="003F6E17"/>
    <w:rPr>
      <w:rFonts w:eastAsiaTheme="minorHAnsi"/>
      <w:lang w:eastAsia="en-US"/>
    </w:rPr>
  </w:style>
  <w:style w:type="paragraph" w:customStyle="1" w:styleId="3DFB1344FBED425197950FA90FA8D97D2">
    <w:name w:val="3DFB1344FBED425197950FA90FA8D97D2"/>
    <w:rsid w:val="003F6E17"/>
    <w:rPr>
      <w:rFonts w:eastAsiaTheme="minorHAnsi"/>
      <w:lang w:eastAsia="en-US"/>
    </w:rPr>
  </w:style>
  <w:style w:type="paragraph" w:customStyle="1" w:styleId="B0C6BB00E743436DB285EFE1E30B45512">
    <w:name w:val="B0C6BB00E743436DB285EFE1E30B45512"/>
    <w:rsid w:val="003F6E17"/>
    <w:rPr>
      <w:rFonts w:eastAsiaTheme="minorHAnsi"/>
      <w:lang w:eastAsia="en-US"/>
    </w:rPr>
  </w:style>
  <w:style w:type="paragraph" w:customStyle="1" w:styleId="257E26540E1D4DB18B22AE5E9651F65E2">
    <w:name w:val="257E26540E1D4DB18B22AE5E9651F65E2"/>
    <w:rsid w:val="003F6E17"/>
    <w:rPr>
      <w:rFonts w:eastAsiaTheme="minorHAnsi"/>
      <w:lang w:eastAsia="en-US"/>
    </w:rPr>
  </w:style>
  <w:style w:type="paragraph" w:customStyle="1" w:styleId="7AE1630EBA13425284263A68C64835342">
    <w:name w:val="7AE1630EBA13425284263A68C64835342"/>
    <w:rsid w:val="003F6E17"/>
    <w:rPr>
      <w:rFonts w:eastAsiaTheme="minorHAnsi"/>
      <w:lang w:eastAsia="en-US"/>
    </w:rPr>
  </w:style>
  <w:style w:type="paragraph" w:customStyle="1" w:styleId="D12BDA81F9F046EDA9F157B9D389AF1A2">
    <w:name w:val="D12BDA81F9F046EDA9F157B9D389AF1A2"/>
    <w:rsid w:val="003F6E17"/>
    <w:rPr>
      <w:rFonts w:eastAsiaTheme="minorHAnsi"/>
      <w:lang w:eastAsia="en-US"/>
    </w:rPr>
  </w:style>
  <w:style w:type="paragraph" w:customStyle="1" w:styleId="89C1ADFB9A6446A1883E609C23E4077F2">
    <w:name w:val="89C1ADFB9A6446A1883E609C23E4077F2"/>
    <w:rsid w:val="003F6E17"/>
    <w:rPr>
      <w:rFonts w:eastAsiaTheme="minorHAnsi"/>
      <w:lang w:eastAsia="en-US"/>
    </w:rPr>
  </w:style>
  <w:style w:type="paragraph" w:customStyle="1" w:styleId="2BC9A96B7CA84109BD6D5E61D41D917C2">
    <w:name w:val="2BC9A96B7CA84109BD6D5E61D41D917C2"/>
    <w:rsid w:val="003F6E17"/>
    <w:rPr>
      <w:rFonts w:eastAsiaTheme="minorHAnsi"/>
      <w:lang w:eastAsia="en-US"/>
    </w:rPr>
  </w:style>
  <w:style w:type="paragraph" w:customStyle="1" w:styleId="EEF9E997F70247F8ABDEC1390A98ECCF2">
    <w:name w:val="EEF9E997F70247F8ABDEC1390A98ECCF2"/>
    <w:rsid w:val="003F6E17"/>
    <w:rPr>
      <w:rFonts w:eastAsiaTheme="minorHAnsi"/>
      <w:lang w:eastAsia="en-US"/>
    </w:rPr>
  </w:style>
  <w:style w:type="paragraph" w:customStyle="1" w:styleId="E4A167A80DD54B7F953957F0E1D629032">
    <w:name w:val="E4A167A80DD54B7F953957F0E1D629032"/>
    <w:rsid w:val="003F6E17"/>
    <w:rPr>
      <w:rFonts w:eastAsiaTheme="minorHAnsi"/>
      <w:lang w:eastAsia="en-US"/>
    </w:rPr>
  </w:style>
  <w:style w:type="paragraph" w:customStyle="1" w:styleId="44D487F4F7F64F0E91C16754908D0BA82">
    <w:name w:val="44D487F4F7F64F0E91C16754908D0BA82"/>
    <w:rsid w:val="003F6E17"/>
    <w:rPr>
      <w:rFonts w:eastAsiaTheme="minorHAnsi"/>
      <w:lang w:eastAsia="en-US"/>
    </w:rPr>
  </w:style>
  <w:style w:type="paragraph" w:customStyle="1" w:styleId="6490CFCB38AD49E8BE2FFCD633A3EE722">
    <w:name w:val="6490CFCB38AD49E8BE2FFCD633A3EE722"/>
    <w:rsid w:val="003F6E17"/>
    <w:rPr>
      <w:rFonts w:eastAsiaTheme="minorHAnsi"/>
      <w:lang w:eastAsia="en-US"/>
    </w:rPr>
  </w:style>
  <w:style w:type="paragraph" w:customStyle="1" w:styleId="06C8564C04634207A613BE83857B8B532">
    <w:name w:val="06C8564C04634207A613BE83857B8B532"/>
    <w:rsid w:val="003F6E17"/>
    <w:rPr>
      <w:rFonts w:eastAsiaTheme="minorHAnsi"/>
      <w:lang w:eastAsia="en-US"/>
    </w:rPr>
  </w:style>
  <w:style w:type="paragraph" w:customStyle="1" w:styleId="1B6D8597518B4560AA0573D28EF5DA482">
    <w:name w:val="1B6D8597518B4560AA0573D28EF5DA482"/>
    <w:rsid w:val="003F6E17"/>
    <w:rPr>
      <w:rFonts w:eastAsiaTheme="minorHAnsi"/>
      <w:lang w:eastAsia="en-US"/>
    </w:rPr>
  </w:style>
  <w:style w:type="paragraph" w:customStyle="1" w:styleId="5BB3A5F132F84876BAEC488E4D6B8D862">
    <w:name w:val="5BB3A5F132F84876BAEC488E4D6B8D862"/>
    <w:rsid w:val="003F6E17"/>
    <w:rPr>
      <w:rFonts w:eastAsiaTheme="minorHAnsi"/>
      <w:lang w:eastAsia="en-US"/>
    </w:rPr>
  </w:style>
  <w:style w:type="paragraph" w:customStyle="1" w:styleId="19FC50F8EFC946BFA10BC6B2A2C610EC2">
    <w:name w:val="19FC50F8EFC946BFA10BC6B2A2C610EC2"/>
    <w:rsid w:val="003F6E17"/>
    <w:rPr>
      <w:rFonts w:eastAsiaTheme="minorHAnsi"/>
      <w:lang w:eastAsia="en-US"/>
    </w:rPr>
  </w:style>
  <w:style w:type="paragraph" w:customStyle="1" w:styleId="73F07684BFF54B1099E0F2299492B8FE2">
    <w:name w:val="73F07684BFF54B1099E0F2299492B8FE2"/>
    <w:rsid w:val="003F6E17"/>
    <w:rPr>
      <w:rFonts w:eastAsiaTheme="minorHAnsi"/>
      <w:lang w:eastAsia="en-US"/>
    </w:rPr>
  </w:style>
  <w:style w:type="paragraph" w:customStyle="1" w:styleId="2B2889B0E2A64AA883B59ABF908016752">
    <w:name w:val="2B2889B0E2A64AA883B59ABF908016752"/>
    <w:rsid w:val="003F6E17"/>
    <w:rPr>
      <w:rFonts w:eastAsiaTheme="minorHAnsi"/>
      <w:lang w:eastAsia="en-US"/>
    </w:rPr>
  </w:style>
  <w:style w:type="paragraph" w:customStyle="1" w:styleId="EFDA3FC7B3534E8FB2B6616D4FF35C972">
    <w:name w:val="EFDA3FC7B3534E8FB2B6616D4FF35C972"/>
    <w:rsid w:val="003F6E17"/>
    <w:rPr>
      <w:rFonts w:eastAsiaTheme="minorHAnsi"/>
      <w:lang w:eastAsia="en-US"/>
    </w:rPr>
  </w:style>
  <w:style w:type="paragraph" w:customStyle="1" w:styleId="C3713C4BFCBB4C4A8D67B996B08367012">
    <w:name w:val="C3713C4BFCBB4C4A8D67B996B08367012"/>
    <w:rsid w:val="003F6E17"/>
    <w:rPr>
      <w:rFonts w:eastAsiaTheme="minorHAnsi"/>
      <w:lang w:eastAsia="en-US"/>
    </w:rPr>
  </w:style>
  <w:style w:type="paragraph" w:customStyle="1" w:styleId="2C39EDCC8E3E4497BAC0A53E594CC6932">
    <w:name w:val="2C39EDCC8E3E4497BAC0A53E594CC6932"/>
    <w:rsid w:val="003F6E17"/>
    <w:rPr>
      <w:rFonts w:eastAsiaTheme="minorHAnsi"/>
      <w:lang w:eastAsia="en-US"/>
    </w:rPr>
  </w:style>
  <w:style w:type="paragraph" w:customStyle="1" w:styleId="D2AFBF1EDE484BA6AA1406319975874B2">
    <w:name w:val="D2AFBF1EDE484BA6AA1406319975874B2"/>
    <w:rsid w:val="003F6E17"/>
    <w:rPr>
      <w:rFonts w:eastAsiaTheme="minorHAnsi"/>
      <w:lang w:eastAsia="en-US"/>
    </w:rPr>
  </w:style>
  <w:style w:type="paragraph" w:customStyle="1" w:styleId="3025599E239D4FA1BCC2AA376471E3392">
    <w:name w:val="3025599E239D4FA1BCC2AA376471E3392"/>
    <w:rsid w:val="003F6E17"/>
    <w:rPr>
      <w:rFonts w:eastAsiaTheme="minorHAnsi"/>
      <w:lang w:eastAsia="en-US"/>
    </w:rPr>
  </w:style>
  <w:style w:type="paragraph" w:customStyle="1" w:styleId="2967601640F041B8BCBC0DD0849339A62">
    <w:name w:val="2967601640F041B8BCBC0DD0849339A62"/>
    <w:rsid w:val="003F6E17"/>
    <w:rPr>
      <w:rFonts w:eastAsiaTheme="minorHAnsi"/>
      <w:lang w:eastAsia="en-US"/>
    </w:rPr>
  </w:style>
  <w:style w:type="paragraph" w:customStyle="1" w:styleId="D143E467DA4E458989091A9BB81764E62">
    <w:name w:val="D143E467DA4E458989091A9BB81764E62"/>
    <w:rsid w:val="003F6E17"/>
    <w:rPr>
      <w:rFonts w:eastAsiaTheme="minorHAnsi"/>
      <w:lang w:eastAsia="en-US"/>
    </w:rPr>
  </w:style>
  <w:style w:type="paragraph" w:customStyle="1" w:styleId="6E33D164EEA44529A276785FB8C7AB1E2">
    <w:name w:val="6E33D164EEA44529A276785FB8C7AB1E2"/>
    <w:rsid w:val="003F6E17"/>
    <w:rPr>
      <w:rFonts w:eastAsiaTheme="minorHAnsi"/>
      <w:lang w:eastAsia="en-US"/>
    </w:rPr>
  </w:style>
  <w:style w:type="paragraph" w:customStyle="1" w:styleId="936F7572AFD04D0C9FB5BFA9F5D82A6C2">
    <w:name w:val="936F7572AFD04D0C9FB5BFA9F5D82A6C2"/>
    <w:rsid w:val="003F6E17"/>
    <w:rPr>
      <w:rFonts w:eastAsiaTheme="minorHAnsi"/>
      <w:lang w:eastAsia="en-US"/>
    </w:rPr>
  </w:style>
  <w:style w:type="paragraph" w:customStyle="1" w:styleId="1AC0015D18DE42F2AAF3E59DC369BCCF2">
    <w:name w:val="1AC0015D18DE42F2AAF3E59DC369BCCF2"/>
    <w:rsid w:val="003F6E17"/>
    <w:rPr>
      <w:rFonts w:eastAsiaTheme="minorHAnsi"/>
      <w:lang w:eastAsia="en-US"/>
    </w:rPr>
  </w:style>
  <w:style w:type="paragraph" w:customStyle="1" w:styleId="E7AD1D189E4C499A9173BEBEF2FAC49F2">
    <w:name w:val="E7AD1D189E4C499A9173BEBEF2FAC49F2"/>
    <w:rsid w:val="003F6E17"/>
    <w:rPr>
      <w:rFonts w:eastAsiaTheme="minorHAnsi"/>
      <w:lang w:eastAsia="en-US"/>
    </w:rPr>
  </w:style>
  <w:style w:type="paragraph" w:customStyle="1" w:styleId="EA2385EEB36C481083E46BE221F9C02211">
    <w:name w:val="EA2385EEB36C481083E46BE221F9C02211"/>
    <w:rsid w:val="003F6E17"/>
    <w:pPr>
      <w:spacing w:after="0" w:line="240" w:lineRule="auto"/>
    </w:pPr>
    <w:rPr>
      <w:lang w:val="en-US" w:eastAsia="en-US"/>
    </w:rPr>
  </w:style>
  <w:style w:type="paragraph" w:customStyle="1" w:styleId="FAF69532E112444B8B907AAE24BA3C3413">
    <w:name w:val="FAF69532E112444B8B907AAE24BA3C3413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0298A562F4764D218469B39304F42DBC13">
    <w:name w:val="0298A562F4764D218469B39304F42DBC13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ADAFBB38CF6E4E34A51E0D02E1C119C213">
    <w:name w:val="ADAFBB38CF6E4E34A51E0D02E1C119C213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8D4AD69D6AE945F0A53FD0C3791FB74E13">
    <w:name w:val="8D4AD69D6AE945F0A53FD0C3791FB74E13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4E6C95E0B0FC4C59866699D703AD7DBE13">
    <w:name w:val="4E6C95E0B0FC4C59866699D703AD7DBE13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EDEABA93D43D4DDE8BDB4D807B3C368313">
    <w:name w:val="EDEABA93D43D4DDE8BDB4D807B3C368313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8DAABE4C53864CDA845DFB2A2855475913">
    <w:name w:val="8DAABE4C53864CDA845DFB2A2855475913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D73DB04ABF5042F4A219A33C45DCB1AE13">
    <w:name w:val="D73DB04ABF5042F4A219A33C45DCB1AE13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4CBDCAC1C32F471CBED3E0FB4671413F15">
    <w:name w:val="4CBDCAC1C32F471CBED3E0FB4671413F15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A83BC1B5F51743D4AD32C110F8309B7716">
    <w:name w:val="A83BC1B5F51743D4AD32C110F8309B7716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16328E4E9B164C3284CFD0A6C180C5BA16">
    <w:name w:val="16328E4E9B164C3284CFD0A6C180C5BA16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DD30EC3ABB5C4334A9D9B94C0DC4EC0916">
    <w:name w:val="DD30EC3ABB5C4334A9D9B94C0DC4EC0916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490D753EF33B4AB0AF2D60D32197494716">
    <w:name w:val="490D753EF33B4AB0AF2D60D32197494716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F0034ED1AF474F23BB4ED667B953D6DB16">
    <w:name w:val="F0034ED1AF474F23BB4ED667B953D6DB16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718F7B4158F0430DAE74C46E92E2FCA316">
    <w:name w:val="718F7B4158F0430DAE74C46E92E2FCA316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8E923756F87545FE9D30D37C533B20D416">
    <w:name w:val="8E923756F87545FE9D30D37C533B20D416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CDCD105C55C64CB18552019695DC2B4816">
    <w:name w:val="CDCD105C55C64CB18552019695DC2B4816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3EC78899915346428C7DBC9AFF1DDC5216">
    <w:name w:val="3EC78899915346428C7DBC9AFF1DDC5216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BC6D0A76676E4B6CB55777F2115244F016">
    <w:name w:val="BC6D0A76676E4B6CB55777F2115244F016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A255A29562C94017A9E9224E241089E916">
    <w:name w:val="A255A29562C94017A9E9224E241089E916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203ACA1E869E44A691EDCAF31392F02816">
    <w:name w:val="203ACA1E869E44A691EDCAF31392F02816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BB17FE80C4654569838F8DBDD074371A16">
    <w:name w:val="BB17FE80C4654569838F8DBDD074371A16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D2562E2BBED7480DAC7E97FADB86596716">
    <w:name w:val="D2562E2BBED7480DAC7E97FADB86596716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90D18505346E43E9977CFE53A7328AEA16">
    <w:name w:val="90D18505346E43E9977CFE53A7328AEA16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DE5D90232B2F441783DA26FA2DABD95716">
    <w:name w:val="DE5D90232B2F441783DA26FA2DABD95716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2030CCF5D7F742B58230054672CBF78B16">
    <w:name w:val="2030CCF5D7F742B58230054672CBF78B16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991E74A2A75149A7BBAEB8493526238E5">
    <w:name w:val="991E74A2A75149A7BBAEB8493526238E5"/>
    <w:rsid w:val="003F6E17"/>
    <w:rPr>
      <w:rFonts w:eastAsiaTheme="minorHAnsi"/>
      <w:lang w:eastAsia="en-US"/>
    </w:rPr>
  </w:style>
  <w:style w:type="paragraph" w:customStyle="1" w:styleId="C39CBAA96B06435598617AE5501425384">
    <w:name w:val="C39CBAA96B06435598617AE5501425384"/>
    <w:rsid w:val="003F6E17"/>
    <w:rPr>
      <w:rFonts w:eastAsiaTheme="minorHAnsi"/>
      <w:lang w:eastAsia="en-US"/>
    </w:rPr>
  </w:style>
  <w:style w:type="paragraph" w:customStyle="1" w:styleId="F8F22C28D155487DB543F971E00756CA4">
    <w:name w:val="F8F22C28D155487DB543F971E00756CA4"/>
    <w:rsid w:val="003F6E17"/>
    <w:rPr>
      <w:rFonts w:eastAsiaTheme="minorHAnsi"/>
      <w:lang w:eastAsia="en-US"/>
    </w:rPr>
  </w:style>
  <w:style w:type="paragraph" w:customStyle="1" w:styleId="B9BB284B985842148C2CB874FF0CF69E4">
    <w:name w:val="B9BB284B985842148C2CB874FF0CF69E4"/>
    <w:rsid w:val="003F6E17"/>
    <w:rPr>
      <w:rFonts w:eastAsiaTheme="minorHAnsi"/>
      <w:lang w:eastAsia="en-US"/>
    </w:rPr>
  </w:style>
  <w:style w:type="paragraph" w:customStyle="1" w:styleId="FA62F0EF54E74AB3B884300D8E1B1DBE4">
    <w:name w:val="FA62F0EF54E74AB3B884300D8E1B1DBE4"/>
    <w:rsid w:val="003F6E17"/>
    <w:rPr>
      <w:rFonts w:eastAsiaTheme="minorHAnsi"/>
      <w:lang w:eastAsia="en-US"/>
    </w:rPr>
  </w:style>
  <w:style w:type="paragraph" w:customStyle="1" w:styleId="E3283F9074894DA0A7CB1CA9AFE3689B4">
    <w:name w:val="E3283F9074894DA0A7CB1CA9AFE3689B4"/>
    <w:rsid w:val="003F6E17"/>
    <w:rPr>
      <w:rFonts w:eastAsiaTheme="minorHAnsi"/>
      <w:lang w:eastAsia="en-US"/>
    </w:rPr>
  </w:style>
  <w:style w:type="paragraph" w:customStyle="1" w:styleId="ADA5CF88814D487EA49316E66F9A0B494">
    <w:name w:val="ADA5CF88814D487EA49316E66F9A0B494"/>
    <w:rsid w:val="003F6E17"/>
    <w:rPr>
      <w:rFonts w:eastAsiaTheme="minorHAnsi"/>
      <w:lang w:eastAsia="en-US"/>
    </w:rPr>
  </w:style>
  <w:style w:type="paragraph" w:customStyle="1" w:styleId="64DB82BA1FB34925A3AC66B01126B5324">
    <w:name w:val="64DB82BA1FB34925A3AC66B01126B5324"/>
    <w:rsid w:val="003F6E17"/>
    <w:rPr>
      <w:rFonts w:eastAsiaTheme="minorHAnsi"/>
      <w:lang w:eastAsia="en-US"/>
    </w:rPr>
  </w:style>
  <w:style w:type="paragraph" w:customStyle="1" w:styleId="1802E11FEB844DB79812275A7D2077934">
    <w:name w:val="1802E11FEB844DB79812275A7D2077934"/>
    <w:rsid w:val="003F6E17"/>
    <w:rPr>
      <w:rFonts w:eastAsiaTheme="minorHAnsi"/>
      <w:lang w:eastAsia="en-US"/>
    </w:rPr>
  </w:style>
  <w:style w:type="paragraph" w:customStyle="1" w:styleId="B2CB62B7ABC94F758D2D73884B9C23C24">
    <w:name w:val="B2CB62B7ABC94F758D2D73884B9C23C24"/>
    <w:rsid w:val="003F6E17"/>
    <w:rPr>
      <w:rFonts w:eastAsiaTheme="minorHAnsi"/>
      <w:lang w:eastAsia="en-US"/>
    </w:rPr>
  </w:style>
  <w:style w:type="paragraph" w:customStyle="1" w:styleId="6AC9D233541E4C8DBEAE1C840EEAA8734">
    <w:name w:val="6AC9D233541E4C8DBEAE1C840EEAA8734"/>
    <w:rsid w:val="003F6E17"/>
    <w:rPr>
      <w:rFonts w:eastAsiaTheme="minorHAnsi"/>
      <w:lang w:eastAsia="en-US"/>
    </w:rPr>
  </w:style>
  <w:style w:type="paragraph" w:customStyle="1" w:styleId="00B4AEE5A8794930810E7EF99557F90A4">
    <w:name w:val="00B4AEE5A8794930810E7EF99557F90A4"/>
    <w:rsid w:val="003F6E17"/>
    <w:rPr>
      <w:rFonts w:eastAsiaTheme="minorHAnsi"/>
      <w:lang w:eastAsia="en-US"/>
    </w:rPr>
  </w:style>
  <w:style w:type="paragraph" w:customStyle="1" w:styleId="F8B8FCD26F294B33AF0B95BD983E970B4">
    <w:name w:val="F8B8FCD26F294B33AF0B95BD983E970B4"/>
    <w:rsid w:val="003F6E17"/>
    <w:rPr>
      <w:rFonts w:eastAsiaTheme="minorHAnsi"/>
      <w:lang w:eastAsia="en-US"/>
    </w:rPr>
  </w:style>
  <w:style w:type="paragraph" w:customStyle="1" w:styleId="F594FB5E33EF4CD1B1B3F7927D707C954">
    <w:name w:val="F594FB5E33EF4CD1B1B3F7927D707C954"/>
    <w:rsid w:val="003F6E17"/>
    <w:rPr>
      <w:rFonts w:eastAsiaTheme="minorHAnsi"/>
      <w:lang w:eastAsia="en-US"/>
    </w:rPr>
  </w:style>
  <w:style w:type="paragraph" w:customStyle="1" w:styleId="A200158A430345619D1B4C45190203C44">
    <w:name w:val="A200158A430345619D1B4C45190203C44"/>
    <w:rsid w:val="003F6E17"/>
    <w:rPr>
      <w:rFonts w:eastAsiaTheme="minorHAnsi"/>
      <w:lang w:eastAsia="en-US"/>
    </w:rPr>
  </w:style>
  <w:style w:type="paragraph" w:customStyle="1" w:styleId="C50CCDD174484AF09A15EE9C867C59234">
    <w:name w:val="C50CCDD174484AF09A15EE9C867C59234"/>
    <w:rsid w:val="003F6E17"/>
    <w:rPr>
      <w:rFonts w:eastAsiaTheme="minorHAnsi"/>
      <w:lang w:eastAsia="en-US"/>
    </w:rPr>
  </w:style>
  <w:style w:type="paragraph" w:customStyle="1" w:styleId="5C7D2AEB7F9D4A059026833B674D6DFC4">
    <w:name w:val="5C7D2AEB7F9D4A059026833B674D6DFC4"/>
    <w:rsid w:val="003F6E17"/>
    <w:rPr>
      <w:rFonts w:eastAsiaTheme="minorHAnsi"/>
      <w:lang w:eastAsia="en-US"/>
    </w:rPr>
  </w:style>
  <w:style w:type="paragraph" w:customStyle="1" w:styleId="C45B29C0232E43A6BE24F55565CA6A214">
    <w:name w:val="C45B29C0232E43A6BE24F55565CA6A214"/>
    <w:rsid w:val="003F6E17"/>
    <w:rPr>
      <w:rFonts w:eastAsiaTheme="minorHAnsi"/>
      <w:lang w:eastAsia="en-US"/>
    </w:rPr>
  </w:style>
  <w:style w:type="paragraph" w:customStyle="1" w:styleId="5110945C5F134350B0DAD0B67E92794A4">
    <w:name w:val="5110945C5F134350B0DAD0B67E92794A4"/>
    <w:rsid w:val="003F6E17"/>
    <w:rPr>
      <w:rFonts w:eastAsiaTheme="minorHAnsi"/>
      <w:lang w:eastAsia="en-US"/>
    </w:rPr>
  </w:style>
  <w:style w:type="paragraph" w:customStyle="1" w:styleId="A731D000D4B24EE19F9930D13598845A4">
    <w:name w:val="A731D000D4B24EE19F9930D13598845A4"/>
    <w:rsid w:val="003F6E17"/>
    <w:rPr>
      <w:rFonts w:eastAsiaTheme="minorHAnsi"/>
      <w:lang w:eastAsia="en-US"/>
    </w:rPr>
  </w:style>
  <w:style w:type="paragraph" w:customStyle="1" w:styleId="C61035E7DAF74EE7A6DDE77905E8D8FD4">
    <w:name w:val="C61035E7DAF74EE7A6DDE77905E8D8FD4"/>
    <w:rsid w:val="003F6E17"/>
    <w:rPr>
      <w:rFonts w:eastAsiaTheme="minorHAnsi"/>
      <w:lang w:eastAsia="en-US"/>
    </w:rPr>
  </w:style>
  <w:style w:type="paragraph" w:customStyle="1" w:styleId="1A32CB174ED64428964E28F916F4FBAC4">
    <w:name w:val="1A32CB174ED64428964E28F916F4FBAC4"/>
    <w:rsid w:val="003F6E17"/>
    <w:rPr>
      <w:rFonts w:eastAsiaTheme="minorHAnsi"/>
      <w:lang w:eastAsia="en-US"/>
    </w:rPr>
  </w:style>
  <w:style w:type="paragraph" w:customStyle="1" w:styleId="EECEA4F4A9E542018102C9248EA22A704">
    <w:name w:val="EECEA4F4A9E542018102C9248EA22A704"/>
    <w:rsid w:val="003F6E17"/>
    <w:rPr>
      <w:rFonts w:eastAsiaTheme="minorHAnsi"/>
      <w:lang w:eastAsia="en-US"/>
    </w:rPr>
  </w:style>
  <w:style w:type="paragraph" w:customStyle="1" w:styleId="9CAF0F0227934D89898D75715021D18E4">
    <w:name w:val="9CAF0F0227934D89898D75715021D18E4"/>
    <w:rsid w:val="003F6E17"/>
    <w:rPr>
      <w:rFonts w:eastAsiaTheme="minorHAnsi"/>
      <w:lang w:eastAsia="en-US"/>
    </w:rPr>
  </w:style>
  <w:style w:type="paragraph" w:customStyle="1" w:styleId="A4CDCE8D9B434E5C9A4D53400B1B5B664">
    <w:name w:val="A4CDCE8D9B434E5C9A4D53400B1B5B664"/>
    <w:rsid w:val="003F6E17"/>
    <w:rPr>
      <w:rFonts w:eastAsiaTheme="minorHAnsi"/>
      <w:lang w:eastAsia="en-US"/>
    </w:rPr>
  </w:style>
  <w:style w:type="paragraph" w:customStyle="1" w:styleId="6181C4534DC343DE8AFC38925DCB749B4">
    <w:name w:val="6181C4534DC343DE8AFC38925DCB749B4"/>
    <w:rsid w:val="003F6E17"/>
    <w:rPr>
      <w:rFonts w:eastAsiaTheme="minorHAnsi"/>
      <w:lang w:eastAsia="en-US"/>
    </w:rPr>
  </w:style>
  <w:style w:type="paragraph" w:customStyle="1" w:styleId="B511AFC592214318818203A381ED5FE94">
    <w:name w:val="B511AFC592214318818203A381ED5FE94"/>
    <w:rsid w:val="003F6E17"/>
    <w:rPr>
      <w:rFonts w:eastAsiaTheme="minorHAnsi"/>
      <w:lang w:eastAsia="en-US"/>
    </w:rPr>
  </w:style>
  <w:style w:type="paragraph" w:customStyle="1" w:styleId="EB86773C86D345E594188A5BD8997EAB4">
    <w:name w:val="EB86773C86D345E594188A5BD8997EAB4"/>
    <w:rsid w:val="003F6E17"/>
    <w:rPr>
      <w:rFonts w:eastAsiaTheme="minorHAnsi"/>
      <w:lang w:eastAsia="en-US"/>
    </w:rPr>
  </w:style>
  <w:style w:type="paragraph" w:customStyle="1" w:styleId="FE1EF8281B0F4423AA4B437F4AA93EF94">
    <w:name w:val="FE1EF8281B0F4423AA4B437F4AA93EF94"/>
    <w:rsid w:val="003F6E17"/>
    <w:rPr>
      <w:rFonts w:eastAsiaTheme="minorHAnsi"/>
      <w:lang w:eastAsia="en-US"/>
    </w:rPr>
  </w:style>
  <w:style w:type="paragraph" w:customStyle="1" w:styleId="5228993DC66247898F284EE82C240C014">
    <w:name w:val="5228993DC66247898F284EE82C240C014"/>
    <w:rsid w:val="003F6E17"/>
    <w:rPr>
      <w:rFonts w:eastAsiaTheme="minorHAnsi"/>
      <w:lang w:eastAsia="en-US"/>
    </w:rPr>
  </w:style>
  <w:style w:type="paragraph" w:customStyle="1" w:styleId="509371EB96A14A3FB64D8B261A0972334">
    <w:name w:val="509371EB96A14A3FB64D8B261A0972334"/>
    <w:rsid w:val="003F6E17"/>
    <w:rPr>
      <w:rFonts w:eastAsiaTheme="minorHAnsi"/>
      <w:lang w:eastAsia="en-US"/>
    </w:rPr>
  </w:style>
  <w:style w:type="paragraph" w:customStyle="1" w:styleId="0201B558C56341E3A3E4596BB73FF3F34">
    <w:name w:val="0201B558C56341E3A3E4596BB73FF3F34"/>
    <w:rsid w:val="003F6E17"/>
    <w:rPr>
      <w:rFonts w:eastAsiaTheme="minorHAnsi"/>
      <w:lang w:eastAsia="en-US"/>
    </w:rPr>
  </w:style>
  <w:style w:type="paragraph" w:customStyle="1" w:styleId="3CCD5D4E4A614A8290731DD3AFE4FBC64">
    <w:name w:val="3CCD5D4E4A614A8290731DD3AFE4FBC64"/>
    <w:rsid w:val="003F6E17"/>
    <w:rPr>
      <w:rFonts w:eastAsiaTheme="minorHAnsi"/>
      <w:lang w:eastAsia="en-US"/>
    </w:rPr>
  </w:style>
  <w:style w:type="paragraph" w:customStyle="1" w:styleId="E9DBF96335184450B41E2B9FB314C0A74">
    <w:name w:val="E9DBF96335184450B41E2B9FB314C0A74"/>
    <w:rsid w:val="003F6E17"/>
    <w:rPr>
      <w:rFonts w:eastAsiaTheme="minorHAnsi"/>
      <w:lang w:eastAsia="en-US"/>
    </w:rPr>
  </w:style>
  <w:style w:type="paragraph" w:customStyle="1" w:styleId="38BB407516F54C3F8CD83C7004AF9C524">
    <w:name w:val="38BB407516F54C3F8CD83C7004AF9C524"/>
    <w:rsid w:val="003F6E17"/>
    <w:rPr>
      <w:rFonts w:eastAsiaTheme="minorHAnsi"/>
      <w:lang w:eastAsia="en-US"/>
    </w:rPr>
  </w:style>
  <w:style w:type="paragraph" w:customStyle="1" w:styleId="C87920ED7E4C46F6872113962B709B554">
    <w:name w:val="C87920ED7E4C46F6872113962B709B554"/>
    <w:rsid w:val="003F6E17"/>
    <w:rPr>
      <w:rFonts w:eastAsiaTheme="minorHAnsi"/>
      <w:lang w:eastAsia="en-US"/>
    </w:rPr>
  </w:style>
  <w:style w:type="paragraph" w:customStyle="1" w:styleId="E8DB06F9C2EB4B70B15E785534926F053">
    <w:name w:val="E8DB06F9C2EB4B70B15E785534926F053"/>
    <w:rsid w:val="003F6E17"/>
    <w:pPr>
      <w:spacing w:line="240" w:lineRule="auto"/>
    </w:pPr>
    <w:rPr>
      <w:rFonts w:ascii="Calibri" w:eastAsia="Calibri" w:hAnsi="Calibri" w:cs="Times New Roman"/>
      <w:sz w:val="20"/>
      <w:szCs w:val="20"/>
      <w:lang w:val="el-GR"/>
    </w:rPr>
  </w:style>
  <w:style w:type="paragraph" w:customStyle="1" w:styleId="A093091F8FA340CEA3B453F0C507EAD13">
    <w:name w:val="A093091F8FA340CEA3B453F0C507EAD13"/>
    <w:rsid w:val="003F6E17"/>
    <w:rPr>
      <w:rFonts w:eastAsiaTheme="minorHAnsi"/>
      <w:lang w:eastAsia="en-US"/>
    </w:rPr>
  </w:style>
  <w:style w:type="paragraph" w:customStyle="1" w:styleId="D63EACB72C524781B5B8F425A9FBAB843">
    <w:name w:val="D63EACB72C524781B5B8F425A9FBAB843"/>
    <w:rsid w:val="003F6E17"/>
    <w:rPr>
      <w:rFonts w:eastAsiaTheme="minorHAnsi"/>
      <w:lang w:eastAsia="en-US"/>
    </w:rPr>
  </w:style>
  <w:style w:type="paragraph" w:customStyle="1" w:styleId="91241F5D9247466C892E10E79555E8193">
    <w:name w:val="91241F5D9247466C892E10E79555E8193"/>
    <w:rsid w:val="003F6E17"/>
    <w:rPr>
      <w:rFonts w:eastAsiaTheme="minorHAnsi"/>
      <w:lang w:eastAsia="en-US"/>
    </w:rPr>
  </w:style>
  <w:style w:type="paragraph" w:customStyle="1" w:styleId="1E0FB1CFED9A44459771FFD9443637453">
    <w:name w:val="1E0FB1CFED9A44459771FFD9443637453"/>
    <w:rsid w:val="003F6E17"/>
    <w:rPr>
      <w:rFonts w:eastAsiaTheme="minorHAnsi"/>
      <w:lang w:eastAsia="en-US"/>
    </w:rPr>
  </w:style>
  <w:style w:type="paragraph" w:customStyle="1" w:styleId="869BEACB3095479085B57EFB8855C01A3">
    <w:name w:val="869BEACB3095479085B57EFB8855C01A3"/>
    <w:rsid w:val="003F6E17"/>
    <w:rPr>
      <w:rFonts w:eastAsiaTheme="minorHAnsi"/>
      <w:lang w:eastAsia="en-US"/>
    </w:rPr>
  </w:style>
  <w:style w:type="paragraph" w:customStyle="1" w:styleId="33D2E7DED2204166A1152C8DC4118C0A3">
    <w:name w:val="33D2E7DED2204166A1152C8DC4118C0A3"/>
    <w:rsid w:val="003F6E17"/>
    <w:rPr>
      <w:rFonts w:eastAsiaTheme="minorHAnsi"/>
      <w:lang w:eastAsia="en-US"/>
    </w:rPr>
  </w:style>
  <w:style w:type="paragraph" w:customStyle="1" w:styleId="AA1D7EC2D021431AB4092A89A69DAB583">
    <w:name w:val="AA1D7EC2D021431AB4092A89A69DAB583"/>
    <w:rsid w:val="003F6E17"/>
    <w:rPr>
      <w:rFonts w:eastAsiaTheme="minorHAnsi"/>
      <w:lang w:eastAsia="en-US"/>
    </w:rPr>
  </w:style>
  <w:style w:type="paragraph" w:customStyle="1" w:styleId="173EB72036804FD696FD04A56646B79C3">
    <w:name w:val="173EB72036804FD696FD04A56646B79C3"/>
    <w:rsid w:val="003F6E17"/>
    <w:rPr>
      <w:rFonts w:eastAsiaTheme="minorHAnsi"/>
      <w:lang w:eastAsia="en-US"/>
    </w:rPr>
  </w:style>
  <w:style w:type="paragraph" w:customStyle="1" w:styleId="4BEC1256E08D4E249F1E9477B5D9418A3">
    <w:name w:val="4BEC1256E08D4E249F1E9477B5D9418A3"/>
    <w:rsid w:val="003F6E17"/>
    <w:rPr>
      <w:rFonts w:eastAsiaTheme="minorHAnsi"/>
      <w:lang w:eastAsia="en-US"/>
    </w:rPr>
  </w:style>
  <w:style w:type="paragraph" w:customStyle="1" w:styleId="E807B808E5C84058BA561FFA26C2496A3">
    <w:name w:val="E807B808E5C84058BA561FFA26C2496A3"/>
    <w:rsid w:val="003F6E17"/>
    <w:rPr>
      <w:rFonts w:eastAsiaTheme="minorHAnsi"/>
      <w:lang w:eastAsia="en-US"/>
    </w:rPr>
  </w:style>
  <w:style w:type="paragraph" w:customStyle="1" w:styleId="248B2D9A44594A1DB66B19355257B9253">
    <w:name w:val="248B2D9A44594A1DB66B19355257B9253"/>
    <w:rsid w:val="003F6E17"/>
    <w:rPr>
      <w:rFonts w:eastAsiaTheme="minorHAnsi"/>
      <w:lang w:eastAsia="en-US"/>
    </w:rPr>
  </w:style>
  <w:style w:type="paragraph" w:customStyle="1" w:styleId="1EC797885E15495699C7F00BB558EA343">
    <w:name w:val="1EC797885E15495699C7F00BB558EA343"/>
    <w:rsid w:val="003F6E17"/>
    <w:rPr>
      <w:rFonts w:eastAsiaTheme="minorHAnsi"/>
      <w:lang w:eastAsia="en-US"/>
    </w:rPr>
  </w:style>
  <w:style w:type="paragraph" w:customStyle="1" w:styleId="D9C57F6BDCC34513A9C0AC63A5F08CCB1">
    <w:name w:val="D9C57F6BDCC34513A9C0AC63A5F08CCB1"/>
    <w:rsid w:val="003F6E17"/>
    <w:rPr>
      <w:rFonts w:eastAsiaTheme="minorHAnsi"/>
      <w:lang w:eastAsia="en-US"/>
    </w:rPr>
  </w:style>
  <w:style w:type="paragraph" w:customStyle="1" w:styleId="B88270E1AB0F4F6BBE553DC67F82E1353">
    <w:name w:val="B88270E1AB0F4F6BBE553DC67F82E1353"/>
    <w:rsid w:val="003F6E17"/>
    <w:rPr>
      <w:rFonts w:eastAsiaTheme="minorHAnsi"/>
      <w:lang w:eastAsia="en-US"/>
    </w:rPr>
  </w:style>
  <w:style w:type="paragraph" w:customStyle="1" w:styleId="64FBD4FAB29A4FFDB57BC808447BCB3D3">
    <w:name w:val="64FBD4FAB29A4FFDB57BC808447BCB3D3"/>
    <w:rsid w:val="003F6E17"/>
    <w:rPr>
      <w:rFonts w:eastAsiaTheme="minorHAnsi"/>
      <w:lang w:eastAsia="en-US"/>
    </w:rPr>
  </w:style>
  <w:style w:type="paragraph" w:customStyle="1" w:styleId="9F0274FF987443A4AAE5F94EBFFA7DFC3">
    <w:name w:val="9F0274FF987443A4AAE5F94EBFFA7DFC3"/>
    <w:rsid w:val="003F6E17"/>
    <w:rPr>
      <w:rFonts w:eastAsiaTheme="minorHAnsi"/>
      <w:lang w:eastAsia="en-US"/>
    </w:rPr>
  </w:style>
  <w:style w:type="paragraph" w:customStyle="1" w:styleId="BC79109EA3B64B678D370FDE3726C99D3">
    <w:name w:val="BC79109EA3B64B678D370FDE3726C99D3"/>
    <w:rsid w:val="003F6E17"/>
    <w:rPr>
      <w:rFonts w:eastAsiaTheme="minorHAnsi"/>
      <w:lang w:eastAsia="en-US"/>
    </w:rPr>
  </w:style>
  <w:style w:type="paragraph" w:customStyle="1" w:styleId="E17485582F5545808EC08E3020EC067D3">
    <w:name w:val="E17485582F5545808EC08E3020EC067D3"/>
    <w:rsid w:val="003F6E17"/>
    <w:rPr>
      <w:rFonts w:eastAsiaTheme="minorHAnsi"/>
      <w:lang w:eastAsia="en-US"/>
    </w:rPr>
  </w:style>
  <w:style w:type="paragraph" w:customStyle="1" w:styleId="9E9A31F23BE04C92B3750E3AD469AA1E3">
    <w:name w:val="9E9A31F23BE04C92B3750E3AD469AA1E3"/>
    <w:rsid w:val="003F6E17"/>
    <w:rPr>
      <w:rFonts w:eastAsiaTheme="minorHAnsi"/>
      <w:lang w:eastAsia="en-US"/>
    </w:rPr>
  </w:style>
  <w:style w:type="paragraph" w:customStyle="1" w:styleId="DE65902B1EF2485A86DBA34AFA7D9C1C3">
    <w:name w:val="DE65902B1EF2485A86DBA34AFA7D9C1C3"/>
    <w:rsid w:val="003F6E17"/>
    <w:rPr>
      <w:rFonts w:eastAsiaTheme="minorHAnsi"/>
      <w:lang w:eastAsia="en-US"/>
    </w:rPr>
  </w:style>
  <w:style w:type="paragraph" w:customStyle="1" w:styleId="0CC0DB8D3CC447EC8AADB8F83F93E1D73">
    <w:name w:val="0CC0DB8D3CC447EC8AADB8F83F93E1D73"/>
    <w:rsid w:val="003F6E17"/>
    <w:rPr>
      <w:rFonts w:eastAsiaTheme="minorHAnsi"/>
      <w:lang w:eastAsia="en-US"/>
    </w:rPr>
  </w:style>
  <w:style w:type="paragraph" w:customStyle="1" w:styleId="5A078B33D3E6418082865687C31444E13">
    <w:name w:val="5A078B33D3E6418082865687C31444E13"/>
    <w:rsid w:val="003F6E17"/>
    <w:rPr>
      <w:rFonts w:eastAsiaTheme="minorHAnsi"/>
      <w:lang w:eastAsia="en-US"/>
    </w:rPr>
  </w:style>
  <w:style w:type="paragraph" w:customStyle="1" w:styleId="23B925EDB3514F488A96A933A2E7783B3">
    <w:name w:val="23B925EDB3514F488A96A933A2E7783B3"/>
    <w:rsid w:val="003F6E17"/>
    <w:rPr>
      <w:rFonts w:eastAsiaTheme="minorHAnsi"/>
      <w:lang w:eastAsia="en-US"/>
    </w:rPr>
  </w:style>
  <w:style w:type="paragraph" w:customStyle="1" w:styleId="B704D6BF7A8E4A49B0AF9B24DC0832563">
    <w:name w:val="B704D6BF7A8E4A49B0AF9B24DC0832563"/>
    <w:rsid w:val="003F6E17"/>
    <w:rPr>
      <w:rFonts w:eastAsiaTheme="minorHAnsi"/>
      <w:lang w:eastAsia="en-US"/>
    </w:rPr>
  </w:style>
  <w:style w:type="paragraph" w:customStyle="1" w:styleId="2F5365DD315247FBAAEBA9DC53A2CF2D3">
    <w:name w:val="2F5365DD315247FBAAEBA9DC53A2CF2D3"/>
    <w:rsid w:val="003F6E17"/>
    <w:rPr>
      <w:rFonts w:eastAsiaTheme="minorHAnsi"/>
      <w:lang w:eastAsia="en-US"/>
    </w:rPr>
  </w:style>
  <w:style w:type="paragraph" w:customStyle="1" w:styleId="8E73BB26DFC54E7E9A7E1B943CB376F73">
    <w:name w:val="8E73BB26DFC54E7E9A7E1B943CB376F73"/>
    <w:rsid w:val="003F6E17"/>
    <w:rPr>
      <w:rFonts w:eastAsiaTheme="minorHAnsi"/>
      <w:lang w:eastAsia="en-US"/>
    </w:rPr>
  </w:style>
  <w:style w:type="paragraph" w:customStyle="1" w:styleId="3B53727C249A4D0C83A6A885F6A4A4123">
    <w:name w:val="3B53727C249A4D0C83A6A885F6A4A4123"/>
    <w:rsid w:val="003F6E17"/>
    <w:rPr>
      <w:rFonts w:eastAsiaTheme="minorHAnsi"/>
      <w:lang w:eastAsia="en-US"/>
    </w:rPr>
  </w:style>
  <w:style w:type="paragraph" w:customStyle="1" w:styleId="8C84A9FFFFA2402C9B8559E7CE92A7B53">
    <w:name w:val="8C84A9FFFFA2402C9B8559E7CE92A7B53"/>
    <w:rsid w:val="003F6E17"/>
    <w:rPr>
      <w:rFonts w:eastAsiaTheme="minorHAnsi"/>
      <w:lang w:eastAsia="en-US"/>
    </w:rPr>
  </w:style>
  <w:style w:type="paragraph" w:customStyle="1" w:styleId="355BB67C930748479F8AA439603801E93">
    <w:name w:val="355BB67C930748479F8AA439603801E93"/>
    <w:rsid w:val="003F6E17"/>
    <w:rPr>
      <w:rFonts w:eastAsiaTheme="minorHAnsi"/>
      <w:lang w:eastAsia="en-US"/>
    </w:rPr>
  </w:style>
  <w:style w:type="paragraph" w:customStyle="1" w:styleId="CC406E8D71DA4EBD966877E4CFF6EF893">
    <w:name w:val="CC406E8D71DA4EBD966877E4CFF6EF893"/>
    <w:rsid w:val="003F6E17"/>
    <w:rPr>
      <w:rFonts w:eastAsiaTheme="minorHAnsi"/>
      <w:lang w:eastAsia="en-US"/>
    </w:rPr>
  </w:style>
  <w:style w:type="paragraph" w:customStyle="1" w:styleId="A672718DE3D04A86A43CC80CB08481C93">
    <w:name w:val="A672718DE3D04A86A43CC80CB08481C93"/>
    <w:rsid w:val="003F6E17"/>
    <w:rPr>
      <w:rFonts w:eastAsiaTheme="minorHAnsi"/>
      <w:lang w:eastAsia="en-US"/>
    </w:rPr>
  </w:style>
  <w:style w:type="paragraph" w:customStyle="1" w:styleId="1A79DFDE9EA449AB95250117C988C6A43">
    <w:name w:val="1A79DFDE9EA449AB95250117C988C6A43"/>
    <w:rsid w:val="003F6E17"/>
    <w:rPr>
      <w:rFonts w:eastAsiaTheme="minorHAnsi"/>
      <w:lang w:eastAsia="en-US"/>
    </w:rPr>
  </w:style>
  <w:style w:type="paragraph" w:customStyle="1" w:styleId="725937A67F3F4B61995BDDC6597530033">
    <w:name w:val="725937A67F3F4B61995BDDC6597530033"/>
    <w:rsid w:val="003F6E17"/>
    <w:rPr>
      <w:rFonts w:eastAsiaTheme="minorHAnsi"/>
      <w:lang w:eastAsia="en-US"/>
    </w:rPr>
  </w:style>
  <w:style w:type="paragraph" w:customStyle="1" w:styleId="2489FA1419554E8295366EEA4FA39AA23">
    <w:name w:val="2489FA1419554E8295366EEA4FA39AA23"/>
    <w:rsid w:val="003F6E17"/>
    <w:rPr>
      <w:rFonts w:eastAsiaTheme="minorHAnsi"/>
      <w:lang w:eastAsia="en-US"/>
    </w:rPr>
  </w:style>
  <w:style w:type="paragraph" w:customStyle="1" w:styleId="F90FEBEC0F634B07B00CBF0E2C6CDD3A3">
    <w:name w:val="F90FEBEC0F634B07B00CBF0E2C6CDD3A3"/>
    <w:rsid w:val="003F6E17"/>
    <w:rPr>
      <w:rFonts w:eastAsiaTheme="minorHAnsi"/>
      <w:lang w:eastAsia="en-US"/>
    </w:rPr>
  </w:style>
  <w:style w:type="paragraph" w:customStyle="1" w:styleId="F80DF801855C47E18C4E0D7F2E424D0D3">
    <w:name w:val="F80DF801855C47E18C4E0D7F2E424D0D3"/>
    <w:rsid w:val="003F6E17"/>
    <w:rPr>
      <w:rFonts w:eastAsiaTheme="minorHAnsi"/>
      <w:lang w:eastAsia="en-US"/>
    </w:rPr>
  </w:style>
  <w:style w:type="paragraph" w:customStyle="1" w:styleId="60C6CB12DA0D4938ABE225BDC82B11633">
    <w:name w:val="60C6CB12DA0D4938ABE225BDC82B11633"/>
    <w:rsid w:val="003F6E17"/>
    <w:rPr>
      <w:rFonts w:eastAsiaTheme="minorHAnsi"/>
      <w:lang w:eastAsia="en-US"/>
    </w:rPr>
  </w:style>
  <w:style w:type="paragraph" w:customStyle="1" w:styleId="3328A2F2D1454584A1D96DEEF17DDE0D3">
    <w:name w:val="3328A2F2D1454584A1D96DEEF17DDE0D3"/>
    <w:rsid w:val="003F6E17"/>
    <w:rPr>
      <w:rFonts w:eastAsiaTheme="minorHAnsi"/>
      <w:lang w:eastAsia="en-US"/>
    </w:rPr>
  </w:style>
  <w:style w:type="paragraph" w:customStyle="1" w:styleId="1021B3B6061C4E618C7A062E3D1DAC893">
    <w:name w:val="1021B3B6061C4E618C7A062E3D1DAC893"/>
    <w:rsid w:val="003F6E17"/>
    <w:rPr>
      <w:rFonts w:eastAsiaTheme="minorHAnsi"/>
      <w:lang w:eastAsia="en-US"/>
    </w:rPr>
  </w:style>
  <w:style w:type="paragraph" w:customStyle="1" w:styleId="FBCCBB934BE64F9BADDCA720F01EBC693">
    <w:name w:val="FBCCBB934BE64F9BADDCA720F01EBC693"/>
    <w:rsid w:val="003F6E17"/>
    <w:rPr>
      <w:rFonts w:eastAsiaTheme="minorHAnsi"/>
      <w:lang w:eastAsia="en-US"/>
    </w:rPr>
  </w:style>
  <w:style w:type="paragraph" w:customStyle="1" w:styleId="AAEE877B714D49EBB49312E1BCE5BC503">
    <w:name w:val="AAEE877B714D49EBB49312E1BCE5BC503"/>
    <w:rsid w:val="003F6E17"/>
    <w:rPr>
      <w:rFonts w:eastAsiaTheme="minorHAnsi"/>
      <w:lang w:eastAsia="en-US"/>
    </w:rPr>
  </w:style>
  <w:style w:type="paragraph" w:customStyle="1" w:styleId="FEAF6C5B7753491293EB3D76A52D6E753">
    <w:name w:val="FEAF6C5B7753491293EB3D76A52D6E753"/>
    <w:rsid w:val="003F6E17"/>
    <w:rPr>
      <w:rFonts w:eastAsiaTheme="minorHAnsi"/>
      <w:lang w:eastAsia="en-US"/>
    </w:rPr>
  </w:style>
  <w:style w:type="paragraph" w:customStyle="1" w:styleId="0AC5242D9BCD4043A53C2AC879530D6F3">
    <w:name w:val="0AC5242D9BCD4043A53C2AC879530D6F3"/>
    <w:rsid w:val="003F6E17"/>
    <w:rPr>
      <w:rFonts w:eastAsiaTheme="minorHAnsi"/>
      <w:lang w:eastAsia="en-US"/>
    </w:rPr>
  </w:style>
  <w:style w:type="paragraph" w:customStyle="1" w:styleId="481B9E5312DE45ABB65784A6ACAA57AF3">
    <w:name w:val="481B9E5312DE45ABB65784A6ACAA57AF3"/>
    <w:rsid w:val="003F6E17"/>
    <w:rPr>
      <w:rFonts w:eastAsiaTheme="minorHAnsi"/>
      <w:lang w:eastAsia="en-US"/>
    </w:rPr>
  </w:style>
  <w:style w:type="paragraph" w:customStyle="1" w:styleId="0A9C4C34A668421E870072E1431DAF6E3">
    <w:name w:val="0A9C4C34A668421E870072E1431DAF6E3"/>
    <w:rsid w:val="003F6E17"/>
    <w:rPr>
      <w:rFonts w:eastAsiaTheme="minorHAnsi"/>
      <w:lang w:eastAsia="en-US"/>
    </w:rPr>
  </w:style>
  <w:style w:type="paragraph" w:customStyle="1" w:styleId="7A116B30EC2B49938AE9589075B041E43">
    <w:name w:val="7A116B30EC2B49938AE9589075B041E43"/>
    <w:rsid w:val="003F6E17"/>
    <w:rPr>
      <w:rFonts w:eastAsiaTheme="minorHAnsi"/>
      <w:lang w:eastAsia="en-US"/>
    </w:rPr>
  </w:style>
  <w:style w:type="paragraph" w:customStyle="1" w:styleId="DDAD08677CDA4D39A56851D8B4E18C183">
    <w:name w:val="DDAD08677CDA4D39A56851D8B4E18C183"/>
    <w:rsid w:val="003F6E17"/>
    <w:rPr>
      <w:rFonts w:eastAsiaTheme="minorHAnsi"/>
      <w:lang w:eastAsia="en-US"/>
    </w:rPr>
  </w:style>
  <w:style w:type="paragraph" w:customStyle="1" w:styleId="EF775D556D6942C2B53A507DE670D5AE3">
    <w:name w:val="EF775D556D6942C2B53A507DE670D5AE3"/>
    <w:rsid w:val="003F6E17"/>
    <w:rPr>
      <w:rFonts w:eastAsiaTheme="minorHAnsi"/>
      <w:lang w:eastAsia="en-US"/>
    </w:rPr>
  </w:style>
  <w:style w:type="paragraph" w:customStyle="1" w:styleId="07EB8267C6D44D15A3FF01A5D99C34F83">
    <w:name w:val="07EB8267C6D44D15A3FF01A5D99C34F83"/>
    <w:rsid w:val="003F6E17"/>
    <w:rPr>
      <w:rFonts w:eastAsiaTheme="minorHAnsi"/>
      <w:lang w:eastAsia="en-US"/>
    </w:rPr>
  </w:style>
  <w:style w:type="paragraph" w:customStyle="1" w:styleId="2305022B258443FB9BFA6A2B908F79EC3">
    <w:name w:val="2305022B258443FB9BFA6A2B908F79EC3"/>
    <w:rsid w:val="003F6E17"/>
    <w:rPr>
      <w:rFonts w:eastAsiaTheme="minorHAnsi"/>
      <w:lang w:eastAsia="en-US"/>
    </w:rPr>
  </w:style>
  <w:style w:type="paragraph" w:customStyle="1" w:styleId="F0DFC517963848D6A2F21AF1F8ECF3853">
    <w:name w:val="F0DFC517963848D6A2F21AF1F8ECF3853"/>
    <w:rsid w:val="003F6E17"/>
    <w:rPr>
      <w:rFonts w:eastAsiaTheme="minorHAnsi"/>
      <w:lang w:eastAsia="en-US"/>
    </w:rPr>
  </w:style>
  <w:style w:type="paragraph" w:customStyle="1" w:styleId="C3848CAA70454F5B97FDB918B75528C03">
    <w:name w:val="C3848CAA70454F5B97FDB918B75528C03"/>
    <w:rsid w:val="003F6E17"/>
    <w:rPr>
      <w:rFonts w:eastAsiaTheme="minorHAnsi"/>
      <w:lang w:eastAsia="en-US"/>
    </w:rPr>
  </w:style>
  <w:style w:type="paragraph" w:customStyle="1" w:styleId="9AFBBCC885CF4D61BA9FE544511668E13">
    <w:name w:val="9AFBBCC885CF4D61BA9FE544511668E13"/>
    <w:rsid w:val="003F6E17"/>
    <w:rPr>
      <w:rFonts w:eastAsiaTheme="minorHAnsi"/>
      <w:lang w:eastAsia="en-US"/>
    </w:rPr>
  </w:style>
  <w:style w:type="paragraph" w:customStyle="1" w:styleId="674A7D2D32194FD3A7FDA9700FE857C53">
    <w:name w:val="674A7D2D32194FD3A7FDA9700FE857C53"/>
    <w:rsid w:val="003F6E17"/>
    <w:rPr>
      <w:rFonts w:eastAsiaTheme="minorHAnsi"/>
      <w:lang w:eastAsia="en-US"/>
    </w:rPr>
  </w:style>
  <w:style w:type="paragraph" w:customStyle="1" w:styleId="1D436A35AC0B4676A64D66770BCE53433">
    <w:name w:val="1D436A35AC0B4676A64D66770BCE53433"/>
    <w:rsid w:val="003F6E17"/>
    <w:rPr>
      <w:rFonts w:eastAsiaTheme="minorHAnsi"/>
      <w:lang w:eastAsia="en-US"/>
    </w:rPr>
  </w:style>
  <w:style w:type="paragraph" w:customStyle="1" w:styleId="7E3247688935477FBCCEF7EDD0C27ACA3">
    <w:name w:val="7E3247688935477FBCCEF7EDD0C27ACA3"/>
    <w:rsid w:val="003F6E17"/>
    <w:rPr>
      <w:rFonts w:eastAsiaTheme="minorHAnsi"/>
      <w:lang w:eastAsia="en-US"/>
    </w:rPr>
  </w:style>
  <w:style w:type="paragraph" w:customStyle="1" w:styleId="B1DEAA16B0CA4BC9B6D3A8303F4415BA3">
    <w:name w:val="B1DEAA16B0CA4BC9B6D3A8303F4415BA3"/>
    <w:rsid w:val="003F6E17"/>
    <w:rPr>
      <w:rFonts w:eastAsiaTheme="minorHAnsi"/>
      <w:lang w:eastAsia="en-US"/>
    </w:rPr>
  </w:style>
  <w:style w:type="paragraph" w:customStyle="1" w:styleId="1ABE6CA84CA841E98F306594B53102C73">
    <w:name w:val="1ABE6CA84CA841E98F306594B53102C73"/>
    <w:rsid w:val="003F6E17"/>
    <w:rPr>
      <w:rFonts w:eastAsiaTheme="minorHAnsi"/>
      <w:lang w:eastAsia="en-US"/>
    </w:rPr>
  </w:style>
  <w:style w:type="paragraph" w:customStyle="1" w:styleId="6853797CED1C4296B401145E04748CAE3">
    <w:name w:val="6853797CED1C4296B401145E04748CAE3"/>
    <w:rsid w:val="003F6E17"/>
    <w:rPr>
      <w:rFonts w:eastAsiaTheme="minorHAnsi"/>
      <w:lang w:eastAsia="en-US"/>
    </w:rPr>
  </w:style>
  <w:style w:type="paragraph" w:customStyle="1" w:styleId="1A0DECC5F140401D98A2F50ACDB51F7B3">
    <w:name w:val="1A0DECC5F140401D98A2F50ACDB51F7B3"/>
    <w:rsid w:val="003F6E17"/>
    <w:rPr>
      <w:rFonts w:eastAsiaTheme="minorHAnsi"/>
      <w:lang w:eastAsia="en-US"/>
    </w:rPr>
  </w:style>
  <w:style w:type="paragraph" w:customStyle="1" w:styleId="9104707F4C7A47CDB94F04433E85CA0D3">
    <w:name w:val="9104707F4C7A47CDB94F04433E85CA0D3"/>
    <w:rsid w:val="003F6E17"/>
    <w:rPr>
      <w:rFonts w:eastAsiaTheme="minorHAnsi"/>
      <w:lang w:eastAsia="en-US"/>
    </w:rPr>
  </w:style>
  <w:style w:type="paragraph" w:customStyle="1" w:styleId="EBBDA6486B2C4984B5F493714981E5B73">
    <w:name w:val="EBBDA6486B2C4984B5F493714981E5B73"/>
    <w:rsid w:val="003F6E17"/>
    <w:rPr>
      <w:rFonts w:eastAsiaTheme="minorHAnsi"/>
      <w:lang w:eastAsia="en-US"/>
    </w:rPr>
  </w:style>
  <w:style w:type="paragraph" w:customStyle="1" w:styleId="2A1EE7D7B0E44E36AB27908CADBED5693">
    <w:name w:val="2A1EE7D7B0E44E36AB27908CADBED5693"/>
    <w:rsid w:val="003F6E17"/>
    <w:rPr>
      <w:rFonts w:eastAsiaTheme="minorHAnsi"/>
      <w:lang w:eastAsia="en-US"/>
    </w:rPr>
  </w:style>
  <w:style w:type="paragraph" w:customStyle="1" w:styleId="2EB0C8A4C5694F59870EE31737A3EEF73">
    <w:name w:val="2EB0C8A4C5694F59870EE31737A3EEF73"/>
    <w:rsid w:val="003F6E17"/>
    <w:rPr>
      <w:rFonts w:eastAsiaTheme="minorHAnsi"/>
      <w:lang w:eastAsia="en-US"/>
    </w:rPr>
  </w:style>
  <w:style w:type="paragraph" w:customStyle="1" w:styleId="F00B241CB0CF45A4BC108D45ACF55B8E3">
    <w:name w:val="F00B241CB0CF45A4BC108D45ACF55B8E3"/>
    <w:rsid w:val="003F6E17"/>
    <w:rPr>
      <w:rFonts w:eastAsiaTheme="minorHAnsi"/>
      <w:lang w:eastAsia="en-US"/>
    </w:rPr>
  </w:style>
  <w:style w:type="paragraph" w:customStyle="1" w:styleId="197F4FD55DDF4DBC996AF9D91D9401AA3">
    <w:name w:val="197F4FD55DDF4DBC996AF9D91D9401AA3"/>
    <w:rsid w:val="003F6E17"/>
    <w:rPr>
      <w:rFonts w:eastAsiaTheme="minorHAnsi"/>
      <w:lang w:eastAsia="en-US"/>
    </w:rPr>
  </w:style>
  <w:style w:type="paragraph" w:customStyle="1" w:styleId="4F929ADC572D4617B5069908E9B99C323">
    <w:name w:val="4F929ADC572D4617B5069908E9B99C323"/>
    <w:rsid w:val="003F6E17"/>
    <w:rPr>
      <w:rFonts w:eastAsiaTheme="minorHAnsi"/>
      <w:lang w:eastAsia="en-US"/>
    </w:rPr>
  </w:style>
  <w:style w:type="paragraph" w:customStyle="1" w:styleId="3DFB1344FBED425197950FA90FA8D97D3">
    <w:name w:val="3DFB1344FBED425197950FA90FA8D97D3"/>
    <w:rsid w:val="003F6E17"/>
    <w:rPr>
      <w:rFonts w:eastAsiaTheme="minorHAnsi"/>
      <w:lang w:eastAsia="en-US"/>
    </w:rPr>
  </w:style>
  <w:style w:type="paragraph" w:customStyle="1" w:styleId="B0C6BB00E743436DB285EFE1E30B45513">
    <w:name w:val="B0C6BB00E743436DB285EFE1E30B45513"/>
    <w:rsid w:val="003F6E17"/>
    <w:rPr>
      <w:rFonts w:eastAsiaTheme="minorHAnsi"/>
      <w:lang w:eastAsia="en-US"/>
    </w:rPr>
  </w:style>
  <w:style w:type="paragraph" w:customStyle="1" w:styleId="257E26540E1D4DB18B22AE5E9651F65E3">
    <w:name w:val="257E26540E1D4DB18B22AE5E9651F65E3"/>
    <w:rsid w:val="003F6E17"/>
    <w:rPr>
      <w:rFonts w:eastAsiaTheme="minorHAnsi"/>
      <w:lang w:eastAsia="en-US"/>
    </w:rPr>
  </w:style>
  <w:style w:type="paragraph" w:customStyle="1" w:styleId="7AE1630EBA13425284263A68C64835343">
    <w:name w:val="7AE1630EBA13425284263A68C64835343"/>
    <w:rsid w:val="003F6E17"/>
    <w:rPr>
      <w:rFonts w:eastAsiaTheme="minorHAnsi"/>
      <w:lang w:eastAsia="en-US"/>
    </w:rPr>
  </w:style>
  <w:style w:type="paragraph" w:customStyle="1" w:styleId="D12BDA81F9F046EDA9F157B9D389AF1A3">
    <w:name w:val="D12BDA81F9F046EDA9F157B9D389AF1A3"/>
    <w:rsid w:val="003F6E17"/>
    <w:rPr>
      <w:rFonts w:eastAsiaTheme="minorHAnsi"/>
      <w:lang w:eastAsia="en-US"/>
    </w:rPr>
  </w:style>
  <w:style w:type="paragraph" w:customStyle="1" w:styleId="89C1ADFB9A6446A1883E609C23E4077F3">
    <w:name w:val="89C1ADFB9A6446A1883E609C23E4077F3"/>
    <w:rsid w:val="003F6E17"/>
    <w:rPr>
      <w:rFonts w:eastAsiaTheme="minorHAnsi"/>
      <w:lang w:eastAsia="en-US"/>
    </w:rPr>
  </w:style>
  <w:style w:type="paragraph" w:customStyle="1" w:styleId="2BC9A96B7CA84109BD6D5E61D41D917C3">
    <w:name w:val="2BC9A96B7CA84109BD6D5E61D41D917C3"/>
    <w:rsid w:val="003F6E17"/>
    <w:rPr>
      <w:rFonts w:eastAsiaTheme="minorHAnsi"/>
      <w:lang w:eastAsia="en-US"/>
    </w:rPr>
  </w:style>
  <w:style w:type="paragraph" w:customStyle="1" w:styleId="EEF9E997F70247F8ABDEC1390A98ECCF3">
    <w:name w:val="EEF9E997F70247F8ABDEC1390A98ECCF3"/>
    <w:rsid w:val="003F6E17"/>
    <w:rPr>
      <w:rFonts w:eastAsiaTheme="minorHAnsi"/>
      <w:lang w:eastAsia="en-US"/>
    </w:rPr>
  </w:style>
  <w:style w:type="paragraph" w:customStyle="1" w:styleId="E4A167A80DD54B7F953957F0E1D629033">
    <w:name w:val="E4A167A80DD54B7F953957F0E1D629033"/>
    <w:rsid w:val="003F6E17"/>
    <w:rPr>
      <w:rFonts w:eastAsiaTheme="minorHAnsi"/>
      <w:lang w:eastAsia="en-US"/>
    </w:rPr>
  </w:style>
  <w:style w:type="paragraph" w:customStyle="1" w:styleId="44D487F4F7F64F0E91C16754908D0BA83">
    <w:name w:val="44D487F4F7F64F0E91C16754908D0BA83"/>
    <w:rsid w:val="003F6E17"/>
    <w:rPr>
      <w:rFonts w:eastAsiaTheme="minorHAnsi"/>
      <w:lang w:eastAsia="en-US"/>
    </w:rPr>
  </w:style>
  <w:style w:type="paragraph" w:customStyle="1" w:styleId="6490CFCB38AD49E8BE2FFCD633A3EE723">
    <w:name w:val="6490CFCB38AD49E8BE2FFCD633A3EE723"/>
    <w:rsid w:val="003F6E17"/>
    <w:rPr>
      <w:rFonts w:eastAsiaTheme="minorHAnsi"/>
      <w:lang w:eastAsia="en-US"/>
    </w:rPr>
  </w:style>
  <w:style w:type="paragraph" w:customStyle="1" w:styleId="06C8564C04634207A613BE83857B8B533">
    <w:name w:val="06C8564C04634207A613BE83857B8B533"/>
    <w:rsid w:val="003F6E17"/>
    <w:rPr>
      <w:rFonts w:eastAsiaTheme="minorHAnsi"/>
      <w:lang w:eastAsia="en-US"/>
    </w:rPr>
  </w:style>
  <w:style w:type="paragraph" w:customStyle="1" w:styleId="1B6D8597518B4560AA0573D28EF5DA483">
    <w:name w:val="1B6D8597518B4560AA0573D28EF5DA483"/>
    <w:rsid w:val="003F6E17"/>
    <w:rPr>
      <w:rFonts w:eastAsiaTheme="minorHAnsi"/>
      <w:lang w:eastAsia="en-US"/>
    </w:rPr>
  </w:style>
  <w:style w:type="paragraph" w:customStyle="1" w:styleId="5BB3A5F132F84876BAEC488E4D6B8D863">
    <w:name w:val="5BB3A5F132F84876BAEC488E4D6B8D863"/>
    <w:rsid w:val="003F6E17"/>
    <w:rPr>
      <w:rFonts w:eastAsiaTheme="minorHAnsi"/>
      <w:lang w:eastAsia="en-US"/>
    </w:rPr>
  </w:style>
  <w:style w:type="paragraph" w:customStyle="1" w:styleId="19FC50F8EFC946BFA10BC6B2A2C610EC3">
    <w:name w:val="19FC50F8EFC946BFA10BC6B2A2C610EC3"/>
    <w:rsid w:val="003F6E17"/>
    <w:rPr>
      <w:rFonts w:eastAsiaTheme="minorHAnsi"/>
      <w:lang w:eastAsia="en-US"/>
    </w:rPr>
  </w:style>
  <w:style w:type="paragraph" w:customStyle="1" w:styleId="73F07684BFF54B1099E0F2299492B8FE3">
    <w:name w:val="73F07684BFF54B1099E0F2299492B8FE3"/>
    <w:rsid w:val="003F6E17"/>
    <w:rPr>
      <w:rFonts w:eastAsiaTheme="minorHAnsi"/>
      <w:lang w:eastAsia="en-US"/>
    </w:rPr>
  </w:style>
  <w:style w:type="paragraph" w:customStyle="1" w:styleId="2B2889B0E2A64AA883B59ABF908016753">
    <w:name w:val="2B2889B0E2A64AA883B59ABF908016753"/>
    <w:rsid w:val="003F6E17"/>
    <w:rPr>
      <w:rFonts w:eastAsiaTheme="minorHAnsi"/>
      <w:lang w:eastAsia="en-US"/>
    </w:rPr>
  </w:style>
  <w:style w:type="paragraph" w:customStyle="1" w:styleId="EFDA3FC7B3534E8FB2B6616D4FF35C973">
    <w:name w:val="EFDA3FC7B3534E8FB2B6616D4FF35C973"/>
    <w:rsid w:val="003F6E17"/>
    <w:rPr>
      <w:rFonts w:eastAsiaTheme="minorHAnsi"/>
      <w:lang w:eastAsia="en-US"/>
    </w:rPr>
  </w:style>
  <w:style w:type="paragraph" w:customStyle="1" w:styleId="C3713C4BFCBB4C4A8D67B996B08367013">
    <w:name w:val="C3713C4BFCBB4C4A8D67B996B08367013"/>
    <w:rsid w:val="003F6E17"/>
    <w:rPr>
      <w:rFonts w:eastAsiaTheme="minorHAnsi"/>
      <w:lang w:eastAsia="en-US"/>
    </w:rPr>
  </w:style>
  <w:style w:type="paragraph" w:customStyle="1" w:styleId="2C39EDCC8E3E4497BAC0A53E594CC6933">
    <w:name w:val="2C39EDCC8E3E4497BAC0A53E594CC6933"/>
    <w:rsid w:val="003F6E17"/>
    <w:rPr>
      <w:rFonts w:eastAsiaTheme="minorHAnsi"/>
      <w:lang w:eastAsia="en-US"/>
    </w:rPr>
  </w:style>
  <w:style w:type="paragraph" w:customStyle="1" w:styleId="D2AFBF1EDE484BA6AA1406319975874B3">
    <w:name w:val="D2AFBF1EDE484BA6AA1406319975874B3"/>
    <w:rsid w:val="003F6E17"/>
    <w:rPr>
      <w:rFonts w:eastAsiaTheme="minorHAnsi"/>
      <w:lang w:eastAsia="en-US"/>
    </w:rPr>
  </w:style>
  <w:style w:type="paragraph" w:customStyle="1" w:styleId="3025599E239D4FA1BCC2AA376471E3393">
    <w:name w:val="3025599E239D4FA1BCC2AA376471E3393"/>
    <w:rsid w:val="003F6E17"/>
    <w:rPr>
      <w:rFonts w:eastAsiaTheme="minorHAnsi"/>
      <w:lang w:eastAsia="en-US"/>
    </w:rPr>
  </w:style>
  <w:style w:type="paragraph" w:customStyle="1" w:styleId="2967601640F041B8BCBC0DD0849339A63">
    <w:name w:val="2967601640F041B8BCBC0DD0849339A63"/>
    <w:rsid w:val="003F6E17"/>
    <w:rPr>
      <w:rFonts w:eastAsiaTheme="minorHAnsi"/>
      <w:lang w:eastAsia="en-US"/>
    </w:rPr>
  </w:style>
  <w:style w:type="paragraph" w:customStyle="1" w:styleId="D143E467DA4E458989091A9BB81764E63">
    <w:name w:val="D143E467DA4E458989091A9BB81764E63"/>
    <w:rsid w:val="003F6E17"/>
    <w:rPr>
      <w:rFonts w:eastAsiaTheme="minorHAnsi"/>
      <w:lang w:eastAsia="en-US"/>
    </w:rPr>
  </w:style>
  <w:style w:type="paragraph" w:customStyle="1" w:styleId="6E33D164EEA44529A276785FB8C7AB1E3">
    <w:name w:val="6E33D164EEA44529A276785FB8C7AB1E3"/>
    <w:rsid w:val="003F6E17"/>
    <w:rPr>
      <w:rFonts w:eastAsiaTheme="minorHAnsi"/>
      <w:lang w:eastAsia="en-US"/>
    </w:rPr>
  </w:style>
  <w:style w:type="paragraph" w:customStyle="1" w:styleId="936F7572AFD04D0C9FB5BFA9F5D82A6C3">
    <w:name w:val="936F7572AFD04D0C9FB5BFA9F5D82A6C3"/>
    <w:rsid w:val="003F6E17"/>
    <w:rPr>
      <w:rFonts w:eastAsiaTheme="minorHAnsi"/>
      <w:lang w:eastAsia="en-US"/>
    </w:rPr>
  </w:style>
  <w:style w:type="paragraph" w:customStyle="1" w:styleId="1AC0015D18DE42F2AAF3E59DC369BCCF3">
    <w:name w:val="1AC0015D18DE42F2AAF3E59DC369BCCF3"/>
    <w:rsid w:val="003F6E17"/>
    <w:rPr>
      <w:rFonts w:eastAsiaTheme="minorHAnsi"/>
      <w:lang w:eastAsia="en-US"/>
    </w:rPr>
  </w:style>
  <w:style w:type="paragraph" w:customStyle="1" w:styleId="E7AD1D189E4C499A9173BEBEF2FAC49F3">
    <w:name w:val="E7AD1D189E4C499A9173BEBEF2FAC49F3"/>
    <w:rsid w:val="003F6E17"/>
    <w:rPr>
      <w:rFonts w:eastAsiaTheme="minorHAnsi"/>
      <w:lang w:eastAsia="en-US"/>
    </w:rPr>
  </w:style>
  <w:style w:type="paragraph" w:customStyle="1" w:styleId="EA2385EEB36C481083E46BE221F9C02212">
    <w:name w:val="EA2385EEB36C481083E46BE221F9C02212"/>
    <w:rsid w:val="003F6E17"/>
    <w:pPr>
      <w:spacing w:after="0" w:line="240" w:lineRule="auto"/>
    </w:pPr>
    <w:rPr>
      <w:lang w:val="en-US" w:eastAsia="en-US"/>
    </w:rPr>
  </w:style>
  <w:style w:type="paragraph" w:customStyle="1" w:styleId="FAF69532E112444B8B907AAE24BA3C3414">
    <w:name w:val="FAF69532E112444B8B907AAE24BA3C3414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0298A562F4764D218469B39304F42DBC14">
    <w:name w:val="0298A562F4764D218469B39304F42DBC14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ADAFBB38CF6E4E34A51E0D02E1C119C214">
    <w:name w:val="ADAFBB38CF6E4E34A51E0D02E1C119C214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8D4AD69D6AE945F0A53FD0C3791FB74E14">
    <w:name w:val="8D4AD69D6AE945F0A53FD0C3791FB74E14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4E6C95E0B0FC4C59866699D703AD7DBE14">
    <w:name w:val="4E6C95E0B0FC4C59866699D703AD7DBE14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EDEABA93D43D4DDE8BDB4D807B3C368314">
    <w:name w:val="EDEABA93D43D4DDE8BDB4D807B3C368314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8DAABE4C53864CDA845DFB2A2855475914">
    <w:name w:val="8DAABE4C53864CDA845DFB2A2855475914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D73DB04ABF5042F4A219A33C45DCB1AE14">
    <w:name w:val="D73DB04ABF5042F4A219A33C45DCB1AE14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4CBDCAC1C32F471CBED3E0FB4671413F16">
    <w:name w:val="4CBDCAC1C32F471CBED3E0FB4671413F16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A83BC1B5F51743D4AD32C110F8309B7717">
    <w:name w:val="A83BC1B5F51743D4AD32C110F8309B7717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16328E4E9B164C3284CFD0A6C180C5BA17">
    <w:name w:val="16328E4E9B164C3284CFD0A6C180C5BA17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DD30EC3ABB5C4334A9D9B94C0DC4EC0917">
    <w:name w:val="DD30EC3ABB5C4334A9D9B94C0DC4EC0917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490D753EF33B4AB0AF2D60D32197494717">
    <w:name w:val="490D753EF33B4AB0AF2D60D32197494717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F0034ED1AF474F23BB4ED667B953D6DB17">
    <w:name w:val="F0034ED1AF474F23BB4ED667B953D6DB17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718F7B4158F0430DAE74C46E92E2FCA317">
    <w:name w:val="718F7B4158F0430DAE74C46E92E2FCA317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8E923756F87545FE9D30D37C533B20D417">
    <w:name w:val="8E923756F87545FE9D30D37C533B20D417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CDCD105C55C64CB18552019695DC2B4817">
    <w:name w:val="CDCD105C55C64CB18552019695DC2B4817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3EC78899915346428C7DBC9AFF1DDC5217">
    <w:name w:val="3EC78899915346428C7DBC9AFF1DDC5217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BC6D0A76676E4B6CB55777F2115244F017">
    <w:name w:val="BC6D0A76676E4B6CB55777F2115244F017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A255A29562C94017A9E9224E241089E917">
    <w:name w:val="A255A29562C94017A9E9224E241089E917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203ACA1E869E44A691EDCAF31392F02817">
    <w:name w:val="203ACA1E869E44A691EDCAF31392F02817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BB17FE80C4654569838F8DBDD074371A17">
    <w:name w:val="BB17FE80C4654569838F8DBDD074371A17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D2562E2BBED7480DAC7E97FADB86596717">
    <w:name w:val="D2562E2BBED7480DAC7E97FADB86596717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90D18505346E43E9977CFE53A7328AEA17">
    <w:name w:val="90D18505346E43E9977CFE53A7328AEA17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DE5D90232B2F441783DA26FA2DABD95717">
    <w:name w:val="DE5D90232B2F441783DA26FA2DABD95717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2030CCF5D7F742B58230054672CBF78B17">
    <w:name w:val="2030CCF5D7F742B58230054672CBF78B17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991E74A2A75149A7BBAEB8493526238E6">
    <w:name w:val="991E74A2A75149A7BBAEB8493526238E6"/>
    <w:rsid w:val="003F6E17"/>
    <w:rPr>
      <w:rFonts w:eastAsiaTheme="minorHAnsi"/>
      <w:lang w:eastAsia="en-US"/>
    </w:rPr>
  </w:style>
  <w:style w:type="paragraph" w:customStyle="1" w:styleId="C39CBAA96B06435598617AE5501425385">
    <w:name w:val="C39CBAA96B06435598617AE5501425385"/>
    <w:rsid w:val="003F6E17"/>
    <w:rPr>
      <w:rFonts w:eastAsiaTheme="minorHAnsi"/>
      <w:lang w:eastAsia="en-US"/>
    </w:rPr>
  </w:style>
  <w:style w:type="paragraph" w:customStyle="1" w:styleId="F8F22C28D155487DB543F971E00756CA5">
    <w:name w:val="F8F22C28D155487DB543F971E00756CA5"/>
    <w:rsid w:val="003F6E17"/>
    <w:rPr>
      <w:rFonts w:eastAsiaTheme="minorHAnsi"/>
      <w:lang w:eastAsia="en-US"/>
    </w:rPr>
  </w:style>
  <w:style w:type="paragraph" w:customStyle="1" w:styleId="B9BB284B985842148C2CB874FF0CF69E5">
    <w:name w:val="B9BB284B985842148C2CB874FF0CF69E5"/>
    <w:rsid w:val="003F6E17"/>
    <w:rPr>
      <w:rFonts w:eastAsiaTheme="minorHAnsi"/>
      <w:lang w:eastAsia="en-US"/>
    </w:rPr>
  </w:style>
  <w:style w:type="paragraph" w:customStyle="1" w:styleId="FA62F0EF54E74AB3B884300D8E1B1DBE5">
    <w:name w:val="FA62F0EF54E74AB3B884300D8E1B1DBE5"/>
    <w:rsid w:val="003F6E17"/>
    <w:rPr>
      <w:rFonts w:eastAsiaTheme="minorHAnsi"/>
      <w:lang w:eastAsia="en-US"/>
    </w:rPr>
  </w:style>
  <w:style w:type="paragraph" w:customStyle="1" w:styleId="E3283F9074894DA0A7CB1CA9AFE3689B5">
    <w:name w:val="E3283F9074894DA0A7CB1CA9AFE3689B5"/>
    <w:rsid w:val="003F6E17"/>
    <w:rPr>
      <w:rFonts w:eastAsiaTheme="minorHAnsi"/>
      <w:lang w:eastAsia="en-US"/>
    </w:rPr>
  </w:style>
  <w:style w:type="paragraph" w:customStyle="1" w:styleId="ADA5CF88814D487EA49316E66F9A0B495">
    <w:name w:val="ADA5CF88814D487EA49316E66F9A0B495"/>
    <w:rsid w:val="003F6E17"/>
    <w:rPr>
      <w:rFonts w:eastAsiaTheme="minorHAnsi"/>
      <w:lang w:eastAsia="en-US"/>
    </w:rPr>
  </w:style>
  <w:style w:type="paragraph" w:customStyle="1" w:styleId="64DB82BA1FB34925A3AC66B01126B5325">
    <w:name w:val="64DB82BA1FB34925A3AC66B01126B5325"/>
    <w:rsid w:val="003F6E17"/>
    <w:rPr>
      <w:rFonts w:eastAsiaTheme="minorHAnsi"/>
      <w:lang w:eastAsia="en-US"/>
    </w:rPr>
  </w:style>
  <w:style w:type="paragraph" w:customStyle="1" w:styleId="1802E11FEB844DB79812275A7D2077935">
    <w:name w:val="1802E11FEB844DB79812275A7D2077935"/>
    <w:rsid w:val="003F6E17"/>
    <w:rPr>
      <w:rFonts w:eastAsiaTheme="minorHAnsi"/>
      <w:lang w:eastAsia="en-US"/>
    </w:rPr>
  </w:style>
  <w:style w:type="paragraph" w:customStyle="1" w:styleId="B2CB62B7ABC94F758D2D73884B9C23C25">
    <w:name w:val="B2CB62B7ABC94F758D2D73884B9C23C25"/>
    <w:rsid w:val="003F6E17"/>
    <w:rPr>
      <w:rFonts w:eastAsiaTheme="minorHAnsi"/>
      <w:lang w:eastAsia="en-US"/>
    </w:rPr>
  </w:style>
  <w:style w:type="paragraph" w:customStyle="1" w:styleId="6AC9D233541E4C8DBEAE1C840EEAA8735">
    <w:name w:val="6AC9D233541E4C8DBEAE1C840EEAA8735"/>
    <w:rsid w:val="003F6E17"/>
    <w:rPr>
      <w:rFonts w:eastAsiaTheme="minorHAnsi"/>
      <w:lang w:eastAsia="en-US"/>
    </w:rPr>
  </w:style>
  <w:style w:type="paragraph" w:customStyle="1" w:styleId="00B4AEE5A8794930810E7EF99557F90A5">
    <w:name w:val="00B4AEE5A8794930810E7EF99557F90A5"/>
    <w:rsid w:val="003F6E17"/>
    <w:rPr>
      <w:rFonts w:eastAsiaTheme="minorHAnsi"/>
      <w:lang w:eastAsia="en-US"/>
    </w:rPr>
  </w:style>
  <w:style w:type="paragraph" w:customStyle="1" w:styleId="F8B8FCD26F294B33AF0B95BD983E970B5">
    <w:name w:val="F8B8FCD26F294B33AF0B95BD983E970B5"/>
    <w:rsid w:val="003F6E17"/>
    <w:rPr>
      <w:rFonts w:eastAsiaTheme="minorHAnsi"/>
      <w:lang w:eastAsia="en-US"/>
    </w:rPr>
  </w:style>
  <w:style w:type="paragraph" w:customStyle="1" w:styleId="F594FB5E33EF4CD1B1B3F7927D707C955">
    <w:name w:val="F594FB5E33EF4CD1B1B3F7927D707C955"/>
    <w:rsid w:val="003F6E17"/>
    <w:rPr>
      <w:rFonts w:eastAsiaTheme="minorHAnsi"/>
      <w:lang w:eastAsia="en-US"/>
    </w:rPr>
  </w:style>
  <w:style w:type="paragraph" w:customStyle="1" w:styleId="A200158A430345619D1B4C45190203C45">
    <w:name w:val="A200158A430345619D1B4C45190203C45"/>
    <w:rsid w:val="003F6E17"/>
    <w:rPr>
      <w:rFonts w:eastAsiaTheme="minorHAnsi"/>
      <w:lang w:eastAsia="en-US"/>
    </w:rPr>
  </w:style>
  <w:style w:type="paragraph" w:customStyle="1" w:styleId="C50CCDD174484AF09A15EE9C867C59235">
    <w:name w:val="C50CCDD174484AF09A15EE9C867C59235"/>
    <w:rsid w:val="003F6E17"/>
    <w:rPr>
      <w:rFonts w:eastAsiaTheme="minorHAnsi"/>
      <w:lang w:eastAsia="en-US"/>
    </w:rPr>
  </w:style>
  <w:style w:type="paragraph" w:customStyle="1" w:styleId="5C7D2AEB7F9D4A059026833B674D6DFC5">
    <w:name w:val="5C7D2AEB7F9D4A059026833B674D6DFC5"/>
    <w:rsid w:val="003F6E17"/>
    <w:rPr>
      <w:rFonts w:eastAsiaTheme="minorHAnsi"/>
      <w:lang w:eastAsia="en-US"/>
    </w:rPr>
  </w:style>
  <w:style w:type="paragraph" w:customStyle="1" w:styleId="C45B29C0232E43A6BE24F55565CA6A215">
    <w:name w:val="C45B29C0232E43A6BE24F55565CA6A215"/>
    <w:rsid w:val="003F6E17"/>
    <w:rPr>
      <w:rFonts w:eastAsiaTheme="minorHAnsi"/>
      <w:lang w:eastAsia="en-US"/>
    </w:rPr>
  </w:style>
  <w:style w:type="paragraph" w:customStyle="1" w:styleId="5110945C5F134350B0DAD0B67E92794A5">
    <w:name w:val="5110945C5F134350B0DAD0B67E92794A5"/>
    <w:rsid w:val="003F6E17"/>
    <w:rPr>
      <w:rFonts w:eastAsiaTheme="minorHAnsi"/>
      <w:lang w:eastAsia="en-US"/>
    </w:rPr>
  </w:style>
  <w:style w:type="paragraph" w:customStyle="1" w:styleId="A731D000D4B24EE19F9930D13598845A5">
    <w:name w:val="A731D000D4B24EE19F9930D13598845A5"/>
    <w:rsid w:val="003F6E17"/>
    <w:rPr>
      <w:rFonts w:eastAsiaTheme="minorHAnsi"/>
      <w:lang w:eastAsia="en-US"/>
    </w:rPr>
  </w:style>
  <w:style w:type="paragraph" w:customStyle="1" w:styleId="C61035E7DAF74EE7A6DDE77905E8D8FD5">
    <w:name w:val="C61035E7DAF74EE7A6DDE77905E8D8FD5"/>
    <w:rsid w:val="003F6E17"/>
    <w:rPr>
      <w:rFonts w:eastAsiaTheme="minorHAnsi"/>
      <w:lang w:eastAsia="en-US"/>
    </w:rPr>
  </w:style>
  <w:style w:type="paragraph" w:customStyle="1" w:styleId="1A32CB174ED64428964E28F916F4FBAC5">
    <w:name w:val="1A32CB174ED64428964E28F916F4FBAC5"/>
    <w:rsid w:val="003F6E17"/>
    <w:rPr>
      <w:rFonts w:eastAsiaTheme="minorHAnsi"/>
      <w:lang w:eastAsia="en-US"/>
    </w:rPr>
  </w:style>
  <w:style w:type="paragraph" w:customStyle="1" w:styleId="EECEA4F4A9E542018102C9248EA22A705">
    <w:name w:val="EECEA4F4A9E542018102C9248EA22A705"/>
    <w:rsid w:val="003F6E17"/>
    <w:rPr>
      <w:rFonts w:eastAsiaTheme="minorHAnsi"/>
      <w:lang w:eastAsia="en-US"/>
    </w:rPr>
  </w:style>
  <w:style w:type="paragraph" w:customStyle="1" w:styleId="9CAF0F0227934D89898D75715021D18E5">
    <w:name w:val="9CAF0F0227934D89898D75715021D18E5"/>
    <w:rsid w:val="003F6E17"/>
    <w:rPr>
      <w:rFonts w:eastAsiaTheme="minorHAnsi"/>
      <w:lang w:eastAsia="en-US"/>
    </w:rPr>
  </w:style>
  <w:style w:type="paragraph" w:customStyle="1" w:styleId="A4CDCE8D9B434E5C9A4D53400B1B5B665">
    <w:name w:val="A4CDCE8D9B434E5C9A4D53400B1B5B665"/>
    <w:rsid w:val="003F6E17"/>
    <w:rPr>
      <w:rFonts w:eastAsiaTheme="minorHAnsi"/>
      <w:lang w:eastAsia="en-US"/>
    </w:rPr>
  </w:style>
  <w:style w:type="paragraph" w:customStyle="1" w:styleId="6181C4534DC343DE8AFC38925DCB749B5">
    <w:name w:val="6181C4534DC343DE8AFC38925DCB749B5"/>
    <w:rsid w:val="003F6E17"/>
    <w:rPr>
      <w:rFonts w:eastAsiaTheme="minorHAnsi"/>
      <w:lang w:eastAsia="en-US"/>
    </w:rPr>
  </w:style>
  <w:style w:type="paragraph" w:customStyle="1" w:styleId="B511AFC592214318818203A381ED5FE95">
    <w:name w:val="B511AFC592214318818203A381ED5FE95"/>
    <w:rsid w:val="003F6E17"/>
    <w:rPr>
      <w:rFonts w:eastAsiaTheme="minorHAnsi"/>
      <w:lang w:eastAsia="en-US"/>
    </w:rPr>
  </w:style>
  <w:style w:type="paragraph" w:customStyle="1" w:styleId="EB86773C86D345E594188A5BD8997EAB5">
    <w:name w:val="EB86773C86D345E594188A5BD8997EAB5"/>
    <w:rsid w:val="003F6E17"/>
    <w:rPr>
      <w:rFonts w:eastAsiaTheme="minorHAnsi"/>
      <w:lang w:eastAsia="en-US"/>
    </w:rPr>
  </w:style>
  <w:style w:type="paragraph" w:customStyle="1" w:styleId="FE1EF8281B0F4423AA4B437F4AA93EF95">
    <w:name w:val="FE1EF8281B0F4423AA4B437F4AA93EF95"/>
    <w:rsid w:val="003F6E17"/>
    <w:rPr>
      <w:rFonts w:eastAsiaTheme="minorHAnsi"/>
      <w:lang w:eastAsia="en-US"/>
    </w:rPr>
  </w:style>
  <w:style w:type="paragraph" w:customStyle="1" w:styleId="5228993DC66247898F284EE82C240C015">
    <w:name w:val="5228993DC66247898F284EE82C240C015"/>
    <w:rsid w:val="003F6E17"/>
    <w:rPr>
      <w:rFonts w:eastAsiaTheme="minorHAnsi"/>
      <w:lang w:eastAsia="en-US"/>
    </w:rPr>
  </w:style>
  <w:style w:type="paragraph" w:customStyle="1" w:styleId="509371EB96A14A3FB64D8B261A0972335">
    <w:name w:val="509371EB96A14A3FB64D8B261A0972335"/>
    <w:rsid w:val="003F6E17"/>
    <w:rPr>
      <w:rFonts w:eastAsiaTheme="minorHAnsi"/>
      <w:lang w:eastAsia="en-US"/>
    </w:rPr>
  </w:style>
  <w:style w:type="paragraph" w:customStyle="1" w:styleId="0201B558C56341E3A3E4596BB73FF3F35">
    <w:name w:val="0201B558C56341E3A3E4596BB73FF3F35"/>
    <w:rsid w:val="003F6E17"/>
    <w:rPr>
      <w:rFonts w:eastAsiaTheme="minorHAnsi"/>
      <w:lang w:eastAsia="en-US"/>
    </w:rPr>
  </w:style>
  <w:style w:type="paragraph" w:customStyle="1" w:styleId="3CCD5D4E4A614A8290731DD3AFE4FBC65">
    <w:name w:val="3CCD5D4E4A614A8290731DD3AFE4FBC65"/>
    <w:rsid w:val="003F6E17"/>
    <w:rPr>
      <w:rFonts w:eastAsiaTheme="minorHAnsi"/>
      <w:lang w:eastAsia="en-US"/>
    </w:rPr>
  </w:style>
  <w:style w:type="paragraph" w:customStyle="1" w:styleId="E9DBF96335184450B41E2B9FB314C0A75">
    <w:name w:val="E9DBF96335184450B41E2B9FB314C0A75"/>
    <w:rsid w:val="003F6E17"/>
    <w:rPr>
      <w:rFonts w:eastAsiaTheme="minorHAnsi"/>
      <w:lang w:eastAsia="en-US"/>
    </w:rPr>
  </w:style>
  <w:style w:type="paragraph" w:customStyle="1" w:styleId="38BB407516F54C3F8CD83C7004AF9C525">
    <w:name w:val="38BB407516F54C3F8CD83C7004AF9C525"/>
    <w:rsid w:val="003F6E17"/>
    <w:rPr>
      <w:rFonts w:eastAsiaTheme="minorHAnsi"/>
      <w:lang w:eastAsia="en-US"/>
    </w:rPr>
  </w:style>
  <w:style w:type="paragraph" w:customStyle="1" w:styleId="C87920ED7E4C46F6872113962B709B555">
    <w:name w:val="C87920ED7E4C46F6872113962B709B555"/>
    <w:rsid w:val="003F6E17"/>
    <w:rPr>
      <w:rFonts w:eastAsiaTheme="minorHAnsi"/>
      <w:lang w:eastAsia="en-US"/>
    </w:rPr>
  </w:style>
  <w:style w:type="paragraph" w:customStyle="1" w:styleId="C89E2CD77710474B85AE9E4305658D11">
    <w:name w:val="C89E2CD77710474B85AE9E4305658D11"/>
    <w:rsid w:val="003F6E17"/>
    <w:pPr>
      <w:spacing w:line="240" w:lineRule="auto"/>
    </w:pPr>
    <w:rPr>
      <w:rFonts w:ascii="Calibri" w:eastAsia="Calibri" w:hAnsi="Calibri" w:cs="Times New Roman"/>
      <w:sz w:val="20"/>
      <w:szCs w:val="20"/>
      <w:lang w:val="el-GR"/>
    </w:rPr>
  </w:style>
  <w:style w:type="paragraph" w:customStyle="1" w:styleId="7652AF28723B49A59F4D66EA37626DCF">
    <w:name w:val="7652AF28723B49A59F4D66EA37626DCF"/>
    <w:rsid w:val="003F6E17"/>
    <w:pPr>
      <w:spacing w:line="240" w:lineRule="auto"/>
    </w:pPr>
    <w:rPr>
      <w:rFonts w:ascii="Calibri" w:eastAsia="Calibri" w:hAnsi="Calibri" w:cs="Times New Roman"/>
      <w:sz w:val="20"/>
      <w:szCs w:val="20"/>
      <w:lang w:val="el-GR"/>
    </w:rPr>
  </w:style>
  <w:style w:type="paragraph" w:customStyle="1" w:styleId="27F25417484443399905FF63EB5345E5">
    <w:name w:val="27F25417484443399905FF63EB5345E5"/>
    <w:rsid w:val="003F6E17"/>
    <w:pPr>
      <w:spacing w:line="240" w:lineRule="auto"/>
    </w:pPr>
    <w:rPr>
      <w:rFonts w:ascii="Calibri" w:eastAsia="Calibri" w:hAnsi="Calibri" w:cs="Times New Roman"/>
      <w:sz w:val="20"/>
      <w:szCs w:val="20"/>
      <w:lang w:val="el-GR"/>
    </w:rPr>
  </w:style>
  <w:style w:type="paragraph" w:customStyle="1" w:styleId="79CA11E7D85F44B0AB307EBA4DF753E3">
    <w:name w:val="79CA11E7D85F44B0AB307EBA4DF753E3"/>
    <w:rsid w:val="003F6E17"/>
    <w:rPr>
      <w:rFonts w:eastAsiaTheme="minorHAnsi"/>
      <w:lang w:eastAsia="en-US"/>
    </w:rPr>
  </w:style>
  <w:style w:type="paragraph" w:customStyle="1" w:styleId="A093091F8FA340CEA3B453F0C507EAD14">
    <w:name w:val="A093091F8FA340CEA3B453F0C507EAD14"/>
    <w:rsid w:val="003F6E17"/>
    <w:rPr>
      <w:rFonts w:eastAsiaTheme="minorHAnsi"/>
      <w:lang w:eastAsia="en-US"/>
    </w:rPr>
  </w:style>
  <w:style w:type="paragraph" w:customStyle="1" w:styleId="D63EACB72C524781B5B8F425A9FBAB844">
    <w:name w:val="D63EACB72C524781B5B8F425A9FBAB844"/>
    <w:rsid w:val="003F6E17"/>
    <w:rPr>
      <w:rFonts w:eastAsiaTheme="minorHAnsi"/>
      <w:lang w:eastAsia="en-US"/>
    </w:rPr>
  </w:style>
  <w:style w:type="paragraph" w:customStyle="1" w:styleId="91241F5D9247466C892E10E79555E8194">
    <w:name w:val="91241F5D9247466C892E10E79555E8194"/>
    <w:rsid w:val="003F6E17"/>
    <w:rPr>
      <w:rFonts w:eastAsiaTheme="minorHAnsi"/>
      <w:lang w:eastAsia="en-US"/>
    </w:rPr>
  </w:style>
  <w:style w:type="paragraph" w:customStyle="1" w:styleId="1E0FB1CFED9A44459771FFD9443637454">
    <w:name w:val="1E0FB1CFED9A44459771FFD9443637454"/>
    <w:rsid w:val="003F6E17"/>
    <w:rPr>
      <w:rFonts w:eastAsiaTheme="minorHAnsi"/>
      <w:lang w:eastAsia="en-US"/>
    </w:rPr>
  </w:style>
  <w:style w:type="paragraph" w:customStyle="1" w:styleId="869BEACB3095479085B57EFB8855C01A4">
    <w:name w:val="869BEACB3095479085B57EFB8855C01A4"/>
    <w:rsid w:val="003F6E17"/>
    <w:rPr>
      <w:rFonts w:eastAsiaTheme="minorHAnsi"/>
      <w:lang w:eastAsia="en-US"/>
    </w:rPr>
  </w:style>
  <w:style w:type="paragraph" w:customStyle="1" w:styleId="33D2E7DED2204166A1152C8DC4118C0A4">
    <w:name w:val="33D2E7DED2204166A1152C8DC4118C0A4"/>
    <w:rsid w:val="003F6E17"/>
    <w:rPr>
      <w:rFonts w:eastAsiaTheme="minorHAnsi"/>
      <w:lang w:eastAsia="en-US"/>
    </w:rPr>
  </w:style>
  <w:style w:type="paragraph" w:customStyle="1" w:styleId="AA1D7EC2D021431AB4092A89A69DAB584">
    <w:name w:val="AA1D7EC2D021431AB4092A89A69DAB584"/>
    <w:rsid w:val="003F6E17"/>
    <w:rPr>
      <w:rFonts w:eastAsiaTheme="minorHAnsi"/>
      <w:lang w:eastAsia="en-US"/>
    </w:rPr>
  </w:style>
  <w:style w:type="paragraph" w:customStyle="1" w:styleId="173EB72036804FD696FD04A56646B79C4">
    <w:name w:val="173EB72036804FD696FD04A56646B79C4"/>
    <w:rsid w:val="003F6E17"/>
    <w:rPr>
      <w:rFonts w:eastAsiaTheme="minorHAnsi"/>
      <w:lang w:eastAsia="en-US"/>
    </w:rPr>
  </w:style>
  <w:style w:type="paragraph" w:customStyle="1" w:styleId="4BEC1256E08D4E249F1E9477B5D9418A4">
    <w:name w:val="4BEC1256E08D4E249F1E9477B5D9418A4"/>
    <w:rsid w:val="003F6E17"/>
    <w:rPr>
      <w:rFonts w:eastAsiaTheme="minorHAnsi"/>
      <w:lang w:eastAsia="en-US"/>
    </w:rPr>
  </w:style>
  <w:style w:type="paragraph" w:customStyle="1" w:styleId="E807B808E5C84058BA561FFA26C2496A4">
    <w:name w:val="E807B808E5C84058BA561FFA26C2496A4"/>
    <w:rsid w:val="003F6E17"/>
    <w:rPr>
      <w:rFonts w:eastAsiaTheme="minorHAnsi"/>
      <w:lang w:eastAsia="en-US"/>
    </w:rPr>
  </w:style>
  <w:style w:type="paragraph" w:customStyle="1" w:styleId="248B2D9A44594A1DB66B19355257B9254">
    <w:name w:val="248B2D9A44594A1DB66B19355257B9254"/>
    <w:rsid w:val="003F6E17"/>
    <w:rPr>
      <w:rFonts w:eastAsiaTheme="minorHAnsi"/>
      <w:lang w:eastAsia="en-US"/>
    </w:rPr>
  </w:style>
  <w:style w:type="paragraph" w:customStyle="1" w:styleId="1EC797885E15495699C7F00BB558EA344">
    <w:name w:val="1EC797885E15495699C7F00BB558EA344"/>
    <w:rsid w:val="003F6E17"/>
    <w:rPr>
      <w:rFonts w:eastAsiaTheme="minorHAnsi"/>
      <w:lang w:eastAsia="en-US"/>
    </w:rPr>
  </w:style>
  <w:style w:type="paragraph" w:customStyle="1" w:styleId="D9C57F6BDCC34513A9C0AC63A5F08CCB2">
    <w:name w:val="D9C57F6BDCC34513A9C0AC63A5F08CCB2"/>
    <w:rsid w:val="003F6E17"/>
    <w:rPr>
      <w:rFonts w:eastAsiaTheme="minorHAnsi"/>
      <w:lang w:eastAsia="en-US"/>
    </w:rPr>
  </w:style>
  <w:style w:type="paragraph" w:customStyle="1" w:styleId="B88270E1AB0F4F6BBE553DC67F82E1354">
    <w:name w:val="B88270E1AB0F4F6BBE553DC67F82E1354"/>
    <w:rsid w:val="003F6E17"/>
    <w:rPr>
      <w:rFonts w:eastAsiaTheme="minorHAnsi"/>
      <w:lang w:eastAsia="en-US"/>
    </w:rPr>
  </w:style>
  <w:style w:type="paragraph" w:customStyle="1" w:styleId="64FBD4FAB29A4FFDB57BC808447BCB3D4">
    <w:name w:val="64FBD4FAB29A4FFDB57BC808447BCB3D4"/>
    <w:rsid w:val="003F6E17"/>
    <w:rPr>
      <w:rFonts w:eastAsiaTheme="minorHAnsi"/>
      <w:lang w:eastAsia="en-US"/>
    </w:rPr>
  </w:style>
  <w:style w:type="paragraph" w:customStyle="1" w:styleId="9F0274FF987443A4AAE5F94EBFFA7DFC4">
    <w:name w:val="9F0274FF987443A4AAE5F94EBFFA7DFC4"/>
    <w:rsid w:val="003F6E17"/>
    <w:rPr>
      <w:rFonts w:eastAsiaTheme="minorHAnsi"/>
      <w:lang w:eastAsia="en-US"/>
    </w:rPr>
  </w:style>
  <w:style w:type="paragraph" w:customStyle="1" w:styleId="BC79109EA3B64B678D370FDE3726C99D4">
    <w:name w:val="BC79109EA3B64B678D370FDE3726C99D4"/>
    <w:rsid w:val="003F6E17"/>
    <w:rPr>
      <w:rFonts w:eastAsiaTheme="minorHAnsi"/>
      <w:lang w:eastAsia="en-US"/>
    </w:rPr>
  </w:style>
  <w:style w:type="paragraph" w:customStyle="1" w:styleId="E17485582F5545808EC08E3020EC067D4">
    <w:name w:val="E17485582F5545808EC08E3020EC067D4"/>
    <w:rsid w:val="003F6E17"/>
    <w:rPr>
      <w:rFonts w:eastAsiaTheme="minorHAnsi"/>
      <w:lang w:eastAsia="en-US"/>
    </w:rPr>
  </w:style>
  <w:style w:type="paragraph" w:customStyle="1" w:styleId="9E9A31F23BE04C92B3750E3AD469AA1E4">
    <w:name w:val="9E9A31F23BE04C92B3750E3AD469AA1E4"/>
    <w:rsid w:val="003F6E17"/>
    <w:rPr>
      <w:rFonts w:eastAsiaTheme="minorHAnsi"/>
      <w:lang w:eastAsia="en-US"/>
    </w:rPr>
  </w:style>
  <w:style w:type="paragraph" w:customStyle="1" w:styleId="DE65902B1EF2485A86DBA34AFA7D9C1C4">
    <w:name w:val="DE65902B1EF2485A86DBA34AFA7D9C1C4"/>
    <w:rsid w:val="003F6E17"/>
    <w:rPr>
      <w:rFonts w:eastAsiaTheme="minorHAnsi"/>
      <w:lang w:eastAsia="en-US"/>
    </w:rPr>
  </w:style>
  <w:style w:type="paragraph" w:customStyle="1" w:styleId="0CC0DB8D3CC447EC8AADB8F83F93E1D74">
    <w:name w:val="0CC0DB8D3CC447EC8AADB8F83F93E1D74"/>
    <w:rsid w:val="003F6E17"/>
    <w:rPr>
      <w:rFonts w:eastAsiaTheme="minorHAnsi"/>
      <w:lang w:eastAsia="en-US"/>
    </w:rPr>
  </w:style>
  <w:style w:type="paragraph" w:customStyle="1" w:styleId="5A078B33D3E6418082865687C31444E14">
    <w:name w:val="5A078B33D3E6418082865687C31444E14"/>
    <w:rsid w:val="003F6E17"/>
    <w:rPr>
      <w:rFonts w:eastAsiaTheme="minorHAnsi"/>
      <w:lang w:eastAsia="en-US"/>
    </w:rPr>
  </w:style>
  <w:style w:type="paragraph" w:customStyle="1" w:styleId="23B925EDB3514F488A96A933A2E7783B4">
    <w:name w:val="23B925EDB3514F488A96A933A2E7783B4"/>
    <w:rsid w:val="003F6E17"/>
    <w:rPr>
      <w:rFonts w:eastAsiaTheme="minorHAnsi"/>
      <w:lang w:eastAsia="en-US"/>
    </w:rPr>
  </w:style>
  <w:style w:type="paragraph" w:customStyle="1" w:styleId="B704D6BF7A8E4A49B0AF9B24DC0832564">
    <w:name w:val="B704D6BF7A8E4A49B0AF9B24DC0832564"/>
    <w:rsid w:val="003F6E17"/>
    <w:rPr>
      <w:rFonts w:eastAsiaTheme="minorHAnsi"/>
      <w:lang w:eastAsia="en-US"/>
    </w:rPr>
  </w:style>
  <w:style w:type="paragraph" w:customStyle="1" w:styleId="2F5365DD315247FBAAEBA9DC53A2CF2D4">
    <w:name w:val="2F5365DD315247FBAAEBA9DC53A2CF2D4"/>
    <w:rsid w:val="003F6E17"/>
    <w:rPr>
      <w:rFonts w:eastAsiaTheme="minorHAnsi"/>
      <w:lang w:eastAsia="en-US"/>
    </w:rPr>
  </w:style>
  <w:style w:type="paragraph" w:customStyle="1" w:styleId="8E73BB26DFC54E7E9A7E1B943CB376F74">
    <w:name w:val="8E73BB26DFC54E7E9A7E1B943CB376F74"/>
    <w:rsid w:val="003F6E17"/>
    <w:rPr>
      <w:rFonts w:eastAsiaTheme="minorHAnsi"/>
      <w:lang w:eastAsia="en-US"/>
    </w:rPr>
  </w:style>
  <w:style w:type="paragraph" w:customStyle="1" w:styleId="3B53727C249A4D0C83A6A885F6A4A4124">
    <w:name w:val="3B53727C249A4D0C83A6A885F6A4A4124"/>
    <w:rsid w:val="003F6E17"/>
    <w:rPr>
      <w:rFonts w:eastAsiaTheme="minorHAnsi"/>
      <w:lang w:eastAsia="en-US"/>
    </w:rPr>
  </w:style>
  <w:style w:type="paragraph" w:customStyle="1" w:styleId="A3B7C1F15BA148FFB2B5FF11D89ED3EC">
    <w:name w:val="A3B7C1F15BA148FFB2B5FF11D89ED3EC"/>
    <w:rsid w:val="003F6E17"/>
    <w:rPr>
      <w:rFonts w:eastAsiaTheme="minorHAnsi"/>
      <w:lang w:eastAsia="en-US"/>
    </w:rPr>
  </w:style>
  <w:style w:type="paragraph" w:customStyle="1" w:styleId="6EF87D7E7CF145E0BA432442CCBDC539">
    <w:name w:val="6EF87D7E7CF145E0BA432442CCBDC539"/>
    <w:rsid w:val="003F6E17"/>
    <w:rPr>
      <w:rFonts w:eastAsiaTheme="minorHAnsi"/>
      <w:lang w:eastAsia="en-US"/>
    </w:rPr>
  </w:style>
  <w:style w:type="paragraph" w:customStyle="1" w:styleId="8C84A9FFFFA2402C9B8559E7CE92A7B54">
    <w:name w:val="8C84A9FFFFA2402C9B8559E7CE92A7B54"/>
    <w:rsid w:val="003F6E17"/>
    <w:rPr>
      <w:rFonts w:eastAsiaTheme="minorHAnsi"/>
      <w:lang w:eastAsia="en-US"/>
    </w:rPr>
  </w:style>
  <w:style w:type="paragraph" w:customStyle="1" w:styleId="355BB67C930748479F8AA439603801E94">
    <w:name w:val="355BB67C930748479F8AA439603801E94"/>
    <w:rsid w:val="003F6E17"/>
    <w:rPr>
      <w:rFonts w:eastAsiaTheme="minorHAnsi"/>
      <w:lang w:eastAsia="en-US"/>
    </w:rPr>
  </w:style>
  <w:style w:type="paragraph" w:customStyle="1" w:styleId="CC406E8D71DA4EBD966877E4CFF6EF894">
    <w:name w:val="CC406E8D71DA4EBD966877E4CFF6EF894"/>
    <w:rsid w:val="003F6E17"/>
    <w:rPr>
      <w:rFonts w:eastAsiaTheme="minorHAnsi"/>
      <w:lang w:eastAsia="en-US"/>
    </w:rPr>
  </w:style>
  <w:style w:type="paragraph" w:customStyle="1" w:styleId="A672718DE3D04A86A43CC80CB08481C94">
    <w:name w:val="A672718DE3D04A86A43CC80CB08481C94"/>
    <w:rsid w:val="003F6E17"/>
    <w:rPr>
      <w:rFonts w:eastAsiaTheme="minorHAnsi"/>
      <w:lang w:eastAsia="en-US"/>
    </w:rPr>
  </w:style>
  <w:style w:type="paragraph" w:customStyle="1" w:styleId="1A79DFDE9EA449AB95250117C988C6A44">
    <w:name w:val="1A79DFDE9EA449AB95250117C988C6A44"/>
    <w:rsid w:val="003F6E17"/>
    <w:rPr>
      <w:rFonts w:eastAsiaTheme="minorHAnsi"/>
      <w:lang w:eastAsia="en-US"/>
    </w:rPr>
  </w:style>
  <w:style w:type="paragraph" w:customStyle="1" w:styleId="725937A67F3F4B61995BDDC6597530034">
    <w:name w:val="725937A67F3F4B61995BDDC6597530034"/>
    <w:rsid w:val="003F6E17"/>
    <w:rPr>
      <w:rFonts w:eastAsiaTheme="minorHAnsi"/>
      <w:lang w:eastAsia="en-US"/>
    </w:rPr>
  </w:style>
  <w:style w:type="paragraph" w:customStyle="1" w:styleId="2489FA1419554E8295366EEA4FA39AA24">
    <w:name w:val="2489FA1419554E8295366EEA4FA39AA24"/>
    <w:rsid w:val="003F6E17"/>
    <w:rPr>
      <w:rFonts w:eastAsiaTheme="minorHAnsi"/>
      <w:lang w:eastAsia="en-US"/>
    </w:rPr>
  </w:style>
  <w:style w:type="paragraph" w:customStyle="1" w:styleId="F90FEBEC0F634B07B00CBF0E2C6CDD3A4">
    <w:name w:val="F90FEBEC0F634B07B00CBF0E2C6CDD3A4"/>
    <w:rsid w:val="003F6E17"/>
    <w:rPr>
      <w:rFonts w:eastAsiaTheme="minorHAnsi"/>
      <w:lang w:eastAsia="en-US"/>
    </w:rPr>
  </w:style>
  <w:style w:type="paragraph" w:customStyle="1" w:styleId="F80DF801855C47E18C4E0D7F2E424D0D4">
    <w:name w:val="F80DF801855C47E18C4E0D7F2E424D0D4"/>
    <w:rsid w:val="003F6E17"/>
    <w:rPr>
      <w:rFonts w:eastAsiaTheme="minorHAnsi"/>
      <w:lang w:eastAsia="en-US"/>
    </w:rPr>
  </w:style>
  <w:style w:type="paragraph" w:customStyle="1" w:styleId="D63733941DC4417D95E7483D870D07CE">
    <w:name w:val="D63733941DC4417D95E7483D870D07CE"/>
    <w:rsid w:val="003F6E17"/>
    <w:rPr>
      <w:rFonts w:eastAsiaTheme="minorHAnsi"/>
      <w:lang w:eastAsia="en-US"/>
    </w:rPr>
  </w:style>
  <w:style w:type="paragraph" w:customStyle="1" w:styleId="60C6CB12DA0D4938ABE225BDC82B11634">
    <w:name w:val="60C6CB12DA0D4938ABE225BDC82B11634"/>
    <w:rsid w:val="003F6E17"/>
    <w:rPr>
      <w:rFonts w:eastAsiaTheme="minorHAnsi"/>
      <w:lang w:eastAsia="en-US"/>
    </w:rPr>
  </w:style>
  <w:style w:type="paragraph" w:customStyle="1" w:styleId="3328A2F2D1454584A1D96DEEF17DDE0D4">
    <w:name w:val="3328A2F2D1454584A1D96DEEF17DDE0D4"/>
    <w:rsid w:val="003F6E17"/>
    <w:rPr>
      <w:rFonts w:eastAsiaTheme="minorHAnsi"/>
      <w:lang w:eastAsia="en-US"/>
    </w:rPr>
  </w:style>
  <w:style w:type="paragraph" w:customStyle="1" w:styleId="1021B3B6061C4E618C7A062E3D1DAC894">
    <w:name w:val="1021B3B6061C4E618C7A062E3D1DAC894"/>
    <w:rsid w:val="003F6E17"/>
    <w:rPr>
      <w:rFonts w:eastAsiaTheme="minorHAnsi"/>
      <w:lang w:eastAsia="en-US"/>
    </w:rPr>
  </w:style>
  <w:style w:type="paragraph" w:customStyle="1" w:styleId="FBCCBB934BE64F9BADDCA720F01EBC694">
    <w:name w:val="FBCCBB934BE64F9BADDCA720F01EBC694"/>
    <w:rsid w:val="003F6E17"/>
    <w:rPr>
      <w:rFonts w:eastAsiaTheme="minorHAnsi"/>
      <w:lang w:eastAsia="en-US"/>
    </w:rPr>
  </w:style>
  <w:style w:type="paragraph" w:customStyle="1" w:styleId="AAEE877B714D49EBB49312E1BCE5BC504">
    <w:name w:val="AAEE877B714D49EBB49312E1BCE5BC504"/>
    <w:rsid w:val="003F6E17"/>
    <w:rPr>
      <w:rFonts w:eastAsiaTheme="minorHAnsi"/>
      <w:lang w:eastAsia="en-US"/>
    </w:rPr>
  </w:style>
  <w:style w:type="paragraph" w:customStyle="1" w:styleId="FEAF6C5B7753491293EB3D76A52D6E754">
    <w:name w:val="FEAF6C5B7753491293EB3D76A52D6E754"/>
    <w:rsid w:val="003F6E17"/>
    <w:rPr>
      <w:rFonts w:eastAsiaTheme="minorHAnsi"/>
      <w:lang w:eastAsia="en-US"/>
    </w:rPr>
  </w:style>
  <w:style w:type="paragraph" w:customStyle="1" w:styleId="0AC5242D9BCD4043A53C2AC879530D6F4">
    <w:name w:val="0AC5242D9BCD4043A53C2AC879530D6F4"/>
    <w:rsid w:val="003F6E17"/>
    <w:rPr>
      <w:rFonts w:eastAsiaTheme="minorHAnsi"/>
      <w:lang w:eastAsia="en-US"/>
    </w:rPr>
  </w:style>
  <w:style w:type="paragraph" w:customStyle="1" w:styleId="481B9E5312DE45ABB65784A6ACAA57AF4">
    <w:name w:val="481B9E5312DE45ABB65784A6ACAA57AF4"/>
    <w:rsid w:val="003F6E17"/>
    <w:rPr>
      <w:rFonts w:eastAsiaTheme="minorHAnsi"/>
      <w:lang w:eastAsia="en-US"/>
    </w:rPr>
  </w:style>
  <w:style w:type="paragraph" w:customStyle="1" w:styleId="0A9C4C34A668421E870072E1431DAF6E4">
    <w:name w:val="0A9C4C34A668421E870072E1431DAF6E4"/>
    <w:rsid w:val="003F6E17"/>
    <w:rPr>
      <w:rFonts w:eastAsiaTheme="minorHAnsi"/>
      <w:lang w:eastAsia="en-US"/>
    </w:rPr>
  </w:style>
  <w:style w:type="paragraph" w:customStyle="1" w:styleId="7A116B30EC2B49938AE9589075B041E44">
    <w:name w:val="7A116B30EC2B49938AE9589075B041E44"/>
    <w:rsid w:val="003F6E17"/>
    <w:rPr>
      <w:rFonts w:eastAsiaTheme="minorHAnsi"/>
      <w:lang w:eastAsia="en-US"/>
    </w:rPr>
  </w:style>
  <w:style w:type="paragraph" w:customStyle="1" w:styleId="DDAD08677CDA4D39A56851D8B4E18C184">
    <w:name w:val="DDAD08677CDA4D39A56851D8B4E18C184"/>
    <w:rsid w:val="003F6E17"/>
    <w:rPr>
      <w:rFonts w:eastAsiaTheme="minorHAnsi"/>
      <w:lang w:eastAsia="en-US"/>
    </w:rPr>
  </w:style>
  <w:style w:type="paragraph" w:customStyle="1" w:styleId="3F199EE3167943D6A0A533AF83E9B1EF">
    <w:name w:val="3F199EE3167943D6A0A533AF83E9B1EF"/>
    <w:rsid w:val="003F6E17"/>
    <w:rPr>
      <w:rFonts w:eastAsiaTheme="minorHAnsi"/>
      <w:lang w:eastAsia="en-US"/>
    </w:rPr>
  </w:style>
  <w:style w:type="paragraph" w:customStyle="1" w:styleId="EF775D556D6942C2B53A507DE670D5AE4">
    <w:name w:val="EF775D556D6942C2B53A507DE670D5AE4"/>
    <w:rsid w:val="003F6E17"/>
    <w:rPr>
      <w:rFonts w:eastAsiaTheme="minorHAnsi"/>
      <w:lang w:eastAsia="en-US"/>
    </w:rPr>
  </w:style>
  <w:style w:type="paragraph" w:customStyle="1" w:styleId="07EB8267C6D44D15A3FF01A5D99C34F84">
    <w:name w:val="07EB8267C6D44D15A3FF01A5D99C34F84"/>
    <w:rsid w:val="003F6E17"/>
    <w:rPr>
      <w:rFonts w:eastAsiaTheme="minorHAnsi"/>
      <w:lang w:eastAsia="en-US"/>
    </w:rPr>
  </w:style>
  <w:style w:type="paragraph" w:customStyle="1" w:styleId="2305022B258443FB9BFA6A2B908F79EC4">
    <w:name w:val="2305022B258443FB9BFA6A2B908F79EC4"/>
    <w:rsid w:val="003F6E17"/>
    <w:rPr>
      <w:rFonts w:eastAsiaTheme="minorHAnsi"/>
      <w:lang w:eastAsia="en-US"/>
    </w:rPr>
  </w:style>
  <w:style w:type="paragraph" w:customStyle="1" w:styleId="F0DFC517963848D6A2F21AF1F8ECF3854">
    <w:name w:val="F0DFC517963848D6A2F21AF1F8ECF3854"/>
    <w:rsid w:val="003F6E17"/>
    <w:rPr>
      <w:rFonts w:eastAsiaTheme="minorHAnsi"/>
      <w:lang w:eastAsia="en-US"/>
    </w:rPr>
  </w:style>
  <w:style w:type="paragraph" w:customStyle="1" w:styleId="C3848CAA70454F5B97FDB918B75528C04">
    <w:name w:val="C3848CAA70454F5B97FDB918B75528C04"/>
    <w:rsid w:val="003F6E17"/>
    <w:rPr>
      <w:rFonts w:eastAsiaTheme="minorHAnsi"/>
      <w:lang w:eastAsia="en-US"/>
    </w:rPr>
  </w:style>
  <w:style w:type="paragraph" w:customStyle="1" w:styleId="9AFBBCC885CF4D61BA9FE544511668E14">
    <w:name w:val="9AFBBCC885CF4D61BA9FE544511668E14"/>
    <w:rsid w:val="003F6E17"/>
    <w:rPr>
      <w:rFonts w:eastAsiaTheme="minorHAnsi"/>
      <w:lang w:eastAsia="en-US"/>
    </w:rPr>
  </w:style>
  <w:style w:type="paragraph" w:customStyle="1" w:styleId="674A7D2D32194FD3A7FDA9700FE857C54">
    <w:name w:val="674A7D2D32194FD3A7FDA9700FE857C54"/>
    <w:rsid w:val="003F6E17"/>
    <w:rPr>
      <w:rFonts w:eastAsiaTheme="minorHAnsi"/>
      <w:lang w:eastAsia="en-US"/>
    </w:rPr>
  </w:style>
  <w:style w:type="paragraph" w:customStyle="1" w:styleId="1D436A35AC0B4676A64D66770BCE53434">
    <w:name w:val="1D436A35AC0B4676A64D66770BCE53434"/>
    <w:rsid w:val="003F6E17"/>
    <w:rPr>
      <w:rFonts w:eastAsiaTheme="minorHAnsi"/>
      <w:lang w:eastAsia="en-US"/>
    </w:rPr>
  </w:style>
  <w:style w:type="paragraph" w:customStyle="1" w:styleId="7E3247688935477FBCCEF7EDD0C27ACA4">
    <w:name w:val="7E3247688935477FBCCEF7EDD0C27ACA4"/>
    <w:rsid w:val="003F6E17"/>
    <w:rPr>
      <w:rFonts w:eastAsiaTheme="minorHAnsi"/>
      <w:lang w:eastAsia="en-US"/>
    </w:rPr>
  </w:style>
  <w:style w:type="paragraph" w:customStyle="1" w:styleId="B1DEAA16B0CA4BC9B6D3A8303F4415BA4">
    <w:name w:val="B1DEAA16B0CA4BC9B6D3A8303F4415BA4"/>
    <w:rsid w:val="003F6E17"/>
    <w:rPr>
      <w:rFonts w:eastAsiaTheme="minorHAnsi"/>
      <w:lang w:eastAsia="en-US"/>
    </w:rPr>
  </w:style>
  <w:style w:type="paragraph" w:customStyle="1" w:styleId="1ABE6CA84CA841E98F306594B53102C74">
    <w:name w:val="1ABE6CA84CA841E98F306594B53102C74"/>
    <w:rsid w:val="003F6E17"/>
    <w:rPr>
      <w:rFonts w:eastAsiaTheme="minorHAnsi"/>
      <w:lang w:eastAsia="en-US"/>
    </w:rPr>
  </w:style>
  <w:style w:type="paragraph" w:customStyle="1" w:styleId="6853797CED1C4296B401145E04748CAE4">
    <w:name w:val="6853797CED1C4296B401145E04748CAE4"/>
    <w:rsid w:val="003F6E17"/>
    <w:rPr>
      <w:rFonts w:eastAsiaTheme="minorHAnsi"/>
      <w:lang w:eastAsia="en-US"/>
    </w:rPr>
  </w:style>
  <w:style w:type="paragraph" w:customStyle="1" w:styleId="1A0DECC5F140401D98A2F50ACDB51F7B4">
    <w:name w:val="1A0DECC5F140401D98A2F50ACDB51F7B4"/>
    <w:rsid w:val="003F6E17"/>
    <w:rPr>
      <w:rFonts w:eastAsiaTheme="minorHAnsi"/>
      <w:lang w:eastAsia="en-US"/>
    </w:rPr>
  </w:style>
  <w:style w:type="paragraph" w:customStyle="1" w:styleId="9104707F4C7A47CDB94F04433E85CA0D4">
    <w:name w:val="9104707F4C7A47CDB94F04433E85CA0D4"/>
    <w:rsid w:val="003F6E17"/>
    <w:rPr>
      <w:rFonts w:eastAsiaTheme="minorHAnsi"/>
      <w:lang w:eastAsia="en-US"/>
    </w:rPr>
  </w:style>
  <w:style w:type="paragraph" w:customStyle="1" w:styleId="EBBDA6486B2C4984B5F493714981E5B74">
    <w:name w:val="EBBDA6486B2C4984B5F493714981E5B74"/>
    <w:rsid w:val="003F6E17"/>
    <w:rPr>
      <w:rFonts w:eastAsiaTheme="minorHAnsi"/>
      <w:lang w:eastAsia="en-US"/>
    </w:rPr>
  </w:style>
  <w:style w:type="paragraph" w:customStyle="1" w:styleId="2A1EE7D7B0E44E36AB27908CADBED5694">
    <w:name w:val="2A1EE7D7B0E44E36AB27908CADBED5694"/>
    <w:rsid w:val="003F6E17"/>
    <w:rPr>
      <w:rFonts w:eastAsiaTheme="minorHAnsi"/>
      <w:lang w:eastAsia="en-US"/>
    </w:rPr>
  </w:style>
  <w:style w:type="paragraph" w:customStyle="1" w:styleId="2EB0C8A4C5694F59870EE31737A3EEF74">
    <w:name w:val="2EB0C8A4C5694F59870EE31737A3EEF74"/>
    <w:rsid w:val="003F6E17"/>
    <w:rPr>
      <w:rFonts w:eastAsiaTheme="minorHAnsi"/>
      <w:lang w:eastAsia="en-US"/>
    </w:rPr>
  </w:style>
  <w:style w:type="paragraph" w:customStyle="1" w:styleId="F00B241CB0CF45A4BC108D45ACF55B8E4">
    <w:name w:val="F00B241CB0CF45A4BC108D45ACF55B8E4"/>
    <w:rsid w:val="003F6E17"/>
    <w:rPr>
      <w:rFonts w:eastAsiaTheme="minorHAnsi"/>
      <w:lang w:eastAsia="en-US"/>
    </w:rPr>
  </w:style>
  <w:style w:type="paragraph" w:customStyle="1" w:styleId="197F4FD55DDF4DBC996AF9D91D9401AA4">
    <w:name w:val="197F4FD55DDF4DBC996AF9D91D9401AA4"/>
    <w:rsid w:val="003F6E17"/>
    <w:rPr>
      <w:rFonts w:eastAsiaTheme="minorHAnsi"/>
      <w:lang w:eastAsia="en-US"/>
    </w:rPr>
  </w:style>
  <w:style w:type="paragraph" w:customStyle="1" w:styleId="4F929ADC572D4617B5069908E9B99C324">
    <w:name w:val="4F929ADC572D4617B5069908E9B99C324"/>
    <w:rsid w:val="003F6E17"/>
    <w:rPr>
      <w:rFonts w:eastAsiaTheme="minorHAnsi"/>
      <w:lang w:eastAsia="en-US"/>
    </w:rPr>
  </w:style>
  <w:style w:type="paragraph" w:customStyle="1" w:styleId="3DFB1344FBED425197950FA90FA8D97D4">
    <w:name w:val="3DFB1344FBED425197950FA90FA8D97D4"/>
    <w:rsid w:val="003F6E17"/>
    <w:rPr>
      <w:rFonts w:eastAsiaTheme="minorHAnsi"/>
      <w:lang w:eastAsia="en-US"/>
    </w:rPr>
  </w:style>
  <w:style w:type="paragraph" w:customStyle="1" w:styleId="B0C6BB00E743436DB285EFE1E30B45514">
    <w:name w:val="B0C6BB00E743436DB285EFE1E30B45514"/>
    <w:rsid w:val="003F6E17"/>
    <w:rPr>
      <w:rFonts w:eastAsiaTheme="minorHAnsi"/>
      <w:lang w:eastAsia="en-US"/>
    </w:rPr>
  </w:style>
  <w:style w:type="paragraph" w:customStyle="1" w:styleId="B907BC2BF1314049993A858AC5E1A75E">
    <w:name w:val="B907BC2BF1314049993A858AC5E1A75E"/>
    <w:rsid w:val="003F6E17"/>
    <w:rPr>
      <w:rFonts w:eastAsiaTheme="minorHAnsi"/>
      <w:lang w:eastAsia="en-US"/>
    </w:rPr>
  </w:style>
  <w:style w:type="paragraph" w:customStyle="1" w:styleId="257E26540E1D4DB18B22AE5E9651F65E4">
    <w:name w:val="257E26540E1D4DB18B22AE5E9651F65E4"/>
    <w:rsid w:val="003F6E17"/>
    <w:rPr>
      <w:rFonts w:eastAsiaTheme="minorHAnsi"/>
      <w:lang w:eastAsia="en-US"/>
    </w:rPr>
  </w:style>
  <w:style w:type="paragraph" w:customStyle="1" w:styleId="7AE1630EBA13425284263A68C64835344">
    <w:name w:val="7AE1630EBA13425284263A68C64835344"/>
    <w:rsid w:val="003F6E17"/>
    <w:rPr>
      <w:rFonts w:eastAsiaTheme="minorHAnsi"/>
      <w:lang w:eastAsia="en-US"/>
    </w:rPr>
  </w:style>
  <w:style w:type="paragraph" w:customStyle="1" w:styleId="D12BDA81F9F046EDA9F157B9D389AF1A4">
    <w:name w:val="D12BDA81F9F046EDA9F157B9D389AF1A4"/>
    <w:rsid w:val="003F6E17"/>
    <w:rPr>
      <w:rFonts w:eastAsiaTheme="minorHAnsi"/>
      <w:lang w:eastAsia="en-US"/>
    </w:rPr>
  </w:style>
  <w:style w:type="paragraph" w:customStyle="1" w:styleId="89C1ADFB9A6446A1883E609C23E4077F4">
    <w:name w:val="89C1ADFB9A6446A1883E609C23E4077F4"/>
    <w:rsid w:val="003F6E17"/>
    <w:rPr>
      <w:rFonts w:eastAsiaTheme="minorHAnsi"/>
      <w:lang w:eastAsia="en-US"/>
    </w:rPr>
  </w:style>
  <w:style w:type="paragraph" w:customStyle="1" w:styleId="2BC9A96B7CA84109BD6D5E61D41D917C4">
    <w:name w:val="2BC9A96B7CA84109BD6D5E61D41D917C4"/>
    <w:rsid w:val="003F6E17"/>
    <w:rPr>
      <w:rFonts w:eastAsiaTheme="minorHAnsi"/>
      <w:lang w:eastAsia="en-US"/>
    </w:rPr>
  </w:style>
  <w:style w:type="paragraph" w:customStyle="1" w:styleId="EEF9E997F70247F8ABDEC1390A98ECCF4">
    <w:name w:val="EEF9E997F70247F8ABDEC1390A98ECCF4"/>
    <w:rsid w:val="003F6E17"/>
    <w:rPr>
      <w:rFonts w:eastAsiaTheme="minorHAnsi"/>
      <w:lang w:eastAsia="en-US"/>
    </w:rPr>
  </w:style>
  <w:style w:type="paragraph" w:customStyle="1" w:styleId="E4A167A80DD54B7F953957F0E1D629034">
    <w:name w:val="E4A167A80DD54B7F953957F0E1D629034"/>
    <w:rsid w:val="003F6E17"/>
    <w:rPr>
      <w:rFonts w:eastAsiaTheme="minorHAnsi"/>
      <w:lang w:eastAsia="en-US"/>
    </w:rPr>
  </w:style>
  <w:style w:type="paragraph" w:customStyle="1" w:styleId="44D487F4F7F64F0E91C16754908D0BA84">
    <w:name w:val="44D487F4F7F64F0E91C16754908D0BA84"/>
    <w:rsid w:val="003F6E17"/>
    <w:rPr>
      <w:rFonts w:eastAsiaTheme="minorHAnsi"/>
      <w:lang w:eastAsia="en-US"/>
    </w:rPr>
  </w:style>
  <w:style w:type="paragraph" w:customStyle="1" w:styleId="6490CFCB38AD49E8BE2FFCD633A3EE724">
    <w:name w:val="6490CFCB38AD49E8BE2FFCD633A3EE724"/>
    <w:rsid w:val="003F6E17"/>
    <w:rPr>
      <w:rFonts w:eastAsiaTheme="minorHAnsi"/>
      <w:lang w:eastAsia="en-US"/>
    </w:rPr>
  </w:style>
  <w:style w:type="paragraph" w:customStyle="1" w:styleId="06C8564C04634207A613BE83857B8B534">
    <w:name w:val="06C8564C04634207A613BE83857B8B534"/>
    <w:rsid w:val="003F6E17"/>
    <w:rPr>
      <w:rFonts w:eastAsiaTheme="minorHAnsi"/>
      <w:lang w:eastAsia="en-US"/>
    </w:rPr>
  </w:style>
  <w:style w:type="paragraph" w:customStyle="1" w:styleId="1B6D8597518B4560AA0573D28EF5DA484">
    <w:name w:val="1B6D8597518B4560AA0573D28EF5DA484"/>
    <w:rsid w:val="003F6E17"/>
    <w:rPr>
      <w:rFonts w:eastAsiaTheme="minorHAnsi"/>
      <w:lang w:eastAsia="en-US"/>
    </w:rPr>
  </w:style>
  <w:style w:type="paragraph" w:customStyle="1" w:styleId="5BB3A5F132F84876BAEC488E4D6B8D864">
    <w:name w:val="5BB3A5F132F84876BAEC488E4D6B8D864"/>
    <w:rsid w:val="003F6E17"/>
    <w:rPr>
      <w:rFonts w:eastAsiaTheme="minorHAnsi"/>
      <w:lang w:eastAsia="en-US"/>
    </w:rPr>
  </w:style>
  <w:style w:type="paragraph" w:customStyle="1" w:styleId="19FC50F8EFC946BFA10BC6B2A2C610EC4">
    <w:name w:val="19FC50F8EFC946BFA10BC6B2A2C610EC4"/>
    <w:rsid w:val="003F6E17"/>
    <w:rPr>
      <w:rFonts w:eastAsiaTheme="minorHAnsi"/>
      <w:lang w:eastAsia="en-US"/>
    </w:rPr>
  </w:style>
  <w:style w:type="paragraph" w:customStyle="1" w:styleId="12711871E689464897A6242D126A5641">
    <w:name w:val="12711871E689464897A6242D126A5641"/>
    <w:rsid w:val="003F6E17"/>
    <w:rPr>
      <w:rFonts w:eastAsiaTheme="minorHAnsi"/>
      <w:lang w:eastAsia="en-US"/>
    </w:rPr>
  </w:style>
  <w:style w:type="paragraph" w:customStyle="1" w:styleId="73F07684BFF54B1099E0F2299492B8FE4">
    <w:name w:val="73F07684BFF54B1099E0F2299492B8FE4"/>
    <w:rsid w:val="003F6E17"/>
    <w:rPr>
      <w:rFonts w:eastAsiaTheme="minorHAnsi"/>
      <w:lang w:eastAsia="en-US"/>
    </w:rPr>
  </w:style>
  <w:style w:type="paragraph" w:customStyle="1" w:styleId="2B2889B0E2A64AA883B59ABF908016754">
    <w:name w:val="2B2889B0E2A64AA883B59ABF908016754"/>
    <w:rsid w:val="003F6E17"/>
    <w:rPr>
      <w:rFonts w:eastAsiaTheme="minorHAnsi"/>
      <w:lang w:eastAsia="en-US"/>
    </w:rPr>
  </w:style>
  <w:style w:type="paragraph" w:customStyle="1" w:styleId="EFDA3FC7B3534E8FB2B6616D4FF35C974">
    <w:name w:val="EFDA3FC7B3534E8FB2B6616D4FF35C974"/>
    <w:rsid w:val="003F6E17"/>
    <w:rPr>
      <w:rFonts w:eastAsiaTheme="minorHAnsi"/>
      <w:lang w:eastAsia="en-US"/>
    </w:rPr>
  </w:style>
  <w:style w:type="paragraph" w:customStyle="1" w:styleId="C3713C4BFCBB4C4A8D67B996B08367014">
    <w:name w:val="C3713C4BFCBB4C4A8D67B996B08367014"/>
    <w:rsid w:val="003F6E17"/>
    <w:rPr>
      <w:rFonts w:eastAsiaTheme="minorHAnsi"/>
      <w:lang w:eastAsia="en-US"/>
    </w:rPr>
  </w:style>
  <w:style w:type="paragraph" w:customStyle="1" w:styleId="2C39EDCC8E3E4497BAC0A53E594CC6934">
    <w:name w:val="2C39EDCC8E3E4497BAC0A53E594CC6934"/>
    <w:rsid w:val="003F6E17"/>
    <w:rPr>
      <w:rFonts w:eastAsiaTheme="minorHAnsi"/>
      <w:lang w:eastAsia="en-US"/>
    </w:rPr>
  </w:style>
  <w:style w:type="paragraph" w:customStyle="1" w:styleId="D2AFBF1EDE484BA6AA1406319975874B4">
    <w:name w:val="D2AFBF1EDE484BA6AA1406319975874B4"/>
    <w:rsid w:val="003F6E17"/>
    <w:rPr>
      <w:rFonts w:eastAsiaTheme="minorHAnsi"/>
      <w:lang w:eastAsia="en-US"/>
    </w:rPr>
  </w:style>
  <w:style w:type="paragraph" w:customStyle="1" w:styleId="3025599E239D4FA1BCC2AA376471E3394">
    <w:name w:val="3025599E239D4FA1BCC2AA376471E3394"/>
    <w:rsid w:val="003F6E17"/>
    <w:rPr>
      <w:rFonts w:eastAsiaTheme="minorHAnsi"/>
      <w:lang w:eastAsia="en-US"/>
    </w:rPr>
  </w:style>
  <w:style w:type="paragraph" w:customStyle="1" w:styleId="2967601640F041B8BCBC0DD0849339A64">
    <w:name w:val="2967601640F041B8BCBC0DD0849339A64"/>
    <w:rsid w:val="003F6E17"/>
    <w:rPr>
      <w:rFonts w:eastAsiaTheme="minorHAnsi"/>
      <w:lang w:eastAsia="en-US"/>
    </w:rPr>
  </w:style>
  <w:style w:type="paragraph" w:customStyle="1" w:styleId="D143E467DA4E458989091A9BB81764E64">
    <w:name w:val="D143E467DA4E458989091A9BB81764E64"/>
    <w:rsid w:val="003F6E17"/>
    <w:rPr>
      <w:rFonts w:eastAsiaTheme="minorHAnsi"/>
      <w:lang w:eastAsia="en-US"/>
    </w:rPr>
  </w:style>
  <w:style w:type="paragraph" w:customStyle="1" w:styleId="6E33D164EEA44529A276785FB8C7AB1E4">
    <w:name w:val="6E33D164EEA44529A276785FB8C7AB1E4"/>
    <w:rsid w:val="003F6E17"/>
    <w:rPr>
      <w:rFonts w:eastAsiaTheme="minorHAnsi"/>
      <w:lang w:eastAsia="en-US"/>
    </w:rPr>
  </w:style>
  <w:style w:type="paragraph" w:customStyle="1" w:styleId="936F7572AFD04D0C9FB5BFA9F5D82A6C4">
    <w:name w:val="936F7572AFD04D0C9FB5BFA9F5D82A6C4"/>
    <w:rsid w:val="003F6E17"/>
    <w:rPr>
      <w:rFonts w:eastAsiaTheme="minorHAnsi"/>
      <w:lang w:eastAsia="en-US"/>
    </w:rPr>
  </w:style>
  <w:style w:type="paragraph" w:customStyle="1" w:styleId="1AC0015D18DE42F2AAF3E59DC369BCCF4">
    <w:name w:val="1AC0015D18DE42F2AAF3E59DC369BCCF4"/>
    <w:rsid w:val="003F6E17"/>
    <w:rPr>
      <w:rFonts w:eastAsiaTheme="minorHAnsi"/>
      <w:lang w:eastAsia="en-US"/>
    </w:rPr>
  </w:style>
  <w:style w:type="paragraph" w:customStyle="1" w:styleId="E7AD1D189E4C499A9173BEBEF2FAC49F4">
    <w:name w:val="E7AD1D189E4C499A9173BEBEF2FAC49F4"/>
    <w:rsid w:val="003F6E17"/>
    <w:rPr>
      <w:rFonts w:eastAsiaTheme="minorHAnsi"/>
      <w:lang w:eastAsia="en-US"/>
    </w:rPr>
  </w:style>
  <w:style w:type="paragraph" w:customStyle="1" w:styleId="49210DF46BA540D2B5E139483BB12BAB">
    <w:name w:val="49210DF46BA540D2B5E139483BB12BAB"/>
    <w:rsid w:val="003F6E17"/>
    <w:rPr>
      <w:rFonts w:eastAsiaTheme="minorHAnsi"/>
      <w:lang w:eastAsia="en-US"/>
    </w:rPr>
  </w:style>
  <w:style w:type="paragraph" w:customStyle="1" w:styleId="CCF7FD44D2F342609A546623DCE7595F">
    <w:name w:val="CCF7FD44D2F342609A546623DCE7595F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0B607B4680EA44D2949D6418A8951129">
    <w:name w:val="0B607B4680EA44D2949D6418A8951129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6CD244AF252A4DCB9BA92582DD517E93">
    <w:name w:val="6CD244AF252A4DCB9BA92582DD517E93"/>
    <w:rsid w:val="003F6E17"/>
    <w:rPr>
      <w:rFonts w:eastAsiaTheme="minorHAnsi"/>
      <w:lang w:eastAsia="en-US"/>
    </w:rPr>
  </w:style>
  <w:style w:type="paragraph" w:customStyle="1" w:styleId="EA2385EEB36C481083E46BE221F9C02213">
    <w:name w:val="EA2385EEB36C481083E46BE221F9C02213"/>
    <w:rsid w:val="003F6E17"/>
    <w:pPr>
      <w:spacing w:after="0" w:line="240" w:lineRule="auto"/>
    </w:pPr>
    <w:rPr>
      <w:lang w:val="en-US" w:eastAsia="en-US"/>
    </w:rPr>
  </w:style>
  <w:style w:type="paragraph" w:customStyle="1" w:styleId="4EFD5E908C76433C8E25214A59F1A271">
    <w:name w:val="4EFD5E908C76433C8E25214A59F1A271"/>
    <w:rsid w:val="003F6E17"/>
  </w:style>
  <w:style w:type="paragraph" w:customStyle="1" w:styleId="934E26DBB8A9445F8579C0557A8A25DB">
    <w:name w:val="934E26DBB8A9445F8579C0557A8A25DB"/>
    <w:rsid w:val="003F6E17"/>
  </w:style>
  <w:style w:type="paragraph" w:customStyle="1" w:styleId="F1781D9443C64D538068D533BF918A45">
    <w:name w:val="F1781D9443C64D538068D533BF918A45"/>
    <w:rsid w:val="003F6E17"/>
  </w:style>
  <w:style w:type="paragraph" w:customStyle="1" w:styleId="843A784D45544A9E98A631900EEDFB08">
    <w:name w:val="843A784D45544A9E98A631900EEDFB08"/>
    <w:rsid w:val="003F6E17"/>
  </w:style>
  <w:style w:type="paragraph" w:customStyle="1" w:styleId="0560594BAB5E4802A16987724188C715">
    <w:name w:val="0560594BAB5E4802A16987724188C715"/>
    <w:rsid w:val="003F6E17"/>
  </w:style>
  <w:style w:type="paragraph" w:customStyle="1" w:styleId="6D06A89969204440B5FD8592A56CE295">
    <w:name w:val="6D06A89969204440B5FD8592A56CE295"/>
    <w:rsid w:val="003F6E17"/>
  </w:style>
  <w:style w:type="paragraph" w:customStyle="1" w:styleId="FAF69532E112444B8B907AAE24BA3C3415">
    <w:name w:val="FAF69532E112444B8B907AAE24BA3C3415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0298A562F4764D218469B39304F42DBC15">
    <w:name w:val="0298A562F4764D218469B39304F42DBC15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ADAFBB38CF6E4E34A51E0D02E1C119C215">
    <w:name w:val="ADAFBB38CF6E4E34A51E0D02E1C119C215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8D4AD69D6AE945F0A53FD0C3791FB74E15">
    <w:name w:val="8D4AD69D6AE945F0A53FD0C3791FB74E15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4E6C95E0B0FC4C59866699D703AD7DBE15">
    <w:name w:val="4E6C95E0B0FC4C59866699D703AD7DBE15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EDEABA93D43D4DDE8BDB4D807B3C368315">
    <w:name w:val="EDEABA93D43D4DDE8BDB4D807B3C368315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8DAABE4C53864CDA845DFB2A2855475915">
    <w:name w:val="8DAABE4C53864CDA845DFB2A2855475915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D73DB04ABF5042F4A219A33C45DCB1AE15">
    <w:name w:val="D73DB04ABF5042F4A219A33C45DCB1AE15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4CBDCAC1C32F471CBED3E0FB4671413F17">
    <w:name w:val="4CBDCAC1C32F471CBED3E0FB4671413F17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A83BC1B5F51743D4AD32C110F8309B7718">
    <w:name w:val="A83BC1B5F51743D4AD32C110F8309B7718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16328E4E9B164C3284CFD0A6C180C5BA18">
    <w:name w:val="16328E4E9B164C3284CFD0A6C180C5BA18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DD30EC3ABB5C4334A9D9B94C0DC4EC0918">
    <w:name w:val="DD30EC3ABB5C4334A9D9B94C0DC4EC0918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490D753EF33B4AB0AF2D60D32197494718">
    <w:name w:val="490D753EF33B4AB0AF2D60D32197494718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F0034ED1AF474F23BB4ED667B953D6DB18">
    <w:name w:val="F0034ED1AF474F23BB4ED667B953D6DB18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718F7B4158F0430DAE74C46E92E2FCA318">
    <w:name w:val="718F7B4158F0430DAE74C46E92E2FCA318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8E923756F87545FE9D30D37C533B20D418">
    <w:name w:val="8E923756F87545FE9D30D37C533B20D418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CDCD105C55C64CB18552019695DC2B4818">
    <w:name w:val="CDCD105C55C64CB18552019695DC2B4818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3EC78899915346428C7DBC9AFF1DDC5218">
    <w:name w:val="3EC78899915346428C7DBC9AFF1DDC5218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BC6D0A76676E4B6CB55777F2115244F018">
    <w:name w:val="BC6D0A76676E4B6CB55777F2115244F018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A255A29562C94017A9E9224E241089E918">
    <w:name w:val="A255A29562C94017A9E9224E241089E918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203ACA1E869E44A691EDCAF31392F02818">
    <w:name w:val="203ACA1E869E44A691EDCAF31392F02818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BB17FE80C4654569838F8DBDD074371A18">
    <w:name w:val="BB17FE80C4654569838F8DBDD074371A18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D2562E2BBED7480DAC7E97FADB86596718">
    <w:name w:val="D2562E2BBED7480DAC7E97FADB86596718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90D18505346E43E9977CFE53A7328AEA18">
    <w:name w:val="90D18505346E43E9977CFE53A7328AEA18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DE5D90232B2F441783DA26FA2DABD95718">
    <w:name w:val="DE5D90232B2F441783DA26FA2DABD95718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2030CCF5D7F742B58230054672CBF78B18">
    <w:name w:val="2030CCF5D7F742B58230054672CBF78B18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991E74A2A75149A7BBAEB8493526238E7">
    <w:name w:val="991E74A2A75149A7BBAEB8493526238E7"/>
    <w:rsid w:val="003F6E17"/>
    <w:rPr>
      <w:rFonts w:eastAsiaTheme="minorHAnsi"/>
      <w:lang w:eastAsia="en-US"/>
    </w:rPr>
  </w:style>
  <w:style w:type="paragraph" w:customStyle="1" w:styleId="C39CBAA96B06435598617AE5501425386">
    <w:name w:val="C39CBAA96B06435598617AE5501425386"/>
    <w:rsid w:val="003F6E17"/>
    <w:rPr>
      <w:rFonts w:eastAsiaTheme="minorHAnsi"/>
      <w:lang w:eastAsia="en-US"/>
    </w:rPr>
  </w:style>
  <w:style w:type="paragraph" w:customStyle="1" w:styleId="F8F22C28D155487DB543F971E00756CA6">
    <w:name w:val="F8F22C28D155487DB543F971E00756CA6"/>
    <w:rsid w:val="003F6E17"/>
    <w:rPr>
      <w:rFonts w:eastAsiaTheme="minorHAnsi"/>
      <w:lang w:eastAsia="en-US"/>
    </w:rPr>
  </w:style>
  <w:style w:type="paragraph" w:customStyle="1" w:styleId="B9BB284B985842148C2CB874FF0CF69E6">
    <w:name w:val="B9BB284B985842148C2CB874FF0CF69E6"/>
    <w:rsid w:val="003F6E17"/>
    <w:rPr>
      <w:rFonts w:eastAsiaTheme="minorHAnsi"/>
      <w:lang w:eastAsia="en-US"/>
    </w:rPr>
  </w:style>
  <w:style w:type="paragraph" w:customStyle="1" w:styleId="FA62F0EF54E74AB3B884300D8E1B1DBE6">
    <w:name w:val="FA62F0EF54E74AB3B884300D8E1B1DBE6"/>
    <w:rsid w:val="003F6E17"/>
    <w:rPr>
      <w:rFonts w:eastAsiaTheme="minorHAnsi"/>
      <w:lang w:eastAsia="en-US"/>
    </w:rPr>
  </w:style>
  <w:style w:type="paragraph" w:customStyle="1" w:styleId="E3283F9074894DA0A7CB1CA9AFE3689B6">
    <w:name w:val="E3283F9074894DA0A7CB1CA9AFE3689B6"/>
    <w:rsid w:val="003F6E17"/>
    <w:rPr>
      <w:rFonts w:eastAsiaTheme="minorHAnsi"/>
      <w:lang w:eastAsia="en-US"/>
    </w:rPr>
  </w:style>
  <w:style w:type="paragraph" w:customStyle="1" w:styleId="ADA5CF88814D487EA49316E66F9A0B496">
    <w:name w:val="ADA5CF88814D487EA49316E66F9A0B496"/>
    <w:rsid w:val="003F6E17"/>
    <w:rPr>
      <w:rFonts w:eastAsiaTheme="minorHAnsi"/>
      <w:lang w:eastAsia="en-US"/>
    </w:rPr>
  </w:style>
  <w:style w:type="paragraph" w:customStyle="1" w:styleId="64DB82BA1FB34925A3AC66B01126B5326">
    <w:name w:val="64DB82BA1FB34925A3AC66B01126B5326"/>
    <w:rsid w:val="003F6E17"/>
    <w:rPr>
      <w:rFonts w:eastAsiaTheme="minorHAnsi"/>
      <w:lang w:eastAsia="en-US"/>
    </w:rPr>
  </w:style>
  <w:style w:type="paragraph" w:customStyle="1" w:styleId="1802E11FEB844DB79812275A7D2077936">
    <w:name w:val="1802E11FEB844DB79812275A7D2077936"/>
    <w:rsid w:val="003F6E17"/>
    <w:rPr>
      <w:rFonts w:eastAsiaTheme="minorHAnsi"/>
      <w:lang w:eastAsia="en-US"/>
    </w:rPr>
  </w:style>
  <w:style w:type="paragraph" w:customStyle="1" w:styleId="B2CB62B7ABC94F758D2D73884B9C23C26">
    <w:name w:val="B2CB62B7ABC94F758D2D73884B9C23C26"/>
    <w:rsid w:val="003F6E17"/>
    <w:rPr>
      <w:rFonts w:eastAsiaTheme="minorHAnsi"/>
      <w:lang w:eastAsia="en-US"/>
    </w:rPr>
  </w:style>
  <w:style w:type="paragraph" w:customStyle="1" w:styleId="6AC9D233541E4C8DBEAE1C840EEAA8736">
    <w:name w:val="6AC9D233541E4C8DBEAE1C840EEAA8736"/>
    <w:rsid w:val="003F6E17"/>
    <w:rPr>
      <w:rFonts w:eastAsiaTheme="minorHAnsi"/>
      <w:lang w:eastAsia="en-US"/>
    </w:rPr>
  </w:style>
  <w:style w:type="paragraph" w:customStyle="1" w:styleId="00B4AEE5A8794930810E7EF99557F90A6">
    <w:name w:val="00B4AEE5A8794930810E7EF99557F90A6"/>
    <w:rsid w:val="003F6E17"/>
    <w:rPr>
      <w:rFonts w:eastAsiaTheme="minorHAnsi"/>
      <w:lang w:eastAsia="en-US"/>
    </w:rPr>
  </w:style>
  <w:style w:type="paragraph" w:customStyle="1" w:styleId="F8B8FCD26F294B33AF0B95BD983E970B6">
    <w:name w:val="F8B8FCD26F294B33AF0B95BD983E970B6"/>
    <w:rsid w:val="003F6E17"/>
    <w:rPr>
      <w:rFonts w:eastAsiaTheme="minorHAnsi"/>
      <w:lang w:eastAsia="en-US"/>
    </w:rPr>
  </w:style>
  <w:style w:type="paragraph" w:customStyle="1" w:styleId="F594FB5E33EF4CD1B1B3F7927D707C956">
    <w:name w:val="F594FB5E33EF4CD1B1B3F7927D707C956"/>
    <w:rsid w:val="003F6E17"/>
    <w:rPr>
      <w:rFonts w:eastAsiaTheme="minorHAnsi"/>
      <w:lang w:eastAsia="en-US"/>
    </w:rPr>
  </w:style>
  <w:style w:type="paragraph" w:customStyle="1" w:styleId="A200158A430345619D1B4C45190203C46">
    <w:name w:val="A200158A430345619D1B4C45190203C46"/>
    <w:rsid w:val="003F6E17"/>
    <w:rPr>
      <w:rFonts w:eastAsiaTheme="minorHAnsi"/>
      <w:lang w:eastAsia="en-US"/>
    </w:rPr>
  </w:style>
  <w:style w:type="paragraph" w:customStyle="1" w:styleId="C50CCDD174484AF09A15EE9C867C59236">
    <w:name w:val="C50CCDD174484AF09A15EE9C867C59236"/>
    <w:rsid w:val="003F6E17"/>
    <w:rPr>
      <w:rFonts w:eastAsiaTheme="minorHAnsi"/>
      <w:lang w:eastAsia="en-US"/>
    </w:rPr>
  </w:style>
  <w:style w:type="paragraph" w:customStyle="1" w:styleId="5C7D2AEB7F9D4A059026833B674D6DFC6">
    <w:name w:val="5C7D2AEB7F9D4A059026833B674D6DFC6"/>
    <w:rsid w:val="003F6E17"/>
    <w:rPr>
      <w:rFonts w:eastAsiaTheme="minorHAnsi"/>
      <w:lang w:eastAsia="en-US"/>
    </w:rPr>
  </w:style>
  <w:style w:type="paragraph" w:customStyle="1" w:styleId="C45B29C0232E43A6BE24F55565CA6A216">
    <w:name w:val="C45B29C0232E43A6BE24F55565CA6A216"/>
    <w:rsid w:val="003F6E17"/>
    <w:rPr>
      <w:rFonts w:eastAsiaTheme="minorHAnsi"/>
      <w:lang w:eastAsia="en-US"/>
    </w:rPr>
  </w:style>
  <w:style w:type="paragraph" w:customStyle="1" w:styleId="5110945C5F134350B0DAD0B67E92794A6">
    <w:name w:val="5110945C5F134350B0DAD0B67E92794A6"/>
    <w:rsid w:val="003F6E17"/>
    <w:rPr>
      <w:rFonts w:eastAsiaTheme="minorHAnsi"/>
      <w:lang w:eastAsia="en-US"/>
    </w:rPr>
  </w:style>
  <w:style w:type="paragraph" w:customStyle="1" w:styleId="A731D000D4B24EE19F9930D13598845A6">
    <w:name w:val="A731D000D4B24EE19F9930D13598845A6"/>
    <w:rsid w:val="003F6E17"/>
    <w:rPr>
      <w:rFonts w:eastAsiaTheme="minorHAnsi"/>
      <w:lang w:eastAsia="en-US"/>
    </w:rPr>
  </w:style>
  <w:style w:type="paragraph" w:customStyle="1" w:styleId="C61035E7DAF74EE7A6DDE77905E8D8FD6">
    <w:name w:val="C61035E7DAF74EE7A6DDE77905E8D8FD6"/>
    <w:rsid w:val="003F6E17"/>
    <w:rPr>
      <w:rFonts w:eastAsiaTheme="minorHAnsi"/>
      <w:lang w:eastAsia="en-US"/>
    </w:rPr>
  </w:style>
  <w:style w:type="paragraph" w:customStyle="1" w:styleId="1A32CB174ED64428964E28F916F4FBAC6">
    <w:name w:val="1A32CB174ED64428964E28F916F4FBAC6"/>
    <w:rsid w:val="003F6E17"/>
    <w:rPr>
      <w:rFonts w:eastAsiaTheme="minorHAnsi"/>
      <w:lang w:eastAsia="en-US"/>
    </w:rPr>
  </w:style>
  <w:style w:type="paragraph" w:customStyle="1" w:styleId="EECEA4F4A9E542018102C9248EA22A706">
    <w:name w:val="EECEA4F4A9E542018102C9248EA22A706"/>
    <w:rsid w:val="003F6E17"/>
    <w:rPr>
      <w:rFonts w:eastAsiaTheme="minorHAnsi"/>
      <w:lang w:eastAsia="en-US"/>
    </w:rPr>
  </w:style>
  <w:style w:type="paragraph" w:customStyle="1" w:styleId="9CAF0F0227934D89898D75715021D18E6">
    <w:name w:val="9CAF0F0227934D89898D75715021D18E6"/>
    <w:rsid w:val="003F6E17"/>
    <w:rPr>
      <w:rFonts w:eastAsiaTheme="minorHAnsi"/>
      <w:lang w:eastAsia="en-US"/>
    </w:rPr>
  </w:style>
  <w:style w:type="paragraph" w:customStyle="1" w:styleId="A4CDCE8D9B434E5C9A4D53400B1B5B666">
    <w:name w:val="A4CDCE8D9B434E5C9A4D53400B1B5B666"/>
    <w:rsid w:val="003F6E17"/>
    <w:rPr>
      <w:rFonts w:eastAsiaTheme="minorHAnsi"/>
      <w:lang w:eastAsia="en-US"/>
    </w:rPr>
  </w:style>
  <w:style w:type="paragraph" w:customStyle="1" w:styleId="6181C4534DC343DE8AFC38925DCB749B6">
    <w:name w:val="6181C4534DC343DE8AFC38925DCB749B6"/>
    <w:rsid w:val="003F6E17"/>
    <w:rPr>
      <w:rFonts w:eastAsiaTheme="minorHAnsi"/>
      <w:lang w:eastAsia="en-US"/>
    </w:rPr>
  </w:style>
  <w:style w:type="paragraph" w:customStyle="1" w:styleId="B511AFC592214318818203A381ED5FE96">
    <w:name w:val="B511AFC592214318818203A381ED5FE96"/>
    <w:rsid w:val="003F6E17"/>
    <w:rPr>
      <w:rFonts w:eastAsiaTheme="minorHAnsi"/>
      <w:lang w:eastAsia="en-US"/>
    </w:rPr>
  </w:style>
  <w:style w:type="paragraph" w:customStyle="1" w:styleId="EB86773C86D345E594188A5BD8997EAB6">
    <w:name w:val="EB86773C86D345E594188A5BD8997EAB6"/>
    <w:rsid w:val="003F6E17"/>
    <w:rPr>
      <w:rFonts w:eastAsiaTheme="minorHAnsi"/>
      <w:lang w:eastAsia="en-US"/>
    </w:rPr>
  </w:style>
  <w:style w:type="paragraph" w:customStyle="1" w:styleId="FE1EF8281B0F4423AA4B437F4AA93EF96">
    <w:name w:val="FE1EF8281B0F4423AA4B437F4AA93EF96"/>
    <w:rsid w:val="003F6E17"/>
    <w:rPr>
      <w:rFonts w:eastAsiaTheme="minorHAnsi"/>
      <w:lang w:eastAsia="en-US"/>
    </w:rPr>
  </w:style>
  <w:style w:type="paragraph" w:customStyle="1" w:styleId="5228993DC66247898F284EE82C240C016">
    <w:name w:val="5228993DC66247898F284EE82C240C016"/>
    <w:rsid w:val="003F6E17"/>
    <w:rPr>
      <w:rFonts w:eastAsiaTheme="minorHAnsi"/>
      <w:lang w:eastAsia="en-US"/>
    </w:rPr>
  </w:style>
  <w:style w:type="paragraph" w:customStyle="1" w:styleId="509371EB96A14A3FB64D8B261A0972336">
    <w:name w:val="509371EB96A14A3FB64D8B261A0972336"/>
    <w:rsid w:val="003F6E17"/>
    <w:rPr>
      <w:rFonts w:eastAsiaTheme="minorHAnsi"/>
      <w:lang w:eastAsia="en-US"/>
    </w:rPr>
  </w:style>
  <w:style w:type="paragraph" w:customStyle="1" w:styleId="0201B558C56341E3A3E4596BB73FF3F36">
    <w:name w:val="0201B558C56341E3A3E4596BB73FF3F36"/>
    <w:rsid w:val="003F6E17"/>
    <w:rPr>
      <w:rFonts w:eastAsiaTheme="minorHAnsi"/>
      <w:lang w:eastAsia="en-US"/>
    </w:rPr>
  </w:style>
  <w:style w:type="paragraph" w:customStyle="1" w:styleId="3CCD5D4E4A614A8290731DD3AFE4FBC66">
    <w:name w:val="3CCD5D4E4A614A8290731DD3AFE4FBC66"/>
    <w:rsid w:val="003F6E17"/>
    <w:rPr>
      <w:rFonts w:eastAsiaTheme="minorHAnsi"/>
      <w:lang w:eastAsia="en-US"/>
    </w:rPr>
  </w:style>
  <w:style w:type="paragraph" w:customStyle="1" w:styleId="E9DBF96335184450B41E2B9FB314C0A76">
    <w:name w:val="E9DBF96335184450B41E2B9FB314C0A76"/>
    <w:rsid w:val="003F6E17"/>
    <w:rPr>
      <w:rFonts w:eastAsiaTheme="minorHAnsi"/>
      <w:lang w:eastAsia="en-US"/>
    </w:rPr>
  </w:style>
  <w:style w:type="paragraph" w:customStyle="1" w:styleId="38BB407516F54C3F8CD83C7004AF9C526">
    <w:name w:val="38BB407516F54C3F8CD83C7004AF9C526"/>
    <w:rsid w:val="003F6E17"/>
    <w:rPr>
      <w:rFonts w:eastAsiaTheme="minorHAnsi"/>
      <w:lang w:eastAsia="en-US"/>
    </w:rPr>
  </w:style>
  <w:style w:type="paragraph" w:customStyle="1" w:styleId="C87920ED7E4C46F6872113962B709B556">
    <w:name w:val="C87920ED7E4C46F6872113962B709B556"/>
    <w:rsid w:val="003F6E17"/>
    <w:rPr>
      <w:rFonts w:eastAsiaTheme="minorHAnsi"/>
      <w:lang w:eastAsia="en-US"/>
    </w:rPr>
  </w:style>
  <w:style w:type="paragraph" w:customStyle="1" w:styleId="C89E2CD77710474B85AE9E4305658D111">
    <w:name w:val="C89E2CD77710474B85AE9E4305658D111"/>
    <w:rsid w:val="003F6E17"/>
    <w:pPr>
      <w:spacing w:line="240" w:lineRule="auto"/>
    </w:pPr>
    <w:rPr>
      <w:rFonts w:ascii="Calibri" w:eastAsia="Calibri" w:hAnsi="Calibri" w:cs="Times New Roman"/>
      <w:sz w:val="20"/>
      <w:szCs w:val="20"/>
      <w:lang w:val="el-GR"/>
    </w:rPr>
  </w:style>
  <w:style w:type="paragraph" w:customStyle="1" w:styleId="7652AF28723B49A59F4D66EA37626DCF1">
    <w:name w:val="7652AF28723B49A59F4D66EA37626DCF1"/>
    <w:rsid w:val="003F6E17"/>
    <w:pPr>
      <w:spacing w:line="240" w:lineRule="auto"/>
    </w:pPr>
    <w:rPr>
      <w:rFonts w:ascii="Calibri" w:eastAsia="Calibri" w:hAnsi="Calibri" w:cs="Times New Roman"/>
      <w:sz w:val="20"/>
      <w:szCs w:val="20"/>
      <w:lang w:val="el-GR"/>
    </w:rPr>
  </w:style>
  <w:style w:type="paragraph" w:customStyle="1" w:styleId="27F25417484443399905FF63EB5345E51">
    <w:name w:val="27F25417484443399905FF63EB5345E51"/>
    <w:rsid w:val="003F6E17"/>
    <w:pPr>
      <w:spacing w:line="240" w:lineRule="auto"/>
    </w:pPr>
    <w:rPr>
      <w:rFonts w:ascii="Calibri" w:eastAsia="Calibri" w:hAnsi="Calibri" w:cs="Times New Roman"/>
      <w:sz w:val="20"/>
      <w:szCs w:val="20"/>
      <w:lang w:val="el-GR"/>
    </w:rPr>
  </w:style>
  <w:style w:type="paragraph" w:customStyle="1" w:styleId="79CA11E7D85F44B0AB307EBA4DF753E31">
    <w:name w:val="79CA11E7D85F44B0AB307EBA4DF753E31"/>
    <w:rsid w:val="003F6E17"/>
    <w:rPr>
      <w:rFonts w:eastAsiaTheme="minorHAnsi"/>
      <w:lang w:eastAsia="en-US"/>
    </w:rPr>
  </w:style>
  <w:style w:type="paragraph" w:customStyle="1" w:styleId="A093091F8FA340CEA3B453F0C507EAD15">
    <w:name w:val="A093091F8FA340CEA3B453F0C507EAD15"/>
    <w:rsid w:val="003F6E17"/>
    <w:rPr>
      <w:rFonts w:eastAsiaTheme="minorHAnsi"/>
      <w:lang w:eastAsia="en-US"/>
    </w:rPr>
  </w:style>
  <w:style w:type="paragraph" w:customStyle="1" w:styleId="D63EACB72C524781B5B8F425A9FBAB845">
    <w:name w:val="D63EACB72C524781B5B8F425A9FBAB845"/>
    <w:rsid w:val="003F6E17"/>
    <w:rPr>
      <w:rFonts w:eastAsiaTheme="minorHAnsi"/>
      <w:lang w:eastAsia="en-US"/>
    </w:rPr>
  </w:style>
  <w:style w:type="paragraph" w:customStyle="1" w:styleId="91241F5D9247466C892E10E79555E8195">
    <w:name w:val="91241F5D9247466C892E10E79555E8195"/>
    <w:rsid w:val="003F6E17"/>
    <w:rPr>
      <w:rFonts w:eastAsiaTheme="minorHAnsi"/>
      <w:lang w:eastAsia="en-US"/>
    </w:rPr>
  </w:style>
  <w:style w:type="paragraph" w:customStyle="1" w:styleId="1E0FB1CFED9A44459771FFD9443637455">
    <w:name w:val="1E0FB1CFED9A44459771FFD9443637455"/>
    <w:rsid w:val="003F6E17"/>
    <w:rPr>
      <w:rFonts w:eastAsiaTheme="minorHAnsi"/>
      <w:lang w:eastAsia="en-US"/>
    </w:rPr>
  </w:style>
  <w:style w:type="paragraph" w:customStyle="1" w:styleId="869BEACB3095479085B57EFB8855C01A5">
    <w:name w:val="869BEACB3095479085B57EFB8855C01A5"/>
    <w:rsid w:val="003F6E17"/>
    <w:rPr>
      <w:rFonts w:eastAsiaTheme="minorHAnsi"/>
      <w:lang w:eastAsia="en-US"/>
    </w:rPr>
  </w:style>
  <w:style w:type="paragraph" w:customStyle="1" w:styleId="33D2E7DED2204166A1152C8DC4118C0A5">
    <w:name w:val="33D2E7DED2204166A1152C8DC4118C0A5"/>
    <w:rsid w:val="003F6E17"/>
    <w:rPr>
      <w:rFonts w:eastAsiaTheme="minorHAnsi"/>
      <w:lang w:eastAsia="en-US"/>
    </w:rPr>
  </w:style>
  <w:style w:type="paragraph" w:customStyle="1" w:styleId="AA1D7EC2D021431AB4092A89A69DAB585">
    <w:name w:val="AA1D7EC2D021431AB4092A89A69DAB585"/>
    <w:rsid w:val="003F6E17"/>
    <w:rPr>
      <w:rFonts w:eastAsiaTheme="minorHAnsi"/>
      <w:lang w:eastAsia="en-US"/>
    </w:rPr>
  </w:style>
  <w:style w:type="paragraph" w:customStyle="1" w:styleId="173EB72036804FD696FD04A56646B79C5">
    <w:name w:val="173EB72036804FD696FD04A56646B79C5"/>
    <w:rsid w:val="003F6E17"/>
    <w:rPr>
      <w:rFonts w:eastAsiaTheme="minorHAnsi"/>
      <w:lang w:eastAsia="en-US"/>
    </w:rPr>
  </w:style>
  <w:style w:type="paragraph" w:customStyle="1" w:styleId="4BEC1256E08D4E249F1E9477B5D9418A5">
    <w:name w:val="4BEC1256E08D4E249F1E9477B5D9418A5"/>
    <w:rsid w:val="003F6E17"/>
    <w:rPr>
      <w:rFonts w:eastAsiaTheme="minorHAnsi"/>
      <w:lang w:eastAsia="en-US"/>
    </w:rPr>
  </w:style>
  <w:style w:type="paragraph" w:customStyle="1" w:styleId="E807B808E5C84058BA561FFA26C2496A5">
    <w:name w:val="E807B808E5C84058BA561FFA26C2496A5"/>
    <w:rsid w:val="003F6E17"/>
    <w:rPr>
      <w:rFonts w:eastAsiaTheme="minorHAnsi"/>
      <w:lang w:eastAsia="en-US"/>
    </w:rPr>
  </w:style>
  <w:style w:type="paragraph" w:customStyle="1" w:styleId="248B2D9A44594A1DB66B19355257B9255">
    <w:name w:val="248B2D9A44594A1DB66B19355257B9255"/>
    <w:rsid w:val="003F6E17"/>
    <w:rPr>
      <w:rFonts w:eastAsiaTheme="minorHAnsi"/>
      <w:lang w:eastAsia="en-US"/>
    </w:rPr>
  </w:style>
  <w:style w:type="paragraph" w:customStyle="1" w:styleId="1EC797885E15495699C7F00BB558EA345">
    <w:name w:val="1EC797885E15495699C7F00BB558EA345"/>
    <w:rsid w:val="003F6E17"/>
    <w:rPr>
      <w:rFonts w:eastAsiaTheme="minorHAnsi"/>
      <w:lang w:eastAsia="en-US"/>
    </w:rPr>
  </w:style>
  <w:style w:type="paragraph" w:customStyle="1" w:styleId="D9C57F6BDCC34513A9C0AC63A5F08CCB3">
    <w:name w:val="D9C57F6BDCC34513A9C0AC63A5F08CCB3"/>
    <w:rsid w:val="003F6E17"/>
    <w:rPr>
      <w:rFonts w:eastAsiaTheme="minorHAnsi"/>
      <w:lang w:eastAsia="en-US"/>
    </w:rPr>
  </w:style>
  <w:style w:type="paragraph" w:customStyle="1" w:styleId="B88270E1AB0F4F6BBE553DC67F82E1355">
    <w:name w:val="B88270E1AB0F4F6BBE553DC67F82E1355"/>
    <w:rsid w:val="003F6E17"/>
    <w:rPr>
      <w:rFonts w:eastAsiaTheme="minorHAnsi"/>
      <w:lang w:eastAsia="en-US"/>
    </w:rPr>
  </w:style>
  <w:style w:type="paragraph" w:customStyle="1" w:styleId="64FBD4FAB29A4FFDB57BC808447BCB3D5">
    <w:name w:val="64FBD4FAB29A4FFDB57BC808447BCB3D5"/>
    <w:rsid w:val="003F6E17"/>
    <w:rPr>
      <w:rFonts w:eastAsiaTheme="minorHAnsi"/>
      <w:lang w:eastAsia="en-US"/>
    </w:rPr>
  </w:style>
  <w:style w:type="paragraph" w:customStyle="1" w:styleId="9F0274FF987443A4AAE5F94EBFFA7DFC5">
    <w:name w:val="9F0274FF987443A4AAE5F94EBFFA7DFC5"/>
    <w:rsid w:val="003F6E17"/>
    <w:rPr>
      <w:rFonts w:eastAsiaTheme="minorHAnsi"/>
      <w:lang w:eastAsia="en-US"/>
    </w:rPr>
  </w:style>
  <w:style w:type="paragraph" w:customStyle="1" w:styleId="BC79109EA3B64B678D370FDE3726C99D5">
    <w:name w:val="BC79109EA3B64B678D370FDE3726C99D5"/>
    <w:rsid w:val="003F6E17"/>
    <w:rPr>
      <w:rFonts w:eastAsiaTheme="minorHAnsi"/>
      <w:lang w:eastAsia="en-US"/>
    </w:rPr>
  </w:style>
  <w:style w:type="paragraph" w:customStyle="1" w:styleId="E17485582F5545808EC08E3020EC067D5">
    <w:name w:val="E17485582F5545808EC08E3020EC067D5"/>
    <w:rsid w:val="003F6E17"/>
    <w:rPr>
      <w:rFonts w:eastAsiaTheme="minorHAnsi"/>
      <w:lang w:eastAsia="en-US"/>
    </w:rPr>
  </w:style>
  <w:style w:type="paragraph" w:customStyle="1" w:styleId="9E9A31F23BE04C92B3750E3AD469AA1E5">
    <w:name w:val="9E9A31F23BE04C92B3750E3AD469AA1E5"/>
    <w:rsid w:val="003F6E17"/>
    <w:rPr>
      <w:rFonts w:eastAsiaTheme="minorHAnsi"/>
      <w:lang w:eastAsia="en-US"/>
    </w:rPr>
  </w:style>
  <w:style w:type="paragraph" w:customStyle="1" w:styleId="DE65902B1EF2485A86DBA34AFA7D9C1C5">
    <w:name w:val="DE65902B1EF2485A86DBA34AFA7D9C1C5"/>
    <w:rsid w:val="003F6E17"/>
    <w:rPr>
      <w:rFonts w:eastAsiaTheme="minorHAnsi"/>
      <w:lang w:eastAsia="en-US"/>
    </w:rPr>
  </w:style>
  <w:style w:type="paragraph" w:customStyle="1" w:styleId="0CC0DB8D3CC447EC8AADB8F83F93E1D75">
    <w:name w:val="0CC0DB8D3CC447EC8AADB8F83F93E1D75"/>
    <w:rsid w:val="003F6E17"/>
    <w:rPr>
      <w:rFonts w:eastAsiaTheme="minorHAnsi"/>
      <w:lang w:eastAsia="en-US"/>
    </w:rPr>
  </w:style>
  <w:style w:type="paragraph" w:customStyle="1" w:styleId="5A078B33D3E6418082865687C31444E15">
    <w:name w:val="5A078B33D3E6418082865687C31444E15"/>
    <w:rsid w:val="003F6E17"/>
    <w:rPr>
      <w:rFonts w:eastAsiaTheme="minorHAnsi"/>
      <w:lang w:eastAsia="en-US"/>
    </w:rPr>
  </w:style>
  <w:style w:type="paragraph" w:customStyle="1" w:styleId="23B925EDB3514F488A96A933A2E7783B5">
    <w:name w:val="23B925EDB3514F488A96A933A2E7783B5"/>
    <w:rsid w:val="003F6E17"/>
    <w:rPr>
      <w:rFonts w:eastAsiaTheme="minorHAnsi"/>
      <w:lang w:eastAsia="en-US"/>
    </w:rPr>
  </w:style>
  <w:style w:type="paragraph" w:customStyle="1" w:styleId="B704D6BF7A8E4A49B0AF9B24DC0832565">
    <w:name w:val="B704D6BF7A8E4A49B0AF9B24DC0832565"/>
    <w:rsid w:val="003F6E17"/>
    <w:rPr>
      <w:rFonts w:eastAsiaTheme="minorHAnsi"/>
      <w:lang w:eastAsia="en-US"/>
    </w:rPr>
  </w:style>
  <w:style w:type="paragraph" w:customStyle="1" w:styleId="2F5365DD315247FBAAEBA9DC53A2CF2D5">
    <w:name w:val="2F5365DD315247FBAAEBA9DC53A2CF2D5"/>
    <w:rsid w:val="003F6E17"/>
    <w:rPr>
      <w:rFonts w:eastAsiaTheme="minorHAnsi"/>
      <w:lang w:eastAsia="en-US"/>
    </w:rPr>
  </w:style>
  <w:style w:type="paragraph" w:customStyle="1" w:styleId="8E73BB26DFC54E7E9A7E1B943CB376F75">
    <w:name w:val="8E73BB26DFC54E7E9A7E1B943CB376F75"/>
    <w:rsid w:val="003F6E17"/>
    <w:rPr>
      <w:rFonts w:eastAsiaTheme="minorHAnsi"/>
      <w:lang w:eastAsia="en-US"/>
    </w:rPr>
  </w:style>
  <w:style w:type="paragraph" w:customStyle="1" w:styleId="3B53727C249A4D0C83A6A885F6A4A4125">
    <w:name w:val="3B53727C249A4D0C83A6A885F6A4A4125"/>
    <w:rsid w:val="003F6E17"/>
    <w:rPr>
      <w:rFonts w:eastAsiaTheme="minorHAnsi"/>
      <w:lang w:eastAsia="en-US"/>
    </w:rPr>
  </w:style>
  <w:style w:type="paragraph" w:customStyle="1" w:styleId="A3B7C1F15BA148FFB2B5FF11D89ED3EC1">
    <w:name w:val="A3B7C1F15BA148FFB2B5FF11D89ED3EC1"/>
    <w:rsid w:val="003F6E17"/>
    <w:rPr>
      <w:rFonts w:eastAsiaTheme="minorHAnsi"/>
      <w:lang w:eastAsia="en-US"/>
    </w:rPr>
  </w:style>
  <w:style w:type="paragraph" w:customStyle="1" w:styleId="6EF87D7E7CF145E0BA432442CCBDC5391">
    <w:name w:val="6EF87D7E7CF145E0BA432442CCBDC5391"/>
    <w:rsid w:val="003F6E17"/>
    <w:rPr>
      <w:rFonts w:eastAsiaTheme="minorHAnsi"/>
      <w:lang w:eastAsia="en-US"/>
    </w:rPr>
  </w:style>
  <w:style w:type="paragraph" w:customStyle="1" w:styleId="8C84A9FFFFA2402C9B8559E7CE92A7B55">
    <w:name w:val="8C84A9FFFFA2402C9B8559E7CE92A7B55"/>
    <w:rsid w:val="003F6E17"/>
    <w:rPr>
      <w:rFonts w:eastAsiaTheme="minorHAnsi"/>
      <w:lang w:eastAsia="en-US"/>
    </w:rPr>
  </w:style>
  <w:style w:type="paragraph" w:customStyle="1" w:styleId="355BB67C930748479F8AA439603801E95">
    <w:name w:val="355BB67C930748479F8AA439603801E95"/>
    <w:rsid w:val="003F6E17"/>
    <w:rPr>
      <w:rFonts w:eastAsiaTheme="minorHAnsi"/>
      <w:lang w:eastAsia="en-US"/>
    </w:rPr>
  </w:style>
  <w:style w:type="paragraph" w:customStyle="1" w:styleId="CC406E8D71DA4EBD966877E4CFF6EF895">
    <w:name w:val="CC406E8D71DA4EBD966877E4CFF6EF895"/>
    <w:rsid w:val="003F6E17"/>
    <w:rPr>
      <w:rFonts w:eastAsiaTheme="minorHAnsi"/>
      <w:lang w:eastAsia="en-US"/>
    </w:rPr>
  </w:style>
  <w:style w:type="paragraph" w:customStyle="1" w:styleId="A672718DE3D04A86A43CC80CB08481C95">
    <w:name w:val="A672718DE3D04A86A43CC80CB08481C95"/>
    <w:rsid w:val="003F6E17"/>
    <w:rPr>
      <w:rFonts w:eastAsiaTheme="minorHAnsi"/>
      <w:lang w:eastAsia="en-US"/>
    </w:rPr>
  </w:style>
  <w:style w:type="paragraph" w:customStyle="1" w:styleId="1A79DFDE9EA449AB95250117C988C6A45">
    <w:name w:val="1A79DFDE9EA449AB95250117C988C6A45"/>
    <w:rsid w:val="003F6E17"/>
    <w:rPr>
      <w:rFonts w:eastAsiaTheme="minorHAnsi"/>
      <w:lang w:eastAsia="en-US"/>
    </w:rPr>
  </w:style>
  <w:style w:type="paragraph" w:customStyle="1" w:styleId="725937A67F3F4B61995BDDC6597530035">
    <w:name w:val="725937A67F3F4B61995BDDC6597530035"/>
    <w:rsid w:val="003F6E17"/>
    <w:rPr>
      <w:rFonts w:eastAsiaTheme="minorHAnsi"/>
      <w:lang w:eastAsia="en-US"/>
    </w:rPr>
  </w:style>
  <w:style w:type="paragraph" w:customStyle="1" w:styleId="2489FA1419554E8295366EEA4FA39AA25">
    <w:name w:val="2489FA1419554E8295366EEA4FA39AA25"/>
    <w:rsid w:val="003F6E17"/>
    <w:rPr>
      <w:rFonts w:eastAsiaTheme="minorHAnsi"/>
      <w:lang w:eastAsia="en-US"/>
    </w:rPr>
  </w:style>
  <w:style w:type="paragraph" w:customStyle="1" w:styleId="F90FEBEC0F634B07B00CBF0E2C6CDD3A5">
    <w:name w:val="F90FEBEC0F634B07B00CBF0E2C6CDD3A5"/>
    <w:rsid w:val="003F6E17"/>
    <w:rPr>
      <w:rFonts w:eastAsiaTheme="minorHAnsi"/>
      <w:lang w:eastAsia="en-US"/>
    </w:rPr>
  </w:style>
  <w:style w:type="paragraph" w:customStyle="1" w:styleId="F80DF801855C47E18C4E0D7F2E424D0D5">
    <w:name w:val="F80DF801855C47E18C4E0D7F2E424D0D5"/>
    <w:rsid w:val="003F6E17"/>
    <w:rPr>
      <w:rFonts w:eastAsiaTheme="minorHAnsi"/>
      <w:lang w:eastAsia="en-US"/>
    </w:rPr>
  </w:style>
  <w:style w:type="paragraph" w:customStyle="1" w:styleId="D63733941DC4417D95E7483D870D07CE1">
    <w:name w:val="D63733941DC4417D95E7483D870D07CE1"/>
    <w:rsid w:val="003F6E17"/>
    <w:rPr>
      <w:rFonts w:eastAsiaTheme="minorHAnsi"/>
      <w:lang w:eastAsia="en-US"/>
    </w:rPr>
  </w:style>
  <w:style w:type="paragraph" w:customStyle="1" w:styleId="60C6CB12DA0D4938ABE225BDC82B11635">
    <w:name w:val="60C6CB12DA0D4938ABE225BDC82B11635"/>
    <w:rsid w:val="003F6E17"/>
    <w:rPr>
      <w:rFonts w:eastAsiaTheme="minorHAnsi"/>
      <w:lang w:eastAsia="en-US"/>
    </w:rPr>
  </w:style>
  <w:style w:type="paragraph" w:customStyle="1" w:styleId="3328A2F2D1454584A1D96DEEF17DDE0D5">
    <w:name w:val="3328A2F2D1454584A1D96DEEF17DDE0D5"/>
    <w:rsid w:val="003F6E17"/>
    <w:rPr>
      <w:rFonts w:eastAsiaTheme="minorHAnsi"/>
      <w:lang w:eastAsia="en-US"/>
    </w:rPr>
  </w:style>
  <w:style w:type="paragraph" w:customStyle="1" w:styleId="1021B3B6061C4E618C7A062E3D1DAC895">
    <w:name w:val="1021B3B6061C4E618C7A062E3D1DAC895"/>
    <w:rsid w:val="003F6E17"/>
    <w:rPr>
      <w:rFonts w:eastAsiaTheme="minorHAnsi"/>
      <w:lang w:eastAsia="en-US"/>
    </w:rPr>
  </w:style>
  <w:style w:type="paragraph" w:customStyle="1" w:styleId="FBCCBB934BE64F9BADDCA720F01EBC695">
    <w:name w:val="FBCCBB934BE64F9BADDCA720F01EBC695"/>
    <w:rsid w:val="003F6E17"/>
    <w:rPr>
      <w:rFonts w:eastAsiaTheme="minorHAnsi"/>
      <w:lang w:eastAsia="en-US"/>
    </w:rPr>
  </w:style>
  <w:style w:type="paragraph" w:customStyle="1" w:styleId="AAEE877B714D49EBB49312E1BCE5BC505">
    <w:name w:val="AAEE877B714D49EBB49312E1BCE5BC505"/>
    <w:rsid w:val="003F6E17"/>
    <w:rPr>
      <w:rFonts w:eastAsiaTheme="minorHAnsi"/>
      <w:lang w:eastAsia="en-US"/>
    </w:rPr>
  </w:style>
  <w:style w:type="paragraph" w:customStyle="1" w:styleId="FEAF6C5B7753491293EB3D76A52D6E755">
    <w:name w:val="FEAF6C5B7753491293EB3D76A52D6E755"/>
    <w:rsid w:val="003F6E17"/>
    <w:rPr>
      <w:rFonts w:eastAsiaTheme="minorHAnsi"/>
      <w:lang w:eastAsia="en-US"/>
    </w:rPr>
  </w:style>
  <w:style w:type="paragraph" w:customStyle="1" w:styleId="0AC5242D9BCD4043A53C2AC879530D6F5">
    <w:name w:val="0AC5242D9BCD4043A53C2AC879530D6F5"/>
    <w:rsid w:val="003F6E17"/>
    <w:rPr>
      <w:rFonts w:eastAsiaTheme="minorHAnsi"/>
      <w:lang w:eastAsia="en-US"/>
    </w:rPr>
  </w:style>
  <w:style w:type="paragraph" w:customStyle="1" w:styleId="481B9E5312DE45ABB65784A6ACAA57AF5">
    <w:name w:val="481B9E5312DE45ABB65784A6ACAA57AF5"/>
    <w:rsid w:val="003F6E17"/>
    <w:rPr>
      <w:rFonts w:eastAsiaTheme="minorHAnsi"/>
      <w:lang w:eastAsia="en-US"/>
    </w:rPr>
  </w:style>
  <w:style w:type="paragraph" w:customStyle="1" w:styleId="0A9C4C34A668421E870072E1431DAF6E5">
    <w:name w:val="0A9C4C34A668421E870072E1431DAF6E5"/>
    <w:rsid w:val="003F6E17"/>
    <w:rPr>
      <w:rFonts w:eastAsiaTheme="minorHAnsi"/>
      <w:lang w:eastAsia="en-US"/>
    </w:rPr>
  </w:style>
  <w:style w:type="paragraph" w:customStyle="1" w:styleId="7A116B30EC2B49938AE9589075B041E45">
    <w:name w:val="7A116B30EC2B49938AE9589075B041E45"/>
    <w:rsid w:val="003F6E17"/>
    <w:rPr>
      <w:rFonts w:eastAsiaTheme="minorHAnsi"/>
      <w:lang w:eastAsia="en-US"/>
    </w:rPr>
  </w:style>
  <w:style w:type="paragraph" w:customStyle="1" w:styleId="DDAD08677CDA4D39A56851D8B4E18C185">
    <w:name w:val="DDAD08677CDA4D39A56851D8B4E18C185"/>
    <w:rsid w:val="003F6E17"/>
    <w:rPr>
      <w:rFonts w:eastAsiaTheme="minorHAnsi"/>
      <w:lang w:eastAsia="en-US"/>
    </w:rPr>
  </w:style>
  <w:style w:type="paragraph" w:customStyle="1" w:styleId="3F199EE3167943D6A0A533AF83E9B1EF1">
    <w:name w:val="3F199EE3167943D6A0A533AF83E9B1EF1"/>
    <w:rsid w:val="003F6E17"/>
    <w:rPr>
      <w:rFonts w:eastAsiaTheme="minorHAnsi"/>
      <w:lang w:eastAsia="en-US"/>
    </w:rPr>
  </w:style>
  <w:style w:type="paragraph" w:customStyle="1" w:styleId="EF775D556D6942C2B53A507DE670D5AE5">
    <w:name w:val="EF775D556D6942C2B53A507DE670D5AE5"/>
    <w:rsid w:val="003F6E17"/>
    <w:rPr>
      <w:rFonts w:eastAsiaTheme="minorHAnsi"/>
      <w:lang w:eastAsia="en-US"/>
    </w:rPr>
  </w:style>
  <w:style w:type="paragraph" w:customStyle="1" w:styleId="07EB8267C6D44D15A3FF01A5D99C34F85">
    <w:name w:val="07EB8267C6D44D15A3FF01A5D99C34F85"/>
    <w:rsid w:val="003F6E17"/>
    <w:rPr>
      <w:rFonts w:eastAsiaTheme="minorHAnsi"/>
      <w:lang w:eastAsia="en-US"/>
    </w:rPr>
  </w:style>
  <w:style w:type="paragraph" w:customStyle="1" w:styleId="2305022B258443FB9BFA6A2B908F79EC5">
    <w:name w:val="2305022B258443FB9BFA6A2B908F79EC5"/>
    <w:rsid w:val="003F6E17"/>
    <w:rPr>
      <w:rFonts w:eastAsiaTheme="minorHAnsi"/>
      <w:lang w:eastAsia="en-US"/>
    </w:rPr>
  </w:style>
  <w:style w:type="paragraph" w:customStyle="1" w:styleId="F0DFC517963848D6A2F21AF1F8ECF3855">
    <w:name w:val="F0DFC517963848D6A2F21AF1F8ECF3855"/>
    <w:rsid w:val="003F6E17"/>
    <w:rPr>
      <w:rFonts w:eastAsiaTheme="minorHAnsi"/>
      <w:lang w:eastAsia="en-US"/>
    </w:rPr>
  </w:style>
  <w:style w:type="paragraph" w:customStyle="1" w:styleId="C3848CAA70454F5B97FDB918B75528C05">
    <w:name w:val="C3848CAA70454F5B97FDB918B75528C05"/>
    <w:rsid w:val="003F6E17"/>
    <w:rPr>
      <w:rFonts w:eastAsiaTheme="minorHAnsi"/>
      <w:lang w:eastAsia="en-US"/>
    </w:rPr>
  </w:style>
  <w:style w:type="paragraph" w:customStyle="1" w:styleId="9AFBBCC885CF4D61BA9FE544511668E15">
    <w:name w:val="9AFBBCC885CF4D61BA9FE544511668E15"/>
    <w:rsid w:val="003F6E17"/>
    <w:rPr>
      <w:rFonts w:eastAsiaTheme="minorHAnsi"/>
      <w:lang w:eastAsia="en-US"/>
    </w:rPr>
  </w:style>
  <w:style w:type="paragraph" w:customStyle="1" w:styleId="674A7D2D32194FD3A7FDA9700FE857C55">
    <w:name w:val="674A7D2D32194FD3A7FDA9700FE857C55"/>
    <w:rsid w:val="003F6E17"/>
    <w:rPr>
      <w:rFonts w:eastAsiaTheme="minorHAnsi"/>
      <w:lang w:eastAsia="en-US"/>
    </w:rPr>
  </w:style>
  <w:style w:type="paragraph" w:customStyle="1" w:styleId="1D436A35AC0B4676A64D66770BCE53435">
    <w:name w:val="1D436A35AC0B4676A64D66770BCE53435"/>
    <w:rsid w:val="003F6E17"/>
    <w:rPr>
      <w:rFonts w:eastAsiaTheme="minorHAnsi"/>
      <w:lang w:eastAsia="en-US"/>
    </w:rPr>
  </w:style>
  <w:style w:type="paragraph" w:customStyle="1" w:styleId="7E3247688935477FBCCEF7EDD0C27ACA5">
    <w:name w:val="7E3247688935477FBCCEF7EDD0C27ACA5"/>
    <w:rsid w:val="003F6E17"/>
    <w:rPr>
      <w:rFonts w:eastAsiaTheme="minorHAnsi"/>
      <w:lang w:eastAsia="en-US"/>
    </w:rPr>
  </w:style>
  <w:style w:type="paragraph" w:customStyle="1" w:styleId="B1DEAA16B0CA4BC9B6D3A8303F4415BA5">
    <w:name w:val="B1DEAA16B0CA4BC9B6D3A8303F4415BA5"/>
    <w:rsid w:val="003F6E17"/>
    <w:rPr>
      <w:rFonts w:eastAsiaTheme="minorHAnsi"/>
      <w:lang w:eastAsia="en-US"/>
    </w:rPr>
  </w:style>
  <w:style w:type="paragraph" w:customStyle="1" w:styleId="1ABE6CA84CA841E98F306594B53102C75">
    <w:name w:val="1ABE6CA84CA841E98F306594B53102C75"/>
    <w:rsid w:val="003F6E17"/>
    <w:rPr>
      <w:rFonts w:eastAsiaTheme="minorHAnsi"/>
      <w:lang w:eastAsia="en-US"/>
    </w:rPr>
  </w:style>
  <w:style w:type="paragraph" w:customStyle="1" w:styleId="6853797CED1C4296B401145E04748CAE5">
    <w:name w:val="6853797CED1C4296B401145E04748CAE5"/>
    <w:rsid w:val="003F6E17"/>
    <w:rPr>
      <w:rFonts w:eastAsiaTheme="minorHAnsi"/>
      <w:lang w:eastAsia="en-US"/>
    </w:rPr>
  </w:style>
  <w:style w:type="paragraph" w:customStyle="1" w:styleId="1A0DECC5F140401D98A2F50ACDB51F7B5">
    <w:name w:val="1A0DECC5F140401D98A2F50ACDB51F7B5"/>
    <w:rsid w:val="003F6E17"/>
    <w:rPr>
      <w:rFonts w:eastAsiaTheme="minorHAnsi"/>
      <w:lang w:eastAsia="en-US"/>
    </w:rPr>
  </w:style>
  <w:style w:type="paragraph" w:customStyle="1" w:styleId="9104707F4C7A47CDB94F04433E85CA0D5">
    <w:name w:val="9104707F4C7A47CDB94F04433E85CA0D5"/>
    <w:rsid w:val="003F6E17"/>
    <w:rPr>
      <w:rFonts w:eastAsiaTheme="minorHAnsi"/>
      <w:lang w:eastAsia="en-US"/>
    </w:rPr>
  </w:style>
  <w:style w:type="paragraph" w:customStyle="1" w:styleId="EBBDA6486B2C4984B5F493714981E5B75">
    <w:name w:val="EBBDA6486B2C4984B5F493714981E5B75"/>
    <w:rsid w:val="003F6E17"/>
    <w:rPr>
      <w:rFonts w:eastAsiaTheme="minorHAnsi"/>
      <w:lang w:eastAsia="en-US"/>
    </w:rPr>
  </w:style>
  <w:style w:type="paragraph" w:customStyle="1" w:styleId="2A1EE7D7B0E44E36AB27908CADBED5695">
    <w:name w:val="2A1EE7D7B0E44E36AB27908CADBED5695"/>
    <w:rsid w:val="003F6E17"/>
    <w:rPr>
      <w:rFonts w:eastAsiaTheme="minorHAnsi"/>
      <w:lang w:eastAsia="en-US"/>
    </w:rPr>
  </w:style>
  <w:style w:type="paragraph" w:customStyle="1" w:styleId="2EB0C8A4C5694F59870EE31737A3EEF75">
    <w:name w:val="2EB0C8A4C5694F59870EE31737A3EEF75"/>
    <w:rsid w:val="003F6E17"/>
    <w:rPr>
      <w:rFonts w:eastAsiaTheme="minorHAnsi"/>
      <w:lang w:eastAsia="en-US"/>
    </w:rPr>
  </w:style>
  <w:style w:type="paragraph" w:customStyle="1" w:styleId="F00B241CB0CF45A4BC108D45ACF55B8E5">
    <w:name w:val="F00B241CB0CF45A4BC108D45ACF55B8E5"/>
    <w:rsid w:val="003F6E17"/>
    <w:rPr>
      <w:rFonts w:eastAsiaTheme="minorHAnsi"/>
      <w:lang w:eastAsia="en-US"/>
    </w:rPr>
  </w:style>
  <w:style w:type="paragraph" w:customStyle="1" w:styleId="197F4FD55DDF4DBC996AF9D91D9401AA5">
    <w:name w:val="197F4FD55DDF4DBC996AF9D91D9401AA5"/>
    <w:rsid w:val="003F6E17"/>
    <w:rPr>
      <w:rFonts w:eastAsiaTheme="minorHAnsi"/>
      <w:lang w:eastAsia="en-US"/>
    </w:rPr>
  </w:style>
  <w:style w:type="paragraph" w:customStyle="1" w:styleId="4F929ADC572D4617B5069908E9B99C325">
    <w:name w:val="4F929ADC572D4617B5069908E9B99C325"/>
    <w:rsid w:val="003F6E17"/>
    <w:rPr>
      <w:rFonts w:eastAsiaTheme="minorHAnsi"/>
      <w:lang w:eastAsia="en-US"/>
    </w:rPr>
  </w:style>
  <w:style w:type="paragraph" w:customStyle="1" w:styleId="3DFB1344FBED425197950FA90FA8D97D5">
    <w:name w:val="3DFB1344FBED425197950FA90FA8D97D5"/>
    <w:rsid w:val="003F6E17"/>
    <w:rPr>
      <w:rFonts w:eastAsiaTheme="minorHAnsi"/>
      <w:lang w:eastAsia="en-US"/>
    </w:rPr>
  </w:style>
  <w:style w:type="paragraph" w:customStyle="1" w:styleId="B0C6BB00E743436DB285EFE1E30B45515">
    <w:name w:val="B0C6BB00E743436DB285EFE1E30B45515"/>
    <w:rsid w:val="003F6E17"/>
    <w:rPr>
      <w:rFonts w:eastAsiaTheme="minorHAnsi"/>
      <w:lang w:eastAsia="en-US"/>
    </w:rPr>
  </w:style>
  <w:style w:type="paragraph" w:customStyle="1" w:styleId="B907BC2BF1314049993A858AC5E1A75E1">
    <w:name w:val="B907BC2BF1314049993A858AC5E1A75E1"/>
    <w:rsid w:val="003F6E17"/>
    <w:rPr>
      <w:rFonts w:eastAsiaTheme="minorHAnsi"/>
      <w:lang w:eastAsia="en-US"/>
    </w:rPr>
  </w:style>
  <w:style w:type="paragraph" w:customStyle="1" w:styleId="257E26540E1D4DB18B22AE5E9651F65E5">
    <w:name w:val="257E26540E1D4DB18B22AE5E9651F65E5"/>
    <w:rsid w:val="003F6E17"/>
    <w:rPr>
      <w:rFonts w:eastAsiaTheme="minorHAnsi"/>
      <w:lang w:eastAsia="en-US"/>
    </w:rPr>
  </w:style>
  <w:style w:type="paragraph" w:customStyle="1" w:styleId="7AE1630EBA13425284263A68C64835345">
    <w:name w:val="7AE1630EBA13425284263A68C64835345"/>
    <w:rsid w:val="003F6E17"/>
    <w:rPr>
      <w:rFonts w:eastAsiaTheme="minorHAnsi"/>
      <w:lang w:eastAsia="en-US"/>
    </w:rPr>
  </w:style>
  <w:style w:type="paragraph" w:customStyle="1" w:styleId="D12BDA81F9F046EDA9F157B9D389AF1A5">
    <w:name w:val="D12BDA81F9F046EDA9F157B9D389AF1A5"/>
    <w:rsid w:val="003F6E17"/>
    <w:rPr>
      <w:rFonts w:eastAsiaTheme="minorHAnsi"/>
      <w:lang w:eastAsia="en-US"/>
    </w:rPr>
  </w:style>
  <w:style w:type="paragraph" w:customStyle="1" w:styleId="89C1ADFB9A6446A1883E609C23E4077F5">
    <w:name w:val="89C1ADFB9A6446A1883E609C23E4077F5"/>
    <w:rsid w:val="003F6E17"/>
    <w:rPr>
      <w:rFonts w:eastAsiaTheme="minorHAnsi"/>
      <w:lang w:eastAsia="en-US"/>
    </w:rPr>
  </w:style>
  <w:style w:type="paragraph" w:customStyle="1" w:styleId="2BC9A96B7CA84109BD6D5E61D41D917C5">
    <w:name w:val="2BC9A96B7CA84109BD6D5E61D41D917C5"/>
    <w:rsid w:val="003F6E17"/>
    <w:rPr>
      <w:rFonts w:eastAsiaTheme="minorHAnsi"/>
      <w:lang w:eastAsia="en-US"/>
    </w:rPr>
  </w:style>
  <w:style w:type="paragraph" w:customStyle="1" w:styleId="EEF9E997F70247F8ABDEC1390A98ECCF5">
    <w:name w:val="EEF9E997F70247F8ABDEC1390A98ECCF5"/>
    <w:rsid w:val="003F6E17"/>
    <w:rPr>
      <w:rFonts w:eastAsiaTheme="minorHAnsi"/>
      <w:lang w:eastAsia="en-US"/>
    </w:rPr>
  </w:style>
  <w:style w:type="paragraph" w:customStyle="1" w:styleId="E4A167A80DD54B7F953957F0E1D629035">
    <w:name w:val="E4A167A80DD54B7F953957F0E1D629035"/>
    <w:rsid w:val="003F6E17"/>
    <w:rPr>
      <w:rFonts w:eastAsiaTheme="minorHAnsi"/>
      <w:lang w:eastAsia="en-US"/>
    </w:rPr>
  </w:style>
  <w:style w:type="paragraph" w:customStyle="1" w:styleId="44D487F4F7F64F0E91C16754908D0BA85">
    <w:name w:val="44D487F4F7F64F0E91C16754908D0BA85"/>
    <w:rsid w:val="003F6E17"/>
    <w:rPr>
      <w:rFonts w:eastAsiaTheme="minorHAnsi"/>
      <w:lang w:eastAsia="en-US"/>
    </w:rPr>
  </w:style>
  <w:style w:type="paragraph" w:customStyle="1" w:styleId="6490CFCB38AD49E8BE2FFCD633A3EE725">
    <w:name w:val="6490CFCB38AD49E8BE2FFCD633A3EE725"/>
    <w:rsid w:val="003F6E17"/>
    <w:rPr>
      <w:rFonts w:eastAsiaTheme="minorHAnsi"/>
      <w:lang w:eastAsia="en-US"/>
    </w:rPr>
  </w:style>
  <w:style w:type="paragraph" w:customStyle="1" w:styleId="06C8564C04634207A613BE83857B8B535">
    <w:name w:val="06C8564C04634207A613BE83857B8B535"/>
    <w:rsid w:val="003F6E17"/>
    <w:rPr>
      <w:rFonts w:eastAsiaTheme="minorHAnsi"/>
      <w:lang w:eastAsia="en-US"/>
    </w:rPr>
  </w:style>
  <w:style w:type="paragraph" w:customStyle="1" w:styleId="1B6D8597518B4560AA0573D28EF5DA485">
    <w:name w:val="1B6D8597518B4560AA0573D28EF5DA485"/>
    <w:rsid w:val="003F6E17"/>
    <w:rPr>
      <w:rFonts w:eastAsiaTheme="minorHAnsi"/>
      <w:lang w:eastAsia="en-US"/>
    </w:rPr>
  </w:style>
  <w:style w:type="paragraph" w:customStyle="1" w:styleId="5BB3A5F132F84876BAEC488E4D6B8D865">
    <w:name w:val="5BB3A5F132F84876BAEC488E4D6B8D865"/>
    <w:rsid w:val="003F6E17"/>
    <w:rPr>
      <w:rFonts w:eastAsiaTheme="minorHAnsi"/>
      <w:lang w:eastAsia="en-US"/>
    </w:rPr>
  </w:style>
  <w:style w:type="paragraph" w:customStyle="1" w:styleId="19FC50F8EFC946BFA10BC6B2A2C610EC5">
    <w:name w:val="19FC50F8EFC946BFA10BC6B2A2C610EC5"/>
    <w:rsid w:val="003F6E17"/>
    <w:rPr>
      <w:rFonts w:eastAsiaTheme="minorHAnsi"/>
      <w:lang w:eastAsia="en-US"/>
    </w:rPr>
  </w:style>
  <w:style w:type="paragraph" w:customStyle="1" w:styleId="12711871E689464897A6242D126A56411">
    <w:name w:val="12711871E689464897A6242D126A56411"/>
    <w:rsid w:val="003F6E17"/>
    <w:rPr>
      <w:rFonts w:eastAsiaTheme="minorHAnsi"/>
      <w:lang w:eastAsia="en-US"/>
    </w:rPr>
  </w:style>
  <w:style w:type="paragraph" w:customStyle="1" w:styleId="73F07684BFF54B1099E0F2299492B8FE5">
    <w:name w:val="73F07684BFF54B1099E0F2299492B8FE5"/>
    <w:rsid w:val="003F6E17"/>
    <w:rPr>
      <w:rFonts w:eastAsiaTheme="minorHAnsi"/>
      <w:lang w:eastAsia="en-US"/>
    </w:rPr>
  </w:style>
  <w:style w:type="paragraph" w:customStyle="1" w:styleId="2B2889B0E2A64AA883B59ABF908016755">
    <w:name w:val="2B2889B0E2A64AA883B59ABF908016755"/>
    <w:rsid w:val="003F6E17"/>
    <w:rPr>
      <w:rFonts w:eastAsiaTheme="minorHAnsi"/>
      <w:lang w:eastAsia="en-US"/>
    </w:rPr>
  </w:style>
  <w:style w:type="paragraph" w:customStyle="1" w:styleId="EFDA3FC7B3534E8FB2B6616D4FF35C975">
    <w:name w:val="EFDA3FC7B3534E8FB2B6616D4FF35C975"/>
    <w:rsid w:val="003F6E17"/>
    <w:rPr>
      <w:rFonts w:eastAsiaTheme="minorHAnsi"/>
      <w:lang w:eastAsia="en-US"/>
    </w:rPr>
  </w:style>
  <w:style w:type="paragraph" w:customStyle="1" w:styleId="C3713C4BFCBB4C4A8D67B996B08367015">
    <w:name w:val="C3713C4BFCBB4C4A8D67B996B08367015"/>
    <w:rsid w:val="003F6E17"/>
    <w:rPr>
      <w:rFonts w:eastAsiaTheme="minorHAnsi"/>
      <w:lang w:eastAsia="en-US"/>
    </w:rPr>
  </w:style>
  <w:style w:type="paragraph" w:customStyle="1" w:styleId="2C39EDCC8E3E4497BAC0A53E594CC6935">
    <w:name w:val="2C39EDCC8E3E4497BAC0A53E594CC6935"/>
    <w:rsid w:val="003F6E17"/>
    <w:rPr>
      <w:rFonts w:eastAsiaTheme="minorHAnsi"/>
      <w:lang w:eastAsia="en-US"/>
    </w:rPr>
  </w:style>
  <w:style w:type="paragraph" w:customStyle="1" w:styleId="D2AFBF1EDE484BA6AA1406319975874B5">
    <w:name w:val="D2AFBF1EDE484BA6AA1406319975874B5"/>
    <w:rsid w:val="003F6E17"/>
    <w:rPr>
      <w:rFonts w:eastAsiaTheme="minorHAnsi"/>
      <w:lang w:eastAsia="en-US"/>
    </w:rPr>
  </w:style>
  <w:style w:type="paragraph" w:customStyle="1" w:styleId="3025599E239D4FA1BCC2AA376471E3395">
    <w:name w:val="3025599E239D4FA1BCC2AA376471E3395"/>
    <w:rsid w:val="003F6E17"/>
    <w:rPr>
      <w:rFonts w:eastAsiaTheme="minorHAnsi"/>
      <w:lang w:eastAsia="en-US"/>
    </w:rPr>
  </w:style>
  <w:style w:type="paragraph" w:customStyle="1" w:styleId="2967601640F041B8BCBC0DD0849339A65">
    <w:name w:val="2967601640F041B8BCBC0DD0849339A65"/>
    <w:rsid w:val="003F6E17"/>
    <w:rPr>
      <w:rFonts w:eastAsiaTheme="minorHAnsi"/>
      <w:lang w:eastAsia="en-US"/>
    </w:rPr>
  </w:style>
  <w:style w:type="paragraph" w:customStyle="1" w:styleId="D143E467DA4E458989091A9BB81764E65">
    <w:name w:val="D143E467DA4E458989091A9BB81764E65"/>
    <w:rsid w:val="003F6E17"/>
    <w:rPr>
      <w:rFonts w:eastAsiaTheme="minorHAnsi"/>
      <w:lang w:eastAsia="en-US"/>
    </w:rPr>
  </w:style>
  <w:style w:type="paragraph" w:customStyle="1" w:styleId="6E33D164EEA44529A276785FB8C7AB1E5">
    <w:name w:val="6E33D164EEA44529A276785FB8C7AB1E5"/>
    <w:rsid w:val="003F6E17"/>
    <w:rPr>
      <w:rFonts w:eastAsiaTheme="minorHAnsi"/>
      <w:lang w:eastAsia="en-US"/>
    </w:rPr>
  </w:style>
  <w:style w:type="paragraph" w:customStyle="1" w:styleId="936F7572AFD04D0C9FB5BFA9F5D82A6C5">
    <w:name w:val="936F7572AFD04D0C9FB5BFA9F5D82A6C5"/>
    <w:rsid w:val="003F6E17"/>
    <w:rPr>
      <w:rFonts w:eastAsiaTheme="minorHAnsi"/>
      <w:lang w:eastAsia="en-US"/>
    </w:rPr>
  </w:style>
  <w:style w:type="paragraph" w:customStyle="1" w:styleId="1AC0015D18DE42F2AAF3E59DC369BCCF5">
    <w:name w:val="1AC0015D18DE42F2AAF3E59DC369BCCF5"/>
    <w:rsid w:val="003F6E17"/>
    <w:rPr>
      <w:rFonts w:eastAsiaTheme="minorHAnsi"/>
      <w:lang w:eastAsia="en-US"/>
    </w:rPr>
  </w:style>
  <w:style w:type="paragraph" w:customStyle="1" w:styleId="E7AD1D189E4C499A9173BEBEF2FAC49F5">
    <w:name w:val="E7AD1D189E4C499A9173BEBEF2FAC49F5"/>
    <w:rsid w:val="003F6E17"/>
    <w:rPr>
      <w:rFonts w:eastAsiaTheme="minorHAnsi"/>
      <w:lang w:eastAsia="en-US"/>
    </w:rPr>
  </w:style>
  <w:style w:type="paragraph" w:customStyle="1" w:styleId="49210DF46BA540D2B5E139483BB12BAB1">
    <w:name w:val="49210DF46BA540D2B5E139483BB12BAB1"/>
    <w:rsid w:val="003F6E17"/>
    <w:rPr>
      <w:rFonts w:eastAsiaTheme="minorHAnsi"/>
      <w:lang w:eastAsia="en-US"/>
    </w:rPr>
  </w:style>
  <w:style w:type="paragraph" w:customStyle="1" w:styleId="CCF7FD44D2F342609A546623DCE7595F1">
    <w:name w:val="CCF7FD44D2F342609A546623DCE7595F1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0B607B4680EA44D2949D6418A89511291">
    <w:name w:val="0B607B4680EA44D2949D6418A89511291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4EFD5E908C76433C8E25214A59F1A2711">
    <w:name w:val="4EFD5E908C76433C8E25214A59F1A2711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934E26DBB8A9445F8579C0557A8A25DB1">
    <w:name w:val="934E26DBB8A9445F8579C0557A8A25DB1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F1781D9443C64D538068D533BF918A451">
    <w:name w:val="F1781D9443C64D538068D533BF918A451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843A784D45544A9E98A631900EEDFB081">
    <w:name w:val="843A784D45544A9E98A631900EEDFB081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0560594BAB5E4802A16987724188C7151">
    <w:name w:val="0560594BAB5E4802A16987724188C7151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6CD244AF252A4DCB9BA92582DD517E931">
    <w:name w:val="6CD244AF252A4DCB9BA92582DD517E931"/>
    <w:rsid w:val="003F6E17"/>
    <w:rPr>
      <w:rFonts w:eastAsiaTheme="minorHAnsi"/>
      <w:lang w:eastAsia="en-US"/>
    </w:rPr>
  </w:style>
  <w:style w:type="paragraph" w:customStyle="1" w:styleId="EA2385EEB36C481083E46BE221F9C02214">
    <w:name w:val="EA2385EEB36C481083E46BE221F9C02214"/>
    <w:rsid w:val="003F6E17"/>
    <w:pPr>
      <w:spacing w:after="0" w:line="240" w:lineRule="auto"/>
    </w:pPr>
    <w:rPr>
      <w:lang w:val="en-US" w:eastAsia="en-US"/>
    </w:rPr>
  </w:style>
  <w:style w:type="paragraph" w:customStyle="1" w:styleId="FAF69532E112444B8B907AAE24BA3C3416">
    <w:name w:val="FAF69532E112444B8B907AAE24BA3C3416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0298A562F4764D218469B39304F42DBC16">
    <w:name w:val="0298A562F4764D218469B39304F42DBC16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ADAFBB38CF6E4E34A51E0D02E1C119C216">
    <w:name w:val="ADAFBB38CF6E4E34A51E0D02E1C119C216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8D4AD69D6AE945F0A53FD0C3791FB74E16">
    <w:name w:val="8D4AD69D6AE945F0A53FD0C3791FB74E16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4E6C95E0B0FC4C59866699D703AD7DBE16">
    <w:name w:val="4E6C95E0B0FC4C59866699D703AD7DBE16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EDEABA93D43D4DDE8BDB4D807B3C368316">
    <w:name w:val="EDEABA93D43D4DDE8BDB4D807B3C368316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8DAABE4C53864CDA845DFB2A2855475916">
    <w:name w:val="8DAABE4C53864CDA845DFB2A2855475916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D73DB04ABF5042F4A219A33C45DCB1AE16">
    <w:name w:val="D73DB04ABF5042F4A219A33C45DCB1AE16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4CBDCAC1C32F471CBED3E0FB4671413F18">
    <w:name w:val="4CBDCAC1C32F471CBED3E0FB4671413F18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A83BC1B5F51743D4AD32C110F8309B7719">
    <w:name w:val="A83BC1B5F51743D4AD32C110F8309B7719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16328E4E9B164C3284CFD0A6C180C5BA19">
    <w:name w:val="16328E4E9B164C3284CFD0A6C180C5BA19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DD30EC3ABB5C4334A9D9B94C0DC4EC0919">
    <w:name w:val="DD30EC3ABB5C4334A9D9B94C0DC4EC0919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490D753EF33B4AB0AF2D60D32197494719">
    <w:name w:val="490D753EF33B4AB0AF2D60D32197494719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F0034ED1AF474F23BB4ED667B953D6DB19">
    <w:name w:val="F0034ED1AF474F23BB4ED667B953D6DB19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718F7B4158F0430DAE74C46E92E2FCA319">
    <w:name w:val="718F7B4158F0430DAE74C46E92E2FCA319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8E923756F87545FE9D30D37C533B20D419">
    <w:name w:val="8E923756F87545FE9D30D37C533B20D419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CDCD105C55C64CB18552019695DC2B4819">
    <w:name w:val="CDCD105C55C64CB18552019695DC2B4819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3EC78899915346428C7DBC9AFF1DDC5219">
    <w:name w:val="3EC78899915346428C7DBC9AFF1DDC5219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BC6D0A76676E4B6CB55777F2115244F019">
    <w:name w:val="BC6D0A76676E4B6CB55777F2115244F019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A255A29562C94017A9E9224E241089E919">
    <w:name w:val="A255A29562C94017A9E9224E241089E919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203ACA1E869E44A691EDCAF31392F02819">
    <w:name w:val="203ACA1E869E44A691EDCAF31392F02819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BB17FE80C4654569838F8DBDD074371A19">
    <w:name w:val="BB17FE80C4654569838F8DBDD074371A19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D2562E2BBED7480DAC7E97FADB86596719">
    <w:name w:val="D2562E2BBED7480DAC7E97FADB86596719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90D18505346E43E9977CFE53A7328AEA19">
    <w:name w:val="90D18505346E43E9977CFE53A7328AEA19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DE5D90232B2F441783DA26FA2DABD95719">
    <w:name w:val="DE5D90232B2F441783DA26FA2DABD95719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2030CCF5D7F742B58230054672CBF78B19">
    <w:name w:val="2030CCF5D7F742B58230054672CBF78B19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991E74A2A75149A7BBAEB8493526238E8">
    <w:name w:val="991E74A2A75149A7BBAEB8493526238E8"/>
    <w:rsid w:val="003F6E17"/>
    <w:rPr>
      <w:rFonts w:eastAsiaTheme="minorHAnsi"/>
      <w:lang w:eastAsia="en-US"/>
    </w:rPr>
  </w:style>
  <w:style w:type="paragraph" w:customStyle="1" w:styleId="C39CBAA96B06435598617AE5501425387">
    <w:name w:val="C39CBAA96B06435598617AE5501425387"/>
    <w:rsid w:val="003F6E17"/>
    <w:rPr>
      <w:rFonts w:eastAsiaTheme="minorHAnsi"/>
      <w:lang w:eastAsia="en-US"/>
    </w:rPr>
  </w:style>
  <w:style w:type="paragraph" w:customStyle="1" w:styleId="F8F22C28D155487DB543F971E00756CA7">
    <w:name w:val="F8F22C28D155487DB543F971E00756CA7"/>
    <w:rsid w:val="003F6E17"/>
    <w:rPr>
      <w:rFonts w:eastAsiaTheme="minorHAnsi"/>
      <w:lang w:eastAsia="en-US"/>
    </w:rPr>
  </w:style>
  <w:style w:type="paragraph" w:customStyle="1" w:styleId="B9BB284B985842148C2CB874FF0CF69E7">
    <w:name w:val="B9BB284B985842148C2CB874FF0CF69E7"/>
    <w:rsid w:val="003F6E17"/>
    <w:rPr>
      <w:rFonts w:eastAsiaTheme="minorHAnsi"/>
      <w:lang w:eastAsia="en-US"/>
    </w:rPr>
  </w:style>
  <w:style w:type="paragraph" w:customStyle="1" w:styleId="FA62F0EF54E74AB3B884300D8E1B1DBE7">
    <w:name w:val="FA62F0EF54E74AB3B884300D8E1B1DBE7"/>
    <w:rsid w:val="003F6E17"/>
    <w:rPr>
      <w:rFonts w:eastAsiaTheme="minorHAnsi"/>
      <w:lang w:eastAsia="en-US"/>
    </w:rPr>
  </w:style>
  <w:style w:type="paragraph" w:customStyle="1" w:styleId="E3283F9074894DA0A7CB1CA9AFE3689B7">
    <w:name w:val="E3283F9074894DA0A7CB1CA9AFE3689B7"/>
    <w:rsid w:val="003F6E17"/>
    <w:rPr>
      <w:rFonts w:eastAsiaTheme="minorHAnsi"/>
      <w:lang w:eastAsia="en-US"/>
    </w:rPr>
  </w:style>
  <w:style w:type="paragraph" w:customStyle="1" w:styleId="ADA5CF88814D487EA49316E66F9A0B497">
    <w:name w:val="ADA5CF88814D487EA49316E66F9A0B497"/>
    <w:rsid w:val="003F6E17"/>
    <w:rPr>
      <w:rFonts w:eastAsiaTheme="minorHAnsi"/>
      <w:lang w:eastAsia="en-US"/>
    </w:rPr>
  </w:style>
  <w:style w:type="paragraph" w:customStyle="1" w:styleId="64DB82BA1FB34925A3AC66B01126B5327">
    <w:name w:val="64DB82BA1FB34925A3AC66B01126B5327"/>
    <w:rsid w:val="003F6E17"/>
    <w:rPr>
      <w:rFonts w:eastAsiaTheme="minorHAnsi"/>
      <w:lang w:eastAsia="en-US"/>
    </w:rPr>
  </w:style>
  <w:style w:type="paragraph" w:customStyle="1" w:styleId="1802E11FEB844DB79812275A7D2077937">
    <w:name w:val="1802E11FEB844DB79812275A7D2077937"/>
    <w:rsid w:val="003F6E17"/>
    <w:rPr>
      <w:rFonts w:eastAsiaTheme="minorHAnsi"/>
      <w:lang w:eastAsia="en-US"/>
    </w:rPr>
  </w:style>
  <w:style w:type="paragraph" w:customStyle="1" w:styleId="B2CB62B7ABC94F758D2D73884B9C23C27">
    <w:name w:val="B2CB62B7ABC94F758D2D73884B9C23C27"/>
    <w:rsid w:val="003F6E17"/>
    <w:rPr>
      <w:rFonts w:eastAsiaTheme="minorHAnsi"/>
      <w:lang w:eastAsia="en-US"/>
    </w:rPr>
  </w:style>
  <w:style w:type="paragraph" w:customStyle="1" w:styleId="6AC9D233541E4C8DBEAE1C840EEAA8737">
    <w:name w:val="6AC9D233541E4C8DBEAE1C840EEAA8737"/>
    <w:rsid w:val="003F6E17"/>
    <w:rPr>
      <w:rFonts w:eastAsiaTheme="minorHAnsi"/>
      <w:lang w:eastAsia="en-US"/>
    </w:rPr>
  </w:style>
  <w:style w:type="paragraph" w:customStyle="1" w:styleId="00B4AEE5A8794930810E7EF99557F90A7">
    <w:name w:val="00B4AEE5A8794930810E7EF99557F90A7"/>
    <w:rsid w:val="003F6E17"/>
    <w:rPr>
      <w:rFonts w:eastAsiaTheme="minorHAnsi"/>
      <w:lang w:eastAsia="en-US"/>
    </w:rPr>
  </w:style>
  <w:style w:type="paragraph" w:customStyle="1" w:styleId="F8B8FCD26F294B33AF0B95BD983E970B7">
    <w:name w:val="F8B8FCD26F294B33AF0B95BD983E970B7"/>
    <w:rsid w:val="003F6E17"/>
    <w:rPr>
      <w:rFonts w:eastAsiaTheme="minorHAnsi"/>
      <w:lang w:eastAsia="en-US"/>
    </w:rPr>
  </w:style>
  <w:style w:type="paragraph" w:customStyle="1" w:styleId="F594FB5E33EF4CD1B1B3F7927D707C957">
    <w:name w:val="F594FB5E33EF4CD1B1B3F7927D707C957"/>
    <w:rsid w:val="003F6E17"/>
    <w:rPr>
      <w:rFonts w:eastAsiaTheme="minorHAnsi"/>
      <w:lang w:eastAsia="en-US"/>
    </w:rPr>
  </w:style>
  <w:style w:type="paragraph" w:customStyle="1" w:styleId="A200158A430345619D1B4C45190203C47">
    <w:name w:val="A200158A430345619D1B4C45190203C47"/>
    <w:rsid w:val="003F6E17"/>
    <w:rPr>
      <w:rFonts w:eastAsiaTheme="minorHAnsi"/>
      <w:lang w:eastAsia="en-US"/>
    </w:rPr>
  </w:style>
  <w:style w:type="paragraph" w:customStyle="1" w:styleId="C50CCDD174484AF09A15EE9C867C59237">
    <w:name w:val="C50CCDD174484AF09A15EE9C867C59237"/>
    <w:rsid w:val="003F6E17"/>
    <w:rPr>
      <w:rFonts w:eastAsiaTheme="minorHAnsi"/>
      <w:lang w:eastAsia="en-US"/>
    </w:rPr>
  </w:style>
  <w:style w:type="paragraph" w:customStyle="1" w:styleId="5C7D2AEB7F9D4A059026833B674D6DFC7">
    <w:name w:val="5C7D2AEB7F9D4A059026833B674D6DFC7"/>
    <w:rsid w:val="003F6E17"/>
    <w:rPr>
      <w:rFonts w:eastAsiaTheme="minorHAnsi"/>
      <w:lang w:eastAsia="en-US"/>
    </w:rPr>
  </w:style>
  <w:style w:type="paragraph" w:customStyle="1" w:styleId="C45B29C0232E43A6BE24F55565CA6A217">
    <w:name w:val="C45B29C0232E43A6BE24F55565CA6A217"/>
    <w:rsid w:val="003F6E17"/>
    <w:rPr>
      <w:rFonts w:eastAsiaTheme="minorHAnsi"/>
      <w:lang w:eastAsia="en-US"/>
    </w:rPr>
  </w:style>
  <w:style w:type="paragraph" w:customStyle="1" w:styleId="5110945C5F134350B0DAD0B67E92794A7">
    <w:name w:val="5110945C5F134350B0DAD0B67E92794A7"/>
    <w:rsid w:val="003F6E17"/>
    <w:rPr>
      <w:rFonts w:eastAsiaTheme="minorHAnsi"/>
      <w:lang w:eastAsia="en-US"/>
    </w:rPr>
  </w:style>
  <w:style w:type="paragraph" w:customStyle="1" w:styleId="A731D000D4B24EE19F9930D13598845A7">
    <w:name w:val="A731D000D4B24EE19F9930D13598845A7"/>
    <w:rsid w:val="003F6E17"/>
    <w:rPr>
      <w:rFonts w:eastAsiaTheme="minorHAnsi"/>
      <w:lang w:eastAsia="en-US"/>
    </w:rPr>
  </w:style>
  <w:style w:type="paragraph" w:customStyle="1" w:styleId="C61035E7DAF74EE7A6DDE77905E8D8FD7">
    <w:name w:val="C61035E7DAF74EE7A6DDE77905E8D8FD7"/>
    <w:rsid w:val="003F6E17"/>
    <w:rPr>
      <w:rFonts w:eastAsiaTheme="minorHAnsi"/>
      <w:lang w:eastAsia="en-US"/>
    </w:rPr>
  </w:style>
  <w:style w:type="paragraph" w:customStyle="1" w:styleId="1A32CB174ED64428964E28F916F4FBAC7">
    <w:name w:val="1A32CB174ED64428964E28F916F4FBAC7"/>
    <w:rsid w:val="003F6E17"/>
    <w:rPr>
      <w:rFonts w:eastAsiaTheme="minorHAnsi"/>
      <w:lang w:eastAsia="en-US"/>
    </w:rPr>
  </w:style>
  <w:style w:type="paragraph" w:customStyle="1" w:styleId="EECEA4F4A9E542018102C9248EA22A707">
    <w:name w:val="EECEA4F4A9E542018102C9248EA22A707"/>
    <w:rsid w:val="003F6E17"/>
    <w:rPr>
      <w:rFonts w:eastAsiaTheme="minorHAnsi"/>
      <w:lang w:eastAsia="en-US"/>
    </w:rPr>
  </w:style>
  <w:style w:type="paragraph" w:customStyle="1" w:styleId="9CAF0F0227934D89898D75715021D18E7">
    <w:name w:val="9CAF0F0227934D89898D75715021D18E7"/>
    <w:rsid w:val="003F6E17"/>
    <w:rPr>
      <w:rFonts w:eastAsiaTheme="minorHAnsi"/>
      <w:lang w:eastAsia="en-US"/>
    </w:rPr>
  </w:style>
  <w:style w:type="paragraph" w:customStyle="1" w:styleId="A4CDCE8D9B434E5C9A4D53400B1B5B667">
    <w:name w:val="A4CDCE8D9B434E5C9A4D53400B1B5B667"/>
    <w:rsid w:val="003F6E17"/>
    <w:rPr>
      <w:rFonts w:eastAsiaTheme="minorHAnsi"/>
      <w:lang w:eastAsia="en-US"/>
    </w:rPr>
  </w:style>
  <w:style w:type="paragraph" w:customStyle="1" w:styleId="6181C4534DC343DE8AFC38925DCB749B7">
    <w:name w:val="6181C4534DC343DE8AFC38925DCB749B7"/>
    <w:rsid w:val="003F6E17"/>
    <w:rPr>
      <w:rFonts w:eastAsiaTheme="minorHAnsi"/>
      <w:lang w:eastAsia="en-US"/>
    </w:rPr>
  </w:style>
  <w:style w:type="paragraph" w:customStyle="1" w:styleId="B511AFC592214318818203A381ED5FE97">
    <w:name w:val="B511AFC592214318818203A381ED5FE97"/>
    <w:rsid w:val="003F6E17"/>
    <w:rPr>
      <w:rFonts w:eastAsiaTheme="minorHAnsi"/>
      <w:lang w:eastAsia="en-US"/>
    </w:rPr>
  </w:style>
  <w:style w:type="paragraph" w:customStyle="1" w:styleId="EB86773C86D345E594188A5BD8997EAB7">
    <w:name w:val="EB86773C86D345E594188A5BD8997EAB7"/>
    <w:rsid w:val="003F6E17"/>
    <w:rPr>
      <w:rFonts w:eastAsiaTheme="minorHAnsi"/>
      <w:lang w:eastAsia="en-US"/>
    </w:rPr>
  </w:style>
  <w:style w:type="paragraph" w:customStyle="1" w:styleId="FE1EF8281B0F4423AA4B437F4AA93EF97">
    <w:name w:val="FE1EF8281B0F4423AA4B437F4AA93EF97"/>
    <w:rsid w:val="003F6E17"/>
    <w:rPr>
      <w:rFonts w:eastAsiaTheme="minorHAnsi"/>
      <w:lang w:eastAsia="en-US"/>
    </w:rPr>
  </w:style>
  <w:style w:type="paragraph" w:customStyle="1" w:styleId="5228993DC66247898F284EE82C240C017">
    <w:name w:val="5228993DC66247898F284EE82C240C017"/>
    <w:rsid w:val="003F6E17"/>
    <w:rPr>
      <w:rFonts w:eastAsiaTheme="minorHAnsi"/>
      <w:lang w:eastAsia="en-US"/>
    </w:rPr>
  </w:style>
  <w:style w:type="paragraph" w:customStyle="1" w:styleId="509371EB96A14A3FB64D8B261A0972337">
    <w:name w:val="509371EB96A14A3FB64D8B261A0972337"/>
    <w:rsid w:val="003F6E17"/>
    <w:rPr>
      <w:rFonts w:eastAsiaTheme="minorHAnsi"/>
      <w:lang w:eastAsia="en-US"/>
    </w:rPr>
  </w:style>
  <w:style w:type="paragraph" w:customStyle="1" w:styleId="0201B558C56341E3A3E4596BB73FF3F37">
    <w:name w:val="0201B558C56341E3A3E4596BB73FF3F37"/>
    <w:rsid w:val="003F6E17"/>
    <w:rPr>
      <w:rFonts w:eastAsiaTheme="minorHAnsi"/>
      <w:lang w:eastAsia="en-US"/>
    </w:rPr>
  </w:style>
  <w:style w:type="paragraph" w:customStyle="1" w:styleId="3CCD5D4E4A614A8290731DD3AFE4FBC67">
    <w:name w:val="3CCD5D4E4A614A8290731DD3AFE4FBC67"/>
    <w:rsid w:val="003F6E17"/>
    <w:rPr>
      <w:rFonts w:eastAsiaTheme="minorHAnsi"/>
      <w:lang w:eastAsia="en-US"/>
    </w:rPr>
  </w:style>
  <w:style w:type="paragraph" w:customStyle="1" w:styleId="E9DBF96335184450B41E2B9FB314C0A77">
    <w:name w:val="E9DBF96335184450B41E2B9FB314C0A77"/>
    <w:rsid w:val="003F6E17"/>
    <w:rPr>
      <w:rFonts w:eastAsiaTheme="minorHAnsi"/>
      <w:lang w:eastAsia="en-US"/>
    </w:rPr>
  </w:style>
  <w:style w:type="paragraph" w:customStyle="1" w:styleId="38BB407516F54C3F8CD83C7004AF9C527">
    <w:name w:val="38BB407516F54C3F8CD83C7004AF9C527"/>
    <w:rsid w:val="003F6E17"/>
    <w:rPr>
      <w:rFonts w:eastAsiaTheme="minorHAnsi"/>
      <w:lang w:eastAsia="en-US"/>
    </w:rPr>
  </w:style>
  <w:style w:type="paragraph" w:customStyle="1" w:styleId="C87920ED7E4C46F6872113962B709B557">
    <w:name w:val="C87920ED7E4C46F6872113962B709B557"/>
    <w:rsid w:val="003F6E17"/>
    <w:rPr>
      <w:rFonts w:eastAsiaTheme="minorHAnsi"/>
      <w:lang w:eastAsia="en-US"/>
    </w:rPr>
  </w:style>
  <w:style w:type="paragraph" w:customStyle="1" w:styleId="C89E2CD77710474B85AE9E4305658D112">
    <w:name w:val="C89E2CD77710474B85AE9E4305658D112"/>
    <w:rsid w:val="003F6E17"/>
    <w:pPr>
      <w:spacing w:line="240" w:lineRule="auto"/>
    </w:pPr>
    <w:rPr>
      <w:rFonts w:ascii="Calibri" w:eastAsia="Calibri" w:hAnsi="Calibri" w:cs="Times New Roman"/>
      <w:sz w:val="20"/>
      <w:szCs w:val="20"/>
      <w:lang w:val="el-GR"/>
    </w:rPr>
  </w:style>
  <w:style w:type="paragraph" w:customStyle="1" w:styleId="7652AF28723B49A59F4D66EA37626DCF2">
    <w:name w:val="7652AF28723B49A59F4D66EA37626DCF2"/>
    <w:rsid w:val="003F6E17"/>
    <w:pPr>
      <w:spacing w:line="240" w:lineRule="auto"/>
    </w:pPr>
    <w:rPr>
      <w:rFonts w:ascii="Calibri" w:eastAsia="Calibri" w:hAnsi="Calibri" w:cs="Times New Roman"/>
      <w:sz w:val="20"/>
      <w:szCs w:val="20"/>
      <w:lang w:val="el-GR"/>
    </w:rPr>
  </w:style>
  <w:style w:type="paragraph" w:customStyle="1" w:styleId="27F25417484443399905FF63EB5345E52">
    <w:name w:val="27F25417484443399905FF63EB5345E52"/>
    <w:rsid w:val="003F6E17"/>
    <w:pPr>
      <w:spacing w:line="240" w:lineRule="auto"/>
    </w:pPr>
    <w:rPr>
      <w:rFonts w:ascii="Calibri" w:eastAsia="Calibri" w:hAnsi="Calibri" w:cs="Times New Roman"/>
      <w:sz w:val="20"/>
      <w:szCs w:val="20"/>
      <w:lang w:val="el-GR"/>
    </w:rPr>
  </w:style>
  <w:style w:type="paragraph" w:customStyle="1" w:styleId="79CA11E7D85F44B0AB307EBA4DF753E32">
    <w:name w:val="79CA11E7D85F44B0AB307EBA4DF753E32"/>
    <w:rsid w:val="003F6E17"/>
    <w:rPr>
      <w:rFonts w:eastAsiaTheme="minorHAnsi"/>
      <w:lang w:eastAsia="en-US"/>
    </w:rPr>
  </w:style>
  <w:style w:type="paragraph" w:customStyle="1" w:styleId="A093091F8FA340CEA3B453F0C507EAD16">
    <w:name w:val="A093091F8FA340CEA3B453F0C507EAD16"/>
    <w:rsid w:val="003F6E17"/>
    <w:rPr>
      <w:rFonts w:eastAsiaTheme="minorHAnsi"/>
      <w:lang w:eastAsia="en-US"/>
    </w:rPr>
  </w:style>
  <w:style w:type="paragraph" w:customStyle="1" w:styleId="D63EACB72C524781B5B8F425A9FBAB846">
    <w:name w:val="D63EACB72C524781B5B8F425A9FBAB846"/>
    <w:rsid w:val="003F6E17"/>
    <w:rPr>
      <w:rFonts w:eastAsiaTheme="minorHAnsi"/>
      <w:lang w:eastAsia="en-US"/>
    </w:rPr>
  </w:style>
  <w:style w:type="paragraph" w:customStyle="1" w:styleId="91241F5D9247466C892E10E79555E8196">
    <w:name w:val="91241F5D9247466C892E10E79555E8196"/>
    <w:rsid w:val="003F6E17"/>
    <w:rPr>
      <w:rFonts w:eastAsiaTheme="minorHAnsi"/>
      <w:lang w:eastAsia="en-US"/>
    </w:rPr>
  </w:style>
  <w:style w:type="paragraph" w:customStyle="1" w:styleId="1E0FB1CFED9A44459771FFD9443637456">
    <w:name w:val="1E0FB1CFED9A44459771FFD9443637456"/>
    <w:rsid w:val="003F6E17"/>
    <w:rPr>
      <w:rFonts w:eastAsiaTheme="minorHAnsi"/>
      <w:lang w:eastAsia="en-US"/>
    </w:rPr>
  </w:style>
  <w:style w:type="paragraph" w:customStyle="1" w:styleId="869BEACB3095479085B57EFB8855C01A6">
    <w:name w:val="869BEACB3095479085B57EFB8855C01A6"/>
    <w:rsid w:val="003F6E17"/>
    <w:rPr>
      <w:rFonts w:eastAsiaTheme="minorHAnsi"/>
      <w:lang w:eastAsia="en-US"/>
    </w:rPr>
  </w:style>
  <w:style w:type="paragraph" w:customStyle="1" w:styleId="33D2E7DED2204166A1152C8DC4118C0A6">
    <w:name w:val="33D2E7DED2204166A1152C8DC4118C0A6"/>
    <w:rsid w:val="003F6E17"/>
    <w:rPr>
      <w:rFonts w:eastAsiaTheme="minorHAnsi"/>
      <w:lang w:eastAsia="en-US"/>
    </w:rPr>
  </w:style>
  <w:style w:type="paragraph" w:customStyle="1" w:styleId="AA1D7EC2D021431AB4092A89A69DAB586">
    <w:name w:val="AA1D7EC2D021431AB4092A89A69DAB586"/>
    <w:rsid w:val="003F6E17"/>
    <w:rPr>
      <w:rFonts w:eastAsiaTheme="minorHAnsi"/>
      <w:lang w:eastAsia="en-US"/>
    </w:rPr>
  </w:style>
  <w:style w:type="paragraph" w:customStyle="1" w:styleId="173EB72036804FD696FD04A56646B79C6">
    <w:name w:val="173EB72036804FD696FD04A56646B79C6"/>
    <w:rsid w:val="003F6E17"/>
    <w:rPr>
      <w:rFonts w:eastAsiaTheme="minorHAnsi"/>
      <w:lang w:eastAsia="en-US"/>
    </w:rPr>
  </w:style>
  <w:style w:type="paragraph" w:customStyle="1" w:styleId="4BEC1256E08D4E249F1E9477B5D9418A6">
    <w:name w:val="4BEC1256E08D4E249F1E9477B5D9418A6"/>
    <w:rsid w:val="003F6E17"/>
    <w:rPr>
      <w:rFonts w:eastAsiaTheme="minorHAnsi"/>
      <w:lang w:eastAsia="en-US"/>
    </w:rPr>
  </w:style>
  <w:style w:type="paragraph" w:customStyle="1" w:styleId="E807B808E5C84058BA561FFA26C2496A6">
    <w:name w:val="E807B808E5C84058BA561FFA26C2496A6"/>
    <w:rsid w:val="003F6E17"/>
    <w:rPr>
      <w:rFonts w:eastAsiaTheme="minorHAnsi"/>
      <w:lang w:eastAsia="en-US"/>
    </w:rPr>
  </w:style>
  <w:style w:type="paragraph" w:customStyle="1" w:styleId="248B2D9A44594A1DB66B19355257B9256">
    <w:name w:val="248B2D9A44594A1DB66B19355257B9256"/>
    <w:rsid w:val="003F6E17"/>
    <w:rPr>
      <w:rFonts w:eastAsiaTheme="minorHAnsi"/>
      <w:lang w:eastAsia="en-US"/>
    </w:rPr>
  </w:style>
  <w:style w:type="paragraph" w:customStyle="1" w:styleId="1EC797885E15495699C7F00BB558EA346">
    <w:name w:val="1EC797885E15495699C7F00BB558EA346"/>
    <w:rsid w:val="003F6E17"/>
    <w:rPr>
      <w:rFonts w:eastAsiaTheme="minorHAnsi"/>
      <w:lang w:eastAsia="en-US"/>
    </w:rPr>
  </w:style>
  <w:style w:type="paragraph" w:customStyle="1" w:styleId="D9C57F6BDCC34513A9C0AC63A5F08CCB4">
    <w:name w:val="D9C57F6BDCC34513A9C0AC63A5F08CCB4"/>
    <w:rsid w:val="003F6E17"/>
    <w:rPr>
      <w:rFonts w:eastAsiaTheme="minorHAnsi"/>
      <w:lang w:eastAsia="en-US"/>
    </w:rPr>
  </w:style>
  <w:style w:type="paragraph" w:customStyle="1" w:styleId="B88270E1AB0F4F6BBE553DC67F82E1356">
    <w:name w:val="B88270E1AB0F4F6BBE553DC67F82E1356"/>
    <w:rsid w:val="003F6E17"/>
    <w:rPr>
      <w:rFonts w:eastAsiaTheme="minorHAnsi"/>
      <w:lang w:eastAsia="en-US"/>
    </w:rPr>
  </w:style>
  <w:style w:type="paragraph" w:customStyle="1" w:styleId="64FBD4FAB29A4FFDB57BC808447BCB3D6">
    <w:name w:val="64FBD4FAB29A4FFDB57BC808447BCB3D6"/>
    <w:rsid w:val="003F6E17"/>
    <w:rPr>
      <w:rFonts w:eastAsiaTheme="minorHAnsi"/>
      <w:lang w:eastAsia="en-US"/>
    </w:rPr>
  </w:style>
  <w:style w:type="paragraph" w:customStyle="1" w:styleId="9F0274FF987443A4AAE5F94EBFFA7DFC6">
    <w:name w:val="9F0274FF987443A4AAE5F94EBFFA7DFC6"/>
    <w:rsid w:val="003F6E17"/>
    <w:rPr>
      <w:rFonts w:eastAsiaTheme="minorHAnsi"/>
      <w:lang w:eastAsia="en-US"/>
    </w:rPr>
  </w:style>
  <w:style w:type="paragraph" w:customStyle="1" w:styleId="BC79109EA3B64B678D370FDE3726C99D6">
    <w:name w:val="BC79109EA3B64B678D370FDE3726C99D6"/>
    <w:rsid w:val="003F6E17"/>
    <w:rPr>
      <w:rFonts w:eastAsiaTheme="minorHAnsi"/>
      <w:lang w:eastAsia="en-US"/>
    </w:rPr>
  </w:style>
  <w:style w:type="paragraph" w:customStyle="1" w:styleId="E17485582F5545808EC08E3020EC067D6">
    <w:name w:val="E17485582F5545808EC08E3020EC067D6"/>
    <w:rsid w:val="003F6E17"/>
    <w:rPr>
      <w:rFonts w:eastAsiaTheme="minorHAnsi"/>
      <w:lang w:eastAsia="en-US"/>
    </w:rPr>
  </w:style>
  <w:style w:type="paragraph" w:customStyle="1" w:styleId="9E9A31F23BE04C92B3750E3AD469AA1E6">
    <w:name w:val="9E9A31F23BE04C92B3750E3AD469AA1E6"/>
    <w:rsid w:val="003F6E17"/>
    <w:rPr>
      <w:rFonts w:eastAsiaTheme="minorHAnsi"/>
      <w:lang w:eastAsia="en-US"/>
    </w:rPr>
  </w:style>
  <w:style w:type="paragraph" w:customStyle="1" w:styleId="DE65902B1EF2485A86DBA34AFA7D9C1C6">
    <w:name w:val="DE65902B1EF2485A86DBA34AFA7D9C1C6"/>
    <w:rsid w:val="003F6E17"/>
    <w:rPr>
      <w:rFonts w:eastAsiaTheme="minorHAnsi"/>
      <w:lang w:eastAsia="en-US"/>
    </w:rPr>
  </w:style>
  <w:style w:type="paragraph" w:customStyle="1" w:styleId="0CC0DB8D3CC447EC8AADB8F83F93E1D76">
    <w:name w:val="0CC0DB8D3CC447EC8AADB8F83F93E1D76"/>
    <w:rsid w:val="003F6E17"/>
    <w:rPr>
      <w:rFonts w:eastAsiaTheme="minorHAnsi"/>
      <w:lang w:eastAsia="en-US"/>
    </w:rPr>
  </w:style>
  <w:style w:type="paragraph" w:customStyle="1" w:styleId="5A078B33D3E6418082865687C31444E16">
    <w:name w:val="5A078B33D3E6418082865687C31444E16"/>
    <w:rsid w:val="003F6E17"/>
    <w:rPr>
      <w:rFonts w:eastAsiaTheme="minorHAnsi"/>
      <w:lang w:eastAsia="en-US"/>
    </w:rPr>
  </w:style>
  <w:style w:type="paragraph" w:customStyle="1" w:styleId="23B925EDB3514F488A96A933A2E7783B6">
    <w:name w:val="23B925EDB3514F488A96A933A2E7783B6"/>
    <w:rsid w:val="003F6E17"/>
    <w:rPr>
      <w:rFonts w:eastAsiaTheme="minorHAnsi"/>
      <w:lang w:eastAsia="en-US"/>
    </w:rPr>
  </w:style>
  <w:style w:type="paragraph" w:customStyle="1" w:styleId="B704D6BF7A8E4A49B0AF9B24DC0832566">
    <w:name w:val="B704D6BF7A8E4A49B0AF9B24DC0832566"/>
    <w:rsid w:val="003F6E17"/>
    <w:rPr>
      <w:rFonts w:eastAsiaTheme="minorHAnsi"/>
      <w:lang w:eastAsia="en-US"/>
    </w:rPr>
  </w:style>
  <w:style w:type="paragraph" w:customStyle="1" w:styleId="2F5365DD315247FBAAEBA9DC53A2CF2D6">
    <w:name w:val="2F5365DD315247FBAAEBA9DC53A2CF2D6"/>
    <w:rsid w:val="003F6E17"/>
    <w:rPr>
      <w:rFonts w:eastAsiaTheme="minorHAnsi"/>
      <w:lang w:eastAsia="en-US"/>
    </w:rPr>
  </w:style>
  <w:style w:type="paragraph" w:customStyle="1" w:styleId="8E73BB26DFC54E7E9A7E1B943CB376F76">
    <w:name w:val="8E73BB26DFC54E7E9A7E1B943CB376F76"/>
    <w:rsid w:val="003F6E17"/>
    <w:rPr>
      <w:rFonts w:eastAsiaTheme="minorHAnsi"/>
      <w:lang w:eastAsia="en-US"/>
    </w:rPr>
  </w:style>
  <w:style w:type="paragraph" w:customStyle="1" w:styleId="3B53727C249A4D0C83A6A885F6A4A4126">
    <w:name w:val="3B53727C249A4D0C83A6A885F6A4A4126"/>
    <w:rsid w:val="003F6E17"/>
    <w:rPr>
      <w:rFonts w:eastAsiaTheme="minorHAnsi"/>
      <w:lang w:eastAsia="en-US"/>
    </w:rPr>
  </w:style>
  <w:style w:type="paragraph" w:customStyle="1" w:styleId="A3B7C1F15BA148FFB2B5FF11D89ED3EC2">
    <w:name w:val="A3B7C1F15BA148FFB2B5FF11D89ED3EC2"/>
    <w:rsid w:val="003F6E17"/>
    <w:rPr>
      <w:rFonts w:eastAsiaTheme="minorHAnsi"/>
      <w:lang w:eastAsia="en-US"/>
    </w:rPr>
  </w:style>
  <w:style w:type="paragraph" w:customStyle="1" w:styleId="6EF87D7E7CF145E0BA432442CCBDC5392">
    <w:name w:val="6EF87D7E7CF145E0BA432442CCBDC5392"/>
    <w:rsid w:val="003F6E17"/>
    <w:rPr>
      <w:rFonts w:eastAsiaTheme="minorHAnsi"/>
      <w:lang w:eastAsia="en-US"/>
    </w:rPr>
  </w:style>
  <w:style w:type="paragraph" w:customStyle="1" w:styleId="8C84A9FFFFA2402C9B8559E7CE92A7B56">
    <w:name w:val="8C84A9FFFFA2402C9B8559E7CE92A7B56"/>
    <w:rsid w:val="003F6E17"/>
    <w:rPr>
      <w:rFonts w:eastAsiaTheme="minorHAnsi"/>
      <w:lang w:eastAsia="en-US"/>
    </w:rPr>
  </w:style>
  <w:style w:type="paragraph" w:customStyle="1" w:styleId="355BB67C930748479F8AA439603801E96">
    <w:name w:val="355BB67C930748479F8AA439603801E96"/>
    <w:rsid w:val="003F6E17"/>
    <w:rPr>
      <w:rFonts w:eastAsiaTheme="minorHAnsi"/>
      <w:lang w:eastAsia="en-US"/>
    </w:rPr>
  </w:style>
  <w:style w:type="paragraph" w:customStyle="1" w:styleId="CC406E8D71DA4EBD966877E4CFF6EF896">
    <w:name w:val="CC406E8D71DA4EBD966877E4CFF6EF896"/>
    <w:rsid w:val="003F6E17"/>
    <w:rPr>
      <w:rFonts w:eastAsiaTheme="minorHAnsi"/>
      <w:lang w:eastAsia="en-US"/>
    </w:rPr>
  </w:style>
  <w:style w:type="paragraph" w:customStyle="1" w:styleId="A672718DE3D04A86A43CC80CB08481C96">
    <w:name w:val="A672718DE3D04A86A43CC80CB08481C96"/>
    <w:rsid w:val="003F6E17"/>
    <w:rPr>
      <w:rFonts w:eastAsiaTheme="minorHAnsi"/>
      <w:lang w:eastAsia="en-US"/>
    </w:rPr>
  </w:style>
  <w:style w:type="paragraph" w:customStyle="1" w:styleId="1A79DFDE9EA449AB95250117C988C6A46">
    <w:name w:val="1A79DFDE9EA449AB95250117C988C6A46"/>
    <w:rsid w:val="003F6E17"/>
    <w:rPr>
      <w:rFonts w:eastAsiaTheme="minorHAnsi"/>
      <w:lang w:eastAsia="en-US"/>
    </w:rPr>
  </w:style>
  <w:style w:type="paragraph" w:customStyle="1" w:styleId="725937A67F3F4B61995BDDC6597530036">
    <w:name w:val="725937A67F3F4B61995BDDC6597530036"/>
    <w:rsid w:val="003F6E17"/>
    <w:rPr>
      <w:rFonts w:eastAsiaTheme="minorHAnsi"/>
      <w:lang w:eastAsia="en-US"/>
    </w:rPr>
  </w:style>
  <w:style w:type="paragraph" w:customStyle="1" w:styleId="2489FA1419554E8295366EEA4FA39AA26">
    <w:name w:val="2489FA1419554E8295366EEA4FA39AA26"/>
    <w:rsid w:val="003F6E17"/>
    <w:rPr>
      <w:rFonts w:eastAsiaTheme="minorHAnsi"/>
      <w:lang w:eastAsia="en-US"/>
    </w:rPr>
  </w:style>
  <w:style w:type="paragraph" w:customStyle="1" w:styleId="F90FEBEC0F634B07B00CBF0E2C6CDD3A6">
    <w:name w:val="F90FEBEC0F634B07B00CBF0E2C6CDD3A6"/>
    <w:rsid w:val="003F6E17"/>
    <w:rPr>
      <w:rFonts w:eastAsiaTheme="minorHAnsi"/>
      <w:lang w:eastAsia="en-US"/>
    </w:rPr>
  </w:style>
  <w:style w:type="paragraph" w:customStyle="1" w:styleId="F80DF801855C47E18C4E0D7F2E424D0D6">
    <w:name w:val="F80DF801855C47E18C4E0D7F2E424D0D6"/>
    <w:rsid w:val="003F6E17"/>
    <w:rPr>
      <w:rFonts w:eastAsiaTheme="minorHAnsi"/>
      <w:lang w:eastAsia="en-US"/>
    </w:rPr>
  </w:style>
  <w:style w:type="paragraph" w:customStyle="1" w:styleId="D63733941DC4417D95E7483D870D07CE2">
    <w:name w:val="D63733941DC4417D95E7483D870D07CE2"/>
    <w:rsid w:val="003F6E17"/>
    <w:rPr>
      <w:rFonts w:eastAsiaTheme="minorHAnsi"/>
      <w:lang w:eastAsia="en-US"/>
    </w:rPr>
  </w:style>
  <w:style w:type="paragraph" w:customStyle="1" w:styleId="60C6CB12DA0D4938ABE225BDC82B11636">
    <w:name w:val="60C6CB12DA0D4938ABE225BDC82B11636"/>
    <w:rsid w:val="003F6E17"/>
    <w:rPr>
      <w:rFonts w:eastAsiaTheme="minorHAnsi"/>
      <w:lang w:eastAsia="en-US"/>
    </w:rPr>
  </w:style>
  <w:style w:type="paragraph" w:customStyle="1" w:styleId="3328A2F2D1454584A1D96DEEF17DDE0D6">
    <w:name w:val="3328A2F2D1454584A1D96DEEF17DDE0D6"/>
    <w:rsid w:val="003F6E17"/>
    <w:rPr>
      <w:rFonts w:eastAsiaTheme="minorHAnsi"/>
      <w:lang w:eastAsia="en-US"/>
    </w:rPr>
  </w:style>
  <w:style w:type="paragraph" w:customStyle="1" w:styleId="1021B3B6061C4E618C7A062E3D1DAC896">
    <w:name w:val="1021B3B6061C4E618C7A062E3D1DAC896"/>
    <w:rsid w:val="003F6E17"/>
    <w:rPr>
      <w:rFonts w:eastAsiaTheme="minorHAnsi"/>
      <w:lang w:eastAsia="en-US"/>
    </w:rPr>
  </w:style>
  <w:style w:type="paragraph" w:customStyle="1" w:styleId="FBCCBB934BE64F9BADDCA720F01EBC696">
    <w:name w:val="FBCCBB934BE64F9BADDCA720F01EBC696"/>
    <w:rsid w:val="003F6E17"/>
    <w:rPr>
      <w:rFonts w:eastAsiaTheme="minorHAnsi"/>
      <w:lang w:eastAsia="en-US"/>
    </w:rPr>
  </w:style>
  <w:style w:type="paragraph" w:customStyle="1" w:styleId="AAEE877B714D49EBB49312E1BCE5BC506">
    <w:name w:val="AAEE877B714D49EBB49312E1BCE5BC506"/>
    <w:rsid w:val="003F6E17"/>
    <w:rPr>
      <w:rFonts w:eastAsiaTheme="minorHAnsi"/>
      <w:lang w:eastAsia="en-US"/>
    </w:rPr>
  </w:style>
  <w:style w:type="paragraph" w:customStyle="1" w:styleId="FEAF6C5B7753491293EB3D76A52D6E756">
    <w:name w:val="FEAF6C5B7753491293EB3D76A52D6E756"/>
    <w:rsid w:val="003F6E17"/>
    <w:rPr>
      <w:rFonts w:eastAsiaTheme="minorHAnsi"/>
      <w:lang w:eastAsia="en-US"/>
    </w:rPr>
  </w:style>
  <w:style w:type="paragraph" w:customStyle="1" w:styleId="0AC5242D9BCD4043A53C2AC879530D6F6">
    <w:name w:val="0AC5242D9BCD4043A53C2AC879530D6F6"/>
    <w:rsid w:val="003F6E17"/>
    <w:rPr>
      <w:rFonts w:eastAsiaTheme="minorHAnsi"/>
      <w:lang w:eastAsia="en-US"/>
    </w:rPr>
  </w:style>
  <w:style w:type="paragraph" w:customStyle="1" w:styleId="481B9E5312DE45ABB65784A6ACAA57AF6">
    <w:name w:val="481B9E5312DE45ABB65784A6ACAA57AF6"/>
    <w:rsid w:val="003F6E17"/>
    <w:rPr>
      <w:rFonts w:eastAsiaTheme="minorHAnsi"/>
      <w:lang w:eastAsia="en-US"/>
    </w:rPr>
  </w:style>
  <w:style w:type="paragraph" w:customStyle="1" w:styleId="0A9C4C34A668421E870072E1431DAF6E6">
    <w:name w:val="0A9C4C34A668421E870072E1431DAF6E6"/>
    <w:rsid w:val="003F6E17"/>
    <w:rPr>
      <w:rFonts w:eastAsiaTheme="minorHAnsi"/>
      <w:lang w:eastAsia="en-US"/>
    </w:rPr>
  </w:style>
  <w:style w:type="paragraph" w:customStyle="1" w:styleId="7A116B30EC2B49938AE9589075B041E46">
    <w:name w:val="7A116B30EC2B49938AE9589075B041E46"/>
    <w:rsid w:val="003F6E17"/>
    <w:rPr>
      <w:rFonts w:eastAsiaTheme="minorHAnsi"/>
      <w:lang w:eastAsia="en-US"/>
    </w:rPr>
  </w:style>
  <w:style w:type="paragraph" w:customStyle="1" w:styleId="DDAD08677CDA4D39A56851D8B4E18C186">
    <w:name w:val="DDAD08677CDA4D39A56851D8B4E18C186"/>
    <w:rsid w:val="003F6E17"/>
    <w:rPr>
      <w:rFonts w:eastAsiaTheme="minorHAnsi"/>
      <w:lang w:eastAsia="en-US"/>
    </w:rPr>
  </w:style>
  <w:style w:type="paragraph" w:customStyle="1" w:styleId="3F199EE3167943D6A0A533AF83E9B1EF2">
    <w:name w:val="3F199EE3167943D6A0A533AF83E9B1EF2"/>
    <w:rsid w:val="003F6E17"/>
    <w:rPr>
      <w:rFonts w:eastAsiaTheme="minorHAnsi"/>
      <w:lang w:eastAsia="en-US"/>
    </w:rPr>
  </w:style>
  <w:style w:type="paragraph" w:customStyle="1" w:styleId="EF775D556D6942C2B53A507DE670D5AE6">
    <w:name w:val="EF775D556D6942C2B53A507DE670D5AE6"/>
    <w:rsid w:val="003F6E17"/>
    <w:rPr>
      <w:rFonts w:eastAsiaTheme="minorHAnsi"/>
      <w:lang w:eastAsia="en-US"/>
    </w:rPr>
  </w:style>
  <w:style w:type="paragraph" w:customStyle="1" w:styleId="07EB8267C6D44D15A3FF01A5D99C34F86">
    <w:name w:val="07EB8267C6D44D15A3FF01A5D99C34F86"/>
    <w:rsid w:val="003F6E17"/>
    <w:rPr>
      <w:rFonts w:eastAsiaTheme="minorHAnsi"/>
      <w:lang w:eastAsia="en-US"/>
    </w:rPr>
  </w:style>
  <w:style w:type="paragraph" w:customStyle="1" w:styleId="2305022B258443FB9BFA6A2B908F79EC6">
    <w:name w:val="2305022B258443FB9BFA6A2B908F79EC6"/>
    <w:rsid w:val="003F6E17"/>
    <w:rPr>
      <w:rFonts w:eastAsiaTheme="minorHAnsi"/>
      <w:lang w:eastAsia="en-US"/>
    </w:rPr>
  </w:style>
  <w:style w:type="paragraph" w:customStyle="1" w:styleId="F0DFC517963848D6A2F21AF1F8ECF3856">
    <w:name w:val="F0DFC517963848D6A2F21AF1F8ECF3856"/>
    <w:rsid w:val="003F6E17"/>
    <w:rPr>
      <w:rFonts w:eastAsiaTheme="minorHAnsi"/>
      <w:lang w:eastAsia="en-US"/>
    </w:rPr>
  </w:style>
  <w:style w:type="paragraph" w:customStyle="1" w:styleId="C3848CAA70454F5B97FDB918B75528C06">
    <w:name w:val="C3848CAA70454F5B97FDB918B75528C06"/>
    <w:rsid w:val="003F6E17"/>
    <w:rPr>
      <w:rFonts w:eastAsiaTheme="minorHAnsi"/>
      <w:lang w:eastAsia="en-US"/>
    </w:rPr>
  </w:style>
  <w:style w:type="paragraph" w:customStyle="1" w:styleId="9AFBBCC885CF4D61BA9FE544511668E16">
    <w:name w:val="9AFBBCC885CF4D61BA9FE544511668E16"/>
    <w:rsid w:val="003F6E17"/>
    <w:rPr>
      <w:rFonts w:eastAsiaTheme="minorHAnsi"/>
      <w:lang w:eastAsia="en-US"/>
    </w:rPr>
  </w:style>
  <w:style w:type="paragraph" w:customStyle="1" w:styleId="674A7D2D32194FD3A7FDA9700FE857C56">
    <w:name w:val="674A7D2D32194FD3A7FDA9700FE857C56"/>
    <w:rsid w:val="003F6E17"/>
    <w:rPr>
      <w:rFonts w:eastAsiaTheme="minorHAnsi"/>
      <w:lang w:eastAsia="en-US"/>
    </w:rPr>
  </w:style>
  <w:style w:type="paragraph" w:customStyle="1" w:styleId="1D436A35AC0B4676A64D66770BCE53436">
    <w:name w:val="1D436A35AC0B4676A64D66770BCE53436"/>
    <w:rsid w:val="003F6E17"/>
    <w:rPr>
      <w:rFonts w:eastAsiaTheme="minorHAnsi"/>
      <w:lang w:eastAsia="en-US"/>
    </w:rPr>
  </w:style>
  <w:style w:type="paragraph" w:customStyle="1" w:styleId="7E3247688935477FBCCEF7EDD0C27ACA6">
    <w:name w:val="7E3247688935477FBCCEF7EDD0C27ACA6"/>
    <w:rsid w:val="003F6E17"/>
    <w:rPr>
      <w:rFonts w:eastAsiaTheme="minorHAnsi"/>
      <w:lang w:eastAsia="en-US"/>
    </w:rPr>
  </w:style>
  <w:style w:type="paragraph" w:customStyle="1" w:styleId="B1DEAA16B0CA4BC9B6D3A8303F4415BA6">
    <w:name w:val="B1DEAA16B0CA4BC9B6D3A8303F4415BA6"/>
    <w:rsid w:val="003F6E17"/>
    <w:rPr>
      <w:rFonts w:eastAsiaTheme="minorHAnsi"/>
      <w:lang w:eastAsia="en-US"/>
    </w:rPr>
  </w:style>
  <w:style w:type="paragraph" w:customStyle="1" w:styleId="1ABE6CA84CA841E98F306594B53102C76">
    <w:name w:val="1ABE6CA84CA841E98F306594B53102C76"/>
    <w:rsid w:val="003F6E17"/>
    <w:rPr>
      <w:rFonts w:eastAsiaTheme="minorHAnsi"/>
      <w:lang w:eastAsia="en-US"/>
    </w:rPr>
  </w:style>
  <w:style w:type="paragraph" w:customStyle="1" w:styleId="6853797CED1C4296B401145E04748CAE6">
    <w:name w:val="6853797CED1C4296B401145E04748CAE6"/>
    <w:rsid w:val="003F6E17"/>
    <w:rPr>
      <w:rFonts w:eastAsiaTheme="minorHAnsi"/>
      <w:lang w:eastAsia="en-US"/>
    </w:rPr>
  </w:style>
  <w:style w:type="paragraph" w:customStyle="1" w:styleId="1A0DECC5F140401D98A2F50ACDB51F7B6">
    <w:name w:val="1A0DECC5F140401D98A2F50ACDB51F7B6"/>
    <w:rsid w:val="003F6E17"/>
    <w:rPr>
      <w:rFonts w:eastAsiaTheme="minorHAnsi"/>
      <w:lang w:eastAsia="en-US"/>
    </w:rPr>
  </w:style>
  <w:style w:type="paragraph" w:customStyle="1" w:styleId="9104707F4C7A47CDB94F04433E85CA0D6">
    <w:name w:val="9104707F4C7A47CDB94F04433E85CA0D6"/>
    <w:rsid w:val="003F6E17"/>
    <w:rPr>
      <w:rFonts w:eastAsiaTheme="minorHAnsi"/>
      <w:lang w:eastAsia="en-US"/>
    </w:rPr>
  </w:style>
  <w:style w:type="paragraph" w:customStyle="1" w:styleId="EBBDA6486B2C4984B5F493714981E5B76">
    <w:name w:val="EBBDA6486B2C4984B5F493714981E5B76"/>
    <w:rsid w:val="003F6E17"/>
    <w:rPr>
      <w:rFonts w:eastAsiaTheme="minorHAnsi"/>
      <w:lang w:eastAsia="en-US"/>
    </w:rPr>
  </w:style>
  <w:style w:type="paragraph" w:customStyle="1" w:styleId="2A1EE7D7B0E44E36AB27908CADBED5696">
    <w:name w:val="2A1EE7D7B0E44E36AB27908CADBED5696"/>
    <w:rsid w:val="003F6E17"/>
    <w:rPr>
      <w:rFonts w:eastAsiaTheme="minorHAnsi"/>
      <w:lang w:eastAsia="en-US"/>
    </w:rPr>
  </w:style>
  <w:style w:type="paragraph" w:customStyle="1" w:styleId="2EB0C8A4C5694F59870EE31737A3EEF76">
    <w:name w:val="2EB0C8A4C5694F59870EE31737A3EEF76"/>
    <w:rsid w:val="003F6E17"/>
    <w:rPr>
      <w:rFonts w:eastAsiaTheme="minorHAnsi"/>
      <w:lang w:eastAsia="en-US"/>
    </w:rPr>
  </w:style>
  <w:style w:type="paragraph" w:customStyle="1" w:styleId="F00B241CB0CF45A4BC108D45ACF55B8E6">
    <w:name w:val="F00B241CB0CF45A4BC108D45ACF55B8E6"/>
    <w:rsid w:val="003F6E17"/>
    <w:rPr>
      <w:rFonts w:eastAsiaTheme="minorHAnsi"/>
      <w:lang w:eastAsia="en-US"/>
    </w:rPr>
  </w:style>
  <w:style w:type="paragraph" w:customStyle="1" w:styleId="197F4FD55DDF4DBC996AF9D91D9401AA6">
    <w:name w:val="197F4FD55DDF4DBC996AF9D91D9401AA6"/>
    <w:rsid w:val="003F6E17"/>
    <w:rPr>
      <w:rFonts w:eastAsiaTheme="minorHAnsi"/>
      <w:lang w:eastAsia="en-US"/>
    </w:rPr>
  </w:style>
  <w:style w:type="paragraph" w:customStyle="1" w:styleId="4F929ADC572D4617B5069908E9B99C326">
    <w:name w:val="4F929ADC572D4617B5069908E9B99C326"/>
    <w:rsid w:val="003F6E17"/>
    <w:rPr>
      <w:rFonts w:eastAsiaTheme="minorHAnsi"/>
      <w:lang w:eastAsia="en-US"/>
    </w:rPr>
  </w:style>
  <w:style w:type="paragraph" w:customStyle="1" w:styleId="3DFB1344FBED425197950FA90FA8D97D6">
    <w:name w:val="3DFB1344FBED425197950FA90FA8D97D6"/>
    <w:rsid w:val="003F6E17"/>
    <w:rPr>
      <w:rFonts w:eastAsiaTheme="minorHAnsi"/>
      <w:lang w:eastAsia="en-US"/>
    </w:rPr>
  </w:style>
  <w:style w:type="paragraph" w:customStyle="1" w:styleId="B0C6BB00E743436DB285EFE1E30B45516">
    <w:name w:val="B0C6BB00E743436DB285EFE1E30B45516"/>
    <w:rsid w:val="003F6E17"/>
    <w:rPr>
      <w:rFonts w:eastAsiaTheme="minorHAnsi"/>
      <w:lang w:eastAsia="en-US"/>
    </w:rPr>
  </w:style>
  <w:style w:type="paragraph" w:customStyle="1" w:styleId="B907BC2BF1314049993A858AC5E1A75E2">
    <w:name w:val="B907BC2BF1314049993A858AC5E1A75E2"/>
    <w:rsid w:val="003F6E17"/>
    <w:rPr>
      <w:rFonts w:eastAsiaTheme="minorHAnsi"/>
      <w:lang w:eastAsia="en-US"/>
    </w:rPr>
  </w:style>
  <w:style w:type="paragraph" w:customStyle="1" w:styleId="257E26540E1D4DB18B22AE5E9651F65E6">
    <w:name w:val="257E26540E1D4DB18B22AE5E9651F65E6"/>
    <w:rsid w:val="003F6E17"/>
    <w:rPr>
      <w:rFonts w:eastAsiaTheme="minorHAnsi"/>
      <w:lang w:eastAsia="en-US"/>
    </w:rPr>
  </w:style>
  <w:style w:type="paragraph" w:customStyle="1" w:styleId="7AE1630EBA13425284263A68C64835346">
    <w:name w:val="7AE1630EBA13425284263A68C64835346"/>
    <w:rsid w:val="003F6E17"/>
    <w:rPr>
      <w:rFonts w:eastAsiaTheme="minorHAnsi"/>
      <w:lang w:eastAsia="en-US"/>
    </w:rPr>
  </w:style>
  <w:style w:type="paragraph" w:customStyle="1" w:styleId="D12BDA81F9F046EDA9F157B9D389AF1A6">
    <w:name w:val="D12BDA81F9F046EDA9F157B9D389AF1A6"/>
    <w:rsid w:val="003F6E17"/>
    <w:rPr>
      <w:rFonts w:eastAsiaTheme="minorHAnsi"/>
      <w:lang w:eastAsia="en-US"/>
    </w:rPr>
  </w:style>
  <w:style w:type="paragraph" w:customStyle="1" w:styleId="89C1ADFB9A6446A1883E609C23E4077F6">
    <w:name w:val="89C1ADFB9A6446A1883E609C23E4077F6"/>
    <w:rsid w:val="003F6E17"/>
    <w:rPr>
      <w:rFonts w:eastAsiaTheme="minorHAnsi"/>
      <w:lang w:eastAsia="en-US"/>
    </w:rPr>
  </w:style>
  <w:style w:type="paragraph" w:customStyle="1" w:styleId="2BC9A96B7CA84109BD6D5E61D41D917C6">
    <w:name w:val="2BC9A96B7CA84109BD6D5E61D41D917C6"/>
    <w:rsid w:val="003F6E17"/>
    <w:rPr>
      <w:rFonts w:eastAsiaTheme="minorHAnsi"/>
      <w:lang w:eastAsia="en-US"/>
    </w:rPr>
  </w:style>
  <w:style w:type="paragraph" w:customStyle="1" w:styleId="EEF9E997F70247F8ABDEC1390A98ECCF6">
    <w:name w:val="EEF9E997F70247F8ABDEC1390A98ECCF6"/>
    <w:rsid w:val="003F6E17"/>
    <w:rPr>
      <w:rFonts w:eastAsiaTheme="minorHAnsi"/>
      <w:lang w:eastAsia="en-US"/>
    </w:rPr>
  </w:style>
  <w:style w:type="paragraph" w:customStyle="1" w:styleId="E4A167A80DD54B7F953957F0E1D629036">
    <w:name w:val="E4A167A80DD54B7F953957F0E1D629036"/>
    <w:rsid w:val="003F6E17"/>
    <w:rPr>
      <w:rFonts w:eastAsiaTheme="minorHAnsi"/>
      <w:lang w:eastAsia="en-US"/>
    </w:rPr>
  </w:style>
  <w:style w:type="paragraph" w:customStyle="1" w:styleId="44D487F4F7F64F0E91C16754908D0BA86">
    <w:name w:val="44D487F4F7F64F0E91C16754908D0BA86"/>
    <w:rsid w:val="003F6E17"/>
    <w:rPr>
      <w:rFonts w:eastAsiaTheme="minorHAnsi"/>
      <w:lang w:eastAsia="en-US"/>
    </w:rPr>
  </w:style>
  <w:style w:type="paragraph" w:customStyle="1" w:styleId="6490CFCB38AD49E8BE2FFCD633A3EE726">
    <w:name w:val="6490CFCB38AD49E8BE2FFCD633A3EE726"/>
    <w:rsid w:val="003F6E17"/>
    <w:rPr>
      <w:rFonts w:eastAsiaTheme="minorHAnsi"/>
      <w:lang w:eastAsia="en-US"/>
    </w:rPr>
  </w:style>
  <w:style w:type="paragraph" w:customStyle="1" w:styleId="06C8564C04634207A613BE83857B8B536">
    <w:name w:val="06C8564C04634207A613BE83857B8B536"/>
    <w:rsid w:val="003F6E17"/>
    <w:rPr>
      <w:rFonts w:eastAsiaTheme="minorHAnsi"/>
      <w:lang w:eastAsia="en-US"/>
    </w:rPr>
  </w:style>
  <w:style w:type="paragraph" w:customStyle="1" w:styleId="1B6D8597518B4560AA0573D28EF5DA486">
    <w:name w:val="1B6D8597518B4560AA0573D28EF5DA486"/>
    <w:rsid w:val="003F6E17"/>
    <w:rPr>
      <w:rFonts w:eastAsiaTheme="minorHAnsi"/>
      <w:lang w:eastAsia="en-US"/>
    </w:rPr>
  </w:style>
  <w:style w:type="paragraph" w:customStyle="1" w:styleId="5BB3A5F132F84876BAEC488E4D6B8D866">
    <w:name w:val="5BB3A5F132F84876BAEC488E4D6B8D866"/>
    <w:rsid w:val="003F6E17"/>
    <w:rPr>
      <w:rFonts w:eastAsiaTheme="minorHAnsi"/>
      <w:lang w:eastAsia="en-US"/>
    </w:rPr>
  </w:style>
  <w:style w:type="paragraph" w:customStyle="1" w:styleId="19FC50F8EFC946BFA10BC6B2A2C610EC6">
    <w:name w:val="19FC50F8EFC946BFA10BC6B2A2C610EC6"/>
    <w:rsid w:val="003F6E17"/>
    <w:rPr>
      <w:rFonts w:eastAsiaTheme="minorHAnsi"/>
      <w:lang w:eastAsia="en-US"/>
    </w:rPr>
  </w:style>
  <w:style w:type="paragraph" w:customStyle="1" w:styleId="12711871E689464897A6242D126A56412">
    <w:name w:val="12711871E689464897A6242D126A56412"/>
    <w:rsid w:val="003F6E17"/>
    <w:rPr>
      <w:rFonts w:eastAsiaTheme="minorHAnsi"/>
      <w:lang w:eastAsia="en-US"/>
    </w:rPr>
  </w:style>
  <w:style w:type="paragraph" w:customStyle="1" w:styleId="73F07684BFF54B1099E0F2299492B8FE6">
    <w:name w:val="73F07684BFF54B1099E0F2299492B8FE6"/>
    <w:rsid w:val="003F6E17"/>
    <w:rPr>
      <w:rFonts w:eastAsiaTheme="minorHAnsi"/>
      <w:lang w:eastAsia="en-US"/>
    </w:rPr>
  </w:style>
  <w:style w:type="paragraph" w:customStyle="1" w:styleId="2B2889B0E2A64AA883B59ABF908016756">
    <w:name w:val="2B2889B0E2A64AA883B59ABF908016756"/>
    <w:rsid w:val="003F6E17"/>
    <w:rPr>
      <w:rFonts w:eastAsiaTheme="minorHAnsi"/>
      <w:lang w:eastAsia="en-US"/>
    </w:rPr>
  </w:style>
  <w:style w:type="paragraph" w:customStyle="1" w:styleId="EFDA3FC7B3534E8FB2B6616D4FF35C976">
    <w:name w:val="EFDA3FC7B3534E8FB2B6616D4FF35C976"/>
    <w:rsid w:val="003F6E17"/>
    <w:rPr>
      <w:rFonts w:eastAsiaTheme="minorHAnsi"/>
      <w:lang w:eastAsia="en-US"/>
    </w:rPr>
  </w:style>
  <w:style w:type="paragraph" w:customStyle="1" w:styleId="C3713C4BFCBB4C4A8D67B996B08367016">
    <w:name w:val="C3713C4BFCBB4C4A8D67B996B08367016"/>
    <w:rsid w:val="003F6E17"/>
    <w:rPr>
      <w:rFonts w:eastAsiaTheme="minorHAnsi"/>
      <w:lang w:eastAsia="en-US"/>
    </w:rPr>
  </w:style>
  <w:style w:type="paragraph" w:customStyle="1" w:styleId="2C39EDCC8E3E4497BAC0A53E594CC6936">
    <w:name w:val="2C39EDCC8E3E4497BAC0A53E594CC6936"/>
    <w:rsid w:val="003F6E17"/>
    <w:rPr>
      <w:rFonts w:eastAsiaTheme="minorHAnsi"/>
      <w:lang w:eastAsia="en-US"/>
    </w:rPr>
  </w:style>
  <w:style w:type="paragraph" w:customStyle="1" w:styleId="D2AFBF1EDE484BA6AA1406319975874B6">
    <w:name w:val="D2AFBF1EDE484BA6AA1406319975874B6"/>
    <w:rsid w:val="003F6E17"/>
    <w:rPr>
      <w:rFonts w:eastAsiaTheme="minorHAnsi"/>
      <w:lang w:eastAsia="en-US"/>
    </w:rPr>
  </w:style>
  <w:style w:type="paragraph" w:customStyle="1" w:styleId="3025599E239D4FA1BCC2AA376471E3396">
    <w:name w:val="3025599E239D4FA1BCC2AA376471E3396"/>
    <w:rsid w:val="003F6E17"/>
    <w:rPr>
      <w:rFonts w:eastAsiaTheme="minorHAnsi"/>
      <w:lang w:eastAsia="en-US"/>
    </w:rPr>
  </w:style>
  <w:style w:type="paragraph" w:customStyle="1" w:styleId="2967601640F041B8BCBC0DD0849339A66">
    <w:name w:val="2967601640F041B8BCBC0DD0849339A66"/>
    <w:rsid w:val="003F6E17"/>
    <w:rPr>
      <w:rFonts w:eastAsiaTheme="minorHAnsi"/>
      <w:lang w:eastAsia="en-US"/>
    </w:rPr>
  </w:style>
  <w:style w:type="paragraph" w:customStyle="1" w:styleId="D143E467DA4E458989091A9BB81764E66">
    <w:name w:val="D143E467DA4E458989091A9BB81764E66"/>
    <w:rsid w:val="003F6E17"/>
    <w:rPr>
      <w:rFonts w:eastAsiaTheme="minorHAnsi"/>
      <w:lang w:eastAsia="en-US"/>
    </w:rPr>
  </w:style>
  <w:style w:type="paragraph" w:customStyle="1" w:styleId="6E33D164EEA44529A276785FB8C7AB1E6">
    <w:name w:val="6E33D164EEA44529A276785FB8C7AB1E6"/>
    <w:rsid w:val="003F6E17"/>
    <w:rPr>
      <w:rFonts w:eastAsiaTheme="minorHAnsi"/>
      <w:lang w:eastAsia="en-US"/>
    </w:rPr>
  </w:style>
  <w:style w:type="paragraph" w:customStyle="1" w:styleId="936F7572AFD04D0C9FB5BFA9F5D82A6C6">
    <w:name w:val="936F7572AFD04D0C9FB5BFA9F5D82A6C6"/>
    <w:rsid w:val="003F6E17"/>
    <w:rPr>
      <w:rFonts w:eastAsiaTheme="minorHAnsi"/>
      <w:lang w:eastAsia="en-US"/>
    </w:rPr>
  </w:style>
  <w:style w:type="paragraph" w:customStyle="1" w:styleId="1AC0015D18DE42F2AAF3E59DC369BCCF6">
    <w:name w:val="1AC0015D18DE42F2AAF3E59DC369BCCF6"/>
    <w:rsid w:val="003F6E17"/>
    <w:rPr>
      <w:rFonts w:eastAsiaTheme="minorHAnsi"/>
      <w:lang w:eastAsia="en-US"/>
    </w:rPr>
  </w:style>
  <w:style w:type="paragraph" w:customStyle="1" w:styleId="E7AD1D189E4C499A9173BEBEF2FAC49F6">
    <w:name w:val="E7AD1D189E4C499A9173BEBEF2FAC49F6"/>
    <w:rsid w:val="003F6E17"/>
    <w:rPr>
      <w:rFonts w:eastAsiaTheme="minorHAnsi"/>
      <w:lang w:eastAsia="en-US"/>
    </w:rPr>
  </w:style>
  <w:style w:type="paragraph" w:customStyle="1" w:styleId="49210DF46BA540D2B5E139483BB12BAB2">
    <w:name w:val="49210DF46BA540D2B5E139483BB12BAB2"/>
    <w:rsid w:val="003F6E17"/>
    <w:rPr>
      <w:rFonts w:eastAsiaTheme="minorHAnsi"/>
      <w:lang w:eastAsia="en-US"/>
    </w:rPr>
  </w:style>
  <w:style w:type="paragraph" w:customStyle="1" w:styleId="CCF7FD44D2F342609A546623DCE7595F2">
    <w:name w:val="CCF7FD44D2F342609A546623DCE7595F2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0B607B4680EA44D2949D6418A89511292">
    <w:name w:val="0B607B4680EA44D2949D6418A89511292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4EFD5E908C76433C8E25214A59F1A2712">
    <w:name w:val="4EFD5E908C76433C8E25214A59F1A2712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934E26DBB8A9445F8579C0557A8A25DB2">
    <w:name w:val="934E26DBB8A9445F8579C0557A8A25DB2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F1781D9443C64D538068D533BF918A452">
    <w:name w:val="F1781D9443C64D538068D533BF918A452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843A784D45544A9E98A631900EEDFB082">
    <w:name w:val="843A784D45544A9E98A631900EEDFB082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0560594BAB5E4802A16987724188C7152">
    <w:name w:val="0560594BAB5E4802A16987724188C7152"/>
    <w:rsid w:val="003F6E17"/>
    <w:pPr>
      <w:ind w:left="720"/>
      <w:contextualSpacing/>
    </w:pPr>
    <w:rPr>
      <w:rFonts w:eastAsiaTheme="minorHAnsi"/>
      <w:lang w:eastAsia="en-US"/>
    </w:rPr>
  </w:style>
  <w:style w:type="paragraph" w:customStyle="1" w:styleId="6CD244AF252A4DCB9BA92582DD517E932">
    <w:name w:val="6CD244AF252A4DCB9BA92582DD517E932"/>
    <w:rsid w:val="003F6E17"/>
    <w:rPr>
      <w:rFonts w:eastAsiaTheme="minorHAnsi"/>
      <w:lang w:eastAsia="en-US"/>
    </w:rPr>
  </w:style>
  <w:style w:type="paragraph" w:customStyle="1" w:styleId="EA2385EEB36C481083E46BE221F9C02215">
    <w:name w:val="EA2385EEB36C481083E46BE221F9C02215"/>
    <w:rsid w:val="003F6E17"/>
    <w:pPr>
      <w:spacing w:after="0" w:line="240" w:lineRule="auto"/>
    </w:pPr>
    <w:rPr>
      <w:lang w:val="en-US" w:eastAsia="en-US"/>
    </w:rPr>
  </w:style>
  <w:style w:type="paragraph" w:customStyle="1" w:styleId="FAF69532E112444B8B907AAE24BA3C3417">
    <w:name w:val="FAF69532E112444B8B907AAE24BA3C3417"/>
    <w:rsid w:val="00463F1D"/>
    <w:pPr>
      <w:ind w:left="720"/>
      <w:contextualSpacing/>
    </w:pPr>
    <w:rPr>
      <w:rFonts w:eastAsiaTheme="minorHAnsi"/>
      <w:lang w:eastAsia="en-US"/>
    </w:rPr>
  </w:style>
  <w:style w:type="paragraph" w:customStyle="1" w:styleId="0298A562F4764D218469B39304F42DBC17">
    <w:name w:val="0298A562F4764D218469B39304F42DBC17"/>
    <w:rsid w:val="00463F1D"/>
    <w:pPr>
      <w:ind w:left="720"/>
      <w:contextualSpacing/>
    </w:pPr>
    <w:rPr>
      <w:rFonts w:eastAsiaTheme="minorHAnsi"/>
      <w:lang w:eastAsia="en-US"/>
    </w:rPr>
  </w:style>
  <w:style w:type="paragraph" w:customStyle="1" w:styleId="ADAFBB38CF6E4E34A51E0D02E1C119C217">
    <w:name w:val="ADAFBB38CF6E4E34A51E0D02E1C119C217"/>
    <w:rsid w:val="00463F1D"/>
    <w:pPr>
      <w:ind w:left="720"/>
      <w:contextualSpacing/>
    </w:pPr>
    <w:rPr>
      <w:rFonts w:eastAsiaTheme="minorHAnsi"/>
      <w:lang w:eastAsia="en-US"/>
    </w:rPr>
  </w:style>
  <w:style w:type="paragraph" w:customStyle="1" w:styleId="8D4AD69D6AE945F0A53FD0C3791FB74E17">
    <w:name w:val="8D4AD69D6AE945F0A53FD0C3791FB74E17"/>
    <w:rsid w:val="00463F1D"/>
    <w:pPr>
      <w:ind w:left="720"/>
      <w:contextualSpacing/>
    </w:pPr>
    <w:rPr>
      <w:rFonts w:eastAsiaTheme="minorHAnsi"/>
      <w:lang w:eastAsia="en-US"/>
    </w:rPr>
  </w:style>
  <w:style w:type="paragraph" w:customStyle="1" w:styleId="4E6C95E0B0FC4C59866699D703AD7DBE17">
    <w:name w:val="4E6C95E0B0FC4C59866699D703AD7DBE17"/>
    <w:rsid w:val="00463F1D"/>
    <w:pPr>
      <w:ind w:left="720"/>
      <w:contextualSpacing/>
    </w:pPr>
    <w:rPr>
      <w:rFonts w:eastAsiaTheme="minorHAnsi"/>
      <w:lang w:eastAsia="en-US"/>
    </w:rPr>
  </w:style>
  <w:style w:type="paragraph" w:customStyle="1" w:styleId="EDEABA93D43D4DDE8BDB4D807B3C368317">
    <w:name w:val="EDEABA93D43D4DDE8BDB4D807B3C368317"/>
    <w:rsid w:val="00463F1D"/>
    <w:pPr>
      <w:ind w:left="720"/>
      <w:contextualSpacing/>
    </w:pPr>
    <w:rPr>
      <w:rFonts w:eastAsiaTheme="minorHAnsi"/>
      <w:lang w:eastAsia="en-US"/>
    </w:rPr>
  </w:style>
  <w:style w:type="paragraph" w:customStyle="1" w:styleId="8DAABE4C53864CDA845DFB2A2855475917">
    <w:name w:val="8DAABE4C53864CDA845DFB2A2855475917"/>
    <w:rsid w:val="00463F1D"/>
    <w:pPr>
      <w:ind w:left="720"/>
      <w:contextualSpacing/>
    </w:pPr>
    <w:rPr>
      <w:rFonts w:eastAsiaTheme="minorHAnsi"/>
      <w:lang w:eastAsia="en-US"/>
    </w:rPr>
  </w:style>
  <w:style w:type="paragraph" w:customStyle="1" w:styleId="CDFB5FB3673D4ADF9D19F2107A103CEF">
    <w:name w:val="CDFB5FB3673D4ADF9D19F2107A103CEF"/>
    <w:rsid w:val="00463F1D"/>
    <w:pPr>
      <w:ind w:left="720"/>
      <w:contextualSpacing/>
    </w:pPr>
    <w:rPr>
      <w:rFonts w:eastAsiaTheme="minorHAnsi"/>
      <w:lang w:eastAsia="en-US"/>
    </w:rPr>
  </w:style>
  <w:style w:type="paragraph" w:customStyle="1" w:styleId="4CBDCAC1C32F471CBED3E0FB4671413F19">
    <w:name w:val="4CBDCAC1C32F471CBED3E0FB4671413F19"/>
    <w:rsid w:val="00463F1D"/>
    <w:pPr>
      <w:ind w:left="720"/>
      <w:contextualSpacing/>
    </w:pPr>
    <w:rPr>
      <w:rFonts w:eastAsiaTheme="minorHAnsi"/>
      <w:lang w:eastAsia="en-US"/>
    </w:rPr>
  </w:style>
  <w:style w:type="paragraph" w:customStyle="1" w:styleId="A83BC1B5F51743D4AD32C110F8309B7720">
    <w:name w:val="A83BC1B5F51743D4AD32C110F8309B7720"/>
    <w:rsid w:val="00463F1D"/>
    <w:pPr>
      <w:ind w:left="720"/>
      <w:contextualSpacing/>
    </w:pPr>
    <w:rPr>
      <w:rFonts w:eastAsiaTheme="minorHAnsi"/>
      <w:lang w:eastAsia="en-US"/>
    </w:rPr>
  </w:style>
  <w:style w:type="paragraph" w:customStyle="1" w:styleId="16328E4E9B164C3284CFD0A6C180C5BA20">
    <w:name w:val="16328E4E9B164C3284CFD0A6C180C5BA20"/>
    <w:rsid w:val="00463F1D"/>
    <w:pPr>
      <w:ind w:left="720"/>
      <w:contextualSpacing/>
    </w:pPr>
    <w:rPr>
      <w:rFonts w:eastAsiaTheme="minorHAnsi"/>
      <w:lang w:eastAsia="en-US"/>
    </w:rPr>
  </w:style>
  <w:style w:type="paragraph" w:customStyle="1" w:styleId="DD30EC3ABB5C4334A9D9B94C0DC4EC0920">
    <w:name w:val="DD30EC3ABB5C4334A9D9B94C0DC4EC0920"/>
    <w:rsid w:val="00463F1D"/>
    <w:pPr>
      <w:ind w:left="720"/>
      <w:contextualSpacing/>
    </w:pPr>
    <w:rPr>
      <w:rFonts w:eastAsiaTheme="minorHAnsi"/>
      <w:lang w:eastAsia="en-US"/>
    </w:rPr>
  </w:style>
  <w:style w:type="paragraph" w:customStyle="1" w:styleId="490D753EF33B4AB0AF2D60D32197494720">
    <w:name w:val="490D753EF33B4AB0AF2D60D32197494720"/>
    <w:rsid w:val="00463F1D"/>
    <w:pPr>
      <w:ind w:left="720"/>
      <w:contextualSpacing/>
    </w:pPr>
    <w:rPr>
      <w:rFonts w:eastAsiaTheme="minorHAnsi"/>
      <w:lang w:eastAsia="en-US"/>
    </w:rPr>
  </w:style>
  <w:style w:type="paragraph" w:customStyle="1" w:styleId="F0034ED1AF474F23BB4ED667B953D6DB20">
    <w:name w:val="F0034ED1AF474F23BB4ED667B953D6DB20"/>
    <w:rsid w:val="00463F1D"/>
    <w:pPr>
      <w:ind w:left="720"/>
      <w:contextualSpacing/>
    </w:pPr>
    <w:rPr>
      <w:rFonts w:eastAsiaTheme="minorHAnsi"/>
      <w:lang w:eastAsia="en-US"/>
    </w:rPr>
  </w:style>
  <w:style w:type="paragraph" w:customStyle="1" w:styleId="718F7B4158F0430DAE74C46E92E2FCA320">
    <w:name w:val="718F7B4158F0430DAE74C46E92E2FCA320"/>
    <w:rsid w:val="00463F1D"/>
    <w:pPr>
      <w:ind w:left="720"/>
      <w:contextualSpacing/>
    </w:pPr>
    <w:rPr>
      <w:rFonts w:eastAsiaTheme="minorHAnsi"/>
      <w:lang w:eastAsia="en-US"/>
    </w:rPr>
  </w:style>
  <w:style w:type="paragraph" w:customStyle="1" w:styleId="8E923756F87545FE9D30D37C533B20D420">
    <w:name w:val="8E923756F87545FE9D30D37C533B20D420"/>
    <w:rsid w:val="00463F1D"/>
    <w:pPr>
      <w:ind w:left="720"/>
      <w:contextualSpacing/>
    </w:pPr>
    <w:rPr>
      <w:rFonts w:eastAsiaTheme="minorHAnsi"/>
      <w:lang w:eastAsia="en-US"/>
    </w:rPr>
  </w:style>
  <w:style w:type="paragraph" w:customStyle="1" w:styleId="CDCD105C55C64CB18552019695DC2B4820">
    <w:name w:val="CDCD105C55C64CB18552019695DC2B4820"/>
    <w:rsid w:val="00463F1D"/>
    <w:pPr>
      <w:ind w:left="720"/>
      <w:contextualSpacing/>
    </w:pPr>
    <w:rPr>
      <w:rFonts w:eastAsiaTheme="minorHAnsi"/>
      <w:lang w:eastAsia="en-US"/>
    </w:rPr>
  </w:style>
  <w:style w:type="paragraph" w:customStyle="1" w:styleId="3EC78899915346428C7DBC9AFF1DDC5220">
    <w:name w:val="3EC78899915346428C7DBC9AFF1DDC5220"/>
    <w:rsid w:val="00463F1D"/>
    <w:pPr>
      <w:ind w:left="720"/>
      <w:contextualSpacing/>
    </w:pPr>
    <w:rPr>
      <w:rFonts w:eastAsiaTheme="minorHAnsi"/>
      <w:lang w:eastAsia="en-US"/>
    </w:rPr>
  </w:style>
  <w:style w:type="paragraph" w:customStyle="1" w:styleId="BC6D0A76676E4B6CB55777F2115244F020">
    <w:name w:val="BC6D0A76676E4B6CB55777F2115244F020"/>
    <w:rsid w:val="00463F1D"/>
    <w:pPr>
      <w:ind w:left="720"/>
      <w:contextualSpacing/>
    </w:pPr>
    <w:rPr>
      <w:rFonts w:eastAsiaTheme="minorHAnsi"/>
      <w:lang w:eastAsia="en-US"/>
    </w:rPr>
  </w:style>
  <w:style w:type="paragraph" w:customStyle="1" w:styleId="A255A29562C94017A9E9224E241089E920">
    <w:name w:val="A255A29562C94017A9E9224E241089E920"/>
    <w:rsid w:val="00463F1D"/>
    <w:pPr>
      <w:ind w:left="720"/>
      <w:contextualSpacing/>
    </w:pPr>
    <w:rPr>
      <w:rFonts w:eastAsiaTheme="minorHAnsi"/>
      <w:lang w:eastAsia="en-US"/>
    </w:rPr>
  </w:style>
  <w:style w:type="paragraph" w:customStyle="1" w:styleId="203ACA1E869E44A691EDCAF31392F02820">
    <w:name w:val="203ACA1E869E44A691EDCAF31392F02820"/>
    <w:rsid w:val="00463F1D"/>
    <w:pPr>
      <w:ind w:left="720"/>
      <w:contextualSpacing/>
    </w:pPr>
    <w:rPr>
      <w:rFonts w:eastAsiaTheme="minorHAnsi"/>
      <w:lang w:eastAsia="en-US"/>
    </w:rPr>
  </w:style>
  <w:style w:type="paragraph" w:customStyle="1" w:styleId="BB17FE80C4654569838F8DBDD074371A20">
    <w:name w:val="BB17FE80C4654569838F8DBDD074371A20"/>
    <w:rsid w:val="00463F1D"/>
    <w:pPr>
      <w:ind w:left="720"/>
      <w:contextualSpacing/>
    </w:pPr>
    <w:rPr>
      <w:rFonts w:eastAsiaTheme="minorHAnsi"/>
      <w:lang w:eastAsia="en-US"/>
    </w:rPr>
  </w:style>
  <w:style w:type="paragraph" w:customStyle="1" w:styleId="D2562E2BBED7480DAC7E97FADB86596720">
    <w:name w:val="D2562E2BBED7480DAC7E97FADB86596720"/>
    <w:rsid w:val="00463F1D"/>
    <w:pPr>
      <w:ind w:left="720"/>
      <w:contextualSpacing/>
    </w:pPr>
    <w:rPr>
      <w:rFonts w:eastAsiaTheme="minorHAnsi"/>
      <w:lang w:eastAsia="en-US"/>
    </w:rPr>
  </w:style>
  <w:style w:type="paragraph" w:customStyle="1" w:styleId="90D18505346E43E9977CFE53A7328AEA20">
    <w:name w:val="90D18505346E43E9977CFE53A7328AEA20"/>
    <w:rsid w:val="00463F1D"/>
    <w:pPr>
      <w:ind w:left="720"/>
      <w:contextualSpacing/>
    </w:pPr>
    <w:rPr>
      <w:rFonts w:eastAsiaTheme="minorHAnsi"/>
      <w:lang w:eastAsia="en-US"/>
    </w:rPr>
  </w:style>
  <w:style w:type="paragraph" w:customStyle="1" w:styleId="DE5D90232B2F441783DA26FA2DABD95720">
    <w:name w:val="DE5D90232B2F441783DA26FA2DABD95720"/>
    <w:rsid w:val="00463F1D"/>
    <w:pPr>
      <w:ind w:left="720"/>
      <w:contextualSpacing/>
    </w:pPr>
    <w:rPr>
      <w:rFonts w:eastAsiaTheme="minorHAnsi"/>
      <w:lang w:eastAsia="en-US"/>
    </w:rPr>
  </w:style>
  <w:style w:type="paragraph" w:customStyle="1" w:styleId="2030CCF5D7F742B58230054672CBF78B20">
    <w:name w:val="2030CCF5D7F742B58230054672CBF78B20"/>
    <w:rsid w:val="00463F1D"/>
    <w:pPr>
      <w:ind w:left="720"/>
      <w:contextualSpacing/>
    </w:pPr>
    <w:rPr>
      <w:rFonts w:eastAsiaTheme="minorHAnsi"/>
      <w:lang w:eastAsia="en-US"/>
    </w:rPr>
  </w:style>
  <w:style w:type="paragraph" w:customStyle="1" w:styleId="991E74A2A75149A7BBAEB8493526238E9">
    <w:name w:val="991E74A2A75149A7BBAEB8493526238E9"/>
    <w:rsid w:val="00463F1D"/>
    <w:rPr>
      <w:rFonts w:eastAsiaTheme="minorHAnsi"/>
      <w:lang w:eastAsia="en-US"/>
    </w:rPr>
  </w:style>
  <w:style w:type="paragraph" w:customStyle="1" w:styleId="C39CBAA96B06435598617AE5501425388">
    <w:name w:val="C39CBAA96B06435598617AE5501425388"/>
    <w:rsid w:val="00463F1D"/>
    <w:rPr>
      <w:rFonts w:eastAsiaTheme="minorHAnsi"/>
      <w:lang w:eastAsia="en-US"/>
    </w:rPr>
  </w:style>
  <w:style w:type="paragraph" w:customStyle="1" w:styleId="F8F22C28D155487DB543F971E00756CA8">
    <w:name w:val="F8F22C28D155487DB543F971E00756CA8"/>
    <w:rsid w:val="00463F1D"/>
    <w:rPr>
      <w:rFonts w:eastAsiaTheme="minorHAnsi"/>
      <w:lang w:eastAsia="en-US"/>
    </w:rPr>
  </w:style>
  <w:style w:type="paragraph" w:customStyle="1" w:styleId="B9BB284B985842148C2CB874FF0CF69E8">
    <w:name w:val="B9BB284B985842148C2CB874FF0CF69E8"/>
    <w:rsid w:val="00463F1D"/>
    <w:rPr>
      <w:rFonts w:eastAsiaTheme="minorHAnsi"/>
      <w:lang w:eastAsia="en-US"/>
    </w:rPr>
  </w:style>
  <w:style w:type="paragraph" w:customStyle="1" w:styleId="FA62F0EF54E74AB3B884300D8E1B1DBE8">
    <w:name w:val="FA62F0EF54E74AB3B884300D8E1B1DBE8"/>
    <w:rsid w:val="00463F1D"/>
    <w:rPr>
      <w:rFonts w:eastAsiaTheme="minorHAnsi"/>
      <w:lang w:eastAsia="en-US"/>
    </w:rPr>
  </w:style>
  <w:style w:type="paragraph" w:customStyle="1" w:styleId="E3283F9074894DA0A7CB1CA9AFE3689B8">
    <w:name w:val="E3283F9074894DA0A7CB1CA9AFE3689B8"/>
    <w:rsid w:val="00463F1D"/>
    <w:rPr>
      <w:rFonts w:eastAsiaTheme="minorHAnsi"/>
      <w:lang w:eastAsia="en-US"/>
    </w:rPr>
  </w:style>
  <w:style w:type="paragraph" w:customStyle="1" w:styleId="ADA5CF88814D487EA49316E66F9A0B498">
    <w:name w:val="ADA5CF88814D487EA49316E66F9A0B498"/>
    <w:rsid w:val="00463F1D"/>
    <w:rPr>
      <w:rFonts w:eastAsiaTheme="minorHAnsi"/>
      <w:lang w:eastAsia="en-US"/>
    </w:rPr>
  </w:style>
  <w:style w:type="paragraph" w:customStyle="1" w:styleId="64DB82BA1FB34925A3AC66B01126B5328">
    <w:name w:val="64DB82BA1FB34925A3AC66B01126B5328"/>
    <w:rsid w:val="00463F1D"/>
    <w:rPr>
      <w:rFonts w:eastAsiaTheme="minorHAnsi"/>
      <w:lang w:eastAsia="en-US"/>
    </w:rPr>
  </w:style>
  <w:style w:type="paragraph" w:customStyle="1" w:styleId="1802E11FEB844DB79812275A7D2077938">
    <w:name w:val="1802E11FEB844DB79812275A7D2077938"/>
    <w:rsid w:val="00463F1D"/>
    <w:rPr>
      <w:rFonts w:eastAsiaTheme="minorHAnsi"/>
      <w:lang w:eastAsia="en-US"/>
    </w:rPr>
  </w:style>
  <w:style w:type="paragraph" w:customStyle="1" w:styleId="B2CB62B7ABC94F758D2D73884B9C23C28">
    <w:name w:val="B2CB62B7ABC94F758D2D73884B9C23C28"/>
    <w:rsid w:val="00463F1D"/>
    <w:rPr>
      <w:rFonts w:eastAsiaTheme="minorHAnsi"/>
      <w:lang w:eastAsia="en-US"/>
    </w:rPr>
  </w:style>
  <w:style w:type="paragraph" w:customStyle="1" w:styleId="6AC9D233541E4C8DBEAE1C840EEAA8738">
    <w:name w:val="6AC9D233541E4C8DBEAE1C840EEAA8738"/>
    <w:rsid w:val="00463F1D"/>
    <w:rPr>
      <w:rFonts w:eastAsiaTheme="minorHAnsi"/>
      <w:lang w:eastAsia="en-US"/>
    </w:rPr>
  </w:style>
  <w:style w:type="paragraph" w:customStyle="1" w:styleId="00B4AEE5A8794930810E7EF99557F90A8">
    <w:name w:val="00B4AEE5A8794930810E7EF99557F90A8"/>
    <w:rsid w:val="00463F1D"/>
    <w:rPr>
      <w:rFonts w:eastAsiaTheme="minorHAnsi"/>
      <w:lang w:eastAsia="en-US"/>
    </w:rPr>
  </w:style>
  <w:style w:type="paragraph" w:customStyle="1" w:styleId="F8B8FCD26F294B33AF0B95BD983E970B8">
    <w:name w:val="F8B8FCD26F294B33AF0B95BD983E970B8"/>
    <w:rsid w:val="00463F1D"/>
    <w:rPr>
      <w:rFonts w:eastAsiaTheme="minorHAnsi"/>
      <w:lang w:eastAsia="en-US"/>
    </w:rPr>
  </w:style>
  <w:style w:type="paragraph" w:customStyle="1" w:styleId="F594FB5E33EF4CD1B1B3F7927D707C958">
    <w:name w:val="F594FB5E33EF4CD1B1B3F7927D707C958"/>
    <w:rsid w:val="00463F1D"/>
    <w:rPr>
      <w:rFonts w:eastAsiaTheme="minorHAnsi"/>
      <w:lang w:eastAsia="en-US"/>
    </w:rPr>
  </w:style>
  <w:style w:type="paragraph" w:customStyle="1" w:styleId="A200158A430345619D1B4C45190203C48">
    <w:name w:val="A200158A430345619D1B4C45190203C48"/>
    <w:rsid w:val="00463F1D"/>
    <w:rPr>
      <w:rFonts w:eastAsiaTheme="minorHAnsi"/>
      <w:lang w:eastAsia="en-US"/>
    </w:rPr>
  </w:style>
  <w:style w:type="paragraph" w:customStyle="1" w:styleId="C50CCDD174484AF09A15EE9C867C59238">
    <w:name w:val="C50CCDD174484AF09A15EE9C867C59238"/>
    <w:rsid w:val="00463F1D"/>
    <w:rPr>
      <w:rFonts w:eastAsiaTheme="minorHAnsi"/>
      <w:lang w:eastAsia="en-US"/>
    </w:rPr>
  </w:style>
  <w:style w:type="paragraph" w:customStyle="1" w:styleId="5C7D2AEB7F9D4A059026833B674D6DFC8">
    <w:name w:val="5C7D2AEB7F9D4A059026833B674D6DFC8"/>
    <w:rsid w:val="00463F1D"/>
    <w:rPr>
      <w:rFonts w:eastAsiaTheme="minorHAnsi"/>
      <w:lang w:eastAsia="en-US"/>
    </w:rPr>
  </w:style>
  <w:style w:type="paragraph" w:customStyle="1" w:styleId="C45B29C0232E43A6BE24F55565CA6A218">
    <w:name w:val="C45B29C0232E43A6BE24F55565CA6A218"/>
    <w:rsid w:val="00463F1D"/>
    <w:rPr>
      <w:rFonts w:eastAsiaTheme="minorHAnsi"/>
      <w:lang w:eastAsia="en-US"/>
    </w:rPr>
  </w:style>
  <w:style w:type="paragraph" w:customStyle="1" w:styleId="5110945C5F134350B0DAD0B67E92794A8">
    <w:name w:val="5110945C5F134350B0DAD0B67E92794A8"/>
    <w:rsid w:val="00463F1D"/>
    <w:rPr>
      <w:rFonts w:eastAsiaTheme="minorHAnsi"/>
      <w:lang w:eastAsia="en-US"/>
    </w:rPr>
  </w:style>
  <w:style w:type="paragraph" w:customStyle="1" w:styleId="A731D000D4B24EE19F9930D13598845A8">
    <w:name w:val="A731D000D4B24EE19F9930D13598845A8"/>
    <w:rsid w:val="00463F1D"/>
    <w:rPr>
      <w:rFonts w:eastAsiaTheme="minorHAnsi"/>
      <w:lang w:eastAsia="en-US"/>
    </w:rPr>
  </w:style>
  <w:style w:type="paragraph" w:customStyle="1" w:styleId="C61035E7DAF74EE7A6DDE77905E8D8FD8">
    <w:name w:val="C61035E7DAF74EE7A6DDE77905E8D8FD8"/>
    <w:rsid w:val="00463F1D"/>
    <w:rPr>
      <w:rFonts w:eastAsiaTheme="minorHAnsi"/>
      <w:lang w:eastAsia="en-US"/>
    </w:rPr>
  </w:style>
  <w:style w:type="paragraph" w:customStyle="1" w:styleId="1A32CB174ED64428964E28F916F4FBAC8">
    <w:name w:val="1A32CB174ED64428964E28F916F4FBAC8"/>
    <w:rsid w:val="00463F1D"/>
    <w:rPr>
      <w:rFonts w:eastAsiaTheme="minorHAnsi"/>
      <w:lang w:eastAsia="en-US"/>
    </w:rPr>
  </w:style>
  <w:style w:type="paragraph" w:customStyle="1" w:styleId="EECEA4F4A9E542018102C9248EA22A708">
    <w:name w:val="EECEA4F4A9E542018102C9248EA22A708"/>
    <w:rsid w:val="00463F1D"/>
    <w:rPr>
      <w:rFonts w:eastAsiaTheme="minorHAnsi"/>
      <w:lang w:eastAsia="en-US"/>
    </w:rPr>
  </w:style>
  <w:style w:type="paragraph" w:customStyle="1" w:styleId="9CAF0F0227934D89898D75715021D18E8">
    <w:name w:val="9CAF0F0227934D89898D75715021D18E8"/>
    <w:rsid w:val="00463F1D"/>
    <w:rPr>
      <w:rFonts w:eastAsiaTheme="minorHAnsi"/>
      <w:lang w:eastAsia="en-US"/>
    </w:rPr>
  </w:style>
  <w:style w:type="paragraph" w:customStyle="1" w:styleId="A4CDCE8D9B434E5C9A4D53400B1B5B668">
    <w:name w:val="A4CDCE8D9B434E5C9A4D53400B1B5B668"/>
    <w:rsid w:val="00463F1D"/>
    <w:rPr>
      <w:rFonts w:eastAsiaTheme="minorHAnsi"/>
      <w:lang w:eastAsia="en-US"/>
    </w:rPr>
  </w:style>
  <w:style w:type="paragraph" w:customStyle="1" w:styleId="6181C4534DC343DE8AFC38925DCB749B8">
    <w:name w:val="6181C4534DC343DE8AFC38925DCB749B8"/>
    <w:rsid w:val="00463F1D"/>
    <w:rPr>
      <w:rFonts w:eastAsiaTheme="minorHAnsi"/>
      <w:lang w:eastAsia="en-US"/>
    </w:rPr>
  </w:style>
  <w:style w:type="paragraph" w:customStyle="1" w:styleId="B511AFC592214318818203A381ED5FE98">
    <w:name w:val="B511AFC592214318818203A381ED5FE98"/>
    <w:rsid w:val="00463F1D"/>
    <w:rPr>
      <w:rFonts w:eastAsiaTheme="minorHAnsi"/>
      <w:lang w:eastAsia="en-US"/>
    </w:rPr>
  </w:style>
  <w:style w:type="paragraph" w:customStyle="1" w:styleId="EB86773C86D345E594188A5BD8997EAB8">
    <w:name w:val="EB86773C86D345E594188A5BD8997EAB8"/>
    <w:rsid w:val="00463F1D"/>
    <w:rPr>
      <w:rFonts w:eastAsiaTheme="minorHAnsi"/>
      <w:lang w:eastAsia="en-US"/>
    </w:rPr>
  </w:style>
  <w:style w:type="paragraph" w:customStyle="1" w:styleId="FE1EF8281B0F4423AA4B437F4AA93EF98">
    <w:name w:val="FE1EF8281B0F4423AA4B437F4AA93EF98"/>
    <w:rsid w:val="00463F1D"/>
    <w:rPr>
      <w:rFonts w:eastAsiaTheme="minorHAnsi"/>
      <w:lang w:eastAsia="en-US"/>
    </w:rPr>
  </w:style>
  <w:style w:type="paragraph" w:customStyle="1" w:styleId="5228993DC66247898F284EE82C240C018">
    <w:name w:val="5228993DC66247898F284EE82C240C018"/>
    <w:rsid w:val="00463F1D"/>
    <w:rPr>
      <w:rFonts w:eastAsiaTheme="minorHAnsi"/>
      <w:lang w:eastAsia="en-US"/>
    </w:rPr>
  </w:style>
  <w:style w:type="paragraph" w:customStyle="1" w:styleId="509371EB96A14A3FB64D8B261A0972338">
    <w:name w:val="509371EB96A14A3FB64D8B261A0972338"/>
    <w:rsid w:val="00463F1D"/>
    <w:rPr>
      <w:rFonts w:eastAsiaTheme="minorHAnsi"/>
      <w:lang w:eastAsia="en-US"/>
    </w:rPr>
  </w:style>
  <w:style w:type="paragraph" w:customStyle="1" w:styleId="0201B558C56341E3A3E4596BB73FF3F38">
    <w:name w:val="0201B558C56341E3A3E4596BB73FF3F38"/>
    <w:rsid w:val="00463F1D"/>
    <w:rPr>
      <w:rFonts w:eastAsiaTheme="minorHAnsi"/>
      <w:lang w:eastAsia="en-US"/>
    </w:rPr>
  </w:style>
  <w:style w:type="paragraph" w:customStyle="1" w:styleId="3CCD5D4E4A614A8290731DD3AFE4FBC68">
    <w:name w:val="3CCD5D4E4A614A8290731DD3AFE4FBC68"/>
    <w:rsid w:val="00463F1D"/>
    <w:rPr>
      <w:rFonts w:eastAsiaTheme="minorHAnsi"/>
      <w:lang w:eastAsia="en-US"/>
    </w:rPr>
  </w:style>
  <w:style w:type="paragraph" w:customStyle="1" w:styleId="E9DBF96335184450B41E2B9FB314C0A78">
    <w:name w:val="E9DBF96335184450B41E2B9FB314C0A78"/>
    <w:rsid w:val="00463F1D"/>
    <w:rPr>
      <w:rFonts w:eastAsiaTheme="minorHAnsi"/>
      <w:lang w:eastAsia="en-US"/>
    </w:rPr>
  </w:style>
  <w:style w:type="paragraph" w:customStyle="1" w:styleId="38BB407516F54C3F8CD83C7004AF9C528">
    <w:name w:val="38BB407516F54C3F8CD83C7004AF9C528"/>
    <w:rsid w:val="00463F1D"/>
    <w:rPr>
      <w:rFonts w:eastAsiaTheme="minorHAnsi"/>
      <w:lang w:eastAsia="en-US"/>
    </w:rPr>
  </w:style>
  <w:style w:type="paragraph" w:customStyle="1" w:styleId="C87920ED7E4C46F6872113962B709B558">
    <w:name w:val="C87920ED7E4C46F6872113962B709B558"/>
    <w:rsid w:val="00463F1D"/>
    <w:rPr>
      <w:rFonts w:eastAsiaTheme="minorHAnsi"/>
      <w:lang w:eastAsia="en-US"/>
    </w:rPr>
  </w:style>
  <w:style w:type="paragraph" w:customStyle="1" w:styleId="C89E2CD77710474B85AE9E4305658D113">
    <w:name w:val="C89E2CD77710474B85AE9E4305658D113"/>
    <w:rsid w:val="00463F1D"/>
    <w:pPr>
      <w:spacing w:line="240" w:lineRule="auto"/>
    </w:pPr>
    <w:rPr>
      <w:rFonts w:ascii="Calibri" w:eastAsia="Calibri" w:hAnsi="Calibri" w:cs="Times New Roman"/>
      <w:sz w:val="20"/>
      <w:szCs w:val="20"/>
      <w:lang w:val="el-GR"/>
    </w:rPr>
  </w:style>
  <w:style w:type="paragraph" w:customStyle="1" w:styleId="7652AF28723B49A59F4D66EA37626DCF3">
    <w:name w:val="7652AF28723B49A59F4D66EA37626DCF3"/>
    <w:rsid w:val="00463F1D"/>
    <w:pPr>
      <w:spacing w:line="240" w:lineRule="auto"/>
    </w:pPr>
    <w:rPr>
      <w:rFonts w:ascii="Calibri" w:eastAsia="Calibri" w:hAnsi="Calibri" w:cs="Times New Roman"/>
      <w:sz w:val="20"/>
      <w:szCs w:val="20"/>
      <w:lang w:val="el-GR"/>
    </w:rPr>
  </w:style>
  <w:style w:type="paragraph" w:customStyle="1" w:styleId="27F25417484443399905FF63EB5345E53">
    <w:name w:val="27F25417484443399905FF63EB5345E53"/>
    <w:rsid w:val="00463F1D"/>
    <w:pPr>
      <w:spacing w:line="240" w:lineRule="auto"/>
    </w:pPr>
    <w:rPr>
      <w:rFonts w:ascii="Calibri" w:eastAsia="Calibri" w:hAnsi="Calibri" w:cs="Times New Roman"/>
      <w:sz w:val="20"/>
      <w:szCs w:val="20"/>
      <w:lang w:val="el-GR"/>
    </w:rPr>
  </w:style>
  <w:style w:type="paragraph" w:customStyle="1" w:styleId="79CA11E7D85F44B0AB307EBA4DF753E33">
    <w:name w:val="79CA11E7D85F44B0AB307EBA4DF753E33"/>
    <w:rsid w:val="00463F1D"/>
    <w:rPr>
      <w:rFonts w:eastAsiaTheme="minorHAnsi"/>
      <w:lang w:eastAsia="en-US"/>
    </w:rPr>
  </w:style>
  <w:style w:type="paragraph" w:customStyle="1" w:styleId="A093091F8FA340CEA3B453F0C507EAD17">
    <w:name w:val="A093091F8FA340CEA3B453F0C507EAD17"/>
    <w:rsid w:val="00463F1D"/>
    <w:rPr>
      <w:rFonts w:eastAsiaTheme="minorHAnsi"/>
      <w:lang w:eastAsia="en-US"/>
    </w:rPr>
  </w:style>
  <w:style w:type="paragraph" w:customStyle="1" w:styleId="D63EACB72C524781B5B8F425A9FBAB847">
    <w:name w:val="D63EACB72C524781B5B8F425A9FBAB847"/>
    <w:rsid w:val="00463F1D"/>
    <w:rPr>
      <w:rFonts w:eastAsiaTheme="minorHAnsi"/>
      <w:lang w:eastAsia="en-US"/>
    </w:rPr>
  </w:style>
  <w:style w:type="paragraph" w:customStyle="1" w:styleId="91241F5D9247466C892E10E79555E8197">
    <w:name w:val="91241F5D9247466C892E10E79555E8197"/>
    <w:rsid w:val="00463F1D"/>
    <w:rPr>
      <w:rFonts w:eastAsiaTheme="minorHAnsi"/>
      <w:lang w:eastAsia="en-US"/>
    </w:rPr>
  </w:style>
  <w:style w:type="paragraph" w:customStyle="1" w:styleId="1E0FB1CFED9A44459771FFD9443637457">
    <w:name w:val="1E0FB1CFED9A44459771FFD9443637457"/>
    <w:rsid w:val="00463F1D"/>
    <w:rPr>
      <w:rFonts w:eastAsiaTheme="minorHAnsi"/>
      <w:lang w:eastAsia="en-US"/>
    </w:rPr>
  </w:style>
  <w:style w:type="paragraph" w:customStyle="1" w:styleId="869BEACB3095479085B57EFB8855C01A7">
    <w:name w:val="869BEACB3095479085B57EFB8855C01A7"/>
    <w:rsid w:val="00463F1D"/>
    <w:rPr>
      <w:rFonts w:eastAsiaTheme="minorHAnsi"/>
      <w:lang w:eastAsia="en-US"/>
    </w:rPr>
  </w:style>
  <w:style w:type="paragraph" w:customStyle="1" w:styleId="33D2E7DED2204166A1152C8DC4118C0A7">
    <w:name w:val="33D2E7DED2204166A1152C8DC4118C0A7"/>
    <w:rsid w:val="00463F1D"/>
    <w:rPr>
      <w:rFonts w:eastAsiaTheme="minorHAnsi"/>
      <w:lang w:eastAsia="en-US"/>
    </w:rPr>
  </w:style>
  <w:style w:type="paragraph" w:customStyle="1" w:styleId="AA1D7EC2D021431AB4092A89A69DAB587">
    <w:name w:val="AA1D7EC2D021431AB4092A89A69DAB587"/>
    <w:rsid w:val="00463F1D"/>
    <w:rPr>
      <w:rFonts w:eastAsiaTheme="minorHAnsi"/>
      <w:lang w:eastAsia="en-US"/>
    </w:rPr>
  </w:style>
  <w:style w:type="paragraph" w:customStyle="1" w:styleId="173EB72036804FD696FD04A56646B79C7">
    <w:name w:val="173EB72036804FD696FD04A56646B79C7"/>
    <w:rsid w:val="00463F1D"/>
    <w:rPr>
      <w:rFonts w:eastAsiaTheme="minorHAnsi"/>
      <w:lang w:eastAsia="en-US"/>
    </w:rPr>
  </w:style>
  <w:style w:type="paragraph" w:customStyle="1" w:styleId="4BEC1256E08D4E249F1E9477B5D9418A7">
    <w:name w:val="4BEC1256E08D4E249F1E9477B5D9418A7"/>
    <w:rsid w:val="00463F1D"/>
    <w:rPr>
      <w:rFonts w:eastAsiaTheme="minorHAnsi"/>
      <w:lang w:eastAsia="en-US"/>
    </w:rPr>
  </w:style>
  <w:style w:type="paragraph" w:customStyle="1" w:styleId="E807B808E5C84058BA561FFA26C2496A7">
    <w:name w:val="E807B808E5C84058BA561FFA26C2496A7"/>
    <w:rsid w:val="00463F1D"/>
    <w:rPr>
      <w:rFonts w:eastAsiaTheme="minorHAnsi"/>
      <w:lang w:eastAsia="en-US"/>
    </w:rPr>
  </w:style>
  <w:style w:type="paragraph" w:customStyle="1" w:styleId="248B2D9A44594A1DB66B19355257B9257">
    <w:name w:val="248B2D9A44594A1DB66B19355257B9257"/>
    <w:rsid w:val="00463F1D"/>
    <w:rPr>
      <w:rFonts w:eastAsiaTheme="minorHAnsi"/>
      <w:lang w:eastAsia="en-US"/>
    </w:rPr>
  </w:style>
  <w:style w:type="paragraph" w:customStyle="1" w:styleId="1EC797885E15495699C7F00BB558EA347">
    <w:name w:val="1EC797885E15495699C7F00BB558EA347"/>
    <w:rsid w:val="00463F1D"/>
    <w:rPr>
      <w:rFonts w:eastAsiaTheme="minorHAnsi"/>
      <w:lang w:eastAsia="en-US"/>
    </w:rPr>
  </w:style>
  <w:style w:type="paragraph" w:customStyle="1" w:styleId="D9C57F6BDCC34513A9C0AC63A5F08CCB5">
    <w:name w:val="D9C57F6BDCC34513A9C0AC63A5F08CCB5"/>
    <w:rsid w:val="00463F1D"/>
    <w:rPr>
      <w:rFonts w:eastAsiaTheme="minorHAnsi"/>
      <w:lang w:eastAsia="en-US"/>
    </w:rPr>
  </w:style>
  <w:style w:type="paragraph" w:customStyle="1" w:styleId="B88270E1AB0F4F6BBE553DC67F82E1357">
    <w:name w:val="B88270E1AB0F4F6BBE553DC67F82E1357"/>
    <w:rsid w:val="00463F1D"/>
    <w:rPr>
      <w:rFonts w:eastAsiaTheme="minorHAnsi"/>
      <w:lang w:eastAsia="en-US"/>
    </w:rPr>
  </w:style>
  <w:style w:type="paragraph" w:customStyle="1" w:styleId="64FBD4FAB29A4FFDB57BC808447BCB3D7">
    <w:name w:val="64FBD4FAB29A4FFDB57BC808447BCB3D7"/>
    <w:rsid w:val="00463F1D"/>
    <w:rPr>
      <w:rFonts w:eastAsiaTheme="minorHAnsi"/>
      <w:lang w:eastAsia="en-US"/>
    </w:rPr>
  </w:style>
  <w:style w:type="paragraph" w:customStyle="1" w:styleId="9F0274FF987443A4AAE5F94EBFFA7DFC7">
    <w:name w:val="9F0274FF987443A4AAE5F94EBFFA7DFC7"/>
    <w:rsid w:val="00463F1D"/>
    <w:rPr>
      <w:rFonts w:eastAsiaTheme="minorHAnsi"/>
      <w:lang w:eastAsia="en-US"/>
    </w:rPr>
  </w:style>
  <w:style w:type="paragraph" w:customStyle="1" w:styleId="BC79109EA3B64B678D370FDE3726C99D7">
    <w:name w:val="BC79109EA3B64B678D370FDE3726C99D7"/>
    <w:rsid w:val="00463F1D"/>
    <w:rPr>
      <w:rFonts w:eastAsiaTheme="minorHAnsi"/>
      <w:lang w:eastAsia="en-US"/>
    </w:rPr>
  </w:style>
  <w:style w:type="paragraph" w:customStyle="1" w:styleId="E17485582F5545808EC08E3020EC067D7">
    <w:name w:val="E17485582F5545808EC08E3020EC067D7"/>
    <w:rsid w:val="00463F1D"/>
    <w:rPr>
      <w:rFonts w:eastAsiaTheme="minorHAnsi"/>
      <w:lang w:eastAsia="en-US"/>
    </w:rPr>
  </w:style>
  <w:style w:type="paragraph" w:customStyle="1" w:styleId="9E9A31F23BE04C92B3750E3AD469AA1E7">
    <w:name w:val="9E9A31F23BE04C92B3750E3AD469AA1E7"/>
    <w:rsid w:val="00463F1D"/>
    <w:rPr>
      <w:rFonts w:eastAsiaTheme="minorHAnsi"/>
      <w:lang w:eastAsia="en-US"/>
    </w:rPr>
  </w:style>
  <w:style w:type="paragraph" w:customStyle="1" w:styleId="DE65902B1EF2485A86DBA34AFA7D9C1C7">
    <w:name w:val="DE65902B1EF2485A86DBA34AFA7D9C1C7"/>
    <w:rsid w:val="00463F1D"/>
    <w:rPr>
      <w:rFonts w:eastAsiaTheme="minorHAnsi"/>
      <w:lang w:eastAsia="en-US"/>
    </w:rPr>
  </w:style>
  <w:style w:type="paragraph" w:customStyle="1" w:styleId="0CC0DB8D3CC447EC8AADB8F83F93E1D77">
    <w:name w:val="0CC0DB8D3CC447EC8AADB8F83F93E1D77"/>
    <w:rsid w:val="00463F1D"/>
    <w:rPr>
      <w:rFonts w:eastAsiaTheme="minorHAnsi"/>
      <w:lang w:eastAsia="en-US"/>
    </w:rPr>
  </w:style>
  <w:style w:type="paragraph" w:customStyle="1" w:styleId="5A078B33D3E6418082865687C31444E17">
    <w:name w:val="5A078B33D3E6418082865687C31444E17"/>
    <w:rsid w:val="00463F1D"/>
    <w:rPr>
      <w:rFonts w:eastAsiaTheme="minorHAnsi"/>
      <w:lang w:eastAsia="en-US"/>
    </w:rPr>
  </w:style>
  <w:style w:type="paragraph" w:customStyle="1" w:styleId="23B925EDB3514F488A96A933A2E7783B7">
    <w:name w:val="23B925EDB3514F488A96A933A2E7783B7"/>
    <w:rsid w:val="00463F1D"/>
    <w:rPr>
      <w:rFonts w:eastAsiaTheme="minorHAnsi"/>
      <w:lang w:eastAsia="en-US"/>
    </w:rPr>
  </w:style>
  <w:style w:type="paragraph" w:customStyle="1" w:styleId="B704D6BF7A8E4A49B0AF9B24DC0832567">
    <w:name w:val="B704D6BF7A8E4A49B0AF9B24DC0832567"/>
    <w:rsid w:val="00463F1D"/>
    <w:rPr>
      <w:rFonts w:eastAsiaTheme="minorHAnsi"/>
      <w:lang w:eastAsia="en-US"/>
    </w:rPr>
  </w:style>
  <w:style w:type="paragraph" w:customStyle="1" w:styleId="2F5365DD315247FBAAEBA9DC53A2CF2D7">
    <w:name w:val="2F5365DD315247FBAAEBA9DC53A2CF2D7"/>
    <w:rsid w:val="00463F1D"/>
    <w:rPr>
      <w:rFonts w:eastAsiaTheme="minorHAnsi"/>
      <w:lang w:eastAsia="en-US"/>
    </w:rPr>
  </w:style>
  <w:style w:type="paragraph" w:customStyle="1" w:styleId="8E73BB26DFC54E7E9A7E1B943CB376F77">
    <w:name w:val="8E73BB26DFC54E7E9A7E1B943CB376F77"/>
    <w:rsid w:val="00463F1D"/>
    <w:rPr>
      <w:rFonts w:eastAsiaTheme="minorHAnsi"/>
      <w:lang w:eastAsia="en-US"/>
    </w:rPr>
  </w:style>
  <w:style w:type="paragraph" w:customStyle="1" w:styleId="3B53727C249A4D0C83A6A885F6A4A4127">
    <w:name w:val="3B53727C249A4D0C83A6A885F6A4A4127"/>
    <w:rsid w:val="00463F1D"/>
    <w:rPr>
      <w:rFonts w:eastAsiaTheme="minorHAnsi"/>
      <w:lang w:eastAsia="en-US"/>
    </w:rPr>
  </w:style>
  <w:style w:type="paragraph" w:customStyle="1" w:styleId="A3B7C1F15BA148FFB2B5FF11D89ED3EC3">
    <w:name w:val="A3B7C1F15BA148FFB2B5FF11D89ED3EC3"/>
    <w:rsid w:val="00463F1D"/>
    <w:rPr>
      <w:rFonts w:eastAsiaTheme="minorHAnsi"/>
      <w:lang w:eastAsia="en-US"/>
    </w:rPr>
  </w:style>
  <w:style w:type="paragraph" w:customStyle="1" w:styleId="6EF87D7E7CF145E0BA432442CCBDC5393">
    <w:name w:val="6EF87D7E7CF145E0BA432442CCBDC5393"/>
    <w:rsid w:val="00463F1D"/>
    <w:rPr>
      <w:rFonts w:eastAsiaTheme="minorHAnsi"/>
      <w:lang w:eastAsia="en-US"/>
    </w:rPr>
  </w:style>
  <w:style w:type="paragraph" w:customStyle="1" w:styleId="8C84A9FFFFA2402C9B8559E7CE92A7B57">
    <w:name w:val="8C84A9FFFFA2402C9B8559E7CE92A7B57"/>
    <w:rsid w:val="00463F1D"/>
    <w:rPr>
      <w:rFonts w:eastAsiaTheme="minorHAnsi"/>
      <w:lang w:eastAsia="en-US"/>
    </w:rPr>
  </w:style>
  <w:style w:type="paragraph" w:customStyle="1" w:styleId="355BB67C930748479F8AA439603801E97">
    <w:name w:val="355BB67C930748479F8AA439603801E97"/>
    <w:rsid w:val="00463F1D"/>
    <w:rPr>
      <w:rFonts w:eastAsiaTheme="minorHAnsi"/>
      <w:lang w:eastAsia="en-US"/>
    </w:rPr>
  </w:style>
  <w:style w:type="paragraph" w:customStyle="1" w:styleId="CC406E8D71DA4EBD966877E4CFF6EF897">
    <w:name w:val="CC406E8D71DA4EBD966877E4CFF6EF897"/>
    <w:rsid w:val="00463F1D"/>
    <w:rPr>
      <w:rFonts w:eastAsiaTheme="minorHAnsi"/>
      <w:lang w:eastAsia="en-US"/>
    </w:rPr>
  </w:style>
  <w:style w:type="paragraph" w:customStyle="1" w:styleId="A672718DE3D04A86A43CC80CB08481C97">
    <w:name w:val="A672718DE3D04A86A43CC80CB08481C97"/>
    <w:rsid w:val="00463F1D"/>
    <w:rPr>
      <w:rFonts w:eastAsiaTheme="minorHAnsi"/>
      <w:lang w:eastAsia="en-US"/>
    </w:rPr>
  </w:style>
  <w:style w:type="paragraph" w:customStyle="1" w:styleId="1A79DFDE9EA449AB95250117C988C6A47">
    <w:name w:val="1A79DFDE9EA449AB95250117C988C6A47"/>
    <w:rsid w:val="00463F1D"/>
    <w:rPr>
      <w:rFonts w:eastAsiaTheme="minorHAnsi"/>
      <w:lang w:eastAsia="en-US"/>
    </w:rPr>
  </w:style>
  <w:style w:type="paragraph" w:customStyle="1" w:styleId="725937A67F3F4B61995BDDC6597530037">
    <w:name w:val="725937A67F3F4B61995BDDC6597530037"/>
    <w:rsid w:val="00463F1D"/>
    <w:rPr>
      <w:rFonts w:eastAsiaTheme="minorHAnsi"/>
      <w:lang w:eastAsia="en-US"/>
    </w:rPr>
  </w:style>
  <w:style w:type="paragraph" w:customStyle="1" w:styleId="2489FA1419554E8295366EEA4FA39AA27">
    <w:name w:val="2489FA1419554E8295366EEA4FA39AA27"/>
    <w:rsid w:val="00463F1D"/>
    <w:rPr>
      <w:rFonts w:eastAsiaTheme="minorHAnsi"/>
      <w:lang w:eastAsia="en-US"/>
    </w:rPr>
  </w:style>
  <w:style w:type="paragraph" w:customStyle="1" w:styleId="F90FEBEC0F634B07B00CBF0E2C6CDD3A7">
    <w:name w:val="F90FEBEC0F634B07B00CBF0E2C6CDD3A7"/>
    <w:rsid w:val="00463F1D"/>
    <w:rPr>
      <w:rFonts w:eastAsiaTheme="minorHAnsi"/>
      <w:lang w:eastAsia="en-US"/>
    </w:rPr>
  </w:style>
  <w:style w:type="paragraph" w:customStyle="1" w:styleId="F80DF801855C47E18C4E0D7F2E424D0D7">
    <w:name w:val="F80DF801855C47E18C4E0D7F2E424D0D7"/>
    <w:rsid w:val="00463F1D"/>
    <w:rPr>
      <w:rFonts w:eastAsiaTheme="minorHAnsi"/>
      <w:lang w:eastAsia="en-US"/>
    </w:rPr>
  </w:style>
  <w:style w:type="paragraph" w:customStyle="1" w:styleId="D63733941DC4417D95E7483D870D07CE3">
    <w:name w:val="D63733941DC4417D95E7483D870D07CE3"/>
    <w:rsid w:val="00463F1D"/>
    <w:rPr>
      <w:rFonts w:eastAsiaTheme="minorHAnsi"/>
      <w:lang w:eastAsia="en-US"/>
    </w:rPr>
  </w:style>
  <w:style w:type="paragraph" w:customStyle="1" w:styleId="60C6CB12DA0D4938ABE225BDC82B11637">
    <w:name w:val="60C6CB12DA0D4938ABE225BDC82B11637"/>
    <w:rsid w:val="00463F1D"/>
    <w:rPr>
      <w:rFonts w:eastAsiaTheme="minorHAnsi"/>
      <w:lang w:eastAsia="en-US"/>
    </w:rPr>
  </w:style>
  <w:style w:type="paragraph" w:customStyle="1" w:styleId="3328A2F2D1454584A1D96DEEF17DDE0D7">
    <w:name w:val="3328A2F2D1454584A1D96DEEF17DDE0D7"/>
    <w:rsid w:val="00463F1D"/>
    <w:rPr>
      <w:rFonts w:eastAsiaTheme="minorHAnsi"/>
      <w:lang w:eastAsia="en-US"/>
    </w:rPr>
  </w:style>
  <w:style w:type="paragraph" w:customStyle="1" w:styleId="1021B3B6061C4E618C7A062E3D1DAC897">
    <w:name w:val="1021B3B6061C4E618C7A062E3D1DAC897"/>
    <w:rsid w:val="00463F1D"/>
    <w:rPr>
      <w:rFonts w:eastAsiaTheme="minorHAnsi"/>
      <w:lang w:eastAsia="en-US"/>
    </w:rPr>
  </w:style>
  <w:style w:type="paragraph" w:customStyle="1" w:styleId="FBCCBB934BE64F9BADDCA720F01EBC697">
    <w:name w:val="FBCCBB934BE64F9BADDCA720F01EBC697"/>
    <w:rsid w:val="00463F1D"/>
    <w:rPr>
      <w:rFonts w:eastAsiaTheme="minorHAnsi"/>
      <w:lang w:eastAsia="en-US"/>
    </w:rPr>
  </w:style>
  <w:style w:type="paragraph" w:customStyle="1" w:styleId="AAEE877B714D49EBB49312E1BCE5BC507">
    <w:name w:val="AAEE877B714D49EBB49312E1BCE5BC507"/>
    <w:rsid w:val="00463F1D"/>
    <w:rPr>
      <w:rFonts w:eastAsiaTheme="minorHAnsi"/>
      <w:lang w:eastAsia="en-US"/>
    </w:rPr>
  </w:style>
  <w:style w:type="paragraph" w:customStyle="1" w:styleId="FEAF6C5B7753491293EB3D76A52D6E757">
    <w:name w:val="FEAF6C5B7753491293EB3D76A52D6E757"/>
    <w:rsid w:val="00463F1D"/>
    <w:rPr>
      <w:rFonts w:eastAsiaTheme="minorHAnsi"/>
      <w:lang w:eastAsia="en-US"/>
    </w:rPr>
  </w:style>
  <w:style w:type="paragraph" w:customStyle="1" w:styleId="0AC5242D9BCD4043A53C2AC879530D6F7">
    <w:name w:val="0AC5242D9BCD4043A53C2AC879530D6F7"/>
    <w:rsid w:val="00463F1D"/>
    <w:rPr>
      <w:rFonts w:eastAsiaTheme="minorHAnsi"/>
      <w:lang w:eastAsia="en-US"/>
    </w:rPr>
  </w:style>
  <w:style w:type="paragraph" w:customStyle="1" w:styleId="481B9E5312DE45ABB65784A6ACAA57AF7">
    <w:name w:val="481B9E5312DE45ABB65784A6ACAA57AF7"/>
    <w:rsid w:val="00463F1D"/>
    <w:rPr>
      <w:rFonts w:eastAsiaTheme="minorHAnsi"/>
      <w:lang w:eastAsia="en-US"/>
    </w:rPr>
  </w:style>
  <w:style w:type="paragraph" w:customStyle="1" w:styleId="0A9C4C34A668421E870072E1431DAF6E7">
    <w:name w:val="0A9C4C34A668421E870072E1431DAF6E7"/>
    <w:rsid w:val="00463F1D"/>
    <w:rPr>
      <w:rFonts w:eastAsiaTheme="minorHAnsi"/>
      <w:lang w:eastAsia="en-US"/>
    </w:rPr>
  </w:style>
  <w:style w:type="paragraph" w:customStyle="1" w:styleId="7A116B30EC2B49938AE9589075B041E47">
    <w:name w:val="7A116B30EC2B49938AE9589075B041E47"/>
    <w:rsid w:val="00463F1D"/>
    <w:rPr>
      <w:rFonts w:eastAsiaTheme="minorHAnsi"/>
      <w:lang w:eastAsia="en-US"/>
    </w:rPr>
  </w:style>
  <w:style w:type="paragraph" w:customStyle="1" w:styleId="DDAD08677CDA4D39A56851D8B4E18C187">
    <w:name w:val="DDAD08677CDA4D39A56851D8B4E18C187"/>
    <w:rsid w:val="00463F1D"/>
    <w:rPr>
      <w:rFonts w:eastAsiaTheme="minorHAnsi"/>
      <w:lang w:eastAsia="en-US"/>
    </w:rPr>
  </w:style>
  <w:style w:type="paragraph" w:customStyle="1" w:styleId="3F199EE3167943D6A0A533AF83E9B1EF3">
    <w:name w:val="3F199EE3167943D6A0A533AF83E9B1EF3"/>
    <w:rsid w:val="00463F1D"/>
    <w:rPr>
      <w:rFonts w:eastAsiaTheme="minorHAnsi"/>
      <w:lang w:eastAsia="en-US"/>
    </w:rPr>
  </w:style>
  <w:style w:type="paragraph" w:customStyle="1" w:styleId="EF775D556D6942C2B53A507DE670D5AE7">
    <w:name w:val="EF775D556D6942C2B53A507DE670D5AE7"/>
    <w:rsid w:val="00463F1D"/>
    <w:rPr>
      <w:rFonts w:eastAsiaTheme="minorHAnsi"/>
      <w:lang w:eastAsia="en-US"/>
    </w:rPr>
  </w:style>
  <w:style w:type="paragraph" w:customStyle="1" w:styleId="07EB8267C6D44D15A3FF01A5D99C34F87">
    <w:name w:val="07EB8267C6D44D15A3FF01A5D99C34F87"/>
    <w:rsid w:val="00463F1D"/>
    <w:rPr>
      <w:rFonts w:eastAsiaTheme="minorHAnsi"/>
      <w:lang w:eastAsia="en-US"/>
    </w:rPr>
  </w:style>
  <w:style w:type="paragraph" w:customStyle="1" w:styleId="2305022B258443FB9BFA6A2B908F79EC7">
    <w:name w:val="2305022B258443FB9BFA6A2B908F79EC7"/>
    <w:rsid w:val="00463F1D"/>
    <w:rPr>
      <w:rFonts w:eastAsiaTheme="minorHAnsi"/>
      <w:lang w:eastAsia="en-US"/>
    </w:rPr>
  </w:style>
  <w:style w:type="paragraph" w:customStyle="1" w:styleId="F0DFC517963848D6A2F21AF1F8ECF3857">
    <w:name w:val="F0DFC517963848D6A2F21AF1F8ECF3857"/>
    <w:rsid w:val="00463F1D"/>
    <w:rPr>
      <w:rFonts w:eastAsiaTheme="minorHAnsi"/>
      <w:lang w:eastAsia="en-US"/>
    </w:rPr>
  </w:style>
  <w:style w:type="paragraph" w:customStyle="1" w:styleId="C3848CAA70454F5B97FDB918B75528C07">
    <w:name w:val="C3848CAA70454F5B97FDB918B75528C07"/>
    <w:rsid w:val="00463F1D"/>
    <w:rPr>
      <w:rFonts w:eastAsiaTheme="minorHAnsi"/>
      <w:lang w:eastAsia="en-US"/>
    </w:rPr>
  </w:style>
  <w:style w:type="paragraph" w:customStyle="1" w:styleId="9AFBBCC885CF4D61BA9FE544511668E17">
    <w:name w:val="9AFBBCC885CF4D61BA9FE544511668E17"/>
    <w:rsid w:val="00463F1D"/>
    <w:rPr>
      <w:rFonts w:eastAsiaTheme="minorHAnsi"/>
      <w:lang w:eastAsia="en-US"/>
    </w:rPr>
  </w:style>
  <w:style w:type="paragraph" w:customStyle="1" w:styleId="674A7D2D32194FD3A7FDA9700FE857C57">
    <w:name w:val="674A7D2D32194FD3A7FDA9700FE857C57"/>
    <w:rsid w:val="00463F1D"/>
    <w:rPr>
      <w:rFonts w:eastAsiaTheme="minorHAnsi"/>
      <w:lang w:eastAsia="en-US"/>
    </w:rPr>
  </w:style>
  <w:style w:type="paragraph" w:customStyle="1" w:styleId="1D436A35AC0B4676A64D66770BCE53437">
    <w:name w:val="1D436A35AC0B4676A64D66770BCE53437"/>
    <w:rsid w:val="00463F1D"/>
    <w:rPr>
      <w:rFonts w:eastAsiaTheme="minorHAnsi"/>
      <w:lang w:eastAsia="en-US"/>
    </w:rPr>
  </w:style>
  <w:style w:type="paragraph" w:customStyle="1" w:styleId="7E3247688935477FBCCEF7EDD0C27ACA7">
    <w:name w:val="7E3247688935477FBCCEF7EDD0C27ACA7"/>
    <w:rsid w:val="00463F1D"/>
    <w:rPr>
      <w:rFonts w:eastAsiaTheme="minorHAnsi"/>
      <w:lang w:eastAsia="en-US"/>
    </w:rPr>
  </w:style>
  <w:style w:type="paragraph" w:customStyle="1" w:styleId="B1DEAA16B0CA4BC9B6D3A8303F4415BA7">
    <w:name w:val="B1DEAA16B0CA4BC9B6D3A8303F4415BA7"/>
    <w:rsid w:val="00463F1D"/>
    <w:rPr>
      <w:rFonts w:eastAsiaTheme="minorHAnsi"/>
      <w:lang w:eastAsia="en-US"/>
    </w:rPr>
  </w:style>
  <w:style w:type="paragraph" w:customStyle="1" w:styleId="1ABE6CA84CA841E98F306594B53102C77">
    <w:name w:val="1ABE6CA84CA841E98F306594B53102C77"/>
    <w:rsid w:val="00463F1D"/>
    <w:rPr>
      <w:rFonts w:eastAsiaTheme="minorHAnsi"/>
      <w:lang w:eastAsia="en-US"/>
    </w:rPr>
  </w:style>
  <w:style w:type="paragraph" w:customStyle="1" w:styleId="6853797CED1C4296B401145E04748CAE7">
    <w:name w:val="6853797CED1C4296B401145E04748CAE7"/>
    <w:rsid w:val="00463F1D"/>
    <w:rPr>
      <w:rFonts w:eastAsiaTheme="minorHAnsi"/>
      <w:lang w:eastAsia="en-US"/>
    </w:rPr>
  </w:style>
  <w:style w:type="paragraph" w:customStyle="1" w:styleId="1A0DECC5F140401D98A2F50ACDB51F7B7">
    <w:name w:val="1A0DECC5F140401D98A2F50ACDB51F7B7"/>
    <w:rsid w:val="00463F1D"/>
    <w:rPr>
      <w:rFonts w:eastAsiaTheme="minorHAnsi"/>
      <w:lang w:eastAsia="en-US"/>
    </w:rPr>
  </w:style>
  <w:style w:type="paragraph" w:customStyle="1" w:styleId="9104707F4C7A47CDB94F04433E85CA0D7">
    <w:name w:val="9104707F4C7A47CDB94F04433E85CA0D7"/>
    <w:rsid w:val="00463F1D"/>
    <w:rPr>
      <w:rFonts w:eastAsiaTheme="minorHAnsi"/>
      <w:lang w:eastAsia="en-US"/>
    </w:rPr>
  </w:style>
  <w:style w:type="paragraph" w:customStyle="1" w:styleId="EBBDA6486B2C4984B5F493714981E5B77">
    <w:name w:val="EBBDA6486B2C4984B5F493714981E5B77"/>
    <w:rsid w:val="00463F1D"/>
    <w:rPr>
      <w:rFonts w:eastAsiaTheme="minorHAnsi"/>
      <w:lang w:eastAsia="en-US"/>
    </w:rPr>
  </w:style>
  <w:style w:type="paragraph" w:customStyle="1" w:styleId="2A1EE7D7B0E44E36AB27908CADBED5697">
    <w:name w:val="2A1EE7D7B0E44E36AB27908CADBED5697"/>
    <w:rsid w:val="00463F1D"/>
    <w:rPr>
      <w:rFonts w:eastAsiaTheme="minorHAnsi"/>
      <w:lang w:eastAsia="en-US"/>
    </w:rPr>
  </w:style>
  <w:style w:type="paragraph" w:customStyle="1" w:styleId="2EB0C8A4C5694F59870EE31737A3EEF77">
    <w:name w:val="2EB0C8A4C5694F59870EE31737A3EEF77"/>
    <w:rsid w:val="00463F1D"/>
    <w:rPr>
      <w:rFonts w:eastAsiaTheme="minorHAnsi"/>
      <w:lang w:eastAsia="en-US"/>
    </w:rPr>
  </w:style>
  <w:style w:type="paragraph" w:customStyle="1" w:styleId="F00B241CB0CF45A4BC108D45ACF55B8E7">
    <w:name w:val="F00B241CB0CF45A4BC108D45ACF55B8E7"/>
    <w:rsid w:val="00463F1D"/>
    <w:rPr>
      <w:rFonts w:eastAsiaTheme="minorHAnsi"/>
      <w:lang w:eastAsia="en-US"/>
    </w:rPr>
  </w:style>
  <w:style w:type="paragraph" w:customStyle="1" w:styleId="197F4FD55DDF4DBC996AF9D91D9401AA7">
    <w:name w:val="197F4FD55DDF4DBC996AF9D91D9401AA7"/>
    <w:rsid w:val="00463F1D"/>
    <w:rPr>
      <w:rFonts w:eastAsiaTheme="minorHAnsi"/>
      <w:lang w:eastAsia="en-US"/>
    </w:rPr>
  </w:style>
  <w:style w:type="paragraph" w:customStyle="1" w:styleId="4F929ADC572D4617B5069908E9B99C327">
    <w:name w:val="4F929ADC572D4617B5069908E9B99C327"/>
    <w:rsid w:val="00463F1D"/>
    <w:rPr>
      <w:rFonts w:eastAsiaTheme="minorHAnsi"/>
      <w:lang w:eastAsia="en-US"/>
    </w:rPr>
  </w:style>
  <w:style w:type="paragraph" w:customStyle="1" w:styleId="3DFB1344FBED425197950FA90FA8D97D7">
    <w:name w:val="3DFB1344FBED425197950FA90FA8D97D7"/>
    <w:rsid w:val="00463F1D"/>
    <w:rPr>
      <w:rFonts w:eastAsiaTheme="minorHAnsi"/>
      <w:lang w:eastAsia="en-US"/>
    </w:rPr>
  </w:style>
  <w:style w:type="paragraph" w:customStyle="1" w:styleId="B0C6BB00E743436DB285EFE1E30B45517">
    <w:name w:val="B0C6BB00E743436DB285EFE1E30B45517"/>
    <w:rsid w:val="00463F1D"/>
    <w:rPr>
      <w:rFonts w:eastAsiaTheme="minorHAnsi"/>
      <w:lang w:eastAsia="en-US"/>
    </w:rPr>
  </w:style>
  <w:style w:type="paragraph" w:customStyle="1" w:styleId="B907BC2BF1314049993A858AC5E1A75E3">
    <w:name w:val="B907BC2BF1314049993A858AC5E1A75E3"/>
    <w:rsid w:val="00463F1D"/>
    <w:rPr>
      <w:rFonts w:eastAsiaTheme="minorHAnsi"/>
      <w:lang w:eastAsia="en-US"/>
    </w:rPr>
  </w:style>
  <w:style w:type="paragraph" w:customStyle="1" w:styleId="257E26540E1D4DB18B22AE5E9651F65E7">
    <w:name w:val="257E26540E1D4DB18B22AE5E9651F65E7"/>
    <w:rsid w:val="00463F1D"/>
    <w:rPr>
      <w:rFonts w:eastAsiaTheme="minorHAnsi"/>
      <w:lang w:eastAsia="en-US"/>
    </w:rPr>
  </w:style>
  <w:style w:type="paragraph" w:customStyle="1" w:styleId="7AE1630EBA13425284263A68C64835347">
    <w:name w:val="7AE1630EBA13425284263A68C64835347"/>
    <w:rsid w:val="00463F1D"/>
    <w:rPr>
      <w:rFonts w:eastAsiaTheme="minorHAnsi"/>
      <w:lang w:eastAsia="en-US"/>
    </w:rPr>
  </w:style>
  <w:style w:type="paragraph" w:customStyle="1" w:styleId="D12BDA81F9F046EDA9F157B9D389AF1A7">
    <w:name w:val="D12BDA81F9F046EDA9F157B9D389AF1A7"/>
    <w:rsid w:val="00463F1D"/>
    <w:rPr>
      <w:rFonts w:eastAsiaTheme="minorHAnsi"/>
      <w:lang w:eastAsia="en-US"/>
    </w:rPr>
  </w:style>
  <w:style w:type="paragraph" w:customStyle="1" w:styleId="89C1ADFB9A6446A1883E609C23E4077F7">
    <w:name w:val="89C1ADFB9A6446A1883E609C23E4077F7"/>
    <w:rsid w:val="00463F1D"/>
    <w:rPr>
      <w:rFonts w:eastAsiaTheme="minorHAnsi"/>
      <w:lang w:eastAsia="en-US"/>
    </w:rPr>
  </w:style>
  <w:style w:type="paragraph" w:customStyle="1" w:styleId="2BC9A96B7CA84109BD6D5E61D41D917C7">
    <w:name w:val="2BC9A96B7CA84109BD6D5E61D41D917C7"/>
    <w:rsid w:val="00463F1D"/>
    <w:rPr>
      <w:rFonts w:eastAsiaTheme="minorHAnsi"/>
      <w:lang w:eastAsia="en-US"/>
    </w:rPr>
  </w:style>
  <w:style w:type="paragraph" w:customStyle="1" w:styleId="EEF9E997F70247F8ABDEC1390A98ECCF7">
    <w:name w:val="EEF9E997F70247F8ABDEC1390A98ECCF7"/>
    <w:rsid w:val="00463F1D"/>
    <w:rPr>
      <w:rFonts w:eastAsiaTheme="minorHAnsi"/>
      <w:lang w:eastAsia="en-US"/>
    </w:rPr>
  </w:style>
  <w:style w:type="paragraph" w:customStyle="1" w:styleId="E4A167A80DD54B7F953957F0E1D629037">
    <w:name w:val="E4A167A80DD54B7F953957F0E1D629037"/>
    <w:rsid w:val="00463F1D"/>
    <w:rPr>
      <w:rFonts w:eastAsiaTheme="minorHAnsi"/>
      <w:lang w:eastAsia="en-US"/>
    </w:rPr>
  </w:style>
  <w:style w:type="paragraph" w:customStyle="1" w:styleId="44D487F4F7F64F0E91C16754908D0BA87">
    <w:name w:val="44D487F4F7F64F0E91C16754908D0BA87"/>
    <w:rsid w:val="00463F1D"/>
    <w:rPr>
      <w:rFonts w:eastAsiaTheme="minorHAnsi"/>
      <w:lang w:eastAsia="en-US"/>
    </w:rPr>
  </w:style>
  <w:style w:type="paragraph" w:customStyle="1" w:styleId="6490CFCB38AD49E8BE2FFCD633A3EE727">
    <w:name w:val="6490CFCB38AD49E8BE2FFCD633A3EE727"/>
    <w:rsid w:val="00463F1D"/>
    <w:rPr>
      <w:rFonts w:eastAsiaTheme="minorHAnsi"/>
      <w:lang w:eastAsia="en-US"/>
    </w:rPr>
  </w:style>
  <w:style w:type="paragraph" w:customStyle="1" w:styleId="06C8564C04634207A613BE83857B8B537">
    <w:name w:val="06C8564C04634207A613BE83857B8B537"/>
    <w:rsid w:val="00463F1D"/>
    <w:rPr>
      <w:rFonts w:eastAsiaTheme="minorHAnsi"/>
      <w:lang w:eastAsia="en-US"/>
    </w:rPr>
  </w:style>
  <w:style w:type="paragraph" w:customStyle="1" w:styleId="1B6D8597518B4560AA0573D28EF5DA487">
    <w:name w:val="1B6D8597518B4560AA0573D28EF5DA487"/>
    <w:rsid w:val="00463F1D"/>
    <w:rPr>
      <w:rFonts w:eastAsiaTheme="minorHAnsi"/>
      <w:lang w:eastAsia="en-US"/>
    </w:rPr>
  </w:style>
  <w:style w:type="paragraph" w:customStyle="1" w:styleId="5BB3A5F132F84876BAEC488E4D6B8D867">
    <w:name w:val="5BB3A5F132F84876BAEC488E4D6B8D867"/>
    <w:rsid w:val="00463F1D"/>
    <w:rPr>
      <w:rFonts w:eastAsiaTheme="minorHAnsi"/>
      <w:lang w:eastAsia="en-US"/>
    </w:rPr>
  </w:style>
  <w:style w:type="paragraph" w:customStyle="1" w:styleId="19FC50F8EFC946BFA10BC6B2A2C610EC7">
    <w:name w:val="19FC50F8EFC946BFA10BC6B2A2C610EC7"/>
    <w:rsid w:val="00463F1D"/>
    <w:rPr>
      <w:rFonts w:eastAsiaTheme="minorHAnsi"/>
      <w:lang w:eastAsia="en-US"/>
    </w:rPr>
  </w:style>
  <w:style w:type="paragraph" w:customStyle="1" w:styleId="12711871E689464897A6242D126A56413">
    <w:name w:val="12711871E689464897A6242D126A56413"/>
    <w:rsid w:val="00463F1D"/>
    <w:rPr>
      <w:rFonts w:eastAsiaTheme="minorHAnsi"/>
      <w:lang w:eastAsia="en-US"/>
    </w:rPr>
  </w:style>
  <w:style w:type="paragraph" w:customStyle="1" w:styleId="73F07684BFF54B1099E0F2299492B8FE7">
    <w:name w:val="73F07684BFF54B1099E0F2299492B8FE7"/>
    <w:rsid w:val="00463F1D"/>
    <w:rPr>
      <w:rFonts w:eastAsiaTheme="minorHAnsi"/>
      <w:lang w:eastAsia="en-US"/>
    </w:rPr>
  </w:style>
  <w:style w:type="paragraph" w:customStyle="1" w:styleId="2B2889B0E2A64AA883B59ABF908016757">
    <w:name w:val="2B2889B0E2A64AA883B59ABF908016757"/>
    <w:rsid w:val="00463F1D"/>
    <w:rPr>
      <w:rFonts w:eastAsiaTheme="minorHAnsi"/>
      <w:lang w:eastAsia="en-US"/>
    </w:rPr>
  </w:style>
  <w:style w:type="paragraph" w:customStyle="1" w:styleId="EFDA3FC7B3534E8FB2B6616D4FF35C977">
    <w:name w:val="EFDA3FC7B3534E8FB2B6616D4FF35C977"/>
    <w:rsid w:val="00463F1D"/>
    <w:rPr>
      <w:rFonts w:eastAsiaTheme="minorHAnsi"/>
      <w:lang w:eastAsia="en-US"/>
    </w:rPr>
  </w:style>
  <w:style w:type="paragraph" w:customStyle="1" w:styleId="C3713C4BFCBB4C4A8D67B996B08367017">
    <w:name w:val="C3713C4BFCBB4C4A8D67B996B08367017"/>
    <w:rsid w:val="00463F1D"/>
    <w:rPr>
      <w:rFonts w:eastAsiaTheme="minorHAnsi"/>
      <w:lang w:eastAsia="en-US"/>
    </w:rPr>
  </w:style>
  <w:style w:type="paragraph" w:customStyle="1" w:styleId="2C39EDCC8E3E4497BAC0A53E594CC6937">
    <w:name w:val="2C39EDCC8E3E4497BAC0A53E594CC6937"/>
    <w:rsid w:val="00463F1D"/>
    <w:rPr>
      <w:rFonts w:eastAsiaTheme="minorHAnsi"/>
      <w:lang w:eastAsia="en-US"/>
    </w:rPr>
  </w:style>
  <w:style w:type="paragraph" w:customStyle="1" w:styleId="D2AFBF1EDE484BA6AA1406319975874B7">
    <w:name w:val="D2AFBF1EDE484BA6AA1406319975874B7"/>
    <w:rsid w:val="00463F1D"/>
    <w:rPr>
      <w:rFonts w:eastAsiaTheme="minorHAnsi"/>
      <w:lang w:eastAsia="en-US"/>
    </w:rPr>
  </w:style>
  <w:style w:type="paragraph" w:customStyle="1" w:styleId="3025599E239D4FA1BCC2AA376471E3397">
    <w:name w:val="3025599E239D4FA1BCC2AA376471E3397"/>
    <w:rsid w:val="00463F1D"/>
    <w:rPr>
      <w:rFonts w:eastAsiaTheme="minorHAnsi"/>
      <w:lang w:eastAsia="en-US"/>
    </w:rPr>
  </w:style>
  <w:style w:type="paragraph" w:customStyle="1" w:styleId="2967601640F041B8BCBC0DD0849339A67">
    <w:name w:val="2967601640F041B8BCBC0DD0849339A67"/>
    <w:rsid w:val="00463F1D"/>
    <w:rPr>
      <w:rFonts w:eastAsiaTheme="minorHAnsi"/>
      <w:lang w:eastAsia="en-US"/>
    </w:rPr>
  </w:style>
  <w:style w:type="paragraph" w:customStyle="1" w:styleId="D143E467DA4E458989091A9BB81764E67">
    <w:name w:val="D143E467DA4E458989091A9BB81764E67"/>
    <w:rsid w:val="00463F1D"/>
    <w:rPr>
      <w:rFonts w:eastAsiaTheme="minorHAnsi"/>
      <w:lang w:eastAsia="en-US"/>
    </w:rPr>
  </w:style>
  <w:style w:type="paragraph" w:customStyle="1" w:styleId="6E33D164EEA44529A276785FB8C7AB1E7">
    <w:name w:val="6E33D164EEA44529A276785FB8C7AB1E7"/>
    <w:rsid w:val="00463F1D"/>
    <w:rPr>
      <w:rFonts w:eastAsiaTheme="minorHAnsi"/>
      <w:lang w:eastAsia="en-US"/>
    </w:rPr>
  </w:style>
  <w:style w:type="paragraph" w:customStyle="1" w:styleId="936F7572AFD04D0C9FB5BFA9F5D82A6C7">
    <w:name w:val="936F7572AFD04D0C9FB5BFA9F5D82A6C7"/>
    <w:rsid w:val="00463F1D"/>
    <w:rPr>
      <w:rFonts w:eastAsiaTheme="minorHAnsi"/>
      <w:lang w:eastAsia="en-US"/>
    </w:rPr>
  </w:style>
  <w:style w:type="paragraph" w:customStyle="1" w:styleId="1AC0015D18DE42F2AAF3E59DC369BCCF7">
    <w:name w:val="1AC0015D18DE42F2AAF3E59DC369BCCF7"/>
    <w:rsid w:val="00463F1D"/>
    <w:rPr>
      <w:rFonts w:eastAsiaTheme="minorHAnsi"/>
      <w:lang w:eastAsia="en-US"/>
    </w:rPr>
  </w:style>
  <w:style w:type="paragraph" w:customStyle="1" w:styleId="E7AD1D189E4C499A9173BEBEF2FAC49F7">
    <w:name w:val="E7AD1D189E4C499A9173BEBEF2FAC49F7"/>
    <w:rsid w:val="00463F1D"/>
    <w:rPr>
      <w:rFonts w:eastAsiaTheme="minorHAnsi"/>
      <w:lang w:eastAsia="en-US"/>
    </w:rPr>
  </w:style>
  <w:style w:type="paragraph" w:customStyle="1" w:styleId="49210DF46BA540D2B5E139483BB12BAB3">
    <w:name w:val="49210DF46BA540D2B5E139483BB12BAB3"/>
    <w:rsid w:val="00463F1D"/>
    <w:rPr>
      <w:rFonts w:eastAsiaTheme="minorHAnsi"/>
      <w:lang w:eastAsia="en-US"/>
    </w:rPr>
  </w:style>
  <w:style w:type="paragraph" w:customStyle="1" w:styleId="CCF7FD44D2F342609A546623DCE7595F3">
    <w:name w:val="CCF7FD44D2F342609A546623DCE7595F3"/>
    <w:rsid w:val="00463F1D"/>
    <w:pPr>
      <w:ind w:left="720"/>
      <w:contextualSpacing/>
    </w:pPr>
    <w:rPr>
      <w:rFonts w:eastAsiaTheme="minorHAnsi"/>
      <w:lang w:eastAsia="en-US"/>
    </w:rPr>
  </w:style>
  <w:style w:type="paragraph" w:customStyle="1" w:styleId="0B607B4680EA44D2949D6418A89511293">
    <w:name w:val="0B607B4680EA44D2949D6418A89511293"/>
    <w:rsid w:val="00463F1D"/>
    <w:pPr>
      <w:ind w:left="720"/>
      <w:contextualSpacing/>
    </w:pPr>
    <w:rPr>
      <w:rFonts w:eastAsiaTheme="minorHAnsi"/>
      <w:lang w:eastAsia="en-US"/>
    </w:rPr>
  </w:style>
  <w:style w:type="paragraph" w:customStyle="1" w:styleId="4EFD5E908C76433C8E25214A59F1A2713">
    <w:name w:val="4EFD5E908C76433C8E25214A59F1A2713"/>
    <w:rsid w:val="00463F1D"/>
    <w:pPr>
      <w:ind w:left="720"/>
      <w:contextualSpacing/>
    </w:pPr>
    <w:rPr>
      <w:rFonts w:eastAsiaTheme="minorHAnsi"/>
      <w:lang w:eastAsia="en-US"/>
    </w:rPr>
  </w:style>
  <w:style w:type="paragraph" w:customStyle="1" w:styleId="934E26DBB8A9445F8579C0557A8A25DB3">
    <w:name w:val="934E26DBB8A9445F8579C0557A8A25DB3"/>
    <w:rsid w:val="00463F1D"/>
    <w:pPr>
      <w:ind w:left="720"/>
      <w:contextualSpacing/>
    </w:pPr>
    <w:rPr>
      <w:rFonts w:eastAsiaTheme="minorHAnsi"/>
      <w:lang w:eastAsia="en-US"/>
    </w:rPr>
  </w:style>
  <w:style w:type="paragraph" w:customStyle="1" w:styleId="F1781D9443C64D538068D533BF918A453">
    <w:name w:val="F1781D9443C64D538068D533BF918A453"/>
    <w:rsid w:val="00463F1D"/>
    <w:pPr>
      <w:ind w:left="720"/>
      <w:contextualSpacing/>
    </w:pPr>
    <w:rPr>
      <w:rFonts w:eastAsiaTheme="minorHAnsi"/>
      <w:lang w:eastAsia="en-US"/>
    </w:rPr>
  </w:style>
  <w:style w:type="paragraph" w:customStyle="1" w:styleId="843A784D45544A9E98A631900EEDFB083">
    <w:name w:val="843A784D45544A9E98A631900EEDFB083"/>
    <w:rsid w:val="00463F1D"/>
    <w:pPr>
      <w:ind w:left="720"/>
      <w:contextualSpacing/>
    </w:pPr>
    <w:rPr>
      <w:rFonts w:eastAsiaTheme="minorHAnsi"/>
      <w:lang w:eastAsia="en-US"/>
    </w:rPr>
  </w:style>
  <w:style w:type="paragraph" w:customStyle="1" w:styleId="0560594BAB5E4802A16987724188C7153">
    <w:name w:val="0560594BAB5E4802A16987724188C7153"/>
    <w:rsid w:val="00463F1D"/>
    <w:pPr>
      <w:ind w:left="720"/>
      <w:contextualSpacing/>
    </w:pPr>
    <w:rPr>
      <w:rFonts w:eastAsiaTheme="minorHAnsi"/>
      <w:lang w:eastAsia="en-US"/>
    </w:rPr>
  </w:style>
  <w:style w:type="paragraph" w:customStyle="1" w:styleId="6CD244AF252A4DCB9BA92582DD517E933">
    <w:name w:val="6CD244AF252A4DCB9BA92582DD517E933"/>
    <w:rsid w:val="00463F1D"/>
    <w:rPr>
      <w:rFonts w:eastAsiaTheme="minorHAnsi"/>
      <w:lang w:eastAsia="en-US"/>
    </w:rPr>
  </w:style>
  <w:style w:type="paragraph" w:customStyle="1" w:styleId="EA2385EEB36C481083E46BE221F9C02216">
    <w:name w:val="EA2385EEB36C481083E46BE221F9C02216"/>
    <w:rsid w:val="00463F1D"/>
    <w:pPr>
      <w:spacing w:after="0" w:line="240" w:lineRule="auto"/>
    </w:pPr>
    <w:rPr>
      <w:lang w:val="en-US" w:eastAsia="en-US"/>
    </w:rPr>
  </w:style>
  <w:style w:type="paragraph" w:customStyle="1" w:styleId="8D735AE894524F0F9060FEA18BA1CEA3">
    <w:name w:val="8D735AE894524F0F9060FEA18BA1CEA3"/>
    <w:rsid w:val="00463F1D"/>
  </w:style>
  <w:style w:type="paragraph" w:customStyle="1" w:styleId="FAF69532E112444B8B907AAE24BA3C3418">
    <w:name w:val="FAF69532E112444B8B907AAE24BA3C3418"/>
    <w:rsid w:val="00463F1D"/>
    <w:pPr>
      <w:ind w:left="720"/>
      <w:contextualSpacing/>
    </w:pPr>
    <w:rPr>
      <w:rFonts w:eastAsiaTheme="minorHAnsi"/>
      <w:lang w:eastAsia="en-US"/>
    </w:rPr>
  </w:style>
  <w:style w:type="paragraph" w:customStyle="1" w:styleId="0298A562F4764D218469B39304F42DBC18">
    <w:name w:val="0298A562F4764D218469B39304F42DBC18"/>
    <w:rsid w:val="00463F1D"/>
    <w:pPr>
      <w:ind w:left="720"/>
      <w:contextualSpacing/>
    </w:pPr>
    <w:rPr>
      <w:rFonts w:eastAsiaTheme="minorHAnsi"/>
      <w:lang w:eastAsia="en-US"/>
    </w:rPr>
  </w:style>
  <w:style w:type="paragraph" w:customStyle="1" w:styleId="ADAFBB38CF6E4E34A51E0D02E1C119C218">
    <w:name w:val="ADAFBB38CF6E4E34A51E0D02E1C119C218"/>
    <w:rsid w:val="00463F1D"/>
    <w:pPr>
      <w:ind w:left="720"/>
      <w:contextualSpacing/>
    </w:pPr>
    <w:rPr>
      <w:rFonts w:eastAsiaTheme="minorHAnsi"/>
      <w:lang w:eastAsia="en-US"/>
    </w:rPr>
  </w:style>
  <w:style w:type="paragraph" w:customStyle="1" w:styleId="8D4AD69D6AE945F0A53FD0C3791FB74E18">
    <w:name w:val="8D4AD69D6AE945F0A53FD0C3791FB74E18"/>
    <w:rsid w:val="00463F1D"/>
    <w:pPr>
      <w:ind w:left="720"/>
      <w:contextualSpacing/>
    </w:pPr>
    <w:rPr>
      <w:rFonts w:eastAsiaTheme="minorHAnsi"/>
      <w:lang w:eastAsia="en-US"/>
    </w:rPr>
  </w:style>
  <w:style w:type="paragraph" w:customStyle="1" w:styleId="4E6C95E0B0FC4C59866699D703AD7DBE18">
    <w:name w:val="4E6C95E0B0FC4C59866699D703AD7DBE18"/>
    <w:rsid w:val="00463F1D"/>
    <w:pPr>
      <w:ind w:left="720"/>
      <w:contextualSpacing/>
    </w:pPr>
    <w:rPr>
      <w:rFonts w:eastAsiaTheme="minorHAnsi"/>
      <w:lang w:eastAsia="en-US"/>
    </w:rPr>
  </w:style>
  <w:style w:type="paragraph" w:customStyle="1" w:styleId="EDEABA93D43D4DDE8BDB4D807B3C368318">
    <w:name w:val="EDEABA93D43D4DDE8BDB4D807B3C368318"/>
    <w:rsid w:val="00463F1D"/>
    <w:pPr>
      <w:ind w:left="720"/>
      <w:contextualSpacing/>
    </w:pPr>
    <w:rPr>
      <w:rFonts w:eastAsiaTheme="minorHAnsi"/>
      <w:lang w:eastAsia="en-US"/>
    </w:rPr>
  </w:style>
  <w:style w:type="paragraph" w:customStyle="1" w:styleId="8DAABE4C53864CDA845DFB2A2855475918">
    <w:name w:val="8DAABE4C53864CDA845DFB2A2855475918"/>
    <w:rsid w:val="00463F1D"/>
    <w:pPr>
      <w:ind w:left="720"/>
      <w:contextualSpacing/>
    </w:pPr>
    <w:rPr>
      <w:rFonts w:eastAsiaTheme="minorHAnsi"/>
      <w:lang w:eastAsia="en-US"/>
    </w:rPr>
  </w:style>
  <w:style w:type="paragraph" w:customStyle="1" w:styleId="CDFB5FB3673D4ADF9D19F2107A103CEF1">
    <w:name w:val="CDFB5FB3673D4ADF9D19F2107A103CEF1"/>
    <w:rsid w:val="00463F1D"/>
    <w:pPr>
      <w:ind w:left="720"/>
      <w:contextualSpacing/>
    </w:pPr>
    <w:rPr>
      <w:rFonts w:eastAsiaTheme="minorHAnsi"/>
      <w:lang w:eastAsia="en-US"/>
    </w:rPr>
  </w:style>
  <w:style w:type="paragraph" w:customStyle="1" w:styleId="8D735AE894524F0F9060FEA18BA1CEA31">
    <w:name w:val="8D735AE894524F0F9060FEA18BA1CEA31"/>
    <w:rsid w:val="00463F1D"/>
    <w:pPr>
      <w:ind w:left="720"/>
      <w:contextualSpacing/>
    </w:pPr>
    <w:rPr>
      <w:rFonts w:eastAsiaTheme="minorHAnsi"/>
      <w:lang w:eastAsia="en-US"/>
    </w:rPr>
  </w:style>
  <w:style w:type="paragraph" w:customStyle="1" w:styleId="4CBDCAC1C32F471CBED3E0FB4671413F20">
    <w:name w:val="4CBDCAC1C32F471CBED3E0FB4671413F20"/>
    <w:rsid w:val="00463F1D"/>
    <w:pPr>
      <w:ind w:left="720"/>
      <w:contextualSpacing/>
    </w:pPr>
    <w:rPr>
      <w:rFonts w:eastAsiaTheme="minorHAnsi"/>
      <w:lang w:eastAsia="en-US"/>
    </w:rPr>
  </w:style>
  <w:style w:type="paragraph" w:customStyle="1" w:styleId="A83BC1B5F51743D4AD32C110F8309B7721">
    <w:name w:val="A83BC1B5F51743D4AD32C110F8309B7721"/>
    <w:rsid w:val="00463F1D"/>
    <w:pPr>
      <w:ind w:left="720"/>
      <w:contextualSpacing/>
    </w:pPr>
    <w:rPr>
      <w:rFonts w:eastAsiaTheme="minorHAnsi"/>
      <w:lang w:eastAsia="en-US"/>
    </w:rPr>
  </w:style>
  <w:style w:type="paragraph" w:customStyle="1" w:styleId="16328E4E9B164C3284CFD0A6C180C5BA21">
    <w:name w:val="16328E4E9B164C3284CFD0A6C180C5BA21"/>
    <w:rsid w:val="00463F1D"/>
    <w:pPr>
      <w:ind w:left="720"/>
      <w:contextualSpacing/>
    </w:pPr>
    <w:rPr>
      <w:rFonts w:eastAsiaTheme="minorHAnsi"/>
      <w:lang w:eastAsia="en-US"/>
    </w:rPr>
  </w:style>
  <w:style w:type="paragraph" w:customStyle="1" w:styleId="DD30EC3ABB5C4334A9D9B94C0DC4EC0921">
    <w:name w:val="DD30EC3ABB5C4334A9D9B94C0DC4EC0921"/>
    <w:rsid w:val="00463F1D"/>
    <w:pPr>
      <w:ind w:left="720"/>
      <w:contextualSpacing/>
    </w:pPr>
    <w:rPr>
      <w:rFonts w:eastAsiaTheme="minorHAnsi"/>
      <w:lang w:eastAsia="en-US"/>
    </w:rPr>
  </w:style>
  <w:style w:type="paragraph" w:customStyle="1" w:styleId="490D753EF33B4AB0AF2D60D32197494721">
    <w:name w:val="490D753EF33B4AB0AF2D60D32197494721"/>
    <w:rsid w:val="00463F1D"/>
    <w:pPr>
      <w:ind w:left="720"/>
      <w:contextualSpacing/>
    </w:pPr>
    <w:rPr>
      <w:rFonts w:eastAsiaTheme="minorHAnsi"/>
      <w:lang w:eastAsia="en-US"/>
    </w:rPr>
  </w:style>
  <w:style w:type="paragraph" w:customStyle="1" w:styleId="F0034ED1AF474F23BB4ED667B953D6DB21">
    <w:name w:val="F0034ED1AF474F23BB4ED667B953D6DB21"/>
    <w:rsid w:val="00463F1D"/>
    <w:pPr>
      <w:ind w:left="720"/>
      <w:contextualSpacing/>
    </w:pPr>
    <w:rPr>
      <w:rFonts w:eastAsiaTheme="minorHAnsi"/>
      <w:lang w:eastAsia="en-US"/>
    </w:rPr>
  </w:style>
  <w:style w:type="paragraph" w:customStyle="1" w:styleId="718F7B4158F0430DAE74C46E92E2FCA321">
    <w:name w:val="718F7B4158F0430DAE74C46E92E2FCA321"/>
    <w:rsid w:val="00463F1D"/>
    <w:pPr>
      <w:ind w:left="720"/>
      <w:contextualSpacing/>
    </w:pPr>
    <w:rPr>
      <w:rFonts w:eastAsiaTheme="minorHAnsi"/>
      <w:lang w:eastAsia="en-US"/>
    </w:rPr>
  </w:style>
  <w:style w:type="paragraph" w:customStyle="1" w:styleId="8E923756F87545FE9D30D37C533B20D421">
    <w:name w:val="8E923756F87545FE9D30D37C533B20D421"/>
    <w:rsid w:val="00463F1D"/>
    <w:pPr>
      <w:ind w:left="720"/>
      <w:contextualSpacing/>
    </w:pPr>
    <w:rPr>
      <w:rFonts w:eastAsiaTheme="minorHAnsi"/>
      <w:lang w:eastAsia="en-US"/>
    </w:rPr>
  </w:style>
  <w:style w:type="paragraph" w:customStyle="1" w:styleId="CDCD105C55C64CB18552019695DC2B4821">
    <w:name w:val="CDCD105C55C64CB18552019695DC2B4821"/>
    <w:rsid w:val="00463F1D"/>
    <w:pPr>
      <w:ind w:left="720"/>
      <w:contextualSpacing/>
    </w:pPr>
    <w:rPr>
      <w:rFonts w:eastAsiaTheme="minorHAnsi"/>
      <w:lang w:eastAsia="en-US"/>
    </w:rPr>
  </w:style>
  <w:style w:type="paragraph" w:customStyle="1" w:styleId="3EC78899915346428C7DBC9AFF1DDC5221">
    <w:name w:val="3EC78899915346428C7DBC9AFF1DDC5221"/>
    <w:rsid w:val="00463F1D"/>
    <w:pPr>
      <w:ind w:left="720"/>
      <w:contextualSpacing/>
    </w:pPr>
    <w:rPr>
      <w:rFonts w:eastAsiaTheme="minorHAnsi"/>
      <w:lang w:eastAsia="en-US"/>
    </w:rPr>
  </w:style>
  <w:style w:type="paragraph" w:customStyle="1" w:styleId="BC6D0A76676E4B6CB55777F2115244F021">
    <w:name w:val="BC6D0A76676E4B6CB55777F2115244F021"/>
    <w:rsid w:val="00463F1D"/>
    <w:pPr>
      <w:ind w:left="720"/>
      <w:contextualSpacing/>
    </w:pPr>
    <w:rPr>
      <w:rFonts w:eastAsiaTheme="minorHAnsi"/>
      <w:lang w:eastAsia="en-US"/>
    </w:rPr>
  </w:style>
  <w:style w:type="paragraph" w:customStyle="1" w:styleId="A255A29562C94017A9E9224E241089E921">
    <w:name w:val="A255A29562C94017A9E9224E241089E921"/>
    <w:rsid w:val="00463F1D"/>
    <w:pPr>
      <w:ind w:left="720"/>
      <w:contextualSpacing/>
    </w:pPr>
    <w:rPr>
      <w:rFonts w:eastAsiaTheme="minorHAnsi"/>
      <w:lang w:eastAsia="en-US"/>
    </w:rPr>
  </w:style>
  <w:style w:type="paragraph" w:customStyle="1" w:styleId="203ACA1E869E44A691EDCAF31392F02821">
    <w:name w:val="203ACA1E869E44A691EDCAF31392F02821"/>
    <w:rsid w:val="00463F1D"/>
    <w:pPr>
      <w:ind w:left="720"/>
      <w:contextualSpacing/>
    </w:pPr>
    <w:rPr>
      <w:rFonts w:eastAsiaTheme="minorHAnsi"/>
      <w:lang w:eastAsia="en-US"/>
    </w:rPr>
  </w:style>
  <w:style w:type="paragraph" w:customStyle="1" w:styleId="BB17FE80C4654569838F8DBDD074371A21">
    <w:name w:val="BB17FE80C4654569838F8DBDD074371A21"/>
    <w:rsid w:val="00463F1D"/>
    <w:pPr>
      <w:ind w:left="720"/>
      <w:contextualSpacing/>
    </w:pPr>
    <w:rPr>
      <w:rFonts w:eastAsiaTheme="minorHAnsi"/>
      <w:lang w:eastAsia="en-US"/>
    </w:rPr>
  </w:style>
  <w:style w:type="paragraph" w:customStyle="1" w:styleId="D2562E2BBED7480DAC7E97FADB86596721">
    <w:name w:val="D2562E2BBED7480DAC7E97FADB86596721"/>
    <w:rsid w:val="00463F1D"/>
    <w:pPr>
      <w:ind w:left="720"/>
      <w:contextualSpacing/>
    </w:pPr>
    <w:rPr>
      <w:rFonts w:eastAsiaTheme="minorHAnsi"/>
      <w:lang w:eastAsia="en-US"/>
    </w:rPr>
  </w:style>
  <w:style w:type="paragraph" w:customStyle="1" w:styleId="90D18505346E43E9977CFE53A7328AEA21">
    <w:name w:val="90D18505346E43E9977CFE53A7328AEA21"/>
    <w:rsid w:val="00463F1D"/>
    <w:pPr>
      <w:ind w:left="720"/>
      <w:contextualSpacing/>
    </w:pPr>
    <w:rPr>
      <w:rFonts w:eastAsiaTheme="minorHAnsi"/>
      <w:lang w:eastAsia="en-US"/>
    </w:rPr>
  </w:style>
  <w:style w:type="paragraph" w:customStyle="1" w:styleId="DE5D90232B2F441783DA26FA2DABD95721">
    <w:name w:val="DE5D90232B2F441783DA26FA2DABD95721"/>
    <w:rsid w:val="00463F1D"/>
    <w:pPr>
      <w:ind w:left="720"/>
      <w:contextualSpacing/>
    </w:pPr>
    <w:rPr>
      <w:rFonts w:eastAsiaTheme="minorHAnsi"/>
      <w:lang w:eastAsia="en-US"/>
    </w:rPr>
  </w:style>
  <w:style w:type="paragraph" w:customStyle="1" w:styleId="2030CCF5D7F742B58230054672CBF78B21">
    <w:name w:val="2030CCF5D7F742B58230054672CBF78B21"/>
    <w:rsid w:val="00463F1D"/>
    <w:pPr>
      <w:ind w:left="720"/>
      <w:contextualSpacing/>
    </w:pPr>
    <w:rPr>
      <w:rFonts w:eastAsiaTheme="minorHAnsi"/>
      <w:lang w:eastAsia="en-US"/>
    </w:rPr>
  </w:style>
  <w:style w:type="paragraph" w:customStyle="1" w:styleId="991E74A2A75149A7BBAEB8493526238E10">
    <w:name w:val="991E74A2A75149A7BBAEB8493526238E10"/>
    <w:rsid w:val="00463F1D"/>
    <w:rPr>
      <w:rFonts w:eastAsiaTheme="minorHAnsi"/>
      <w:lang w:eastAsia="en-US"/>
    </w:rPr>
  </w:style>
  <w:style w:type="paragraph" w:customStyle="1" w:styleId="C39CBAA96B06435598617AE5501425389">
    <w:name w:val="C39CBAA96B06435598617AE5501425389"/>
    <w:rsid w:val="00463F1D"/>
    <w:rPr>
      <w:rFonts w:eastAsiaTheme="minorHAnsi"/>
      <w:lang w:eastAsia="en-US"/>
    </w:rPr>
  </w:style>
  <w:style w:type="paragraph" w:customStyle="1" w:styleId="F8F22C28D155487DB543F971E00756CA9">
    <w:name w:val="F8F22C28D155487DB543F971E00756CA9"/>
    <w:rsid w:val="00463F1D"/>
    <w:rPr>
      <w:rFonts w:eastAsiaTheme="minorHAnsi"/>
      <w:lang w:eastAsia="en-US"/>
    </w:rPr>
  </w:style>
  <w:style w:type="paragraph" w:customStyle="1" w:styleId="B9BB284B985842148C2CB874FF0CF69E9">
    <w:name w:val="B9BB284B985842148C2CB874FF0CF69E9"/>
    <w:rsid w:val="00463F1D"/>
    <w:rPr>
      <w:rFonts w:eastAsiaTheme="minorHAnsi"/>
      <w:lang w:eastAsia="en-US"/>
    </w:rPr>
  </w:style>
  <w:style w:type="paragraph" w:customStyle="1" w:styleId="FA62F0EF54E74AB3B884300D8E1B1DBE9">
    <w:name w:val="FA62F0EF54E74AB3B884300D8E1B1DBE9"/>
    <w:rsid w:val="00463F1D"/>
    <w:rPr>
      <w:rFonts w:eastAsiaTheme="minorHAnsi"/>
      <w:lang w:eastAsia="en-US"/>
    </w:rPr>
  </w:style>
  <w:style w:type="paragraph" w:customStyle="1" w:styleId="E3283F9074894DA0A7CB1CA9AFE3689B9">
    <w:name w:val="E3283F9074894DA0A7CB1CA9AFE3689B9"/>
    <w:rsid w:val="00463F1D"/>
    <w:rPr>
      <w:rFonts w:eastAsiaTheme="minorHAnsi"/>
      <w:lang w:eastAsia="en-US"/>
    </w:rPr>
  </w:style>
  <w:style w:type="paragraph" w:customStyle="1" w:styleId="ADA5CF88814D487EA49316E66F9A0B499">
    <w:name w:val="ADA5CF88814D487EA49316E66F9A0B499"/>
    <w:rsid w:val="00463F1D"/>
    <w:rPr>
      <w:rFonts w:eastAsiaTheme="minorHAnsi"/>
      <w:lang w:eastAsia="en-US"/>
    </w:rPr>
  </w:style>
  <w:style w:type="paragraph" w:customStyle="1" w:styleId="64DB82BA1FB34925A3AC66B01126B5329">
    <w:name w:val="64DB82BA1FB34925A3AC66B01126B5329"/>
    <w:rsid w:val="00463F1D"/>
    <w:rPr>
      <w:rFonts w:eastAsiaTheme="minorHAnsi"/>
      <w:lang w:eastAsia="en-US"/>
    </w:rPr>
  </w:style>
  <w:style w:type="paragraph" w:customStyle="1" w:styleId="1802E11FEB844DB79812275A7D2077939">
    <w:name w:val="1802E11FEB844DB79812275A7D2077939"/>
    <w:rsid w:val="00463F1D"/>
    <w:rPr>
      <w:rFonts w:eastAsiaTheme="minorHAnsi"/>
      <w:lang w:eastAsia="en-US"/>
    </w:rPr>
  </w:style>
  <w:style w:type="paragraph" w:customStyle="1" w:styleId="B2CB62B7ABC94F758D2D73884B9C23C29">
    <w:name w:val="B2CB62B7ABC94F758D2D73884B9C23C29"/>
    <w:rsid w:val="00463F1D"/>
    <w:rPr>
      <w:rFonts w:eastAsiaTheme="minorHAnsi"/>
      <w:lang w:eastAsia="en-US"/>
    </w:rPr>
  </w:style>
  <w:style w:type="paragraph" w:customStyle="1" w:styleId="6AC9D233541E4C8DBEAE1C840EEAA8739">
    <w:name w:val="6AC9D233541E4C8DBEAE1C840EEAA8739"/>
    <w:rsid w:val="00463F1D"/>
    <w:rPr>
      <w:rFonts w:eastAsiaTheme="minorHAnsi"/>
      <w:lang w:eastAsia="en-US"/>
    </w:rPr>
  </w:style>
  <w:style w:type="paragraph" w:customStyle="1" w:styleId="00B4AEE5A8794930810E7EF99557F90A9">
    <w:name w:val="00B4AEE5A8794930810E7EF99557F90A9"/>
    <w:rsid w:val="00463F1D"/>
    <w:rPr>
      <w:rFonts w:eastAsiaTheme="minorHAnsi"/>
      <w:lang w:eastAsia="en-US"/>
    </w:rPr>
  </w:style>
  <w:style w:type="paragraph" w:customStyle="1" w:styleId="F8B8FCD26F294B33AF0B95BD983E970B9">
    <w:name w:val="F8B8FCD26F294B33AF0B95BD983E970B9"/>
    <w:rsid w:val="00463F1D"/>
    <w:rPr>
      <w:rFonts w:eastAsiaTheme="minorHAnsi"/>
      <w:lang w:eastAsia="en-US"/>
    </w:rPr>
  </w:style>
  <w:style w:type="paragraph" w:customStyle="1" w:styleId="F594FB5E33EF4CD1B1B3F7927D707C959">
    <w:name w:val="F594FB5E33EF4CD1B1B3F7927D707C959"/>
    <w:rsid w:val="00463F1D"/>
    <w:rPr>
      <w:rFonts w:eastAsiaTheme="minorHAnsi"/>
      <w:lang w:eastAsia="en-US"/>
    </w:rPr>
  </w:style>
  <w:style w:type="paragraph" w:customStyle="1" w:styleId="A200158A430345619D1B4C45190203C49">
    <w:name w:val="A200158A430345619D1B4C45190203C49"/>
    <w:rsid w:val="00463F1D"/>
    <w:rPr>
      <w:rFonts w:eastAsiaTheme="minorHAnsi"/>
      <w:lang w:eastAsia="en-US"/>
    </w:rPr>
  </w:style>
  <w:style w:type="paragraph" w:customStyle="1" w:styleId="C50CCDD174484AF09A15EE9C867C59239">
    <w:name w:val="C50CCDD174484AF09A15EE9C867C59239"/>
    <w:rsid w:val="00463F1D"/>
    <w:rPr>
      <w:rFonts w:eastAsiaTheme="minorHAnsi"/>
      <w:lang w:eastAsia="en-US"/>
    </w:rPr>
  </w:style>
  <w:style w:type="paragraph" w:customStyle="1" w:styleId="5C7D2AEB7F9D4A059026833B674D6DFC9">
    <w:name w:val="5C7D2AEB7F9D4A059026833B674D6DFC9"/>
    <w:rsid w:val="00463F1D"/>
    <w:rPr>
      <w:rFonts w:eastAsiaTheme="minorHAnsi"/>
      <w:lang w:eastAsia="en-US"/>
    </w:rPr>
  </w:style>
  <w:style w:type="paragraph" w:customStyle="1" w:styleId="C45B29C0232E43A6BE24F55565CA6A219">
    <w:name w:val="C45B29C0232E43A6BE24F55565CA6A219"/>
    <w:rsid w:val="00463F1D"/>
    <w:rPr>
      <w:rFonts w:eastAsiaTheme="minorHAnsi"/>
      <w:lang w:eastAsia="en-US"/>
    </w:rPr>
  </w:style>
  <w:style w:type="paragraph" w:customStyle="1" w:styleId="5110945C5F134350B0DAD0B67E92794A9">
    <w:name w:val="5110945C5F134350B0DAD0B67E92794A9"/>
    <w:rsid w:val="00463F1D"/>
    <w:rPr>
      <w:rFonts w:eastAsiaTheme="minorHAnsi"/>
      <w:lang w:eastAsia="en-US"/>
    </w:rPr>
  </w:style>
  <w:style w:type="paragraph" w:customStyle="1" w:styleId="A731D000D4B24EE19F9930D13598845A9">
    <w:name w:val="A731D000D4B24EE19F9930D13598845A9"/>
    <w:rsid w:val="00463F1D"/>
    <w:rPr>
      <w:rFonts w:eastAsiaTheme="minorHAnsi"/>
      <w:lang w:eastAsia="en-US"/>
    </w:rPr>
  </w:style>
  <w:style w:type="paragraph" w:customStyle="1" w:styleId="C61035E7DAF74EE7A6DDE77905E8D8FD9">
    <w:name w:val="C61035E7DAF74EE7A6DDE77905E8D8FD9"/>
    <w:rsid w:val="00463F1D"/>
    <w:rPr>
      <w:rFonts w:eastAsiaTheme="minorHAnsi"/>
      <w:lang w:eastAsia="en-US"/>
    </w:rPr>
  </w:style>
  <w:style w:type="paragraph" w:customStyle="1" w:styleId="1A32CB174ED64428964E28F916F4FBAC9">
    <w:name w:val="1A32CB174ED64428964E28F916F4FBAC9"/>
    <w:rsid w:val="00463F1D"/>
    <w:rPr>
      <w:rFonts w:eastAsiaTheme="minorHAnsi"/>
      <w:lang w:eastAsia="en-US"/>
    </w:rPr>
  </w:style>
  <w:style w:type="paragraph" w:customStyle="1" w:styleId="EECEA4F4A9E542018102C9248EA22A709">
    <w:name w:val="EECEA4F4A9E542018102C9248EA22A709"/>
    <w:rsid w:val="00463F1D"/>
    <w:rPr>
      <w:rFonts w:eastAsiaTheme="minorHAnsi"/>
      <w:lang w:eastAsia="en-US"/>
    </w:rPr>
  </w:style>
  <w:style w:type="paragraph" w:customStyle="1" w:styleId="9CAF0F0227934D89898D75715021D18E9">
    <w:name w:val="9CAF0F0227934D89898D75715021D18E9"/>
    <w:rsid w:val="00463F1D"/>
    <w:rPr>
      <w:rFonts w:eastAsiaTheme="minorHAnsi"/>
      <w:lang w:eastAsia="en-US"/>
    </w:rPr>
  </w:style>
  <w:style w:type="paragraph" w:customStyle="1" w:styleId="A4CDCE8D9B434E5C9A4D53400B1B5B669">
    <w:name w:val="A4CDCE8D9B434E5C9A4D53400B1B5B669"/>
    <w:rsid w:val="00463F1D"/>
    <w:rPr>
      <w:rFonts w:eastAsiaTheme="minorHAnsi"/>
      <w:lang w:eastAsia="en-US"/>
    </w:rPr>
  </w:style>
  <w:style w:type="paragraph" w:customStyle="1" w:styleId="6181C4534DC343DE8AFC38925DCB749B9">
    <w:name w:val="6181C4534DC343DE8AFC38925DCB749B9"/>
    <w:rsid w:val="00463F1D"/>
    <w:rPr>
      <w:rFonts w:eastAsiaTheme="minorHAnsi"/>
      <w:lang w:eastAsia="en-US"/>
    </w:rPr>
  </w:style>
  <w:style w:type="paragraph" w:customStyle="1" w:styleId="B511AFC592214318818203A381ED5FE99">
    <w:name w:val="B511AFC592214318818203A381ED5FE99"/>
    <w:rsid w:val="00463F1D"/>
    <w:rPr>
      <w:rFonts w:eastAsiaTheme="minorHAnsi"/>
      <w:lang w:eastAsia="en-US"/>
    </w:rPr>
  </w:style>
  <w:style w:type="paragraph" w:customStyle="1" w:styleId="EB86773C86D345E594188A5BD8997EAB9">
    <w:name w:val="EB86773C86D345E594188A5BD8997EAB9"/>
    <w:rsid w:val="00463F1D"/>
    <w:rPr>
      <w:rFonts w:eastAsiaTheme="minorHAnsi"/>
      <w:lang w:eastAsia="en-US"/>
    </w:rPr>
  </w:style>
  <w:style w:type="paragraph" w:customStyle="1" w:styleId="FE1EF8281B0F4423AA4B437F4AA93EF99">
    <w:name w:val="FE1EF8281B0F4423AA4B437F4AA93EF99"/>
    <w:rsid w:val="00463F1D"/>
    <w:rPr>
      <w:rFonts w:eastAsiaTheme="minorHAnsi"/>
      <w:lang w:eastAsia="en-US"/>
    </w:rPr>
  </w:style>
  <w:style w:type="paragraph" w:customStyle="1" w:styleId="5228993DC66247898F284EE82C240C019">
    <w:name w:val="5228993DC66247898F284EE82C240C019"/>
    <w:rsid w:val="00463F1D"/>
    <w:rPr>
      <w:rFonts w:eastAsiaTheme="minorHAnsi"/>
      <w:lang w:eastAsia="en-US"/>
    </w:rPr>
  </w:style>
  <w:style w:type="paragraph" w:customStyle="1" w:styleId="509371EB96A14A3FB64D8B261A0972339">
    <w:name w:val="509371EB96A14A3FB64D8B261A0972339"/>
    <w:rsid w:val="00463F1D"/>
    <w:rPr>
      <w:rFonts w:eastAsiaTheme="minorHAnsi"/>
      <w:lang w:eastAsia="en-US"/>
    </w:rPr>
  </w:style>
  <w:style w:type="paragraph" w:customStyle="1" w:styleId="0201B558C56341E3A3E4596BB73FF3F39">
    <w:name w:val="0201B558C56341E3A3E4596BB73FF3F39"/>
    <w:rsid w:val="00463F1D"/>
    <w:rPr>
      <w:rFonts w:eastAsiaTheme="minorHAnsi"/>
      <w:lang w:eastAsia="en-US"/>
    </w:rPr>
  </w:style>
  <w:style w:type="paragraph" w:customStyle="1" w:styleId="3CCD5D4E4A614A8290731DD3AFE4FBC69">
    <w:name w:val="3CCD5D4E4A614A8290731DD3AFE4FBC69"/>
    <w:rsid w:val="00463F1D"/>
    <w:rPr>
      <w:rFonts w:eastAsiaTheme="minorHAnsi"/>
      <w:lang w:eastAsia="en-US"/>
    </w:rPr>
  </w:style>
  <w:style w:type="paragraph" w:customStyle="1" w:styleId="E9DBF96335184450B41E2B9FB314C0A79">
    <w:name w:val="E9DBF96335184450B41E2B9FB314C0A79"/>
    <w:rsid w:val="00463F1D"/>
    <w:rPr>
      <w:rFonts w:eastAsiaTheme="minorHAnsi"/>
      <w:lang w:eastAsia="en-US"/>
    </w:rPr>
  </w:style>
  <w:style w:type="paragraph" w:customStyle="1" w:styleId="38BB407516F54C3F8CD83C7004AF9C529">
    <w:name w:val="38BB407516F54C3F8CD83C7004AF9C529"/>
    <w:rsid w:val="00463F1D"/>
    <w:rPr>
      <w:rFonts w:eastAsiaTheme="minorHAnsi"/>
      <w:lang w:eastAsia="en-US"/>
    </w:rPr>
  </w:style>
  <w:style w:type="paragraph" w:customStyle="1" w:styleId="C87920ED7E4C46F6872113962B709B559">
    <w:name w:val="C87920ED7E4C46F6872113962B709B559"/>
    <w:rsid w:val="00463F1D"/>
    <w:rPr>
      <w:rFonts w:eastAsiaTheme="minorHAnsi"/>
      <w:lang w:eastAsia="en-US"/>
    </w:rPr>
  </w:style>
  <w:style w:type="paragraph" w:customStyle="1" w:styleId="C89E2CD77710474B85AE9E4305658D114">
    <w:name w:val="C89E2CD77710474B85AE9E4305658D114"/>
    <w:rsid w:val="00463F1D"/>
    <w:pPr>
      <w:spacing w:line="240" w:lineRule="auto"/>
    </w:pPr>
    <w:rPr>
      <w:rFonts w:ascii="Calibri" w:eastAsia="Calibri" w:hAnsi="Calibri" w:cs="Times New Roman"/>
      <w:sz w:val="20"/>
      <w:szCs w:val="20"/>
      <w:lang w:val="el-GR"/>
    </w:rPr>
  </w:style>
  <w:style w:type="paragraph" w:customStyle="1" w:styleId="7652AF28723B49A59F4D66EA37626DCF4">
    <w:name w:val="7652AF28723B49A59F4D66EA37626DCF4"/>
    <w:rsid w:val="00463F1D"/>
    <w:pPr>
      <w:spacing w:line="240" w:lineRule="auto"/>
    </w:pPr>
    <w:rPr>
      <w:rFonts w:ascii="Calibri" w:eastAsia="Calibri" w:hAnsi="Calibri" w:cs="Times New Roman"/>
      <w:sz w:val="20"/>
      <w:szCs w:val="20"/>
      <w:lang w:val="el-GR"/>
    </w:rPr>
  </w:style>
  <w:style w:type="paragraph" w:customStyle="1" w:styleId="27F25417484443399905FF63EB5345E54">
    <w:name w:val="27F25417484443399905FF63EB5345E54"/>
    <w:rsid w:val="00463F1D"/>
    <w:pPr>
      <w:spacing w:line="240" w:lineRule="auto"/>
    </w:pPr>
    <w:rPr>
      <w:rFonts w:ascii="Calibri" w:eastAsia="Calibri" w:hAnsi="Calibri" w:cs="Times New Roman"/>
      <w:sz w:val="20"/>
      <w:szCs w:val="20"/>
      <w:lang w:val="el-GR"/>
    </w:rPr>
  </w:style>
  <w:style w:type="paragraph" w:customStyle="1" w:styleId="79CA11E7D85F44B0AB307EBA4DF753E34">
    <w:name w:val="79CA11E7D85F44B0AB307EBA4DF753E34"/>
    <w:rsid w:val="00463F1D"/>
    <w:rPr>
      <w:rFonts w:eastAsiaTheme="minorHAnsi"/>
      <w:lang w:eastAsia="en-US"/>
    </w:rPr>
  </w:style>
  <w:style w:type="paragraph" w:customStyle="1" w:styleId="A093091F8FA340CEA3B453F0C507EAD18">
    <w:name w:val="A093091F8FA340CEA3B453F0C507EAD18"/>
    <w:rsid w:val="00463F1D"/>
    <w:rPr>
      <w:rFonts w:eastAsiaTheme="minorHAnsi"/>
      <w:lang w:eastAsia="en-US"/>
    </w:rPr>
  </w:style>
  <w:style w:type="paragraph" w:customStyle="1" w:styleId="D63EACB72C524781B5B8F425A9FBAB848">
    <w:name w:val="D63EACB72C524781B5B8F425A9FBAB848"/>
    <w:rsid w:val="00463F1D"/>
    <w:rPr>
      <w:rFonts w:eastAsiaTheme="minorHAnsi"/>
      <w:lang w:eastAsia="en-US"/>
    </w:rPr>
  </w:style>
  <w:style w:type="paragraph" w:customStyle="1" w:styleId="91241F5D9247466C892E10E79555E8198">
    <w:name w:val="91241F5D9247466C892E10E79555E8198"/>
    <w:rsid w:val="00463F1D"/>
    <w:rPr>
      <w:rFonts w:eastAsiaTheme="minorHAnsi"/>
      <w:lang w:eastAsia="en-US"/>
    </w:rPr>
  </w:style>
  <w:style w:type="paragraph" w:customStyle="1" w:styleId="1E0FB1CFED9A44459771FFD9443637458">
    <w:name w:val="1E0FB1CFED9A44459771FFD9443637458"/>
    <w:rsid w:val="00463F1D"/>
    <w:rPr>
      <w:rFonts w:eastAsiaTheme="minorHAnsi"/>
      <w:lang w:eastAsia="en-US"/>
    </w:rPr>
  </w:style>
  <w:style w:type="paragraph" w:customStyle="1" w:styleId="869BEACB3095479085B57EFB8855C01A8">
    <w:name w:val="869BEACB3095479085B57EFB8855C01A8"/>
    <w:rsid w:val="00463F1D"/>
    <w:rPr>
      <w:rFonts w:eastAsiaTheme="minorHAnsi"/>
      <w:lang w:eastAsia="en-US"/>
    </w:rPr>
  </w:style>
  <w:style w:type="paragraph" w:customStyle="1" w:styleId="33D2E7DED2204166A1152C8DC4118C0A8">
    <w:name w:val="33D2E7DED2204166A1152C8DC4118C0A8"/>
    <w:rsid w:val="00463F1D"/>
    <w:rPr>
      <w:rFonts w:eastAsiaTheme="minorHAnsi"/>
      <w:lang w:eastAsia="en-US"/>
    </w:rPr>
  </w:style>
  <w:style w:type="paragraph" w:customStyle="1" w:styleId="AA1D7EC2D021431AB4092A89A69DAB588">
    <w:name w:val="AA1D7EC2D021431AB4092A89A69DAB588"/>
    <w:rsid w:val="00463F1D"/>
    <w:rPr>
      <w:rFonts w:eastAsiaTheme="minorHAnsi"/>
      <w:lang w:eastAsia="en-US"/>
    </w:rPr>
  </w:style>
  <w:style w:type="paragraph" w:customStyle="1" w:styleId="173EB72036804FD696FD04A56646B79C8">
    <w:name w:val="173EB72036804FD696FD04A56646B79C8"/>
    <w:rsid w:val="00463F1D"/>
    <w:rPr>
      <w:rFonts w:eastAsiaTheme="minorHAnsi"/>
      <w:lang w:eastAsia="en-US"/>
    </w:rPr>
  </w:style>
  <w:style w:type="paragraph" w:customStyle="1" w:styleId="4BEC1256E08D4E249F1E9477B5D9418A8">
    <w:name w:val="4BEC1256E08D4E249F1E9477B5D9418A8"/>
    <w:rsid w:val="00463F1D"/>
    <w:rPr>
      <w:rFonts w:eastAsiaTheme="minorHAnsi"/>
      <w:lang w:eastAsia="en-US"/>
    </w:rPr>
  </w:style>
  <w:style w:type="paragraph" w:customStyle="1" w:styleId="E807B808E5C84058BA561FFA26C2496A8">
    <w:name w:val="E807B808E5C84058BA561FFA26C2496A8"/>
    <w:rsid w:val="00463F1D"/>
    <w:rPr>
      <w:rFonts w:eastAsiaTheme="minorHAnsi"/>
      <w:lang w:eastAsia="en-US"/>
    </w:rPr>
  </w:style>
  <w:style w:type="paragraph" w:customStyle="1" w:styleId="248B2D9A44594A1DB66B19355257B9258">
    <w:name w:val="248B2D9A44594A1DB66B19355257B9258"/>
    <w:rsid w:val="00463F1D"/>
    <w:rPr>
      <w:rFonts w:eastAsiaTheme="minorHAnsi"/>
      <w:lang w:eastAsia="en-US"/>
    </w:rPr>
  </w:style>
  <w:style w:type="paragraph" w:customStyle="1" w:styleId="1EC797885E15495699C7F00BB558EA348">
    <w:name w:val="1EC797885E15495699C7F00BB558EA348"/>
    <w:rsid w:val="00463F1D"/>
    <w:rPr>
      <w:rFonts w:eastAsiaTheme="minorHAnsi"/>
      <w:lang w:eastAsia="en-US"/>
    </w:rPr>
  </w:style>
  <w:style w:type="paragraph" w:customStyle="1" w:styleId="D9C57F6BDCC34513A9C0AC63A5F08CCB6">
    <w:name w:val="D9C57F6BDCC34513A9C0AC63A5F08CCB6"/>
    <w:rsid w:val="00463F1D"/>
    <w:rPr>
      <w:rFonts w:eastAsiaTheme="minorHAnsi"/>
      <w:lang w:eastAsia="en-US"/>
    </w:rPr>
  </w:style>
  <w:style w:type="paragraph" w:customStyle="1" w:styleId="B88270E1AB0F4F6BBE553DC67F82E1358">
    <w:name w:val="B88270E1AB0F4F6BBE553DC67F82E1358"/>
    <w:rsid w:val="00463F1D"/>
    <w:rPr>
      <w:rFonts w:eastAsiaTheme="minorHAnsi"/>
      <w:lang w:eastAsia="en-US"/>
    </w:rPr>
  </w:style>
  <w:style w:type="paragraph" w:customStyle="1" w:styleId="64FBD4FAB29A4FFDB57BC808447BCB3D8">
    <w:name w:val="64FBD4FAB29A4FFDB57BC808447BCB3D8"/>
    <w:rsid w:val="00463F1D"/>
    <w:rPr>
      <w:rFonts w:eastAsiaTheme="minorHAnsi"/>
      <w:lang w:eastAsia="en-US"/>
    </w:rPr>
  </w:style>
  <w:style w:type="paragraph" w:customStyle="1" w:styleId="9F0274FF987443A4AAE5F94EBFFA7DFC8">
    <w:name w:val="9F0274FF987443A4AAE5F94EBFFA7DFC8"/>
    <w:rsid w:val="00463F1D"/>
    <w:rPr>
      <w:rFonts w:eastAsiaTheme="minorHAnsi"/>
      <w:lang w:eastAsia="en-US"/>
    </w:rPr>
  </w:style>
  <w:style w:type="paragraph" w:customStyle="1" w:styleId="BC79109EA3B64B678D370FDE3726C99D8">
    <w:name w:val="BC79109EA3B64B678D370FDE3726C99D8"/>
    <w:rsid w:val="00463F1D"/>
    <w:rPr>
      <w:rFonts w:eastAsiaTheme="minorHAnsi"/>
      <w:lang w:eastAsia="en-US"/>
    </w:rPr>
  </w:style>
  <w:style w:type="paragraph" w:customStyle="1" w:styleId="E17485582F5545808EC08E3020EC067D8">
    <w:name w:val="E17485582F5545808EC08E3020EC067D8"/>
    <w:rsid w:val="00463F1D"/>
    <w:rPr>
      <w:rFonts w:eastAsiaTheme="minorHAnsi"/>
      <w:lang w:eastAsia="en-US"/>
    </w:rPr>
  </w:style>
  <w:style w:type="paragraph" w:customStyle="1" w:styleId="9E9A31F23BE04C92B3750E3AD469AA1E8">
    <w:name w:val="9E9A31F23BE04C92B3750E3AD469AA1E8"/>
    <w:rsid w:val="00463F1D"/>
    <w:rPr>
      <w:rFonts w:eastAsiaTheme="minorHAnsi"/>
      <w:lang w:eastAsia="en-US"/>
    </w:rPr>
  </w:style>
  <w:style w:type="paragraph" w:customStyle="1" w:styleId="DE65902B1EF2485A86DBA34AFA7D9C1C8">
    <w:name w:val="DE65902B1EF2485A86DBA34AFA7D9C1C8"/>
    <w:rsid w:val="00463F1D"/>
    <w:rPr>
      <w:rFonts w:eastAsiaTheme="minorHAnsi"/>
      <w:lang w:eastAsia="en-US"/>
    </w:rPr>
  </w:style>
  <w:style w:type="paragraph" w:customStyle="1" w:styleId="0CC0DB8D3CC447EC8AADB8F83F93E1D78">
    <w:name w:val="0CC0DB8D3CC447EC8AADB8F83F93E1D78"/>
    <w:rsid w:val="00463F1D"/>
    <w:rPr>
      <w:rFonts w:eastAsiaTheme="minorHAnsi"/>
      <w:lang w:eastAsia="en-US"/>
    </w:rPr>
  </w:style>
  <w:style w:type="paragraph" w:customStyle="1" w:styleId="5A078B33D3E6418082865687C31444E18">
    <w:name w:val="5A078B33D3E6418082865687C31444E18"/>
    <w:rsid w:val="00463F1D"/>
    <w:rPr>
      <w:rFonts w:eastAsiaTheme="minorHAnsi"/>
      <w:lang w:eastAsia="en-US"/>
    </w:rPr>
  </w:style>
  <w:style w:type="paragraph" w:customStyle="1" w:styleId="23B925EDB3514F488A96A933A2E7783B8">
    <w:name w:val="23B925EDB3514F488A96A933A2E7783B8"/>
    <w:rsid w:val="00463F1D"/>
    <w:rPr>
      <w:rFonts w:eastAsiaTheme="minorHAnsi"/>
      <w:lang w:eastAsia="en-US"/>
    </w:rPr>
  </w:style>
  <w:style w:type="paragraph" w:customStyle="1" w:styleId="B704D6BF7A8E4A49B0AF9B24DC0832568">
    <w:name w:val="B704D6BF7A8E4A49B0AF9B24DC0832568"/>
    <w:rsid w:val="00463F1D"/>
    <w:rPr>
      <w:rFonts w:eastAsiaTheme="minorHAnsi"/>
      <w:lang w:eastAsia="en-US"/>
    </w:rPr>
  </w:style>
  <w:style w:type="paragraph" w:customStyle="1" w:styleId="2F5365DD315247FBAAEBA9DC53A2CF2D8">
    <w:name w:val="2F5365DD315247FBAAEBA9DC53A2CF2D8"/>
    <w:rsid w:val="00463F1D"/>
    <w:rPr>
      <w:rFonts w:eastAsiaTheme="minorHAnsi"/>
      <w:lang w:eastAsia="en-US"/>
    </w:rPr>
  </w:style>
  <w:style w:type="paragraph" w:customStyle="1" w:styleId="8E73BB26DFC54E7E9A7E1B943CB376F78">
    <w:name w:val="8E73BB26DFC54E7E9A7E1B943CB376F78"/>
    <w:rsid w:val="00463F1D"/>
    <w:rPr>
      <w:rFonts w:eastAsiaTheme="minorHAnsi"/>
      <w:lang w:eastAsia="en-US"/>
    </w:rPr>
  </w:style>
  <w:style w:type="paragraph" w:customStyle="1" w:styleId="3B53727C249A4D0C83A6A885F6A4A4128">
    <w:name w:val="3B53727C249A4D0C83A6A885F6A4A4128"/>
    <w:rsid w:val="00463F1D"/>
    <w:rPr>
      <w:rFonts w:eastAsiaTheme="minorHAnsi"/>
      <w:lang w:eastAsia="en-US"/>
    </w:rPr>
  </w:style>
  <w:style w:type="paragraph" w:customStyle="1" w:styleId="A3B7C1F15BA148FFB2B5FF11D89ED3EC4">
    <w:name w:val="A3B7C1F15BA148FFB2B5FF11D89ED3EC4"/>
    <w:rsid w:val="00463F1D"/>
    <w:rPr>
      <w:rFonts w:eastAsiaTheme="minorHAnsi"/>
      <w:lang w:eastAsia="en-US"/>
    </w:rPr>
  </w:style>
  <w:style w:type="paragraph" w:customStyle="1" w:styleId="6EF87D7E7CF145E0BA432442CCBDC5394">
    <w:name w:val="6EF87D7E7CF145E0BA432442CCBDC5394"/>
    <w:rsid w:val="00463F1D"/>
    <w:rPr>
      <w:rFonts w:eastAsiaTheme="minorHAnsi"/>
      <w:lang w:eastAsia="en-US"/>
    </w:rPr>
  </w:style>
  <w:style w:type="paragraph" w:customStyle="1" w:styleId="8C84A9FFFFA2402C9B8559E7CE92A7B58">
    <w:name w:val="8C84A9FFFFA2402C9B8559E7CE92A7B58"/>
    <w:rsid w:val="00463F1D"/>
    <w:rPr>
      <w:rFonts w:eastAsiaTheme="minorHAnsi"/>
      <w:lang w:eastAsia="en-US"/>
    </w:rPr>
  </w:style>
  <w:style w:type="paragraph" w:customStyle="1" w:styleId="355BB67C930748479F8AA439603801E98">
    <w:name w:val="355BB67C930748479F8AA439603801E98"/>
    <w:rsid w:val="00463F1D"/>
    <w:rPr>
      <w:rFonts w:eastAsiaTheme="minorHAnsi"/>
      <w:lang w:eastAsia="en-US"/>
    </w:rPr>
  </w:style>
  <w:style w:type="paragraph" w:customStyle="1" w:styleId="CC406E8D71DA4EBD966877E4CFF6EF898">
    <w:name w:val="CC406E8D71DA4EBD966877E4CFF6EF898"/>
    <w:rsid w:val="00463F1D"/>
    <w:rPr>
      <w:rFonts w:eastAsiaTheme="minorHAnsi"/>
      <w:lang w:eastAsia="en-US"/>
    </w:rPr>
  </w:style>
  <w:style w:type="paragraph" w:customStyle="1" w:styleId="A672718DE3D04A86A43CC80CB08481C98">
    <w:name w:val="A672718DE3D04A86A43CC80CB08481C98"/>
    <w:rsid w:val="00463F1D"/>
    <w:rPr>
      <w:rFonts w:eastAsiaTheme="minorHAnsi"/>
      <w:lang w:eastAsia="en-US"/>
    </w:rPr>
  </w:style>
  <w:style w:type="paragraph" w:customStyle="1" w:styleId="1A79DFDE9EA449AB95250117C988C6A48">
    <w:name w:val="1A79DFDE9EA449AB95250117C988C6A48"/>
    <w:rsid w:val="00463F1D"/>
    <w:rPr>
      <w:rFonts w:eastAsiaTheme="minorHAnsi"/>
      <w:lang w:eastAsia="en-US"/>
    </w:rPr>
  </w:style>
  <w:style w:type="paragraph" w:customStyle="1" w:styleId="725937A67F3F4B61995BDDC6597530038">
    <w:name w:val="725937A67F3F4B61995BDDC6597530038"/>
    <w:rsid w:val="00463F1D"/>
    <w:rPr>
      <w:rFonts w:eastAsiaTheme="minorHAnsi"/>
      <w:lang w:eastAsia="en-US"/>
    </w:rPr>
  </w:style>
  <w:style w:type="paragraph" w:customStyle="1" w:styleId="2489FA1419554E8295366EEA4FA39AA28">
    <w:name w:val="2489FA1419554E8295366EEA4FA39AA28"/>
    <w:rsid w:val="00463F1D"/>
    <w:rPr>
      <w:rFonts w:eastAsiaTheme="minorHAnsi"/>
      <w:lang w:eastAsia="en-US"/>
    </w:rPr>
  </w:style>
  <w:style w:type="paragraph" w:customStyle="1" w:styleId="F90FEBEC0F634B07B00CBF0E2C6CDD3A8">
    <w:name w:val="F90FEBEC0F634B07B00CBF0E2C6CDD3A8"/>
    <w:rsid w:val="00463F1D"/>
    <w:rPr>
      <w:rFonts w:eastAsiaTheme="minorHAnsi"/>
      <w:lang w:eastAsia="en-US"/>
    </w:rPr>
  </w:style>
  <w:style w:type="paragraph" w:customStyle="1" w:styleId="F80DF801855C47E18C4E0D7F2E424D0D8">
    <w:name w:val="F80DF801855C47E18C4E0D7F2E424D0D8"/>
    <w:rsid w:val="00463F1D"/>
    <w:rPr>
      <w:rFonts w:eastAsiaTheme="minorHAnsi"/>
      <w:lang w:eastAsia="en-US"/>
    </w:rPr>
  </w:style>
  <w:style w:type="paragraph" w:customStyle="1" w:styleId="D63733941DC4417D95E7483D870D07CE4">
    <w:name w:val="D63733941DC4417D95E7483D870D07CE4"/>
    <w:rsid w:val="00463F1D"/>
    <w:rPr>
      <w:rFonts w:eastAsiaTheme="minorHAnsi"/>
      <w:lang w:eastAsia="en-US"/>
    </w:rPr>
  </w:style>
  <w:style w:type="paragraph" w:customStyle="1" w:styleId="60C6CB12DA0D4938ABE225BDC82B11638">
    <w:name w:val="60C6CB12DA0D4938ABE225BDC82B11638"/>
    <w:rsid w:val="00463F1D"/>
    <w:rPr>
      <w:rFonts w:eastAsiaTheme="minorHAnsi"/>
      <w:lang w:eastAsia="en-US"/>
    </w:rPr>
  </w:style>
  <w:style w:type="paragraph" w:customStyle="1" w:styleId="3328A2F2D1454584A1D96DEEF17DDE0D8">
    <w:name w:val="3328A2F2D1454584A1D96DEEF17DDE0D8"/>
    <w:rsid w:val="00463F1D"/>
    <w:rPr>
      <w:rFonts w:eastAsiaTheme="minorHAnsi"/>
      <w:lang w:eastAsia="en-US"/>
    </w:rPr>
  </w:style>
  <w:style w:type="paragraph" w:customStyle="1" w:styleId="1021B3B6061C4E618C7A062E3D1DAC898">
    <w:name w:val="1021B3B6061C4E618C7A062E3D1DAC898"/>
    <w:rsid w:val="00463F1D"/>
    <w:rPr>
      <w:rFonts w:eastAsiaTheme="minorHAnsi"/>
      <w:lang w:eastAsia="en-US"/>
    </w:rPr>
  </w:style>
  <w:style w:type="paragraph" w:customStyle="1" w:styleId="FBCCBB934BE64F9BADDCA720F01EBC698">
    <w:name w:val="FBCCBB934BE64F9BADDCA720F01EBC698"/>
    <w:rsid w:val="00463F1D"/>
    <w:rPr>
      <w:rFonts w:eastAsiaTheme="minorHAnsi"/>
      <w:lang w:eastAsia="en-US"/>
    </w:rPr>
  </w:style>
  <w:style w:type="paragraph" w:customStyle="1" w:styleId="AAEE877B714D49EBB49312E1BCE5BC508">
    <w:name w:val="AAEE877B714D49EBB49312E1BCE5BC508"/>
    <w:rsid w:val="00463F1D"/>
    <w:rPr>
      <w:rFonts w:eastAsiaTheme="minorHAnsi"/>
      <w:lang w:eastAsia="en-US"/>
    </w:rPr>
  </w:style>
  <w:style w:type="paragraph" w:customStyle="1" w:styleId="FEAF6C5B7753491293EB3D76A52D6E758">
    <w:name w:val="FEAF6C5B7753491293EB3D76A52D6E758"/>
    <w:rsid w:val="00463F1D"/>
    <w:rPr>
      <w:rFonts w:eastAsiaTheme="minorHAnsi"/>
      <w:lang w:eastAsia="en-US"/>
    </w:rPr>
  </w:style>
  <w:style w:type="paragraph" w:customStyle="1" w:styleId="0AC5242D9BCD4043A53C2AC879530D6F8">
    <w:name w:val="0AC5242D9BCD4043A53C2AC879530D6F8"/>
    <w:rsid w:val="00463F1D"/>
    <w:rPr>
      <w:rFonts w:eastAsiaTheme="minorHAnsi"/>
      <w:lang w:eastAsia="en-US"/>
    </w:rPr>
  </w:style>
  <w:style w:type="paragraph" w:customStyle="1" w:styleId="481B9E5312DE45ABB65784A6ACAA57AF8">
    <w:name w:val="481B9E5312DE45ABB65784A6ACAA57AF8"/>
    <w:rsid w:val="00463F1D"/>
    <w:rPr>
      <w:rFonts w:eastAsiaTheme="minorHAnsi"/>
      <w:lang w:eastAsia="en-US"/>
    </w:rPr>
  </w:style>
  <w:style w:type="paragraph" w:customStyle="1" w:styleId="0A9C4C34A668421E870072E1431DAF6E8">
    <w:name w:val="0A9C4C34A668421E870072E1431DAF6E8"/>
    <w:rsid w:val="00463F1D"/>
    <w:rPr>
      <w:rFonts w:eastAsiaTheme="minorHAnsi"/>
      <w:lang w:eastAsia="en-US"/>
    </w:rPr>
  </w:style>
  <w:style w:type="paragraph" w:customStyle="1" w:styleId="7A116B30EC2B49938AE9589075B041E48">
    <w:name w:val="7A116B30EC2B49938AE9589075B041E48"/>
    <w:rsid w:val="00463F1D"/>
    <w:rPr>
      <w:rFonts w:eastAsiaTheme="minorHAnsi"/>
      <w:lang w:eastAsia="en-US"/>
    </w:rPr>
  </w:style>
  <w:style w:type="paragraph" w:customStyle="1" w:styleId="DDAD08677CDA4D39A56851D8B4E18C188">
    <w:name w:val="DDAD08677CDA4D39A56851D8B4E18C188"/>
    <w:rsid w:val="00463F1D"/>
    <w:rPr>
      <w:rFonts w:eastAsiaTheme="minorHAnsi"/>
      <w:lang w:eastAsia="en-US"/>
    </w:rPr>
  </w:style>
  <w:style w:type="paragraph" w:customStyle="1" w:styleId="3F199EE3167943D6A0A533AF83E9B1EF4">
    <w:name w:val="3F199EE3167943D6A0A533AF83E9B1EF4"/>
    <w:rsid w:val="00463F1D"/>
    <w:rPr>
      <w:rFonts w:eastAsiaTheme="minorHAnsi"/>
      <w:lang w:eastAsia="en-US"/>
    </w:rPr>
  </w:style>
  <w:style w:type="paragraph" w:customStyle="1" w:styleId="EF775D556D6942C2B53A507DE670D5AE8">
    <w:name w:val="EF775D556D6942C2B53A507DE670D5AE8"/>
    <w:rsid w:val="00463F1D"/>
    <w:rPr>
      <w:rFonts w:eastAsiaTheme="minorHAnsi"/>
      <w:lang w:eastAsia="en-US"/>
    </w:rPr>
  </w:style>
  <w:style w:type="paragraph" w:customStyle="1" w:styleId="07EB8267C6D44D15A3FF01A5D99C34F88">
    <w:name w:val="07EB8267C6D44D15A3FF01A5D99C34F88"/>
    <w:rsid w:val="00463F1D"/>
    <w:rPr>
      <w:rFonts w:eastAsiaTheme="minorHAnsi"/>
      <w:lang w:eastAsia="en-US"/>
    </w:rPr>
  </w:style>
  <w:style w:type="paragraph" w:customStyle="1" w:styleId="2305022B258443FB9BFA6A2B908F79EC8">
    <w:name w:val="2305022B258443FB9BFA6A2B908F79EC8"/>
    <w:rsid w:val="00463F1D"/>
    <w:rPr>
      <w:rFonts w:eastAsiaTheme="minorHAnsi"/>
      <w:lang w:eastAsia="en-US"/>
    </w:rPr>
  </w:style>
  <w:style w:type="paragraph" w:customStyle="1" w:styleId="F0DFC517963848D6A2F21AF1F8ECF3858">
    <w:name w:val="F0DFC517963848D6A2F21AF1F8ECF3858"/>
    <w:rsid w:val="00463F1D"/>
    <w:rPr>
      <w:rFonts w:eastAsiaTheme="minorHAnsi"/>
      <w:lang w:eastAsia="en-US"/>
    </w:rPr>
  </w:style>
  <w:style w:type="paragraph" w:customStyle="1" w:styleId="C3848CAA70454F5B97FDB918B75528C08">
    <w:name w:val="C3848CAA70454F5B97FDB918B75528C08"/>
    <w:rsid w:val="00463F1D"/>
    <w:rPr>
      <w:rFonts w:eastAsiaTheme="minorHAnsi"/>
      <w:lang w:eastAsia="en-US"/>
    </w:rPr>
  </w:style>
  <w:style w:type="paragraph" w:customStyle="1" w:styleId="9AFBBCC885CF4D61BA9FE544511668E18">
    <w:name w:val="9AFBBCC885CF4D61BA9FE544511668E18"/>
    <w:rsid w:val="00463F1D"/>
    <w:rPr>
      <w:rFonts w:eastAsiaTheme="minorHAnsi"/>
      <w:lang w:eastAsia="en-US"/>
    </w:rPr>
  </w:style>
  <w:style w:type="paragraph" w:customStyle="1" w:styleId="674A7D2D32194FD3A7FDA9700FE857C58">
    <w:name w:val="674A7D2D32194FD3A7FDA9700FE857C58"/>
    <w:rsid w:val="00463F1D"/>
    <w:rPr>
      <w:rFonts w:eastAsiaTheme="minorHAnsi"/>
      <w:lang w:eastAsia="en-US"/>
    </w:rPr>
  </w:style>
  <w:style w:type="paragraph" w:customStyle="1" w:styleId="1D436A35AC0B4676A64D66770BCE53438">
    <w:name w:val="1D436A35AC0B4676A64D66770BCE53438"/>
    <w:rsid w:val="00463F1D"/>
    <w:rPr>
      <w:rFonts w:eastAsiaTheme="minorHAnsi"/>
      <w:lang w:eastAsia="en-US"/>
    </w:rPr>
  </w:style>
  <w:style w:type="paragraph" w:customStyle="1" w:styleId="7E3247688935477FBCCEF7EDD0C27ACA8">
    <w:name w:val="7E3247688935477FBCCEF7EDD0C27ACA8"/>
    <w:rsid w:val="00463F1D"/>
    <w:rPr>
      <w:rFonts w:eastAsiaTheme="minorHAnsi"/>
      <w:lang w:eastAsia="en-US"/>
    </w:rPr>
  </w:style>
  <w:style w:type="paragraph" w:customStyle="1" w:styleId="B1DEAA16B0CA4BC9B6D3A8303F4415BA8">
    <w:name w:val="B1DEAA16B0CA4BC9B6D3A8303F4415BA8"/>
    <w:rsid w:val="00463F1D"/>
    <w:rPr>
      <w:rFonts w:eastAsiaTheme="minorHAnsi"/>
      <w:lang w:eastAsia="en-US"/>
    </w:rPr>
  </w:style>
  <w:style w:type="paragraph" w:customStyle="1" w:styleId="1ABE6CA84CA841E98F306594B53102C78">
    <w:name w:val="1ABE6CA84CA841E98F306594B53102C78"/>
    <w:rsid w:val="00463F1D"/>
    <w:rPr>
      <w:rFonts w:eastAsiaTheme="minorHAnsi"/>
      <w:lang w:eastAsia="en-US"/>
    </w:rPr>
  </w:style>
  <w:style w:type="paragraph" w:customStyle="1" w:styleId="6853797CED1C4296B401145E04748CAE8">
    <w:name w:val="6853797CED1C4296B401145E04748CAE8"/>
    <w:rsid w:val="00463F1D"/>
    <w:rPr>
      <w:rFonts w:eastAsiaTheme="minorHAnsi"/>
      <w:lang w:eastAsia="en-US"/>
    </w:rPr>
  </w:style>
  <w:style w:type="paragraph" w:customStyle="1" w:styleId="1A0DECC5F140401D98A2F50ACDB51F7B8">
    <w:name w:val="1A0DECC5F140401D98A2F50ACDB51F7B8"/>
    <w:rsid w:val="00463F1D"/>
    <w:rPr>
      <w:rFonts w:eastAsiaTheme="minorHAnsi"/>
      <w:lang w:eastAsia="en-US"/>
    </w:rPr>
  </w:style>
  <w:style w:type="paragraph" w:customStyle="1" w:styleId="9104707F4C7A47CDB94F04433E85CA0D8">
    <w:name w:val="9104707F4C7A47CDB94F04433E85CA0D8"/>
    <w:rsid w:val="00463F1D"/>
    <w:rPr>
      <w:rFonts w:eastAsiaTheme="minorHAnsi"/>
      <w:lang w:eastAsia="en-US"/>
    </w:rPr>
  </w:style>
  <w:style w:type="paragraph" w:customStyle="1" w:styleId="EBBDA6486B2C4984B5F493714981E5B78">
    <w:name w:val="EBBDA6486B2C4984B5F493714981E5B78"/>
    <w:rsid w:val="00463F1D"/>
    <w:rPr>
      <w:rFonts w:eastAsiaTheme="minorHAnsi"/>
      <w:lang w:eastAsia="en-US"/>
    </w:rPr>
  </w:style>
  <w:style w:type="paragraph" w:customStyle="1" w:styleId="2A1EE7D7B0E44E36AB27908CADBED5698">
    <w:name w:val="2A1EE7D7B0E44E36AB27908CADBED5698"/>
    <w:rsid w:val="00463F1D"/>
    <w:rPr>
      <w:rFonts w:eastAsiaTheme="minorHAnsi"/>
      <w:lang w:eastAsia="en-US"/>
    </w:rPr>
  </w:style>
  <w:style w:type="paragraph" w:customStyle="1" w:styleId="2EB0C8A4C5694F59870EE31737A3EEF78">
    <w:name w:val="2EB0C8A4C5694F59870EE31737A3EEF78"/>
    <w:rsid w:val="00463F1D"/>
    <w:rPr>
      <w:rFonts w:eastAsiaTheme="minorHAnsi"/>
      <w:lang w:eastAsia="en-US"/>
    </w:rPr>
  </w:style>
  <w:style w:type="paragraph" w:customStyle="1" w:styleId="F00B241CB0CF45A4BC108D45ACF55B8E8">
    <w:name w:val="F00B241CB0CF45A4BC108D45ACF55B8E8"/>
    <w:rsid w:val="00463F1D"/>
    <w:rPr>
      <w:rFonts w:eastAsiaTheme="minorHAnsi"/>
      <w:lang w:eastAsia="en-US"/>
    </w:rPr>
  </w:style>
  <w:style w:type="paragraph" w:customStyle="1" w:styleId="197F4FD55DDF4DBC996AF9D91D9401AA8">
    <w:name w:val="197F4FD55DDF4DBC996AF9D91D9401AA8"/>
    <w:rsid w:val="00463F1D"/>
    <w:rPr>
      <w:rFonts w:eastAsiaTheme="minorHAnsi"/>
      <w:lang w:eastAsia="en-US"/>
    </w:rPr>
  </w:style>
  <w:style w:type="paragraph" w:customStyle="1" w:styleId="4F929ADC572D4617B5069908E9B99C328">
    <w:name w:val="4F929ADC572D4617B5069908E9B99C328"/>
    <w:rsid w:val="00463F1D"/>
    <w:rPr>
      <w:rFonts w:eastAsiaTheme="minorHAnsi"/>
      <w:lang w:eastAsia="en-US"/>
    </w:rPr>
  </w:style>
  <w:style w:type="paragraph" w:customStyle="1" w:styleId="3DFB1344FBED425197950FA90FA8D97D8">
    <w:name w:val="3DFB1344FBED425197950FA90FA8D97D8"/>
    <w:rsid w:val="00463F1D"/>
    <w:rPr>
      <w:rFonts w:eastAsiaTheme="minorHAnsi"/>
      <w:lang w:eastAsia="en-US"/>
    </w:rPr>
  </w:style>
  <w:style w:type="paragraph" w:customStyle="1" w:styleId="B0C6BB00E743436DB285EFE1E30B45518">
    <w:name w:val="B0C6BB00E743436DB285EFE1E30B45518"/>
    <w:rsid w:val="00463F1D"/>
    <w:rPr>
      <w:rFonts w:eastAsiaTheme="minorHAnsi"/>
      <w:lang w:eastAsia="en-US"/>
    </w:rPr>
  </w:style>
  <w:style w:type="paragraph" w:customStyle="1" w:styleId="B907BC2BF1314049993A858AC5E1A75E4">
    <w:name w:val="B907BC2BF1314049993A858AC5E1A75E4"/>
    <w:rsid w:val="00463F1D"/>
    <w:rPr>
      <w:rFonts w:eastAsiaTheme="minorHAnsi"/>
      <w:lang w:eastAsia="en-US"/>
    </w:rPr>
  </w:style>
  <w:style w:type="paragraph" w:customStyle="1" w:styleId="257E26540E1D4DB18B22AE5E9651F65E8">
    <w:name w:val="257E26540E1D4DB18B22AE5E9651F65E8"/>
    <w:rsid w:val="00463F1D"/>
    <w:rPr>
      <w:rFonts w:eastAsiaTheme="minorHAnsi"/>
      <w:lang w:eastAsia="en-US"/>
    </w:rPr>
  </w:style>
  <w:style w:type="paragraph" w:customStyle="1" w:styleId="7AE1630EBA13425284263A68C64835348">
    <w:name w:val="7AE1630EBA13425284263A68C64835348"/>
    <w:rsid w:val="00463F1D"/>
    <w:rPr>
      <w:rFonts w:eastAsiaTheme="minorHAnsi"/>
      <w:lang w:eastAsia="en-US"/>
    </w:rPr>
  </w:style>
  <w:style w:type="paragraph" w:customStyle="1" w:styleId="D12BDA81F9F046EDA9F157B9D389AF1A8">
    <w:name w:val="D12BDA81F9F046EDA9F157B9D389AF1A8"/>
    <w:rsid w:val="00463F1D"/>
    <w:rPr>
      <w:rFonts w:eastAsiaTheme="minorHAnsi"/>
      <w:lang w:eastAsia="en-US"/>
    </w:rPr>
  </w:style>
  <w:style w:type="paragraph" w:customStyle="1" w:styleId="89C1ADFB9A6446A1883E609C23E4077F8">
    <w:name w:val="89C1ADFB9A6446A1883E609C23E4077F8"/>
    <w:rsid w:val="00463F1D"/>
    <w:rPr>
      <w:rFonts w:eastAsiaTheme="minorHAnsi"/>
      <w:lang w:eastAsia="en-US"/>
    </w:rPr>
  </w:style>
  <w:style w:type="paragraph" w:customStyle="1" w:styleId="2BC9A96B7CA84109BD6D5E61D41D917C8">
    <w:name w:val="2BC9A96B7CA84109BD6D5E61D41D917C8"/>
    <w:rsid w:val="00463F1D"/>
    <w:rPr>
      <w:rFonts w:eastAsiaTheme="minorHAnsi"/>
      <w:lang w:eastAsia="en-US"/>
    </w:rPr>
  </w:style>
  <w:style w:type="paragraph" w:customStyle="1" w:styleId="EEF9E997F70247F8ABDEC1390A98ECCF8">
    <w:name w:val="EEF9E997F70247F8ABDEC1390A98ECCF8"/>
    <w:rsid w:val="00463F1D"/>
    <w:rPr>
      <w:rFonts w:eastAsiaTheme="minorHAnsi"/>
      <w:lang w:eastAsia="en-US"/>
    </w:rPr>
  </w:style>
  <w:style w:type="paragraph" w:customStyle="1" w:styleId="E4A167A80DD54B7F953957F0E1D629038">
    <w:name w:val="E4A167A80DD54B7F953957F0E1D629038"/>
    <w:rsid w:val="00463F1D"/>
    <w:rPr>
      <w:rFonts w:eastAsiaTheme="minorHAnsi"/>
      <w:lang w:eastAsia="en-US"/>
    </w:rPr>
  </w:style>
  <w:style w:type="paragraph" w:customStyle="1" w:styleId="44D487F4F7F64F0E91C16754908D0BA88">
    <w:name w:val="44D487F4F7F64F0E91C16754908D0BA88"/>
    <w:rsid w:val="00463F1D"/>
    <w:rPr>
      <w:rFonts w:eastAsiaTheme="minorHAnsi"/>
      <w:lang w:eastAsia="en-US"/>
    </w:rPr>
  </w:style>
  <w:style w:type="paragraph" w:customStyle="1" w:styleId="6490CFCB38AD49E8BE2FFCD633A3EE728">
    <w:name w:val="6490CFCB38AD49E8BE2FFCD633A3EE728"/>
    <w:rsid w:val="00463F1D"/>
    <w:rPr>
      <w:rFonts w:eastAsiaTheme="minorHAnsi"/>
      <w:lang w:eastAsia="en-US"/>
    </w:rPr>
  </w:style>
  <w:style w:type="paragraph" w:customStyle="1" w:styleId="06C8564C04634207A613BE83857B8B538">
    <w:name w:val="06C8564C04634207A613BE83857B8B538"/>
    <w:rsid w:val="00463F1D"/>
    <w:rPr>
      <w:rFonts w:eastAsiaTheme="minorHAnsi"/>
      <w:lang w:eastAsia="en-US"/>
    </w:rPr>
  </w:style>
  <w:style w:type="paragraph" w:customStyle="1" w:styleId="1B6D8597518B4560AA0573D28EF5DA488">
    <w:name w:val="1B6D8597518B4560AA0573D28EF5DA488"/>
    <w:rsid w:val="00463F1D"/>
    <w:rPr>
      <w:rFonts w:eastAsiaTheme="minorHAnsi"/>
      <w:lang w:eastAsia="en-US"/>
    </w:rPr>
  </w:style>
  <w:style w:type="paragraph" w:customStyle="1" w:styleId="5BB3A5F132F84876BAEC488E4D6B8D868">
    <w:name w:val="5BB3A5F132F84876BAEC488E4D6B8D868"/>
    <w:rsid w:val="00463F1D"/>
    <w:rPr>
      <w:rFonts w:eastAsiaTheme="minorHAnsi"/>
      <w:lang w:eastAsia="en-US"/>
    </w:rPr>
  </w:style>
  <w:style w:type="paragraph" w:customStyle="1" w:styleId="19FC50F8EFC946BFA10BC6B2A2C610EC8">
    <w:name w:val="19FC50F8EFC946BFA10BC6B2A2C610EC8"/>
    <w:rsid w:val="00463F1D"/>
    <w:rPr>
      <w:rFonts w:eastAsiaTheme="minorHAnsi"/>
      <w:lang w:eastAsia="en-US"/>
    </w:rPr>
  </w:style>
  <w:style w:type="paragraph" w:customStyle="1" w:styleId="12711871E689464897A6242D126A56414">
    <w:name w:val="12711871E689464897A6242D126A56414"/>
    <w:rsid w:val="00463F1D"/>
    <w:rPr>
      <w:rFonts w:eastAsiaTheme="minorHAnsi"/>
      <w:lang w:eastAsia="en-US"/>
    </w:rPr>
  </w:style>
  <w:style w:type="paragraph" w:customStyle="1" w:styleId="73F07684BFF54B1099E0F2299492B8FE8">
    <w:name w:val="73F07684BFF54B1099E0F2299492B8FE8"/>
    <w:rsid w:val="00463F1D"/>
    <w:rPr>
      <w:rFonts w:eastAsiaTheme="minorHAnsi"/>
      <w:lang w:eastAsia="en-US"/>
    </w:rPr>
  </w:style>
  <w:style w:type="paragraph" w:customStyle="1" w:styleId="2B2889B0E2A64AA883B59ABF908016758">
    <w:name w:val="2B2889B0E2A64AA883B59ABF908016758"/>
    <w:rsid w:val="00463F1D"/>
    <w:rPr>
      <w:rFonts w:eastAsiaTheme="minorHAnsi"/>
      <w:lang w:eastAsia="en-US"/>
    </w:rPr>
  </w:style>
  <w:style w:type="paragraph" w:customStyle="1" w:styleId="EFDA3FC7B3534E8FB2B6616D4FF35C978">
    <w:name w:val="EFDA3FC7B3534E8FB2B6616D4FF35C978"/>
    <w:rsid w:val="00463F1D"/>
    <w:rPr>
      <w:rFonts w:eastAsiaTheme="minorHAnsi"/>
      <w:lang w:eastAsia="en-US"/>
    </w:rPr>
  </w:style>
  <w:style w:type="paragraph" w:customStyle="1" w:styleId="C3713C4BFCBB4C4A8D67B996B08367018">
    <w:name w:val="C3713C4BFCBB4C4A8D67B996B08367018"/>
    <w:rsid w:val="00463F1D"/>
    <w:rPr>
      <w:rFonts w:eastAsiaTheme="minorHAnsi"/>
      <w:lang w:eastAsia="en-US"/>
    </w:rPr>
  </w:style>
  <w:style w:type="paragraph" w:customStyle="1" w:styleId="2C39EDCC8E3E4497BAC0A53E594CC6938">
    <w:name w:val="2C39EDCC8E3E4497BAC0A53E594CC6938"/>
    <w:rsid w:val="00463F1D"/>
    <w:rPr>
      <w:rFonts w:eastAsiaTheme="minorHAnsi"/>
      <w:lang w:eastAsia="en-US"/>
    </w:rPr>
  </w:style>
  <w:style w:type="paragraph" w:customStyle="1" w:styleId="D2AFBF1EDE484BA6AA1406319975874B8">
    <w:name w:val="D2AFBF1EDE484BA6AA1406319975874B8"/>
    <w:rsid w:val="00463F1D"/>
    <w:rPr>
      <w:rFonts w:eastAsiaTheme="minorHAnsi"/>
      <w:lang w:eastAsia="en-US"/>
    </w:rPr>
  </w:style>
  <w:style w:type="paragraph" w:customStyle="1" w:styleId="3025599E239D4FA1BCC2AA376471E3398">
    <w:name w:val="3025599E239D4FA1BCC2AA376471E3398"/>
    <w:rsid w:val="00463F1D"/>
    <w:rPr>
      <w:rFonts w:eastAsiaTheme="minorHAnsi"/>
      <w:lang w:eastAsia="en-US"/>
    </w:rPr>
  </w:style>
  <w:style w:type="paragraph" w:customStyle="1" w:styleId="2967601640F041B8BCBC0DD0849339A68">
    <w:name w:val="2967601640F041B8BCBC0DD0849339A68"/>
    <w:rsid w:val="00463F1D"/>
    <w:rPr>
      <w:rFonts w:eastAsiaTheme="minorHAnsi"/>
      <w:lang w:eastAsia="en-US"/>
    </w:rPr>
  </w:style>
  <w:style w:type="paragraph" w:customStyle="1" w:styleId="D143E467DA4E458989091A9BB81764E68">
    <w:name w:val="D143E467DA4E458989091A9BB81764E68"/>
    <w:rsid w:val="00463F1D"/>
    <w:rPr>
      <w:rFonts w:eastAsiaTheme="minorHAnsi"/>
      <w:lang w:eastAsia="en-US"/>
    </w:rPr>
  </w:style>
  <w:style w:type="paragraph" w:customStyle="1" w:styleId="6E33D164EEA44529A276785FB8C7AB1E8">
    <w:name w:val="6E33D164EEA44529A276785FB8C7AB1E8"/>
    <w:rsid w:val="00463F1D"/>
    <w:rPr>
      <w:rFonts w:eastAsiaTheme="minorHAnsi"/>
      <w:lang w:eastAsia="en-US"/>
    </w:rPr>
  </w:style>
  <w:style w:type="paragraph" w:customStyle="1" w:styleId="936F7572AFD04D0C9FB5BFA9F5D82A6C8">
    <w:name w:val="936F7572AFD04D0C9FB5BFA9F5D82A6C8"/>
    <w:rsid w:val="00463F1D"/>
    <w:rPr>
      <w:rFonts w:eastAsiaTheme="minorHAnsi"/>
      <w:lang w:eastAsia="en-US"/>
    </w:rPr>
  </w:style>
  <w:style w:type="paragraph" w:customStyle="1" w:styleId="1AC0015D18DE42F2AAF3E59DC369BCCF8">
    <w:name w:val="1AC0015D18DE42F2AAF3E59DC369BCCF8"/>
    <w:rsid w:val="00463F1D"/>
    <w:rPr>
      <w:rFonts w:eastAsiaTheme="minorHAnsi"/>
      <w:lang w:eastAsia="en-US"/>
    </w:rPr>
  </w:style>
  <w:style w:type="paragraph" w:customStyle="1" w:styleId="E7AD1D189E4C499A9173BEBEF2FAC49F8">
    <w:name w:val="E7AD1D189E4C499A9173BEBEF2FAC49F8"/>
    <w:rsid w:val="00463F1D"/>
    <w:rPr>
      <w:rFonts w:eastAsiaTheme="minorHAnsi"/>
      <w:lang w:eastAsia="en-US"/>
    </w:rPr>
  </w:style>
  <w:style w:type="paragraph" w:customStyle="1" w:styleId="49210DF46BA540D2B5E139483BB12BAB4">
    <w:name w:val="49210DF46BA540D2B5E139483BB12BAB4"/>
    <w:rsid w:val="00463F1D"/>
    <w:rPr>
      <w:rFonts w:eastAsiaTheme="minorHAnsi"/>
      <w:lang w:eastAsia="en-US"/>
    </w:rPr>
  </w:style>
  <w:style w:type="paragraph" w:customStyle="1" w:styleId="CCF7FD44D2F342609A546623DCE7595F4">
    <w:name w:val="CCF7FD44D2F342609A546623DCE7595F4"/>
    <w:rsid w:val="00463F1D"/>
    <w:pPr>
      <w:ind w:left="720"/>
      <w:contextualSpacing/>
    </w:pPr>
    <w:rPr>
      <w:rFonts w:eastAsiaTheme="minorHAnsi"/>
      <w:lang w:eastAsia="en-US"/>
    </w:rPr>
  </w:style>
  <w:style w:type="paragraph" w:customStyle="1" w:styleId="0B607B4680EA44D2949D6418A89511294">
    <w:name w:val="0B607B4680EA44D2949D6418A89511294"/>
    <w:rsid w:val="00463F1D"/>
    <w:pPr>
      <w:ind w:left="720"/>
      <w:contextualSpacing/>
    </w:pPr>
    <w:rPr>
      <w:rFonts w:eastAsiaTheme="minorHAnsi"/>
      <w:lang w:eastAsia="en-US"/>
    </w:rPr>
  </w:style>
  <w:style w:type="paragraph" w:customStyle="1" w:styleId="4EFD5E908C76433C8E25214A59F1A2714">
    <w:name w:val="4EFD5E908C76433C8E25214A59F1A2714"/>
    <w:rsid w:val="00463F1D"/>
    <w:pPr>
      <w:ind w:left="720"/>
      <w:contextualSpacing/>
    </w:pPr>
    <w:rPr>
      <w:rFonts w:eastAsiaTheme="minorHAnsi"/>
      <w:lang w:eastAsia="en-US"/>
    </w:rPr>
  </w:style>
  <w:style w:type="paragraph" w:customStyle="1" w:styleId="934E26DBB8A9445F8579C0557A8A25DB4">
    <w:name w:val="934E26DBB8A9445F8579C0557A8A25DB4"/>
    <w:rsid w:val="00463F1D"/>
    <w:pPr>
      <w:ind w:left="720"/>
      <w:contextualSpacing/>
    </w:pPr>
    <w:rPr>
      <w:rFonts w:eastAsiaTheme="minorHAnsi"/>
      <w:lang w:eastAsia="en-US"/>
    </w:rPr>
  </w:style>
  <w:style w:type="paragraph" w:customStyle="1" w:styleId="F1781D9443C64D538068D533BF918A454">
    <w:name w:val="F1781D9443C64D538068D533BF918A454"/>
    <w:rsid w:val="00463F1D"/>
    <w:pPr>
      <w:ind w:left="720"/>
      <w:contextualSpacing/>
    </w:pPr>
    <w:rPr>
      <w:rFonts w:eastAsiaTheme="minorHAnsi"/>
      <w:lang w:eastAsia="en-US"/>
    </w:rPr>
  </w:style>
  <w:style w:type="paragraph" w:customStyle="1" w:styleId="843A784D45544A9E98A631900EEDFB084">
    <w:name w:val="843A784D45544A9E98A631900EEDFB084"/>
    <w:rsid w:val="00463F1D"/>
    <w:pPr>
      <w:ind w:left="720"/>
      <w:contextualSpacing/>
    </w:pPr>
    <w:rPr>
      <w:rFonts w:eastAsiaTheme="minorHAnsi"/>
      <w:lang w:eastAsia="en-US"/>
    </w:rPr>
  </w:style>
  <w:style w:type="paragraph" w:customStyle="1" w:styleId="0560594BAB5E4802A16987724188C7154">
    <w:name w:val="0560594BAB5E4802A16987724188C7154"/>
    <w:rsid w:val="00463F1D"/>
    <w:pPr>
      <w:ind w:left="720"/>
      <w:contextualSpacing/>
    </w:pPr>
    <w:rPr>
      <w:rFonts w:eastAsiaTheme="minorHAnsi"/>
      <w:lang w:eastAsia="en-US"/>
    </w:rPr>
  </w:style>
  <w:style w:type="paragraph" w:customStyle="1" w:styleId="6CD244AF252A4DCB9BA92582DD517E934">
    <w:name w:val="6CD244AF252A4DCB9BA92582DD517E934"/>
    <w:rsid w:val="00463F1D"/>
    <w:rPr>
      <w:rFonts w:eastAsiaTheme="minorHAnsi"/>
      <w:lang w:eastAsia="en-US"/>
    </w:rPr>
  </w:style>
  <w:style w:type="paragraph" w:customStyle="1" w:styleId="EA2385EEB36C481083E46BE221F9C02217">
    <w:name w:val="EA2385EEB36C481083E46BE221F9C02217"/>
    <w:rsid w:val="00463F1D"/>
    <w:pPr>
      <w:spacing w:after="0" w:line="240" w:lineRule="auto"/>
    </w:pPr>
    <w:rPr>
      <w:lang w:val="en-US" w:eastAsia="en-US"/>
    </w:rPr>
  </w:style>
  <w:style w:type="paragraph" w:customStyle="1" w:styleId="20770E644CC4496C94C65B633ED071EE">
    <w:name w:val="20770E644CC4496C94C65B633ED071EE"/>
    <w:rsid w:val="007A48EC"/>
  </w:style>
  <w:style w:type="paragraph" w:customStyle="1" w:styleId="773F5864647546A8A17791AAF31D1B7B">
    <w:name w:val="773F5864647546A8A17791AAF31D1B7B"/>
    <w:rsid w:val="007A48EC"/>
  </w:style>
  <w:style w:type="paragraph" w:customStyle="1" w:styleId="773F5864647546A8A17791AAF31D1B7B1">
    <w:name w:val="773F5864647546A8A17791AAF31D1B7B1"/>
    <w:rsid w:val="00075954"/>
    <w:pPr>
      <w:spacing w:after="0" w:line="240" w:lineRule="auto"/>
    </w:pPr>
    <w:rPr>
      <w:lang w:val="en-US" w:eastAsia="en-US"/>
    </w:rPr>
  </w:style>
  <w:style w:type="paragraph" w:customStyle="1" w:styleId="FAF69532E112444B8B907AAE24BA3C3419">
    <w:name w:val="FAF69532E112444B8B907AAE24BA3C3419"/>
    <w:rsid w:val="00075954"/>
    <w:pPr>
      <w:ind w:left="720"/>
      <w:contextualSpacing/>
    </w:pPr>
    <w:rPr>
      <w:rFonts w:eastAsiaTheme="minorHAnsi"/>
      <w:lang w:eastAsia="en-US"/>
    </w:rPr>
  </w:style>
  <w:style w:type="paragraph" w:customStyle="1" w:styleId="0298A562F4764D218469B39304F42DBC19">
    <w:name w:val="0298A562F4764D218469B39304F42DBC19"/>
    <w:rsid w:val="00075954"/>
    <w:pPr>
      <w:ind w:left="720"/>
      <w:contextualSpacing/>
    </w:pPr>
    <w:rPr>
      <w:rFonts w:eastAsiaTheme="minorHAnsi"/>
      <w:lang w:eastAsia="en-US"/>
    </w:rPr>
  </w:style>
  <w:style w:type="paragraph" w:customStyle="1" w:styleId="ADAFBB38CF6E4E34A51E0D02E1C119C219">
    <w:name w:val="ADAFBB38CF6E4E34A51E0D02E1C119C219"/>
    <w:rsid w:val="00075954"/>
    <w:pPr>
      <w:ind w:left="720"/>
      <w:contextualSpacing/>
    </w:pPr>
    <w:rPr>
      <w:rFonts w:eastAsiaTheme="minorHAnsi"/>
      <w:lang w:eastAsia="en-US"/>
    </w:rPr>
  </w:style>
  <w:style w:type="paragraph" w:customStyle="1" w:styleId="8D4AD69D6AE945F0A53FD0C3791FB74E19">
    <w:name w:val="8D4AD69D6AE945F0A53FD0C3791FB74E19"/>
    <w:rsid w:val="00075954"/>
    <w:pPr>
      <w:ind w:left="720"/>
      <w:contextualSpacing/>
    </w:pPr>
    <w:rPr>
      <w:rFonts w:eastAsiaTheme="minorHAnsi"/>
      <w:lang w:eastAsia="en-US"/>
    </w:rPr>
  </w:style>
  <w:style w:type="paragraph" w:customStyle="1" w:styleId="4E6C95E0B0FC4C59866699D703AD7DBE19">
    <w:name w:val="4E6C95E0B0FC4C59866699D703AD7DBE19"/>
    <w:rsid w:val="00075954"/>
    <w:pPr>
      <w:ind w:left="720"/>
      <w:contextualSpacing/>
    </w:pPr>
    <w:rPr>
      <w:rFonts w:eastAsiaTheme="minorHAnsi"/>
      <w:lang w:eastAsia="en-US"/>
    </w:rPr>
  </w:style>
  <w:style w:type="paragraph" w:customStyle="1" w:styleId="EDEABA93D43D4DDE8BDB4D807B3C368319">
    <w:name w:val="EDEABA93D43D4DDE8BDB4D807B3C368319"/>
    <w:rsid w:val="00075954"/>
    <w:pPr>
      <w:ind w:left="720"/>
      <w:contextualSpacing/>
    </w:pPr>
    <w:rPr>
      <w:rFonts w:eastAsiaTheme="minorHAnsi"/>
      <w:lang w:eastAsia="en-US"/>
    </w:rPr>
  </w:style>
  <w:style w:type="paragraph" w:customStyle="1" w:styleId="8DAABE4C53864CDA845DFB2A2855475919">
    <w:name w:val="8DAABE4C53864CDA845DFB2A2855475919"/>
    <w:rsid w:val="00075954"/>
    <w:pPr>
      <w:ind w:left="720"/>
      <w:contextualSpacing/>
    </w:pPr>
    <w:rPr>
      <w:rFonts w:eastAsiaTheme="minorHAnsi"/>
      <w:lang w:eastAsia="en-US"/>
    </w:rPr>
  </w:style>
  <w:style w:type="paragraph" w:customStyle="1" w:styleId="CDFB5FB3673D4ADF9D19F2107A103CEF2">
    <w:name w:val="CDFB5FB3673D4ADF9D19F2107A103CEF2"/>
    <w:rsid w:val="00075954"/>
    <w:pPr>
      <w:ind w:left="720"/>
      <w:contextualSpacing/>
    </w:pPr>
    <w:rPr>
      <w:rFonts w:eastAsiaTheme="minorHAnsi"/>
      <w:lang w:eastAsia="en-US"/>
    </w:rPr>
  </w:style>
  <w:style w:type="paragraph" w:customStyle="1" w:styleId="8D735AE894524F0F9060FEA18BA1CEA32">
    <w:name w:val="8D735AE894524F0F9060FEA18BA1CEA32"/>
    <w:rsid w:val="00075954"/>
    <w:pPr>
      <w:ind w:left="720"/>
      <w:contextualSpacing/>
    </w:pPr>
    <w:rPr>
      <w:rFonts w:eastAsiaTheme="minorHAnsi"/>
      <w:lang w:eastAsia="en-US"/>
    </w:rPr>
  </w:style>
  <w:style w:type="paragraph" w:customStyle="1" w:styleId="4CBDCAC1C32F471CBED3E0FB4671413F21">
    <w:name w:val="4CBDCAC1C32F471CBED3E0FB4671413F21"/>
    <w:rsid w:val="00075954"/>
    <w:pPr>
      <w:ind w:left="720"/>
      <w:contextualSpacing/>
    </w:pPr>
    <w:rPr>
      <w:rFonts w:eastAsiaTheme="minorHAnsi"/>
      <w:lang w:eastAsia="en-US"/>
    </w:rPr>
  </w:style>
  <w:style w:type="paragraph" w:customStyle="1" w:styleId="A83BC1B5F51743D4AD32C110F8309B7722">
    <w:name w:val="A83BC1B5F51743D4AD32C110F8309B7722"/>
    <w:rsid w:val="00075954"/>
    <w:pPr>
      <w:ind w:left="720"/>
      <w:contextualSpacing/>
    </w:pPr>
    <w:rPr>
      <w:rFonts w:eastAsiaTheme="minorHAnsi"/>
      <w:lang w:eastAsia="en-US"/>
    </w:rPr>
  </w:style>
  <w:style w:type="paragraph" w:customStyle="1" w:styleId="16328E4E9B164C3284CFD0A6C180C5BA22">
    <w:name w:val="16328E4E9B164C3284CFD0A6C180C5BA22"/>
    <w:rsid w:val="00075954"/>
    <w:pPr>
      <w:ind w:left="720"/>
      <w:contextualSpacing/>
    </w:pPr>
    <w:rPr>
      <w:rFonts w:eastAsiaTheme="minorHAnsi"/>
      <w:lang w:eastAsia="en-US"/>
    </w:rPr>
  </w:style>
  <w:style w:type="paragraph" w:customStyle="1" w:styleId="DD30EC3ABB5C4334A9D9B94C0DC4EC0922">
    <w:name w:val="DD30EC3ABB5C4334A9D9B94C0DC4EC0922"/>
    <w:rsid w:val="00075954"/>
    <w:pPr>
      <w:ind w:left="720"/>
      <w:contextualSpacing/>
    </w:pPr>
    <w:rPr>
      <w:rFonts w:eastAsiaTheme="minorHAnsi"/>
      <w:lang w:eastAsia="en-US"/>
    </w:rPr>
  </w:style>
  <w:style w:type="paragraph" w:customStyle="1" w:styleId="490D753EF33B4AB0AF2D60D32197494722">
    <w:name w:val="490D753EF33B4AB0AF2D60D32197494722"/>
    <w:rsid w:val="00075954"/>
    <w:pPr>
      <w:ind w:left="720"/>
      <w:contextualSpacing/>
    </w:pPr>
    <w:rPr>
      <w:rFonts w:eastAsiaTheme="minorHAnsi"/>
      <w:lang w:eastAsia="en-US"/>
    </w:rPr>
  </w:style>
  <w:style w:type="paragraph" w:customStyle="1" w:styleId="F0034ED1AF474F23BB4ED667B953D6DB22">
    <w:name w:val="F0034ED1AF474F23BB4ED667B953D6DB22"/>
    <w:rsid w:val="00075954"/>
    <w:pPr>
      <w:ind w:left="720"/>
      <w:contextualSpacing/>
    </w:pPr>
    <w:rPr>
      <w:rFonts w:eastAsiaTheme="minorHAnsi"/>
      <w:lang w:eastAsia="en-US"/>
    </w:rPr>
  </w:style>
  <w:style w:type="paragraph" w:customStyle="1" w:styleId="718F7B4158F0430DAE74C46E92E2FCA322">
    <w:name w:val="718F7B4158F0430DAE74C46E92E2FCA322"/>
    <w:rsid w:val="00075954"/>
    <w:pPr>
      <w:ind w:left="720"/>
      <w:contextualSpacing/>
    </w:pPr>
    <w:rPr>
      <w:rFonts w:eastAsiaTheme="minorHAnsi"/>
      <w:lang w:eastAsia="en-US"/>
    </w:rPr>
  </w:style>
  <w:style w:type="paragraph" w:customStyle="1" w:styleId="8E923756F87545FE9D30D37C533B20D422">
    <w:name w:val="8E923756F87545FE9D30D37C533B20D422"/>
    <w:rsid w:val="00075954"/>
    <w:pPr>
      <w:ind w:left="720"/>
      <w:contextualSpacing/>
    </w:pPr>
    <w:rPr>
      <w:rFonts w:eastAsiaTheme="minorHAnsi"/>
      <w:lang w:eastAsia="en-US"/>
    </w:rPr>
  </w:style>
  <w:style w:type="paragraph" w:customStyle="1" w:styleId="CDCD105C55C64CB18552019695DC2B4822">
    <w:name w:val="CDCD105C55C64CB18552019695DC2B4822"/>
    <w:rsid w:val="00075954"/>
    <w:pPr>
      <w:ind w:left="720"/>
      <w:contextualSpacing/>
    </w:pPr>
    <w:rPr>
      <w:rFonts w:eastAsiaTheme="minorHAnsi"/>
      <w:lang w:eastAsia="en-US"/>
    </w:rPr>
  </w:style>
  <w:style w:type="paragraph" w:customStyle="1" w:styleId="3EC78899915346428C7DBC9AFF1DDC5222">
    <w:name w:val="3EC78899915346428C7DBC9AFF1DDC5222"/>
    <w:rsid w:val="00075954"/>
    <w:pPr>
      <w:ind w:left="720"/>
      <w:contextualSpacing/>
    </w:pPr>
    <w:rPr>
      <w:rFonts w:eastAsiaTheme="minorHAnsi"/>
      <w:lang w:eastAsia="en-US"/>
    </w:rPr>
  </w:style>
  <w:style w:type="paragraph" w:customStyle="1" w:styleId="BC6D0A76676E4B6CB55777F2115244F022">
    <w:name w:val="BC6D0A76676E4B6CB55777F2115244F022"/>
    <w:rsid w:val="00075954"/>
    <w:pPr>
      <w:ind w:left="720"/>
      <w:contextualSpacing/>
    </w:pPr>
    <w:rPr>
      <w:rFonts w:eastAsiaTheme="minorHAnsi"/>
      <w:lang w:eastAsia="en-US"/>
    </w:rPr>
  </w:style>
  <w:style w:type="paragraph" w:customStyle="1" w:styleId="A255A29562C94017A9E9224E241089E922">
    <w:name w:val="A255A29562C94017A9E9224E241089E922"/>
    <w:rsid w:val="00075954"/>
    <w:pPr>
      <w:ind w:left="720"/>
      <w:contextualSpacing/>
    </w:pPr>
    <w:rPr>
      <w:rFonts w:eastAsiaTheme="minorHAnsi"/>
      <w:lang w:eastAsia="en-US"/>
    </w:rPr>
  </w:style>
  <w:style w:type="paragraph" w:customStyle="1" w:styleId="203ACA1E869E44A691EDCAF31392F02822">
    <w:name w:val="203ACA1E869E44A691EDCAF31392F02822"/>
    <w:rsid w:val="00075954"/>
    <w:pPr>
      <w:ind w:left="720"/>
      <w:contextualSpacing/>
    </w:pPr>
    <w:rPr>
      <w:rFonts w:eastAsiaTheme="minorHAnsi"/>
      <w:lang w:eastAsia="en-US"/>
    </w:rPr>
  </w:style>
  <w:style w:type="paragraph" w:customStyle="1" w:styleId="BB17FE80C4654569838F8DBDD074371A22">
    <w:name w:val="BB17FE80C4654569838F8DBDD074371A22"/>
    <w:rsid w:val="00075954"/>
    <w:pPr>
      <w:ind w:left="720"/>
      <w:contextualSpacing/>
    </w:pPr>
    <w:rPr>
      <w:rFonts w:eastAsiaTheme="minorHAnsi"/>
      <w:lang w:eastAsia="en-US"/>
    </w:rPr>
  </w:style>
  <w:style w:type="paragraph" w:customStyle="1" w:styleId="D2562E2BBED7480DAC7E97FADB86596722">
    <w:name w:val="D2562E2BBED7480DAC7E97FADB86596722"/>
    <w:rsid w:val="00075954"/>
    <w:pPr>
      <w:ind w:left="720"/>
      <w:contextualSpacing/>
    </w:pPr>
    <w:rPr>
      <w:rFonts w:eastAsiaTheme="minorHAnsi"/>
      <w:lang w:eastAsia="en-US"/>
    </w:rPr>
  </w:style>
  <w:style w:type="paragraph" w:customStyle="1" w:styleId="90D18505346E43E9977CFE53A7328AEA22">
    <w:name w:val="90D18505346E43E9977CFE53A7328AEA22"/>
    <w:rsid w:val="00075954"/>
    <w:pPr>
      <w:ind w:left="720"/>
      <w:contextualSpacing/>
    </w:pPr>
    <w:rPr>
      <w:rFonts w:eastAsiaTheme="minorHAnsi"/>
      <w:lang w:eastAsia="en-US"/>
    </w:rPr>
  </w:style>
  <w:style w:type="paragraph" w:customStyle="1" w:styleId="DE5D90232B2F441783DA26FA2DABD95722">
    <w:name w:val="DE5D90232B2F441783DA26FA2DABD95722"/>
    <w:rsid w:val="00075954"/>
    <w:pPr>
      <w:ind w:left="720"/>
      <w:contextualSpacing/>
    </w:pPr>
    <w:rPr>
      <w:rFonts w:eastAsiaTheme="minorHAnsi"/>
      <w:lang w:eastAsia="en-US"/>
    </w:rPr>
  </w:style>
  <w:style w:type="paragraph" w:customStyle="1" w:styleId="2030CCF5D7F742B58230054672CBF78B22">
    <w:name w:val="2030CCF5D7F742B58230054672CBF78B22"/>
    <w:rsid w:val="00075954"/>
    <w:pPr>
      <w:ind w:left="720"/>
      <w:contextualSpacing/>
    </w:pPr>
    <w:rPr>
      <w:rFonts w:eastAsiaTheme="minorHAnsi"/>
      <w:lang w:eastAsia="en-US"/>
    </w:rPr>
  </w:style>
  <w:style w:type="paragraph" w:customStyle="1" w:styleId="991E74A2A75149A7BBAEB8493526238E11">
    <w:name w:val="991E74A2A75149A7BBAEB8493526238E11"/>
    <w:rsid w:val="00075954"/>
    <w:rPr>
      <w:rFonts w:eastAsiaTheme="minorHAnsi"/>
      <w:lang w:eastAsia="en-US"/>
    </w:rPr>
  </w:style>
  <w:style w:type="paragraph" w:customStyle="1" w:styleId="C39CBAA96B06435598617AE55014253810">
    <w:name w:val="C39CBAA96B06435598617AE55014253810"/>
    <w:rsid w:val="00075954"/>
    <w:rPr>
      <w:rFonts w:eastAsiaTheme="minorHAnsi"/>
      <w:lang w:eastAsia="en-US"/>
    </w:rPr>
  </w:style>
  <w:style w:type="paragraph" w:customStyle="1" w:styleId="F8F22C28D155487DB543F971E00756CA10">
    <w:name w:val="F8F22C28D155487DB543F971E00756CA10"/>
    <w:rsid w:val="00075954"/>
    <w:rPr>
      <w:rFonts w:eastAsiaTheme="minorHAnsi"/>
      <w:lang w:eastAsia="en-US"/>
    </w:rPr>
  </w:style>
  <w:style w:type="paragraph" w:customStyle="1" w:styleId="B9BB284B985842148C2CB874FF0CF69E10">
    <w:name w:val="B9BB284B985842148C2CB874FF0CF69E10"/>
    <w:rsid w:val="00075954"/>
    <w:rPr>
      <w:rFonts w:eastAsiaTheme="minorHAnsi"/>
      <w:lang w:eastAsia="en-US"/>
    </w:rPr>
  </w:style>
  <w:style w:type="paragraph" w:customStyle="1" w:styleId="FA62F0EF54E74AB3B884300D8E1B1DBE10">
    <w:name w:val="FA62F0EF54E74AB3B884300D8E1B1DBE10"/>
    <w:rsid w:val="00075954"/>
    <w:rPr>
      <w:rFonts w:eastAsiaTheme="minorHAnsi"/>
      <w:lang w:eastAsia="en-US"/>
    </w:rPr>
  </w:style>
  <w:style w:type="paragraph" w:customStyle="1" w:styleId="E3283F9074894DA0A7CB1CA9AFE3689B10">
    <w:name w:val="E3283F9074894DA0A7CB1CA9AFE3689B10"/>
    <w:rsid w:val="00075954"/>
    <w:rPr>
      <w:rFonts w:eastAsiaTheme="minorHAnsi"/>
      <w:lang w:eastAsia="en-US"/>
    </w:rPr>
  </w:style>
  <w:style w:type="paragraph" w:customStyle="1" w:styleId="ADA5CF88814D487EA49316E66F9A0B4910">
    <w:name w:val="ADA5CF88814D487EA49316E66F9A0B4910"/>
    <w:rsid w:val="00075954"/>
    <w:rPr>
      <w:rFonts w:eastAsiaTheme="minorHAnsi"/>
      <w:lang w:eastAsia="en-US"/>
    </w:rPr>
  </w:style>
  <w:style w:type="paragraph" w:customStyle="1" w:styleId="64DB82BA1FB34925A3AC66B01126B53210">
    <w:name w:val="64DB82BA1FB34925A3AC66B01126B53210"/>
    <w:rsid w:val="00075954"/>
    <w:rPr>
      <w:rFonts w:eastAsiaTheme="minorHAnsi"/>
      <w:lang w:eastAsia="en-US"/>
    </w:rPr>
  </w:style>
  <w:style w:type="paragraph" w:customStyle="1" w:styleId="1802E11FEB844DB79812275A7D20779310">
    <w:name w:val="1802E11FEB844DB79812275A7D20779310"/>
    <w:rsid w:val="00075954"/>
    <w:rPr>
      <w:rFonts w:eastAsiaTheme="minorHAnsi"/>
      <w:lang w:eastAsia="en-US"/>
    </w:rPr>
  </w:style>
  <w:style w:type="paragraph" w:customStyle="1" w:styleId="B2CB62B7ABC94F758D2D73884B9C23C210">
    <w:name w:val="B2CB62B7ABC94F758D2D73884B9C23C210"/>
    <w:rsid w:val="00075954"/>
    <w:rPr>
      <w:rFonts w:eastAsiaTheme="minorHAnsi"/>
      <w:lang w:eastAsia="en-US"/>
    </w:rPr>
  </w:style>
  <w:style w:type="paragraph" w:customStyle="1" w:styleId="6AC9D233541E4C8DBEAE1C840EEAA87310">
    <w:name w:val="6AC9D233541E4C8DBEAE1C840EEAA87310"/>
    <w:rsid w:val="00075954"/>
    <w:rPr>
      <w:rFonts w:eastAsiaTheme="minorHAnsi"/>
      <w:lang w:eastAsia="en-US"/>
    </w:rPr>
  </w:style>
  <w:style w:type="paragraph" w:customStyle="1" w:styleId="00B4AEE5A8794930810E7EF99557F90A10">
    <w:name w:val="00B4AEE5A8794930810E7EF99557F90A10"/>
    <w:rsid w:val="00075954"/>
    <w:rPr>
      <w:rFonts w:eastAsiaTheme="minorHAnsi"/>
      <w:lang w:eastAsia="en-US"/>
    </w:rPr>
  </w:style>
  <w:style w:type="paragraph" w:customStyle="1" w:styleId="F8B8FCD26F294B33AF0B95BD983E970B10">
    <w:name w:val="F8B8FCD26F294B33AF0B95BD983E970B10"/>
    <w:rsid w:val="00075954"/>
    <w:rPr>
      <w:rFonts w:eastAsiaTheme="minorHAnsi"/>
      <w:lang w:eastAsia="en-US"/>
    </w:rPr>
  </w:style>
  <w:style w:type="paragraph" w:customStyle="1" w:styleId="F594FB5E33EF4CD1B1B3F7927D707C9510">
    <w:name w:val="F594FB5E33EF4CD1B1B3F7927D707C9510"/>
    <w:rsid w:val="00075954"/>
    <w:rPr>
      <w:rFonts w:eastAsiaTheme="minorHAnsi"/>
      <w:lang w:eastAsia="en-US"/>
    </w:rPr>
  </w:style>
  <w:style w:type="paragraph" w:customStyle="1" w:styleId="A200158A430345619D1B4C45190203C410">
    <w:name w:val="A200158A430345619D1B4C45190203C410"/>
    <w:rsid w:val="00075954"/>
    <w:rPr>
      <w:rFonts w:eastAsiaTheme="minorHAnsi"/>
      <w:lang w:eastAsia="en-US"/>
    </w:rPr>
  </w:style>
  <w:style w:type="paragraph" w:customStyle="1" w:styleId="C50CCDD174484AF09A15EE9C867C592310">
    <w:name w:val="C50CCDD174484AF09A15EE9C867C592310"/>
    <w:rsid w:val="00075954"/>
    <w:rPr>
      <w:rFonts w:eastAsiaTheme="minorHAnsi"/>
      <w:lang w:eastAsia="en-US"/>
    </w:rPr>
  </w:style>
  <w:style w:type="paragraph" w:customStyle="1" w:styleId="5C7D2AEB7F9D4A059026833B674D6DFC10">
    <w:name w:val="5C7D2AEB7F9D4A059026833B674D6DFC10"/>
    <w:rsid w:val="00075954"/>
    <w:rPr>
      <w:rFonts w:eastAsiaTheme="minorHAnsi"/>
      <w:lang w:eastAsia="en-US"/>
    </w:rPr>
  </w:style>
  <w:style w:type="paragraph" w:customStyle="1" w:styleId="C45B29C0232E43A6BE24F55565CA6A2110">
    <w:name w:val="C45B29C0232E43A6BE24F55565CA6A2110"/>
    <w:rsid w:val="00075954"/>
    <w:rPr>
      <w:rFonts w:eastAsiaTheme="minorHAnsi"/>
      <w:lang w:eastAsia="en-US"/>
    </w:rPr>
  </w:style>
  <w:style w:type="paragraph" w:customStyle="1" w:styleId="5110945C5F134350B0DAD0B67E92794A10">
    <w:name w:val="5110945C5F134350B0DAD0B67E92794A10"/>
    <w:rsid w:val="00075954"/>
    <w:rPr>
      <w:rFonts w:eastAsiaTheme="minorHAnsi"/>
      <w:lang w:eastAsia="en-US"/>
    </w:rPr>
  </w:style>
  <w:style w:type="paragraph" w:customStyle="1" w:styleId="A731D000D4B24EE19F9930D13598845A10">
    <w:name w:val="A731D000D4B24EE19F9930D13598845A10"/>
    <w:rsid w:val="00075954"/>
    <w:rPr>
      <w:rFonts w:eastAsiaTheme="minorHAnsi"/>
      <w:lang w:eastAsia="en-US"/>
    </w:rPr>
  </w:style>
  <w:style w:type="paragraph" w:customStyle="1" w:styleId="C61035E7DAF74EE7A6DDE77905E8D8FD10">
    <w:name w:val="C61035E7DAF74EE7A6DDE77905E8D8FD10"/>
    <w:rsid w:val="00075954"/>
    <w:rPr>
      <w:rFonts w:eastAsiaTheme="minorHAnsi"/>
      <w:lang w:eastAsia="en-US"/>
    </w:rPr>
  </w:style>
  <w:style w:type="paragraph" w:customStyle="1" w:styleId="1A32CB174ED64428964E28F916F4FBAC10">
    <w:name w:val="1A32CB174ED64428964E28F916F4FBAC10"/>
    <w:rsid w:val="00075954"/>
    <w:rPr>
      <w:rFonts w:eastAsiaTheme="minorHAnsi"/>
      <w:lang w:eastAsia="en-US"/>
    </w:rPr>
  </w:style>
  <w:style w:type="paragraph" w:customStyle="1" w:styleId="EECEA4F4A9E542018102C9248EA22A7010">
    <w:name w:val="EECEA4F4A9E542018102C9248EA22A7010"/>
    <w:rsid w:val="00075954"/>
    <w:rPr>
      <w:rFonts w:eastAsiaTheme="minorHAnsi"/>
      <w:lang w:eastAsia="en-US"/>
    </w:rPr>
  </w:style>
  <w:style w:type="paragraph" w:customStyle="1" w:styleId="9CAF0F0227934D89898D75715021D18E10">
    <w:name w:val="9CAF0F0227934D89898D75715021D18E10"/>
    <w:rsid w:val="00075954"/>
    <w:rPr>
      <w:rFonts w:eastAsiaTheme="minorHAnsi"/>
      <w:lang w:eastAsia="en-US"/>
    </w:rPr>
  </w:style>
  <w:style w:type="paragraph" w:customStyle="1" w:styleId="A4CDCE8D9B434E5C9A4D53400B1B5B6610">
    <w:name w:val="A4CDCE8D9B434E5C9A4D53400B1B5B6610"/>
    <w:rsid w:val="00075954"/>
    <w:rPr>
      <w:rFonts w:eastAsiaTheme="minorHAnsi"/>
      <w:lang w:eastAsia="en-US"/>
    </w:rPr>
  </w:style>
  <w:style w:type="paragraph" w:customStyle="1" w:styleId="6181C4534DC343DE8AFC38925DCB749B10">
    <w:name w:val="6181C4534DC343DE8AFC38925DCB749B10"/>
    <w:rsid w:val="00075954"/>
    <w:rPr>
      <w:rFonts w:eastAsiaTheme="minorHAnsi"/>
      <w:lang w:eastAsia="en-US"/>
    </w:rPr>
  </w:style>
  <w:style w:type="paragraph" w:customStyle="1" w:styleId="B511AFC592214318818203A381ED5FE910">
    <w:name w:val="B511AFC592214318818203A381ED5FE910"/>
    <w:rsid w:val="00075954"/>
    <w:rPr>
      <w:rFonts w:eastAsiaTheme="minorHAnsi"/>
      <w:lang w:eastAsia="en-US"/>
    </w:rPr>
  </w:style>
  <w:style w:type="paragraph" w:customStyle="1" w:styleId="EB86773C86D345E594188A5BD8997EAB10">
    <w:name w:val="EB86773C86D345E594188A5BD8997EAB10"/>
    <w:rsid w:val="00075954"/>
    <w:rPr>
      <w:rFonts w:eastAsiaTheme="minorHAnsi"/>
      <w:lang w:eastAsia="en-US"/>
    </w:rPr>
  </w:style>
  <w:style w:type="paragraph" w:customStyle="1" w:styleId="FE1EF8281B0F4423AA4B437F4AA93EF910">
    <w:name w:val="FE1EF8281B0F4423AA4B437F4AA93EF910"/>
    <w:rsid w:val="00075954"/>
    <w:rPr>
      <w:rFonts w:eastAsiaTheme="minorHAnsi"/>
      <w:lang w:eastAsia="en-US"/>
    </w:rPr>
  </w:style>
  <w:style w:type="paragraph" w:customStyle="1" w:styleId="5228993DC66247898F284EE82C240C0110">
    <w:name w:val="5228993DC66247898F284EE82C240C0110"/>
    <w:rsid w:val="00075954"/>
    <w:rPr>
      <w:rFonts w:eastAsiaTheme="minorHAnsi"/>
      <w:lang w:eastAsia="en-US"/>
    </w:rPr>
  </w:style>
  <w:style w:type="paragraph" w:customStyle="1" w:styleId="509371EB96A14A3FB64D8B261A09723310">
    <w:name w:val="509371EB96A14A3FB64D8B261A09723310"/>
    <w:rsid w:val="00075954"/>
    <w:rPr>
      <w:rFonts w:eastAsiaTheme="minorHAnsi"/>
      <w:lang w:eastAsia="en-US"/>
    </w:rPr>
  </w:style>
  <w:style w:type="paragraph" w:customStyle="1" w:styleId="0201B558C56341E3A3E4596BB73FF3F310">
    <w:name w:val="0201B558C56341E3A3E4596BB73FF3F310"/>
    <w:rsid w:val="00075954"/>
    <w:rPr>
      <w:rFonts w:eastAsiaTheme="minorHAnsi"/>
      <w:lang w:eastAsia="en-US"/>
    </w:rPr>
  </w:style>
  <w:style w:type="paragraph" w:customStyle="1" w:styleId="3CCD5D4E4A614A8290731DD3AFE4FBC610">
    <w:name w:val="3CCD5D4E4A614A8290731DD3AFE4FBC610"/>
    <w:rsid w:val="00075954"/>
    <w:rPr>
      <w:rFonts w:eastAsiaTheme="minorHAnsi"/>
      <w:lang w:eastAsia="en-US"/>
    </w:rPr>
  </w:style>
  <w:style w:type="paragraph" w:customStyle="1" w:styleId="E9DBF96335184450B41E2B9FB314C0A710">
    <w:name w:val="E9DBF96335184450B41E2B9FB314C0A710"/>
    <w:rsid w:val="00075954"/>
    <w:rPr>
      <w:rFonts w:eastAsiaTheme="minorHAnsi"/>
      <w:lang w:eastAsia="en-US"/>
    </w:rPr>
  </w:style>
  <w:style w:type="paragraph" w:customStyle="1" w:styleId="38BB407516F54C3F8CD83C7004AF9C5210">
    <w:name w:val="38BB407516F54C3F8CD83C7004AF9C5210"/>
    <w:rsid w:val="00075954"/>
    <w:rPr>
      <w:rFonts w:eastAsiaTheme="minorHAnsi"/>
      <w:lang w:eastAsia="en-US"/>
    </w:rPr>
  </w:style>
  <w:style w:type="paragraph" w:customStyle="1" w:styleId="C87920ED7E4C46F6872113962B709B5510">
    <w:name w:val="C87920ED7E4C46F6872113962B709B5510"/>
    <w:rsid w:val="00075954"/>
    <w:rPr>
      <w:rFonts w:eastAsiaTheme="minorHAnsi"/>
      <w:lang w:eastAsia="en-US"/>
    </w:rPr>
  </w:style>
  <w:style w:type="paragraph" w:customStyle="1" w:styleId="C89E2CD77710474B85AE9E4305658D115">
    <w:name w:val="C89E2CD77710474B85AE9E4305658D115"/>
    <w:rsid w:val="00075954"/>
    <w:pPr>
      <w:spacing w:line="240" w:lineRule="auto"/>
    </w:pPr>
    <w:rPr>
      <w:rFonts w:ascii="Calibri" w:eastAsia="Calibri" w:hAnsi="Calibri" w:cs="Times New Roman"/>
      <w:sz w:val="20"/>
      <w:szCs w:val="20"/>
      <w:lang w:val="el-GR"/>
    </w:rPr>
  </w:style>
  <w:style w:type="paragraph" w:customStyle="1" w:styleId="7652AF28723B49A59F4D66EA37626DCF5">
    <w:name w:val="7652AF28723B49A59F4D66EA37626DCF5"/>
    <w:rsid w:val="00075954"/>
    <w:pPr>
      <w:spacing w:line="240" w:lineRule="auto"/>
    </w:pPr>
    <w:rPr>
      <w:rFonts w:ascii="Calibri" w:eastAsia="Calibri" w:hAnsi="Calibri" w:cs="Times New Roman"/>
      <w:sz w:val="20"/>
      <w:szCs w:val="20"/>
      <w:lang w:val="el-GR"/>
    </w:rPr>
  </w:style>
  <w:style w:type="paragraph" w:customStyle="1" w:styleId="27F25417484443399905FF63EB5345E55">
    <w:name w:val="27F25417484443399905FF63EB5345E55"/>
    <w:rsid w:val="00075954"/>
    <w:pPr>
      <w:spacing w:line="240" w:lineRule="auto"/>
    </w:pPr>
    <w:rPr>
      <w:rFonts w:ascii="Calibri" w:eastAsia="Calibri" w:hAnsi="Calibri" w:cs="Times New Roman"/>
      <w:sz w:val="20"/>
      <w:szCs w:val="20"/>
      <w:lang w:val="el-GR"/>
    </w:rPr>
  </w:style>
  <w:style w:type="paragraph" w:customStyle="1" w:styleId="79CA11E7D85F44B0AB307EBA4DF753E35">
    <w:name w:val="79CA11E7D85F44B0AB307EBA4DF753E35"/>
    <w:rsid w:val="00075954"/>
    <w:rPr>
      <w:rFonts w:eastAsiaTheme="minorHAnsi"/>
      <w:lang w:eastAsia="en-US"/>
    </w:rPr>
  </w:style>
  <w:style w:type="paragraph" w:customStyle="1" w:styleId="A093091F8FA340CEA3B453F0C507EAD19">
    <w:name w:val="A093091F8FA340CEA3B453F0C507EAD19"/>
    <w:rsid w:val="00075954"/>
    <w:rPr>
      <w:rFonts w:eastAsiaTheme="minorHAnsi"/>
      <w:lang w:eastAsia="en-US"/>
    </w:rPr>
  </w:style>
  <w:style w:type="paragraph" w:customStyle="1" w:styleId="D63EACB72C524781B5B8F425A9FBAB849">
    <w:name w:val="D63EACB72C524781B5B8F425A9FBAB849"/>
    <w:rsid w:val="00075954"/>
    <w:rPr>
      <w:rFonts w:eastAsiaTheme="minorHAnsi"/>
      <w:lang w:eastAsia="en-US"/>
    </w:rPr>
  </w:style>
  <w:style w:type="paragraph" w:customStyle="1" w:styleId="91241F5D9247466C892E10E79555E8199">
    <w:name w:val="91241F5D9247466C892E10E79555E8199"/>
    <w:rsid w:val="00075954"/>
    <w:rPr>
      <w:rFonts w:eastAsiaTheme="minorHAnsi"/>
      <w:lang w:eastAsia="en-US"/>
    </w:rPr>
  </w:style>
  <w:style w:type="paragraph" w:customStyle="1" w:styleId="1E0FB1CFED9A44459771FFD9443637459">
    <w:name w:val="1E0FB1CFED9A44459771FFD9443637459"/>
    <w:rsid w:val="00075954"/>
    <w:rPr>
      <w:rFonts w:eastAsiaTheme="minorHAnsi"/>
      <w:lang w:eastAsia="en-US"/>
    </w:rPr>
  </w:style>
  <w:style w:type="paragraph" w:customStyle="1" w:styleId="869BEACB3095479085B57EFB8855C01A9">
    <w:name w:val="869BEACB3095479085B57EFB8855C01A9"/>
    <w:rsid w:val="00075954"/>
    <w:rPr>
      <w:rFonts w:eastAsiaTheme="minorHAnsi"/>
      <w:lang w:eastAsia="en-US"/>
    </w:rPr>
  </w:style>
  <w:style w:type="paragraph" w:customStyle="1" w:styleId="33D2E7DED2204166A1152C8DC4118C0A9">
    <w:name w:val="33D2E7DED2204166A1152C8DC4118C0A9"/>
    <w:rsid w:val="00075954"/>
    <w:rPr>
      <w:rFonts w:eastAsiaTheme="minorHAnsi"/>
      <w:lang w:eastAsia="en-US"/>
    </w:rPr>
  </w:style>
  <w:style w:type="paragraph" w:customStyle="1" w:styleId="AA1D7EC2D021431AB4092A89A69DAB589">
    <w:name w:val="AA1D7EC2D021431AB4092A89A69DAB589"/>
    <w:rsid w:val="00075954"/>
    <w:rPr>
      <w:rFonts w:eastAsiaTheme="minorHAnsi"/>
      <w:lang w:eastAsia="en-US"/>
    </w:rPr>
  </w:style>
  <w:style w:type="paragraph" w:customStyle="1" w:styleId="173EB72036804FD696FD04A56646B79C9">
    <w:name w:val="173EB72036804FD696FD04A56646B79C9"/>
    <w:rsid w:val="00075954"/>
    <w:rPr>
      <w:rFonts w:eastAsiaTheme="minorHAnsi"/>
      <w:lang w:eastAsia="en-US"/>
    </w:rPr>
  </w:style>
  <w:style w:type="paragraph" w:customStyle="1" w:styleId="4BEC1256E08D4E249F1E9477B5D9418A9">
    <w:name w:val="4BEC1256E08D4E249F1E9477B5D9418A9"/>
    <w:rsid w:val="00075954"/>
    <w:rPr>
      <w:rFonts w:eastAsiaTheme="minorHAnsi"/>
      <w:lang w:eastAsia="en-US"/>
    </w:rPr>
  </w:style>
  <w:style w:type="paragraph" w:customStyle="1" w:styleId="E807B808E5C84058BA561FFA26C2496A9">
    <w:name w:val="E807B808E5C84058BA561FFA26C2496A9"/>
    <w:rsid w:val="00075954"/>
    <w:rPr>
      <w:rFonts w:eastAsiaTheme="minorHAnsi"/>
      <w:lang w:eastAsia="en-US"/>
    </w:rPr>
  </w:style>
  <w:style w:type="paragraph" w:customStyle="1" w:styleId="248B2D9A44594A1DB66B19355257B9259">
    <w:name w:val="248B2D9A44594A1DB66B19355257B9259"/>
    <w:rsid w:val="00075954"/>
    <w:rPr>
      <w:rFonts w:eastAsiaTheme="minorHAnsi"/>
      <w:lang w:eastAsia="en-US"/>
    </w:rPr>
  </w:style>
  <w:style w:type="paragraph" w:customStyle="1" w:styleId="1EC797885E15495699C7F00BB558EA349">
    <w:name w:val="1EC797885E15495699C7F00BB558EA349"/>
    <w:rsid w:val="00075954"/>
    <w:rPr>
      <w:rFonts w:eastAsiaTheme="minorHAnsi"/>
      <w:lang w:eastAsia="en-US"/>
    </w:rPr>
  </w:style>
  <w:style w:type="paragraph" w:customStyle="1" w:styleId="D9C57F6BDCC34513A9C0AC63A5F08CCB7">
    <w:name w:val="D9C57F6BDCC34513A9C0AC63A5F08CCB7"/>
    <w:rsid w:val="00075954"/>
    <w:rPr>
      <w:rFonts w:eastAsiaTheme="minorHAnsi"/>
      <w:lang w:eastAsia="en-US"/>
    </w:rPr>
  </w:style>
  <w:style w:type="paragraph" w:customStyle="1" w:styleId="B88270E1AB0F4F6BBE553DC67F82E1359">
    <w:name w:val="B88270E1AB0F4F6BBE553DC67F82E1359"/>
    <w:rsid w:val="00075954"/>
    <w:rPr>
      <w:rFonts w:eastAsiaTheme="minorHAnsi"/>
      <w:lang w:eastAsia="en-US"/>
    </w:rPr>
  </w:style>
  <w:style w:type="paragraph" w:customStyle="1" w:styleId="64FBD4FAB29A4FFDB57BC808447BCB3D9">
    <w:name w:val="64FBD4FAB29A4FFDB57BC808447BCB3D9"/>
    <w:rsid w:val="00075954"/>
    <w:rPr>
      <w:rFonts w:eastAsiaTheme="minorHAnsi"/>
      <w:lang w:eastAsia="en-US"/>
    </w:rPr>
  </w:style>
  <w:style w:type="paragraph" w:customStyle="1" w:styleId="9F0274FF987443A4AAE5F94EBFFA7DFC9">
    <w:name w:val="9F0274FF987443A4AAE5F94EBFFA7DFC9"/>
    <w:rsid w:val="00075954"/>
    <w:rPr>
      <w:rFonts w:eastAsiaTheme="minorHAnsi"/>
      <w:lang w:eastAsia="en-US"/>
    </w:rPr>
  </w:style>
  <w:style w:type="paragraph" w:customStyle="1" w:styleId="BC79109EA3B64B678D370FDE3726C99D9">
    <w:name w:val="BC79109EA3B64B678D370FDE3726C99D9"/>
    <w:rsid w:val="00075954"/>
    <w:rPr>
      <w:rFonts w:eastAsiaTheme="minorHAnsi"/>
      <w:lang w:eastAsia="en-US"/>
    </w:rPr>
  </w:style>
  <w:style w:type="paragraph" w:customStyle="1" w:styleId="E17485582F5545808EC08E3020EC067D9">
    <w:name w:val="E17485582F5545808EC08E3020EC067D9"/>
    <w:rsid w:val="00075954"/>
    <w:rPr>
      <w:rFonts w:eastAsiaTheme="minorHAnsi"/>
      <w:lang w:eastAsia="en-US"/>
    </w:rPr>
  </w:style>
  <w:style w:type="paragraph" w:customStyle="1" w:styleId="9E9A31F23BE04C92B3750E3AD469AA1E9">
    <w:name w:val="9E9A31F23BE04C92B3750E3AD469AA1E9"/>
    <w:rsid w:val="00075954"/>
    <w:rPr>
      <w:rFonts w:eastAsiaTheme="minorHAnsi"/>
      <w:lang w:eastAsia="en-US"/>
    </w:rPr>
  </w:style>
  <w:style w:type="paragraph" w:customStyle="1" w:styleId="DE65902B1EF2485A86DBA34AFA7D9C1C9">
    <w:name w:val="DE65902B1EF2485A86DBA34AFA7D9C1C9"/>
    <w:rsid w:val="00075954"/>
    <w:rPr>
      <w:rFonts w:eastAsiaTheme="minorHAnsi"/>
      <w:lang w:eastAsia="en-US"/>
    </w:rPr>
  </w:style>
  <w:style w:type="paragraph" w:customStyle="1" w:styleId="0CC0DB8D3CC447EC8AADB8F83F93E1D79">
    <w:name w:val="0CC0DB8D3CC447EC8AADB8F83F93E1D79"/>
    <w:rsid w:val="00075954"/>
    <w:rPr>
      <w:rFonts w:eastAsiaTheme="minorHAnsi"/>
      <w:lang w:eastAsia="en-US"/>
    </w:rPr>
  </w:style>
  <w:style w:type="paragraph" w:customStyle="1" w:styleId="5A078B33D3E6418082865687C31444E19">
    <w:name w:val="5A078B33D3E6418082865687C31444E19"/>
    <w:rsid w:val="00075954"/>
    <w:rPr>
      <w:rFonts w:eastAsiaTheme="minorHAnsi"/>
      <w:lang w:eastAsia="en-US"/>
    </w:rPr>
  </w:style>
  <w:style w:type="paragraph" w:customStyle="1" w:styleId="23B925EDB3514F488A96A933A2E7783B9">
    <w:name w:val="23B925EDB3514F488A96A933A2E7783B9"/>
    <w:rsid w:val="00075954"/>
    <w:rPr>
      <w:rFonts w:eastAsiaTheme="minorHAnsi"/>
      <w:lang w:eastAsia="en-US"/>
    </w:rPr>
  </w:style>
  <w:style w:type="paragraph" w:customStyle="1" w:styleId="B704D6BF7A8E4A49B0AF9B24DC0832569">
    <w:name w:val="B704D6BF7A8E4A49B0AF9B24DC0832569"/>
    <w:rsid w:val="00075954"/>
    <w:rPr>
      <w:rFonts w:eastAsiaTheme="minorHAnsi"/>
      <w:lang w:eastAsia="en-US"/>
    </w:rPr>
  </w:style>
  <w:style w:type="paragraph" w:customStyle="1" w:styleId="2F5365DD315247FBAAEBA9DC53A2CF2D9">
    <w:name w:val="2F5365DD315247FBAAEBA9DC53A2CF2D9"/>
    <w:rsid w:val="00075954"/>
    <w:rPr>
      <w:rFonts w:eastAsiaTheme="minorHAnsi"/>
      <w:lang w:eastAsia="en-US"/>
    </w:rPr>
  </w:style>
  <w:style w:type="paragraph" w:customStyle="1" w:styleId="8E73BB26DFC54E7E9A7E1B943CB376F79">
    <w:name w:val="8E73BB26DFC54E7E9A7E1B943CB376F79"/>
    <w:rsid w:val="00075954"/>
    <w:rPr>
      <w:rFonts w:eastAsiaTheme="minorHAnsi"/>
      <w:lang w:eastAsia="en-US"/>
    </w:rPr>
  </w:style>
  <w:style w:type="paragraph" w:customStyle="1" w:styleId="3B53727C249A4D0C83A6A885F6A4A4129">
    <w:name w:val="3B53727C249A4D0C83A6A885F6A4A4129"/>
    <w:rsid w:val="00075954"/>
    <w:rPr>
      <w:rFonts w:eastAsiaTheme="minorHAnsi"/>
      <w:lang w:eastAsia="en-US"/>
    </w:rPr>
  </w:style>
  <w:style w:type="paragraph" w:customStyle="1" w:styleId="A3B7C1F15BA148FFB2B5FF11D89ED3EC5">
    <w:name w:val="A3B7C1F15BA148FFB2B5FF11D89ED3EC5"/>
    <w:rsid w:val="00075954"/>
    <w:rPr>
      <w:rFonts w:eastAsiaTheme="minorHAnsi"/>
      <w:lang w:eastAsia="en-US"/>
    </w:rPr>
  </w:style>
  <w:style w:type="paragraph" w:customStyle="1" w:styleId="6EF87D7E7CF145E0BA432442CCBDC5395">
    <w:name w:val="6EF87D7E7CF145E0BA432442CCBDC5395"/>
    <w:rsid w:val="00075954"/>
    <w:rPr>
      <w:rFonts w:eastAsiaTheme="minorHAnsi"/>
      <w:lang w:eastAsia="en-US"/>
    </w:rPr>
  </w:style>
  <w:style w:type="paragraph" w:customStyle="1" w:styleId="8C84A9FFFFA2402C9B8559E7CE92A7B59">
    <w:name w:val="8C84A9FFFFA2402C9B8559E7CE92A7B59"/>
    <w:rsid w:val="00075954"/>
    <w:rPr>
      <w:rFonts w:eastAsiaTheme="minorHAnsi"/>
      <w:lang w:eastAsia="en-US"/>
    </w:rPr>
  </w:style>
  <w:style w:type="paragraph" w:customStyle="1" w:styleId="355BB67C930748479F8AA439603801E99">
    <w:name w:val="355BB67C930748479F8AA439603801E99"/>
    <w:rsid w:val="00075954"/>
    <w:rPr>
      <w:rFonts w:eastAsiaTheme="minorHAnsi"/>
      <w:lang w:eastAsia="en-US"/>
    </w:rPr>
  </w:style>
  <w:style w:type="paragraph" w:customStyle="1" w:styleId="CC406E8D71DA4EBD966877E4CFF6EF899">
    <w:name w:val="CC406E8D71DA4EBD966877E4CFF6EF899"/>
    <w:rsid w:val="00075954"/>
    <w:rPr>
      <w:rFonts w:eastAsiaTheme="minorHAnsi"/>
      <w:lang w:eastAsia="en-US"/>
    </w:rPr>
  </w:style>
  <w:style w:type="paragraph" w:customStyle="1" w:styleId="A672718DE3D04A86A43CC80CB08481C99">
    <w:name w:val="A672718DE3D04A86A43CC80CB08481C99"/>
    <w:rsid w:val="00075954"/>
    <w:rPr>
      <w:rFonts w:eastAsiaTheme="minorHAnsi"/>
      <w:lang w:eastAsia="en-US"/>
    </w:rPr>
  </w:style>
  <w:style w:type="paragraph" w:customStyle="1" w:styleId="1A79DFDE9EA449AB95250117C988C6A49">
    <w:name w:val="1A79DFDE9EA449AB95250117C988C6A49"/>
    <w:rsid w:val="00075954"/>
    <w:rPr>
      <w:rFonts w:eastAsiaTheme="minorHAnsi"/>
      <w:lang w:eastAsia="en-US"/>
    </w:rPr>
  </w:style>
  <w:style w:type="paragraph" w:customStyle="1" w:styleId="725937A67F3F4B61995BDDC6597530039">
    <w:name w:val="725937A67F3F4B61995BDDC6597530039"/>
    <w:rsid w:val="00075954"/>
    <w:rPr>
      <w:rFonts w:eastAsiaTheme="minorHAnsi"/>
      <w:lang w:eastAsia="en-US"/>
    </w:rPr>
  </w:style>
  <w:style w:type="paragraph" w:customStyle="1" w:styleId="2489FA1419554E8295366EEA4FA39AA29">
    <w:name w:val="2489FA1419554E8295366EEA4FA39AA29"/>
    <w:rsid w:val="00075954"/>
    <w:rPr>
      <w:rFonts w:eastAsiaTheme="minorHAnsi"/>
      <w:lang w:eastAsia="en-US"/>
    </w:rPr>
  </w:style>
  <w:style w:type="paragraph" w:customStyle="1" w:styleId="F90FEBEC0F634B07B00CBF0E2C6CDD3A9">
    <w:name w:val="F90FEBEC0F634B07B00CBF0E2C6CDD3A9"/>
    <w:rsid w:val="00075954"/>
    <w:rPr>
      <w:rFonts w:eastAsiaTheme="minorHAnsi"/>
      <w:lang w:eastAsia="en-US"/>
    </w:rPr>
  </w:style>
  <w:style w:type="paragraph" w:customStyle="1" w:styleId="F80DF801855C47E18C4E0D7F2E424D0D9">
    <w:name w:val="F80DF801855C47E18C4E0D7F2E424D0D9"/>
    <w:rsid w:val="00075954"/>
    <w:rPr>
      <w:rFonts w:eastAsiaTheme="minorHAnsi"/>
      <w:lang w:eastAsia="en-US"/>
    </w:rPr>
  </w:style>
  <w:style w:type="paragraph" w:customStyle="1" w:styleId="D63733941DC4417D95E7483D870D07CE5">
    <w:name w:val="D63733941DC4417D95E7483D870D07CE5"/>
    <w:rsid w:val="00075954"/>
    <w:rPr>
      <w:rFonts w:eastAsiaTheme="minorHAnsi"/>
      <w:lang w:eastAsia="en-US"/>
    </w:rPr>
  </w:style>
  <w:style w:type="paragraph" w:customStyle="1" w:styleId="60C6CB12DA0D4938ABE225BDC82B11639">
    <w:name w:val="60C6CB12DA0D4938ABE225BDC82B11639"/>
    <w:rsid w:val="00075954"/>
    <w:rPr>
      <w:rFonts w:eastAsiaTheme="minorHAnsi"/>
      <w:lang w:eastAsia="en-US"/>
    </w:rPr>
  </w:style>
  <w:style w:type="paragraph" w:customStyle="1" w:styleId="3328A2F2D1454584A1D96DEEF17DDE0D9">
    <w:name w:val="3328A2F2D1454584A1D96DEEF17DDE0D9"/>
    <w:rsid w:val="00075954"/>
    <w:rPr>
      <w:rFonts w:eastAsiaTheme="minorHAnsi"/>
      <w:lang w:eastAsia="en-US"/>
    </w:rPr>
  </w:style>
  <w:style w:type="paragraph" w:customStyle="1" w:styleId="1021B3B6061C4E618C7A062E3D1DAC899">
    <w:name w:val="1021B3B6061C4E618C7A062E3D1DAC899"/>
    <w:rsid w:val="00075954"/>
    <w:rPr>
      <w:rFonts w:eastAsiaTheme="minorHAnsi"/>
      <w:lang w:eastAsia="en-US"/>
    </w:rPr>
  </w:style>
  <w:style w:type="paragraph" w:customStyle="1" w:styleId="FBCCBB934BE64F9BADDCA720F01EBC699">
    <w:name w:val="FBCCBB934BE64F9BADDCA720F01EBC699"/>
    <w:rsid w:val="00075954"/>
    <w:rPr>
      <w:rFonts w:eastAsiaTheme="minorHAnsi"/>
      <w:lang w:eastAsia="en-US"/>
    </w:rPr>
  </w:style>
  <w:style w:type="paragraph" w:customStyle="1" w:styleId="AAEE877B714D49EBB49312E1BCE5BC509">
    <w:name w:val="AAEE877B714D49EBB49312E1BCE5BC509"/>
    <w:rsid w:val="00075954"/>
    <w:rPr>
      <w:rFonts w:eastAsiaTheme="minorHAnsi"/>
      <w:lang w:eastAsia="en-US"/>
    </w:rPr>
  </w:style>
  <w:style w:type="paragraph" w:customStyle="1" w:styleId="FEAF6C5B7753491293EB3D76A52D6E759">
    <w:name w:val="FEAF6C5B7753491293EB3D76A52D6E759"/>
    <w:rsid w:val="00075954"/>
    <w:rPr>
      <w:rFonts w:eastAsiaTheme="minorHAnsi"/>
      <w:lang w:eastAsia="en-US"/>
    </w:rPr>
  </w:style>
  <w:style w:type="paragraph" w:customStyle="1" w:styleId="0AC5242D9BCD4043A53C2AC879530D6F9">
    <w:name w:val="0AC5242D9BCD4043A53C2AC879530D6F9"/>
    <w:rsid w:val="00075954"/>
    <w:rPr>
      <w:rFonts w:eastAsiaTheme="minorHAnsi"/>
      <w:lang w:eastAsia="en-US"/>
    </w:rPr>
  </w:style>
  <w:style w:type="paragraph" w:customStyle="1" w:styleId="481B9E5312DE45ABB65784A6ACAA57AF9">
    <w:name w:val="481B9E5312DE45ABB65784A6ACAA57AF9"/>
    <w:rsid w:val="00075954"/>
    <w:rPr>
      <w:rFonts w:eastAsiaTheme="minorHAnsi"/>
      <w:lang w:eastAsia="en-US"/>
    </w:rPr>
  </w:style>
  <w:style w:type="paragraph" w:customStyle="1" w:styleId="0A9C4C34A668421E870072E1431DAF6E9">
    <w:name w:val="0A9C4C34A668421E870072E1431DAF6E9"/>
    <w:rsid w:val="00075954"/>
    <w:rPr>
      <w:rFonts w:eastAsiaTheme="minorHAnsi"/>
      <w:lang w:eastAsia="en-US"/>
    </w:rPr>
  </w:style>
  <w:style w:type="paragraph" w:customStyle="1" w:styleId="7A116B30EC2B49938AE9589075B041E49">
    <w:name w:val="7A116B30EC2B49938AE9589075B041E49"/>
    <w:rsid w:val="00075954"/>
    <w:rPr>
      <w:rFonts w:eastAsiaTheme="minorHAnsi"/>
      <w:lang w:eastAsia="en-US"/>
    </w:rPr>
  </w:style>
  <w:style w:type="paragraph" w:customStyle="1" w:styleId="DDAD08677CDA4D39A56851D8B4E18C189">
    <w:name w:val="DDAD08677CDA4D39A56851D8B4E18C189"/>
    <w:rsid w:val="00075954"/>
    <w:rPr>
      <w:rFonts w:eastAsiaTheme="minorHAnsi"/>
      <w:lang w:eastAsia="en-US"/>
    </w:rPr>
  </w:style>
  <w:style w:type="paragraph" w:customStyle="1" w:styleId="3F199EE3167943D6A0A533AF83E9B1EF5">
    <w:name w:val="3F199EE3167943D6A0A533AF83E9B1EF5"/>
    <w:rsid w:val="00075954"/>
    <w:rPr>
      <w:rFonts w:eastAsiaTheme="minorHAnsi"/>
      <w:lang w:eastAsia="en-US"/>
    </w:rPr>
  </w:style>
  <w:style w:type="paragraph" w:customStyle="1" w:styleId="EF775D556D6942C2B53A507DE670D5AE9">
    <w:name w:val="EF775D556D6942C2B53A507DE670D5AE9"/>
    <w:rsid w:val="00075954"/>
    <w:rPr>
      <w:rFonts w:eastAsiaTheme="minorHAnsi"/>
      <w:lang w:eastAsia="en-US"/>
    </w:rPr>
  </w:style>
  <w:style w:type="paragraph" w:customStyle="1" w:styleId="07EB8267C6D44D15A3FF01A5D99C34F89">
    <w:name w:val="07EB8267C6D44D15A3FF01A5D99C34F89"/>
    <w:rsid w:val="00075954"/>
    <w:rPr>
      <w:rFonts w:eastAsiaTheme="minorHAnsi"/>
      <w:lang w:eastAsia="en-US"/>
    </w:rPr>
  </w:style>
  <w:style w:type="paragraph" w:customStyle="1" w:styleId="2305022B258443FB9BFA6A2B908F79EC9">
    <w:name w:val="2305022B258443FB9BFA6A2B908F79EC9"/>
    <w:rsid w:val="00075954"/>
    <w:rPr>
      <w:rFonts w:eastAsiaTheme="minorHAnsi"/>
      <w:lang w:eastAsia="en-US"/>
    </w:rPr>
  </w:style>
  <w:style w:type="paragraph" w:customStyle="1" w:styleId="F0DFC517963848D6A2F21AF1F8ECF3859">
    <w:name w:val="F0DFC517963848D6A2F21AF1F8ECF3859"/>
    <w:rsid w:val="00075954"/>
    <w:rPr>
      <w:rFonts w:eastAsiaTheme="minorHAnsi"/>
      <w:lang w:eastAsia="en-US"/>
    </w:rPr>
  </w:style>
  <w:style w:type="paragraph" w:customStyle="1" w:styleId="C3848CAA70454F5B97FDB918B75528C09">
    <w:name w:val="C3848CAA70454F5B97FDB918B75528C09"/>
    <w:rsid w:val="00075954"/>
    <w:rPr>
      <w:rFonts w:eastAsiaTheme="minorHAnsi"/>
      <w:lang w:eastAsia="en-US"/>
    </w:rPr>
  </w:style>
  <w:style w:type="paragraph" w:customStyle="1" w:styleId="9AFBBCC885CF4D61BA9FE544511668E19">
    <w:name w:val="9AFBBCC885CF4D61BA9FE544511668E19"/>
    <w:rsid w:val="00075954"/>
    <w:rPr>
      <w:rFonts w:eastAsiaTheme="minorHAnsi"/>
      <w:lang w:eastAsia="en-US"/>
    </w:rPr>
  </w:style>
  <w:style w:type="paragraph" w:customStyle="1" w:styleId="674A7D2D32194FD3A7FDA9700FE857C59">
    <w:name w:val="674A7D2D32194FD3A7FDA9700FE857C59"/>
    <w:rsid w:val="00075954"/>
    <w:rPr>
      <w:rFonts w:eastAsiaTheme="minorHAnsi"/>
      <w:lang w:eastAsia="en-US"/>
    </w:rPr>
  </w:style>
  <w:style w:type="paragraph" w:customStyle="1" w:styleId="1D436A35AC0B4676A64D66770BCE53439">
    <w:name w:val="1D436A35AC0B4676A64D66770BCE53439"/>
    <w:rsid w:val="00075954"/>
    <w:rPr>
      <w:rFonts w:eastAsiaTheme="minorHAnsi"/>
      <w:lang w:eastAsia="en-US"/>
    </w:rPr>
  </w:style>
  <w:style w:type="paragraph" w:customStyle="1" w:styleId="7E3247688935477FBCCEF7EDD0C27ACA9">
    <w:name w:val="7E3247688935477FBCCEF7EDD0C27ACA9"/>
    <w:rsid w:val="00075954"/>
    <w:rPr>
      <w:rFonts w:eastAsiaTheme="minorHAnsi"/>
      <w:lang w:eastAsia="en-US"/>
    </w:rPr>
  </w:style>
  <w:style w:type="paragraph" w:customStyle="1" w:styleId="B1DEAA16B0CA4BC9B6D3A8303F4415BA9">
    <w:name w:val="B1DEAA16B0CA4BC9B6D3A8303F4415BA9"/>
    <w:rsid w:val="00075954"/>
    <w:rPr>
      <w:rFonts w:eastAsiaTheme="minorHAnsi"/>
      <w:lang w:eastAsia="en-US"/>
    </w:rPr>
  </w:style>
  <w:style w:type="paragraph" w:customStyle="1" w:styleId="1ABE6CA84CA841E98F306594B53102C79">
    <w:name w:val="1ABE6CA84CA841E98F306594B53102C79"/>
    <w:rsid w:val="00075954"/>
    <w:rPr>
      <w:rFonts w:eastAsiaTheme="minorHAnsi"/>
      <w:lang w:eastAsia="en-US"/>
    </w:rPr>
  </w:style>
  <w:style w:type="paragraph" w:customStyle="1" w:styleId="6853797CED1C4296B401145E04748CAE9">
    <w:name w:val="6853797CED1C4296B401145E04748CAE9"/>
    <w:rsid w:val="00075954"/>
    <w:rPr>
      <w:rFonts w:eastAsiaTheme="minorHAnsi"/>
      <w:lang w:eastAsia="en-US"/>
    </w:rPr>
  </w:style>
  <w:style w:type="paragraph" w:customStyle="1" w:styleId="1A0DECC5F140401D98A2F50ACDB51F7B9">
    <w:name w:val="1A0DECC5F140401D98A2F50ACDB51F7B9"/>
    <w:rsid w:val="00075954"/>
    <w:rPr>
      <w:rFonts w:eastAsiaTheme="minorHAnsi"/>
      <w:lang w:eastAsia="en-US"/>
    </w:rPr>
  </w:style>
  <w:style w:type="paragraph" w:customStyle="1" w:styleId="9104707F4C7A47CDB94F04433E85CA0D9">
    <w:name w:val="9104707F4C7A47CDB94F04433E85CA0D9"/>
    <w:rsid w:val="00075954"/>
    <w:rPr>
      <w:rFonts w:eastAsiaTheme="minorHAnsi"/>
      <w:lang w:eastAsia="en-US"/>
    </w:rPr>
  </w:style>
  <w:style w:type="paragraph" w:customStyle="1" w:styleId="EBBDA6486B2C4984B5F493714981E5B79">
    <w:name w:val="EBBDA6486B2C4984B5F493714981E5B79"/>
    <w:rsid w:val="00075954"/>
    <w:rPr>
      <w:rFonts w:eastAsiaTheme="minorHAnsi"/>
      <w:lang w:eastAsia="en-US"/>
    </w:rPr>
  </w:style>
  <w:style w:type="paragraph" w:customStyle="1" w:styleId="2A1EE7D7B0E44E36AB27908CADBED5699">
    <w:name w:val="2A1EE7D7B0E44E36AB27908CADBED5699"/>
    <w:rsid w:val="00075954"/>
    <w:rPr>
      <w:rFonts w:eastAsiaTheme="minorHAnsi"/>
      <w:lang w:eastAsia="en-US"/>
    </w:rPr>
  </w:style>
  <w:style w:type="paragraph" w:customStyle="1" w:styleId="2EB0C8A4C5694F59870EE31737A3EEF79">
    <w:name w:val="2EB0C8A4C5694F59870EE31737A3EEF79"/>
    <w:rsid w:val="00075954"/>
    <w:rPr>
      <w:rFonts w:eastAsiaTheme="minorHAnsi"/>
      <w:lang w:eastAsia="en-US"/>
    </w:rPr>
  </w:style>
  <w:style w:type="paragraph" w:customStyle="1" w:styleId="F00B241CB0CF45A4BC108D45ACF55B8E9">
    <w:name w:val="F00B241CB0CF45A4BC108D45ACF55B8E9"/>
    <w:rsid w:val="00075954"/>
    <w:rPr>
      <w:rFonts w:eastAsiaTheme="minorHAnsi"/>
      <w:lang w:eastAsia="en-US"/>
    </w:rPr>
  </w:style>
  <w:style w:type="paragraph" w:customStyle="1" w:styleId="197F4FD55DDF4DBC996AF9D91D9401AA9">
    <w:name w:val="197F4FD55DDF4DBC996AF9D91D9401AA9"/>
    <w:rsid w:val="00075954"/>
    <w:rPr>
      <w:rFonts w:eastAsiaTheme="minorHAnsi"/>
      <w:lang w:eastAsia="en-US"/>
    </w:rPr>
  </w:style>
  <w:style w:type="paragraph" w:customStyle="1" w:styleId="4F929ADC572D4617B5069908E9B99C329">
    <w:name w:val="4F929ADC572D4617B5069908E9B99C329"/>
    <w:rsid w:val="00075954"/>
    <w:rPr>
      <w:rFonts w:eastAsiaTheme="minorHAnsi"/>
      <w:lang w:eastAsia="en-US"/>
    </w:rPr>
  </w:style>
  <w:style w:type="paragraph" w:customStyle="1" w:styleId="3DFB1344FBED425197950FA90FA8D97D9">
    <w:name w:val="3DFB1344FBED425197950FA90FA8D97D9"/>
    <w:rsid w:val="00075954"/>
    <w:rPr>
      <w:rFonts w:eastAsiaTheme="minorHAnsi"/>
      <w:lang w:eastAsia="en-US"/>
    </w:rPr>
  </w:style>
  <w:style w:type="paragraph" w:customStyle="1" w:styleId="B0C6BB00E743436DB285EFE1E30B45519">
    <w:name w:val="B0C6BB00E743436DB285EFE1E30B45519"/>
    <w:rsid w:val="00075954"/>
    <w:rPr>
      <w:rFonts w:eastAsiaTheme="minorHAnsi"/>
      <w:lang w:eastAsia="en-US"/>
    </w:rPr>
  </w:style>
  <w:style w:type="paragraph" w:customStyle="1" w:styleId="B907BC2BF1314049993A858AC5E1A75E5">
    <w:name w:val="B907BC2BF1314049993A858AC5E1A75E5"/>
    <w:rsid w:val="00075954"/>
    <w:rPr>
      <w:rFonts w:eastAsiaTheme="minorHAnsi"/>
      <w:lang w:eastAsia="en-US"/>
    </w:rPr>
  </w:style>
  <w:style w:type="paragraph" w:customStyle="1" w:styleId="257E26540E1D4DB18B22AE5E9651F65E9">
    <w:name w:val="257E26540E1D4DB18B22AE5E9651F65E9"/>
    <w:rsid w:val="00075954"/>
    <w:rPr>
      <w:rFonts w:eastAsiaTheme="minorHAnsi"/>
      <w:lang w:eastAsia="en-US"/>
    </w:rPr>
  </w:style>
  <w:style w:type="paragraph" w:customStyle="1" w:styleId="7AE1630EBA13425284263A68C64835349">
    <w:name w:val="7AE1630EBA13425284263A68C64835349"/>
    <w:rsid w:val="00075954"/>
    <w:rPr>
      <w:rFonts w:eastAsiaTheme="minorHAnsi"/>
      <w:lang w:eastAsia="en-US"/>
    </w:rPr>
  </w:style>
  <w:style w:type="paragraph" w:customStyle="1" w:styleId="D12BDA81F9F046EDA9F157B9D389AF1A9">
    <w:name w:val="D12BDA81F9F046EDA9F157B9D389AF1A9"/>
    <w:rsid w:val="00075954"/>
    <w:rPr>
      <w:rFonts w:eastAsiaTheme="minorHAnsi"/>
      <w:lang w:eastAsia="en-US"/>
    </w:rPr>
  </w:style>
  <w:style w:type="paragraph" w:customStyle="1" w:styleId="89C1ADFB9A6446A1883E609C23E4077F9">
    <w:name w:val="89C1ADFB9A6446A1883E609C23E4077F9"/>
    <w:rsid w:val="00075954"/>
    <w:rPr>
      <w:rFonts w:eastAsiaTheme="minorHAnsi"/>
      <w:lang w:eastAsia="en-US"/>
    </w:rPr>
  </w:style>
  <w:style w:type="paragraph" w:customStyle="1" w:styleId="2BC9A96B7CA84109BD6D5E61D41D917C9">
    <w:name w:val="2BC9A96B7CA84109BD6D5E61D41D917C9"/>
    <w:rsid w:val="00075954"/>
    <w:rPr>
      <w:rFonts w:eastAsiaTheme="minorHAnsi"/>
      <w:lang w:eastAsia="en-US"/>
    </w:rPr>
  </w:style>
  <w:style w:type="paragraph" w:customStyle="1" w:styleId="EEF9E997F70247F8ABDEC1390A98ECCF9">
    <w:name w:val="EEF9E997F70247F8ABDEC1390A98ECCF9"/>
    <w:rsid w:val="00075954"/>
    <w:rPr>
      <w:rFonts w:eastAsiaTheme="minorHAnsi"/>
      <w:lang w:eastAsia="en-US"/>
    </w:rPr>
  </w:style>
  <w:style w:type="paragraph" w:customStyle="1" w:styleId="E4A167A80DD54B7F953957F0E1D629039">
    <w:name w:val="E4A167A80DD54B7F953957F0E1D629039"/>
    <w:rsid w:val="00075954"/>
    <w:rPr>
      <w:rFonts w:eastAsiaTheme="minorHAnsi"/>
      <w:lang w:eastAsia="en-US"/>
    </w:rPr>
  </w:style>
  <w:style w:type="paragraph" w:customStyle="1" w:styleId="44D487F4F7F64F0E91C16754908D0BA89">
    <w:name w:val="44D487F4F7F64F0E91C16754908D0BA89"/>
    <w:rsid w:val="00075954"/>
    <w:rPr>
      <w:rFonts w:eastAsiaTheme="minorHAnsi"/>
      <w:lang w:eastAsia="en-US"/>
    </w:rPr>
  </w:style>
  <w:style w:type="paragraph" w:customStyle="1" w:styleId="6490CFCB38AD49E8BE2FFCD633A3EE729">
    <w:name w:val="6490CFCB38AD49E8BE2FFCD633A3EE729"/>
    <w:rsid w:val="00075954"/>
    <w:rPr>
      <w:rFonts w:eastAsiaTheme="minorHAnsi"/>
      <w:lang w:eastAsia="en-US"/>
    </w:rPr>
  </w:style>
  <w:style w:type="paragraph" w:customStyle="1" w:styleId="06C8564C04634207A613BE83857B8B539">
    <w:name w:val="06C8564C04634207A613BE83857B8B539"/>
    <w:rsid w:val="00075954"/>
    <w:rPr>
      <w:rFonts w:eastAsiaTheme="minorHAnsi"/>
      <w:lang w:eastAsia="en-US"/>
    </w:rPr>
  </w:style>
  <w:style w:type="paragraph" w:customStyle="1" w:styleId="1B6D8597518B4560AA0573D28EF5DA489">
    <w:name w:val="1B6D8597518B4560AA0573D28EF5DA489"/>
    <w:rsid w:val="00075954"/>
    <w:rPr>
      <w:rFonts w:eastAsiaTheme="minorHAnsi"/>
      <w:lang w:eastAsia="en-US"/>
    </w:rPr>
  </w:style>
  <w:style w:type="paragraph" w:customStyle="1" w:styleId="5BB3A5F132F84876BAEC488E4D6B8D869">
    <w:name w:val="5BB3A5F132F84876BAEC488E4D6B8D869"/>
    <w:rsid w:val="00075954"/>
    <w:rPr>
      <w:rFonts w:eastAsiaTheme="minorHAnsi"/>
      <w:lang w:eastAsia="en-US"/>
    </w:rPr>
  </w:style>
  <w:style w:type="paragraph" w:customStyle="1" w:styleId="19FC50F8EFC946BFA10BC6B2A2C610EC9">
    <w:name w:val="19FC50F8EFC946BFA10BC6B2A2C610EC9"/>
    <w:rsid w:val="00075954"/>
    <w:rPr>
      <w:rFonts w:eastAsiaTheme="minorHAnsi"/>
      <w:lang w:eastAsia="en-US"/>
    </w:rPr>
  </w:style>
  <w:style w:type="paragraph" w:customStyle="1" w:styleId="12711871E689464897A6242D126A56415">
    <w:name w:val="12711871E689464897A6242D126A56415"/>
    <w:rsid w:val="00075954"/>
    <w:rPr>
      <w:rFonts w:eastAsiaTheme="minorHAnsi"/>
      <w:lang w:eastAsia="en-US"/>
    </w:rPr>
  </w:style>
  <w:style w:type="paragraph" w:customStyle="1" w:styleId="73F07684BFF54B1099E0F2299492B8FE9">
    <w:name w:val="73F07684BFF54B1099E0F2299492B8FE9"/>
    <w:rsid w:val="00075954"/>
    <w:rPr>
      <w:rFonts w:eastAsiaTheme="minorHAnsi"/>
      <w:lang w:eastAsia="en-US"/>
    </w:rPr>
  </w:style>
  <w:style w:type="paragraph" w:customStyle="1" w:styleId="2B2889B0E2A64AA883B59ABF908016759">
    <w:name w:val="2B2889B0E2A64AA883B59ABF908016759"/>
    <w:rsid w:val="00075954"/>
    <w:rPr>
      <w:rFonts w:eastAsiaTheme="minorHAnsi"/>
      <w:lang w:eastAsia="en-US"/>
    </w:rPr>
  </w:style>
  <w:style w:type="paragraph" w:customStyle="1" w:styleId="EFDA3FC7B3534E8FB2B6616D4FF35C979">
    <w:name w:val="EFDA3FC7B3534E8FB2B6616D4FF35C979"/>
    <w:rsid w:val="00075954"/>
    <w:rPr>
      <w:rFonts w:eastAsiaTheme="minorHAnsi"/>
      <w:lang w:eastAsia="en-US"/>
    </w:rPr>
  </w:style>
  <w:style w:type="paragraph" w:customStyle="1" w:styleId="C3713C4BFCBB4C4A8D67B996B08367019">
    <w:name w:val="C3713C4BFCBB4C4A8D67B996B08367019"/>
    <w:rsid w:val="00075954"/>
    <w:rPr>
      <w:rFonts w:eastAsiaTheme="minorHAnsi"/>
      <w:lang w:eastAsia="en-US"/>
    </w:rPr>
  </w:style>
  <w:style w:type="paragraph" w:customStyle="1" w:styleId="2C39EDCC8E3E4497BAC0A53E594CC6939">
    <w:name w:val="2C39EDCC8E3E4497BAC0A53E594CC6939"/>
    <w:rsid w:val="00075954"/>
    <w:rPr>
      <w:rFonts w:eastAsiaTheme="minorHAnsi"/>
      <w:lang w:eastAsia="en-US"/>
    </w:rPr>
  </w:style>
  <w:style w:type="paragraph" w:customStyle="1" w:styleId="D2AFBF1EDE484BA6AA1406319975874B9">
    <w:name w:val="D2AFBF1EDE484BA6AA1406319975874B9"/>
    <w:rsid w:val="00075954"/>
    <w:rPr>
      <w:rFonts w:eastAsiaTheme="minorHAnsi"/>
      <w:lang w:eastAsia="en-US"/>
    </w:rPr>
  </w:style>
  <w:style w:type="paragraph" w:customStyle="1" w:styleId="3025599E239D4FA1BCC2AA376471E3399">
    <w:name w:val="3025599E239D4FA1BCC2AA376471E3399"/>
    <w:rsid w:val="00075954"/>
    <w:rPr>
      <w:rFonts w:eastAsiaTheme="minorHAnsi"/>
      <w:lang w:eastAsia="en-US"/>
    </w:rPr>
  </w:style>
  <w:style w:type="paragraph" w:customStyle="1" w:styleId="2967601640F041B8BCBC0DD0849339A69">
    <w:name w:val="2967601640F041B8BCBC0DD0849339A69"/>
    <w:rsid w:val="00075954"/>
    <w:rPr>
      <w:rFonts w:eastAsiaTheme="minorHAnsi"/>
      <w:lang w:eastAsia="en-US"/>
    </w:rPr>
  </w:style>
  <w:style w:type="paragraph" w:customStyle="1" w:styleId="D143E467DA4E458989091A9BB81764E69">
    <w:name w:val="D143E467DA4E458989091A9BB81764E69"/>
    <w:rsid w:val="00075954"/>
    <w:rPr>
      <w:rFonts w:eastAsiaTheme="minorHAnsi"/>
      <w:lang w:eastAsia="en-US"/>
    </w:rPr>
  </w:style>
  <w:style w:type="paragraph" w:customStyle="1" w:styleId="6E33D164EEA44529A276785FB8C7AB1E9">
    <w:name w:val="6E33D164EEA44529A276785FB8C7AB1E9"/>
    <w:rsid w:val="00075954"/>
    <w:rPr>
      <w:rFonts w:eastAsiaTheme="minorHAnsi"/>
      <w:lang w:eastAsia="en-US"/>
    </w:rPr>
  </w:style>
  <w:style w:type="paragraph" w:customStyle="1" w:styleId="936F7572AFD04D0C9FB5BFA9F5D82A6C9">
    <w:name w:val="936F7572AFD04D0C9FB5BFA9F5D82A6C9"/>
    <w:rsid w:val="00075954"/>
    <w:rPr>
      <w:rFonts w:eastAsiaTheme="minorHAnsi"/>
      <w:lang w:eastAsia="en-US"/>
    </w:rPr>
  </w:style>
  <w:style w:type="paragraph" w:customStyle="1" w:styleId="1AC0015D18DE42F2AAF3E59DC369BCCF9">
    <w:name w:val="1AC0015D18DE42F2AAF3E59DC369BCCF9"/>
    <w:rsid w:val="00075954"/>
    <w:rPr>
      <w:rFonts w:eastAsiaTheme="minorHAnsi"/>
      <w:lang w:eastAsia="en-US"/>
    </w:rPr>
  </w:style>
  <w:style w:type="paragraph" w:customStyle="1" w:styleId="E7AD1D189E4C499A9173BEBEF2FAC49F9">
    <w:name w:val="E7AD1D189E4C499A9173BEBEF2FAC49F9"/>
    <w:rsid w:val="00075954"/>
    <w:rPr>
      <w:rFonts w:eastAsiaTheme="minorHAnsi"/>
      <w:lang w:eastAsia="en-US"/>
    </w:rPr>
  </w:style>
  <w:style w:type="paragraph" w:customStyle="1" w:styleId="49210DF46BA540D2B5E139483BB12BAB5">
    <w:name w:val="49210DF46BA540D2B5E139483BB12BAB5"/>
    <w:rsid w:val="00075954"/>
    <w:rPr>
      <w:rFonts w:eastAsiaTheme="minorHAnsi"/>
      <w:lang w:eastAsia="en-US"/>
    </w:rPr>
  </w:style>
  <w:style w:type="paragraph" w:customStyle="1" w:styleId="CCF7FD44D2F342609A546623DCE7595F5">
    <w:name w:val="CCF7FD44D2F342609A546623DCE7595F5"/>
    <w:rsid w:val="00075954"/>
    <w:pPr>
      <w:ind w:left="720"/>
      <w:contextualSpacing/>
    </w:pPr>
    <w:rPr>
      <w:rFonts w:eastAsiaTheme="minorHAnsi"/>
      <w:lang w:eastAsia="en-US"/>
    </w:rPr>
  </w:style>
  <w:style w:type="paragraph" w:customStyle="1" w:styleId="0B607B4680EA44D2949D6418A89511295">
    <w:name w:val="0B607B4680EA44D2949D6418A89511295"/>
    <w:rsid w:val="00075954"/>
    <w:pPr>
      <w:ind w:left="720"/>
      <w:contextualSpacing/>
    </w:pPr>
    <w:rPr>
      <w:rFonts w:eastAsiaTheme="minorHAnsi"/>
      <w:lang w:eastAsia="en-US"/>
    </w:rPr>
  </w:style>
  <w:style w:type="paragraph" w:customStyle="1" w:styleId="4EFD5E908C76433C8E25214A59F1A2715">
    <w:name w:val="4EFD5E908C76433C8E25214A59F1A2715"/>
    <w:rsid w:val="00075954"/>
    <w:pPr>
      <w:ind w:left="720"/>
      <w:contextualSpacing/>
    </w:pPr>
    <w:rPr>
      <w:rFonts w:eastAsiaTheme="minorHAnsi"/>
      <w:lang w:eastAsia="en-US"/>
    </w:rPr>
  </w:style>
  <w:style w:type="paragraph" w:customStyle="1" w:styleId="934E26DBB8A9445F8579C0557A8A25DB5">
    <w:name w:val="934E26DBB8A9445F8579C0557A8A25DB5"/>
    <w:rsid w:val="00075954"/>
    <w:pPr>
      <w:ind w:left="720"/>
      <w:contextualSpacing/>
    </w:pPr>
    <w:rPr>
      <w:rFonts w:eastAsiaTheme="minorHAnsi"/>
      <w:lang w:eastAsia="en-US"/>
    </w:rPr>
  </w:style>
  <w:style w:type="paragraph" w:customStyle="1" w:styleId="F1781D9443C64D538068D533BF918A455">
    <w:name w:val="F1781D9443C64D538068D533BF918A455"/>
    <w:rsid w:val="00075954"/>
    <w:pPr>
      <w:ind w:left="720"/>
      <w:contextualSpacing/>
    </w:pPr>
    <w:rPr>
      <w:rFonts w:eastAsiaTheme="minorHAnsi"/>
      <w:lang w:eastAsia="en-US"/>
    </w:rPr>
  </w:style>
  <w:style w:type="paragraph" w:customStyle="1" w:styleId="843A784D45544A9E98A631900EEDFB085">
    <w:name w:val="843A784D45544A9E98A631900EEDFB085"/>
    <w:rsid w:val="00075954"/>
    <w:pPr>
      <w:ind w:left="720"/>
      <w:contextualSpacing/>
    </w:pPr>
    <w:rPr>
      <w:rFonts w:eastAsiaTheme="minorHAnsi"/>
      <w:lang w:eastAsia="en-US"/>
    </w:rPr>
  </w:style>
  <w:style w:type="paragraph" w:customStyle="1" w:styleId="0560594BAB5E4802A16987724188C7155">
    <w:name w:val="0560594BAB5E4802A16987724188C7155"/>
    <w:rsid w:val="00075954"/>
    <w:pPr>
      <w:ind w:left="720"/>
      <w:contextualSpacing/>
    </w:pPr>
    <w:rPr>
      <w:rFonts w:eastAsiaTheme="minorHAnsi"/>
      <w:lang w:eastAsia="en-US"/>
    </w:rPr>
  </w:style>
  <w:style w:type="paragraph" w:customStyle="1" w:styleId="6CD244AF252A4DCB9BA92582DD517E935">
    <w:name w:val="6CD244AF252A4DCB9BA92582DD517E935"/>
    <w:rsid w:val="00075954"/>
    <w:rPr>
      <w:rFonts w:eastAsiaTheme="minorHAnsi"/>
      <w:lang w:eastAsia="en-US"/>
    </w:rPr>
  </w:style>
  <w:style w:type="paragraph" w:customStyle="1" w:styleId="773F5864647546A8A17791AAF31D1B7B2">
    <w:name w:val="773F5864647546A8A17791AAF31D1B7B2"/>
    <w:rsid w:val="00075954"/>
    <w:pPr>
      <w:spacing w:after="0" w:line="240" w:lineRule="auto"/>
    </w:pPr>
    <w:rPr>
      <w:lang w:val="en-US" w:eastAsia="en-US"/>
    </w:rPr>
  </w:style>
  <w:style w:type="paragraph" w:customStyle="1" w:styleId="FAF69532E112444B8B907AAE24BA3C3420">
    <w:name w:val="FAF69532E112444B8B907AAE24BA3C3420"/>
    <w:rsid w:val="00075954"/>
    <w:pPr>
      <w:ind w:left="720"/>
      <w:contextualSpacing/>
    </w:pPr>
    <w:rPr>
      <w:rFonts w:eastAsiaTheme="minorHAnsi"/>
      <w:lang w:eastAsia="en-US"/>
    </w:rPr>
  </w:style>
  <w:style w:type="paragraph" w:customStyle="1" w:styleId="0298A562F4764D218469B39304F42DBC20">
    <w:name w:val="0298A562F4764D218469B39304F42DBC20"/>
    <w:rsid w:val="00075954"/>
    <w:pPr>
      <w:ind w:left="720"/>
      <w:contextualSpacing/>
    </w:pPr>
    <w:rPr>
      <w:rFonts w:eastAsiaTheme="minorHAnsi"/>
      <w:lang w:eastAsia="en-US"/>
    </w:rPr>
  </w:style>
  <w:style w:type="paragraph" w:customStyle="1" w:styleId="ADAFBB38CF6E4E34A51E0D02E1C119C220">
    <w:name w:val="ADAFBB38CF6E4E34A51E0D02E1C119C220"/>
    <w:rsid w:val="00075954"/>
    <w:pPr>
      <w:ind w:left="720"/>
      <w:contextualSpacing/>
    </w:pPr>
    <w:rPr>
      <w:rFonts w:eastAsiaTheme="minorHAnsi"/>
      <w:lang w:eastAsia="en-US"/>
    </w:rPr>
  </w:style>
  <w:style w:type="paragraph" w:customStyle="1" w:styleId="8D4AD69D6AE945F0A53FD0C3791FB74E20">
    <w:name w:val="8D4AD69D6AE945F0A53FD0C3791FB74E20"/>
    <w:rsid w:val="00075954"/>
    <w:pPr>
      <w:ind w:left="720"/>
      <w:contextualSpacing/>
    </w:pPr>
    <w:rPr>
      <w:rFonts w:eastAsiaTheme="minorHAnsi"/>
      <w:lang w:eastAsia="en-US"/>
    </w:rPr>
  </w:style>
  <w:style w:type="paragraph" w:customStyle="1" w:styleId="4E6C95E0B0FC4C59866699D703AD7DBE20">
    <w:name w:val="4E6C95E0B0FC4C59866699D703AD7DBE20"/>
    <w:rsid w:val="00075954"/>
    <w:pPr>
      <w:ind w:left="720"/>
      <w:contextualSpacing/>
    </w:pPr>
    <w:rPr>
      <w:rFonts w:eastAsiaTheme="minorHAnsi"/>
      <w:lang w:eastAsia="en-US"/>
    </w:rPr>
  </w:style>
  <w:style w:type="paragraph" w:customStyle="1" w:styleId="EDEABA93D43D4DDE8BDB4D807B3C368320">
    <w:name w:val="EDEABA93D43D4DDE8BDB4D807B3C368320"/>
    <w:rsid w:val="00075954"/>
    <w:pPr>
      <w:ind w:left="720"/>
      <w:contextualSpacing/>
    </w:pPr>
    <w:rPr>
      <w:rFonts w:eastAsiaTheme="minorHAnsi"/>
      <w:lang w:eastAsia="en-US"/>
    </w:rPr>
  </w:style>
  <w:style w:type="paragraph" w:customStyle="1" w:styleId="8DAABE4C53864CDA845DFB2A2855475920">
    <w:name w:val="8DAABE4C53864CDA845DFB2A2855475920"/>
    <w:rsid w:val="00075954"/>
    <w:pPr>
      <w:ind w:left="720"/>
      <w:contextualSpacing/>
    </w:pPr>
    <w:rPr>
      <w:rFonts w:eastAsiaTheme="minorHAnsi"/>
      <w:lang w:eastAsia="en-US"/>
    </w:rPr>
  </w:style>
  <w:style w:type="paragraph" w:customStyle="1" w:styleId="CDFB5FB3673D4ADF9D19F2107A103CEF3">
    <w:name w:val="CDFB5FB3673D4ADF9D19F2107A103CEF3"/>
    <w:rsid w:val="00075954"/>
    <w:pPr>
      <w:ind w:left="720"/>
      <w:contextualSpacing/>
    </w:pPr>
    <w:rPr>
      <w:rFonts w:eastAsiaTheme="minorHAnsi"/>
      <w:lang w:eastAsia="en-US"/>
    </w:rPr>
  </w:style>
  <w:style w:type="paragraph" w:customStyle="1" w:styleId="8D735AE894524F0F9060FEA18BA1CEA33">
    <w:name w:val="8D735AE894524F0F9060FEA18BA1CEA33"/>
    <w:rsid w:val="00075954"/>
    <w:pPr>
      <w:ind w:left="720"/>
      <w:contextualSpacing/>
    </w:pPr>
    <w:rPr>
      <w:rFonts w:eastAsiaTheme="minorHAnsi"/>
      <w:lang w:eastAsia="en-US"/>
    </w:rPr>
  </w:style>
  <w:style w:type="paragraph" w:customStyle="1" w:styleId="4CBDCAC1C32F471CBED3E0FB4671413F22">
    <w:name w:val="4CBDCAC1C32F471CBED3E0FB4671413F22"/>
    <w:rsid w:val="00075954"/>
    <w:pPr>
      <w:ind w:left="720"/>
      <w:contextualSpacing/>
    </w:pPr>
    <w:rPr>
      <w:rFonts w:eastAsiaTheme="minorHAnsi"/>
      <w:lang w:eastAsia="en-US"/>
    </w:rPr>
  </w:style>
  <w:style w:type="paragraph" w:customStyle="1" w:styleId="A83BC1B5F51743D4AD32C110F8309B7723">
    <w:name w:val="A83BC1B5F51743D4AD32C110F8309B7723"/>
    <w:rsid w:val="00075954"/>
    <w:pPr>
      <w:ind w:left="720"/>
      <w:contextualSpacing/>
    </w:pPr>
    <w:rPr>
      <w:rFonts w:eastAsiaTheme="minorHAnsi"/>
      <w:lang w:eastAsia="en-US"/>
    </w:rPr>
  </w:style>
  <w:style w:type="paragraph" w:customStyle="1" w:styleId="16328E4E9B164C3284CFD0A6C180C5BA23">
    <w:name w:val="16328E4E9B164C3284CFD0A6C180C5BA23"/>
    <w:rsid w:val="00075954"/>
    <w:pPr>
      <w:ind w:left="720"/>
      <w:contextualSpacing/>
    </w:pPr>
    <w:rPr>
      <w:rFonts w:eastAsiaTheme="minorHAnsi"/>
      <w:lang w:eastAsia="en-US"/>
    </w:rPr>
  </w:style>
  <w:style w:type="paragraph" w:customStyle="1" w:styleId="DD30EC3ABB5C4334A9D9B94C0DC4EC0923">
    <w:name w:val="DD30EC3ABB5C4334A9D9B94C0DC4EC0923"/>
    <w:rsid w:val="00075954"/>
    <w:pPr>
      <w:ind w:left="720"/>
      <w:contextualSpacing/>
    </w:pPr>
    <w:rPr>
      <w:rFonts w:eastAsiaTheme="minorHAnsi"/>
      <w:lang w:eastAsia="en-US"/>
    </w:rPr>
  </w:style>
  <w:style w:type="paragraph" w:customStyle="1" w:styleId="490D753EF33B4AB0AF2D60D32197494723">
    <w:name w:val="490D753EF33B4AB0AF2D60D32197494723"/>
    <w:rsid w:val="00075954"/>
    <w:pPr>
      <w:ind w:left="720"/>
      <w:contextualSpacing/>
    </w:pPr>
    <w:rPr>
      <w:rFonts w:eastAsiaTheme="minorHAnsi"/>
      <w:lang w:eastAsia="en-US"/>
    </w:rPr>
  </w:style>
  <w:style w:type="paragraph" w:customStyle="1" w:styleId="F0034ED1AF474F23BB4ED667B953D6DB23">
    <w:name w:val="F0034ED1AF474F23BB4ED667B953D6DB23"/>
    <w:rsid w:val="00075954"/>
    <w:pPr>
      <w:ind w:left="720"/>
      <w:contextualSpacing/>
    </w:pPr>
    <w:rPr>
      <w:rFonts w:eastAsiaTheme="minorHAnsi"/>
      <w:lang w:eastAsia="en-US"/>
    </w:rPr>
  </w:style>
  <w:style w:type="paragraph" w:customStyle="1" w:styleId="718F7B4158F0430DAE74C46E92E2FCA323">
    <w:name w:val="718F7B4158F0430DAE74C46E92E2FCA323"/>
    <w:rsid w:val="00075954"/>
    <w:pPr>
      <w:ind w:left="720"/>
      <w:contextualSpacing/>
    </w:pPr>
    <w:rPr>
      <w:rFonts w:eastAsiaTheme="minorHAnsi"/>
      <w:lang w:eastAsia="en-US"/>
    </w:rPr>
  </w:style>
  <w:style w:type="paragraph" w:customStyle="1" w:styleId="8E923756F87545FE9D30D37C533B20D423">
    <w:name w:val="8E923756F87545FE9D30D37C533B20D423"/>
    <w:rsid w:val="00075954"/>
    <w:pPr>
      <w:ind w:left="720"/>
      <w:contextualSpacing/>
    </w:pPr>
    <w:rPr>
      <w:rFonts w:eastAsiaTheme="minorHAnsi"/>
      <w:lang w:eastAsia="en-US"/>
    </w:rPr>
  </w:style>
  <w:style w:type="paragraph" w:customStyle="1" w:styleId="CDCD105C55C64CB18552019695DC2B4823">
    <w:name w:val="CDCD105C55C64CB18552019695DC2B4823"/>
    <w:rsid w:val="00075954"/>
    <w:pPr>
      <w:ind w:left="720"/>
      <w:contextualSpacing/>
    </w:pPr>
    <w:rPr>
      <w:rFonts w:eastAsiaTheme="minorHAnsi"/>
      <w:lang w:eastAsia="en-US"/>
    </w:rPr>
  </w:style>
  <w:style w:type="paragraph" w:customStyle="1" w:styleId="3EC78899915346428C7DBC9AFF1DDC5223">
    <w:name w:val="3EC78899915346428C7DBC9AFF1DDC5223"/>
    <w:rsid w:val="00075954"/>
    <w:pPr>
      <w:ind w:left="720"/>
      <w:contextualSpacing/>
    </w:pPr>
    <w:rPr>
      <w:rFonts w:eastAsiaTheme="minorHAnsi"/>
      <w:lang w:eastAsia="en-US"/>
    </w:rPr>
  </w:style>
  <w:style w:type="paragraph" w:customStyle="1" w:styleId="BC6D0A76676E4B6CB55777F2115244F023">
    <w:name w:val="BC6D0A76676E4B6CB55777F2115244F023"/>
    <w:rsid w:val="00075954"/>
    <w:pPr>
      <w:ind w:left="720"/>
      <w:contextualSpacing/>
    </w:pPr>
    <w:rPr>
      <w:rFonts w:eastAsiaTheme="minorHAnsi"/>
      <w:lang w:eastAsia="en-US"/>
    </w:rPr>
  </w:style>
  <w:style w:type="paragraph" w:customStyle="1" w:styleId="A255A29562C94017A9E9224E241089E923">
    <w:name w:val="A255A29562C94017A9E9224E241089E923"/>
    <w:rsid w:val="00075954"/>
    <w:pPr>
      <w:ind w:left="720"/>
      <w:contextualSpacing/>
    </w:pPr>
    <w:rPr>
      <w:rFonts w:eastAsiaTheme="minorHAnsi"/>
      <w:lang w:eastAsia="en-US"/>
    </w:rPr>
  </w:style>
  <w:style w:type="paragraph" w:customStyle="1" w:styleId="203ACA1E869E44A691EDCAF31392F02823">
    <w:name w:val="203ACA1E869E44A691EDCAF31392F02823"/>
    <w:rsid w:val="00075954"/>
    <w:pPr>
      <w:ind w:left="720"/>
      <w:contextualSpacing/>
    </w:pPr>
    <w:rPr>
      <w:rFonts w:eastAsiaTheme="minorHAnsi"/>
      <w:lang w:eastAsia="en-US"/>
    </w:rPr>
  </w:style>
  <w:style w:type="paragraph" w:customStyle="1" w:styleId="BB17FE80C4654569838F8DBDD074371A23">
    <w:name w:val="BB17FE80C4654569838F8DBDD074371A23"/>
    <w:rsid w:val="00075954"/>
    <w:pPr>
      <w:ind w:left="720"/>
      <w:contextualSpacing/>
    </w:pPr>
    <w:rPr>
      <w:rFonts w:eastAsiaTheme="minorHAnsi"/>
      <w:lang w:eastAsia="en-US"/>
    </w:rPr>
  </w:style>
  <w:style w:type="paragraph" w:customStyle="1" w:styleId="D2562E2BBED7480DAC7E97FADB86596723">
    <w:name w:val="D2562E2BBED7480DAC7E97FADB86596723"/>
    <w:rsid w:val="00075954"/>
    <w:pPr>
      <w:ind w:left="720"/>
      <w:contextualSpacing/>
    </w:pPr>
    <w:rPr>
      <w:rFonts w:eastAsiaTheme="minorHAnsi"/>
      <w:lang w:eastAsia="en-US"/>
    </w:rPr>
  </w:style>
  <w:style w:type="paragraph" w:customStyle="1" w:styleId="90D18505346E43E9977CFE53A7328AEA23">
    <w:name w:val="90D18505346E43E9977CFE53A7328AEA23"/>
    <w:rsid w:val="00075954"/>
    <w:pPr>
      <w:ind w:left="720"/>
      <w:contextualSpacing/>
    </w:pPr>
    <w:rPr>
      <w:rFonts w:eastAsiaTheme="minorHAnsi"/>
      <w:lang w:eastAsia="en-US"/>
    </w:rPr>
  </w:style>
  <w:style w:type="paragraph" w:customStyle="1" w:styleId="DE5D90232B2F441783DA26FA2DABD95723">
    <w:name w:val="DE5D90232B2F441783DA26FA2DABD95723"/>
    <w:rsid w:val="00075954"/>
    <w:pPr>
      <w:ind w:left="720"/>
      <w:contextualSpacing/>
    </w:pPr>
    <w:rPr>
      <w:rFonts w:eastAsiaTheme="minorHAnsi"/>
      <w:lang w:eastAsia="en-US"/>
    </w:rPr>
  </w:style>
  <w:style w:type="paragraph" w:customStyle="1" w:styleId="2030CCF5D7F742B58230054672CBF78B23">
    <w:name w:val="2030CCF5D7F742B58230054672CBF78B23"/>
    <w:rsid w:val="00075954"/>
    <w:pPr>
      <w:ind w:left="720"/>
      <w:contextualSpacing/>
    </w:pPr>
    <w:rPr>
      <w:rFonts w:eastAsiaTheme="minorHAnsi"/>
      <w:lang w:eastAsia="en-US"/>
    </w:rPr>
  </w:style>
  <w:style w:type="paragraph" w:customStyle="1" w:styleId="991E74A2A75149A7BBAEB8493526238E12">
    <w:name w:val="991E74A2A75149A7BBAEB8493526238E12"/>
    <w:rsid w:val="00075954"/>
    <w:rPr>
      <w:rFonts w:eastAsiaTheme="minorHAnsi"/>
      <w:lang w:eastAsia="en-US"/>
    </w:rPr>
  </w:style>
  <w:style w:type="paragraph" w:customStyle="1" w:styleId="C39CBAA96B06435598617AE55014253811">
    <w:name w:val="C39CBAA96B06435598617AE55014253811"/>
    <w:rsid w:val="00075954"/>
    <w:rPr>
      <w:rFonts w:eastAsiaTheme="minorHAnsi"/>
      <w:lang w:eastAsia="en-US"/>
    </w:rPr>
  </w:style>
  <w:style w:type="paragraph" w:customStyle="1" w:styleId="F8F22C28D155487DB543F971E00756CA11">
    <w:name w:val="F8F22C28D155487DB543F971E00756CA11"/>
    <w:rsid w:val="00075954"/>
    <w:rPr>
      <w:rFonts w:eastAsiaTheme="minorHAnsi"/>
      <w:lang w:eastAsia="en-US"/>
    </w:rPr>
  </w:style>
  <w:style w:type="paragraph" w:customStyle="1" w:styleId="B9BB284B985842148C2CB874FF0CF69E11">
    <w:name w:val="B9BB284B985842148C2CB874FF0CF69E11"/>
    <w:rsid w:val="00075954"/>
    <w:rPr>
      <w:rFonts w:eastAsiaTheme="minorHAnsi"/>
      <w:lang w:eastAsia="en-US"/>
    </w:rPr>
  </w:style>
  <w:style w:type="paragraph" w:customStyle="1" w:styleId="FA62F0EF54E74AB3B884300D8E1B1DBE11">
    <w:name w:val="FA62F0EF54E74AB3B884300D8E1B1DBE11"/>
    <w:rsid w:val="00075954"/>
    <w:rPr>
      <w:rFonts w:eastAsiaTheme="minorHAnsi"/>
      <w:lang w:eastAsia="en-US"/>
    </w:rPr>
  </w:style>
  <w:style w:type="paragraph" w:customStyle="1" w:styleId="E3283F9074894DA0A7CB1CA9AFE3689B11">
    <w:name w:val="E3283F9074894DA0A7CB1CA9AFE3689B11"/>
    <w:rsid w:val="00075954"/>
    <w:rPr>
      <w:rFonts w:eastAsiaTheme="minorHAnsi"/>
      <w:lang w:eastAsia="en-US"/>
    </w:rPr>
  </w:style>
  <w:style w:type="paragraph" w:customStyle="1" w:styleId="ADA5CF88814D487EA49316E66F9A0B4911">
    <w:name w:val="ADA5CF88814D487EA49316E66F9A0B4911"/>
    <w:rsid w:val="00075954"/>
    <w:rPr>
      <w:rFonts w:eastAsiaTheme="minorHAnsi"/>
      <w:lang w:eastAsia="en-US"/>
    </w:rPr>
  </w:style>
  <w:style w:type="paragraph" w:customStyle="1" w:styleId="64DB82BA1FB34925A3AC66B01126B53211">
    <w:name w:val="64DB82BA1FB34925A3AC66B01126B53211"/>
    <w:rsid w:val="00075954"/>
    <w:rPr>
      <w:rFonts w:eastAsiaTheme="minorHAnsi"/>
      <w:lang w:eastAsia="en-US"/>
    </w:rPr>
  </w:style>
  <w:style w:type="paragraph" w:customStyle="1" w:styleId="1802E11FEB844DB79812275A7D20779311">
    <w:name w:val="1802E11FEB844DB79812275A7D20779311"/>
    <w:rsid w:val="00075954"/>
    <w:rPr>
      <w:rFonts w:eastAsiaTheme="minorHAnsi"/>
      <w:lang w:eastAsia="en-US"/>
    </w:rPr>
  </w:style>
  <w:style w:type="paragraph" w:customStyle="1" w:styleId="B2CB62B7ABC94F758D2D73884B9C23C211">
    <w:name w:val="B2CB62B7ABC94F758D2D73884B9C23C211"/>
    <w:rsid w:val="00075954"/>
    <w:rPr>
      <w:rFonts w:eastAsiaTheme="minorHAnsi"/>
      <w:lang w:eastAsia="en-US"/>
    </w:rPr>
  </w:style>
  <w:style w:type="paragraph" w:customStyle="1" w:styleId="6AC9D233541E4C8DBEAE1C840EEAA87311">
    <w:name w:val="6AC9D233541E4C8DBEAE1C840EEAA87311"/>
    <w:rsid w:val="00075954"/>
    <w:rPr>
      <w:rFonts w:eastAsiaTheme="minorHAnsi"/>
      <w:lang w:eastAsia="en-US"/>
    </w:rPr>
  </w:style>
  <w:style w:type="paragraph" w:customStyle="1" w:styleId="00B4AEE5A8794930810E7EF99557F90A11">
    <w:name w:val="00B4AEE5A8794930810E7EF99557F90A11"/>
    <w:rsid w:val="00075954"/>
    <w:rPr>
      <w:rFonts w:eastAsiaTheme="minorHAnsi"/>
      <w:lang w:eastAsia="en-US"/>
    </w:rPr>
  </w:style>
  <w:style w:type="paragraph" w:customStyle="1" w:styleId="F8B8FCD26F294B33AF0B95BD983E970B11">
    <w:name w:val="F8B8FCD26F294B33AF0B95BD983E970B11"/>
    <w:rsid w:val="00075954"/>
    <w:rPr>
      <w:rFonts w:eastAsiaTheme="minorHAnsi"/>
      <w:lang w:eastAsia="en-US"/>
    </w:rPr>
  </w:style>
  <w:style w:type="paragraph" w:customStyle="1" w:styleId="F594FB5E33EF4CD1B1B3F7927D707C9511">
    <w:name w:val="F594FB5E33EF4CD1B1B3F7927D707C9511"/>
    <w:rsid w:val="00075954"/>
    <w:rPr>
      <w:rFonts w:eastAsiaTheme="minorHAnsi"/>
      <w:lang w:eastAsia="en-US"/>
    </w:rPr>
  </w:style>
  <w:style w:type="paragraph" w:customStyle="1" w:styleId="A200158A430345619D1B4C45190203C411">
    <w:name w:val="A200158A430345619D1B4C45190203C411"/>
    <w:rsid w:val="00075954"/>
    <w:rPr>
      <w:rFonts w:eastAsiaTheme="minorHAnsi"/>
      <w:lang w:eastAsia="en-US"/>
    </w:rPr>
  </w:style>
  <w:style w:type="paragraph" w:customStyle="1" w:styleId="C50CCDD174484AF09A15EE9C867C592311">
    <w:name w:val="C50CCDD174484AF09A15EE9C867C592311"/>
    <w:rsid w:val="00075954"/>
    <w:rPr>
      <w:rFonts w:eastAsiaTheme="minorHAnsi"/>
      <w:lang w:eastAsia="en-US"/>
    </w:rPr>
  </w:style>
  <w:style w:type="paragraph" w:customStyle="1" w:styleId="5C7D2AEB7F9D4A059026833B674D6DFC11">
    <w:name w:val="5C7D2AEB7F9D4A059026833B674D6DFC11"/>
    <w:rsid w:val="00075954"/>
    <w:rPr>
      <w:rFonts w:eastAsiaTheme="minorHAnsi"/>
      <w:lang w:eastAsia="en-US"/>
    </w:rPr>
  </w:style>
  <w:style w:type="paragraph" w:customStyle="1" w:styleId="C45B29C0232E43A6BE24F55565CA6A2111">
    <w:name w:val="C45B29C0232E43A6BE24F55565CA6A2111"/>
    <w:rsid w:val="00075954"/>
    <w:rPr>
      <w:rFonts w:eastAsiaTheme="minorHAnsi"/>
      <w:lang w:eastAsia="en-US"/>
    </w:rPr>
  </w:style>
  <w:style w:type="paragraph" w:customStyle="1" w:styleId="5110945C5F134350B0DAD0B67E92794A11">
    <w:name w:val="5110945C5F134350B0DAD0B67E92794A11"/>
    <w:rsid w:val="00075954"/>
    <w:rPr>
      <w:rFonts w:eastAsiaTheme="minorHAnsi"/>
      <w:lang w:eastAsia="en-US"/>
    </w:rPr>
  </w:style>
  <w:style w:type="paragraph" w:customStyle="1" w:styleId="A731D000D4B24EE19F9930D13598845A11">
    <w:name w:val="A731D000D4B24EE19F9930D13598845A11"/>
    <w:rsid w:val="00075954"/>
    <w:rPr>
      <w:rFonts w:eastAsiaTheme="minorHAnsi"/>
      <w:lang w:eastAsia="en-US"/>
    </w:rPr>
  </w:style>
  <w:style w:type="paragraph" w:customStyle="1" w:styleId="C61035E7DAF74EE7A6DDE77905E8D8FD11">
    <w:name w:val="C61035E7DAF74EE7A6DDE77905E8D8FD11"/>
    <w:rsid w:val="00075954"/>
    <w:rPr>
      <w:rFonts w:eastAsiaTheme="minorHAnsi"/>
      <w:lang w:eastAsia="en-US"/>
    </w:rPr>
  </w:style>
  <w:style w:type="paragraph" w:customStyle="1" w:styleId="1A32CB174ED64428964E28F916F4FBAC11">
    <w:name w:val="1A32CB174ED64428964E28F916F4FBAC11"/>
    <w:rsid w:val="00075954"/>
    <w:rPr>
      <w:rFonts w:eastAsiaTheme="minorHAnsi"/>
      <w:lang w:eastAsia="en-US"/>
    </w:rPr>
  </w:style>
  <w:style w:type="paragraph" w:customStyle="1" w:styleId="EECEA4F4A9E542018102C9248EA22A7011">
    <w:name w:val="EECEA4F4A9E542018102C9248EA22A7011"/>
    <w:rsid w:val="00075954"/>
    <w:rPr>
      <w:rFonts w:eastAsiaTheme="minorHAnsi"/>
      <w:lang w:eastAsia="en-US"/>
    </w:rPr>
  </w:style>
  <w:style w:type="paragraph" w:customStyle="1" w:styleId="9CAF0F0227934D89898D75715021D18E11">
    <w:name w:val="9CAF0F0227934D89898D75715021D18E11"/>
    <w:rsid w:val="00075954"/>
    <w:rPr>
      <w:rFonts w:eastAsiaTheme="minorHAnsi"/>
      <w:lang w:eastAsia="en-US"/>
    </w:rPr>
  </w:style>
  <w:style w:type="paragraph" w:customStyle="1" w:styleId="A4CDCE8D9B434E5C9A4D53400B1B5B6611">
    <w:name w:val="A4CDCE8D9B434E5C9A4D53400B1B5B6611"/>
    <w:rsid w:val="00075954"/>
    <w:rPr>
      <w:rFonts w:eastAsiaTheme="minorHAnsi"/>
      <w:lang w:eastAsia="en-US"/>
    </w:rPr>
  </w:style>
  <w:style w:type="paragraph" w:customStyle="1" w:styleId="6181C4534DC343DE8AFC38925DCB749B11">
    <w:name w:val="6181C4534DC343DE8AFC38925DCB749B11"/>
    <w:rsid w:val="00075954"/>
    <w:rPr>
      <w:rFonts w:eastAsiaTheme="minorHAnsi"/>
      <w:lang w:eastAsia="en-US"/>
    </w:rPr>
  </w:style>
  <w:style w:type="paragraph" w:customStyle="1" w:styleId="B511AFC592214318818203A381ED5FE911">
    <w:name w:val="B511AFC592214318818203A381ED5FE911"/>
    <w:rsid w:val="00075954"/>
    <w:rPr>
      <w:rFonts w:eastAsiaTheme="minorHAnsi"/>
      <w:lang w:eastAsia="en-US"/>
    </w:rPr>
  </w:style>
  <w:style w:type="paragraph" w:customStyle="1" w:styleId="EB86773C86D345E594188A5BD8997EAB11">
    <w:name w:val="EB86773C86D345E594188A5BD8997EAB11"/>
    <w:rsid w:val="00075954"/>
    <w:rPr>
      <w:rFonts w:eastAsiaTheme="minorHAnsi"/>
      <w:lang w:eastAsia="en-US"/>
    </w:rPr>
  </w:style>
  <w:style w:type="paragraph" w:customStyle="1" w:styleId="FE1EF8281B0F4423AA4B437F4AA93EF911">
    <w:name w:val="FE1EF8281B0F4423AA4B437F4AA93EF911"/>
    <w:rsid w:val="00075954"/>
    <w:rPr>
      <w:rFonts w:eastAsiaTheme="minorHAnsi"/>
      <w:lang w:eastAsia="en-US"/>
    </w:rPr>
  </w:style>
  <w:style w:type="paragraph" w:customStyle="1" w:styleId="5228993DC66247898F284EE82C240C0111">
    <w:name w:val="5228993DC66247898F284EE82C240C0111"/>
    <w:rsid w:val="00075954"/>
    <w:rPr>
      <w:rFonts w:eastAsiaTheme="minorHAnsi"/>
      <w:lang w:eastAsia="en-US"/>
    </w:rPr>
  </w:style>
  <w:style w:type="paragraph" w:customStyle="1" w:styleId="509371EB96A14A3FB64D8B261A09723311">
    <w:name w:val="509371EB96A14A3FB64D8B261A09723311"/>
    <w:rsid w:val="00075954"/>
    <w:rPr>
      <w:rFonts w:eastAsiaTheme="minorHAnsi"/>
      <w:lang w:eastAsia="en-US"/>
    </w:rPr>
  </w:style>
  <w:style w:type="paragraph" w:customStyle="1" w:styleId="0201B558C56341E3A3E4596BB73FF3F311">
    <w:name w:val="0201B558C56341E3A3E4596BB73FF3F311"/>
    <w:rsid w:val="00075954"/>
    <w:rPr>
      <w:rFonts w:eastAsiaTheme="minorHAnsi"/>
      <w:lang w:eastAsia="en-US"/>
    </w:rPr>
  </w:style>
  <w:style w:type="paragraph" w:customStyle="1" w:styleId="3CCD5D4E4A614A8290731DD3AFE4FBC611">
    <w:name w:val="3CCD5D4E4A614A8290731DD3AFE4FBC611"/>
    <w:rsid w:val="00075954"/>
    <w:rPr>
      <w:rFonts w:eastAsiaTheme="minorHAnsi"/>
      <w:lang w:eastAsia="en-US"/>
    </w:rPr>
  </w:style>
  <w:style w:type="paragraph" w:customStyle="1" w:styleId="E9DBF96335184450B41E2B9FB314C0A711">
    <w:name w:val="E9DBF96335184450B41E2B9FB314C0A711"/>
    <w:rsid w:val="00075954"/>
    <w:rPr>
      <w:rFonts w:eastAsiaTheme="minorHAnsi"/>
      <w:lang w:eastAsia="en-US"/>
    </w:rPr>
  </w:style>
  <w:style w:type="paragraph" w:customStyle="1" w:styleId="38BB407516F54C3F8CD83C7004AF9C5211">
    <w:name w:val="38BB407516F54C3F8CD83C7004AF9C5211"/>
    <w:rsid w:val="00075954"/>
    <w:rPr>
      <w:rFonts w:eastAsiaTheme="minorHAnsi"/>
      <w:lang w:eastAsia="en-US"/>
    </w:rPr>
  </w:style>
  <w:style w:type="paragraph" w:customStyle="1" w:styleId="C87920ED7E4C46F6872113962B709B5511">
    <w:name w:val="C87920ED7E4C46F6872113962B709B5511"/>
    <w:rsid w:val="00075954"/>
    <w:rPr>
      <w:rFonts w:eastAsiaTheme="minorHAnsi"/>
      <w:lang w:eastAsia="en-US"/>
    </w:rPr>
  </w:style>
  <w:style w:type="paragraph" w:customStyle="1" w:styleId="C89E2CD77710474B85AE9E4305658D116">
    <w:name w:val="C89E2CD77710474B85AE9E4305658D116"/>
    <w:rsid w:val="00075954"/>
    <w:pPr>
      <w:spacing w:line="240" w:lineRule="auto"/>
    </w:pPr>
    <w:rPr>
      <w:rFonts w:ascii="Calibri" w:eastAsia="Calibri" w:hAnsi="Calibri" w:cs="Times New Roman"/>
      <w:sz w:val="20"/>
      <w:szCs w:val="20"/>
      <w:lang w:val="el-GR"/>
    </w:rPr>
  </w:style>
  <w:style w:type="paragraph" w:customStyle="1" w:styleId="7652AF28723B49A59F4D66EA37626DCF6">
    <w:name w:val="7652AF28723B49A59F4D66EA37626DCF6"/>
    <w:rsid w:val="00075954"/>
    <w:pPr>
      <w:spacing w:line="240" w:lineRule="auto"/>
    </w:pPr>
    <w:rPr>
      <w:rFonts w:ascii="Calibri" w:eastAsia="Calibri" w:hAnsi="Calibri" w:cs="Times New Roman"/>
      <w:sz w:val="20"/>
      <w:szCs w:val="20"/>
      <w:lang w:val="el-GR"/>
    </w:rPr>
  </w:style>
  <w:style w:type="paragraph" w:customStyle="1" w:styleId="27F25417484443399905FF63EB5345E56">
    <w:name w:val="27F25417484443399905FF63EB5345E56"/>
    <w:rsid w:val="00075954"/>
    <w:pPr>
      <w:spacing w:line="240" w:lineRule="auto"/>
    </w:pPr>
    <w:rPr>
      <w:rFonts w:ascii="Calibri" w:eastAsia="Calibri" w:hAnsi="Calibri" w:cs="Times New Roman"/>
      <w:sz w:val="20"/>
      <w:szCs w:val="20"/>
      <w:lang w:val="el-GR"/>
    </w:rPr>
  </w:style>
  <w:style w:type="paragraph" w:customStyle="1" w:styleId="79CA11E7D85F44B0AB307EBA4DF753E36">
    <w:name w:val="79CA11E7D85F44B0AB307EBA4DF753E36"/>
    <w:rsid w:val="00075954"/>
    <w:rPr>
      <w:rFonts w:eastAsiaTheme="minorHAnsi"/>
      <w:lang w:eastAsia="en-US"/>
    </w:rPr>
  </w:style>
  <w:style w:type="paragraph" w:customStyle="1" w:styleId="A093091F8FA340CEA3B453F0C507EAD110">
    <w:name w:val="A093091F8FA340CEA3B453F0C507EAD110"/>
    <w:rsid w:val="00075954"/>
    <w:rPr>
      <w:rFonts w:eastAsiaTheme="minorHAnsi"/>
      <w:lang w:eastAsia="en-US"/>
    </w:rPr>
  </w:style>
  <w:style w:type="paragraph" w:customStyle="1" w:styleId="D63EACB72C524781B5B8F425A9FBAB8410">
    <w:name w:val="D63EACB72C524781B5B8F425A9FBAB8410"/>
    <w:rsid w:val="00075954"/>
    <w:rPr>
      <w:rFonts w:eastAsiaTheme="minorHAnsi"/>
      <w:lang w:eastAsia="en-US"/>
    </w:rPr>
  </w:style>
  <w:style w:type="paragraph" w:customStyle="1" w:styleId="91241F5D9247466C892E10E79555E81910">
    <w:name w:val="91241F5D9247466C892E10E79555E81910"/>
    <w:rsid w:val="00075954"/>
    <w:rPr>
      <w:rFonts w:eastAsiaTheme="minorHAnsi"/>
      <w:lang w:eastAsia="en-US"/>
    </w:rPr>
  </w:style>
  <w:style w:type="paragraph" w:customStyle="1" w:styleId="1E0FB1CFED9A44459771FFD94436374510">
    <w:name w:val="1E0FB1CFED9A44459771FFD94436374510"/>
    <w:rsid w:val="00075954"/>
    <w:rPr>
      <w:rFonts w:eastAsiaTheme="minorHAnsi"/>
      <w:lang w:eastAsia="en-US"/>
    </w:rPr>
  </w:style>
  <w:style w:type="paragraph" w:customStyle="1" w:styleId="869BEACB3095479085B57EFB8855C01A10">
    <w:name w:val="869BEACB3095479085B57EFB8855C01A10"/>
    <w:rsid w:val="00075954"/>
    <w:rPr>
      <w:rFonts w:eastAsiaTheme="minorHAnsi"/>
      <w:lang w:eastAsia="en-US"/>
    </w:rPr>
  </w:style>
  <w:style w:type="paragraph" w:customStyle="1" w:styleId="33D2E7DED2204166A1152C8DC4118C0A10">
    <w:name w:val="33D2E7DED2204166A1152C8DC4118C0A10"/>
    <w:rsid w:val="00075954"/>
    <w:rPr>
      <w:rFonts w:eastAsiaTheme="minorHAnsi"/>
      <w:lang w:eastAsia="en-US"/>
    </w:rPr>
  </w:style>
  <w:style w:type="paragraph" w:customStyle="1" w:styleId="AA1D7EC2D021431AB4092A89A69DAB5810">
    <w:name w:val="AA1D7EC2D021431AB4092A89A69DAB5810"/>
    <w:rsid w:val="00075954"/>
    <w:rPr>
      <w:rFonts w:eastAsiaTheme="minorHAnsi"/>
      <w:lang w:eastAsia="en-US"/>
    </w:rPr>
  </w:style>
  <w:style w:type="paragraph" w:customStyle="1" w:styleId="173EB72036804FD696FD04A56646B79C10">
    <w:name w:val="173EB72036804FD696FD04A56646B79C10"/>
    <w:rsid w:val="00075954"/>
    <w:rPr>
      <w:rFonts w:eastAsiaTheme="minorHAnsi"/>
      <w:lang w:eastAsia="en-US"/>
    </w:rPr>
  </w:style>
  <w:style w:type="paragraph" w:customStyle="1" w:styleId="4BEC1256E08D4E249F1E9477B5D9418A10">
    <w:name w:val="4BEC1256E08D4E249F1E9477B5D9418A10"/>
    <w:rsid w:val="00075954"/>
    <w:rPr>
      <w:rFonts w:eastAsiaTheme="minorHAnsi"/>
      <w:lang w:eastAsia="en-US"/>
    </w:rPr>
  </w:style>
  <w:style w:type="paragraph" w:customStyle="1" w:styleId="E807B808E5C84058BA561FFA26C2496A10">
    <w:name w:val="E807B808E5C84058BA561FFA26C2496A10"/>
    <w:rsid w:val="00075954"/>
    <w:rPr>
      <w:rFonts w:eastAsiaTheme="minorHAnsi"/>
      <w:lang w:eastAsia="en-US"/>
    </w:rPr>
  </w:style>
  <w:style w:type="paragraph" w:customStyle="1" w:styleId="248B2D9A44594A1DB66B19355257B92510">
    <w:name w:val="248B2D9A44594A1DB66B19355257B92510"/>
    <w:rsid w:val="00075954"/>
    <w:rPr>
      <w:rFonts w:eastAsiaTheme="minorHAnsi"/>
      <w:lang w:eastAsia="en-US"/>
    </w:rPr>
  </w:style>
  <w:style w:type="paragraph" w:customStyle="1" w:styleId="1EC797885E15495699C7F00BB558EA3410">
    <w:name w:val="1EC797885E15495699C7F00BB558EA3410"/>
    <w:rsid w:val="00075954"/>
    <w:rPr>
      <w:rFonts w:eastAsiaTheme="minorHAnsi"/>
      <w:lang w:eastAsia="en-US"/>
    </w:rPr>
  </w:style>
  <w:style w:type="paragraph" w:customStyle="1" w:styleId="D9C57F6BDCC34513A9C0AC63A5F08CCB8">
    <w:name w:val="D9C57F6BDCC34513A9C0AC63A5F08CCB8"/>
    <w:rsid w:val="00075954"/>
    <w:rPr>
      <w:rFonts w:eastAsiaTheme="minorHAnsi"/>
      <w:lang w:eastAsia="en-US"/>
    </w:rPr>
  </w:style>
  <w:style w:type="paragraph" w:customStyle="1" w:styleId="B88270E1AB0F4F6BBE553DC67F82E13510">
    <w:name w:val="B88270E1AB0F4F6BBE553DC67F82E13510"/>
    <w:rsid w:val="00075954"/>
    <w:rPr>
      <w:rFonts w:eastAsiaTheme="minorHAnsi"/>
      <w:lang w:eastAsia="en-US"/>
    </w:rPr>
  </w:style>
  <w:style w:type="paragraph" w:customStyle="1" w:styleId="64FBD4FAB29A4FFDB57BC808447BCB3D10">
    <w:name w:val="64FBD4FAB29A4FFDB57BC808447BCB3D10"/>
    <w:rsid w:val="00075954"/>
    <w:rPr>
      <w:rFonts w:eastAsiaTheme="minorHAnsi"/>
      <w:lang w:eastAsia="en-US"/>
    </w:rPr>
  </w:style>
  <w:style w:type="paragraph" w:customStyle="1" w:styleId="9F0274FF987443A4AAE5F94EBFFA7DFC10">
    <w:name w:val="9F0274FF987443A4AAE5F94EBFFA7DFC10"/>
    <w:rsid w:val="00075954"/>
    <w:rPr>
      <w:rFonts w:eastAsiaTheme="minorHAnsi"/>
      <w:lang w:eastAsia="en-US"/>
    </w:rPr>
  </w:style>
  <w:style w:type="paragraph" w:customStyle="1" w:styleId="BC79109EA3B64B678D370FDE3726C99D10">
    <w:name w:val="BC79109EA3B64B678D370FDE3726C99D10"/>
    <w:rsid w:val="00075954"/>
    <w:rPr>
      <w:rFonts w:eastAsiaTheme="minorHAnsi"/>
      <w:lang w:eastAsia="en-US"/>
    </w:rPr>
  </w:style>
  <w:style w:type="paragraph" w:customStyle="1" w:styleId="E17485582F5545808EC08E3020EC067D10">
    <w:name w:val="E17485582F5545808EC08E3020EC067D10"/>
    <w:rsid w:val="00075954"/>
    <w:rPr>
      <w:rFonts w:eastAsiaTheme="minorHAnsi"/>
      <w:lang w:eastAsia="en-US"/>
    </w:rPr>
  </w:style>
  <w:style w:type="paragraph" w:customStyle="1" w:styleId="9E9A31F23BE04C92B3750E3AD469AA1E10">
    <w:name w:val="9E9A31F23BE04C92B3750E3AD469AA1E10"/>
    <w:rsid w:val="00075954"/>
    <w:rPr>
      <w:rFonts w:eastAsiaTheme="minorHAnsi"/>
      <w:lang w:eastAsia="en-US"/>
    </w:rPr>
  </w:style>
  <w:style w:type="paragraph" w:customStyle="1" w:styleId="DE65902B1EF2485A86DBA34AFA7D9C1C10">
    <w:name w:val="DE65902B1EF2485A86DBA34AFA7D9C1C10"/>
    <w:rsid w:val="00075954"/>
    <w:rPr>
      <w:rFonts w:eastAsiaTheme="minorHAnsi"/>
      <w:lang w:eastAsia="en-US"/>
    </w:rPr>
  </w:style>
  <w:style w:type="paragraph" w:customStyle="1" w:styleId="0CC0DB8D3CC447EC8AADB8F83F93E1D710">
    <w:name w:val="0CC0DB8D3CC447EC8AADB8F83F93E1D710"/>
    <w:rsid w:val="00075954"/>
    <w:rPr>
      <w:rFonts w:eastAsiaTheme="minorHAnsi"/>
      <w:lang w:eastAsia="en-US"/>
    </w:rPr>
  </w:style>
  <w:style w:type="paragraph" w:customStyle="1" w:styleId="5A078B33D3E6418082865687C31444E110">
    <w:name w:val="5A078B33D3E6418082865687C31444E110"/>
    <w:rsid w:val="00075954"/>
    <w:rPr>
      <w:rFonts w:eastAsiaTheme="minorHAnsi"/>
      <w:lang w:eastAsia="en-US"/>
    </w:rPr>
  </w:style>
  <w:style w:type="paragraph" w:customStyle="1" w:styleId="23B925EDB3514F488A96A933A2E7783B10">
    <w:name w:val="23B925EDB3514F488A96A933A2E7783B10"/>
    <w:rsid w:val="00075954"/>
    <w:rPr>
      <w:rFonts w:eastAsiaTheme="minorHAnsi"/>
      <w:lang w:eastAsia="en-US"/>
    </w:rPr>
  </w:style>
  <w:style w:type="paragraph" w:customStyle="1" w:styleId="B704D6BF7A8E4A49B0AF9B24DC08325610">
    <w:name w:val="B704D6BF7A8E4A49B0AF9B24DC08325610"/>
    <w:rsid w:val="00075954"/>
    <w:rPr>
      <w:rFonts w:eastAsiaTheme="minorHAnsi"/>
      <w:lang w:eastAsia="en-US"/>
    </w:rPr>
  </w:style>
  <w:style w:type="paragraph" w:customStyle="1" w:styleId="2F5365DD315247FBAAEBA9DC53A2CF2D10">
    <w:name w:val="2F5365DD315247FBAAEBA9DC53A2CF2D10"/>
    <w:rsid w:val="00075954"/>
    <w:rPr>
      <w:rFonts w:eastAsiaTheme="minorHAnsi"/>
      <w:lang w:eastAsia="en-US"/>
    </w:rPr>
  </w:style>
  <w:style w:type="paragraph" w:customStyle="1" w:styleId="8E73BB26DFC54E7E9A7E1B943CB376F710">
    <w:name w:val="8E73BB26DFC54E7E9A7E1B943CB376F710"/>
    <w:rsid w:val="00075954"/>
    <w:rPr>
      <w:rFonts w:eastAsiaTheme="minorHAnsi"/>
      <w:lang w:eastAsia="en-US"/>
    </w:rPr>
  </w:style>
  <w:style w:type="paragraph" w:customStyle="1" w:styleId="3B53727C249A4D0C83A6A885F6A4A41210">
    <w:name w:val="3B53727C249A4D0C83A6A885F6A4A41210"/>
    <w:rsid w:val="00075954"/>
    <w:rPr>
      <w:rFonts w:eastAsiaTheme="minorHAnsi"/>
      <w:lang w:eastAsia="en-US"/>
    </w:rPr>
  </w:style>
  <w:style w:type="paragraph" w:customStyle="1" w:styleId="A3B7C1F15BA148FFB2B5FF11D89ED3EC6">
    <w:name w:val="A3B7C1F15BA148FFB2B5FF11D89ED3EC6"/>
    <w:rsid w:val="00075954"/>
    <w:rPr>
      <w:rFonts w:eastAsiaTheme="minorHAnsi"/>
      <w:lang w:eastAsia="en-US"/>
    </w:rPr>
  </w:style>
  <w:style w:type="paragraph" w:customStyle="1" w:styleId="6EF87D7E7CF145E0BA432442CCBDC5396">
    <w:name w:val="6EF87D7E7CF145E0BA432442CCBDC5396"/>
    <w:rsid w:val="00075954"/>
    <w:rPr>
      <w:rFonts w:eastAsiaTheme="minorHAnsi"/>
      <w:lang w:eastAsia="en-US"/>
    </w:rPr>
  </w:style>
  <w:style w:type="paragraph" w:customStyle="1" w:styleId="8C84A9FFFFA2402C9B8559E7CE92A7B510">
    <w:name w:val="8C84A9FFFFA2402C9B8559E7CE92A7B510"/>
    <w:rsid w:val="00075954"/>
    <w:rPr>
      <w:rFonts w:eastAsiaTheme="minorHAnsi"/>
      <w:lang w:eastAsia="en-US"/>
    </w:rPr>
  </w:style>
  <w:style w:type="paragraph" w:customStyle="1" w:styleId="355BB67C930748479F8AA439603801E910">
    <w:name w:val="355BB67C930748479F8AA439603801E910"/>
    <w:rsid w:val="00075954"/>
    <w:rPr>
      <w:rFonts w:eastAsiaTheme="minorHAnsi"/>
      <w:lang w:eastAsia="en-US"/>
    </w:rPr>
  </w:style>
  <w:style w:type="paragraph" w:customStyle="1" w:styleId="CC406E8D71DA4EBD966877E4CFF6EF8910">
    <w:name w:val="CC406E8D71DA4EBD966877E4CFF6EF8910"/>
    <w:rsid w:val="00075954"/>
    <w:rPr>
      <w:rFonts w:eastAsiaTheme="minorHAnsi"/>
      <w:lang w:eastAsia="en-US"/>
    </w:rPr>
  </w:style>
  <w:style w:type="paragraph" w:customStyle="1" w:styleId="A672718DE3D04A86A43CC80CB08481C910">
    <w:name w:val="A672718DE3D04A86A43CC80CB08481C910"/>
    <w:rsid w:val="00075954"/>
    <w:rPr>
      <w:rFonts w:eastAsiaTheme="minorHAnsi"/>
      <w:lang w:eastAsia="en-US"/>
    </w:rPr>
  </w:style>
  <w:style w:type="paragraph" w:customStyle="1" w:styleId="1A79DFDE9EA449AB95250117C988C6A410">
    <w:name w:val="1A79DFDE9EA449AB95250117C988C6A410"/>
    <w:rsid w:val="00075954"/>
    <w:rPr>
      <w:rFonts w:eastAsiaTheme="minorHAnsi"/>
      <w:lang w:eastAsia="en-US"/>
    </w:rPr>
  </w:style>
  <w:style w:type="paragraph" w:customStyle="1" w:styleId="725937A67F3F4B61995BDDC65975300310">
    <w:name w:val="725937A67F3F4B61995BDDC65975300310"/>
    <w:rsid w:val="00075954"/>
    <w:rPr>
      <w:rFonts w:eastAsiaTheme="minorHAnsi"/>
      <w:lang w:eastAsia="en-US"/>
    </w:rPr>
  </w:style>
  <w:style w:type="paragraph" w:customStyle="1" w:styleId="2489FA1419554E8295366EEA4FA39AA210">
    <w:name w:val="2489FA1419554E8295366EEA4FA39AA210"/>
    <w:rsid w:val="00075954"/>
    <w:rPr>
      <w:rFonts w:eastAsiaTheme="minorHAnsi"/>
      <w:lang w:eastAsia="en-US"/>
    </w:rPr>
  </w:style>
  <w:style w:type="paragraph" w:customStyle="1" w:styleId="F90FEBEC0F634B07B00CBF0E2C6CDD3A10">
    <w:name w:val="F90FEBEC0F634B07B00CBF0E2C6CDD3A10"/>
    <w:rsid w:val="00075954"/>
    <w:rPr>
      <w:rFonts w:eastAsiaTheme="minorHAnsi"/>
      <w:lang w:eastAsia="en-US"/>
    </w:rPr>
  </w:style>
  <w:style w:type="paragraph" w:customStyle="1" w:styleId="F80DF801855C47E18C4E0D7F2E424D0D10">
    <w:name w:val="F80DF801855C47E18C4E0D7F2E424D0D10"/>
    <w:rsid w:val="00075954"/>
    <w:rPr>
      <w:rFonts w:eastAsiaTheme="minorHAnsi"/>
      <w:lang w:eastAsia="en-US"/>
    </w:rPr>
  </w:style>
  <w:style w:type="paragraph" w:customStyle="1" w:styleId="D63733941DC4417D95E7483D870D07CE6">
    <w:name w:val="D63733941DC4417D95E7483D870D07CE6"/>
    <w:rsid w:val="00075954"/>
    <w:rPr>
      <w:rFonts w:eastAsiaTheme="minorHAnsi"/>
      <w:lang w:eastAsia="en-US"/>
    </w:rPr>
  </w:style>
  <w:style w:type="paragraph" w:customStyle="1" w:styleId="60C6CB12DA0D4938ABE225BDC82B116310">
    <w:name w:val="60C6CB12DA0D4938ABE225BDC82B116310"/>
    <w:rsid w:val="00075954"/>
    <w:rPr>
      <w:rFonts w:eastAsiaTheme="minorHAnsi"/>
      <w:lang w:eastAsia="en-US"/>
    </w:rPr>
  </w:style>
  <w:style w:type="paragraph" w:customStyle="1" w:styleId="3328A2F2D1454584A1D96DEEF17DDE0D10">
    <w:name w:val="3328A2F2D1454584A1D96DEEF17DDE0D10"/>
    <w:rsid w:val="00075954"/>
    <w:rPr>
      <w:rFonts w:eastAsiaTheme="minorHAnsi"/>
      <w:lang w:eastAsia="en-US"/>
    </w:rPr>
  </w:style>
  <w:style w:type="paragraph" w:customStyle="1" w:styleId="1021B3B6061C4E618C7A062E3D1DAC8910">
    <w:name w:val="1021B3B6061C4E618C7A062E3D1DAC8910"/>
    <w:rsid w:val="00075954"/>
    <w:rPr>
      <w:rFonts w:eastAsiaTheme="minorHAnsi"/>
      <w:lang w:eastAsia="en-US"/>
    </w:rPr>
  </w:style>
  <w:style w:type="paragraph" w:customStyle="1" w:styleId="FBCCBB934BE64F9BADDCA720F01EBC6910">
    <w:name w:val="FBCCBB934BE64F9BADDCA720F01EBC6910"/>
    <w:rsid w:val="00075954"/>
    <w:rPr>
      <w:rFonts w:eastAsiaTheme="minorHAnsi"/>
      <w:lang w:eastAsia="en-US"/>
    </w:rPr>
  </w:style>
  <w:style w:type="paragraph" w:customStyle="1" w:styleId="AAEE877B714D49EBB49312E1BCE5BC5010">
    <w:name w:val="AAEE877B714D49EBB49312E1BCE5BC5010"/>
    <w:rsid w:val="00075954"/>
    <w:rPr>
      <w:rFonts w:eastAsiaTheme="minorHAnsi"/>
      <w:lang w:eastAsia="en-US"/>
    </w:rPr>
  </w:style>
  <w:style w:type="paragraph" w:customStyle="1" w:styleId="FEAF6C5B7753491293EB3D76A52D6E7510">
    <w:name w:val="FEAF6C5B7753491293EB3D76A52D6E7510"/>
    <w:rsid w:val="00075954"/>
    <w:rPr>
      <w:rFonts w:eastAsiaTheme="minorHAnsi"/>
      <w:lang w:eastAsia="en-US"/>
    </w:rPr>
  </w:style>
  <w:style w:type="paragraph" w:customStyle="1" w:styleId="0AC5242D9BCD4043A53C2AC879530D6F10">
    <w:name w:val="0AC5242D9BCD4043A53C2AC879530D6F10"/>
    <w:rsid w:val="00075954"/>
    <w:rPr>
      <w:rFonts w:eastAsiaTheme="minorHAnsi"/>
      <w:lang w:eastAsia="en-US"/>
    </w:rPr>
  </w:style>
  <w:style w:type="paragraph" w:customStyle="1" w:styleId="481B9E5312DE45ABB65784A6ACAA57AF10">
    <w:name w:val="481B9E5312DE45ABB65784A6ACAA57AF10"/>
    <w:rsid w:val="00075954"/>
    <w:rPr>
      <w:rFonts w:eastAsiaTheme="minorHAnsi"/>
      <w:lang w:eastAsia="en-US"/>
    </w:rPr>
  </w:style>
  <w:style w:type="paragraph" w:customStyle="1" w:styleId="0A9C4C34A668421E870072E1431DAF6E10">
    <w:name w:val="0A9C4C34A668421E870072E1431DAF6E10"/>
    <w:rsid w:val="00075954"/>
    <w:rPr>
      <w:rFonts w:eastAsiaTheme="minorHAnsi"/>
      <w:lang w:eastAsia="en-US"/>
    </w:rPr>
  </w:style>
  <w:style w:type="paragraph" w:customStyle="1" w:styleId="7A116B30EC2B49938AE9589075B041E410">
    <w:name w:val="7A116B30EC2B49938AE9589075B041E410"/>
    <w:rsid w:val="00075954"/>
    <w:rPr>
      <w:rFonts w:eastAsiaTheme="minorHAnsi"/>
      <w:lang w:eastAsia="en-US"/>
    </w:rPr>
  </w:style>
  <w:style w:type="paragraph" w:customStyle="1" w:styleId="DDAD08677CDA4D39A56851D8B4E18C1810">
    <w:name w:val="DDAD08677CDA4D39A56851D8B4E18C1810"/>
    <w:rsid w:val="00075954"/>
    <w:rPr>
      <w:rFonts w:eastAsiaTheme="minorHAnsi"/>
      <w:lang w:eastAsia="en-US"/>
    </w:rPr>
  </w:style>
  <w:style w:type="paragraph" w:customStyle="1" w:styleId="3F199EE3167943D6A0A533AF83E9B1EF6">
    <w:name w:val="3F199EE3167943D6A0A533AF83E9B1EF6"/>
    <w:rsid w:val="00075954"/>
    <w:rPr>
      <w:rFonts w:eastAsiaTheme="minorHAnsi"/>
      <w:lang w:eastAsia="en-US"/>
    </w:rPr>
  </w:style>
  <w:style w:type="paragraph" w:customStyle="1" w:styleId="EF775D556D6942C2B53A507DE670D5AE10">
    <w:name w:val="EF775D556D6942C2B53A507DE670D5AE10"/>
    <w:rsid w:val="00075954"/>
    <w:rPr>
      <w:rFonts w:eastAsiaTheme="minorHAnsi"/>
      <w:lang w:eastAsia="en-US"/>
    </w:rPr>
  </w:style>
  <w:style w:type="paragraph" w:customStyle="1" w:styleId="07EB8267C6D44D15A3FF01A5D99C34F810">
    <w:name w:val="07EB8267C6D44D15A3FF01A5D99C34F810"/>
    <w:rsid w:val="00075954"/>
    <w:rPr>
      <w:rFonts w:eastAsiaTheme="minorHAnsi"/>
      <w:lang w:eastAsia="en-US"/>
    </w:rPr>
  </w:style>
  <w:style w:type="paragraph" w:customStyle="1" w:styleId="2305022B258443FB9BFA6A2B908F79EC10">
    <w:name w:val="2305022B258443FB9BFA6A2B908F79EC10"/>
    <w:rsid w:val="00075954"/>
    <w:rPr>
      <w:rFonts w:eastAsiaTheme="minorHAnsi"/>
      <w:lang w:eastAsia="en-US"/>
    </w:rPr>
  </w:style>
  <w:style w:type="paragraph" w:customStyle="1" w:styleId="F0DFC517963848D6A2F21AF1F8ECF38510">
    <w:name w:val="F0DFC517963848D6A2F21AF1F8ECF38510"/>
    <w:rsid w:val="00075954"/>
    <w:rPr>
      <w:rFonts w:eastAsiaTheme="minorHAnsi"/>
      <w:lang w:eastAsia="en-US"/>
    </w:rPr>
  </w:style>
  <w:style w:type="paragraph" w:customStyle="1" w:styleId="C3848CAA70454F5B97FDB918B75528C010">
    <w:name w:val="C3848CAA70454F5B97FDB918B75528C010"/>
    <w:rsid w:val="00075954"/>
    <w:rPr>
      <w:rFonts w:eastAsiaTheme="minorHAnsi"/>
      <w:lang w:eastAsia="en-US"/>
    </w:rPr>
  </w:style>
  <w:style w:type="paragraph" w:customStyle="1" w:styleId="9AFBBCC885CF4D61BA9FE544511668E110">
    <w:name w:val="9AFBBCC885CF4D61BA9FE544511668E110"/>
    <w:rsid w:val="00075954"/>
    <w:rPr>
      <w:rFonts w:eastAsiaTheme="minorHAnsi"/>
      <w:lang w:eastAsia="en-US"/>
    </w:rPr>
  </w:style>
  <w:style w:type="paragraph" w:customStyle="1" w:styleId="674A7D2D32194FD3A7FDA9700FE857C510">
    <w:name w:val="674A7D2D32194FD3A7FDA9700FE857C510"/>
    <w:rsid w:val="00075954"/>
    <w:rPr>
      <w:rFonts w:eastAsiaTheme="minorHAnsi"/>
      <w:lang w:eastAsia="en-US"/>
    </w:rPr>
  </w:style>
  <w:style w:type="paragraph" w:customStyle="1" w:styleId="1D436A35AC0B4676A64D66770BCE534310">
    <w:name w:val="1D436A35AC0B4676A64D66770BCE534310"/>
    <w:rsid w:val="00075954"/>
    <w:rPr>
      <w:rFonts w:eastAsiaTheme="minorHAnsi"/>
      <w:lang w:eastAsia="en-US"/>
    </w:rPr>
  </w:style>
  <w:style w:type="paragraph" w:customStyle="1" w:styleId="7E3247688935477FBCCEF7EDD0C27ACA10">
    <w:name w:val="7E3247688935477FBCCEF7EDD0C27ACA10"/>
    <w:rsid w:val="00075954"/>
    <w:rPr>
      <w:rFonts w:eastAsiaTheme="minorHAnsi"/>
      <w:lang w:eastAsia="en-US"/>
    </w:rPr>
  </w:style>
  <w:style w:type="paragraph" w:customStyle="1" w:styleId="B1DEAA16B0CA4BC9B6D3A8303F4415BA10">
    <w:name w:val="B1DEAA16B0CA4BC9B6D3A8303F4415BA10"/>
    <w:rsid w:val="00075954"/>
    <w:rPr>
      <w:rFonts w:eastAsiaTheme="minorHAnsi"/>
      <w:lang w:eastAsia="en-US"/>
    </w:rPr>
  </w:style>
  <w:style w:type="paragraph" w:customStyle="1" w:styleId="1ABE6CA84CA841E98F306594B53102C710">
    <w:name w:val="1ABE6CA84CA841E98F306594B53102C710"/>
    <w:rsid w:val="00075954"/>
    <w:rPr>
      <w:rFonts w:eastAsiaTheme="minorHAnsi"/>
      <w:lang w:eastAsia="en-US"/>
    </w:rPr>
  </w:style>
  <w:style w:type="paragraph" w:customStyle="1" w:styleId="6853797CED1C4296B401145E04748CAE10">
    <w:name w:val="6853797CED1C4296B401145E04748CAE10"/>
    <w:rsid w:val="00075954"/>
    <w:rPr>
      <w:rFonts w:eastAsiaTheme="minorHAnsi"/>
      <w:lang w:eastAsia="en-US"/>
    </w:rPr>
  </w:style>
  <w:style w:type="paragraph" w:customStyle="1" w:styleId="1A0DECC5F140401D98A2F50ACDB51F7B10">
    <w:name w:val="1A0DECC5F140401D98A2F50ACDB51F7B10"/>
    <w:rsid w:val="00075954"/>
    <w:rPr>
      <w:rFonts w:eastAsiaTheme="minorHAnsi"/>
      <w:lang w:eastAsia="en-US"/>
    </w:rPr>
  </w:style>
  <w:style w:type="paragraph" w:customStyle="1" w:styleId="9104707F4C7A47CDB94F04433E85CA0D10">
    <w:name w:val="9104707F4C7A47CDB94F04433E85CA0D10"/>
    <w:rsid w:val="00075954"/>
    <w:rPr>
      <w:rFonts w:eastAsiaTheme="minorHAnsi"/>
      <w:lang w:eastAsia="en-US"/>
    </w:rPr>
  </w:style>
  <w:style w:type="paragraph" w:customStyle="1" w:styleId="EBBDA6486B2C4984B5F493714981E5B710">
    <w:name w:val="EBBDA6486B2C4984B5F493714981E5B710"/>
    <w:rsid w:val="00075954"/>
    <w:rPr>
      <w:rFonts w:eastAsiaTheme="minorHAnsi"/>
      <w:lang w:eastAsia="en-US"/>
    </w:rPr>
  </w:style>
  <w:style w:type="paragraph" w:customStyle="1" w:styleId="2A1EE7D7B0E44E36AB27908CADBED56910">
    <w:name w:val="2A1EE7D7B0E44E36AB27908CADBED56910"/>
    <w:rsid w:val="00075954"/>
    <w:rPr>
      <w:rFonts w:eastAsiaTheme="minorHAnsi"/>
      <w:lang w:eastAsia="en-US"/>
    </w:rPr>
  </w:style>
  <w:style w:type="paragraph" w:customStyle="1" w:styleId="2EB0C8A4C5694F59870EE31737A3EEF710">
    <w:name w:val="2EB0C8A4C5694F59870EE31737A3EEF710"/>
    <w:rsid w:val="00075954"/>
    <w:rPr>
      <w:rFonts w:eastAsiaTheme="minorHAnsi"/>
      <w:lang w:eastAsia="en-US"/>
    </w:rPr>
  </w:style>
  <w:style w:type="paragraph" w:customStyle="1" w:styleId="F00B241CB0CF45A4BC108D45ACF55B8E10">
    <w:name w:val="F00B241CB0CF45A4BC108D45ACF55B8E10"/>
    <w:rsid w:val="00075954"/>
    <w:rPr>
      <w:rFonts w:eastAsiaTheme="minorHAnsi"/>
      <w:lang w:eastAsia="en-US"/>
    </w:rPr>
  </w:style>
  <w:style w:type="paragraph" w:customStyle="1" w:styleId="197F4FD55DDF4DBC996AF9D91D9401AA10">
    <w:name w:val="197F4FD55DDF4DBC996AF9D91D9401AA10"/>
    <w:rsid w:val="00075954"/>
    <w:rPr>
      <w:rFonts w:eastAsiaTheme="minorHAnsi"/>
      <w:lang w:eastAsia="en-US"/>
    </w:rPr>
  </w:style>
  <w:style w:type="paragraph" w:customStyle="1" w:styleId="4F929ADC572D4617B5069908E9B99C3210">
    <w:name w:val="4F929ADC572D4617B5069908E9B99C3210"/>
    <w:rsid w:val="00075954"/>
    <w:rPr>
      <w:rFonts w:eastAsiaTheme="minorHAnsi"/>
      <w:lang w:eastAsia="en-US"/>
    </w:rPr>
  </w:style>
  <w:style w:type="paragraph" w:customStyle="1" w:styleId="3DFB1344FBED425197950FA90FA8D97D10">
    <w:name w:val="3DFB1344FBED425197950FA90FA8D97D10"/>
    <w:rsid w:val="00075954"/>
    <w:rPr>
      <w:rFonts w:eastAsiaTheme="minorHAnsi"/>
      <w:lang w:eastAsia="en-US"/>
    </w:rPr>
  </w:style>
  <w:style w:type="paragraph" w:customStyle="1" w:styleId="B0C6BB00E743436DB285EFE1E30B455110">
    <w:name w:val="B0C6BB00E743436DB285EFE1E30B455110"/>
    <w:rsid w:val="00075954"/>
    <w:rPr>
      <w:rFonts w:eastAsiaTheme="minorHAnsi"/>
      <w:lang w:eastAsia="en-US"/>
    </w:rPr>
  </w:style>
  <w:style w:type="paragraph" w:customStyle="1" w:styleId="B907BC2BF1314049993A858AC5E1A75E6">
    <w:name w:val="B907BC2BF1314049993A858AC5E1A75E6"/>
    <w:rsid w:val="00075954"/>
    <w:rPr>
      <w:rFonts w:eastAsiaTheme="minorHAnsi"/>
      <w:lang w:eastAsia="en-US"/>
    </w:rPr>
  </w:style>
  <w:style w:type="paragraph" w:customStyle="1" w:styleId="257E26540E1D4DB18B22AE5E9651F65E10">
    <w:name w:val="257E26540E1D4DB18B22AE5E9651F65E10"/>
    <w:rsid w:val="00075954"/>
    <w:rPr>
      <w:rFonts w:eastAsiaTheme="minorHAnsi"/>
      <w:lang w:eastAsia="en-US"/>
    </w:rPr>
  </w:style>
  <w:style w:type="paragraph" w:customStyle="1" w:styleId="7AE1630EBA13425284263A68C648353410">
    <w:name w:val="7AE1630EBA13425284263A68C648353410"/>
    <w:rsid w:val="00075954"/>
    <w:rPr>
      <w:rFonts w:eastAsiaTheme="minorHAnsi"/>
      <w:lang w:eastAsia="en-US"/>
    </w:rPr>
  </w:style>
  <w:style w:type="paragraph" w:customStyle="1" w:styleId="D12BDA81F9F046EDA9F157B9D389AF1A10">
    <w:name w:val="D12BDA81F9F046EDA9F157B9D389AF1A10"/>
    <w:rsid w:val="00075954"/>
    <w:rPr>
      <w:rFonts w:eastAsiaTheme="minorHAnsi"/>
      <w:lang w:eastAsia="en-US"/>
    </w:rPr>
  </w:style>
  <w:style w:type="paragraph" w:customStyle="1" w:styleId="89C1ADFB9A6446A1883E609C23E4077F10">
    <w:name w:val="89C1ADFB9A6446A1883E609C23E4077F10"/>
    <w:rsid w:val="00075954"/>
    <w:rPr>
      <w:rFonts w:eastAsiaTheme="minorHAnsi"/>
      <w:lang w:eastAsia="en-US"/>
    </w:rPr>
  </w:style>
  <w:style w:type="paragraph" w:customStyle="1" w:styleId="2BC9A96B7CA84109BD6D5E61D41D917C10">
    <w:name w:val="2BC9A96B7CA84109BD6D5E61D41D917C10"/>
    <w:rsid w:val="00075954"/>
    <w:rPr>
      <w:rFonts w:eastAsiaTheme="minorHAnsi"/>
      <w:lang w:eastAsia="en-US"/>
    </w:rPr>
  </w:style>
  <w:style w:type="paragraph" w:customStyle="1" w:styleId="EEF9E997F70247F8ABDEC1390A98ECCF10">
    <w:name w:val="EEF9E997F70247F8ABDEC1390A98ECCF10"/>
    <w:rsid w:val="00075954"/>
    <w:rPr>
      <w:rFonts w:eastAsiaTheme="minorHAnsi"/>
      <w:lang w:eastAsia="en-US"/>
    </w:rPr>
  </w:style>
  <w:style w:type="paragraph" w:customStyle="1" w:styleId="E4A167A80DD54B7F953957F0E1D6290310">
    <w:name w:val="E4A167A80DD54B7F953957F0E1D6290310"/>
    <w:rsid w:val="00075954"/>
    <w:rPr>
      <w:rFonts w:eastAsiaTheme="minorHAnsi"/>
      <w:lang w:eastAsia="en-US"/>
    </w:rPr>
  </w:style>
  <w:style w:type="paragraph" w:customStyle="1" w:styleId="44D487F4F7F64F0E91C16754908D0BA810">
    <w:name w:val="44D487F4F7F64F0E91C16754908D0BA810"/>
    <w:rsid w:val="00075954"/>
    <w:rPr>
      <w:rFonts w:eastAsiaTheme="minorHAnsi"/>
      <w:lang w:eastAsia="en-US"/>
    </w:rPr>
  </w:style>
  <w:style w:type="paragraph" w:customStyle="1" w:styleId="6490CFCB38AD49E8BE2FFCD633A3EE7210">
    <w:name w:val="6490CFCB38AD49E8BE2FFCD633A3EE7210"/>
    <w:rsid w:val="00075954"/>
    <w:rPr>
      <w:rFonts w:eastAsiaTheme="minorHAnsi"/>
      <w:lang w:eastAsia="en-US"/>
    </w:rPr>
  </w:style>
  <w:style w:type="paragraph" w:customStyle="1" w:styleId="06C8564C04634207A613BE83857B8B5310">
    <w:name w:val="06C8564C04634207A613BE83857B8B5310"/>
    <w:rsid w:val="00075954"/>
    <w:rPr>
      <w:rFonts w:eastAsiaTheme="minorHAnsi"/>
      <w:lang w:eastAsia="en-US"/>
    </w:rPr>
  </w:style>
  <w:style w:type="paragraph" w:customStyle="1" w:styleId="1B6D8597518B4560AA0573D28EF5DA4810">
    <w:name w:val="1B6D8597518B4560AA0573D28EF5DA4810"/>
    <w:rsid w:val="00075954"/>
    <w:rPr>
      <w:rFonts w:eastAsiaTheme="minorHAnsi"/>
      <w:lang w:eastAsia="en-US"/>
    </w:rPr>
  </w:style>
  <w:style w:type="paragraph" w:customStyle="1" w:styleId="5BB3A5F132F84876BAEC488E4D6B8D8610">
    <w:name w:val="5BB3A5F132F84876BAEC488E4D6B8D8610"/>
    <w:rsid w:val="00075954"/>
    <w:rPr>
      <w:rFonts w:eastAsiaTheme="minorHAnsi"/>
      <w:lang w:eastAsia="en-US"/>
    </w:rPr>
  </w:style>
  <w:style w:type="paragraph" w:customStyle="1" w:styleId="19FC50F8EFC946BFA10BC6B2A2C610EC10">
    <w:name w:val="19FC50F8EFC946BFA10BC6B2A2C610EC10"/>
    <w:rsid w:val="00075954"/>
    <w:rPr>
      <w:rFonts w:eastAsiaTheme="minorHAnsi"/>
      <w:lang w:eastAsia="en-US"/>
    </w:rPr>
  </w:style>
  <w:style w:type="paragraph" w:customStyle="1" w:styleId="12711871E689464897A6242D126A56416">
    <w:name w:val="12711871E689464897A6242D126A56416"/>
    <w:rsid w:val="00075954"/>
    <w:rPr>
      <w:rFonts w:eastAsiaTheme="minorHAnsi"/>
      <w:lang w:eastAsia="en-US"/>
    </w:rPr>
  </w:style>
  <w:style w:type="paragraph" w:customStyle="1" w:styleId="73F07684BFF54B1099E0F2299492B8FE10">
    <w:name w:val="73F07684BFF54B1099E0F2299492B8FE10"/>
    <w:rsid w:val="00075954"/>
    <w:rPr>
      <w:rFonts w:eastAsiaTheme="minorHAnsi"/>
      <w:lang w:eastAsia="en-US"/>
    </w:rPr>
  </w:style>
  <w:style w:type="paragraph" w:customStyle="1" w:styleId="2B2889B0E2A64AA883B59ABF9080167510">
    <w:name w:val="2B2889B0E2A64AA883B59ABF9080167510"/>
    <w:rsid w:val="00075954"/>
    <w:rPr>
      <w:rFonts w:eastAsiaTheme="minorHAnsi"/>
      <w:lang w:eastAsia="en-US"/>
    </w:rPr>
  </w:style>
  <w:style w:type="paragraph" w:customStyle="1" w:styleId="EFDA3FC7B3534E8FB2B6616D4FF35C9710">
    <w:name w:val="EFDA3FC7B3534E8FB2B6616D4FF35C9710"/>
    <w:rsid w:val="00075954"/>
    <w:rPr>
      <w:rFonts w:eastAsiaTheme="minorHAnsi"/>
      <w:lang w:eastAsia="en-US"/>
    </w:rPr>
  </w:style>
  <w:style w:type="paragraph" w:customStyle="1" w:styleId="C3713C4BFCBB4C4A8D67B996B083670110">
    <w:name w:val="C3713C4BFCBB4C4A8D67B996B083670110"/>
    <w:rsid w:val="00075954"/>
    <w:rPr>
      <w:rFonts w:eastAsiaTheme="minorHAnsi"/>
      <w:lang w:eastAsia="en-US"/>
    </w:rPr>
  </w:style>
  <w:style w:type="paragraph" w:customStyle="1" w:styleId="2C39EDCC8E3E4497BAC0A53E594CC69310">
    <w:name w:val="2C39EDCC8E3E4497BAC0A53E594CC69310"/>
    <w:rsid w:val="00075954"/>
    <w:rPr>
      <w:rFonts w:eastAsiaTheme="minorHAnsi"/>
      <w:lang w:eastAsia="en-US"/>
    </w:rPr>
  </w:style>
  <w:style w:type="paragraph" w:customStyle="1" w:styleId="D2AFBF1EDE484BA6AA1406319975874B10">
    <w:name w:val="D2AFBF1EDE484BA6AA1406319975874B10"/>
    <w:rsid w:val="00075954"/>
    <w:rPr>
      <w:rFonts w:eastAsiaTheme="minorHAnsi"/>
      <w:lang w:eastAsia="en-US"/>
    </w:rPr>
  </w:style>
  <w:style w:type="paragraph" w:customStyle="1" w:styleId="3025599E239D4FA1BCC2AA376471E33910">
    <w:name w:val="3025599E239D4FA1BCC2AA376471E33910"/>
    <w:rsid w:val="00075954"/>
    <w:rPr>
      <w:rFonts w:eastAsiaTheme="minorHAnsi"/>
      <w:lang w:eastAsia="en-US"/>
    </w:rPr>
  </w:style>
  <w:style w:type="paragraph" w:customStyle="1" w:styleId="2967601640F041B8BCBC0DD0849339A610">
    <w:name w:val="2967601640F041B8BCBC0DD0849339A610"/>
    <w:rsid w:val="00075954"/>
    <w:rPr>
      <w:rFonts w:eastAsiaTheme="minorHAnsi"/>
      <w:lang w:eastAsia="en-US"/>
    </w:rPr>
  </w:style>
  <w:style w:type="paragraph" w:customStyle="1" w:styleId="D143E467DA4E458989091A9BB81764E610">
    <w:name w:val="D143E467DA4E458989091A9BB81764E610"/>
    <w:rsid w:val="00075954"/>
    <w:rPr>
      <w:rFonts w:eastAsiaTheme="minorHAnsi"/>
      <w:lang w:eastAsia="en-US"/>
    </w:rPr>
  </w:style>
  <w:style w:type="paragraph" w:customStyle="1" w:styleId="6E33D164EEA44529A276785FB8C7AB1E10">
    <w:name w:val="6E33D164EEA44529A276785FB8C7AB1E10"/>
    <w:rsid w:val="00075954"/>
    <w:rPr>
      <w:rFonts w:eastAsiaTheme="minorHAnsi"/>
      <w:lang w:eastAsia="en-US"/>
    </w:rPr>
  </w:style>
  <w:style w:type="paragraph" w:customStyle="1" w:styleId="936F7572AFD04D0C9FB5BFA9F5D82A6C10">
    <w:name w:val="936F7572AFD04D0C9FB5BFA9F5D82A6C10"/>
    <w:rsid w:val="00075954"/>
    <w:rPr>
      <w:rFonts w:eastAsiaTheme="minorHAnsi"/>
      <w:lang w:eastAsia="en-US"/>
    </w:rPr>
  </w:style>
  <w:style w:type="paragraph" w:customStyle="1" w:styleId="1AC0015D18DE42F2AAF3E59DC369BCCF10">
    <w:name w:val="1AC0015D18DE42F2AAF3E59DC369BCCF10"/>
    <w:rsid w:val="00075954"/>
    <w:rPr>
      <w:rFonts w:eastAsiaTheme="minorHAnsi"/>
      <w:lang w:eastAsia="en-US"/>
    </w:rPr>
  </w:style>
  <w:style w:type="paragraph" w:customStyle="1" w:styleId="E7AD1D189E4C499A9173BEBEF2FAC49F10">
    <w:name w:val="E7AD1D189E4C499A9173BEBEF2FAC49F10"/>
    <w:rsid w:val="00075954"/>
    <w:rPr>
      <w:rFonts w:eastAsiaTheme="minorHAnsi"/>
      <w:lang w:eastAsia="en-US"/>
    </w:rPr>
  </w:style>
  <w:style w:type="paragraph" w:customStyle="1" w:styleId="49210DF46BA540D2B5E139483BB12BAB6">
    <w:name w:val="49210DF46BA540D2B5E139483BB12BAB6"/>
    <w:rsid w:val="00075954"/>
    <w:rPr>
      <w:rFonts w:eastAsiaTheme="minorHAnsi"/>
      <w:lang w:eastAsia="en-US"/>
    </w:rPr>
  </w:style>
  <w:style w:type="paragraph" w:customStyle="1" w:styleId="CCF7FD44D2F342609A546623DCE7595F6">
    <w:name w:val="CCF7FD44D2F342609A546623DCE7595F6"/>
    <w:rsid w:val="00075954"/>
    <w:pPr>
      <w:ind w:left="720"/>
      <w:contextualSpacing/>
    </w:pPr>
    <w:rPr>
      <w:rFonts w:eastAsiaTheme="minorHAnsi"/>
      <w:lang w:eastAsia="en-US"/>
    </w:rPr>
  </w:style>
  <w:style w:type="paragraph" w:customStyle="1" w:styleId="0B607B4680EA44D2949D6418A89511296">
    <w:name w:val="0B607B4680EA44D2949D6418A89511296"/>
    <w:rsid w:val="00075954"/>
    <w:pPr>
      <w:ind w:left="720"/>
      <w:contextualSpacing/>
    </w:pPr>
    <w:rPr>
      <w:rFonts w:eastAsiaTheme="minorHAnsi"/>
      <w:lang w:eastAsia="en-US"/>
    </w:rPr>
  </w:style>
  <w:style w:type="paragraph" w:customStyle="1" w:styleId="4EFD5E908C76433C8E25214A59F1A2716">
    <w:name w:val="4EFD5E908C76433C8E25214A59F1A2716"/>
    <w:rsid w:val="00075954"/>
    <w:pPr>
      <w:ind w:left="720"/>
      <w:contextualSpacing/>
    </w:pPr>
    <w:rPr>
      <w:rFonts w:eastAsiaTheme="minorHAnsi"/>
      <w:lang w:eastAsia="en-US"/>
    </w:rPr>
  </w:style>
  <w:style w:type="paragraph" w:customStyle="1" w:styleId="934E26DBB8A9445F8579C0557A8A25DB6">
    <w:name w:val="934E26DBB8A9445F8579C0557A8A25DB6"/>
    <w:rsid w:val="00075954"/>
    <w:pPr>
      <w:ind w:left="720"/>
      <w:contextualSpacing/>
    </w:pPr>
    <w:rPr>
      <w:rFonts w:eastAsiaTheme="minorHAnsi"/>
      <w:lang w:eastAsia="en-US"/>
    </w:rPr>
  </w:style>
  <w:style w:type="paragraph" w:customStyle="1" w:styleId="F1781D9443C64D538068D533BF918A456">
    <w:name w:val="F1781D9443C64D538068D533BF918A456"/>
    <w:rsid w:val="00075954"/>
    <w:pPr>
      <w:ind w:left="720"/>
      <w:contextualSpacing/>
    </w:pPr>
    <w:rPr>
      <w:rFonts w:eastAsiaTheme="minorHAnsi"/>
      <w:lang w:eastAsia="en-US"/>
    </w:rPr>
  </w:style>
  <w:style w:type="paragraph" w:customStyle="1" w:styleId="843A784D45544A9E98A631900EEDFB086">
    <w:name w:val="843A784D45544A9E98A631900EEDFB086"/>
    <w:rsid w:val="00075954"/>
    <w:pPr>
      <w:ind w:left="720"/>
      <w:contextualSpacing/>
    </w:pPr>
    <w:rPr>
      <w:rFonts w:eastAsiaTheme="minorHAnsi"/>
      <w:lang w:eastAsia="en-US"/>
    </w:rPr>
  </w:style>
  <w:style w:type="paragraph" w:customStyle="1" w:styleId="0560594BAB5E4802A16987724188C7156">
    <w:name w:val="0560594BAB5E4802A16987724188C7156"/>
    <w:rsid w:val="00075954"/>
    <w:pPr>
      <w:ind w:left="720"/>
      <w:contextualSpacing/>
    </w:pPr>
    <w:rPr>
      <w:rFonts w:eastAsiaTheme="minorHAnsi"/>
      <w:lang w:eastAsia="en-US"/>
    </w:rPr>
  </w:style>
  <w:style w:type="paragraph" w:customStyle="1" w:styleId="6CD244AF252A4DCB9BA92582DD517E936">
    <w:name w:val="6CD244AF252A4DCB9BA92582DD517E936"/>
    <w:rsid w:val="00075954"/>
    <w:rPr>
      <w:rFonts w:eastAsiaTheme="minorHAnsi"/>
      <w:lang w:eastAsia="en-US"/>
    </w:rPr>
  </w:style>
  <w:style w:type="paragraph" w:customStyle="1" w:styleId="773F5864647546A8A17791AAF31D1B7B3">
    <w:name w:val="773F5864647546A8A17791AAF31D1B7B3"/>
    <w:rsid w:val="00075954"/>
    <w:pPr>
      <w:spacing w:after="0" w:line="240" w:lineRule="auto"/>
    </w:pPr>
    <w:rPr>
      <w:lang w:val="en-US" w:eastAsia="en-US"/>
    </w:rPr>
  </w:style>
  <w:style w:type="paragraph" w:customStyle="1" w:styleId="FAF69532E112444B8B907AAE24BA3C3421">
    <w:name w:val="FAF69532E112444B8B907AAE24BA3C3421"/>
    <w:rsid w:val="00075954"/>
    <w:pPr>
      <w:ind w:left="720"/>
      <w:contextualSpacing/>
    </w:pPr>
    <w:rPr>
      <w:rFonts w:eastAsiaTheme="minorHAnsi"/>
      <w:lang w:eastAsia="en-US"/>
    </w:rPr>
  </w:style>
  <w:style w:type="paragraph" w:customStyle="1" w:styleId="0298A562F4764D218469B39304F42DBC21">
    <w:name w:val="0298A562F4764D218469B39304F42DBC21"/>
    <w:rsid w:val="00075954"/>
    <w:pPr>
      <w:ind w:left="720"/>
      <w:contextualSpacing/>
    </w:pPr>
    <w:rPr>
      <w:rFonts w:eastAsiaTheme="minorHAnsi"/>
      <w:lang w:eastAsia="en-US"/>
    </w:rPr>
  </w:style>
  <w:style w:type="paragraph" w:customStyle="1" w:styleId="ADAFBB38CF6E4E34A51E0D02E1C119C221">
    <w:name w:val="ADAFBB38CF6E4E34A51E0D02E1C119C221"/>
    <w:rsid w:val="00075954"/>
    <w:pPr>
      <w:ind w:left="720"/>
      <w:contextualSpacing/>
    </w:pPr>
    <w:rPr>
      <w:rFonts w:eastAsiaTheme="minorHAnsi"/>
      <w:lang w:eastAsia="en-US"/>
    </w:rPr>
  </w:style>
  <w:style w:type="paragraph" w:customStyle="1" w:styleId="8D4AD69D6AE945F0A53FD0C3791FB74E21">
    <w:name w:val="8D4AD69D6AE945F0A53FD0C3791FB74E21"/>
    <w:rsid w:val="00075954"/>
    <w:pPr>
      <w:ind w:left="720"/>
      <w:contextualSpacing/>
    </w:pPr>
    <w:rPr>
      <w:rFonts w:eastAsiaTheme="minorHAnsi"/>
      <w:lang w:eastAsia="en-US"/>
    </w:rPr>
  </w:style>
  <w:style w:type="paragraph" w:customStyle="1" w:styleId="4E6C95E0B0FC4C59866699D703AD7DBE21">
    <w:name w:val="4E6C95E0B0FC4C59866699D703AD7DBE21"/>
    <w:rsid w:val="00075954"/>
    <w:pPr>
      <w:ind w:left="720"/>
      <w:contextualSpacing/>
    </w:pPr>
    <w:rPr>
      <w:rFonts w:eastAsiaTheme="minorHAnsi"/>
      <w:lang w:eastAsia="en-US"/>
    </w:rPr>
  </w:style>
  <w:style w:type="paragraph" w:customStyle="1" w:styleId="EDEABA93D43D4DDE8BDB4D807B3C368321">
    <w:name w:val="EDEABA93D43D4DDE8BDB4D807B3C368321"/>
    <w:rsid w:val="00075954"/>
    <w:pPr>
      <w:ind w:left="720"/>
      <w:contextualSpacing/>
    </w:pPr>
    <w:rPr>
      <w:rFonts w:eastAsiaTheme="minorHAnsi"/>
      <w:lang w:eastAsia="en-US"/>
    </w:rPr>
  </w:style>
  <w:style w:type="paragraph" w:customStyle="1" w:styleId="8DAABE4C53864CDA845DFB2A2855475921">
    <w:name w:val="8DAABE4C53864CDA845DFB2A2855475921"/>
    <w:rsid w:val="00075954"/>
    <w:pPr>
      <w:ind w:left="720"/>
      <w:contextualSpacing/>
    </w:pPr>
    <w:rPr>
      <w:rFonts w:eastAsiaTheme="minorHAnsi"/>
      <w:lang w:eastAsia="en-US"/>
    </w:rPr>
  </w:style>
  <w:style w:type="paragraph" w:customStyle="1" w:styleId="CDFB5FB3673D4ADF9D19F2107A103CEF4">
    <w:name w:val="CDFB5FB3673D4ADF9D19F2107A103CEF4"/>
    <w:rsid w:val="00075954"/>
    <w:pPr>
      <w:ind w:left="720"/>
      <w:contextualSpacing/>
    </w:pPr>
    <w:rPr>
      <w:rFonts w:eastAsiaTheme="minorHAnsi"/>
      <w:lang w:eastAsia="en-US"/>
    </w:rPr>
  </w:style>
  <w:style w:type="paragraph" w:customStyle="1" w:styleId="8D735AE894524F0F9060FEA18BA1CEA34">
    <w:name w:val="8D735AE894524F0F9060FEA18BA1CEA34"/>
    <w:rsid w:val="00075954"/>
    <w:pPr>
      <w:ind w:left="720"/>
      <w:contextualSpacing/>
    </w:pPr>
    <w:rPr>
      <w:rFonts w:eastAsiaTheme="minorHAnsi"/>
      <w:lang w:eastAsia="en-US"/>
    </w:rPr>
  </w:style>
  <w:style w:type="paragraph" w:customStyle="1" w:styleId="4CBDCAC1C32F471CBED3E0FB4671413F23">
    <w:name w:val="4CBDCAC1C32F471CBED3E0FB4671413F23"/>
    <w:rsid w:val="00075954"/>
    <w:pPr>
      <w:ind w:left="720"/>
      <w:contextualSpacing/>
    </w:pPr>
    <w:rPr>
      <w:rFonts w:eastAsiaTheme="minorHAnsi"/>
      <w:lang w:eastAsia="en-US"/>
    </w:rPr>
  </w:style>
  <w:style w:type="paragraph" w:customStyle="1" w:styleId="A83BC1B5F51743D4AD32C110F8309B7724">
    <w:name w:val="A83BC1B5F51743D4AD32C110F8309B7724"/>
    <w:rsid w:val="00075954"/>
    <w:pPr>
      <w:ind w:left="720"/>
      <w:contextualSpacing/>
    </w:pPr>
    <w:rPr>
      <w:rFonts w:eastAsiaTheme="minorHAnsi"/>
      <w:lang w:eastAsia="en-US"/>
    </w:rPr>
  </w:style>
  <w:style w:type="paragraph" w:customStyle="1" w:styleId="16328E4E9B164C3284CFD0A6C180C5BA24">
    <w:name w:val="16328E4E9B164C3284CFD0A6C180C5BA24"/>
    <w:rsid w:val="00075954"/>
    <w:pPr>
      <w:ind w:left="720"/>
      <w:contextualSpacing/>
    </w:pPr>
    <w:rPr>
      <w:rFonts w:eastAsiaTheme="minorHAnsi"/>
      <w:lang w:eastAsia="en-US"/>
    </w:rPr>
  </w:style>
  <w:style w:type="paragraph" w:customStyle="1" w:styleId="DD30EC3ABB5C4334A9D9B94C0DC4EC0924">
    <w:name w:val="DD30EC3ABB5C4334A9D9B94C0DC4EC0924"/>
    <w:rsid w:val="00075954"/>
    <w:pPr>
      <w:ind w:left="720"/>
      <w:contextualSpacing/>
    </w:pPr>
    <w:rPr>
      <w:rFonts w:eastAsiaTheme="minorHAnsi"/>
      <w:lang w:eastAsia="en-US"/>
    </w:rPr>
  </w:style>
  <w:style w:type="paragraph" w:customStyle="1" w:styleId="490D753EF33B4AB0AF2D60D32197494724">
    <w:name w:val="490D753EF33B4AB0AF2D60D32197494724"/>
    <w:rsid w:val="00075954"/>
    <w:pPr>
      <w:ind w:left="720"/>
      <w:contextualSpacing/>
    </w:pPr>
    <w:rPr>
      <w:rFonts w:eastAsiaTheme="minorHAnsi"/>
      <w:lang w:eastAsia="en-US"/>
    </w:rPr>
  </w:style>
  <w:style w:type="paragraph" w:customStyle="1" w:styleId="F0034ED1AF474F23BB4ED667B953D6DB24">
    <w:name w:val="F0034ED1AF474F23BB4ED667B953D6DB24"/>
    <w:rsid w:val="00075954"/>
    <w:pPr>
      <w:ind w:left="720"/>
      <w:contextualSpacing/>
    </w:pPr>
    <w:rPr>
      <w:rFonts w:eastAsiaTheme="minorHAnsi"/>
      <w:lang w:eastAsia="en-US"/>
    </w:rPr>
  </w:style>
  <w:style w:type="paragraph" w:customStyle="1" w:styleId="718F7B4158F0430DAE74C46E92E2FCA324">
    <w:name w:val="718F7B4158F0430DAE74C46E92E2FCA324"/>
    <w:rsid w:val="00075954"/>
    <w:pPr>
      <w:ind w:left="720"/>
      <w:contextualSpacing/>
    </w:pPr>
    <w:rPr>
      <w:rFonts w:eastAsiaTheme="minorHAnsi"/>
      <w:lang w:eastAsia="en-US"/>
    </w:rPr>
  </w:style>
  <w:style w:type="paragraph" w:customStyle="1" w:styleId="8E923756F87545FE9D30D37C533B20D424">
    <w:name w:val="8E923756F87545FE9D30D37C533B20D424"/>
    <w:rsid w:val="00075954"/>
    <w:pPr>
      <w:ind w:left="720"/>
      <w:contextualSpacing/>
    </w:pPr>
    <w:rPr>
      <w:rFonts w:eastAsiaTheme="minorHAnsi"/>
      <w:lang w:eastAsia="en-US"/>
    </w:rPr>
  </w:style>
  <w:style w:type="paragraph" w:customStyle="1" w:styleId="CDCD105C55C64CB18552019695DC2B4824">
    <w:name w:val="CDCD105C55C64CB18552019695DC2B4824"/>
    <w:rsid w:val="00075954"/>
    <w:pPr>
      <w:ind w:left="720"/>
      <w:contextualSpacing/>
    </w:pPr>
    <w:rPr>
      <w:rFonts w:eastAsiaTheme="minorHAnsi"/>
      <w:lang w:eastAsia="en-US"/>
    </w:rPr>
  </w:style>
  <w:style w:type="paragraph" w:customStyle="1" w:styleId="3EC78899915346428C7DBC9AFF1DDC5224">
    <w:name w:val="3EC78899915346428C7DBC9AFF1DDC5224"/>
    <w:rsid w:val="00075954"/>
    <w:pPr>
      <w:ind w:left="720"/>
      <w:contextualSpacing/>
    </w:pPr>
    <w:rPr>
      <w:rFonts w:eastAsiaTheme="minorHAnsi"/>
      <w:lang w:eastAsia="en-US"/>
    </w:rPr>
  </w:style>
  <w:style w:type="paragraph" w:customStyle="1" w:styleId="BC6D0A76676E4B6CB55777F2115244F024">
    <w:name w:val="BC6D0A76676E4B6CB55777F2115244F024"/>
    <w:rsid w:val="00075954"/>
    <w:pPr>
      <w:ind w:left="720"/>
      <w:contextualSpacing/>
    </w:pPr>
    <w:rPr>
      <w:rFonts w:eastAsiaTheme="minorHAnsi"/>
      <w:lang w:eastAsia="en-US"/>
    </w:rPr>
  </w:style>
  <w:style w:type="paragraph" w:customStyle="1" w:styleId="A255A29562C94017A9E9224E241089E924">
    <w:name w:val="A255A29562C94017A9E9224E241089E924"/>
    <w:rsid w:val="00075954"/>
    <w:pPr>
      <w:ind w:left="720"/>
      <w:contextualSpacing/>
    </w:pPr>
    <w:rPr>
      <w:rFonts w:eastAsiaTheme="minorHAnsi"/>
      <w:lang w:eastAsia="en-US"/>
    </w:rPr>
  </w:style>
  <w:style w:type="paragraph" w:customStyle="1" w:styleId="203ACA1E869E44A691EDCAF31392F02824">
    <w:name w:val="203ACA1E869E44A691EDCAF31392F02824"/>
    <w:rsid w:val="00075954"/>
    <w:pPr>
      <w:ind w:left="720"/>
      <w:contextualSpacing/>
    </w:pPr>
    <w:rPr>
      <w:rFonts w:eastAsiaTheme="minorHAnsi"/>
      <w:lang w:eastAsia="en-US"/>
    </w:rPr>
  </w:style>
  <w:style w:type="paragraph" w:customStyle="1" w:styleId="BB17FE80C4654569838F8DBDD074371A24">
    <w:name w:val="BB17FE80C4654569838F8DBDD074371A24"/>
    <w:rsid w:val="00075954"/>
    <w:pPr>
      <w:ind w:left="720"/>
      <w:contextualSpacing/>
    </w:pPr>
    <w:rPr>
      <w:rFonts w:eastAsiaTheme="minorHAnsi"/>
      <w:lang w:eastAsia="en-US"/>
    </w:rPr>
  </w:style>
  <w:style w:type="paragraph" w:customStyle="1" w:styleId="D2562E2BBED7480DAC7E97FADB86596724">
    <w:name w:val="D2562E2BBED7480DAC7E97FADB86596724"/>
    <w:rsid w:val="00075954"/>
    <w:pPr>
      <w:ind w:left="720"/>
      <w:contextualSpacing/>
    </w:pPr>
    <w:rPr>
      <w:rFonts w:eastAsiaTheme="minorHAnsi"/>
      <w:lang w:eastAsia="en-US"/>
    </w:rPr>
  </w:style>
  <w:style w:type="paragraph" w:customStyle="1" w:styleId="90D18505346E43E9977CFE53A7328AEA24">
    <w:name w:val="90D18505346E43E9977CFE53A7328AEA24"/>
    <w:rsid w:val="00075954"/>
    <w:pPr>
      <w:ind w:left="720"/>
      <w:contextualSpacing/>
    </w:pPr>
    <w:rPr>
      <w:rFonts w:eastAsiaTheme="minorHAnsi"/>
      <w:lang w:eastAsia="en-US"/>
    </w:rPr>
  </w:style>
  <w:style w:type="paragraph" w:customStyle="1" w:styleId="DE5D90232B2F441783DA26FA2DABD95724">
    <w:name w:val="DE5D90232B2F441783DA26FA2DABD95724"/>
    <w:rsid w:val="00075954"/>
    <w:pPr>
      <w:ind w:left="720"/>
      <w:contextualSpacing/>
    </w:pPr>
    <w:rPr>
      <w:rFonts w:eastAsiaTheme="minorHAnsi"/>
      <w:lang w:eastAsia="en-US"/>
    </w:rPr>
  </w:style>
  <w:style w:type="paragraph" w:customStyle="1" w:styleId="2030CCF5D7F742B58230054672CBF78B24">
    <w:name w:val="2030CCF5D7F742B58230054672CBF78B24"/>
    <w:rsid w:val="00075954"/>
    <w:pPr>
      <w:ind w:left="720"/>
      <w:contextualSpacing/>
    </w:pPr>
    <w:rPr>
      <w:rFonts w:eastAsiaTheme="minorHAnsi"/>
      <w:lang w:eastAsia="en-US"/>
    </w:rPr>
  </w:style>
  <w:style w:type="paragraph" w:customStyle="1" w:styleId="991E74A2A75149A7BBAEB8493526238E13">
    <w:name w:val="991E74A2A75149A7BBAEB8493526238E13"/>
    <w:rsid w:val="00075954"/>
    <w:rPr>
      <w:rFonts w:eastAsiaTheme="minorHAnsi"/>
      <w:lang w:eastAsia="en-US"/>
    </w:rPr>
  </w:style>
  <w:style w:type="paragraph" w:customStyle="1" w:styleId="C39CBAA96B06435598617AE55014253812">
    <w:name w:val="C39CBAA96B06435598617AE55014253812"/>
    <w:rsid w:val="00075954"/>
    <w:rPr>
      <w:rFonts w:eastAsiaTheme="minorHAnsi"/>
      <w:lang w:eastAsia="en-US"/>
    </w:rPr>
  </w:style>
  <w:style w:type="paragraph" w:customStyle="1" w:styleId="F8F22C28D155487DB543F971E00756CA12">
    <w:name w:val="F8F22C28D155487DB543F971E00756CA12"/>
    <w:rsid w:val="00075954"/>
    <w:rPr>
      <w:rFonts w:eastAsiaTheme="minorHAnsi"/>
      <w:lang w:eastAsia="en-US"/>
    </w:rPr>
  </w:style>
  <w:style w:type="paragraph" w:customStyle="1" w:styleId="B9BB284B985842148C2CB874FF0CF69E12">
    <w:name w:val="B9BB284B985842148C2CB874FF0CF69E12"/>
    <w:rsid w:val="00075954"/>
    <w:rPr>
      <w:rFonts w:eastAsiaTheme="minorHAnsi"/>
      <w:lang w:eastAsia="en-US"/>
    </w:rPr>
  </w:style>
  <w:style w:type="paragraph" w:customStyle="1" w:styleId="FA62F0EF54E74AB3B884300D8E1B1DBE12">
    <w:name w:val="FA62F0EF54E74AB3B884300D8E1B1DBE12"/>
    <w:rsid w:val="00075954"/>
    <w:rPr>
      <w:rFonts w:eastAsiaTheme="minorHAnsi"/>
      <w:lang w:eastAsia="en-US"/>
    </w:rPr>
  </w:style>
  <w:style w:type="paragraph" w:customStyle="1" w:styleId="E3283F9074894DA0A7CB1CA9AFE3689B12">
    <w:name w:val="E3283F9074894DA0A7CB1CA9AFE3689B12"/>
    <w:rsid w:val="00075954"/>
    <w:rPr>
      <w:rFonts w:eastAsiaTheme="minorHAnsi"/>
      <w:lang w:eastAsia="en-US"/>
    </w:rPr>
  </w:style>
  <w:style w:type="paragraph" w:customStyle="1" w:styleId="ADA5CF88814D487EA49316E66F9A0B4912">
    <w:name w:val="ADA5CF88814D487EA49316E66F9A0B4912"/>
    <w:rsid w:val="00075954"/>
    <w:rPr>
      <w:rFonts w:eastAsiaTheme="minorHAnsi"/>
      <w:lang w:eastAsia="en-US"/>
    </w:rPr>
  </w:style>
  <w:style w:type="paragraph" w:customStyle="1" w:styleId="64DB82BA1FB34925A3AC66B01126B53212">
    <w:name w:val="64DB82BA1FB34925A3AC66B01126B53212"/>
    <w:rsid w:val="00075954"/>
    <w:rPr>
      <w:rFonts w:eastAsiaTheme="minorHAnsi"/>
      <w:lang w:eastAsia="en-US"/>
    </w:rPr>
  </w:style>
  <w:style w:type="paragraph" w:customStyle="1" w:styleId="1802E11FEB844DB79812275A7D20779312">
    <w:name w:val="1802E11FEB844DB79812275A7D20779312"/>
    <w:rsid w:val="00075954"/>
    <w:rPr>
      <w:rFonts w:eastAsiaTheme="minorHAnsi"/>
      <w:lang w:eastAsia="en-US"/>
    </w:rPr>
  </w:style>
  <w:style w:type="paragraph" w:customStyle="1" w:styleId="B2CB62B7ABC94F758D2D73884B9C23C212">
    <w:name w:val="B2CB62B7ABC94F758D2D73884B9C23C212"/>
    <w:rsid w:val="00075954"/>
    <w:rPr>
      <w:rFonts w:eastAsiaTheme="minorHAnsi"/>
      <w:lang w:eastAsia="en-US"/>
    </w:rPr>
  </w:style>
  <w:style w:type="paragraph" w:customStyle="1" w:styleId="6AC9D233541E4C8DBEAE1C840EEAA87312">
    <w:name w:val="6AC9D233541E4C8DBEAE1C840EEAA87312"/>
    <w:rsid w:val="00075954"/>
    <w:rPr>
      <w:rFonts w:eastAsiaTheme="minorHAnsi"/>
      <w:lang w:eastAsia="en-US"/>
    </w:rPr>
  </w:style>
  <w:style w:type="paragraph" w:customStyle="1" w:styleId="00B4AEE5A8794930810E7EF99557F90A12">
    <w:name w:val="00B4AEE5A8794930810E7EF99557F90A12"/>
    <w:rsid w:val="00075954"/>
    <w:rPr>
      <w:rFonts w:eastAsiaTheme="minorHAnsi"/>
      <w:lang w:eastAsia="en-US"/>
    </w:rPr>
  </w:style>
  <w:style w:type="paragraph" w:customStyle="1" w:styleId="F8B8FCD26F294B33AF0B95BD983E970B12">
    <w:name w:val="F8B8FCD26F294B33AF0B95BD983E970B12"/>
    <w:rsid w:val="00075954"/>
    <w:rPr>
      <w:rFonts w:eastAsiaTheme="minorHAnsi"/>
      <w:lang w:eastAsia="en-US"/>
    </w:rPr>
  </w:style>
  <w:style w:type="paragraph" w:customStyle="1" w:styleId="F594FB5E33EF4CD1B1B3F7927D707C9512">
    <w:name w:val="F594FB5E33EF4CD1B1B3F7927D707C9512"/>
    <w:rsid w:val="00075954"/>
    <w:rPr>
      <w:rFonts w:eastAsiaTheme="minorHAnsi"/>
      <w:lang w:eastAsia="en-US"/>
    </w:rPr>
  </w:style>
  <w:style w:type="paragraph" w:customStyle="1" w:styleId="A200158A430345619D1B4C45190203C412">
    <w:name w:val="A200158A430345619D1B4C45190203C412"/>
    <w:rsid w:val="00075954"/>
    <w:rPr>
      <w:rFonts w:eastAsiaTheme="minorHAnsi"/>
      <w:lang w:eastAsia="en-US"/>
    </w:rPr>
  </w:style>
  <w:style w:type="paragraph" w:customStyle="1" w:styleId="C50CCDD174484AF09A15EE9C867C592312">
    <w:name w:val="C50CCDD174484AF09A15EE9C867C592312"/>
    <w:rsid w:val="00075954"/>
    <w:rPr>
      <w:rFonts w:eastAsiaTheme="minorHAnsi"/>
      <w:lang w:eastAsia="en-US"/>
    </w:rPr>
  </w:style>
  <w:style w:type="paragraph" w:customStyle="1" w:styleId="5C7D2AEB7F9D4A059026833B674D6DFC12">
    <w:name w:val="5C7D2AEB7F9D4A059026833B674D6DFC12"/>
    <w:rsid w:val="00075954"/>
    <w:rPr>
      <w:rFonts w:eastAsiaTheme="minorHAnsi"/>
      <w:lang w:eastAsia="en-US"/>
    </w:rPr>
  </w:style>
  <w:style w:type="paragraph" w:customStyle="1" w:styleId="C45B29C0232E43A6BE24F55565CA6A2112">
    <w:name w:val="C45B29C0232E43A6BE24F55565CA6A2112"/>
    <w:rsid w:val="00075954"/>
    <w:rPr>
      <w:rFonts w:eastAsiaTheme="minorHAnsi"/>
      <w:lang w:eastAsia="en-US"/>
    </w:rPr>
  </w:style>
  <w:style w:type="paragraph" w:customStyle="1" w:styleId="5110945C5F134350B0DAD0B67E92794A12">
    <w:name w:val="5110945C5F134350B0DAD0B67E92794A12"/>
    <w:rsid w:val="00075954"/>
    <w:rPr>
      <w:rFonts w:eastAsiaTheme="minorHAnsi"/>
      <w:lang w:eastAsia="en-US"/>
    </w:rPr>
  </w:style>
  <w:style w:type="paragraph" w:customStyle="1" w:styleId="A731D000D4B24EE19F9930D13598845A12">
    <w:name w:val="A731D000D4B24EE19F9930D13598845A12"/>
    <w:rsid w:val="00075954"/>
    <w:rPr>
      <w:rFonts w:eastAsiaTheme="minorHAnsi"/>
      <w:lang w:eastAsia="en-US"/>
    </w:rPr>
  </w:style>
  <w:style w:type="paragraph" w:customStyle="1" w:styleId="C61035E7DAF74EE7A6DDE77905E8D8FD12">
    <w:name w:val="C61035E7DAF74EE7A6DDE77905E8D8FD12"/>
    <w:rsid w:val="00075954"/>
    <w:rPr>
      <w:rFonts w:eastAsiaTheme="minorHAnsi"/>
      <w:lang w:eastAsia="en-US"/>
    </w:rPr>
  </w:style>
  <w:style w:type="paragraph" w:customStyle="1" w:styleId="1A32CB174ED64428964E28F916F4FBAC12">
    <w:name w:val="1A32CB174ED64428964E28F916F4FBAC12"/>
    <w:rsid w:val="00075954"/>
    <w:rPr>
      <w:rFonts w:eastAsiaTheme="minorHAnsi"/>
      <w:lang w:eastAsia="en-US"/>
    </w:rPr>
  </w:style>
  <w:style w:type="paragraph" w:customStyle="1" w:styleId="EECEA4F4A9E542018102C9248EA22A7012">
    <w:name w:val="EECEA4F4A9E542018102C9248EA22A7012"/>
    <w:rsid w:val="00075954"/>
    <w:rPr>
      <w:rFonts w:eastAsiaTheme="minorHAnsi"/>
      <w:lang w:eastAsia="en-US"/>
    </w:rPr>
  </w:style>
  <w:style w:type="paragraph" w:customStyle="1" w:styleId="9CAF0F0227934D89898D75715021D18E12">
    <w:name w:val="9CAF0F0227934D89898D75715021D18E12"/>
    <w:rsid w:val="00075954"/>
    <w:rPr>
      <w:rFonts w:eastAsiaTheme="minorHAnsi"/>
      <w:lang w:eastAsia="en-US"/>
    </w:rPr>
  </w:style>
  <w:style w:type="paragraph" w:customStyle="1" w:styleId="A4CDCE8D9B434E5C9A4D53400B1B5B6612">
    <w:name w:val="A4CDCE8D9B434E5C9A4D53400B1B5B6612"/>
    <w:rsid w:val="00075954"/>
    <w:rPr>
      <w:rFonts w:eastAsiaTheme="minorHAnsi"/>
      <w:lang w:eastAsia="en-US"/>
    </w:rPr>
  </w:style>
  <w:style w:type="paragraph" w:customStyle="1" w:styleId="6181C4534DC343DE8AFC38925DCB749B12">
    <w:name w:val="6181C4534DC343DE8AFC38925DCB749B12"/>
    <w:rsid w:val="00075954"/>
    <w:rPr>
      <w:rFonts w:eastAsiaTheme="minorHAnsi"/>
      <w:lang w:eastAsia="en-US"/>
    </w:rPr>
  </w:style>
  <w:style w:type="paragraph" w:customStyle="1" w:styleId="B511AFC592214318818203A381ED5FE912">
    <w:name w:val="B511AFC592214318818203A381ED5FE912"/>
    <w:rsid w:val="00075954"/>
    <w:rPr>
      <w:rFonts w:eastAsiaTheme="minorHAnsi"/>
      <w:lang w:eastAsia="en-US"/>
    </w:rPr>
  </w:style>
  <w:style w:type="paragraph" w:customStyle="1" w:styleId="EB86773C86D345E594188A5BD8997EAB12">
    <w:name w:val="EB86773C86D345E594188A5BD8997EAB12"/>
    <w:rsid w:val="00075954"/>
    <w:rPr>
      <w:rFonts w:eastAsiaTheme="minorHAnsi"/>
      <w:lang w:eastAsia="en-US"/>
    </w:rPr>
  </w:style>
  <w:style w:type="paragraph" w:customStyle="1" w:styleId="FE1EF8281B0F4423AA4B437F4AA93EF912">
    <w:name w:val="FE1EF8281B0F4423AA4B437F4AA93EF912"/>
    <w:rsid w:val="00075954"/>
    <w:rPr>
      <w:rFonts w:eastAsiaTheme="minorHAnsi"/>
      <w:lang w:eastAsia="en-US"/>
    </w:rPr>
  </w:style>
  <w:style w:type="paragraph" w:customStyle="1" w:styleId="5228993DC66247898F284EE82C240C0112">
    <w:name w:val="5228993DC66247898F284EE82C240C0112"/>
    <w:rsid w:val="00075954"/>
    <w:rPr>
      <w:rFonts w:eastAsiaTheme="minorHAnsi"/>
      <w:lang w:eastAsia="en-US"/>
    </w:rPr>
  </w:style>
  <w:style w:type="paragraph" w:customStyle="1" w:styleId="509371EB96A14A3FB64D8B261A09723312">
    <w:name w:val="509371EB96A14A3FB64D8B261A09723312"/>
    <w:rsid w:val="00075954"/>
    <w:rPr>
      <w:rFonts w:eastAsiaTheme="minorHAnsi"/>
      <w:lang w:eastAsia="en-US"/>
    </w:rPr>
  </w:style>
  <w:style w:type="paragraph" w:customStyle="1" w:styleId="0201B558C56341E3A3E4596BB73FF3F312">
    <w:name w:val="0201B558C56341E3A3E4596BB73FF3F312"/>
    <w:rsid w:val="00075954"/>
    <w:rPr>
      <w:rFonts w:eastAsiaTheme="minorHAnsi"/>
      <w:lang w:eastAsia="en-US"/>
    </w:rPr>
  </w:style>
  <w:style w:type="paragraph" w:customStyle="1" w:styleId="3CCD5D4E4A614A8290731DD3AFE4FBC612">
    <w:name w:val="3CCD5D4E4A614A8290731DD3AFE4FBC612"/>
    <w:rsid w:val="00075954"/>
    <w:rPr>
      <w:rFonts w:eastAsiaTheme="minorHAnsi"/>
      <w:lang w:eastAsia="en-US"/>
    </w:rPr>
  </w:style>
  <w:style w:type="paragraph" w:customStyle="1" w:styleId="E9DBF96335184450B41E2B9FB314C0A712">
    <w:name w:val="E9DBF96335184450B41E2B9FB314C0A712"/>
    <w:rsid w:val="00075954"/>
    <w:rPr>
      <w:rFonts w:eastAsiaTheme="minorHAnsi"/>
      <w:lang w:eastAsia="en-US"/>
    </w:rPr>
  </w:style>
  <w:style w:type="paragraph" w:customStyle="1" w:styleId="38BB407516F54C3F8CD83C7004AF9C5212">
    <w:name w:val="38BB407516F54C3F8CD83C7004AF9C5212"/>
    <w:rsid w:val="00075954"/>
    <w:rPr>
      <w:rFonts w:eastAsiaTheme="minorHAnsi"/>
      <w:lang w:eastAsia="en-US"/>
    </w:rPr>
  </w:style>
  <w:style w:type="paragraph" w:customStyle="1" w:styleId="C87920ED7E4C46F6872113962B709B5512">
    <w:name w:val="C87920ED7E4C46F6872113962B709B5512"/>
    <w:rsid w:val="00075954"/>
    <w:rPr>
      <w:rFonts w:eastAsiaTheme="minorHAnsi"/>
      <w:lang w:eastAsia="en-US"/>
    </w:rPr>
  </w:style>
  <w:style w:type="paragraph" w:customStyle="1" w:styleId="C89E2CD77710474B85AE9E4305658D117">
    <w:name w:val="C89E2CD77710474B85AE9E4305658D117"/>
    <w:rsid w:val="00075954"/>
    <w:pPr>
      <w:spacing w:line="240" w:lineRule="auto"/>
    </w:pPr>
    <w:rPr>
      <w:rFonts w:ascii="Calibri" w:eastAsia="Calibri" w:hAnsi="Calibri" w:cs="Times New Roman"/>
      <w:sz w:val="20"/>
      <w:szCs w:val="20"/>
      <w:lang w:val="el-GR"/>
    </w:rPr>
  </w:style>
  <w:style w:type="paragraph" w:customStyle="1" w:styleId="7652AF28723B49A59F4D66EA37626DCF7">
    <w:name w:val="7652AF28723B49A59F4D66EA37626DCF7"/>
    <w:rsid w:val="00075954"/>
    <w:pPr>
      <w:spacing w:line="240" w:lineRule="auto"/>
    </w:pPr>
    <w:rPr>
      <w:rFonts w:ascii="Calibri" w:eastAsia="Calibri" w:hAnsi="Calibri" w:cs="Times New Roman"/>
      <w:sz w:val="20"/>
      <w:szCs w:val="20"/>
      <w:lang w:val="el-GR"/>
    </w:rPr>
  </w:style>
  <w:style w:type="paragraph" w:customStyle="1" w:styleId="27F25417484443399905FF63EB5345E57">
    <w:name w:val="27F25417484443399905FF63EB5345E57"/>
    <w:rsid w:val="00075954"/>
    <w:pPr>
      <w:spacing w:line="240" w:lineRule="auto"/>
    </w:pPr>
    <w:rPr>
      <w:rFonts w:ascii="Calibri" w:eastAsia="Calibri" w:hAnsi="Calibri" w:cs="Times New Roman"/>
      <w:sz w:val="20"/>
      <w:szCs w:val="20"/>
      <w:lang w:val="el-GR"/>
    </w:rPr>
  </w:style>
  <w:style w:type="paragraph" w:customStyle="1" w:styleId="79CA11E7D85F44B0AB307EBA4DF753E37">
    <w:name w:val="79CA11E7D85F44B0AB307EBA4DF753E37"/>
    <w:rsid w:val="00075954"/>
    <w:rPr>
      <w:rFonts w:eastAsiaTheme="minorHAnsi"/>
      <w:lang w:eastAsia="en-US"/>
    </w:rPr>
  </w:style>
  <w:style w:type="paragraph" w:customStyle="1" w:styleId="A093091F8FA340CEA3B453F0C507EAD111">
    <w:name w:val="A093091F8FA340CEA3B453F0C507EAD111"/>
    <w:rsid w:val="00075954"/>
    <w:rPr>
      <w:rFonts w:eastAsiaTheme="minorHAnsi"/>
      <w:lang w:eastAsia="en-US"/>
    </w:rPr>
  </w:style>
  <w:style w:type="paragraph" w:customStyle="1" w:styleId="D63EACB72C524781B5B8F425A9FBAB8411">
    <w:name w:val="D63EACB72C524781B5B8F425A9FBAB8411"/>
    <w:rsid w:val="00075954"/>
    <w:rPr>
      <w:rFonts w:eastAsiaTheme="minorHAnsi"/>
      <w:lang w:eastAsia="en-US"/>
    </w:rPr>
  </w:style>
  <w:style w:type="paragraph" w:customStyle="1" w:styleId="91241F5D9247466C892E10E79555E81911">
    <w:name w:val="91241F5D9247466C892E10E79555E81911"/>
    <w:rsid w:val="00075954"/>
    <w:rPr>
      <w:rFonts w:eastAsiaTheme="minorHAnsi"/>
      <w:lang w:eastAsia="en-US"/>
    </w:rPr>
  </w:style>
  <w:style w:type="paragraph" w:customStyle="1" w:styleId="1E0FB1CFED9A44459771FFD94436374511">
    <w:name w:val="1E0FB1CFED9A44459771FFD94436374511"/>
    <w:rsid w:val="00075954"/>
    <w:rPr>
      <w:rFonts w:eastAsiaTheme="minorHAnsi"/>
      <w:lang w:eastAsia="en-US"/>
    </w:rPr>
  </w:style>
  <w:style w:type="paragraph" w:customStyle="1" w:styleId="869BEACB3095479085B57EFB8855C01A11">
    <w:name w:val="869BEACB3095479085B57EFB8855C01A11"/>
    <w:rsid w:val="00075954"/>
    <w:rPr>
      <w:rFonts w:eastAsiaTheme="minorHAnsi"/>
      <w:lang w:eastAsia="en-US"/>
    </w:rPr>
  </w:style>
  <w:style w:type="paragraph" w:customStyle="1" w:styleId="33D2E7DED2204166A1152C8DC4118C0A11">
    <w:name w:val="33D2E7DED2204166A1152C8DC4118C0A11"/>
    <w:rsid w:val="00075954"/>
    <w:rPr>
      <w:rFonts w:eastAsiaTheme="minorHAnsi"/>
      <w:lang w:eastAsia="en-US"/>
    </w:rPr>
  </w:style>
  <w:style w:type="paragraph" w:customStyle="1" w:styleId="AA1D7EC2D021431AB4092A89A69DAB5811">
    <w:name w:val="AA1D7EC2D021431AB4092A89A69DAB5811"/>
    <w:rsid w:val="00075954"/>
    <w:rPr>
      <w:rFonts w:eastAsiaTheme="minorHAnsi"/>
      <w:lang w:eastAsia="en-US"/>
    </w:rPr>
  </w:style>
  <w:style w:type="paragraph" w:customStyle="1" w:styleId="173EB72036804FD696FD04A56646B79C11">
    <w:name w:val="173EB72036804FD696FD04A56646B79C11"/>
    <w:rsid w:val="00075954"/>
    <w:rPr>
      <w:rFonts w:eastAsiaTheme="minorHAnsi"/>
      <w:lang w:eastAsia="en-US"/>
    </w:rPr>
  </w:style>
  <w:style w:type="paragraph" w:customStyle="1" w:styleId="4BEC1256E08D4E249F1E9477B5D9418A11">
    <w:name w:val="4BEC1256E08D4E249F1E9477B5D9418A11"/>
    <w:rsid w:val="00075954"/>
    <w:rPr>
      <w:rFonts w:eastAsiaTheme="minorHAnsi"/>
      <w:lang w:eastAsia="en-US"/>
    </w:rPr>
  </w:style>
  <w:style w:type="paragraph" w:customStyle="1" w:styleId="E807B808E5C84058BA561FFA26C2496A11">
    <w:name w:val="E807B808E5C84058BA561FFA26C2496A11"/>
    <w:rsid w:val="00075954"/>
    <w:rPr>
      <w:rFonts w:eastAsiaTheme="minorHAnsi"/>
      <w:lang w:eastAsia="en-US"/>
    </w:rPr>
  </w:style>
  <w:style w:type="paragraph" w:customStyle="1" w:styleId="248B2D9A44594A1DB66B19355257B92511">
    <w:name w:val="248B2D9A44594A1DB66B19355257B92511"/>
    <w:rsid w:val="00075954"/>
    <w:rPr>
      <w:rFonts w:eastAsiaTheme="minorHAnsi"/>
      <w:lang w:eastAsia="en-US"/>
    </w:rPr>
  </w:style>
  <w:style w:type="paragraph" w:customStyle="1" w:styleId="1EC797885E15495699C7F00BB558EA3411">
    <w:name w:val="1EC797885E15495699C7F00BB558EA3411"/>
    <w:rsid w:val="00075954"/>
    <w:rPr>
      <w:rFonts w:eastAsiaTheme="minorHAnsi"/>
      <w:lang w:eastAsia="en-US"/>
    </w:rPr>
  </w:style>
  <w:style w:type="paragraph" w:customStyle="1" w:styleId="D9C57F6BDCC34513A9C0AC63A5F08CCB9">
    <w:name w:val="D9C57F6BDCC34513A9C0AC63A5F08CCB9"/>
    <w:rsid w:val="00075954"/>
    <w:rPr>
      <w:rFonts w:eastAsiaTheme="minorHAnsi"/>
      <w:lang w:eastAsia="en-US"/>
    </w:rPr>
  </w:style>
  <w:style w:type="paragraph" w:customStyle="1" w:styleId="B88270E1AB0F4F6BBE553DC67F82E13511">
    <w:name w:val="B88270E1AB0F4F6BBE553DC67F82E13511"/>
    <w:rsid w:val="00075954"/>
    <w:rPr>
      <w:rFonts w:eastAsiaTheme="minorHAnsi"/>
      <w:lang w:eastAsia="en-US"/>
    </w:rPr>
  </w:style>
  <w:style w:type="paragraph" w:customStyle="1" w:styleId="64FBD4FAB29A4FFDB57BC808447BCB3D11">
    <w:name w:val="64FBD4FAB29A4FFDB57BC808447BCB3D11"/>
    <w:rsid w:val="00075954"/>
    <w:rPr>
      <w:rFonts w:eastAsiaTheme="minorHAnsi"/>
      <w:lang w:eastAsia="en-US"/>
    </w:rPr>
  </w:style>
  <w:style w:type="paragraph" w:customStyle="1" w:styleId="9F0274FF987443A4AAE5F94EBFFA7DFC11">
    <w:name w:val="9F0274FF987443A4AAE5F94EBFFA7DFC11"/>
    <w:rsid w:val="00075954"/>
    <w:rPr>
      <w:rFonts w:eastAsiaTheme="minorHAnsi"/>
      <w:lang w:eastAsia="en-US"/>
    </w:rPr>
  </w:style>
  <w:style w:type="paragraph" w:customStyle="1" w:styleId="BC79109EA3B64B678D370FDE3726C99D11">
    <w:name w:val="BC79109EA3B64B678D370FDE3726C99D11"/>
    <w:rsid w:val="00075954"/>
    <w:rPr>
      <w:rFonts w:eastAsiaTheme="minorHAnsi"/>
      <w:lang w:eastAsia="en-US"/>
    </w:rPr>
  </w:style>
  <w:style w:type="paragraph" w:customStyle="1" w:styleId="E17485582F5545808EC08E3020EC067D11">
    <w:name w:val="E17485582F5545808EC08E3020EC067D11"/>
    <w:rsid w:val="00075954"/>
    <w:rPr>
      <w:rFonts w:eastAsiaTheme="minorHAnsi"/>
      <w:lang w:eastAsia="en-US"/>
    </w:rPr>
  </w:style>
  <w:style w:type="paragraph" w:customStyle="1" w:styleId="9E9A31F23BE04C92B3750E3AD469AA1E11">
    <w:name w:val="9E9A31F23BE04C92B3750E3AD469AA1E11"/>
    <w:rsid w:val="00075954"/>
    <w:rPr>
      <w:rFonts w:eastAsiaTheme="minorHAnsi"/>
      <w:lang w:eastAsia="en-US"/>
    </w:rPr>
  </w:style>
  <w:style w:type="paragraph" w:customStyle="1" w:styleId="DE65902B1EF2485A86DBA34AFA7D9C1C11">
    <w:name w:val="DE65902B1EF2485A86DBA34AFA7D9C1C11"/>
    <w:rsid w:val="00075954"/>
    <w:rPr>
      <w:rFonts w:eastAsiaTheme="minorHAnsi"/>
      <w:lang w:eastAsia="en-US"/>
    </w:rPr>
  </w:style>
  <w:style w:type="paragraph" w:customStyle="1" w:styleId="0CC0DB8D3CC447EC8AADB8F83F93E1D711">
    <w:name w:val="0CC0DB8D3CC447EC8AADB8F83F93E1D711"/>
    <w:rsid w:val="00075954"/>
    <w:rPr>
      <w:rFonts w:eastAsiaTheme="minorHAnsi"/>
      <w:lang w:eastAsia="en-US"/>
    </w:rPr>
  </w:style>
  <w:style w:type="paragraph" w:customStyle="1" w:styleId="5A078B33D3E6418082865687C31444E111">
    <w:name w:val="5A078B33D3E6418082865687C31444E111"/>
    <w:rsid w:val="00075954"/>
    <w:rPr>
      <w:rFonts w:eastAsiaTheme="minorHAnsi"/>
      <w:lang w:eastAsia="en-US"/>
    </w:rPr>
  </w:style>
  <w:style w:type="paragraph" w:customStyle="1" w:styleId="23B925EDB3514F488A96A933A2E7783B11">
    <w:name w:val="23B925EDB3514F488A96A933A2E7783B11"/>
    <w:rsid w:val="00075954"/>
    <w:rPr>
      <w:rFonts w:eastAsiaTheme="minorHAnsi"/>
      <w:lang w:eastAsia="en-US"/>
    </w:rPr>
  </w:style>
  <w:style w:type="paragraph" w:customStyle="1" w:styleId="B704D6BF7A8E4A49B0AF9B24DC08325611">
    <w:name w:val="B704D6BF7A8E4A49B0AF9B24DC08325611"/>
    <w:rsid w:val="00075954"/>
    <w:rPr>
      <w:rFonts w:eastAsiaTheme="minorHAnsi"/>
      <w:lang w:eastAsia="en-US"/>
    </w:rPr>
  </w:style>
  <w:style w:type="paragraph" w:customStyle="1" w:styleId="2F5365DD315247FBAAEBA9DC53A2CF2D11">
    <w:name w:val="2F5365DD315247FBAAEBA9DC53A2CF2D11"/>
    <w:rsid w:val="00075954"/>
    <w:rPr>
      <w:rFonts w:eastAsiaTheme="minorHAnsi"/>
      <w:lang w:eastAsia="en-US"/>
    </w:rPr>
  </w:style>
  <w:style w:type="paragraph" w:customStyle="1" w:styleId="8E73BB26DFC54E7E9A7E1B943CB376F711">
    <w:name w:val="8E73BB26DFC54E7E9A7E1B943CB376F711"/>
    <w:rsid w:val="00075954"/>
    <w:rPr>
      <w:rFonts w:eastAsiaTheme="minorHAnsi"/>
      <w:lang w:eastAsia="en-US"/>
    </w:rPr>
  </w:style>
  <w:style w:type="paragraph" w:customStyle="1" w:styleId="3B53727C249A4D0C83A6A885F6A4A41211">
    <w:name w:val="3B53727C249A4D0C83A6A885F6A4A41211"/>
    <w:rsid w:val="00075954"/>
    <w:rPr>
      <w:rFonts w:eastAsiaTheme="minorHAnsi"/>
      <w:lang w:eastAsia="en-US"/>
    </w:rPr>
  </w:style>
  <w:style w:type="paragraph" w:customStyle="1" w:styleId="A3B7C1F15BA148FFB2B5FF11D89ED3EC7">
    <w:name w:val="A3B7C1F15BA148FFB2B5FF11D89ED3EC7"/>
    <w:rsid w:val="00075954"/>
    <w:rPr>
      <w:rFonts w:eastAsiaTheme="minorHAnsi"/>
      <w:lang w:eastAsia="en-US"/>
    </w:rPr>
  </w:style>
  <w:style w:type="paragraph" w:customStyle="1" w:styleId="6EF87D7E7CF145E0BA432442CCBDC5397">
    <w:name w:val="6EF87D7E7CF145E0BA432442CCBDC5397"/>
    <w:rsid w:val="00075954"/>
    <w:rPr>
      <w:rFonts w:eastAsiaTheme="minorHAnsi"/>
      <w:lang w:eastAsia="en-US"/>
    </w:rPr>
  </w:style>
  <w:style w:type="paragraph" w:customStyle="1" w:styleId="8C84A9FFFFA2402C9B8559E7CE92A7B511">
    <w:name w:val="8C84A9FFFFA2402C9B8559E7CE92A7B511"/>
    <w:rsid w:val="00075954"/>
    <w:rPr>
      <w:rFonts w:eastAsiaTheme="minorHAnsi"/>
      <w:lang w:eastAsia="en-US"/>
    </w:rPr>
  </w:style>
  <w:style w:type="paragraph" w:customStyle="1" w:styleId="355BB67C930748479F8AA439603801E911">
    <w:name w:val="355BB67C930748479F8AA439603801E911"/>
    <w:rsid w:val="00075954"/>
    <w:rPr>
      <w:rFonts w:eastAsiaTheme="minorHAnsi"/>
      <w:lang w:eastAsia="en-US"/>
    </w:rPr>
  </w:style>
  <w:style w:type="paragraph" w:customStyle="1" w:styleId="CC406E8D71DA4EBD966877E4CFF6EF8911">
    <w:name w:val="CC406E8D71DA4EBD966877E4CFF6EF8911"/>
    <w:rsid w:val="00075954"/>
    <w:rPr>
      <w:rFonts w:eastAsiaTheme="minorHAnsi"/>
      <w:lang w:eastAsia="en-US"/>
    </w:rPr>
  </w:style>
  <w:style w:type="paragraph" w:customStyle="1" w:styleId="A672718DE3D04A86A43CC80CB08481C911">
    <w:name w:val="A672718DE3D04A86A43CC80CB08481C911"/>
    <w:rsid w:val="00075954"/>
    <w:rPr>
      <w:rFonts w:eastAsiaTheme="minorHAnsi"/>
      <w:lang w:eastAsia="en-US"/>
    </w:rPr>
  </w:style>
  <w:style w:type="paragraph" w:customStyle="1" w:styleId="1A79DFDE9EA449AB95250117C988C6A411">
    <w:name w:val="1A79DFDE9EA449AB95250117C988C6A411"/>
    <w:rsid w:val="00075954"/>
    <w:rPr>
      <w:rFonts w:eastAsiaTheme="minorHAnsi"/>
      <w:lang w:eastAsia="en-US"/>
    </w:rPr>
  </w:style>
  <w:style w:type="paragraph" w:customStyle="1" w:styleId="725937A67F3F4B61995BDDC65975300311">
    <w:name w:val="725937A67F3F4B61995BDDC65975300311"/>
    <w:rsid w:val="00075954"/>
    <w:rPr>
      <w:rFonts w:eastAsiaTheme="minorHAnsi"/>
      <w:lang w:eastAsia="en-US"/>
    </w:rPr>
  </w:style>
  <w:style w:type="paragraph" w:customStyle="1" w:styleId="2489FA1419554E8295366EEA4FA39AA211">
    <w:name w:val="2489FA1419554E8295366EEA4FA39AA211"/>
    <w:rsid w:val="00075954"/>
    <w:rPr>
      <w:rFonts w:eastAsiaTheme="minorHAnsi"/>
      <w:lang w:eastAsia="en-US"/>
    </w:rPr>
  </w:style>
  <w:style w:type="paragraph" w:customStyle="1" w:styleId="F90FEBEC0F634B07B00CBF0E2C6CDD3A11">
    <w:name w:val="F90FEBEC0F634B07B00CBF0E2C6CDD3A11"/>
    <w:rsid w:val="00075954"/>
    <w:rPr>
      <w:rFonts w:eastAsiaTheme="minorHAnsi"/>
      <w:lang w:eastAsia="en-US"/>
    </w:rPr>
  </w:style>
  <w:style w:type="paragraph" w:customStyle="1" w:styleId="F80DF801855C47E18C4E0D7F2E424D0D11">
    <w:name w:val="F80DF801855C47E18C4E0D7F2E424D0D11"/>
    <w:rsid w:val="00075954"/>
    <w:rPr>
      <w:rFonts w:eastAsiaTheme="minorHAnsi"/>
      <w:lang w:eastAsia="en-US"/>
    </w:rPr>
  </w:style>
  <w:style w:type="paragraph" w:customStyle="1" w:styleId="D63733941DC4417D95E7483D870D07CE7">
    <w:name w:val="D63733941DC4417D95E7483D870D07CE7"/>
    <w:rsid w:val="00075954"/>
    <w:rPr>
      <w:rFonts w:eastAsiaTheme="minorHAnsi"/>
      <w:lang w:eastAsia="en-US"/>
    </w:rPr>
  </w:style>
  <w:style w:type="paragraph" w:customStyle="1" w:styleId="60C6CB12DA0D4938ABE225BDC82B116311">
    <w:name w:val="60C6CB12DA0D4938ABE225BDC82B116311"/>
    <w:rsid w:val="00075954"/>
    <w:rPr>
      <w:rFonts w:eastAsiaTheme="minorHAnsi"/>
      <w:lang w:eastAsia="en-US"/>
    </w:rPr>
  </w:style>
  <w:style w:type="paragraph" w:customStyle="1" w:styleId="3328A2F2D1454584A1D96DEEF17DDE0D11">
    <w:name w:val="3328A2F2D1454584A1D96DEEF17DDE0D11"/>
    <w:rsid w:val="00075954"/>
    <w:rPr>
      <w:rFonts w:eastAsiaTheme="minorHAnsi"/>
      <w:lang w:eastAsia="en-US"/>
    </w:rPr>
  </w:style>
  <w:style w:type="paragraph" w:customStyle="1" w:styleId="1021B3B6061C4E618C7A062E3D1DAC8911">
    <w:name w:val="1021B3B6061C4E618C7A062E3D1DAC8911"/>
    <w:rsid w:val="00075954"/>
    <w:rPr>
      <w:rFonts w:eastAsiaTheme="minorHAnsi"/>
      <w:lang w:eastAsia="en-US"/>
    </w:rPr>
  </w:style>
  <w:style w:type="paragraph" w:customStyle="1" w:styleId="FBCCBB934BE64F9BADDCA720F01EBC6911">
    <w:name w:val="FBCCBB934BE64F9BADDCA720F01EBC6911"/>
    <w:rsid w:val="00075954"/>
    <w:rPr>
      <w:rFonts w:eastAsiaTheme="minorHAnsi"/>
      <w:lang w:eastAsia="en-US"/>
    </w:rPr>
  </w:style>
  <w:style w:type="paragraph" w:customStyle="1" w:styleId="AAEE877B714D49EBB49312E1BCE5BC5011">
    <w:name w:val="AAEE877B714D49EBB49312E1BCE5BC5011"/>
    <w:rsid w:val="00075954"/>
    <w:rPr>
      <w:rFonts w:eastAsiaTheme="minorHAnsi"/>
      <w:lang w:eastAsia="en-US"/>
    </w:rPr>
  </w:style>
  <w:style w:type="paragraph" w:customStyle="1" w:styleId="FEAF6C5B7753491293EB3D76A52D6E7511">
    <w:name w:val="FEAF6C5B7753491293EB3D76A52D6E7511"/>
    <w:rsid w:val="00075954"/>
    <w:rPr>
      <w:rFonts w:eastAsiaTheme="minorHAnsi"/>
      <w:lang w:eastAsia="en-US"/>
    </w:rPr>
  </w:style>
  <w:style w:type="paragraph" w:customStyle="1" w:styleId="0AC5242D9BCD4043A53C2AC879530D6F11">
    <w:name w:val="0AC5242D9BCD4043A53C2AC879530D6F11"/>
    <w:rsid w:val="00075954"/>
    <w:rPr>
      <w:rFonts w:eastAsiaTheme="minorHAnsi"/>
      <w:lang w:eastAsia="en-US"/>
    </w:rPr>
  </w:style>
  <w:style w:type="paragraph" w:customStyle="1" w:styleId="481B9E5312DE45ABB65784A6ACAA57AF11">
    <w:name w:val="481B9E5312DE45ABB65784A6ACAA57AF11"/>
    <w:rsid w:val="00075954"/>
    <w:rPr>
      <w:rFonts w:eastAsiaTheme="minorHAnsi"/>
      <w:lang w:eastAsia="en-US"/>
    </w:rPr>
  </w:style>
  <w:style w:type="paragraph" w:customStyle="1" w:styleId="0A9C4C34A668421E870072E1431DAF6E11">
    <w:name w:val="0A9C4C34A668421E870072E1431DAF6E11"/>
    <w:rsid w:val="00075954"/>
    <w:rPr>
      <w:rFonts w:eastAsiaTheme="minorHAnsi"/>
      <w:lang w:eastAsia="en-US"/>
    </w:rPr>
  </w:style>
  <w:style w:type="paragraph" w:customStyle="1" w:styleId="7A116B30EC2B49938AE9589075B041E411">
    <w:name w:val="7A116B30EC2B49938AE9589075B041E411"/>
    <w:rsid w:val="00075954"/>
    <w:rPr>
      <w:rFonts w:eastAsiaTheme="minorHAnsi"/>
      <w:lang w:eastAsia="en-US"/>
    </w:rPr>
  </w:style>
  <w:style w:type="paragraph" w:customStyle="1" w:styleId="DDAD08677CDA4D39A56851D8B4E18C1811">
    <w:name w:val="DDAD08677CDA4D39A56851D8B4E18C1811"/>
    <w:rsid w:val="00075954"/>
    <w:rPr>
      <w:rFonts w:eastAsiaTheme="minorHAnsi"/>
      <w:lang w:eastAsia="en-US"/>
    </w:rPr>
  </w:style>
  <w:style w:type="paragraph" w:customStyle="1" w:styleId="3F199EE3167943D6A0A533AF83E9B1EF7">
    <w:name w:val="3F199EE3167943D6A0A533AF83E9B1EF7"/>
    <w:rsid w:val="00075954"/>
    <w:rPr>
      <w:rFonts w:eastAsiaTheme="minorHAnsi"/>
      <w:lang w:eastAsia="en-US"/>
    </w:rPr>
  </w:style>
  <w:style w:type="paragraph" w:customStyle="1" w:styleId="EF775D556D6942C2B53A507DE670D5AE11">
    <w:name w:val="EF775D556D6942C2B53A507DE670D5AE11"/>
    <w:rsid w:val="00075954"/>
    <w:rPr>
      <w:rFonts w:eastAsiaTheme="minorHAnsi"/>
      <w:lang w:eastAsia="en-US"/>
    </w:rPr>
  </w:style>
  <w:style w:type="paragraph" w:customStyle="1" w:styleId="07EB8267C6D44D15A3FF01A5D99C34F811">
    <w:name w:val="07EB8267C6D44D15A3FF01A5D99C34F811"/>
    <w:rsid w:val="00075954"/>
    <w:rPr>
      <w:rFonts w:eastAsiaTheme="minorHAnsi"/>
      <w:lang w:eastAsia="en-US"/>
    </w:rPr>
  </w:style>
  <w:style w:type="paragraph" w:customStyle="1" w:styleId="2305022B258443FB9BFA6A2B908F79EC11">
    <w:name w:val="2305022B258443FB9BFA6A2B908F79EC11"/>
    <w:rsid w:val="00075954"/>
    <w:rPr>
      <w:rFonts w:eastAsiaTheme="minorHAnsi"/>
      <w:lang w:eastAsia="en-US"/>
    </w:rPr>
  </w:style>
  <w:style w:type="paragraph" w:customStyle="1" w:styleId="F0DFC517963848D6A2F21AF1F8ECF38511">
    <w:name w:val="F0DFC517963848D6A2F21AF1F8ECF38511"/>
    <w:rsid w:val="00075954"/>
    <w:rPr>
      <w:rFonts w:eastAsiaTheme="minorHAnsi"/>
      <w:lang w:eastAsia="en-US"/>
    </w:rPr>
  </w:style>
  <w:style w:type="paragraph" w:customStyle="1" w:styleId="C3848CAA70454F5B97FDB918B75528C011">
    <w:name w:val="C3848CAA70454F5B97FDB918B75528C011"/>
    <w:rsid w:val="00075954"/>
    <w:rPr>
      <w:rFonts w:eastAsiaTheme="minorHAnsi"/>
      <w:lang w:eastAsia="en-US"/>
    </w:rPr>
  </w:style>
  <w:style w:type="paragraph" w:customStyle="1" w:styleId="9AFBBCC885CF4D61BA9FE544511668E111">
    <w:name w:val="9AFBBCC885CF4D61BA9FE544511668E111"/>
    <w:rsid w:val="00075954"/>
    <w:rPr>
      <w:rFonts w:eastAsiaTheme="minorHAnsi"/>
      <w:lang w:eastAsia="en-US"/>
    </w:rPr>
  </w:style>
  <w:style w:type="paragraph" w:customStyle="1" w:styleId="674A7D2D32194FD3A7FDA9700FE857C511">
    <w:name w:val="674A7D2D32194FD3A7FDA9700FE857C511"/>
    <w:rsid w:val="00075954"/>
    <w:rPr>
      <w:rFonts w:eastAsiaTheme="minorHAnsi"/>
      <w:lang w:eastAsia="en-US"/>
    </w:rPr>
  </w:style>
  <w:style w:type="paragraph" w:customStyle="1" w:styleId="1D436A35AC0B4676A64D66770BCE534311">
    <w:name w:val="1D436A35AC0B4676A64D66770BCE534311"/>
    <w:rsid w:val="00075954"/>
    <w:rPr>
      <w:rFonts w:eastAsiaTheme="minorHAnsi"/>
      <w:lang w:eastAsia="en-US"/>
    </w:rPr>
  </w:style>
  <w:style w:type="paragraph" w:customStyle="1" w:styleId="7E3247688935477FBCCEF7EDD0C27ACA11">
    <w:name w:val="7E3247688935477FBCCEF7EDD0C27ACA11"/>
    <w:rsid w:val="00075954"/>
    <w:rPr>
      <w:rFonts w:eastAsiaTheme="minorHAnsi"/>
      <w:lang w:eastAsia="en-US"/>
    </w:rPr>
  </w:style>
  <w:style w:type="paragraph" w:customStyle="1" w:styleId="B1DEAA16B0CA4BC9B6D3A8303F4415BA11">
    <w:name w:val="B1DEAA16B0CA4BC9B6D3A8303F4415BA11"/>
    <w:rsid w:val="00075954"/>
    <w:rPr>
      <w:rFonts w:eastAsiaTheme="minorHAnsi"/>
      <w:lang w:eastAsia="en-US"/>
    </w:rPr>
  </w:style>
  <w:style w:type="paragraph" w:customStyle="1" w:styleId="1ABE6CA84CA841E98F306594B53102C711">
    <w:name w:val="1ABE6CA84CA841E98F306594B53102C711"/>
    <w:rsid w:val="00075954"/>
    <w:rPr>
      <w:rFonts w:eastAsiaTheme="minorHAnsi"/>
      <w:lang w:eastAsia="en-US"/>
    </w:rPr>
  </w:style>
  <w:style w:type="paragraph" w:customStyle="1" w:styleId="6853797CED1C4296B401145E04748CAE11">
    <w:name w:val="6853797CED1C4296B401145E04748CAE11"/>
    <w:rsid w:val="00075954"/>
    <w:rPr>
      <w:rFonts w:eastAsiaTheme="minorHAnsi"/>
      <w:lang w:eastAsia="en-US"/>
    </w:rPr>
  </w:style>
  <w:style w:type="paragraph" w:customStyle="1" w:styleId="1A0DECC5F140401D98A2F50ACDB51F7B11">
    <w:name w:val="1A0DECC5F140401D98A2F50ACDB51F7B11"/>
    <w:rsid w:val="00075954"/>
    <w:rPr>
      <w:rFonts w:eastAsiaTheme="minorHAnsi"/>
      <w:lang w:eastAsia="en-US"/>
    </w:rPr>
  </w:style>
  <w:style w:type="paragraph" w:customStyle="1" w:styleId="9104707F4C7A47CDB94F04433E85CA0D11">
    <w:name w:val="9104707F4C7A47CDB94F04433E85CA0D11"/>
    <w:rsid w:val="00075954"/>
    <w:rPr>
      <w:rFonts w:eastAsiaTheme="minorHAnsi"/>
      <w:lang w:eastAsia="en-US"/>
    </w:rPr>
  </w:style>
  <w:style w:type="paragraph" w:customStyle="1" w:styleId="EBBDA6486B2C4984B5F493714981E5B711">
    <w:name w:val="EBBDA6486B2C4984B5F493714981E5B711"/>
    <w:rsid w:val="00075954"/>
    <w:rPr>
      <w:rFonts w:eastAsiaTheme="minorHAnsi"/>
      <w:lang w:eastAsia="en-US"/>
    </w:rPr>
  </w:style>
  <w:style w:type="paragraph" w:customStyle="1" w:styleId="2A1EE7D7B0E44E36AB27908CADBED56911">
    <w:name w:val="2A1EE7D7B0E44E36AB27908CADBED56911"/>
    <w:rsid w:val="00075954"/>
    <w:rPr>
      <w:rFonts w:eastAsiaTheme="minorHAnsi"/>
      <w:lang w:eastAsia="en-US"/>
    </w:rPr>
  </w:style>
  <w:style w:type="paragraph" w:customStyle="1" w:styleId="2EB0C8A4C5694F59870EE31737A3EEF711">
    <w:name w:val="2EB0C8A4C5694F59870EE31737A3EEF711"/>
    <w:rsid w:val="00075954"/>
    <w:rPr>
      <w:rFonts w:eastAsiaTheme="minorHAnsi"/>
      <w:lang w:eastAsia="en-US"/>
    </w:rPr>
  </w:style>
  <w:style w:type="paragraph" w:customStyle="1" w:styleId="F00B241CB0CF45A4BC108D45ACF55B8E11">
    <w:name w:val="F00B241CB0CF45A4BC108D45ACF55B8E11"/>
    <w:rsid w:val="00075954"/>
    <w:rPr>
      <w:rFonts w:eastAsiaTheme="minorHAnsi"/>
      <w:lang w:eastAsia="en-US"/>
    </w:rPr>
  </w:style>
  <w:style w:type="paragraph" w:customStyle="1" w:styleId="197F4FD55DDF4DBC996AF9D91D9401AA11">
    <w:name w:val="197F4FD55DDF4DBC996AF9D91D9401AA11"/>
    <w:rsid w:val="00075954"/>
    <w:rPr>
      <w:rFonts w:eastAsiaTheme="minorHAnsi"/>
      <w:lang w:eastAsia="en-US"/>
    </w:rPr>
  </w:style>
  <w:style w:type="paragraph" w:customStyle="1" w:styleId="4F929ADC572D4617B5069908E9B99C3211">
    <w:name w:val="4F929ADC572D4617B5069908E9B99C3211"/>
    <w:rsid w:val="00075954"/>
    <w:rPr>
      <w:rFonts w:eastAsiaTheme="minorHAnsi"/>
      <w:lang w:eastAsia="en-US"/>
    </w:rPr>
  </w:style>
  <w:style w:type="paragraph" w:customStyle="1" w:styleId="3DFB1344FBED425197950FA90FA8D97D11">
    <w:name w:val="3DFB1344FBED425197950FA90FA8D97D11"/>
    <w:rsid w:val="00075954"/>
    <w:rPr>
      <w:rFonts w:eastAsiaTheme="minorHAnsi"/>
      <w:lang w:eastAsia="en-US"/>
    </w:rPr>
  </w:style>
  <w:style w:type="paragraph" w:customStyle="1" w:styleId="B0C6BB00E743436DB285EFE1E30B455111">
    <w:name w:val="B0C6BB00E743436DB285EFE1E30B455111"/>
    <w:rsid w:val="00075954"/>
    <w:rPr>
      <w:rFonts w:eastAsiaTheme="minorHAnsi"/>
      <w:lang w:eastAsia="en-US"/>
    </w:rPr>
  </w:style>
  <w:style w:type="paragraph" w:customStyle="1" w:styleId="B907BC2BF1314049993A858AC5E1A75E7">
    <w:name w:val="B907BC2BF1314049993A858AC5E1A75E7"/>
    <w:rsid w:val="00075954"/>
    <w:rPr>
      <w:rFonts w:eastAsiaTheme="minorHAnsi"/>
      <w:lang w:eastAsia="en-US"/>
    </w:rPr>
  </w:style>
  <w:style w:type="paragraph" w:customStyle="1" w:styleId="257E26540E1D4DB18B22AE5E9651F65E11">
    <w:name w:val="257E26540E1D4DB18B22AE5E9651F65E11"/>
    <w:rsid w:val="00075954"/>
    <w:rPr>
      <w:rFonts w:eastAsiaTheme="minorHAnsi"/>
      <w:lang w:eastAsia="en-US"/>
    </w:rPr>
  </w:style>
  <w:style w:type="paragraph" w:customStyle="1" w:styleId="7AE1630EBA13425284263A68C648353411">
    <w:name w:val="7AE1630EBA13425284263A68C648353411"/>
    <w:rsid w:val="00075954"/>
    <w:rPr>
      <w:rFonts w:eastAsiaTheme="minorHAnsi"/>
      <w:lang w:eastAsia="en-US"/>
    </w:rPr>
  </w:style>
  <w:style w:type="paragraph" w:customStyle="1" w:styleId="D12BDA81F9F046EDA9F157B9D389AF1A11">
    <w:name w:val="D12BDA81F9F046EDA9F157B9D389AF1A11"/>
    <w:rsid w:val="00075954"/>
    <w:rPr>
      <w:rFonts w:eastAsiaTheme="minorHAnsi"/>
      <w:lang w:eastAsia="en-US"/>
    </w:rPr>
  </w:style>
  <w:style w:type="paragraph" w:customStyle="1" w:styleId="89C1ADFB9A6446A1883E609C23E4077F11">
    <w:name w:val="89C1ADFB9A6446A1883E609C23E4077F11"/>
    <w:rsid w:val="00075954"/>
    <w:rPr>
      <w:rFonts w:eastAsiaTheme="minorHAnsi"/>
      <w:lang w:eastAsia="en-US"/>
    </w:rPr>
  </w:style>
  <w:style w:type="paragraph" w:customStyle="1" w:styleId="2BC9A96B7CA84109BD6D5E61D41D917C11">
    <w:name w:val="2BC9A96B7CA84109BD6D5E61D41D917C11"/>
    <w:rsid w:val="00075954"/>
    <w:rPr>
      <w:rFonts w:eastAsiaTheme="minorHAnsi"/>
      <w:lang w:eastAsia="en-US"/>
    </w:rPr>
  </w:style>
  <w:style w:type="paragraph" w:customStyle="1" w:styleId="EEF9E997F70247F8ABDEC1390A98ECCF11">
    <w:name w:val="EEF9E997F70247F8ABDEC1390A98ECCF11"/>
    <w:rsid w:val="00075954"/>
    <w:rPr>
      <w:rFonts w:eastAsiaTheme="minorHAnsi"/>
      <w:lang w:eastAsia="en-US"/>
    </w:rPr>
  </w:style>
  <w:style w:type="paragraph" w:customStyle="1" w:styleId="E4A167A80DD54B7F953957F0E1D6290311">
    <w:name w:val="E4A167A80DD54B7F953957F0E1D6290311"/>
    <w:rsid w:val="00075954"/>
    <w:rPr>
      <w:rFonts w:eastAsiaTheme="minorHAnsi"/>
      <w:lang w:eastAsia="en-US"/>
    </w:rPr>
  </w:style>
  <w:style w:type="paragraph" w:customStyle="1" w:styleId="44D487F4F7F64F0E91C16754908D0BA811">
    <w:name w:val="44D487F4F7F64F0E91C16754908D0BA811"/>
    <w:rsid w:val="00075954"/>
    <w:rPr>
      <w:rFonts w:eastAsiaTheme="minorHAnsi"/>
      <w:lang w:eastAsia="en-US"/>
    </w:rPr>
  </w:style>
  <w:style w:type="paragraph" w:customStyle="1" w:styleId="6490CFCB38AD49E8BE2FFCD633A3EE7211">
    <w:name w:val="6490CFCB38AD49E8BE2FFCD633A3EE7211"/>
    <w:rsid w:val="00075954"/>
    <w:rPr>
      <w:rFonts w:eastAsiaTheme="minorHAnsi"/>
      <w:lang w:eastAsia="en-US"/>
    </w:rPr>
  </w:style>
  <w:style w:type="paragraph" w:customStyle="1" w:styleId="06C8564C04634207A613BE83857B8B5311">
    <w:name w:val="06C8564C04634207A613BE83857B8B5311"/>
    <w:rsid w:val="00075954"/>
    <w:rPr>
      <w:rFonts w:eastAsiaTheme="minorHAnsi"/>
      <w:lang w:eastAsia="en-US"/>
    </w:rPr>
  </w:style>
  <w:style w:type="paragraph" w:customStyle="1" w:styleId="1B6D8597518B4560AA0573D28EF5DA4811">
    <w:name w:val="1B6D8597518B4560AA0573D28EF5DA4811"/>
    <w:rsid w:val="00075954"/>
    <w:rPr>
      <w:rFonts w:eastAsiaTheme="minorHAnsi"/>
      <w:lang w:eastAsia="en-US"/>
    </w:rPr>
  </w:style>
  <w:style w:type="paragraph" w:customStyle="1" w:styleId="5BB3A5F132F84876BAEC488E4D6B8D8611">
    <w:name w:val="5BB3A5F132F84876BAEC488E4D6B8D8611"/>
    <w:rsid w:val="00075954"/>
    <w:rPr>
      <w:rFonts w:eastAsiaTheme="minorHAnsi"/>
      <w:lang w:eastAsia="en-US"/>
    </w:rPr>
  </w:style>
  <w:style w:type="paragraph" w:customStyle="1" w:styleId="19FC50F8EFC946BFA10BC6B2A2C610EC11">
    <w:name w:val="19FC50F8EFC946BFA10BC6B2A2C610EC11"/>
    <w:rsid w:val="00075954"/>
    <w:rPr>
      <w:rFonts w:eastAsiaTheme="minorHAnsi"/>
      <w:lang w:eastAsia="en-US"/>
    </w:rPr>
  </w:style>
  <w:style w:type="paragraph" w:customStyle="1" w:styleId="12711871E689464897A6242D126A56417">
    <w:name w:val="12711871E689464897A6242D126A56417"/>
    <w:rsid w:val="00075954"/>
    <w:rPr>
      <w:rFonts w:eastAsiaTheme="minorHAnsi"/>
      <w:lang w:eastAsia="en-US"/>
    </w:rPr>
  </w:style>
  <w:style w:type="paragraph" w:customStyle="1" w:styleId="73F07684BFF54B1099E0F2299492B8FE11">
    <w:name w:val="73F07684BFF54B1099E0F2299492B8FE11"/>
    <w:rsid w:val="00075954"/>
    <w:rPr>
      <w:rFonts w:eastAsiaTheme="minorHAnsi"/>
      <w:lang w:eastAsia="en-US"/>
    </w:rPr>
  </w:style>
  <w:style w:type="paragraph" w:customStyle="1" w:styleId="2B2889B0E2A64AA883B59ABF9080167511">
    <w:name w:val="2B2889B0E2A64AA883B59ABF9080167511"/>
    <w:rsid w:val="00075954"/>
    <w:rPr>
      <w:rFonts w:eastAsiaTheme="minorHAnsi"/>
      <w:lang w:eastAsia="en-US"/>
    </w:rPr>
  </w:style>
  <w:style w:type="paragraph" w:customStyle="1" w:styleId="EFDA3FC7B3534E8FB2B6616D4FF35C9711">
    <w:name w:val="EFDA3FC7B3534E8FB2B6616D4FF35C9711"/>
    <w:rsid w:val="00075954"/>
    <w:rPr>
      <w:rFonts w:eastAsiaTheme="minorHAnsi"/>
      <w:lang w:eastAsia="en-US"/>
    </w:rPr>
  </w:style>
  <w:style w:type="paragraph" w:customStyle="1" w:styleId="C3713C4BFCBB4C4A8D67B996B083670111">
    <w:name w:val="C3713C4BFCBB4C4A8D67B996B083670111"/>
    <w:rsid w:val="00075954"/>
    <w:rPr>
      <w:rFonts w:eastAsiaTheme="minorHAnsi"/>
      <w:lang w:eastAsia="en-US"/>
    </w:rPr>
  </w:style>
  <w:style w:type="paragraph" w:customStyle="1" w:styleId="2C39EDCC8E3E4497BAC0A53E594CC69311">
    <w:name w:val="2C39EDCC8E3E4497BAC0A53E594CC69311"/>
    <w:rsid w:val="00075954"/>
    <w:rPr>
      <w:rFonts w:eastAsiaTheme="minorHAnsi"/>
      <w:lang w:eastAsia="en-US"/>
    </w:rPr>
  </w:style>
  <w:style w:type="paragraph" w:customStyle="1" w:styleId="D2AFBF1EDE484BA6AA1406319975874B11">
    <w:name w:val="D2AFBF1EDE484BA6AA1406319975874B11"/>
    <w:rsid w:val="00075954"/>
    <w:rPr>
      <w:rFonts w:eastAsiaTheme="minorHAnsi"/>
      <w:lang w:eastAsia="en-US"/>
    </w:rPr>
  </w:style>
  <w:style w:type="paragraph" w:customStyle="1" w:styleId="3025599E239D4FA1BCC2AA376471E33911">
    <w:name w:val="3025599E239D4FA1BCC2AA376471E33911"/>
    <w:rsid w:val="00075954"/>
    <w:rPr>
      <w:rFonts w:eastAsiaTheme="minorHAnsi"/>
      <w:lang w:eastAsia="en-US"/>
    </w:rPr>
  </w:style>
  <w:style w:type="paragraph" w:customStyle="1" w:styleId="2967601640F041B8BCBC0DD0849339A611">
    <w:name w:val="2967601640F041B8BCBC0DD0849339A611"/>
    <w:rsid w:val="00075954"/>
    <w:rPr>
      <w:rFonts w:eastAsiaTheme="minorHAnsi"/>
      <w:lang w:eastAsia="en-US"/>
    </w:rPr>
  </w:style>
  <w:style w:type="paragraph" w:customStyle="1" w:styleId="D143E467DA4E458989091A9BB81764E611">
    <w:name w:val="D143E467DA4E458989091A9BB81764E611"/>
    <w:rsid w:val="00075954"/>
    <w:rPr>
      <w:rFonts w:eastAsiaTheme="minorHAnsi"/>
      <w:lang w:eastAsia="en-US"/>
    </w:rPr>
  </w:style>
  <w:style w:type="paragraph" w:customStyle="1" w:styleId="6E33D164EEA44529A276785FB8C7AB1E11">
    <w:name w:val="6E33D164EEA44529A276785FB8C7AB1E11"/>
    <w:rsid w:val="00075954"/>
    <w:rPr>
      <w:rFonts w:eastAsiaTheme="minorHAnsi"/>
      <w:lang w:eastAsia="en-US"/>
    </w:rPr>
  </w:style>
  <w:style w:type="paragraph" w:customStyle="1" w:styleId="936F7572AFD04D0C9FB5BFA9F5D82A6C11">
    <w:name w:val="936F7572AFD04D0C9FB5BFA9F5D82A6C11"/>
    <w:rsid w:val="00075954"/>
    <w:rPr>
      <w:rFonts w:eastAsiaTheme="minorHAnsi"/>
      <w:lang w:eastAsia="en-US"/>
    </w:rPr>
  </w:style>
  <w:style w:type="paragraph" w:customStyle="1" w:styleId="1AC0015D18DE42F2AAF3E59DC369BCCF11">
    <w:name w:val="1AC0015D18DE42F2AAF3E59DC369BCCF11"/>
    <w:rsid w:val="00075954"/>
    <w:rPr>
      <w:rFonts w:eastAsiaTheme="minorHAnsi"/>
      <w:lang w:eastAsia="en-US"/>
    </w:rPr>
  </w:style>
  <w:style w:type="paragraph" w:customStyle="1" w:styleId="E7AD1D189E4C499A9173BEBEF2FAC49F11">
    <w:name w:val="E7AD1D189E4C499A9173BEBEF2FAC49F11"/>
    <w:rsid w:val="00075954"/>
    <w:rPr>
      <w:rFonts w:eastAsiaTheme="minorHAnsi"/>
      <w:lang w:eastAsia="en-US"/>
    </w:rPr>
  </w:style>
  <w:style w:type="paragraph" w:customStyle="1" w:styleId="49210DF46BA540D2B5E139483BB12BAB7">
    <w:name w:val="49210DF46BA540D2B5E139483BB12BAB7"/>
    <w:rsid w:val="00075954"/>
    <w:rPr>
      <w:rFonts w:eastAsiaTheme="minorHAnsi"/>
      <w:lang w:eastAsia="en-US"/>
    </w:rPr>
  </w:style>
  <w:style w:type="paragraph" w:customStyle="1" w:styleId="CCF7FD44D2F342609A546623DCE7595F7">
    <w:name w:val="CCF7FD44D2F342609A546623DCE7595F7"/>
    <w:rsid w:val="00075954"/>
    <w:pPr>
      <w:ind w:left="720"/>
      <w:contextualSpacing/>
    </w:pPr>
    <w:rPr>
      <w:rFonts w:eastAsiaTheme="minorHAnsi"/>
      <w:lang w:eastAsia="en-US"/>
    </w:rPr>
  </w:style>
  <w:style w:type="paragraph" w:customStyle="1" w:styleId="0B607B4680EA44D2949D6418A89511297">
    <w:name w:val="0B607B4680EA44D2949D6418A89511297"/>
    <w:rsid w:val="00075954"/>
    <w:pPr>
      <w:ind w:left="720"/>
      <w:contextualSpacing/>
    </w:pPr>
    <w:rPr>
      <w:rFonts w:eastAsiaTheme="minorHAnsi"/>
      <w:lang w:eastAsia="en-US"/>
    </w:rPr>
  </w:style>
  <w:style w:type="paragraph" w:customStyle="1" w:styleId="4EFD5E908C76433C8E25214A59F1A2717">
    <w:name w:val="4EFD5E908C76433C8E25214A59F1A2717"/>
    <w:rsid w:val="00075954"/>
    <w:pPr>
      <w:ind w:left="720"/>
      <w:contextualSpacing/>
    </w:pPr>
    <w:rPr>
      <w:rFonts w:eastAsiaTheme="minorHAnsi"/>
      <w:lang w:eastAsia="en-US"/>
    </w:rPr>
  </w:style>
  <w:style w:type="paragraph" w:customStyle="1" w:styleId="934E26DBB8A9445F8579C0557A8A25DB7">
    <w:name w:val="934E26DBB8A9445F8579C0557A8A25DB7"/>
    <w:rsid w:val="00075954"/>
    <w:pPr>
      <w:ind w:left="720"/>
      <w:contextualSpacing/>
    </w:pPr>
    <w:rPr>
      <w:rFonts w:eastAsiaTheme="minorHAnsi"/>
      <w:lang w:eastAsia="en-US"/>
    </w:rPr>
  </w:style>
  <w:style w:type="paragraph" w:customStyle="1" w:styleId="F1781D9443C64D538068D533BF918A457">
    <w:name w:val="F1781D9443C64D538068D533BF918A457"/>
    <w:rsid w:val="00075954"/>
    <w:pPr>
      <w:ind w:left="720"/>
      <w:contextualSpacing/>
    </w:pPr>
    <w:rPr>
      <w:rFonts w:eastAsiaTheme="minorHAnsi"/>
      <w:lang w:eastAsia="en-US"/>
    </w:rPr>
  </w:style>
  <w:style w:type="paragraph" w:customStyle="1" w:styleId="843A784D45544A9E98A631900EEDFB087">
    <w:name w:val="843A784D45544A9E98A631900EEDFB087"/>
    <w:rsid w:val="00075954"/>
    <w:pPr>
      <w:ind w:left="720"/>
      <w:contextualSpacing/>
    </w:pPr>
    <w:rPr>
      <w:rFonts w:eastAsiaTheme="minorHAnsi"/>
      <w:lang w:eastAsia="en-US"/>
    </w:rPr>
  </w:style>
  <w:style w:type="paragraph" w:customStyle="1" w:styleId="0560594BAB5E4802A16987724188C7157">
    <w:name w:val="0560594BAB5E4802A16987724188C7157"/>
    <w:rsid w:val="00075954"/>
    <w:pPr>
      <w:ind w:left="720"/>
      <w:contextualSpacing/>
    </w:pPr>
    <w:rPr>
      <w:rFonts w:eastAsiaTheme="minorHAnsi"/>
      <w:lang w:eastAsia="en-US"/>
    </w:rPr>
  </w:style>
  <w:style w:type="paragraph" w:customStyle="1" w:styleId="6CD244AF252A4DCB9BA92582DD517E937">
    <w:name w:val="6CD244AF252A4DCB9BA92582DD517E937"/>
    <w:rsid w:val="00075954"/>
    <w:rPr>
      <w:rFonts w:eastAsiaTheme="minorHAnsi"/>
      <w:lang w:eastAsia="en-US"/>
    </w:rPr>
  </w:style>
  <w:style w:type="paragraph" w:customStyle="1" w:styleId="7DE37119AC584E50BA627125554B04D1">
    <w:name w:val="7DE37119AC584E50BA627125554B04D1"/>
    <w:rsid w:val="00ED75BB"/>
  </w:style>
  <w:style w:type="paragraph" w:customStyle="1" w:styleId="4FC9F9F4902A4030B072F2BED48CECCD">
    <w:name w:val="4FC9F9F4902A4030B072F2BED48CECCD"/>
    <w:rsid w:val="00ED75BB"/>
  </w:style>
  <w:style w:type="paragraph" w:customStyle="1" w:styleId="60E909F74C394CDD8BC1D8D0850DE56C">
    <w:name w:val="60E909F74C394CDD8BC1D8D0850DE56C"/>
    <w:rsid w:val="00ED75BB"/>
  </w:style>
  <w:style w:type="paragraph" w:customStyle="1" w:styleId="CB9B9ED9DF2643A69FBC29BC604787EC">
    <w:name w:val="CB9B9ED9DF2643A69FBC29BC604787EC"/>
    <w:rsid w:val="00ED75BB"/>
  </w:style>
  <w:style w:type="paragraph" w:customStyle="1" w:styleId="19968F5E7D06470DB48A4AE28E4E9499">
    <w:name w:val="19968F5E7D06470DB48A4AE28E4E9499"/>
    <w:rsid w:val="00ED75BB"/>
  </w:style>
  <w:style w:type="paragraph" w:customStyle="1" w:styleId="F1A7B3920AD043EDBC6E976E07401545">
    <w:name w:val="F1A7B3920AD043EDBC6E976E07401545"/>
    <w:rsid w:val="00ED75BB"/>
  </w:style>
  <w:style w:type="paragraph" w:customStyle="1" w:styleId="812F42D449BD4537A0FF76C483E4CC5E">
    <w:name w:val="812F42D449BD4537A0FF76C483E4CC5E"/>
    <w:rsid w:val="00ED75BB"/>
  </w:style>
  <w:style w:type="paragraph" w:customStyle="1" w:styleId="ED1EBA9CF0744EBEB66FDCB991FD4DB8">
    <w:name w:val="ED1EBA9CF0744EBEB66FDCB991FD4DB8"/>
    <w:rsid w:val="00ED75BB"/>
  </w:style>
  <w:style w:type="paragraph" w:customStyle="1" w:styleId="990898C9474D48DA8C7AD7EAF25F4F4A">
    <w:name w:val="990898C9474D48DA8C7AD7EAF25F4F4A"/>
    <w:rsid w:val="00ED75BB"/>
  </w:style>
  <w:style w:type="paragraph" w:customStyle="1" w:styleId="51209187AF9D44D0898B3CB13BD0B5DF">
    <w:name w:val="51209187AF9D44D0898B3CB13BD0B5DF"/>
    <w:rsid w:val="00ED75BB"/>
    <w:rPr>
      <w:rFonts w:eastAsiaTheme="minorHAnsi"/>
      <w:lang w:eastAsia="en-US"/>
    </w:rPr>
  </w:style>
  <w:style w:type="paragraph" w:customStyle="1" w:styleId="7DE37119AC584E50BA627125554B04D11">
    <w:name w:val="7DE37119AC584E50BA627125554B04D11"/>
    <w:rsid w:val="00ED75BB"/>
    <w:pPr>
      <w:ind w:left="720"/>
      <w:contextualSpacing/>
    </w:pPr>
    <w:rPr>
      <w:rFonts w:eastAsiaTheme="minorHAnsi"/>
      <w:lang w:eastAsia="en-US"/>
    </w:rPr>
  </w:style>
  <w:style w:type="paragraph" w:customStyle="1" w:styleId="4FC9F9F4902A4030B072F2BED48CECCD1">
    <w:name w:val="4FC9F9F4902A4030B072F2BED48CECCD1"/>
    <w:rsid w:val="00ED75BB"/>
    <w:pPr>
      <w:ind w:left="720"/>
      <w:contextualSpacing/>
    </w:pPr>
    <w:rPr>
      <w:rFonts w:eastAsiaTheme="minorHAnsi"/>
      <w:lang w:eastAsia="en-US"/>
    </w:rPr>
  </w:style>
  <w:style w:type="paragraph" w:customStyle="1" w:styleId="60E909F74C394CDD8BC1D8D0850DE56C1">
    <w:name w:val="60E909F74C394CDD8BC1D8D0850DE56C1"/>
    <w:rsid w:val="00ED75BB"/>
    <w:pPr>
      <w:ind w:left="720"/>
      <w:contextualSpacing/>
    </w:pPr>
    <w:rPr>
      <w:rFonts w:eastAsiaTheme="minorHAnsi"/>
      <w:lang w:eastAsia="en-US"/>
    </w:rPr>
  </w:style>
  <w:style w:type="paragraph" w:customStyle="1" w:styleId="CB9B9ED9DF2643A69FBC29BC604787EC1">
    <w:name w:val="CB9B9ED9DF2643A69FBC29BC604787EC1"/>
    <w:rsid w:val="00ED75BB"/>
    <w:pPr>
      <w:ind w:left="720"/>
      <w:contextualSpacing/>
    </w:pPr>
    <w:rPr>
      <w:rFonts w:eastAsiaTheme="minorHAnsi"/>
      <w:lang w:eastAsia="en-US"/>
    </w:rPr>
  </w:style>
  <w:style w:type="paragraph" w:customStyle="1" w:styleId="19968F5E7D06470DB48A4AE28E4E94991">
    <w:name w:val="19968F5E7D06470DB48A4AE28E4E94991"/>
    <w:rsid w:val="00ED75BB"/>
    <w:pPr>
      <w:ind w:left="720"/>
      <w:contextualSpacing/>
    </w:pPr>
    <w:rPr>
      <w:rFonts w:eastAsiaTheme="minorHAnsi"/>
      <w:lang w:eastAsia="en-US"/>
    </w:rPr>
  </w:style>
  <w:style w:type="paragraph" w:customStyle="1" w:styleId="F1A7B3920AD043EDBC6E976E074015451">
    <w:name w:val="F1A7B3920AD043EDBC6E976E074015451"/>
    <w:rsid w:val="00ED75BB"/>
    <w:pPr>
      <w:ind w:left="720"/>
      <w:contextualSpacing/>
    </w:pPr>
    <w:rPr>
      <w:rFonts w:eastAsiaTheme="minorHAnsi"/>
      <w:lang w:eastAsia="en-US"/>
    </w:rPr>
  </w:style>
  <w:style w:type="paragraph" w:customStyle="1" w:styleId="812F42D449BD4537A0FF76C483E4CC5E1">
    <w:name w:val="812F42D449BD4537A0FF76C483E4CC5E1"/>
    <w:rsid w:val="00ED75BB"/>
    <w:pPr>
      <w:ind w:left="720"/>
      <w:contextualSpacing/>
    </w:pPr>
    <w:rPr>
      <w:rFonts w:eastAsiaTheme="minorHAnsi"/>
      <w:lang w:eastAsia="en-US"/>
    </w:rPr>
  </w:style>
  <w:style w:type="paragraph" w:customStyle="1" w:styleId="ED1EBA9CF0744EBEB66FDCB991FD4DB81">
    <w:name w:val="ED1EBA9CF0744EBEB66FDCB991FD4DB81"/>
    <w:rsid w:val="00ED75BB"/>
    <w:pPr>
      <w:ind w:left="720"/>
      <w:contextualSpacing/>
    </w:pPr>
    <w:rPr>
      <w:rFonts w:eastAsiaTheme="minorHAnsi"/>
      <w:lang w:eastAsia="en-US"/>
    </w:rPr>
  </w:style>
  <w:style w:type="paragraph" w:customStyle="1" w:styleId="990898C9474D48DA8C7AD7EAF25F4F4A1">
    <w:name w:val="990898C9474D48DA8C7AD7EAF25F4F4A1"/>
    <w:rsid w:val="00ED75BB"/>
    <w:pPr>
      <w:ind w:left="720"/>
      <w:contextualSpacing/>
    </w:pPr>
    <w:rPr>
      <w:rFonts w:eastAsiaTheme="minorHAnsi"/>
      <w:lang w:eastAsia="en-US"/>
    </w:rPr>
  </w:style>
  <w:style w:type="paragraph" w:customStyle="1" w:styleId="4CBDCAC1C32F471CBED3E0FB4671413F24">
    <w:name w:val="4CBDCAC1C32F471CBED3E0FB4671413F24"/>
    <w:rsid w:val="00ED75BB"/>
    <w:pPr>
      <w:ind w:left="720"/>
      <w:contextualSpacing/>
    </w:pPr>
    <w:rPr>
      <w:rFonts w:eastAsiaTheme="minorHAnsi"/>
      <w:lang w:eastAsia="en-US"/>
    </w:rPr>
  </w:style>
  <w:style w:type="paragraph" w:customStyle="1" w:styleId="A83BC1B5F51743D4AD32C110F8309B7725">
    <w:name w:val="A83BC1B5F51743D4AD32C110F8309B7725"/>
    <w:rsid w:val="00ED75BB"/>
    <w:pPr>
      <w:ind w:left="720"/>
      <w:contextualSpacing/>
    </w:pPr>
    <w:rPr>
      <w:rFonts w:eastAsiaTheme="minorHAnsi"/>
      <w:lang w:eastAsia="en-US"/>
    </w:rPr>
  </w:style>
  <w:style w:type="paragraph" w:customStyle="1" w:styleId="16328E4E9B164C3284CFD0A6C180C5BA25">
    <w:name w:val="16328E4E9B164C3284CFD0A6C180C5BA25"/>
    <w:rsid w:val="00ED75BB"/>
    <w:pPr>
      <w:ind w:left="720"/>
      <w:contextualSpacing/>
    </w:pPr>
    <w:rPr>
      <w:rFonts w:eastAsiaTheme="minorHAnsi"/>
      <w:lang w:eastAsia="en-US"/>
    </w:rPr>
  </w:style>
  <w:style w:type="paragraph" w:customStyle="1" w:styleId="DD30EC3ABB5C4334A9D9B94C0DC4EC0925">
    <w:name w:val="DD30EC3ABB5C4334A9D9B94C0DC4EC0925"/>
    <w:rsid w:val="00ED75BB"/>
    <w:pPr>
      <w:ind w:left="720"/>
      <w:contextualSpacing/>
    </w:pPr>
    <w:rPr>
      <w:rFonts w:eastAsiaTheme="minorHAnsi"/>
      <w:lang w:eastAsia="en-US"/>
    </w:rPr>
  </w:style>
  <w:style w:type="paragraph" w:customStyle="1" w:styleId="490D753EF33B4AB0AF2D60D32197494725">
    <w:name w:val="490D753EF33B4AB0AF2D60D32197494725"/>
    <w:rsid w:val="00ED75BB"/>
    <w:pPr>
      <w:ind w:left="720"/>
      <w:contextualSpacing/>
    </w:pPr>
    <w:rPr>
      <w:rFonts w:eastAsiaTheme="minorHAnsi"/>
      <w:lang w:eastAsia="en-US"/>
    </w:rPr>
  </w:style>
  <w:style w:type="paragraph" w:customStyle="1" w:styleId="F0034ED1AF474F23BB4ED667B953D6DB25">
    <w:name w:val="F0034ED1AF474F23BB4ED667B953D6DB25"/>
    <w:rsid w:val="00ED75BB"/>
    <w:pPr>
      <w:ind w:left="720"/>
      <w:contextualSpacing/>
    </w:pPr>
    <w:rPr>
      <w:rFonts w:eastAsiaTheme="minorHAnsi"/>
      <w:lang w:eastAsia="en-US"/>
    </w:rPr>
  </w:style>
  <w:style w:type="paragraph" w:customStyle="1" w:styleId="718F7B4158F0430DAE74C46E92E2FCA325">
    <w:name w:val="718F7B4158F0430DAE74C46E92E2FCA325"/>
    <w:rsid w:val="00ED75BB"/>
    <w:pPr>
      <w:ind w:left="720"/>
      <w:contextualSpacing/>
    </w:pPr>
    <w:rPr>
      <w:rFonts w:eastAsiaTheme="minorHAnsi"/>
      <w:lang w:eastAsia="en-US"/>
    </w:rPr>
  </w:style>
  <w:style w:type="paragraph" w:customStyle="1" w:styleId="8E923756F87545FE9D30D37C533B20D425">
    <w:name w:val="8E923756F87545FE9D30D37C533B20D425"/>
    <w:rsid w:val="00ED75BB"/>
    <w:pPr>
      <w:ind w:left="720"/>
      <w:contextualSpacing/>
    </w:pPr>
    <w:rPr>
      <w:rFonts w:eastAsiaTheme="minorHAnsi"/>
      <w:lang w:eastAsia="en-US"/>
    </w:rPr>
  </w:style>
  <w:style w:type="paragraph" w:customStyle="1" w:styleId="CDCD105C55C64CB18552019695DC2B4825">
    <w:name w:val="CDCD105C55C64CB18552019695DC2B4825"/>
    <w:rsid w:val="00ED75BB"/>
    <w:pPr>
      <w:ind w:left="720"/>
      <w:contextualSpacing/>
    </w:pPr>
    <w:rPr>
      <w:rFonts w:eastAsiaTheme="minorHAnsi"/>
      <w:lang w:eastAsia="en-US"/>
    </w:rPr>
  </w:style>
  <w:style w:type="paragraph" w:customStyle="1" w:styleId="3EC78899915346428C7DBC9AFF1DDC5225">
    <w:name w:val="3EC78899915346428C7DBC9AFF1DDC5225"/>
    <w:rsid w:val="00ED75BB"/>
    <w:pPr>
      <w:ind w:left="720"/>
      <w:contextualSpacing/>
    </w:pPr>
    <w:rPr>
      <w:rFonts w:eastAsiaTheme="minorHAnsi"/>
      <w:lang w:eastAsia="en-US"/>
    </w:rPr>
  </w:style>
  <w:style w:type="paragraph" w:customStyle="1" w:styleId="BC6D0A76676E4B6CB55777F2115244F025">
    <w:name w:val="BC6D0A76676E4B6CB55777F2115244F025"/>
    <w:rsid w:val="00ED75BB"/>
    <w:pPr>
      <w:ind w:left="720"/>
      <w:contextualSpacing/>
    </w:pPr>
    <w:rPr>
      <w:rFonts w:eastAsiaTheme="minorHAnsi"/>
      <w:lang w:eastAsia="en-US"/>
    </w:rPr>
  </w:style>
  <w:style w:type="paragraph" w:customStyle="1" w:styleId="A255A29562C94017A9E9224E241089E925">
    <w:name w:val="A255A29562C94017A9E9224E241089E925"/>
    <w:rsid w:val="00ED75BB"/>
    <w:pPr>
      <w:ind w:left="720"/>
      <w:contextualSpacing/>
    </w:pPr>
    <w:rPr>
      <w:rFonts w:eastAsiaTheme="minorHAnsi"/>
      <w:lang w:eastAsia="en-US"/>
    </w:rPr>
  </w:style>
  <w:style w:type="paragraph" w:customStyle="1" w:styleId="203ACA1E869E44A691EDCAF31392F02825">
    <w:name w:val="203ACA1E869E44A691EDCAF31392F02825"/>
    <w:rsid w:val="00ED75BB"/>
    <w:pPr>
      <w:ind w:left="720"/>
      <w:contextualSpacing/>
    </w:pPr>
    <w:rPr>
      <w:rFonts w:eastAsiaTheme="minorHAnsi"/>
      <w:lang w:eastAsia="en-US"/>
    </w:rPr>
  </w:style>
  <w:style w:type="paragraph" w:customStyle="1" w:styleId="BB17FE80C4654569838F8DBDD074371A25">
    <w:name w:val="BB17FE80C4654569838F8DBDD074371A25"/>
    <w:rsid w:val="00ED75BB"/>
    <w:pPr>
      <w:ind w:left="720"/>
      <w:contextualSpacing/>
    </w:pPr>
    <w:rPr>
      <w:rFonts w:eastAsiaTheme="minorHAnsi"/>
      <w:lang w:eastAsia="en-US"/>
    </w:rPr>
  </w:style>
  <w:style w:type="paragraph" w:customStyle="1" w:styleId="D2562E2BBED7480DAC7E97FADB86596725">
    <w:name w:val="D2562E2BBED7480DAC7E97FADB86596725"/>
    <w:rsid w:val="00ED75BB"/>
    <w:pPr>
      <w:ind w:left="720"/>
      <w:contextualSpacing/>
    </w:pPr>
    <w:rPr>
      <w:rFonts w:eastAsiaTheme="minorHAnsi"/>
      <w:lang w:eastAsia="en-US"/>
    </w:rPr>
  </w:style>
  <w:style w:type="paragraph" w:customStyle="1" w:styleId="90D18505346E43E9977CFE53A7328AEA25">
    <w:name w:val="90D18505346E43E9977CFE53A7328AEA25"/>
    <w:rsid w:val="00ED75BB"/>
    <w:pPr>
      <w:ind w:left="720"/>
      <w:contextualSpacing/>
    </w:pPr>
    <w:rPr>
      <w:rFonts w:eastAsiaTheme="minorHAnsi"/>
      <w:lang w:eastAsia="en-US"/>
    </w:rPr>
  </w:style>
  <w:style w:type="paragraph" w:customStyle="1" w:styleId="DE5D90232B2F441783DA26FA2DABD95725">
    <w:name w:val="DE5D90232B2F441783DA26FA2DABD95725"/>
    <w:rsid w:val="00ED75BB"/>
    <w:pPr>
      <w:ind w:left="720"/>
      <w:contextualSpacing/>
    </w:pPr>
    <w:rPr>
      <w:rFonts w:eastAsiaTheme="minorHAnsi"/>
      <w:lang w:eastAsia="en-US"/>
    </w:rPr>
  </w:style>
  <w:style w:type="paragraph" w:customStyle="1" w:styleId="2030CCF5D7F742B58230054672CBF78B25">
    <w:name w:val="2030CCF5D7F742B58230054672CBF78B25"/>
    <w:rsid w:val="00ED75BB"/>
    <w:pPr>
      <w:ind w:left="720"/>
      <w:contextualSpacing/>
    </w:pPr>
    <w:rPr>
      <w:rFonts w:eastAsiaTheme="minorHAnsi"/>
      <w:lang w:eastAsia="en-US"/>
    </w:rPr>
  </w:style>
  <w:style w:type="paragraph" w:customStyle="1" w:styleId="991E74A2A75149A7BBAEB8493526238E14">
    <w:name w:val="991E74A2A75149A7BBAEB8493526238E14"/>
    <w:rsid w:val="00ED75BB"/>
    <w:rPr>
      <w:rFonts w:eastAsiaTheme="minorHAnsi"/>
      <w:lang w:eastAsia="en-US"/>
    </w:rPr>
  </w:style>
  <w:style w:type="paragraph" w:customStyle="1" w:styleId="C39CBAA96B06435598617AE55014253813">
    <w:name w:val="C39CBAA96B06435598617AE55014253813"/>
    <w:rsid w:val="00ED75BB"/>
    <w:rPr>
      <w:rFonts w:eastAsiaTheme="minorHAnsi"/>
      <w:lang w:eastAsia="en-US"/>
    </w:rPr>
  </w:style>
  <w:style w:type="paragraph" w:customStyle="1" w:styleId="F8F22C28D155487DB543F971E00756CA13">
    <w:name w:val="F8F22C28D155487DB543F971E00756CA13"/>
    <w:rsid w:val="00ED75BB"/>
    <w:rPr>
      <w:rFonts w:eastAsiaTheme="minorHAnsi"/>
      <w:lang w:eastAsia="en-US"/>
    </w:rPr>
  </w:style>
  <w:style w:type="paragraph" w:customStyle="1" w:styleId="B9BB284B985842148C2CB874FF0CF69E13">
    <w:name w:val="B9BB284B985842148C2CB874FF0CF69E13"/>
    <w:rsid w:val="00ED75BB"/>
    <w:rPr>
      <w:rFonts w:eastAsiaTheme="minorHAnsi"/>
      <w:lang w:eastAsia="en-US"/>
    </w:rPr>
  </w:style>
  <w:style w:type="paragraph" w:customStyle="1" w:styleId="FA62F0EF54E74AB3B884300D8E1B1DBE13">
    <w:name w:val="FA62F0EF54E74AB3B884300D8E1B1DBE13"/>
    <w:rsid w:val="00ED75BB"/>
    <w:rPr>
      <w:rFonts w:eastAsiaTheme="minorHAnsi"/>
      <w:lang w:eastAsia="en-US"/>
    </w:rPr>
  </w:style>
  <w:style w:type="paragraph" w:customStyle="1" w:styleId="E3283F9074894DA0A7CB1CA9AFE3689B13">
    <w:name w:val="E3283F9074894DA0A7CB1CA9AFE3689B13"/>
    <w:rsid w:val="00ED75BB"/>
    <w:rPr>
      <w:rFonts w:eastAsiaTheme="minorHAnsi"/>
      <w:lang w:eastAsia="en-US"/>
    </w:rPr>
  </w:style>
  <w:style w:type="paragraph" w:customStyle="1" w:styleId="ADA5CF88814D487EA49316E66F9A0B4913">
    <w:name w:val="ADA5CF88814D487EA49316E66F9A0B4913"/>
    <w:rsid w:val="00ED75BB"/>
    <w:rPr>
      <w:rFonts w:eastAsiaTheme="minorHAnsi"/>
      <w:lang w:eastAsia="en-US"/>
    </w:rPr>
  </w:style>
  <w:style w:type="paragraph" w:customStyle="1" w:styleId="64DB82BA1FB34925A3AC66B01126B53213">
    <w:name w:val="64DB82BA1FB34925A3AC66B01126B53213"/>
    <w:rsid w:val="00ED75BB"/>
    <w:rPr>
      <w:rFonts w:eastAsiaTheme="minorHAnsi"/>
      <w:lang w:eastAsia="en-US"/>
    </w:rPr>
  </w:style>
  <w:style w:type="paragraph" w:customStyle="1" w:styleId="1802E11FEB844DB79812275A7D20779313">
    <w:name w:val="1802E11FEB844DB79812275A7D20779313"/>
    <w:rsid w:val="00ED75BB"/>
    <w:rPr>
      <w:rFonts w:eastAsiaTheme="minorHAnsi"/>
      <w:lang w:eastAsia="en-US"/>
    </w:rPr>
  </w:style>
  <w:style w:type="paragraph" w:customStyle="1" w:styleId="B2CB62B7ABC94F758D2D73884B9C23C213">
    <w:name w:val="B2CB62B7ABC94F758D2D73884B9C23C213"/>
    <w:rsid w:val="00ED75BB"/>
    <w:rPr>
      <w:rFonts w:eastAsiaTheme="minorHAnsi"/>
      <w:lang w:eastAsia="en-US"/>
    </w:rPr>
  </w:style>
  <w:style w:type="paragraph" w:customStyle="1" w:styleId="6AC9D233541E4C8DBEAE1C840EEAA87313">
    <w:name w:val="6AC9D233541E4C8DBEAE1C840EEAA87313"/>
    <w:rsid w:val="00ED75BB"/>
    <w:rPr>
      <w:rFonts w:eastAsiaTheme="minorHAnsi"/>
      <w:lang w:eastAsia="en-US"/>
    </w:rPr>
  </w:style>
  <w:style w:type="paragraph" w:customStyle="1" w:styleId="00B4AEE5A8794930810E7EF99557F90A13">
    <w:name w:val="00B4AEE5A8794930810E7EF99557F90A13"/>
    <w:rsid w:val="00ED75BB"/>
    <w:rPr>
      <w:rFonts w:eastAsiaTheme="minorHAnsi"/>
      <w:lang w:eastAsia="en-US"/>
    </w:rPr>
  </w:style>
  <w:style w:type="paragraph" w:customStyle="1" w:styleId="F8B8FCD26F294B33AF0B95BD983E970B13">
    <w:name w:val="F8B8FCD26F294B33AF0B95BD983E970B13"/>
    <w:rsid w:val="00ED75BB"/>
    <w:rPr>
      <w:rFonts w:eastAsiaTheme="minorHAnsi"/>
      <w:lang w:eastAsia="en-US"/>
    </w:rPr>
  </w:style>
  <w:style w:type="paragraph" w:customStyle="1" w:styleId="F594FB5E33EF4CD1B1B3F7927D707C9513">
    <w:name w:val="F594FB5E33EF4CD1B1B3F7927D707C9513"/>
    <w:rsid w:val="00ED75BB"/>
    <w:rPr>
      <w:rFonts w:eastAsiaTheme="minorHAnsi"/>
      <w:lang w:eastAsia="en-US"/>
    </w:rPr>
  </w:style>
  <w:style w:type="paragraph" w:customStyle="1" w:styleId="A200158A430345619D1B4C45190203C413">
    <w:name w:val="A200158A430345619D1B4C45190203C413"/>
    <w:rsid w:val="00ED75BB"/>
    <w:rPr>
      <w:rFonts w:eastAsiaTheme="minorHAnsi"/>
      <w:lang w:eastAsia="en-US"/>
    </w:rPr>
  </w:style>
  <w:style w:type="paragraph" w:customStyle="1" w:styleId="C50CCDD174484AF09A15EE9C867C592313">
    <w:name w:val="C50CCDD174484AF09A15EE9C867C592313"/>
    <w:rsid w:val="00ED75BB"/>
    <w:rPr>
      <w:rFonts w:eastAsiaTheme="minorHAnsi"/>
      <w:lang w:eastAsia="en-US"/>
    </w:rPr>
  </w:style>
  <w:style w:type="paragraph" w:customStyle="1" w:styleId="5C7D2AEB7F9D4A059026833B674D6DFC13">
    <w:name w:val="5C7D2AEB7F9D4A059026833B674D6DFC13"/>
    <w:rsid w:val="00ED75BB"/>
    <w:rPr>
      <w:rFonts w:eastAsiaTheme="minorHAnsi"/>
      <w:lang w:eastAsia="en-US"/>
    </w:rPr>
  </w:style>
  <w:style w:type="paragraph" w:customStyle="1" w:styleId="C45B29C0232E43A6BE24F55565CA6A2113">
    <w:name w:val="C45B29C0232E43A6BE24F55565CA6A2113"/>
    <w:rsid w:val="00ED75BB"/>
    <w:rPr>
      <w:rFonts w:eastAsiaTheme="minorHAnsi"/>
      <w:lang w:eastAsia="en-US"/>
    </w:rPr>
  </w:style>
  <w:style w:type="paragraph" w:customStyle="1" w:styleId="5110945C5F134350B0DAD0B67E92794A13">
    <w:name w:val="5110945C5F134350B0DAD0B67E92794A13"/>
    <w:rsid w:val="00ED75BB"/>
    <w:rPr>
      <w:rFonts w:eastAsiaTheme="minorHAnsi"/>
      <w:lang w:eastAsia="en-US"/>
    </w:rPr>
  </w:style>
  <w:style w:type="paragraph" w:customStyle="1" w:styleId="A731D000D4B24EE19F9930D13598845A13">
    <w:name w:val="A731D000D4B24EE19F9930D13598845A13"/>
    <w:rsid w:val="00ED75BB"/>
    <w:rPr>
      <w:rFonts w:eastAsiaTheme="minorHAnsi"/>
      <w:lang w:eastAsia="en-US"/>
    </w:rPr>
  </w:style>
  <w:style w:type="paragraph" w:customStyle="1" w:styleId="C61035E7DAF74EE7A6DDE77905E8D8FD13">
    <w:name w:val="C61035E7DAF74EE7A6DDE77905E8D8FD13"/>
    <w:rsid w:val="00ED75BB"/>
    <w:rPr>
      <w:rFonts w:eastAsiaTheme="minorHAnsi"/>
      <w:lang w:eastAsia="en-US"/>
    </w:rPr>
  </w:style>
  <w:style w:type="paragraph" w:customStyle="1" w:styleId="1A32CB174ED64428964E28F916F4FBAC13">
    <w:name w:val="1A32CB174ED64428964E28F916F4FBAC13"/>
    <w:rsid w:val="00ED75BB"/>
    <w:rPr>
      <w:rFonts w:eastAsiaTheme="minorHAnsi"/>
      <w:lang w:eastAsia="en-US"/>
    </w:rPr>
  </w:style>
  <w:style w:type="paragraph" w:customStyle="1" w:styleId="EECEA4F4A9E542018102C9248EA22A7013">
    <w:name w:val="EECEA4F4A9E542018102C9248EA22A7013"/>
    <w:rsid w:val="00ED75BB"/>
    <w:rPr>
      <w:rFonts w:eastAsiaTheme="minorHAnsi"/>
      <w:lang w:eastAsia="en-US"/>
    </w:rPr>
  </w:style>
  <w:style w:type="paragraph" w:customStyle="1" w:styleId="9CAF0F0227934D89898D75715021D18E13">
    <w:name w:val="9CAF0F0227934D89898D75715021D18E13"/>
    <w:rsid w:val="00ED75BB"/>
    <w:rPr>
      <w:rFonts w:eastAsiaTheme="minorHAnsi"/>
      <w:lang w:eastAsia="en-US"/>
    </w:rPr>
  </w:style>
  <w:style w:type="paragraph" w:customStyle="1" w:styleId="A4CDCE8D9B434E5C9A4D53400B1B5B6613">
    <w:name w:val="A4CDCE8D9B434E5C9A4D53400B1B5B6613"/>
    <w:rsid w:val="00ED75BB"/>
    <w:rPr>
      <w:rFonts w:eastAsiaTheme="minorHAnsi"/>
      <w:lang w:eastAsia="en-US"/>
    </w:rPr>
  </w:style>
  <w:style w:type="paragraph" w:customStyle="1" w:styleId="6181C4534DC343DE8AFC38925DCB749B13">
    <w:name w:val="6181C4534DC343DE8AFC38925DCB749B13"/>
    <w:rsid w:val="00ED75BB"/>
    <w:rPr>
      <w:rFonts w:eastAsiaTheme="minorHAnsi"/>
      <w:lang w:eastAsia="en-US"/>
    </w:rPr>
  </w:style>
  <w:style w:type="paragraph" w:customStyle="1" w:styleId="B511AFC592214318818203A381ED5FE913">
    <w:name w:val="B511AFC592214318818203A381ED5FE913"/>
    <w:rsid w:val="00ED75BB"/>
    <w:rPr>
      <w:rFonts w:eastAsiaTheme="minorHAnsi"/>
      <w:lang w:eastAsia="en-US"/>
    </w:rPr>
  </w:style>
  <w:style w:type="paragraph" w:customStyle="1" w:styleId="EB86773C86D345E594188A5BD8997EAB13">
    <w:name w:val="EB86773C86D345E594188A5BD8997EAB13"/>
    <w:rsid w:val="00ED75BB"/>
    <w:rPr>
      <w:rFonts w:eastAsiaTheme="minorHAnsi"/>
      <w:lang w:eastAsia="en-US"/>
    </w:rPr>
  </w:style>
  <w:style w:type="paragraph" w:customStyle="1" w:styleId="FE1EF8281B0F4423AA4B437F4AA93EF913">
    <w:name w:val="FE1EF8281B0F4423AA4B437F4AA93EF913"/>
    <w:rsid w:val="00ED75BB"/>
    <w:rPr>
      <w:rFonts w:eastAsiaTheme="minorHAnsi"/>
      <w:lang w:eastAsia="en-US"/>
    </w:rPr>
  </w:style>
  <w:style w:type="paragraph" w:customStyle="1" w:styleId="5228993DC66247898F284EE82C240C0113">
    <w:name w:val="5228993DC66247898F284EE82C240C0113"/>
    <w:rsid w:val="00ED75BB"/>
    <w:rPr>
      <w:rFonts w:eastAsiaTheme="minorHAnsi"/>
      <w:lang w:eastAsia="en-US"/>
    </w:rPr>
  </w:style>
  <w:style w:type="paragraph" w:customStyle="1" w:styleId="509371EB96A14A3FB64D8B261A09723313">
    <w:name w:val="509371EB96A14A3FB64D8B261A09723313"/>
    <w:rsid w:val="00ED75BB"/>
    <w:rPr>
      <w:rFonts w:eastAsiaTheme="minorHAnsi"/>
      <w:lang w:eastAsia="en-US"/>
    </w:rPr>
  </w:style>
  <w:style w:type="paragraph" w:customStyle="1" w:styleId="0201B558C56341E3A3E4596BB73FF3F313">
    <w:name w:val="0201B558C56341E3A3E4596BB73FF3F313"/>
    <w:rsid w:val="00ED75BB"/>
    <w:rPr>
      <w:rFonts w:eastAsiaTheme="minorHAnsi"/>
      <w:lang w:eastAsia="en-US"/>
    </w:rPr>
  </w:style>
  <w:style w:type="paragraph" w:customStyle="1" w:styleId="3CCD5D4E4A614A8290731DD3AFE4FBC613">
    <w:name w:val="3CCD5D4E4A614A8290731DD3AFE4FBC613"/>
    <w:rsid w:val="00ED75BB"/>
    <w:rPr>
      <w:rFonts w:eastAsiaTheme="minorHAnsi"/>
      <w:lang w:eastAsia="en-US"/>
    </w:rPr>
  </w:style>
  <w:style w:type="paragraph" w:customStyle="1" w:styleId="E9DBF96335184450B41E2B9FB314C0A713">
    <w:name w:val="E9DBF96335184450B41E2B9FB314C0A713"/>
    <w:rsid w:val="00ED75BB"/>
    <w:rPr>
      <w:rFonts w:eastAsiaTheme="minorHAnsi"/>
      <w:lang w:eastAsia="en-US"/>
    </w:rPr>
  </w:style>
  <w:style w:type="paragraph" w:customStyle="1" w:styleId="38BB407516F54C3F8CD83C7004AF9C5213">
    <w:name w:val="38BB407516F54C3F8CD83C7004AF9C5213"/>
    <w:rsid w:val="00ED75BB"/>
    <w:rPr>
      <w:rFonts w:eastAsiaTheme="minorHAnsi"/>
      <w:lang w:eastAsia="en-US"/>
    </w:rPr>
  </w:style>
  <w:style w:type="paragraph" w:customStyle="1" w:styleId="C87920ED7E4C46F6872113962B709B5513">
    <w:name w:val="C87920ED7E4C46F6872113962B709B5513"/>
    <w:rsid w:val="00ED75BB"/>
    <w:rPr>
      <w:rFonts w:eastAsiaTheme="minorHAnsi"/>
      <w:lang w:eastAsia="en-US"/>
    </w:rPr>
  </w:style>
  <w:style w:type="paragraph" w:customStyle="1" w:styleId="C89E2CD77710474B85AE9E4305658D118">
    <w:name w:val="C89E2CD77710474B85AE9E4305658D118"/>
    <w:rsid w:val="00ED75BB"/>
    <w:pPr>
      <w:spacing w:line="240" w:lineRule="auto"/>
    </w:pPr>
    <w:rPr>
      <w:rFonts w:ascii="Calibri" w:eastAsia="Calibri" w:hAnsi="Calibri" w:cs="Times New Roman"/>
      <w:sz w:val="20"/>
      <w:szCs w:val="20"/>
      <w:lang w:val="el-GR"/>
    </w:rPr>
  </w:style>
  <w:style w:type="paragraph" w:customStyle="1" w:styleId="7652AF28723B49A59F4D66EA37626DCF8">
    <w:name w:val="7652AF28723B49A59F4D66EA37626DCF8"/>
    <w:rsid w:val="00ED75BB"/>
    <w:pPr>
      <w:spacing w:line="240" w:lineRule="auto"/>
    </w:pPr>
    <w:rPr>
      <w:rFonts w:ascii="Calibri" w:eastAsia="Calibri" w:hAnsi="Calibri" w:cs="Times New Roman"/>
      <w:sz w:val="20"/>
      <w:szCs w:val="20"/>
      <w:lang w:val="el-GR"/>
    </w:rPr>
  </w:style>
  <w:style w:type="paragraph" w:customStyle="1" w:styleId="27F25417484443399905FF63EB5345E58">
    <w:name w:val="27F25417484443399905FF63EB5345E58"/>
    <w:rsid w:val="00ED75BB"/>
    <w:pPr>
      <w:spacing w:line="240" w:lineRule="auto"/>
    </w:pPr>
    <w:rPr>
      <w:rFonts w:ascii="Calibri" w:eastAsia="Calibri" w:hAnsi="Calibri" w:cs="Times New Roman"/>
      <w:sz w:val="20"/>
      <w:szCs w:val="20"/>
      <w:lang w:val="el-GR"/>
    </w:rPr>
  </w:style>
  <w:style w:type="paragraph" w:customStyle="1" w:styleId="79CA11E7D85F44B0AB307EBA4DF753E38">
    <w:name w:val="79CA11E7D85F44B0AB307EBA4DF753E38"/>
    <w:rsid w:val="00ED75BB"/>
    <w:rPr>
      <w:rFonts w:eastAsiaTheme="minorHAnsi"/>
      <w:lang w:eastAsia="en-US"/>
    </w:rPr>
  </w:style>
  <w:style w:type="paragraph" w:customStyle="1" w:styleId="A093091F8FA340CEA3B453F0C507EAD112">
    <w:name w:val="A093091F8FA340CEA3B453F0C507EAD112"/>
    <w:rsid w:val="00ED75BB"/>
    <w:rPr>
      <w:rFonts w:eastAsiaTheme="minorHAnsi"/>
      <w:lang w:eastAsia="en-US"/>
    </w:rPr>
  </w:style>
  <w:style w:type="paragraph" w:customStyle="1" w:styleId="D63EACB72C524781B5B8F425A9FBAB8412">
    <w:name w:val="D63EACB72C524781B5B8F425A9FBAB8412"/>
    <w:rsid w:val="00ED75BB"/>
    <w:rPr>
      <w:rFonts w:eastAsiaTheme="minorHAnsi"/>
      <w:lang w:eastAsia="en-US"/>
    </w:rPr>
  </w:style>
  <w:style w:type="paragraph" w:customStyle="1" w:styleId="91241F5D9247466C892E10E79555E81912">
    <w:name w:val="91241F5D9247466C892E10E79555E81912"/>
    <w:rsid w:val="00ED75BB"/>
    <w:rPr>
      <w:rFonts w:eastAsiaTheme="minorHAnsi"/>
      <w:lang w:eastAsia="en-US"/>
    </w:rPr>
  </w:style>
  <w:style w:type="paragraph" w:customStyle="1" w:styleId="1E0FB1CFED9A44459771FFD94436374512">
    <w:name w:val="1E0FB1CFED9A44459771FFD94436374512"/>
    <w:rsid w:val="00ED75BB"/>
    <w:rPr>
      <w:rFonts w:eastAsiaTheme="minorHAnsi"/>
      <w:lang w:eastAsia="en-US"/>
    </w:rPr>
  </w:style>
  <w:style w:type="paragraph" w:customStyle="1" w:styleId="869BEACB3095479085B57EFB8855C01A12">
    <w:name w:val="869BEACB3095479085B57EFB8855C01A12"/>
    <w:rsid w:val="00ED75BB"/>
    <w:rPr>
      <w:rFonts w:eastAsiaTheme="minorHAnsi"/>
      <w:lang w:eastAsia="en-US"/>
    </w:rPr>
  </w:style>
  <w:style w:type="paragraph" w:customStyle="1" w:styleId="33D2E7DED2204166A1152C8DC4118C0A12">
    <w:name w:val="33D2E7DED2204166A1152C8DC4118C0A12"/>
    <w:rsid w:val="00ED75BB"/>
    <w:rPr>
      <w:rFonts w:eastAsiaTheme="minorHAnsi"/>
      <w:lang w:eastAsia="en-US"/>
    </w:rPr>
  </w:style>
  <w:style w:type="paragraph" w:customStyle="1" w:styleId="AA1D7EC2D021431AB4092A89A69DAB5812">
    <w:name w:val="AA1D7EC2D021431AB4092A89A69DAB5812"/>
    <w:rsid w:val="00ED75BB"/>
    <w:rPr>
      <w:rFonts w:eastAsiaTheme="minorHAnsi"/>
      <w:lang w:eastAsia="en-US"/>
    </w:rPr>
  </w:style>
  <w:style w:type="paragraph" w:customStyle="1" w:styleId="173EB72036804FD696FD04A56646B79C12">
    <w:name w:val="173EB72036804FD696FD04A56646B79C12"/>
    <w:rsid w:val="00ED75BB"/>
    <w:rPr>
      <w:rFonts w:eastAsiaTheme="minorHAnsi"/>
      <w:lang w:eastAsia="en-US"/>
    </w:rPr>
  </w:style>
  <w:style w:type="paragraph" w:customStyle="1" w:styleId="4BEC1256E08D4E249F1E9477B5D9418A12">
    <w:name w:val="4BEC1256E08D4E249F1E9477B5D9418A12"/>
    <w:rsid w:val="00ED75BB"/>
    <w:rPr>
      <w:rFonts w:eastAsiaTheme="minorHAnsi"/>
      <w:lang w:eastAsia="en-US"/>
    </w:rPr>
  </w:style>
  <w:style w:type="paragraph" w:customStyle="1" w:styleId="E807B808E5C84058BA561FFA26C2496A12">
    <w:name w:val="E807B808E5C84058BA561FFA26C2496A12"/>
    <w:rsid w:val="00ED75BB"/>
    <w:rPr>
      <w:rFonts w:eastAsiaTheme="minorHAnsi"/>
      <w:lang w:eastAsia="en-US"/>
    </w:rPr>
  </w:style>
  <w:style w:type="paragraph" w:customStyle="1" w:styleId="248B2D9A44594A1DB66B19355257B92512">
    <w:name w:val="248B2D9A44594A1DB66B19355257B92512"/>
    <w:rsid w:val="00ED75BB"/>
    <w:rPr>
      <w:rFonts w:eastAsiaTheme="minorHAnsi"/>
      <w:lang w:eastAsia="en-US"/>
    </w:rPr>
  </w:style>
  <w:style w:type="paragraph" w:customStyle="1" w:styleId="1EC797885E15495699C7F00BB558EA3412">
    <w:name w:val="1EC797885E15495699C7F00BB558EA3412"/>
    <w:rsid w:val="00ED75BB"/>
    <w:rPr>
      <w:rFonts w:eastAsiaTheme="minorHAnsi"/>
      <w:lang w:eastAsia="en-US"/>
    </w:rPr>
  </w:style>
  <w:style w:type="paragraph" w:customStyle="1" w:styleId="D9C57F6BDCC34513A9C0AC63A5F08CCB10">
    <w:name w:val="D9C57F6BDCC34513A9C0AC63A5F08CCB10"/>
    <w:rsid w:val="00ED75BB"/>
    <w:rPr>
      <w:rFonts w:eastAsiaTheme="minorHAnsi"/>
      <w:lang w:eastAsia="en-US"/>
    </w:rPr>
  </w:style>
  <w:style w:type="paragraph" w:customStyle="1" w:styleId="B88270E1AB0F4F6BBE553DC67F82E13512">
    <w:name w:val="B88270E1AB0F4F6BBE553DC67F82E13512"/>
    <w:rsid w:val="00ED75BB"/>
    <w:rPr>
      <w:rFonts w:eastAsiaTheme="minorHAnsi"/>
      <w:lang w:eastAsia="en-US"/>
    </w:rPr>
  </w:style>
  <w:style w:type="paragraph" w:customStyle="1" w:styleId="64FBD4FAB29A4FFDB57BC808447BCB3D12">
    <w:name w:val="64FBD4FAB29A4FFDB57BC808447BCB3D12"/>
    <w:rsid w:val="00ED75BB"/>
    <w:rPr>
      <w:rFonts w:eastAsiaTheme="minorHAnsi"/>
      <w:lang w:eastAsia="en-US"/>
    </w:rPr>
  </w:style>
  <w:style w:type="paragraph" w:customStyle="1" w:styleId="9F0274FF987443A4AAE5F94EBFFA7DFC12">
    <w:name w:val="9F0274FF987443A4AAE5F94EBFFA7DFC12"/>
    <w:rsid w:val="00ED75BB"/>
    <w:rPr>
      <w:rFonts w:eastAsiaTheme="minorHAnsi"/>
      <w:lang w:eastAsia="en-US"/>
    </w:rPr>
  </w:style>
  <w:style w:type="paragraph" w:customStyle="1" w:styleId="BC79109EA3B64B678D370FDE3726C99D12">
    <w:name w:val="BC79109EA3B64B678D370FDE3726C99D12"/>
    <w:rsid w:val="00ED75BB"/>
    <w:rPr>
      <w:rFonts w:eastAsiaTheme="minorHAnsi"/>
      <w:lang w:eastAsia="en-US"/>
    </w:rPr>
  </w:style>
  <w:style w:type="paragraph" w:customStyle="1" w:styleId="E17485582F5545808EC08E3020EC067D12">
    <w:name w:val="E17485582F5545808EC08E3020EC067D12"/>
    <w:rsid w:val="00ED75BB"/>
    <w:rPr>
      <w:rFonts w:eastAsiaTheme="minorHAnsi"/>
      <w:lang w:eastAsia="en-US"/>
    </w:rPr>
  </w:style>
  <w:style w:type="paragraph" w:customStyle="1" w:styleId="9E9A31F23BE04C92B3750E3AD469AA1E12">
    <w:name w:val="9E9A31F23BE04C92B3750E3AD469AA1E12"/>
    <w:rsid w:val="00ED75BB"/>
    <w:rPr>
      <w:rFonts w:eastAsiaTheme="minorHAnsi"/>
      <w:lang w:eastAsia="en-US"/>
    </w:rPr>
  </w:style>
  <w:style w:type="paragraph" w:customStyle="1" w:styleId="DE65902B1EF2485A86DBA34AFA7D9C1C12">
    <w:name w:val="DE65902B1EF2485A86DBA34AFA7D9C1C12"/>
    <w:rsid w:val="00ED75BB"/>
    <w:rPr>
      <w:rFonts w:eastAsiaTheme="minorHAnsi"/>
      <w:lang w:eastAsia="en-US"/>
    </w:rPr>
  </w:style>
  <w:style w:type="paragraph" w:customStyle="1" w:styleId="0CC0DB8D3CC447EC8AADB8F83F93E1D712">
    <w:name w:val="0CC0DB8D3CC447EC8AADB8F83F93E1D712"/>
    <w:rsid w:val="00ED75BB"/>
    <w:rPr>
      <w:rFonts w:eastAsiaTheme="minorHAnsi"/>
      <w:lang w:eastAsia="en-US"/>
    </w:rPr>
  </w:style>
  <w:style w:type="paragraph" w:customStyle="1" w:styleId="5A078B33D3E6418082865687C31444E112">
    <w:name w:val="5A078B33D3E6418082865687C31444E112"/>
    <w:rsid w:val="00ED75BB"/>
    <w:rPr>
      <w:rFonts w:eastAsiaTheme="minorHAnsi"/>
      <w:lang w:eastAsia="en-US"/>
    </w:rPr>
  </w:style>
  <w:style w:type="paragraph" w:customStyle="1" w:styleId="23B925EDB3514F488A96A933A2E7783B12">
    <w:name w:val="23B925EDB3514F488A96A933A2E7783B12"/>
    <w:rsid w:val="00ED75BB"/>
    <w:rPr>
      <w:rFonts w:eastAsiaTheme="minorHAnsi"/>
      <w:lang w:eastAsia="en-US"/>
    </w:rPr>
  </w:style>
  <w:style w:type="paragraph" w:customStyle="1" w:styleId="B704D6BF7A8E4A49B0AF9B24DC08325612">
    <w:name w:val="B704D6BF7A8E4A49B0AF9B24DC08325612"/>
    <w:rsid w:val="00ED75BB"/>
    <w:rPr>
      <w:rFonts w:eastAsiaTheme="minorHAnsi"/>
      <w:lang w:eastAsia="en-US"/>
    </w:rPr>
  </w:style>
  <w:style w:type="paragraph" w:customStyle="1" w:styleId="2F5365DD315247FBAAEBA9DC53A2CF2D12">
    <w:name w:val="2F5365DD315247FBAAEBA9DC53A2CF2D12"/>
    <w:rsid w:val="00ED75BB"/>
    <w:rPr>
      <w:rFonts w:eastAsiaTheme="minorHAnsi"/>
      <w:lang w:eastAsia="en-US"/>
    </w:rPr>
  </w:style>
  <w:style w:type="paragraph" w:customStyle="1" w:styleId="8E73BB26DFC54E7E9A7E1B943CB376F712">
    <w:name w:val="8E73BB26DFC54E7E9A7E1B943CB376F712"/>
    <w:rsid w:val="00ED75BB"/>
    <w:rPr>
      <w:rFonts w:eastAsiaTheme="minorHAnsi"/>
      <w:lang w:eastAsia="en-US"/>
    </w:rPr>
  </w:style>
  <w:style w:type="paragraph" w:customStyle="1" w:styleId="3B53727C249A4D0C83A6A885F6A4A41212">
    <w:name w:val="3B53727C249A4D0C83A6A885F6A4A41212"/>
    <w:rsid w:val="00ED75BB"/>
    <w:rPr>
      <w:rFonts w:eastAsiaTheme="minorHAnsi"/>
      <w:lang w:eastAsia="en-US"/>
    </w:rPr>
  </w:style>
  <w:style w:type="paragraph" w:customStyle="1" w:styleId="A3B7C1F15BA148FFB2B5FF11D89ED3EC8">
    <w:name w:val="A3B7C1F15BA148FFB2B5FF11D89ED3EC8"/>
    <w:rsid w:val="00ED75BB"/>
    <w:rPr>
      <w:rFonts w:eastAsiaTheme="minorHAnsi"/>
      <w:lang w:eastAsia="en-US"/>
    </w:rPr>
  </w:style>
  <w:style w:type="paragraph" w:customStyle="1" w:styleId="6EF87D7E7CF145E0BA432442CCBDC5398">
    <w:name w:val="6EF87D7E7CF145E0BA432442CCBDC5398"/>
    <w:rsid w:val="00ED75BB"/>
    <w:rPr>
      <w:rFonts w:eastAsiaTheme="minorHAnsi"/>
      <w:lang w:eastAsia="en-US"/>
    </w:rPr>
  </w:style>
  <w:style w:type="paragraph" w:customStyle="1" w:styleId="8C84A9FFFFA2402C9B8559E7CE92A7B512">
    <w:name w:val="8C84A9FFFFA2402C9B8559E7CE92A7B512"/>
    <w:rsid w:val="00ED75BB"/>
    <w:rPr>
      <w:rFonts w:eastAsiaTheme="minorHAnsi"/>
      <w:lang w:eastAsia="en-US"/>
    </w:rPr>
  </w:style>
  <w:style w:type="paragraph" w:customStyle="1" w:styleId="355BB67C930748479F8AA439603801E912">
    <w:name w:val="355BB67C930748479F8AA439603801E912"/>
    <w:rsid w:val="00ED75BB"/>
    <w:rPr>
      <w:rFonts w:eastAsiaTheme="minorHAnsi"/>
      <w:lang w:eastAsia="en-US"/>
    </w:rPr>
  </w:style>
  <w:style w:type="paragraph" w:customStyle="1" w:styleId="CC406E8D71DA4EBD966877E4CFF6EF8912">
    <w:name w:val="CC406E8D71DA4EBD966877E4CFF6EF8912"/>
    <w:rsid w:val="00ED75BB"/>
    <w:rPr>
      <w:rFonts w:eastAsiaTheme="minorHAnsi"/>
      <w:lang w:eastAsia="en-US"/>
    </w:rPr>
  </w:style>
  <w:style w:type="paragraph" w:customStyle="1" w:styleId="A672718DE3D04A86A43CC80CB08481C912">
    <w:name w:val="A672718DE3D04A86A43CC80CB08481C912"/>
    <w:rsid w:val="00ED75BB"/>
    <w:rPr>
      <w:rFonts w:eastAsiaTheme="minorHAnsi"/>
      <w:lang w:eastAsia="en-US"/>
    </w:rPr>
  </w:style>
  <w:style w:type="paragraph" w:customStyle="1" w:styleId="1A79DFDE9EA449AB95250117C988C6A412">
    <w:name w:val="1A79DFDE9EA449AB95250117C988C6A412"/>
    <w:rsid w:val="00ED75BB"/>
    <w:rPr>
      <w:rFonts w:eastAsiaTheme="minorHAnsi"/>
      <w:lang w:eastAsia="en-US"/>
    </w:rPr>
  </w:style>
  <w:style w:type="paragraph" w:customStyle="1" w:styleId="725937A67F3F4B61995BDDC65975300312">
    <w:name w:val="725937A67F3F4B61995BDDC65975300312"/>
    <w:rsid w:val="00ED75BB"/>
    <w:rPr>
      <w:rFonts w:eastAsiaTheme="minorHAnsi"/>
      <w:lang w:eastAsia="en-US"/>
    </w:rPr>
  </w:style>
  <w:style w:type="paragraph" w:customStyle="1" w:styleId="2489FA1419554E8295366EEA4FA39AA212">
    <w:name w:val="2489FA1419554E8295366EEA4FA39AA212"/>
    <w:rsid w:val="00ED75BB"/>
    <w:rPr>
      <w:rFonts w:eastAsiaTheme="minorHAnsi"/>
      <w:lang w:eastAsia="en-US"/>
    </w:rPr>
  </w:style>
  <w:style w:type="paragraph" w:customStyle="1" w:styleId="F90FEBEC0F634B07B00CBF0E2C6CDD3A12">
    <w:name w:val="F90FEBEC0F634B07B00CBF0E2C6CDD3A12"/>
    <w:rsid w:val="00ED75BB"/>
    <w:rPr>
      <w:rFonts w:eastAsiaTheme="minorHAnsi"/>
      <w:lang w:eastAsia="en-US"/>
    </w:rPr>
  </w:style>
  <w:style w:type="paragraph" w:customStyle="1" w:styleId="F80DF801855C47E18C4E0D7F2E424D0D12">
    <w:name w:val="F80DF801855C47E18C4E0D7F2E424D0D12"/>
    <w:rsid w:val="00ED75BB"/>
    <w:rPr>
      <w:rFonts w:eastAsiaTheme="minorHAnsi"/>
      <w:lang w:eastAsia="en-US"/>
    </w:rPr>
  </w:style>
  <w:style w:type="paragraph" w:customStyle="1" w:styleId="D63733941DC4417D95E7483D870D07CE8">
    <w:name w:val="D63733941DC4417D95E7483D870D07CE8"/>
    <w:rsid w:val="00ED75BB"/>
    <w:rPr>
      <w:rFonts w:eastAsiaTheme="minorHAnsi"/>
      <w:lang w:eastAsia="en-US"/>
    </w:rPr>
  </w:style>
  <w:style w:type="paragraph" w:customStyle="1" w:styleId="60C6CB12DA0D4938ABE225BDC82B116312">
    <w:name w:val="60C6CB12DA0D4938ABE225BDC82B116312"/>
    <w:rsid w:val="00ED75BB"/>
    <w:rPr>
      <w:rFonts w:eastAsiaTheme="minorHAnsi"/>
      <w:lang w:eastAsia="en-US"/>
    </w:rPr>
  </w:style>
  <w:style w:type="paragraph" w:customStyle="1" w:styleId="3328A2F2D1454584A1D96DEEF17DDE0D12">
    <w:name w:val="3328A2F2D1454584A1D96DEEF17DDE0D12"/>
    <w:rsid w:val="00ED75BB"/>
    <w:rPr>
      <w:rFonts w:eastAsiaTheme="minorHAnsi"/>
      <w:lang w:eastAsia="en-US"/>
    </w:rPr>
  </w:style>
  <w:style w:type="paragraph" w:customStyle="1" w:styleId="1021B3B6061C4E618C7A062E3D1DAC8912">
    <w:name w:val="1021B3B6061C4E618C7A062E3D1DAC8912"/>
    <w:rsid w:val="00ED75BB"/>
    <w:rPr>
      <w:rFonts w:eastAsiaTheme="minorHAnsi"/>
      <w:lang w:eastAsia="en-US"/>
    </w:rPr>
  </w:style>
  <w:style w:type="paragraph" w:customStyle="1" w:styleId="FBCCBB934BE64F9BADDCA720F01EBC6912">
    <w:name w:val="FBCCBB934BE64F9BADDCA720F01EBC6912"/>
    <w:rsid w:val="00ED75BB"/>
    <w:rPr>
      <w:rFonts w:eastAsiaTheme="minorHAnsi"/>
      <w:lang w:eastAsia="en-US"/>
    </w:rPr>
  </w:style>
  <w:style w:type="paragraph" w:customStyle="1" w:styleId="AAEE877B714D49EBB49312E1BCE5BC5012">
    <w:name w:val="AAEE877B714D49EBB49312E1BCE5BC5012"/>
    <w:rsid w:val="00ED75BB"/>
    <w:rPr>
      <w:rFonts w:eastAsiaTheme="minorHAnsi"/>
      <w:lang w:eastAsia="en-US"/>
    </w:rPr>
  </w:style>
  <w:style w:type="paragraph" w:customStyle="1" w:styleId="FEAF6C5B7753491293EB3D76A52D6E7512">
    <w:name w:val="FEAF6C5B7753491293EB3D76A52D6E7512"/>
    <w:rsid w:val="00ED75BB"/>
    <w:rPr>
      <w:rFonts w:eastAsiaTheme="minorHAnsi"/>
      <w:lang w:eastAsia="en-US"/>
    </w:rPr>
  </w:style>
  <w:style w:type="paragraph" w:customStyle="1" w:styleId="0AC5242D9BCD4043A53C2AC879530D6F12">
    <w:name w:val="0AC5242D9BCD4043A53C2AC879530D6F12"/>
    <w:rsid w:val="00ED75BB"/>
    <w:rPr>
      <w:rFonts w:eastAsiaTheme="minorHAnsi"/>
      <w:lang w:eastAsia="en-US"/>
    </w:rPr>
  </w:style>
  <w:style w:type="paragraph" w:customStyle="1" w:styleId="481B9E5312DE45ABB65784A6ACAA57AF12">
    <w:name w:val="481B9E5312DE45ABB65784A6ACAA57AF12"/>
    <w:rsid w:val="00ED75BB"/>
    <w:rPr>
      <w:rFonts w:eastAsiaTheme="minorHAnsi"/>
      <w:lang w:eastAsia="en-US"/>
    </w:rPr>
  </w:style>
  <w:style w:type="paragraph" w:customStyle="1" w:styleId="0A9C4C34A668421E870072E1431DAF6E12">
    <w:name w:val="0A9C4C34A668421E870072E1431DAF6E12"/>
    <w:rsid w:val="00ED75BB"/>
    <w:rPr>
      <w:rFonts w:eastAsiaTheme="minorHAnsi"/>
      <w:lang w:eastAsia="en-US"/>
    </w:rPr>
  </w:style>
  <w:style w:type="paragraph" w:customStyle="1" w:styleId="7A116B30EC2B49938AE9589075B041E412">
    <w:name w:val="7A116B30EC2B49938AE9589075B041E412"/>
    <w:rsid w:val="00ED75BB"/>
    <w:rPr>
      <w:rFonts w:eastAsiaTheme="minorHAnsi"/>
      <w:lang w:eastAsia="en-US"/>
    </w:rPr>
  </w:style>
  <w:style w:type="paragraph" w:customStyle="1" w:styleId="DDAD08677CDA4D39A56851D8B4E18C1812">
    <w:name w:val="DDAD08677CDA4D39A56851D8B4E18C1812"/>
    <w:rsid w:val="00ED75BB"/>
    <w:rPr>
      <w:rFonts w:eastAsiaTheme="minorHAnsi"/>
      <w:lang w:eastAsia="en-US"/>
    </w:rPr>
  </w:style>
  <w:style w:type="paragraph" w:customStyle="1" w:styleId="3F199EE3167943D6A0A533AF83E9B1EF8">
    <w:name w:val="3F199EE3167943D6A0A533AF83E9B1EF8"/>
    <w:rsid w:val="00ED75BB"/>
    <w:rPr>
      <w:rFonts w:eastAsiaTheme="minorHAnsi"/>
      <w:lang w:eastAsia="en-US"/>
    </w:rPr>
  </w:style>
  <w:style w:type="paragraph" w:customStyle="1" w:styleId="EF775D556D6942C2B53A507DE670D5AE12">
    <w:name w:val="EF775D556D6942C2B53A507DE670D5AE12"/>
    <w:rsid w:val="00ED75BB"/>
    <w:rPr>
      <w:rFonts w:eastAsiaTheme="minorHAnsi"/>
      <w:lang w:eastAsia="en-US"/>
    </w:rPr>
  </w:style>
  <w:style w:type="paragraph" w:customStyle="1" w:styleId="07EB8267C6D44D15A3FF01A5D99C34F812">
    <w:name w:val="07EB8267C6D44D15A3FF01A5D99C34F812"/>
    <w:rsid w:val="00ED75BB"/>
    <w:rPr>
      <w:rFonts w:eastAsiaTheme="minorHAnsi"/>
      <w:lang w:eastAsia="en-US"/>
    </w:rPr>
  </w:style>
  <w:style w:type="paragraph" w:customStyle="1" w:styleId="2305022B258443FB9BFA6A2B908F79EC12">
    <w:name w:val="2305022B258443FB9BFA6A2B908F79EC12"/>
    <w:rsid w:val="00ED75BB"/>
    <w:rPr>
      <w:rFonts w:eastAsiaTheme="minorHAnsi"/>
      <w:lang w:eastAsia="en-US"/>
    </w:rPr>
  </w:style>
  <w:style w:type="paragraph" w:customStyle="1" w:styleId="F0DFC517963848D6A2F21AF1F8ECF38512">
    <w:name w:val="F0DFC517963848D6A2F21AF1F8ECF38512"/>
    <w:rsid w:val="00ED75BB"/>
    <w:rPr>
      <w:rFonts w:eastAsiaTheme="minorHAnsi"/>
      <w:lang w:eastAsia="en-US"/>
    </w:rPr>
  </w:style>
  <w:style w:type="paragraph" w:customStyle="1" w:styleId="C3848CAA70454F5B97FDB918B75528C012">
    <w:name w:val="C3848CAA70454F5B97FDB918B75528C012"/>
    <w:rsid w:val="00ED75BB"/>
    <w:rPr>
      <w:rFonts w:eastAsiaTheme="minorHAnsi"/>
      <w:lang w:eastAsia="en-US"/>
    </w:rPr>
  </w:style>
  <w:style w:type="paragraph" w:customStyle="1" w:styleId="9AFBBCC885CF4D61BA9FE544511668E112">
    <w:name w:val="9AFBBCC885CF4D61BA9FE544511668E112"/>
    <w:rsid w:val="00ED75BB"/>
    <w:rPr>
      <w:rFonts w:eastAsiaTheme="minorHAnsi"/>
      <w:lang w:eastAsia="en-US"/>
    </w:rPr>
  </w:style>
  <w:style w:type="paragraph" w:customStyle="1" w:styleId="674A7D2D32194FD3A7FDA9700FE857C512">
    <w:name w:val="674A7D2D32194FD3A7FDA9700FE857C512"/>
    <w:rsid w:val="00ED75BB"/>
    <w:rPr>
      <w:rFonts w:eastAsiaTheme="minorHAnsi"/>
      <w:lang w:eastAsia="en-US"/>
    </w:rPr>
  </w:style>
  <w:style w:type="paragraph" w:customStyle="1" w:styleId="1D436A35AC0B4676A64D66770BCE534312">
    <w:name w:val="1D436A35AC0B4676A64D66770BCE534312"/>
    <w:rsid w:val="00ED75BB"/>
    <w:rPr>
      <w:rFonts w:eastAsiaTheme="minorHAnsi"/>
      <w:lang w:eastAsia="en-US"/>
    </w:rPr>
  </w:style>
  <w:style w:type="paragraph" w:customStyle="1" w:styleId="7E3247688935477FBCCEF7EDD0C27ACA12">
    <w:name w:val="7E3247688935477FBCCEF7EDD0C27ACA12"/>
    <w:rsid w:val="00ED75BB"/>
    <w:rPr>
      <w:rFonts w:eastAsiaTheme="minorHAnsi"/>
      <w:lang w:eastAsia="en-US"/>
    </w:rPr>
  </w:style>
  <w:style w:type="paragraph" w:customStyle="1" w:styleId="B1DEAA16B0CA4BC9B6D3A8303F4415BA12">
    <w:name w:val="B1DEAA16B0CA4BC9B6D3A8303F4415BA12"/>
    <w:rsid w:val="00ED75BB"/>
    <w:rPr>
      <w:rFonts w:eastAsiaTheme="minorHAnsi"/>
      <w:lang w:eastAsia="en-US"/>
    </w:rPr>
  </w:style>
  <w:style w:type="paragraph" w:customStyle="1" w:styleId="1ABE6CA84CA841E98F306594B53102C712">
    <w:name w:val="1ABE6CA84CA841E98F306594B53102C712"/>
    <w:rsid w:val="00ED75BB"/>
    <w:rPr>
      <w:rFonts w:eastAsiaTheme="minorHAnsi"/>
      <w:lang w:eastAsia="en-US"/>
    </w:rPr>
  </w:style>
  <w:style w:type="paragraph" w:customStyle="1" w:styleId="6853797CED1C4296B401145E04748CAE12">
    <w:name w:val="6853797CED1C4296B401145E04748CAE12"/>
    <w:rsid w:val="00ED75BB"/>
    <w:rPr>
      <w:rFonts w:eastAsiaTheme="minorHAnsi"/>
      <w:lang w:eastAsia="en-US"/>
    </w:rPr>
  </w:style>
  <w:style w:type="paragraph" w:customStyle="1" w:styleId="1A0DECC5F140401D98A2F50ACDB51F7B12">
    <w:name w:val="1A0DECC5F140401D98A2F50ACDB51F7B12"/>
    <w:rsid w:val="00ED75BB"/>
    <w:rPr>
      <w:rFonts w:eastAsiaTheme="minorHAnsi"/>
      <w:lang w:eastAsia="en-US"/>
    </w:rPr>
  </w:style>
  <w:style w:type="paragraph" w:customStyle="1" w:styleId="9104707F4C7A47CDB94F04433E85CA0D12">
    <w:name w:val="9104707F4C7A47CDB94F04433E85CA0D12"/>
    <w:rsid w:val="00ED75BB"/>
    <w:rPr>
      <w:rFonts w:eastAsiaTheme="minorHAnsi"/>
      <w:lang w:eastAsia="en-US"/>
    </w:rPr>
  </w:style>
  <w:style w:type="paragraph" w:customStyle="1" w:styleId="EBBDA6486B2C4984B5F493714981E5B712">
    <w:name w:val="EBBDA6486B2C4984B5F493714981E5B712"/>
    <w:rsid w:val="00ED75BB"/>
    <w:rPr>
      <w:rFonts w:eastAsiaTheme="minorHAnsi"/>
      <w:lang w:eastAsia="en-US"/>
    </w:rPr>
  </w:style>
  <w:style w:type="paragraph" w:customStyle="1" w:styleId="2A1EE7D7B0E44E36AB27908CADBED56912">
    <w:name w:val="2A1EE7D7B0E44E36AB27908CADBED56912"/>
    <w:rsid w:val="00ED75BB"/>
    <w:rPr>
      <w:rFonts w:eastAsiaTheme="minorHAnsi"/>
      <w:lang w:eastAsia="en-US"/>
    </w:rPr>
  </w:style>
  <w:style w:type="paragraph" w:customStyle="1" w:styleId="2EB0C8A4C5694F59870EE31737A3EEF712">
    <w:name w:val="2EB0C8A4C5694F59870EE31737A3EEF712"/>
    <w:rsid w:val="00ED75BB"/>
    <w:rPr>
      <w:rFonts w:eastAsiaTheme="minorHAnsi"/>
      <w:lang w:eastAsia="en-US"/>
    </w:rPr>
  </w:style>
  <w:style w:type="paragraph" w:customStyle="1" w:styleId="F00B241CB0CF45A4BC108D45ACF55B8E12">
    <w:name w:val="F00B241CB0CF45A4BC108D45ACF55B8E12"/>
    <w:rsid w:val="00ED75BB"/>
    <w:rPr>
      <w:rFonts w:eastAsiaTheme="minorHAnsi"/>
      <w:lang w:eastAsia="en-US"/>
    </w:rPr>
  </w:style>
  <w:style w:type="paragraph" w:customStyle="1" w:styleId="197F4FD55DDF4DBC996AF9D91D9401AA12">
    <w:name w:val="197F4FD55DDF4DBC996AF9D91D9401AA12"/>
    <w:rsid w:val="00ED75BB"/>
    <w:rPr>
      <w:rFonts w:eastAsiaTheme="minorHAnsi"/>
      <w:lang w:eastAsia="en-US"/>
    </w:rPr>
  </w:style>
  <w:style w:type="paragraph" w:customStyle="1" w:styleId="4F929ADC572D4617B5069908E9B99C3212">
    <w:name w:val="4F929ADC572D4617B5069908E9B99C3212"/>
    <w:rsid w:val="00ED75BB"/>
    <w:rPr>
      <w:rFonts w:eastAsiaTheme="minorHAnsi"/>
      <w:lang w:eastAsia="en-US"/>
    </w:rPr>
  </w:style>
  <w:style w:type="paragraph" w:customStyle="1" w:styleId="3DFB1344FBED425197950FA90FA8D97D12">
    <w:name w:val="3DFB1344FBED425197950FA90FA8D97D12"/>
    <w:rsid w:val="00ED75BB"/>
    <w:rPr>
      <w:rFonts w:eastAsiaTheme="minorHAnsi"/>
      <w:lang w:eastAsia="en-US"/>
    </w:rPr>
  </w:style>
  <w:style w:type="paragraph" w:customStyle="1" w:styleId="B0C6BB00E743436DB285EFE1E30B455112">
    <w:name w:val="B0C6BB00E743436DB285EFE1E30B455112"/>
    <w:rsid w:val="00ED75BB"/>
    <w:rPr>
      <w:rFonts w:eastAsiaTheme="minorHAnsi"/>
      <w:lang w:eastAsia="en-US"/>
    </w:rPr>
  </w:style>
  <w:style w:type="paragraph" w:customStyle="1" w:styleId="B907BC2BF1314049993A858AC5E1A75E8">
    <w:name w:val="B907BC2BF1314049993A858AC5E1A75E8"/>
    <w:rsid w:val="00ED75BB"/>
    <w:rPr>
      <w:rFonts w:eastAsiaTheme="minorHAnsi"/>
      <w:lang w:eastAsia="en-US"/>
    </w:rPr>
  </w:style>
  <w:style w:type="paragraph" w:customStyle="1" w:styleId="257E26540E1D4DB18B22AE5E9651F65E12">
    <w:name w:val="257E26540E1D4DB18B22AE5E9651F65E12"/>
    <w:rsid w:val="00ED75BB"/>
    <w:rPr>
      <w:rFonts w:eastAsiaTheme="minorHAnsi"/>
      <w:lang w:eastAsia="en-US"/>
    </w:rPr>
  </w:style>
  <w:style w:type="paragraph" w:customStyle="1" w:styleId="7AE1630EBA13425284263A68C648353412">
    <w:name w:val="7AE1630EBA13425284263A68C648353412"/>
    <w:rsid w:val="00ED75BB"/>
    <w:rPr>
      <w:rFonts w:eastAsiaTheme="minorHAnsi"/>
      <w:lang w:eastAsia="en-US"/>
    </w:rPr>
  </w:style>
  <w:style w:type="paragraph" w:customStyle="1" w:styleId="D12BDA81F9F046EDA9F157B9D389AF1A12">
    <w:name w:val="D12BDA81F9F046EDA9F157B9D389AF1A12"/>
    <w:rsid w:val="00ED75BB"/>
    <w:rPr>
      <w:rFonts w:eastAsiaTheme="minorHAnsi"/>
      <w:lang w:eastAsia="en-US"/>
    </w:rPr>
  </w:style>
  <w:style w:type="paragraph" w:customStyle="1" w:styleId="89C1ADFB9A6446A1883E609C23E4077F12">
    <w:name w:val="89C1ADFB9A6446A1883E609C23E4077F12"/>
    <w:rsid w:val="00ED75BB"/>
    <w:rPr>
      <w:rFonts w:eastAsiaTheme="minorHAnsi"/>
      <w:lang w:eastAsia="en-US"/>
    </w:rPr>
  </w:style>
  <w:style w:type="paragraph" w:customStyle="1" w:styleId="2BC9A96B7CA84109BD6D5E61D41D917C12">
    <w:name w:val="2BC9A96B7CA84109BD6D5E61D41D917C12"/>
    <w:rsid w:val="00ED75BB"/>
    <w:rPr>
      <w:rFonts w:eastAsiaTheme="minorHAnsi"/>
      <w:lang w:eastAsia="en-US"/>
    </w:rPr>
  </w:style>
  <w:style w:type="paragraph" w:customStyle="1" w:styleId="EEF9E997F70247F8ABDEC1390A98ECCF12">
    <w:name w:val="EEF9E997F70247F8ABDEC1390A98ECCF12"/>
    <w:rsid w:val="00ED75BB"/>
    <w:rPr>
      <w:rFonts w:eastAsiaTheme="minorHAnsi"/>
      <w:lang w:eastAsia="en-US"/>
    </w:rPr>
  </w:style>
  <w:style w:type="paragraph" w:customStyle="1" w:styleId="E4A167A80DD54B7F953957F0E1D6290312">
    <w:name w:val="E4A167A80DD54B7F953957F0E1D6290312"/>
    <w:rsid w:val="00ED75BB"/>
    <w:rPr>
      <w:rFonts w:eastAsiaTheme="minorHAnsi"/>
      <w:lang w:eastAsia="en-US"/>
    </w:rPr>
  </w:style>
  <w:style w:type="paragraph" w:customStyle="1" w:styleId="44D487F4F7F64F0E91C16754908D0BA812">
    <w:name w:val="44D487F4F7F64F0E91C16754908D0BA812"/>
    <w:rsid w:val="00ED75BB"/>
    <w:rPr>
      <w:rFonts w:eastAsiaTheme="minorHAnsi"/>
      <w:lang w:eastAsia="en-US"/>
    </w:rPr>
  </w:style>
  <w:style w:type="paragraph" w:customStyle="1" w:styleId="6490CFCB38AD49E8BE2FFCD633A3EE7212">
    <w:name w:val="6490CFCB38AD49E8BE2FFCD633A3EE7212"/>
    <w:rsid w:val="00ED75BB"/>
    <w:rPr>
      <w:rFonts w:eastAsiaTheme="minorHAnsi"/>
      <w:lang w:eastAsia="en-US"/>
    </w:rPr>
  </w:style>
  <w:style w:type="paragraph" w:customStyle="1" w:styleId="06C8564C04634207A613BE83857B8B5312">
    <w:name w:val="06C8564C04634207A613BE83857B8B5312"/>
    <w:rsid w:val="00ED75BB"/>
    <w:rPr>
      <w:rFonts w:eastAsiaTheme="minorHAnsi"/>
      <w:lang w:eastAsia="en-US"/>
    </w:rPr>
  </w:style>
  <w:style w:type="paragraph" w:customStyle="1" w:styleId="1B6D8597518B4560AA0573D28EF5DA4812">
    <w:name w:val="1B6D8597518B4560AA0573D28EF5DA4812"/>
    <w:rsid w:val="00ED75BB"/>
    <w:rPr>
      <w:rFonts w:eastAsiaTheme="minorHAnsi"/>
      <w:lang w:eastAsia="en-US"/>
    </w:rPr>
  </w:style>
  <w:style w:type="paragraph" w:customStyle="1" w:styleId="5BB3A5F132F84876BAEC488E4D6B8D8612">
    <w:name w:val="5BB3A5F132F84876BAEC488E4D6B8D8612"/>
    <w:rsid w:val="00ED75BB"/>
    <w:rPr>
      <w:rFonts w:eastAsiaTheme="minorHAnsi"/>
      <w:lang w:eastAsia="en-US"/>
    </w:rPr>
  </w:style>
  <w:style w:type="paragraph" w:customStyle="1" w:styleId="19FC50F8EFC946BFA10BC6B2A2C610EC12">
    <w:name w:val="19FC50F8EFC946BFA10BC6B2A2C610EC12"/>
    <w:rsid w:val="00ED75BB"/>
    <w:rPr>
      <w:rFonts w:eastAsiaTheme="minorHAnsi"/>
      <w:lang w:eastAsia="en-US"/>
    </w:rPr>
  </w:style>
  <w:style w:type="paragraph" w:customStyle="1" w:styleId="12711871E689464897A6242D126A56418">
    <w:name w:val="12711871E689464897A6242D126A56418"/>
    <w:rsid w:val="00ED75BB"/>
    <w:rPr>
      <w:rFonts w:eastAsiaTheme="minorHAnsi"/>
      <w:lang w:eastAsia="en-US"/>
    </w:rPr>
  </w:style>
  <w:style w:type="paragraph" w:customStyle="1" w:styleId="73F07684BFF54B1099E0F2299492B8FE12">
    <w:name w:val="73F07684BFF54B1099E0F2299492B8FE12"/>
    <w:rsid w:val="00ED75BB"/>
    <w:rPr>
      <w:rFonts w:eastAsiaTheme="minorHAnsi"/>
      <w:lang w:eastAsia="en-US"/>
    </w:rPr>
  </w:style>
  <w:style w:type="paragraph" w:customStyle="1" w:styleId="2B2889B0E2A64AA883B59ABF9080167512">
    <w:name w:val="2B2889B0E2A64AA883B59ABF9080167512"/>
    <w:rsid w:val="00ED75BB"/>
    <w:rPr>
      <w:rFonts w:eastAsiaTheme="minorHAnsi"/>
      <w:lang w:eastAsia="en-US"/>
    </w:rPr>
  </w:style>
  <w:style w:type="paragraph" w:customStyle="1" w:styleId="EFDA3FC7B3534E8FB2B6616D4FF35C9712">
    <w:name w:val="EFDA3FC7B3534E8FB2B6616D4FF35C9712"/>
    <w:rsid w:val="00ED75BB"/>
    <w:rPr>
      <w:rFonts w:eastAsiaTheme="minorHAnsi"/>
      <w:lang w:eastAsia="en-US"/>
    </w:rPr>
  </w:style>
  <w:style w:type="paragraph" w:customStyle="1" w:styleId="C3713C4BFCBB4C4A8D67B996B083670112">
    <w:name w:val="C3713C4BFCBB4C4A8D67B996B083670112"/>
    <w:rsid w:val="00ED75BB"/>
    <w:rPr>
      <w:rFonts w:eastAsiaTheme="minorHAnsi"/>
      <w:lang w:eastAsia="en-US"/>
    </w:rPr>
  </w:style>
  <w:style w:type="paragraph" w:customStyle="1" w:styleId="2C39EDCC8E3E4497BAC0A53E594CC69312">
    <w:name w:val="2C39EDCC8E3E4497BAC0A53E594CC69312"/>
    <w:rsid w:val="00ED75BB"/>
    <w:rPr>
      <w:rFonts w:eastAsiaTheme="minorHAnsi"/>
      <w:lang w:eastAsia="en-US"/>
    </w:rPr>
  </w:style>
  <w:style w:type="paragraph" w:customStyle="1" w:styleId="D2AFBF1EDE484BA6AA1406319975874B12">
    <w:name w:val="D2AFBF1EDE484BA6AA1406319975874B12"/>
    <w:rsid w:val="00ED75BB"/>
    <w:rPr>
      <w:rFonts w:eastAsiaTheme="minorHAnsi"/>
      <w:lang w:eastAsia="en-US"/>
    </w:rPr>
  </w:style>
  <w:style w:type="paragraph" w:customStyle="1" w:styleId="3025599E239D4FA1BCC2AA376471E33912">
    <w:name w:val="3025599E239D4FA1BCC2AA376471E33912"/>
    <w:rsid w:val="00ED75BB"/>
    <w:rPr>
      <w:rFonts w:eastAsiaTheme="minorHAnsi"/>
      <w:lang w:eastAsia="en-US"/>
    </w:rPr>
  </w:style>
  <w:style w:type="paragraph" w:customStyle="1" w:styleId="2967601640F041B8BCBC0DD0849339A612">
    <w:name w:val="2967601640F041B8BCBC0DD0849339A612"/>
    <w:rsid w:val="00ED75BB"/>
    <w:rPr>
      <w:rFonts w:eastAsiaTheme="minorHAnsi"/>
      <w:lang w:eastAsia="en-US"/>
    </w:rPr>
  </w:style>
  <w:style w:type="paragraph" w:customStyle="1" w:styleId="D143E467DA4E458989091A9BB81764E612">
    <w:name w:val="D143E467DA4E458989091A9BB81764E612"/>
    <w:rsid w:val="00ED75BB"/>
    <w:rPr>
      <w:rFonts w:eastAsiaTheme="minorHAnsi"/>
      <w:lang w:eastAsia="en-US"/>
    </w:rPr>
  </w:style>
  <w:style w:type="paragraph" w:customStyle="1" w:styleId="6E33D164EEA44529A276785FB8C7AB1E12">
    <w:name w:val="6E33D164EEA44529A276785FB8C7AB1E12"/>
    <w:rsid w:val="00ED75BB"/>
    <w:rPr>
      <w:rFonts w:eastAsiaTheme="minorHAnsi"/>
      <w:lang w:eastAsia="en-US"/>
    </w:rPr>
  </w:style>
  <w:style w:type="paragraph" w:customStyle="1" w:styleId="936F7572AFD04D0C9FB5BFA9F5D82A6C12">
    <w:name w:val="936F7572AFD04D0C9FB5BFA9F5D82A6C12"/>
    <w:rsid w:val="00ED75BB"/>
    <w:rPr>
      <w:rFonts w:eastAsiaTheme="minorHAnsi"/>
      <w:lang w:eastAsia="en-US"/>
    </w:rPr>
  </w:style>
  <w:style w:type="paragraph" w:customStyle="1" w:styleId="1AC0015D18DE42F2AAF3E59DC369BCCF12">
    <w:name w:val="1AC0015D18DE42F2AAF3E59DC369BCCF12"/>
    <w:rsid w:val="00ED75BB"/>
    <w:rPr>
      <w:rFonts w:eastAsiaTheme="minorHAnsi"/>
      <w:lang w:eastAsia="en-US"/>
    </w:rPr>
  </w:style>
  <w:style w:type="paragraph" w:customStyle="1" w:styleId="E7AD1D189E4C499A9173BEBEF2FAC49F12">
    <w:name w:val="E7AD1D189E4C499A9173BEBEF2FAC49F12"/>
    <w:rsid w:val="00ED75BB"/>
    <w:rPr>
      <w:rFonts w:eastAsiaTheme="minorHAnsi"/>
      <w:lang w:eastAsia="en-US"/>
    </w:rPr>
  </w:style>
  <w:style w:type="paragraph" w:customStyle="1" w:styleId="49210DF46BA540D2B5E139483BB12BAB8">
    <w:name w:val="49210DF46BA540D2B5E139483BB12BAB8"/>
    <w:rsid w:val="00ED75BB"/>
    <w:rPr>
      <w:rFonts w:eastAsiaTheme="minorHAnsi"/>
      <w:lang w:eastAsia="en-US"/>
    </w:rPr>
  </w:style>
  <w:style w:type="paragraph" w:customStyle="1" w:styleId="CCF7FD44D2F342609A546623DCE7595F8">
    <w:name w:val="CCF7FD44D2F342609A546623DCE7595F8"/>
    <w:rsid w:val="00ED75BB"/>
    <w:pPr>
      <w:ind w:left="720"/>
      <w:contextualSpacing/>
    </w:pPr>
    <w:rPr>
      <w:rFonts w:eastAsiaTheme="minorHAnsi"/>
      <w:lang w:eastAsia="en-US"/>
    </w:rPr>
  </w:style>
  <w:style w:type="paragraph" w:customStyle="1" w:styleId="0B607B4680EA44D2949D6418A89511298">
    <w:name w:val="0B607B4680EA44D2949D6418A89511298"/>
    <w:rsid w:val="00ED75BB"/>
    <w:pPr>
      <w:ind w:left="720"/>
      <w:contextualSpacing/>
    </w:pPr>
    <w:rPr>
      <w:rFonts w:eastAsiaTheme="minorHAnsi"/>
      <w:lang w:eastAsia="en-US"/>
    </w:rPr>
  </w:style>
  <w:style w:type="paragraph" w:customStyle="1" w:styleId="4EFD5E908C76433C8E25214A59F1A2718">
    <w:name w:val="4EFD5E908C76433C8E25214A59F1A2718"/>
    <w:rsid w:val="00ED75BB"/>
    <w:pPr>
      <w:ind w:left="720"/>
      <w:contextualSpacing/>
    </w:pPr>
    <w:rPr>
      <w:rFonts w:eastAsiaTheme="minorHAnsi"/>
      <w:lang w:eastAsia="en-US"/>
    </w:rPr>
  </w:style>
  <w:style w:type="paragraph" w:customStyle="1" w:styleId="934E26DBB8A9445F8579C0557A8A25DB8">
    <w:name w:val="934E26DBB8A9445F8579C0557A8A25DB8"/>
    <w:rsid w:val="00ED75BB"/>
    <w:pPr>
      <w:ind w:left="720"/>
      <w:contextualSpacing/>
    </w:pPr>
    <w:rPr>
      <w:rFonts w:eastAsiaTheme="minorHAnsi"/>
      <w:lang w:eastAsia="en-US"/>
    </w:rPr>
  </w:style>
  <w:style w:type="paragraph" w:customStyle="1" w:styleId="F1781D9443C64D538068D533BF918A458">
    <w:name w:val="F1781D9443C64D538068D533BF918A458"/>
    <w:rsid w:val="00ED75BB"/>
    <w:pPr>
      <w:ind w:left="720"/>
      <w:contextualSpacing/>
    </w:pPr>
    <w:rPr>
      <w:rFonts w:eastAsiaTheme="minorHAnsi"/>
      <w:lang w:eastAsia="en-US"/>
    </w:rPr>
  </w:style>
  <w:style w:type="paragraph" w:customStyle="1" w:styleId="843A784D45544A9E98A631900EEDFB088">
    <w:name w:val="843A784D45544A9E98A631900EEDFB088"/>
    <w:rsid w:val="00ED75BB"/>
    <w:pPr>
      <w:ind w:left="720"/>
      <w:contextualSpacing/>
    </w:pPr>
    <w:rPr>
      <w:rFonts w:eastAsiaTheme="minorHAnsi"/>
      <w:lang w:eastAsia="en-US"/>
    </w:rPr>
  </w:style>
  <w:style w:type="paragraph" w:customStyle="1" w:styleId="0560594BAB5E4802A16987724188C7158">
    <w:name w:val="0560594BAB5E4802A16987724188C7158"/>
    <w:rsid w:val="00ED75BB"/>
    <w:pPr>
      <w:ind w:left="720"/>
      <w:contextualSpacing/>
    </w:pPr>
    <w:rPr>
      <w:rFonts w:eastAsiaTheme="minorHAnsi"/>
      <w:lang w:eastAsia="en-US"/>
    </w:rPr>
  </w:style>
  <w:style w:type="paragraph" w:customStyle="1" w:styleId="6CD244AF252A4DCB9BA92582DD517E938">
    <w:name w:val="6CD244AF252A4DCB9BA92582DD517E938"/>
    <w:rsid w:val="00ED75BB"/>
    <w:rPr>
      <w:rFonts w:eastAsiaTheme="minorHAnsi"/>
      <w:lang w:eastAsia="en-US"/>
    </w:rPr>
  </w:style>
  <w:style w:type="paragraph" w:customStyle="1" w:styleId="06A7DCF649B344148E3D85C7307D983B">
    <w:name w:val="06A7DCF649B344148E3D85C7307D983B"/>
    <w:rsid w:val="009D14A4"/>
  </w:style>
  <w:style w:type="paragraph" w:customStyle="1" w:styleId="FB514480ADA84B47AA9324DE48624BC1">
    <w:name w:val="FB514480ADA84B47AA9324DE48624BC1"/>
    <w:rsid w:val="009D14A4"/>
  </w:style>
  <w:style w:type="paragraph" w:customStyle="1" w:styleId="154355E37C3243A8BF9E5DE340ABD24A">
    <w:name w:val="154355E37C3243A8BF9E5DE340ABD24A"/>
    <w:rsid w:val="009D14A4"/>
  </w:style>
  <w:style w:type="paragraph" w:customStyle="1" w:styleId="34BD952F380248A4A2F187C20E1AB8A6">
    <w:name w:val="34BD952F380248A4A2F187C20E1AB8A6"/>
    <w:rsid w:val="009D14A4"/>
  </w:style>
  <w:style w:type="paragraph" w:customStyle="1" w:styleId="1419D2C5747945F7B42E5AE2D8092549">
    <w:name w:val="1419D2C5747945F7B42E5AE2D8092549"/>
    <w:rsid w:val="009D14A4"/>
  </w:style>
  <w:style w:type="paragraph" w:customStyle="1" w:styleId="5D0D7A1DF08A49A999C0FC9003E1ABFD">
    <w:name w:val="5D0D7A1DF08A49A999C0FC9003E1ABFD"/>
    <w:rsid w:val="009D14A4"/>
  </w:style>
  <w:style w:type="paragraph" w:customStyle="1" w:styleId="E41834F2A019402687627D44B32B6178">
    <w:name w:val="E41834F2A019402687627D44B32B6178"/>
    <w:rsid w:val="009D14A4"/>
  </w:style>
  <w:style w:type="paragraph" w:customStyle="1" w:styleId="C77D7796BBA94CB29DD1742E1F8DFD36">
    <w:name w:val="C77D7796BBA94CB29DD1742E1F8DFD36"/>
    <w:rsid w:val="009D14A4"/>
  </w:style>
  <w:style w:type="paragraph" w:customStyle="1" w:styleId="5B443F37CA9C46AA855A94D37129A2D7">
    <w:name w:val="5B443F37CA9C46AA855A94D37129A2D7"/>
    <w:rsid w:val="009D14A4"/>
  </w:style>
  <w:style w:type="paragraph" w:customStyle="1" w:styleId="FA7B5A8730654B71985D88AB981B8946">
    <w:name w:val="FA7B5A8730654B71985D88AB981B8946"/>
    <w:rsid w:val="009D14A4"/>
  </w:style>
  <w:style w:type="paragraph" w:customStyle="1" w:styleId="52B375E571794245A051567EC66D8A47">
    <w:name w:val="52B375E571794245A051567EC66D8A47"/>
    <w:rsid w:val="009D14A4"/>
  </w:style>
  <w:style w:type="paragraph" w:customStyle="1" w:styleId="D85D48E7719C4BB8A4E09D90E5074182">
    <w:name w:val="D85D48E7719C4BB8A4E09D90E5074182"/>
    <w:rsid w:val="009D14A4"/>
  </w:style>
  <w:style w:type="paragraph" w:customStyle="1" w:styleId="BB03C322BF4A4CAEAFFECAE2361BEB45">
    <w:name w:val="BB03C322BF4A4CAEAFFECAE2361BEB45"/>
    <w:rsid w:val="009D14A4"/>
  </w:style>
  <w:style w:type="paragraph" w:customStyle="1" w:styleId="16D8C0A780D543EE8D9B19694FD1F1C0">
    <w:name w:val="16D8C0A780D543EE8D9B19694FD1F1C0"/>
    <w:rsid w:val="009D14A4"/>
  </w:style>
  <w:style w:type="paragraph" w:customStyle="1" w:styleId="EF87127D325F48A28970D51E59A8700D">
    <w:name w:val="EF87127D325F48A28970D51E59A8700D"/>
    <w:rsid w:val="009D14A4"/>
  </w:style>
  <w:style w:type="paragraph" w:customStyle="1" w:styleId="C804F2387992401A995AA943AB86C8CD">
    <w:name w:val="C804F2387992401A995AA943AB86C8CD"/>
    <w:rsid w:val="009D14A4"/>
  </w:style>
  <w:style w:type="paragraph" w:customStyle="1" w:styleId="02E86EF05F2A4B3584293AC1DE8E5157">
    <w:name w:val="02E86EF05F2A4B3584293AC1DE8E5157"/>
    <w:rsid w:val="009D14A4"/>
  </w:style>
  <w:style w:type="paragraph" w:customStyle="1" w:styleId="0400B814643F4111A10765B5110CCF9C">
    <w:name w:val="0400B814643F4111A10765B5110CCF9C"/>
    <w:rsid w:val="009D14A4"/>
  </w:style>
  <w:style w:type="paragraph" w:customStyle="1" w:styleId="4816BCF09E08432E9BB6F832A6BBB3AE">
    <w:name w:val="4816BCF09E08432E9BB6F832A6BBB3AE"/>
    <w:rsid w:val="009D14A4"/>
  </w:style>
  <w:style w:type="paragraph" w:customStyle="1" w:styleId="7133AFF071F24F2C95592289034F7459">
    <w:name w:val="7133AFF071F24F2C95592289034F7459"/>
    <w:rsid w:val="009D14A4"/>
  </w:style>
  <w:style w:type="paragraph" w:customStyle="1" w:styleId="0C05D85F56184DB2A4BBB22D5268ADEA">
    <w:name w:val="0C05D85F56184DB2A4BBB22D5268ADEA"/>
    <w:rsid w:val="009D14A4"/>
  </w:style>
  <w:style w:type="paragraph" w:customStyle="1" w:styleId="BBD50B01FD144E1685F75E3A644C0B92">
    <w:name w:val="BBD50B01FD144E1685F75E3A644C0B92"/>
    <w:rsid w:val="009D14A4"/>
  </w:style>
  <w:style w:type="paragraph" w:customStyle="1" w:styleId="7AFDB953E6CA4F3EAF38D0FFAE66F055">
    <w:name w:val="7AFDB953E6CA4F3EAF38D0FFAE66F055"/>
    <w:rsid w:val="009D14A4"/>
  </w:style>
  <w:style w:type="paragraph" w:customStyle="1" w:styleId="DCBEDB87685C4E638997E023EE736544">
    <w:name w:val="DCBEDB87685C4E638997E023EE736544"/>
    <w:rsid w:val="009D14A4"/>
  </w:style>
  <w:style w:type="paragraph" w:customStyle="1" w:styleId="E12FBBAD80154064BD55E6D910F6AA94">
    <w:name w:val="E12FBBAD80154064BD55E6D910F6AA94"/>
    <w:rsid w:val="009D14A4"/>
  </w:style>
  <w:style w:type="paragraph" w:customStyle="1" w:styleId="099672FC96A441139BD1E1CD4C26B07D">
    <w:name w:val="099672FC96A441139BD1E1CD4C26B07D"/>
    <w:rsid w:val="009D14A4"/>
  </w:style>
  <w:style w:type="paragraph" w:customStyle="1" w:styleId="8550F440B2B24D0E98F977C4614C7CB8">
    <w:name w:val="8550F440B2B24D0E98F977C4614C7CB8"/>
    <w:rsid w:val="009D14A4"/>
  </w:style>
  <w:style w:type="paragraph" w:customStyle="1" w:styleId="A45656A9C1AC4B8785A8456D2BF2B031">
    <w:name w:val="A45656A9C1AC4B8785A8456D2BF2B031"/>
    <w:rsid w:val="009D14A4"/>
  </w:style>
  <w:style w:type="paragraph" w:customStyle="1" w:styleId="C95CA0EDDD224FBE91DD1B3519628C9F">
    <w:name w:val="C95CA0EDDD224FBE91DD1B3519628C9F"/>
    <w:rsid w:val="009D14A4"/>
  </w:style>
  <w:style w:type="paragraph" w:customStyle="1" w:styleId="59FC9D05825043EA80C5A8B4BDFC1FF8">
    <w:name w:val="59FC9D05825043EA80C5A8B4BDFC1FF8"/>
    <w:rsid w:val="009D14A4"/>
  </w:style>
  <w:style w:type="paragraph" w:customStyle="1" w:styleId="85153A8596AF4280B9C121988B2E8A4B">
    <w:name w:val="85153A8596AF4280B9C121988B2E8A4B"/>
    <w:rsid w:val="009D14A4"/>
  </w:style>
  <w:style w:type="paragraph" w:customStyle="1" w:styleId="1F7F1153217D4D5480806C8E4E7512EF">
    <w:name w:val="1F7F1153217D4D5480806C8E4E7512EF"/>
    <w:rsid w:val="009D14A4"/>
  </w:style>
  <w:style w:type="paragraph" w:customStyle="1" w:styleId="5BC59C3BDCD74F4E840507F68C76F161">
    <w:name w:val="5BC59C3BDCD74F4E840507F68C76F161"/>
    <w:rsid w:val="009D14A4"/>
  </w:style>
  <w:style w:type="paragraph" w:customStyle="1" w:styleId="0E3A300422364B1BB58796510D36C6A1">
    <w:name w:val="0E3A300422364B1BB58796510D36C6A1"/>
    <w:rsid w:val="009D14A4"/>
  </w:style>
  <w:style w:type="paragraph" w:customStyle="1" w:styleId="92D467CF725E47BDBFD1660FC1C626C7">
    <w:name w:val="92D467CF725E47BDBFD1660FC1C626C7"/>
    <w:rsid w:val="009D14A4"/>
  </w:style>
  <w:style w:type="paragraph" w:customStyle="1" w:styleId="9D0E994019FD48C2AE8629DE3E0A90E9">
    <w:name w:val="9D0E994019FD48C2AE8629DE3E0A90E9"/>
    <w:rsid w:val="009D14A4"/>
  </w:style>
  <w:style w:type="paragraph" w:customStyle="1" w:styleId="E54FDC0BB6BC45A9B9FD94B2DF81B405">
    <w:name w:val="E54FDC0BB6BC45A9B9FD94B2DF81B405"/>
    <w:rsid w:val="009D14A4"/>
  </w:style>
  <w:style w:type="paragraph" w:customStyle="1" w:styleId="2F366516CC1B4AD09CCD1C898C64D43E">
    <w:name w:val="2F366516CC1B4AD09CCD1C898C64D43E"/>
    <w:rsid w:val="009D14A4"/>
  </w:style>
  <w:style w:type="paragraph" w:customStyle="1" w:styleId="EEF915B7278342BBAA8946F488BEB530">
    <w:name w:val="EEF915B7278342BBAA8946F488BEB530"/>
    <w:rsid w:val="009D14A4"/>
  </w:style>
  <w:style w:type="paragraph" w:customStyle="1" w:styleId="09A7B675002747BDAC1AB1FE2324A3DE">
    <w:name w:val="09A7B675002747BDAC1AB1FE2324A3DE"/>
    <w:rsid w:val="009D14A4"/>
  </w:style>
  <w:style w:type="paragraph" w:customStyle="1" w:styleId="7CBE1A21370A4813AD4D9D24DDAAF284">
    <w:name w:val="7CBE1A21370A4813AD4D9D24DDAAF284"/>
    <w:rsid w:val="009D14A4"/>
  </w:style>
  <w:style w:type="paragraph" w:customStyle="1" w:styleId="8E124C4DE0A04F32A736712EB76ACB21">
    <w:name w:val="8E124C4DE0A04F32A736712EB76ACB21"/>
    <w:rsid w:val="009D14A4"/>
  </w:style>
  <w:style w:type="paragraph" w:customStyle="1" w:styleId="C1158089E1714D1781829E05ED8EE82B">
    <w:name w:val="C1158089E1714D1781829E05ED8EE82B"/>
    <w:rsid w:val="009D14A4"/>
  </w:style>
  <w:style w:type="paragraph" w:customStyle="1" w:styleId="FDA61385739D49F2ABC53E29B4AD0129">
    <w:name w:val="FDA61385739D49F2ABC53E29B4AD0129"/>
    <w:rsid w:val="009D14A4"/>
  </w:style>
  <w:style w:type="paragraph" w:customStyle="1" w:styleId="74F19CE93D184F57A77D362F00E9B42A">
    <w:name w:val="74F19CE93D184F57A77D362F00E9B42A"/>
    <w:rsid w:val="009D14A4"/>
  </w:style>
  <w:style w:type="paragraph" w:customStyle="1" w:styleId="712173017C7B4D67920FE5031AD7C110">
    <w:name w:val="712173017C7B4D67920FE5031AD7C110"/>
    <w:rsid w:val="009D14A4"/>
  </w:style>
  <w:style w:type="paragraph" w:customStyle="1" w:styleId="BFD8BFAB626342E3921AC5EDB0321982">
    <w:name w:val="BFD8BFAB626342E3921AC5EDB0321982"/>
    <w:rsid w:val="009D14A4"/>
  </w:style>
  <w:style w:type="paragraph" w:customStyle="1" w:styleId="0E89325AC2F64C80B8945BFBCC90154E">
    <w:name w:val="0E89325AC2F64C80B8945BFBCC90154E"/>
    <w:rsid w:val="009D14A4"/>
  </w:style>
  <w:style w:type="paragraph" w:customStyle="1" w:styleId="DCAA00CEB9AD496DB9487A5112488EAB">
    <w:name w:val="DCAA00CEB9AD496DB9487A5112488EAB"/>
    <w:rsid w:val="009D14A4"/>
  </w:style>
  <w:style w:type="paragraph" w:customStyle="1" w:styleId="DBFAA5568DD9450A8F7967272A015A2A">
    <w:name w:val="DBFAA5568DD9450A8F7967272A015A2A"/>
    <w:rsid w:val="009D14A4"/>
  </w:style>
  <w:style w:type="paragraph" w:customStyle="1" w:styleId="416F90FC74F8460E930FE7032CE0C269">
    <w:name w:val="416F90FC74F8460E930FE7032CE0C269"/>
    <w:rsid w:val="009D14A4"/>
  </w:style>
  <w:style w:type="paragraph" w:customStyle="1" w:styleId="B1BDA506B3D445378720BC1D5C93BA4A">
    <w:name w:val="B1BDA506B3D445378720BC1D5C93BA4A"/>
    <w:rsid w:val="009D14A4"/>
  </w:style>
  <w:style w:type="paragraph" w:customStyle="1" w:styleId="0E92B190F2AB4C9AA196784E49FF869C">
    <w:name w:val="0E92B190F2AB4C9AA196784E49FF869C"/>
    <w:rsid w:val="009D14A4"/>
  </w:style>
  <w:style w:type="paragraph" w:customStyle="1" w:styleId="178D3D351533458B95AA4CF82124C055">
    <w:name w:val="178D3D351533458B95AA4CF82124C055"/>
    <w:rsid w:val="009D14A4"/>
  </w:style>
  <w:style w:type="paragraph" w:customStyle="1" w:styleId="26475D333FFE4478946DF4FC3EB4610D">
    <w:name w:val="26475D333FFE4478946DF4FC3EB4610D"/>
    <w:rsid w:val="009D14A4"/>
  </w:style>
  <w:style w:type="paragraph" w:customStyle="1" w:styleId="3109E46038CF4DE7987A0BF6CAB08BB4">
    <w:name w:val="3109E46038CF4DE7987A0BF6CAB08BB4"/>
    <w:rsid w:val="009D14A4"/>
  </w:style>
  <w:style w:type="paragraph" w:customStyle="1" w:styleId="01126F2104A04CE8BDBF313D0D1CC55C">
    <w:name w:val="01126F2104A04CE8BDBF313D0D1CC55C"/>
    <w:rsid w:val="009D14A4"/>
  </w:style>
  <w:style w:type="paragraph" w:customStyle="1" w:styleId="3C0309D1DC0E445D9A9F6DA58393746D">
    <w:name w:val="3C0309D1DC0E445D9A9F6DA58393746D"/>
    <w:rsid w:val="009D14A4"/>
  </w:style>
  <w:style w:type="paragraph" w:customStyle="1" w:styleId="66C917E07BB94438B79EC17394D86E31">
    <w:name w:val="66C917E07BB94438B79EC17394D86E31"/>
    <w:rsid w:val="009D14A4"/>
  </w:style>
  <w:style w:type="paragraph" w:customStyle="1" w:styleId="CD19A50D64594903A9D6A87950C027FB">
    <w:name w:val="CD19A50D64594903A9D6A87950C027FB"/>
    <w:rsid w:val="009D14A4"/>
  </w:style>
  <w:style w:type="paragraph" w:customStyle="1" w:styleId="2D522DE440D1494D881231594C07C61D">
    <w:name w:val="2D522DE440D1494D881231594C07C61D"/>
    <w:rsid w:val="009D14A4"/>
  </w:style>
  <w:style w:type="paragraph" w:customStyle="1" w:styleId="2DD255F0390546E898A265C182AADBB1">
    <w:name w:val="2DD255F0390546E898A265C182AADBB1"/>
    <w:rsid w:val="009D14A4"/>
  </w:style>
  <w:style w:type="paragraph" w:customStyle="1" w:styleId="80FBC548EB1447F39DA140355F92A7DF">
    <w:name w:val="80FBC548EB1447F39DA140355F92A7DF"/>
    <w:rsid w:val="009D14A4"/>
  </w:style>
  <w:style w:type="paragraph" w:customStyle="1" w:styleId="5F77842659F7416EA7C6074EB30C2363">
    <w:name w:val="5F77842659F7416EA7C6074EB30C2363"/>
    <w:rsid w:val="009D14A4"/>
  </w:style>
  <w:style w:type="paragraph" w:customStyle="1" w:styleId="80D09F6FB979431D909226F9D632F1B6">
    <w:name w:val="80D09F6FB979431D909226F9D632F1B6"/>
    <w:rsid w:val="009D14A4"/>
  </w:style>
  <w:style w:type="paragraph" w:customStyle="1" w:styleId="BFADEA1BB7CA4321BFC7EE808BBCAAEE">
    <w:name w:val="BFADEA1BB7CA4321BFC7EE808BBCAAEE"/>
    <w:rsid w:val="009D14A4"/>
  </w:style>
  <w:style w:type="paragraph" w:customStyle="1" w:styleId="297FF73E3CB748408AD1DA47A7734B15">
    <w:name w:val="297FF73E3CB748408AD1DA47A7734B15"/>
    <w:rsid w:val="009D14A4"/>
  </w:style>
  <w:style w:type="paragraph" w:customStyle="1" w:styleId="0898DA3511164AC596ABB45310593F06">
    <w:name w:val="0898DA3511164AC596ABB45310593F06"/>
    <w:rsid w:val="009D14A4"/>
  </w:style>
  <w:style w:type="paragraph" w:customStyle="1" w:styleId="892AB39B1ACA487E8F9E4AD3E51495B6">
    <w:name w:val="892AB39B1ACA487E8F9E4AD3E51495B6"/>
    <w:rsid w:val="009D14A4"/>
  </w:style>
  <w:style w:type="paragraph" w:customStyle="1" w:styleId="6908FA37CFA3467EA16425EE87EBED5D">
    <w:name w:val="6908FA37CFA3467EA16425EE87EBED5D"/>
    <w:rsid w:val="009D14A4"/>
  </w:style>
  <w:style w:type="paragraph" w:customStyle="1" w:styleId="242A931139DA490D87112038934B8E58">
    <w:name w:val="242A931139DA490D87112038934B8E58"/>
    <w:rsid w:val="009D14A4"/>
  </w:style>
  <w:style w:type="paragraph" w:customStyle="1" w:styleId="C4EC6489678545CC8924622B703281F9">
    <w:name w:val="C4EC6489678545CC8924622B703281F9"/>
    <w:rsid w:val="009D14A4"/>
  </w:style>
  <w:style w:type="paragraph" w:customStyle="1" w:styleId="0695E6DFF6024780818E820662D36F4A">
    <w:name w:val="0695E6DFF6024780818E820662D36F4A"/>
    <w:rsid w:val="009D14A4"/>
  </w:style>
  <w:style w:type="paragraph" w:customStyle="1" w:styleId="841588500A4D42B0A1C15E7F9C078CF7">
    <w:name w:val="841588500A4D42B0A1C15E7F9C078CF7"/>
    <w:rsid w:val="009D14A4"/>
  </w:style>
  <w:style w:type="paragraph" w:customStyle="1" w:styleId="1A359C36425246EE93B1704D113FD9CE">
    <w:name w:val="1A359C36425246EE93B1704D113FD9CE"/>
    <w:rsid w:val="009D14A4"/>
  </w:style>
  <w:style w:type="paragraph" w:customStyle="1" w:styleId="C63E000F5CB6487EADB4306C6223128C">
    <w:name w:val="C63E000F5CB6487EADB4306C6223128C"/>
    <w:rsid w:val="009D14A4"/>
  </w:style>
  <w:style w:type="paragraph" w:customStyle="1" w:styleId="E0D43D13F4414857B9EFF2E37375EE78">
    <w:name w:val="E0D43D13F4414857B9EFF2E37375EE78"/>
    <w:rsid w:val="009D14A4"/>
  </w:style>
  <w:style w:type="paragraph" w:customStyle="1" w:styleId="A286036F63104B068251BF5DFB273472">
    <w:name w:val="A286036F63104B068251BF5DFB273472"/>
    <w:rsid w:val="009D14A4"/>
  </w:style>
  <w:style w:type="paragraph" w:customStyle="1" w:styleId="C74D1F06E48B43C08EAB2A561059B3A5">
    <w:name w:val="C74D1F06E48B43C08EAB2A561059B3A5"/>
    <w:rsid w:val="009D14A4"/>
  </w:style>
  <w:style w:type="paragraph" w:customStyle="1" w:styleId="1B1864AA820E4C9EAA6AA5BF92FDCB93">
    <w:name w:val="1B1864AA820E4C9EAA6AA5BF92FDCB93"/>
    <w:rsid w:val="009D14A4"/>
  </w:style>
  <w:style w:type="paragraph" w:customStyle="1" w:styleId="946B4A4C4E434BA6ADDD77E736F77F60">
    <w:name w:val="946B4A4C4E434BA6ADDD77E736F77F60"/>
    <w:rsid w:val="009D14A4"/>
  </w:style>
  <w:style w:type="paragraph" w:customStyle="1" w:styleId="77D219421CFA4F2188EAFBA23614362A">
    <w:name w:val="77D219421CFA4F2188EAFBA23614362A"/>
    <w:rsid w:val="009D14A4"/>
  </w:style>
  <w:style w:type="paragraph" w:customStyle="1" w:styleId="DE4B441A33C64C428090523F44973E88">
    <w:name w:val="DE4B441A33C64C428090523F44973E88"/>
    <w:rsid w:val="009D14A4"/>
  </w:style>
  <w:style w:type="paragraph" w:customStyle="1" w:styleId="7649CC280CC04A5DA1276F59F8F6B8B8">
    <w:name w:val="7649CC280CC04A5DA1276F59F8F6B8B8"/>
    <w:rsid w:val="009D14A4"/>
  </w:style>
  <w:style w:type="paragraph" w:customStyle="1" w:styleId="B232113CF62E4DDD9E004CDE1DB3FEF1">
    <w:name w:val="B232113CF62E4DDD9E004CDE1DB3FEF1"/>
    <w:rsid w:val="009D14A4"/>
  </w:style>
  <w:style w:type="paragraph" w:customStyle="1" w:styleId="F88DF389558245E1A4072D0986192823">
    <w:name w:val="F88DF389558245E1A4072D0986192823"/>
    <w:rsid w:val="009D14A4"/>
  </w:style>
  <w:style w:type="paragraph" w:customStyle="1" w:styleId="1E5EFB97A6E94226B725A7C8F1E87EA5">
    <w:name w:val="1E5EFB97A6E94226B725A7C8F1E87EA5"/>
    <w:rsid w:val="009D14A4"/>
  </w:style>
  <w:style w:type="paragraph" w:customStyle="1" w:styleId="398491C6859C4910B8B1FB404E5E128F">
    <w:name w:val="398491C6859C4910B8B1FB404E5E128F"/>
    <w:rsid w:val="009D14A4"/>
  </w:style>
  <w:style w:type="paragraph" w:customStyle="1" w:styleId="27EADBBEA67C4ED98740A286EFC39E2A">
    <w:name w:val="27EADBBEA67C4ED98740A286EFC39E2A"/>
    <w:rsid w:val="009D14A4"/>
  </w:style>
  <w:style w:type="paragraph" w:customStyle="1" w:styleId="D0E557221D4A4F1E9DF9F5E19495CD1B">
    <w:name w:val="D0E557221D4A4F1E9DF9F5E19495CD1B"/>
    <w:rsid w:val="009D14A4"/>
  </w:style>
  <w:style w:type="paragraph" w:customStyle="1" w:styleId="5EAD99E45FE043B493B427B1834FF7F2">
    <w:name w:val="5EAD99E45FE043B493B427B1834FF7F2"/>
    <w:rsid w:val="009D14A4"/>
  </w:style>
  <w:style w:type="paragraph" w:customStyle="1" w:styleId="B063E68593F74647961A2FB6D992E883">
    <w:name w:val="B063E68593F74647961A2FB6D992E883"/>
    <w:rsid w:val="009D14A4"/>
  </w:style>
  <w:style w:type="paragraph" w:customStyle="1" w:styleId="39F8A9B2CB714EE3B8D7EE52E4CC963D">
    <w:name w:val="39F8A9B2CB714EE3B8D7EE52E4CC963D"/>
    <w:rsid w:val="009D14A4"/>
  </w:style>
  <w:style w:type="paragraph" w:customStyle="1" w:styleId="4F8FCAD0344942D8956F5AA3CBEB2FA3">
    <w:name w:val="4F8FCAD0344942D8956F5AA3CBEB2FA3"/>
    <w:rsid w:val="009D14A4"/>
  </w:style>
  <w:style w:type="paragraph" w:customStyle="1" w:styleId="3813A8D0A4C74AC291A6624A122B15D3">
    <w:name w:val="3813A8D0A4C74AC291A6624A122B15D3"/>
    <w:rsid w:val="009D14A4"/>
  </w:style>
  <w:style w:type="paragraph" w:customStyle="1" w:styleId="314D7CB06593496191083A51C0EB94B5">
    <w:name w:val="314D7CB06593496191083A51C0EB94B5"/>
    <w:rsid w:val="009D14A4"/>
  </w:style>
  <w:style w:type="paragraph" w:customStyle="1" w:styleId="8EEBA62A92054BEB836571CBCD518D42">
    <w:name w:val="8EEBA62A92054BEB836571CBCD518D42"/>
    <w:rsid w:val="009D14A4"/>
  </w:style>
  <w:style w:type="paragraph" w:customStyle="1" w:styleId="23639C1983794D0F8183D78146AC7B88">
    <w:name w:val="23639C1983794D0F8183D78146AC7B88"/>
    <w:rsid w:val="009D14A4"/>
  </w:style>
  <w:style w:type="paragraph" w:customStyle="1" w:styleId="0724DDAEDE8C463DAE43C8849AFB1183">
    <w:name w:val="0724DDAEDE8C463DAE43C8849AFB1183"/>
    <w:rsid w:val="009D14A4"/>
  </w:style>
  <w:style w:type="paragraph" w:customStyle="1" w:styleId="166C6AA9619D410DBA398377F856E2EE">
    <w:name w:val="166C6AA9619D410DBA398377F856E2EE"/>
    <w:rsid w:val="009D14A4"/>
  </w:style>
  <w:style w:type="paragraph" w:customStyle="1" w:styleId="D0B4BB9F460E4D208D7B2DCC9A6B484D">
    <w:name w:val="D0B4BB9F460E4D208D7B2DCC9A6B484D"/>
    <w:rsid w:val="009D14A4"/>
  </w:style>
  <w:style w:type="paragraph" w:customStyle="1" w:styleId="467B57C1F37942D3A3DA64C98391182A">
    <w:name w:val="467B57C1F37942D3A3DA64C98391182A"/>
    <w:rsid w:val="009D14A4"/>
  </w:style>
  <w:style w:type="paragraph" w:customStyle="1" w:styleId="FBD21BC0B9F44735B4B70F277A656EB6">
    <w:name w:val="FBD21BC0B9F44735B4B70F277A656EB6"/>
    <w:rsid w:val="009D14A4"/>
  </w:style>
  <w:style w:type="paragraph" w:customStyle="1" w:styleId="15CF1C9CA0744FC883BAC6B824C72996">
    <w:name w:val="15CF1C9CA0744FC883BAC6B824C72996"/>
    <w:rsid w:val="009D14A4"/>
  </w:style>
  <w:style w:type="paragraph" w:customStyle="1" w:styleId="B7891A6D69B94F1481D87F988E229941">
    <w:name w:val="B7891A6D69B94F1481D87F988E229941"/>
    <w:rsid w:val="009D14A4"/>
  </w:style>
  <w:style w:type="paragraph" w:customStyle="1" w:styleId="06DF64B3DB784712867145ADB4150FEF">
    <w:name w:val="06DF64B3DB784712867145ADB4150FEF"/>
    <w:rsid w:val="009D14A4"/>
  </w:style>
  <w:style w:type="paragraph" w:customStyle="1" w:styleId="9D377BC8AF6E4AEB96ABD963C69A6E65">
    <w:name w:val="9D377BC8AF6E4AEB96ABD963C69A6E65"/>
    <w:rsid w:val="009D14A4"/>
  </w:style>
  <w:style w:type="paragraph" w:customStyle="1" w:styleId="DF43CFFE4E034170AF2B1E76B2911C5D">
    <w:name w:val="DF43CFFE4E034170AF2B1E76B2911C5D"/>
    <w:rsid w:val="009D14A4"/>
  </w:style>
  <w:style w:type="paragraph" w:customStyle="1" w:styleId="D534584AEE8C4475AA00484F7DBF9C1F">
    <w:name w:val="D534584AEE8C4475AA00484F7DBF9C1F"/>
    <w:rsid w:val="009D14A4"/>
  </w:style>
  <w:style w:type="paragraph" w:customStyle="1" w:styleId="08D454CA33AA40E284F9D7C671BA2A7F">
    <w:name w:val="08D454CA33AA40E284F9D7C671BA2A7F"/>
    <w:rsid w:val="009D14A4"/>
  </w:style>
  <w:style w:type="paragraph" w:customStyle="1" w:styleId="AB84FB88D9C64F3589C65C2C94BA2816">
    <w:name w:val="AB84FB88D9C64F3589C65C2C94BA2816"/>
    <w:rsid w:val="009D14A4"/>
  </w:style>
  <w:style w:type="paragraph" w:customStyle="1" w:styleId="AB46D8D38FD149ACB3235682AD661749">
    <w:name w:val="AB46D8D38FD149ACB3235682AD661749"/>
    <w:rsid w:val="009D14A4"/>
  </w:style>
  <w:style w:type="paragraph" w:customStyle="1" w:styleId="A6F4B94E30E849F8B474E1FA37F8B207">
    <w:name w:val="A6F4B94E30E849F8B474E1FA37F8B207"/>
    <w:rsid w:val="009D14A4"/>
  </w:style>
  <w:style w:type="paragraph" w:customStyle="1" w:styleId="4338BBB2AEAB455DB427A4696A2DFCA1">
    <w:name w:val="4338BBB2AEAB455DB427A4696A2DFCA1"/>
    <w:rsid w:val="009D14A4"/>
  </w:style>
  <w:style w:type="paragraph" w:customStyle="1" w:styleId="E1B6DBC8A5EA40F3B0F04A4E794641CB">
    <w:name w:val="E1B6DBC8A5EA40F3B0F04A4E794641CB"/>
    <w:rsid w:val="009D14A4"/>
  </w:style>
  <w:style w:type="paragraph" w:customStyle="1" w:styleId="F7074F7697E243B8A83E7A768B31AFF1">
    <w:name w:val="F7074F7697E243B8A83E7A768B31AFF1"/>
    <w:rsid w:val="009D14A4"/>
  </w:style>
  <w:style w:type="paragraph" w:customStyle="1" w:styleId="FEB43D7E9E91456EA0A220B197FAE8DE">
    <w:name w:val="FEB43D7E9E91456EA0A220B197FAE8DE"/>
    <w:rsid w:val="009D14A4"/>
  </w:style>
  <w:style w:type="paragraph" w:customStyle="1" w:styleId="87AD149A168C4811BCB4076BCA97382B">
    <w:name w:val="87AD149A168C4811BCB4076BCA97382B"/>
    <w:rsid w:val="009D14A4"/>
  </w:style>
  <w:style w:type="paragraph" w:customStyle="1" w:styleId="411C8168C03240338D859FDFF585435B">
    <w:name w:val="411C8168C03240338D859FDFF585435B"/>
    <w:rsid w:val="009D14A4"/>
  </w:style>
  <w:style w:type="paragraph" w:customStyle="1" w:styleId="EF6D475BC4C24288A6060D9A84CCC950">
    <w:name w:val="EF6D475BC4C24288A6060D9A84CCC950"/>
    <w:rsid w:val="009D14A4"/>
  </w:style>
  <w:style w:type="paragraph" w:customStyle="1" w:styleId="8BA8ADA95C484DFFA982A460A85C5500">
    <w:name w:val="8BA8ADA95C484DFFA982A460A85C5500"/>
    <w:rsid w:val="009D14A4"/>
  </w:style>
  <w:style w:type="paragraph" w:customStyle="1" w:styleId="8A7EC18109494564B2F8C1B0FAE4D54C">
    <w:name w:val="8A7EC18109494564B2F8C1B0FAE4D54C"/>
    <w:rsid w:val="009D14A4"/>
  </w:style>
  <w:style w:type="paragraph" w:customStyle="1" w:styleId="D20262F7788B453C9434035813C157CE">
    <w:name w:val="D20262F7788B453C9434035813C157CE"/>
    <w:rsid w:val="009D14A4"/>
  </w:style>
  <w:style w:type="paragraph" w:customStyle="1" w:styleId="4C5E8284837643A1BB19F565A3EA11F7">
    <w:name w:val="4C5E8284837643A1BB19F565A3EA11F7"/>
    <w:rsid w:val="009D14A4"/>
  </w:style>
  <w:style w:type="paragraph" w:customStyle="1" w:styleId="B929A89AA363478F87278DC0ED8D3CC8">
    <w:name w:val="B929A89AA363478F87278DC0ED8D3CC8"/>
    <w:rsid w:val="009D14A4"/>
  </w:style>
  <w:style w:type="paragraph" w:customStyle="1" w:styleId="F1DD937C6BF1482084F93C4FE487D719">
    <w:name w:val="F1DD937C6BF1482084F93C4FE487D719"/>
    <w:rsid w:val="009D14A4"/>
  </w:style>
  <w:style w:type="paragraph" w:customStyle="1" w:styleId="CD1E6600C5C84287ADEF8A9B46D8F8F2">
    <w:name w:val="CD1E6600C5C84287ADEF8A9B46D8F8F2"/>
    <w:rsid w:val="009D14A4"/>
  </w:style>
  <w:style w:type="paragraph" w:customStyle="1" w:styleId="97D6083A477644D3B761BE873B9ACC81">
    <w:name w:val="97D6083A477644D3B761BE873B9ACC81"/>
    <w:rsid w:val="009D14A4"/>
  </w:style>
  <w:style w:type="paragraph" w:customStyle="1" w:styleId="AE2BD9E4BCF94ACCBAEC24FAF96653D2">
    <w:name w:val="AE2BD9E4BCF94ACCBAEC24FAF96653D2"/>
    <w:rsid w:val="009D14A4"/>
  </w:style>
  <w:style w:type="paragraph" w:customStyle="1" w:styleId="D196A959D06F4ACD9B27E2E70D729B53">
    <w:name w:val="D196A959D06F4ACD9B27E2E70D729B53"/>
    <w:rsid w:val="009D14A4"/>
  </w:style>
  <w:style w:type="paragraph" w:customStyle="1" w:styleId="91C93451B8854DFCBE04763B5E695847">
    <w:name w:val="91C93451B8854DFCBE04763B5E695847"/>
    <w:rsid w:val="009D14A4"/>
  </w:style>
  <w:style w:type="paragraph" w:customStyle="1" w:styleId="4772B2690F4C4882A977C965BB4FE43D">
    <w:name w:val="4772B2690F4C4882A977C965BB4FE43D"/>
    <w:rsid w:val="009D14A4"/>
  </w:style>
  <w:style w:type="paragraph" w:customStyle="1" w:styleId="31C3CE3B7B804714B74B78483AA9A36D">
    <w:name w:val="31C3CE3B7B804714B74B78483AA9A36D"/>
    <w:rsid w:val="009D14A4"/>
  </w:style>
  <w:style w:type="paragraph" w:customStyle="1" w:styleId="C732B4D978C74844B1E710ED48DE5397">
    <w:name w:val="C732B4D978C74844B1E710ED48DE5397"/>
    <w:rsid w:val="009D14A4"/>
  </w:style>
  <w:style w:type="paragraph" w:customStyle="1" w:styleId="4108413F89B04FFD88E9DAFEEC4F7BBE">
    <w:name w:val="4108413F89B04FFD88E9DAFEEC4F7BBE"/>
    <w:rsid w:val="009D14A4"/>
  </w:style>
  <w:style w:type="paragraph" w:customStyle="1" w:styleId="C9760260BC0D4C09ACCA1E6B2190EF9B">
    <w:name w:val="C9760260BC0D4C09ACCA1E6B2190EF9B"/>
    <w:rsid w:val="009D14A4"/>
  </w:style>
  <w:style w:type="paragraph" w:customStyle="1" w:styleId="86850E0EC0384153B004C3C5A0A15F81">
    <w:name w:val="86850E0EC0384153B004C3C5A0A15F81"/>
    <w:rsid w:val="009D14A4"/>
  </w:style>
  <w:style w:type="paragraph" w:customStyle="1" w:styleId="A5B9FEB814AB449788B5704C41DEB23D">
    <w:name w:val="A5B9FEB814AB449788B5704C41DEB23D"/>
    <w:rsid w:val="009D14A4"/>
  </w:style>
  <w:style w:type="paragraph" w:customStyle="1" w:styleId="188543943E79493491A7991822508F36">
    <w:name w:val="188543943E79493491A7991822508F36"/>
    <w:rsid w:val="009D14A4"/>
  </w:style>
  <w:style w:type="paragraph" w:customStyle="1" w:styleId="E3A22956CAC24ACBAE9514B4B2C4499D">
    <w:name w:val="E3A22956CAC24ACBAE9514B4B2C4499D"/>
    <w:rsid w:val="009D14A4"/>
  </w:style>
  <w:style w:type="paragraph" w:customStyle="1" w:styleId="CE216C971AB54B5CB237EBA364A1DFD9">
    <w:name w:val="CE216C971AB54B5CB237EBA364A1DFD9"/>
    <w:rsid w:val="009D14A4"/>
  </w:style>
  <w:style w:type="paragraph" w:customStyle="1" w:styleId="6A4C64C3977C48F7A6D8ED59FBE93D99">
    <w:name w:val="6A4C64C3977C48F7A6D8ED59FBE93D99"/>
    <w:rsid w:val="009D14A4"/>
  </w:style>
  <w:style w:type="paragraph" w:customStyle="1" w:styleId="ABDEF260A5D84C86BCB77FAA9DCD7B9F">
    <w:name w:val="ABDEF260A5D84C86BCB77FAA9DCD7B9F"/>
    <w:rsid w:val="009D14A4"/>
  </w:style>
  <w:style w:type="paragraph" w:customStyle="1" w:styleId="FDB77E8BB44746A88A9504D72D210A46">
    <w:name w:val="FDB77E8BB44746A88A9504D72D210A46"/>
    <w:rsid w:val="009D14A4"/>
  </w:style>
  <w:style w:type="paragraph" w:customStyle="1" w:styleId="E57224650270466DA8AFE6005CDAF59F">
    <w:name w:val="E57224650270466DA8AFE6005CDAF59F"/>
    <w:rsid w:val="009D14A4"/>
  </w:style>
  <w:style w:type="paragraph" w:customStyle="1" w:styleId="D2F75D2F1C6945679943FEB77F5CAF41">
    <w:name w:val="D2F75D2F1C6945679943FEB77F5CAF41"/>
    <w:rsid w:val="009D14A4"/>
  </w:style>
  <w:style w:type="paragraph" w:customStyle="1" w:styleId="115CF3665E38421097465BB6355378B1">
    <w:name w:val="115CF3665E38421097465BB6355378B1"/>
    <w:rsid w:val="009D14A4"/>
  </w:style>
  <w:style w:type="paragraph" w:customStyle="1" w:styleId="7A87BC721D654A0692BA54D0EB63DD5C">
    <w:name w:val="7A87BC721D654A0692BA54D0EB63DD5C"/>
    <w:rsid w:val="009D14A4"/>
  </w:style>
  <w:style w:type="paragraph" w:customStyle="1" w:styleId="57CA9B62C6BB4BCE978D7AD491C995BB">
    <w:name w:val="57CA9B62C6BB4BCE978D7AD491C995BB"/>
    <w:rsid w:val="009D14A4"/>
  </w:style>
  <w:style w:type="paragraph" w:customStyle="1" w:styleId="77C17EC868EB4892A42753EC12EBD192">
    <w:name w:val="77C17EC868EB4892A42753EC12EBD192"/>
    <w:rsid w:val="009D14A4"/>
  </w:style>
  <w:style w:type="paragraph" w:customStyle="1" w:styleId="6A139DDAA3E54367BDDFA0A26CE0A17C">
    <w:name w:val="6A139DDAA3E54367BDDFA0A26CE0A17C"/>
    <w:rsid w:val="009D14A4"/>
  </w:style>
  <w:style w:type="paragraph" w:customStyle="1" w:styleId="C933E0BC34EE47F98DE0D51296EBCF81">
    <w:name w:val="C933E0BC34EE47F98DE0D51296EBCF81"/>
    <w:rsid w:val="009D14A4"/>
  </w:style>
  <w:style w:type="paragraph" w:customStyle="1" w:styleId="5C174418045C4A4EA1E0294292B53AFE">
    <w:name w:val="5C174418045C4A4EA1E0294292B53AFE"/>
    <w:rsid w:val="009D14A4"/>
  </w:style>
  <w:style w:type="paragraph" w:customStyle="1" w:styleId="50BB4FEE3B3141A58A65DECC25113560">
    <w:name w:val="50BB4FEE3B3141A58A65DECC25113560"/>
    <w:rsid w:val="009D14A4"/>
  </w:style>
  <w:style w:type="paragraph" w:customStyle="1" w:styleId="D29DD54EC6FD4462B5D780F372B0116C">
    <w:name w:val="D29DD54EC6FD4462B5D780F372B0116C"/>
    <w:rsid w:val="009D14A4"/>
  </w:style>
  <w:style w:type="paragraph" w:customStyle="1" w:styleId="E510A3C0FB344D0D9981704C7374ABBC">
    <w:name w:val="E510A3C0FB344D0D9981704C7374ABBC"/>
    <w:rsid w:val="009D14A4"/>
  </w:style>
  <w:style w:type="paragraph" w:customStyle="1" w:styleId="482259B5E5274C94924E423E4B801F21">
    <w:name w:val="482259B5E5274C94924E423E4B801F21"/>
    <w:rsid w:val="009D14A4"/>
  </w:style>
  <w:style w:type="paragraph" w:customStyle="1" w:styleId="274AAB26A4484CF69A19E6F541A2FA2C">
    <w:name w:val="274AAB26A4484CF69A19E6F541A2FA2C"/>
    <w:rsid w:val="009D14A4"/>
  </w:style>
  <w:style w:type="paragraph" w:customStyle="1" w:styleId="CF0E5AC90B114459A58D281446348A59">
    <w:name w:val="CF0E5AC90B114459A58D281446348A59"/>
    <w:rsid w:val="009D14A4"/>
  </w:style>
  <w:style w:type="paragraph" w:customStyle="1" w:styleId="2A0D5C715A844B5BB0B334B875D4ED10">
    <w:name w:val="2A0D5C715A844B5BB0B334B875D4ED10"/>
    <w:rsid w:val="009D14A4"/>
  </w:style>
  <w:style w:type="paragraph" w:customStyle="1" w:styleId="070E59E0E30B4615BB8E6E5EAFD7410F">
    <w:name w:val="070E59E0E30B4615BB8E6E5EAFD7410F"/>
    <w:rsid w:val="009D14A4"/>
  </w:style>
  <w:style w:type="paragraph" w:customStyle="1" w:styleId="C9A752441C6249F79FE60237DC73B04F">
    <w:name w:val="C9A752441C6249F79FE60237DC73B04F"/>
    <w:rsid w:val="009D14A4"/>
  </w:style>
  <w:style w:type="paragraph" w:customStyle="1" w:styleId="C80A78E4E57C491E9DFEF3AACEC12F45">
    <w:name w:val="C80A78E4E57C491E9DFEF3AACEC12F45"/>
    <w:rsid w:val="009D14A4"/>
  </w:style>
  <w:style w:type="paragraph" w:customStyle="1" w:styleId="C496018703E44ACA95762ABEC275772D">
    <w:name w:val="C496018703E44ACA95762ABEC275772D"/>
    <w:rsid w:val="009D14A4"/>
  </w:style>
  <w:style w:type="paragraph" w:customStyle="1" w:styleId="BE049C02A7854DD4B87378FAE4F93C88">
    <w:name w:val="BE049C02A7854DD4B87378FAE4F93C88"/>
    <w:rsid w:val="009D14A4"/>
  </w:style>
  <w:style w:type="paragraph" w:customStyle="1" w:styleId="BE08F39AFCEC45A98B2828B5C28647AB">
    <w:name w:val="BE08F39AFCEC45A98B2828B5C28647AB"/>
    <w:rsid w:val="009D14A4"/>
  </w:style>
  <w:style w:type="paragraph" w:customStyle="1" w:styleId="B73386CA11EA483B877022D0C3028289">
    <w:name w:val="B73386CA11EA483B877022D0C3028289"/>
    <w:rsid w:val="009D14A4"/>
  </w:style>
  <w:style w:type="paragraph" w:customStyle="1" w:styleId="9FEFF8B97A5548EDBA67E8510CE6ABE9">
    <w:name w:val="9FEFF8B97A5548EDBA67E8510CE6ABE9"/>
    <w:rsid w:val="009D14A4"/>
  </w:style>
  <w:style w:type="paragraph" w:customStyle="1" w:styleId="934A7E82D2294BB9948381723A40C686">
    <w:name w:val="934A7E82D2294BB9948381723A40C686"/>
    <w:rsid w:val="009D14A4"/>
  </w:style>
  <w:style w:type="paragraph" w:customStyle="1" w:styleId="E100E83C41E64C7DA331727245C14368">
    <w:name w:val="E100E83C41E64C7DA331727245C14368"/>
    <w:rsid w:val="009D14A4"/>
  </w:style>
  <w:style w:type="paragraph" w:customStyle="1" w:styleId="6C91DD6C4A2C417596C59B873B872CD6">
    <w:name w:val="6C91DD6C4A2C417596C59B873B872CD6"/>
    <w:rsid w:val="009D14A4"/>
  </w:style>
  <w:style w:type="paragraph" w:customStyle="1" w:styleId="ED009CB35C2A468FBEF4DC949D0264AE">
    <w:name w:val="ED009CB35C2A468FBEF4DC949D0264AE"/>
    <w:rsid w:val="009D14A4"/>
  </w:style>
  <w:style w:type="paragraph" w:customStyle="1" w:styleId="4F94AE5059DD4B7490CB8C63BC995B7A">
    <w:name w:val="4F94AE5059DD4B7490CB8C63BC995B7A"/>
    <w:rsid w:val="009D14A4"/>
  </w:style>
  <w:style w:type="paragraph" w:customStyle="1" w:styleId="5F31AF57C0BB4BA8B258AE66A95E34A5">
    <w:name w:val="5F31AF57C0BB4BA8B258AE66A95E34A5"/>
    <w:rsid w:val="009D14A4"/>
  </w:style>
  <w:style w:type="paragraph" w:customStyle="1" w:styleId="00B9FEF67D3243428977683D2E3D1C16">
    <w:name w:val="00B9FEF67D3243428977683D2E3D1C16"/>
    <w:rsid w:val="009D14A4"/>
  </w:style>
  <w:style w:type="paragraph" w:customStyle="1" w:styleId="A7F4A8BECBD6453C9F433F82DD644F19">
    <w:name w:val="A7F4A8BECBD6453C9F433F82DD644F19"/>
    <w:rsid w:val="009D14A4"/>
  </w:style>
  <w:style w:type="paragraph" w:customStyle="1" w:styleId="8693D7AC2C0D459F80B4A834A27D7112">
    <w:name w:val="8693D7AC2C0D459F80B4A834A27D7112"/>
    <w:rsid w:val="009D14A4"/>
  </w:style>
  <w:style w:type="paragraph" w:customStyle="1" w:styleId="6F88005C60D54D26ACE59ABC470D8F47">
    <w:name w:val="6F88005C60D54D26ACE59ABC470D8F47"/>
    <w:rsid w:val="009D14A4"/>
  </w:style>
  <w:style w:type="paragraph" w:customStyle="1" w:styleId="6EBB5E0E44484AE38C288FE507E35A6B">
    <w:name w:val="6EBB5E0E44484AE38C288FE507E35A6B"/>
    <w:rsid w:val="009D14A4"/>
  </w:style>
  <w:style w:type="paragraph" w:customStyle="1" w:styleId="2AAC654588F246BBA59878401207C267">
    <w:name w:val="2AAC654588F246BBA59878401207C267"/>
    <w:rsid w:val="009D14A4"/>
  </w:style>
  <w:style w:type="paragraph" w:customStyle="1" w:styleId="29DA14B7A3A64882A8BB39B120A4C1F4">
    <w:name w:val="29DA14B7A3A64882A8BB39B120A4C1F4"/>
    <w:rsid w:val="009D14A4"/>
  </w:style>
  <w:style w:type="paragraph" w:customStyle="1" w:styleId="3C5646820C5C482982BE9DEA8FFF1962">
    <w:name w:val="3C5646820C5C482982BE9DEA8FFF1962"/>
    <w:rsid w:val="009D14A4"/>
  </w:style>
  <w:style w:type="paragraph" w:customStyle="1" w:styleId="4B5C001C82664BC0BD0756368DCBFE0B">
    <w:name w:val="4B5C001C82664BC0BD0756368DCBFE0B"/>
    <w:rsid w:val="009D14A4"/>
  </w:style>
  <w:style w:type="paragraph" w:customStyle="1" w:styleId="08A4FC33CF0C4075BB195C802280814D">
    <w:name w:val="08A4FC33CF0C4075BB195C802280814D"/>
    <w:rsid w:val="009D14A4"/>
  </w:style>
  <w:style w:type="paragraph" w:customStyle="1" w:styleId="6A506C875AAA4E52998B1DC7B5E0B987">
    <w:name w:val="6A506C875AAA4E52998B1DC7B5E0B987"/>
    <w:rsid w:val="009D14A4"/>
  </w:style>
  <w:style w:type="paragraph" w:customStyle="1" w:styleId="98CE2F17437C4F4F8D50C1934CF4767D">
    <w:name w:val="98CE2F17437C4F4F8D50C1934CF4767D"/>
    <w:rsid w:val="009D14A4"/>
  </w:style>
  <w:style w:type="paragraph" w:customStyle="1" w:styleId="27001C1111444C55BE7C6087C51C6642">
    <w:name w:val="27001C1111444C55BE7C6087C51C6642"/>
    <w:rsid w:val="009D14A4"/>
  </w:style>
  <w:style w:type="paragraph" w:customStyle="1" w:styleId="26560AE491BC4DAA87894647815D6D22">
    <w:name w:val="26560AE491BC4DAA87894647815D6D22"/>
    <w:rsid w:val="009D14A4"/>
  </w:style>
  <w:style w:type="paragraph" w:customStyle="1" w:styleId="FCAF2D9065C74E07A2CFB85E00DB2EEB">
    <w:name w:val="FCAF2D9065C74E07A2CFB85E00DB2EEB"/>
    <w:rsid w:val="009D14A4"/>
  </w:style>
  <w:style w:type="paragraph" w:customStyle="1" w:styleId="4F8CA0C1EA904CB7AA2E1F77FD2ADAE0">
    <w:name w:val="4F8CA0C1EA904CB7AA2E1F77FD2ADAE0"/>
    <w:rsid w:val="009D14A4"/>
  </w:style>
  <w:style w:type="paragraph" w:customStyle="1" w:styleId="CB53F48B941348DFA11F716E5FB02891">
    <w:name w:val="CB53F48B941348DFA11F716E5FB02891"/>
    <w:rsid w:val="009D14A4"/>
  </w:style>
  <w:style w:type="paragraph" w:customStyle="1" w:styleId="C98CF0B111A8424284BD639DA686F399">
    <w:name w:val="C98CF0B111A8424284BD639DA686F399"/>
    <w:rsid w:val="009D14A4"/>
  </w:style>
  <w:style w:type="paragraph" w:customStyle="1" w:styleId="627A77A55B5C4315813ACCCBC1F32E1B">
    <w:name w:val="627A77A55B5C4315813ACCCBC1F32E1B"/>
    <w:rsid w:val="009D14A4"/>
  </w:style>
  <w:style w:type="paragraph" w:customStyle="1" w:styleId="F671DA9A74DC4B61B3E2DAB51A2629DA">
    <w:name w:val="F671DA9A74DC4B61B3E2DAB51A2629DA"/>
    <w:rsid w:val="009D14A4"/>
  </w:style>
  <w:style w:type="paragraph" w:customStyle="1" w:styleId="D8D752E84BC94B31B34A228A26D73609">
    <w:name w:val="D8D752E84BC94B31B34A228A26D73609"/>
    <w:rsid w:val="009D14A4"/>
  </w:style>
  <w:style w:type="paragraph" w:customStyle="1" w:styleId="4A478E8579124C99ACD52A37F2FF2255">
    <w:name w:val="4A478E8579124C99ACD52A37F2FF2255"/>
    <w:rsid w:val="009D14A4"/>
  </w:style>
  <w:style w:type="paragraph" w:customStyle="1" w:styleId="5AA78D93FD964F7FAD54309767D6C5A5">
    <w:name w:val="5AA78D93FD964F7FAD54309767D6C5A5"/>
    <w:rsid w:val="009D14A4"/>
  </w:style>
  <w:style w:type="paragraph" w:customStyle="1" w:styleId="6958D80391D34757BB2387D759327A80">
    <w:name w:val="6958D80391D34757BB2387D759327A80"/>
    <w:rsid w:val="009D14A4"/>
  </w:style>
  <w:style w:type="paragraph" w:customStyle="1" w:styleId="8C4BBDCC6EAC46A59CED5E649BE4B64E">
    <w:name w:val="8C4BBDCC6EAC46A59CED5E649BE4B64E"/>
    <w:rsid w:val="009D14A4"/>
  </w:style>
  <w:style w:type="paragraph" w:customStyle="1" w:styleId="4EED729D7CDA4F2E88654CC6F4550C66">
    <w:name w:val="4EED729D7CDA4F2E88654CC6F4550C66"/>
    <w:rsid w:val="009D14A4"/>
  </w:style>
  <w:style w:type="paragraph" w:customStyle="1" w:styleId="68A7252E41E548178EFF48EDA9B0B913">
    <w:name w:val="68A7252E41E548178EFF48EDA9B0B913"/>
    <w:rsid w:val="009D14A4"/>
  </w:style>
  <w:style w:type="paragraph" w:customStyle="1" w:styleId="1A1AC6F5E83242BEAA719E70F171AB7E">
    <w:name w:val="1A1AC6F5E83242BEAA719E70F171AB7E"/>
    <w:rsid w:val="009D14A4"/>
  </w:style>
  <w:style w:type="paragraph" w:customStyle="1" w:styleId="2F5645BF36AF4216887C2EA4EE010666">
    <w:name w:val="2F5645BF36AF4216887C2EA4EE010666"/>
    <w:rsid w:val="009D14A4"/>
  </w:style>
  <w:style w:type="paragraph" w:customStyle="1" w:styleId="875A6EFE59BE41538C69C6FB23C50D69">
    <w:name w:val="875A6EFE59BE41538C69C6FB23C50D69"/>
    <w:rsid w:val="009D14A4"/>
  </w:style>
  <w:style w:type="paragraph" w:customStyle="1" w:styleId="703E9AFF359F4A738EC4E27A82424794">
    <w:name w:val="703E9AFF359F4A738EC4E27A82424794"/>
    <w:rsid w:val="009D14A4"/>
  </w:style>
  <w:style w:type="paragraph" w:customStyle="1" w:styleId="BAB26C551E4646EA821C462A8E4393B4">
    <w:name w:val="BAB26C551E4646EA821C462A8E4393B4"/>
    <w:rsid w:val="009D14A4"/>
  </w:style>
  <w:style w:type="paragraph" w:customStyle="1" w:styleId="33B7921E9026412D9CDFB7902A3CD9AF">
    <w:name w:val="33B7921E9026412D9CDFB7902A3CD9AF"/>
    <w:rsid w:val="009D14A4"/>
  </w:style>
  <w:style w:type="paragraph" w:customStyle="1" w:styleId="422B68337EEF4FCA9B5857D62B814BA6">
    <w:name w:val="422B68337EEF4FCA9B5857D62B814BA6"/>
    <w:rsid w:val="009D14A4"/>
  </w:style>
  <w:style w:type="paragraph" w:customStyle="1" w:styleId="7A4A1930B02B4C3EA29FD7463C2F4B01">
    <w:name w:val="7A4A1930B02B4C3EA29FD7463C2F4B01"/>
    <w:rsid w:val="002344A7"/>
  </w:style>
  <w:style w:type="paragraph" w:customStyle="1" w:styleId="64DA538C56FB43A89D805128E4BB3031">
    <w:name w:val="64DA538C56FB43A89D805128E4BB3031"/>
    <w:rsid w:val="002344A7"/>
  </w:style>
  <w:style w:type="paragraph" w:customStyle="1" w:styleId="F21D51F1F0AF42B6ADABD6DB3FAFAD5F">
    <w:name w:val="F21D51F1F0AF42B6ADABD6DB3FAFAD5F"/>
    <w:rsid w:val="002344A7"/>
  </w:style>
  <w:style w:type="paragraph" w:customStyle="1" w:styleId="D705BA76BCF64BA7A6CCEFE00DCACA13">
    <w:name w:val="D705BA76BCF64BA7A6CCEFE00DCACA13"/>
    <w:rsid w:val="002344A7"/>
  </w:style>
  <w:style w:type="paragraph" w:customStyle="1" w:styleId="A7F963FFD6A14374BF07D73B80102528">
    <w:name w:val="A7F963FFD6A14374BF07D73B80102528"/>
    <w:rsid w:val="002344A7"/>
  </w:style>
  <w:style w:type="paragraph" w:customStyle="1" w:styleId="90192F52FC554B05B82706E52F0FC487">
    <w:name w:val="90192F52FC554B05B82706E52F0FC487"/>
    <w:rsid w:val="004661C8"/>
  </w:style>
  <w:style w:type="paragraph" w:customStyle="1" w:styleId="9161F3F21C464CAFB702FAD9C165F036">
    <w:name w:val="9161F3F21C464CAFB702FAD9C165F036"/>
    <w:rsid w:val="004661C8"/>
  </w:style>
  <w:style w:type="paragraph" w:customStyle="1" w:styleId="4A98F4F337ED4081958B5AA7A34F28D2">
    <w:name w:val="4A98F4F337ED4081958B5AA7A34F28D2"/>
    <w:rsid w:val="004661C8"/>
  </w:style>
  <w:style w:type="paragraph" w:customStyle="1" w:styleId="9244987D0687416F940CEEABCC95EDB1">
    <w:name w:val="9244987D0687416F940CEEABCC95EDB1"/>
    <w:rsid w:val="004661C8"/>
  </w:style>
  <w:style w:type="paragraph" w:customStyle="1" w:styleId="9A43B66431CB43C98E736065813CFD4C">
    <w:name w:val="9A43B66431CB43C98E736065813CFD4C"/>
    <w:rsid w:val="004661C8"/>
  </w:style>
  <w:style w:type="paragraph" w:customStyle="1" w:styleId="216C6272C8234E4E9596A114FC5693D9">
    <w:name w:val="216C6272C8234E4E9596A114FC5693D9"/>
    <w:rsid w:val="004661C8"/>
  </w:style>
  <w:style w:type="paragraph" w:customStyle="1" w:styleId="51209187AF9D44D0898B3CB13BD0B5DF1">
    <w:name w:val="51209187AF9D44D0898B3CB13BD0B5DF1"/>
    <w:rsid w:val="00E06FDB"/>
    <w:rPr>
      <w:rFonts w:eastAsiaTheme="minorHAnsi"/>
      <w:lang w:eastAsia="en-US"/>
    </w:rPr>
  </w:style>
  <w:style w:type="paragraph" w:customStyle="1" w:styleId="7DE37119AC584E50BA627125554B04D12">
    <w:name w:val="7DE37119AC584E50BA627125554B04D12"/>
    <w:rsid w:val="00E06FDB"/>
    <w:pPr>
      <w:ind w:left="720"/>
      <w:contextualSpacing/>
    </w:pPr>
    <w:rPr>
      <w:rFonts w:eastAsiaTheme="minorHAnsi"/>
      <w:lang w:eastAsia="en-US"/>
    </w:rPr>
  </w:style>
  <w:style w:type="paragraph" w:customStyle="1" w:styleId="4FC9F9F4902A4030B072F2BED48CECCD2">
    <w:name w:val="4FC9F9F4902A4030B072F2BED48CECCD2"/>
    <w:rsid w:val="00E06FDB"/>
    <w:pPr>
      <w:ind w:left="720"/>
      <w:contextualSpacing/>
    </w:pPr>
    <w:rPr>
      <w:rFonts w:eastAsiaTheme="minorHAnsi"/>
      <w:lang w:eastAsia="en-US"/>
    </w:rPr>
  </w:style>
  <w:style w:type="paragraph" w:customStyle="1" w:styleId="60E909F74C394CDD8BC1D8D0850DE56C2">
    <w:name w:val="60E909F74C394CDD8BC1D8D0850DE56C2"/>
    <w:rsid w:val="00E06FDB"/>
    <w:pPr>
      <w:ind w:left="720"/>
      <w:contextualSpacing/>
    </w:pPr>
    <w:rPr>
      <w:rFonts w:eastAsiaTheme="minorHAnsi"/>
      <w:lang w:eastAsia="en-US"/>
    </w:rPr>
  </w:style>
  <w:style w:type="paragraph" w:customStyle="1" w:styleId="CB9B9ED9DF2643A69FBC29BC604787EC2">
    <w:name w:val="CB9B9ED9DF2643A69FBC29BC604787EC2"/>
    <w:rsid w:val="00E06FDB"/>
    <w:pPr>
      <w:ind w:left="720"/>
      <w:contextualSpacing/>
    </w:pPr>
    <w:rPr>
      <w:rFonts w:eastAsiaTheme="minorHAnsi"/>
      <w:lang w:eastAsia="en-US"/>
    </w:rPr>
  </w:style>
  <w:style w:type="paragraph" w:customStyle="1" w:styleId="19968F5E7D06470DB48A4AE28E4E94992">
    <w:name w:val="19968F5E7D06470DB48A4AE28E4E94992"/>
    <w:rsid w:val="00E06FDB"/>
    <w:pPr>
      <w:ind w:left="720"/>
      <w:contextualSpacing/>
    </w:pPr>
    <w:rPr>
      <w:rFonts w:eastAsiaTheme="minorHAnsi"/>
      <w:lang w:eastAsia="en-US"/>
    </w:rPr>
  </w:style>
  <w:style w:type="paragraph" w:customStyle="1" w:styleId="F1A7B3920AD043EDBC6E976E074015452">
    <w:name w:val="F1A7B3920AD043EDBC6E976E074015452"/>
    <w:rsid w:val="00E06FDB"/>
    <w:pPr>
      <w:ind w:left="720"/>
      <w:contextualSpacing/>
    </w:pPr>
    <w:rPr>
      <w:rFonts w:eastAsiaTheme="minorHAnsi"/>
      <w:lang w:eastAsia="en-US"/>
    </w:rPr>
  </w:style>
  <w:style w:type="paragraph" w:customStyle="1" w:styleId="9A43B66431CB43C98E736065813CFD4C1">
    <w:name w:val="9A43B66431CB43C98E736065813CFD4C1"/>
    <w:rsid w:val="00E06FDB"/>
    <w:pPr>
      <w:ind w:left="720"/>
      <w:contextualSpacing/>
    </w:pPr>
    <w:rPr>
      <w:rFonts w:eastAsiaTheme="minorHAnsi"/>
      <w:lang w:eastAsia="en-US"/>
    </w:rPr>
  </w:style>
  <w:style w:type="paragraph" w:customStyle="1" w:styleId="90192F52FC554B05B82706E52F0FC4871">
    <w:name w:val="90192F52FC554B05B82706E52F0FC4871"/>
    <w:rsid w:val="00E06FDB"/>
    <w:pPr>
      <w:ind w:left="720"/>
      <w:contextualSpacing/>
    </w:pPr>
    <w:rPr>
      <w:rFonts w:eastAsiaTheme="minorHAnsi"/>
      <w:lang w:eastAsia="en-US"/>
    </w:rPr>
  </w:style>
  <w:style w:type="paragraph" w:customStyle="1" w:styleId="9161F3F21C464CAFB702FAD9C165F0361">
    <w:name w:val="9161F3F21C464CAFB702FAD9C165F0361"/>
    <w:rsid w:val="00E06FDB"/>
    <w:pPr>
      <w:ind w:left="720"/>
      <w:contextualSpacing/>
    </w:pPr>
    <w:rPr>
      <w:rFonts w:eastAsiaTheme="minorHAnsi"/>
      <w:lang w:eastAsia="en-US"/>
    </w:rPr>
  </w:style>
  <w:style w:type="paragraph" w:customStyle="1" w:styleId="216C6272C8234E4E9596A114FC5693D91">
    <w:name w:val="216C6272C8234E4E9596A114FC5693D91"/>
    <w:rsid w:val="00E06FDB"/>
    <w:pPr>
      <w:ind w:left="720"/>
      <w:contextualSpacing/>
    </w:pPr>
    <w:rPr>
      <w:rFonts w:eastAsiaTheme="minorHAnsi"/>
      <w:lang w:eastAsia="en-US"/>
    </w:rPr>
  </w:style>
  <w:style w:type="paragraph" w:customStyle="1" w:styleId="4A98F4F337ED4081958B5AA7A34F28D21">
    <w:name w:val="4A98F4F337ED4081958B5AA7A34F28D21"/>
    <w:rsid w:val="00E06FDB"/>
    <w:pPr>
      <w:ind w:left="720"/>
      <w:contextualSpacing/>
    </w:pPr>
    <w:rPr>
      <w:rFonts w:eastAsiaTheme="minorHAnsi"/>
      <w:lang w:eastAsia="en-US"/>
    </w:rPr>
  </w:style>
  <w:style w:type="paragraph" w:customStyle="1" w:styleId="9244987D0687416F940CEEABCC95EDB11">
    <w:name w:val="9244987D0687416F940CEEABCC95EDB11"/>
    <w:rsid w:val="00E06FDB"/>
    <w:pPr>
      <w:ind w:left="720"/>
      <w:contextualSpacing/>
    </w:pPr>
    <w:rPr>
      <w:rFonts w:eastAsiaTheme="minorHAnsi"/>
      <w:lang w:eastAsia="en-US"/>
    </w:rPr>
  </w:style>
  <w:style w:type="paragraph" w:customStyle="1" w:styleId="812F42D449BD4537A0FF76C483E4CC5E2">
    <w:name w:val="812F42D449BD4537A0FF76C483E4CC5E2"/>
    <w:rsid w:val="00E06FDB"/>
    <w:pPr>
      <w:ind w:left="720"/>
      <w:contextualSpacing/>
    </w:pPr>
    <w:rPr>
      <w:rFonts w:eastAsiaTheme="minorHAnsi"/>
      <w:lang w:eastAsia="en-US"/>
    </w:rPr>
  </w:style>
  <w:style w:type="paragraph" w:customStyle="1" w:styleId="4CBDCAC1C32F471CBED3E0FB4671413F25">
    <w:name w:val="4CBDCAC1C32F471CBED3E0FB4671413F25"/>
    <w:rsid w:val="00E06FDB"/>
    <w:pPr>
      <w:ind w:left="720"/>
      <w:contextualSpacing/>
    </w:pPr>
    <w:rPr>
      <w:rFonts w:eastAsiaTheme="minorHAnsi"/>
      <w:lang w:eastAsia="en-US"/>
    </w:rPr>
  </w:style>
  <w:style w:type="paragraph" w:customStyle="1" w:styleId="A83BC1B5F51743D4AD32C110F8309B7726">
    <w:name w:val="A83BC1B5F51743D4AD32C110F8309B7726"/>
    <w:rsid w:val="00E06FDB"/>
    <w:pPr>
      <w:ind w:left="720"/>
      <w:contextualSpacing/>
    </w:pPr>
    <w:rPr>
      <w:rFonts w:eastAsiaTheme="minorHAnsi"/>
      <w:lang w:eastAsia="en-US"/>
    </w:rPr>
  </w:style>
  <w:style w:type="paragraph" w:customStyle="1" w:styleId="16328E4E9B164C3284CFD0A6C180C5BA26">
    <w:name w:val="16328E4E9B164C3284CFD0A6C180C5BA26"/>
    <w:rsid w:val="00E06FDB"/>
    <w:pPr>
      <w:ind w:left="720"/>
      <w:contextualSpacing/>
    </w:pPr>
    <w:rPr>
      <w:rFonts w:eastAsiaTheme="minorHAnsi"/>
      <w:lang w:eastAsia="en-US"/>
    </w:rPr>
  </w:style>
  <w:style w:type="paragraph" w:customStyle="1" w:styleId="DD30EC3ABB5C4334A9D9B94C0DC4EC0926">
    <w:name w:val="DD30EC3ABB5C4334A9D9B94C0DC4EC0926"/>
    <w:rsid w:val="00E06FDB"/>
    <w:pPr>
      <w:ind w:left="720"/>
      <w:contextualSpacing/>
    </w:pPr>
    <w:rPr>
      <w:rFonts w:eastAsiaTheme="minorHAnsi"/>
      <w:lang w:eastAsia="en-US"/>
    </w:rPr>
  </w:style>
  <w:style w:type="paragraph" w:customStyle="1" w:styleId="490D753EF33B4AB0AF2D60D32197494726">
    <w:name w:val="490D753EF33B4AB0AF2D60D32197494726"/>
    <w:rsid w:val="00E06FDB"/>
    <w:pPr>
      <w:ind w:left="720"/>
      <w:contextualSpacing/>
    </w:pPr>
    <w:rPr>
      <w:rFonts w:eastAsiaTheme="minorHAnsi"/>
      <w:lang w:eastAsia="en-US"/>
    </w:rPr>
  </w:style>
  <w:style w:type="paragraph" w:customStyle="1" w:styleId="F0034ED1AF474F23BB4ED667B953D6DB26">
    <w:name w:val="F0034ED1AF474F23BB4ED667B953D6DB26"/>
    <w:rsid w:val="00E06FDB"/>
    <w:pPr>
      <w:ind w:left="720"/>
      <w:contextualSpacing/>
    </w:pPr>
    <w:rPr>
      <w:rFonts w:eastAsiaTheme="minorHAnsi"/>
      <w:lang w:eastAsia="en-US"/>
    </w:rPr>
  </w:style>
  <w:style w:type="paragraph" w:customStyle="1" w:styleId="718F7B4158F0430DAE74C46E92E2FCA326">
    <w:name w:val="718F7B4158F0430DAE74C46E92E2FCA326"/>
    <w:rsid w:val="00E06FDB"/>
    <w:pPr>
      <w:ind w:left="720"/>
      <w:contextualSpacing/>
    </w:pPr>
    <w:rPr>
      <w:rFonts w:eastAsiaTheme="minorHAnsi"/>
      <w:lang w:eastAsia="en-US"/>
    </w:rPr>
  </w:style>
  <w:style w:type="paragraph" w:customStyle="1" w:styleId="8E923756F87545FE9D30D37C533B20D426">
    <w:name w:val="8E923756F87545FE9D30D37C533B20D426"/>
    <w:rsid w:val="00E06FDB"/>
    <w:pPr>
      <w:ind w:left="720"/>
      <w:contextualSpacing/>
    </w:pPr>
    <w:rPr>
      <w:rFonts w:eastAsiaTheme="minorHAnsi"/>
      <w:lang w:eastAsia="en-US"/>
    </w:rPr>
  </w:style>
  <w:style w:type="paragraph" w:customStyle="1" w:styleId="CDCD105C55C64CB18552019695DC2B4826">
    <w:name w:val="CDCD105C55C64CB18552019695DC2B4826"/>
    <w:rsid w:val="00E06FDB"/>
    <w:pPr>
      <w:ind w:left="720"/>
      <w:contextualSpacing/>
    </w:pPr>
    <w:rPr>
      <w:rFonts w:eastAsiaTheme="minorHAnsi"/>
      <w:lang w:eastAsia="en-US"/>
    </w:rPr>
  </w:style>
  <w:style w:type="paragraph" w:customStyle="1" w:styleId="3EC78899915346428C7DBC9AFF1DDC5226">
    <w:name w:val="3EC78899915346428C7DBC9AFF1DDC5226"/>
    <w:rsid w:val="00E06FDB"/>
    <w:pPr>
      <w:ind w:left="720"/>
      <w:contextualSpacing/>
    </w:pPr>
    <w:rPr>
      <w:rFonts w:eastAsiaTheme="minorHAnsi"/>
      <w:lang w:eastAsia="en-US"/>
    </w:rPr>
  </w:style>
  <w:style w:type="paragraph" w:customStyle="1" w:styleId="BC6D0A76676E4B6CB55777F2115244F026">
    <w:name w:val="BC6D0A76676E4B6CB55777F2115244F026"/>
    <w:rsid w:val="00E06FDB"/>
    <w:pPr>
      <w:ind w:left="720"/>
      <w:contextualSpacing/>
    </w:pPr>
    <w:rPr>
      <w:rFonts w:eastAsiaTheme="minorHAnsi"/>
      <w:lang w:eastAsia="en-US"/>
    </w:rPr>
  </w:style>
  <w:style w:type="paragraph" w:customStyle="1" w:styleId="A255A29562C94017A9E9224E241089E926">
    <w:name w:val="A255A29562C94017A9E9224E241089E926"/>
    <w:rsid w:val="00E06FDB"/>
    <w:pPr>
      <w:ind w:left="720"/>
      <w:contextualSpacing/>
    </w:pPr>
    <w:rPr>
      <w:rFonts w:eastAsiaTheme="minorHAnsi"/>
      <w:lang w:eastAsia="en-US"/>
    </w:rPr>
  </w:style>
  <w:style w:type="paragraph" w:customStyle="1" w:styleId="203ACA1E869E44A691EDCAF31392F02826">
    <w:name w:val="203ACA1E869E44A691EDCAF31392F02826"/>
    <w:rsid w:val="00E06FDB"/>
    <w:pPr>
      <w:ind w:left="720"/>
      <w:contextualSpacing/>
    </w:pPr>
    <w:rPr>
      <w:rFonts w:eastAsiaTheme="minorHAnsi"/>
      <w:lang w:eastAsia="en-US"/>
    </w:rPr>
  </w:style>
  <w:style w:type="paragraph" w:customStyle="1" w:styleId="BB17FE80C4654569838F8DBDD074371A26">
    <w:name w:val="BB17FE80C4654569838F8DBDD074371A26"/>
    <w:rsid w:val="00E06FDB"/>
    <w:pPr>
      <w:ind w:left="720"/>
      <w:contextualSpacing/>
    </w:pPr>
    <w:rPr>
      <w:rFonts w:eastAsiaTheme="minorHAnsi"/>
      <w:lang w:eastAsia="en-US"/>
    </w:rPr>
  </w:style>
  <w:style w:type="paragraph" w:customStyle="1" w:styleId="D2562E2BBED7480DAC7E97FADB86596726">
    <w:name w:val="D2562E2BBED7480DAC7E97FADB86596726"/>
    <w:rsid w:val="00E06FDB"/>
    <w:pPr>
      <w:ind w:left="720"/>
      <w:contextualSpacing/>
    </w:pPr>
    <w:rPr>
      <w:rFonts w:eastAsiaTheme="minorHAnsi"/>
      <w:lang w:eastAsia="en-US"/>
    </w:rPr>
  </w:style>
  <w:style w:type="paragraph" w:customStyle="1" w:styleId="90D18505346E43E9977CFE53A7328AEA26">
    <w:name w:val="90D18505346E43E9977CFE53A7328AEA26"/>
    <w:rsid w:val="00E06FDB"/>
    <w:pPr>
      <w:ind w:left="720"/>
      <w:contextualSpacing/>
    </w:pPr>
    <w:rPr>
      <w:rFonts w:eastAsiaTheme="minorHAnsi"/>
      <w:lang w:eastAsia="en-US"/>
    </w:rPr>
  </w:style>
  <w:style w:type="paragraph" w:customStyle="1" w:styleId="DE5D90232B2F441783DA26FA2DABD95726">
    <w:name w:val="DE5D90232B2F441783DA26FA2DABD95726"/>
    <w:rsid w:val="00E06FDB"/>
    <w:pPr>
      <w:ind w:left="720"/>
      <w:contextualSpacing/>
    </w:pPr>
    <w:rPr>
      <w:rFonts w:eastAsiaTheme="minorHAnsi"/>
      <w:lang w:eastAsia="en-US"/>
    </w:rPr>
  </w:style>
  <w:style w:type="paragraph" w:customStyle="1" w:styleId="2030CCF5D7F742B58230054672CBF78B26">
    <w:name w:val="2030CCF5D7F742B58230054672CBF78B26"/>
    <w:rsid w:val="00E06FDB"/>
    <w:pPr>
      <w:ind w:left="720"/>
      <w:contextualSpacing/>
    </w:pPr>
    <w:rPr>
      <w:rFonts w:eastAsiaTheme="minorHAnsi"/>
      <w:lang w:eastAsia="en-US"/>
    </w:rPr>
  </w:style>
  <w:style w:type="paragraph" w:customStyle="1" w:styleId="E41834F2A019402687627D44B32B61781">
    <w:name w:val="E41834F2A019402687627D44B32B61781"/>
    <w:rsid w:val="00E06FDB"/>
    <w:rPr>
      <w:rFonts w:eastAsiaTheme="minorHAnsi"/>
      <w:lang w:eastAsia="en-US"/>
    </w:rPr>
  </w:style>
  <w:style w:type="paragraph" w:customStyle="1" w:styleId="64DA538C56FB43A89D805128E4BB30311">
    <w:name w:val="64DA538C56FB43A89D805128E4BB30311"/>
    <w:rsid w:val="00E06FDB"/>
    <w:rPr>
      <w:rFonts w:eastAsiaTheme="minorHAnsi"/>
      <w:lang w:eastAsia="en-US"/>
    </w:rPr>
  </w:style>
  <w:style w:type="paragraph" w:customStyle="1" w:styleId="F21D51F1F0AF42B6ADABD6DB3FAFAD5F1">
    <w:name w:val="F21D51F1F0AF42B6ADABD6DB3FAFAD5F1"/>
    <w:rsid w:val="00E06FDB"/>
    <w:rPr>
      <w:rFonts w:eastAsiaTheme="minorHAnsi"/>
      <w:lang w:eastAsia="en-US"/>
    </w:rPr>
  </w:style>
  <w:style w:type="paragraph" w:customStyle="1" w:styleId="D705BA76BCF64BA7A6CCEFE00DCACA131">
    <w:name w:val="D705BA76BCF64BA7A6CCEFE00DCACA131"/>
    <w:rsid w:val="00E06FDB"/>
    <w:rPr>
      <w:rFonts w:eastAsiaTheme="minorHAnsi"/>
      <w:lang w:eastAsia="en-US"/>
    </w:rPr>
  </w:style>
  <w:style w:type="paragraph" w:customStyle="1" w:styleId="A7F963FFD6A14374BF07D73B801025281">
    <w:name w:val="A7F963FFD6A14374BF07D73B801025281"/>
    <w:rsid w:val="00E06FDB"/>
    <w:rPr>
      <w:rFonts w:eastAsiaTheme="minorHAnsi"/>
      <w:lang w:eastAsia="en-US"/>
    </w:rPr>
  </w:style>
  <w:style w:type="paragraph" w:customStyle="1" w:styleId="0E92B190F2AB4C9AA196784E49FF869C1">
    <w:name w:val="0E92B190F2AB4C9AA196784E49FF869C1"/>
    <w:rsid w:val="00E06FDB"/>
    <w:rPr>
      <w:rFonts w:eastAsiaTheme="minorHAnsi"/>
      <w:lang w:eastAsia="en-US"/>
    </w:rPr>
  </w:style>
  <w:style w:type="paragraph" w:customStyle="1" w:styleId="178D3D351533458B95AA4CF82124C0551">
    <w:name w:val="178D3D351533458B95AA4CF82124C0551"/>
    <w:rsid w:val="00E06FDB"/>
    <w:rPr>
      <w:rFonts w:eastAsiaTheme="minorHAnsi"/>
      <w:lang w:eastAsia="en-US"/>
    </w:rPr>
  </w:style>
  <w:style w:type="paragraph" w:customStyle="1" w:styleId="26475D333FFE4478946DF4FC3EB4610D1">
    <w:name w:val="26475D333FFE4478946DF4FC3EB4610D1"/>
    <w:rsid w:val="00E06FDB"/>
    <w:rPr>
      <w:rFonts w:eastAsiaTheme="minorHAnsi"/>
      <w:lang w:eastAsia="en-US"/>
    </w:rPr>
  </w:style>
  <w:style w:type="paragraph" w:customStyle="1" w:styleId="39F8A9B2CB714EE3B8D7EE52E4CC963D1">
    <w:name w:val="39F8A9B2CB714EE3B8D7EE52E4CC963D1"/>
    <w:rsid w:val="00E06FDB"/>
    <w:rPr>
      <w:rFonts w:eastAsiaTheme="minorHAnsi"/>
      <w:lang w:eastAsia="en-US"/>
    </w:rPr>
  </w:style>
  <w:style w:type="paragraph" w:customStyle="1" w:styleId="314D7CB06593496191083A51C0EB94B51">
    <w:name w:val="314D7CB06593496191083A51C0EB94B51"/>
    <w:rsid w:val="00E06FDB"/>
    <w:rPr>
      <w:rFonts w:eastAsiaTheme="minorHAnsi"/>
      <w:lang w:eastAsia="en-US"/>
    </w:rPr>
  </w:style>
  <w:style w:type="paragraph" w:customStyle="1" w:styleId="23639C1983794D0F8183D78146AC7B881">
    <w:name w:val="23639C1983794D0F8183D78146AC7B881"/>
    <w:rsid w:val="00E06FDB"/>
    <w:rPr>
      <w:rFonts w:eastAsiaTheme="minorHAnsi"/>
      <w:lang w:eastAsia="en-US"/>
    </w:rPr>
  </w:style>
  <w:style w:type="paragraph" w:customStyle="1" w:styleId="0724DDAEDE8C463DAE43C8849AFB11831">
    <w:name w:val="0724DDAEDE8C463DAE43C8849AFB11831"/>
    <w:rsid w:val="00E06FDB"/>
    <w:rPr>
      <w:rFonts w:eastAsiaTheme="minorHAnsi"/>
      <w:lang w:eastAsia="en-US"/>
    </w:rPr>
  </w:style>
  <w:style w:type="paragraph" w:customStyle="1" w:styleId="D0B4BB9F460E4D208D7B2DCC9A6B484D1">
    <w:name w:val="D0B4BB9F460E4D208D7B2DCC9A6B484D1"/>
    <w:rsid w:val="00E06FDB"/>
    <w:rPr>
      <w:rFonts w:eastAsiaTheme="minorHAnsi"/>
      <w:lang w:eastAsia="en-US"/>
    </w:rPr>
  </w:style>
  <w:style w:type="paragraph" w:customStyle="1" w:styleId="C89E2CD77710474B85AE9E4305658D119">
    <w:name w:val="C89E2CD77710474B85AE9E4305658D119"/>
    <w:rsid w:val="00E06FDB"/>
    <w:pPr>
      <w:spacing w:line="240" w:lineRule="auto"/>
    </w:pPr>
    <w:rPr>
      <w:rFonts w:ascii="Calibri" w:eastAsia="Calibri" w:hAnsi="Calibri" w:cs="Times New Roman"/>
      <w:sz w:val="20"/>
      <w:szCs w:val="20"/>
      <w:lang w:val="el-GR"/>
    </w:rPr>
  </w:style>
  <w:style w:type="paragraph" w:customStyle="1" w:styleId="7652AF28723B49A59F4D66EA37626DCF9">
    <w:name w:val="7652AF28723B49A59F4D66EA37626DCF9"/>
    <w:rsid w:val="00E06FDB"/>
    <w:pPr>
      <w:spacing w:line="240" w:lineRule="auto"/>
    </w:pPr>
    <w:rPr>
      <w:rFonts w:ascii="Calibri" w:eastAsia="Calibri" w:hAnsi="Calibri" w:cs="Times New Roman"/>
      <w:sz w:val="20"/>
      <w:szCs w:val="20"/>
      <w:lang w:val="el-GR"/>
    </w:rPr>
  </w:style>
  <w:style w:type="paragraph" w:customStyle="1" w:styleId="27F25417484443399905FF63EB5345E59">
    <w:name w:val="27F25417484443399905FF63EB5345E59"/>
    <w:rsid w:val="00E06FDB"/>
    <w:pPr>
      <w:spacing w:line="240" w:lineRule="auto"/>
    </w:pPr>
    <w:rPr>
      <w:rFonts w:ascii="Calibri" w:eastAsia="Calibri" w:hAnsi="Calibri" w:cs="Times New Roman"/>
      <w:sz w:val="20"/>
      <w:szCs w:val="20"/>
      <w:lang w:val="el-GR"/>
    </w:rPr>
  </w:style>
  <w:style w:type="paragraph" w:customStyle="1" w:styleId="CD1E6600C5C84287ADEF8A9B46D8F8F21">
    <w:name w:val="CD1E6600C5C84287ADEF8A9B46D8F8F21"/>
    <w:rsid w:val="00E06FDB"/>
    <w:rPr>
      <w:rFonts w:eastAsiaTheme="minorHAnsi"/>
      <w:lang w:eastAsia="en-US"/>
    </w:rPr>
  </w:style>
  <w:style w:type="paragraph" w:customStyle="1" w:styleId="AE2BD9E4BCF94ACCBAEC24FAF96653D21">
    <w:name w:val="AE2BD9E4BCF94ACCBAEC24FAF96653D21"/>
    <w:rsid w:val="00E06FDB"/>
    <w:rPr>
      <w:rFonts w:eastAsiaTheme="minorHAnsi"/>
      <w:lang w:eastAsia="en-US"/>
    </w:rPr>
  </w:style>
  <w:style w:type="paragraph" w:customStyle="1" w:styleId="D196A959D06F4ACD9B27E2E70D729B531">
    <w:name w:val="D196A959D06F4ACD9B27E2E70D729B531"/>
    <w:rsid w:val="00E06FDB"/>
    <w:rPr>
      <w:rFonts w:eastAsiaTheme="minorHAnsi"/>
      <w:lang w:eastAsia="en-US"/>
    </w:rPr>
  </w:style>
  <w:style w:type="paragraph" w:customStyle="1" w:styleId="91C93451B8854DFCBE04763B5E6958471">
    <w:name w:val="91C93451B8854DFCBE04763B5E6958471"/>
    <w:rsid w:val="00E06FDB"/>
    <w:rPr>
      <w:rFonts w:eastAsiaTheme="minorHAnsi"/>
      <w:lang w:eastAsia="en-US"/>
    </w:rPr>
  </w:style>
  <w:style w:type="paragraph" w:customStyle="1" w:styleId="4772B2690F4C4882A977C965BB4FE43D1">
    <w:name w:val="4772B2690F4C4882A977C965BB4FE43D1"/>
    <w:rsid w:val="00E06FDB"/>
    <w:rPr>
      <w:rFonts w:eastAsiaTheme="minorHAnsi"/>
      <w:lang w:eastAsia="en-US"/>
    </w:rPr>
  </w:style>
  <w:style w:type="paragraph" w:customStyle="1" w:styleId="31C3CE3B7B804714B74B78483AA9A36D1">
    <w:name w:val="31C3CE3B7B804714B74B78483AA9A36D1"/>
    <w:rsid w:val="00E06FDB"/>
    <w:rPr>
      <w:rFonts w:eastAsiaTheme="minorHAnsi"/>
      <w:lang w:eastAsia="en-US"/>
    </w:rPr>
  </w:style>
  <w:style w:type="paragraph" w:customStyle="1" w:styleId="C732B4D978C74844B1E710ED48DE53971">
    <w:name w:val="C732B4D978C74844B1E710ED48DE53971"/>
    <w:rsid w:val="00E06FDB"/>
    <w:rPr>
      <w:rFonts w:eastAsiaTheme="minorHAnsi"/>
      <w:lang w:eastAsia="en-US"/>
    </w:rPr>
  </w:style>
  <w:style w:type="paragraph" w:customStyle="1" w:styleId="4108413F89B04FFD88E9DAFEEC4F7BBE1">
    <w:name w:val="4108413F89B04FFD88E9DAFEEC4F7BBE1"/>
    <w:rsid w:val="00E06FDB"/>
    <w:rPr>
      <w:rFonts w:eastAsiaTheme="minorHAnsi"/>
      <w:lang w:eastAsia="en-US"/>
    </w:rPr>
  </w:style>
  <w:style w:type="paragraph" w:customStyle="1" w:styleId="C9760260BC0D4C09ACCA1E6B2190EF9B1">
    <w:name w:val="C9760260BC0D4C09ACCA1E6B2190EF9B1"/>
    <w:rsid w:val="00E06FDB"/>
    <w:rPr>
      <w:rFonts w:eastAsiaTheme="minorHAnsi"/>
      <w:lang w:eastAsia="en-US"/>
    </w:rPr>
  </w:style>
  <w:style w:type="paragraph" w:customStyle="1" w:styleId="86850E0EC0384153B004C3C5A0A15F811">
    <w:name w:val="86850E0EC0384153B004C3C5A0A15F811"/>
    <w:rsid w:val="00E06FDB"/>
    <w:rPr>
      <w:rFonts w:eastAsiaTheme="minorHAnsi"/>
      <w:lang w:eastAsia="en-US"/>
    </w:rPr>
  </w:style>
  <w:style w:type="paragraph" w:customStyle="1" w:styleId="D9C57F6BDCC34513A9C0AC63A5F08CCB11">
    <w:name w:val="D9C57F6BDCC34513A9C0AC63A5F08CCB11"/>
    <w:rsid w:val="00E06FDB"/>
    <w:rPr>
      <w:rFonts w:eastAsiaTheme="minorHAnsi"/>
      <w:lang w:eastAsia="en-US"/>
    </w:rPr>
  </w:style>
  <w:style w:type="paragraph" w:customStyle="1" w:styleId="7A87BC721D654A0692BA54D0EB63DD5C1">
    <w:name w:val="7A87BC721D654A0692BA54D0EB63DD5C1"/>
    <w:rsid w:val="00E06FDB"/>
    <w:rPr>
      <w:rFonts w:eastAsiaTheme="minorHAnsi"/>
      <w:lang w:eastAsia="en-US"/>
    </w:rPr>
  </w:style>
  <w:style w:type="paragraph" w:customStyle="1" w:styleId="274AAB26A4484CF69A19E6F541A2FA2C1">
    <w:name w:val="274AAB26A4484CF69A19E6F541A2FA2C1"/>
    <w:rsid w:val="00E06FDB"/>
    <w:rPr>
      <w:rFonts w:eastAsiaTheme="minorHAnsi"/>
      <w:lang w:eastAsia="en-US"/>
    </w:rPr>
  </w:style>
  <w:style w:type="paragraph" w:customStyle="1" w:styleId="CF0E5AC90B114459A58D281446348A591">
    <w:name w:val="CF0E5AC90B114459A58D281446348A591"/>
    <w:rsid w:val="00E06FDB"/>
    <w:rPr>
      <w:rFonts w:eastAsiaTheme="minorHAnsi"/>
      <w:lang w:eastAsia="en-US"/>
    </w:rPr>
  </w:style>
  <w:style w:type="paragraph" w:customStyle="1" w:styleId="2A0D5C715A844B5BB0B334B875D4ED101">
    <w:name w:val="2A0D5C715A844B5BB0B334B875D4ED101"/>
    <w:rsid w:val="00E06FDB"/>
    <w:rPr>
      <w:rFonts w:eastAsiaTheme="minorHAnsi"/>
      <w:lang w:eastAsia="en-US"/>
    </w:rPr>
  </w:style>
  <w:style w:type="paragraph" w:customStyle="1" w:styleId="C933E0BC34EE47F98DE0D51296EBCF811">
    <w:name w:val="C933E0BC34EE47F98DE0D51296EBCF811"/>
    <w:rsid w:val="00E06FDB"/>
    <w:rPr>
      <w:rFonts w:eastAsiaTheme="minorHAnsi"/>
      <w:lang w:eastAsia="en-US"/>
    </w:rPr>
  </w:style>
  <w:style w:type="paragraph" w:customStyle="1" w:styleId="D29DD54EC6FD4462B5D780F372B0116C1">
    <w:name w:val="D29DD54EC6FD4462B5D780F372B0116C1"/>
    <w:rsid w:val="00E06FDB"/>
    <w:rPr>
      <w:rFonts w:eastAsiaTheme="minorHAnsi"/>
      <w:lang w:eastAsia="en-US"/>
    </w:rPr>
  </w:style>
  <w:style w:type="paragraph" w:customStyle="1" w:styleId="E510A3C0FB344D0D9981704C7374ABBC1">
    <w:name w:val="E510A3C0FB344D0D9981704C7374ABBC1"/>
    <w:rsid w:val="00E06FDB"/>
    <w:rPr>
      <w:rFonts w:eastAsiaTheme="minorHAnsi"/>
      <w:lang w:eastAsia="en-US"/>
    </w:rPr>
  </w:style>
  <w:style w:type="paragraph" w:customStyle="1" w:styleId="482259B5E5274C94924E423E4B801F211">
    <w:name w:val="482259B5E5274C94924E423E4B801F211"/>
    <w:rsid w:val="00E06FDB"/>
    <w:rPr>
      <w:rFonts w:eastAsiaTheme="minorHAnsi"/>
      <w:lang w:eastAsia="en-US"/>
    </w:rPr>
  </w:style>
  <w:style w:type="paragraph" w:customStyle="1" w:styleId="BE049C02A7854DD4B87378FAE4F93C881">
    <w:name w:val="BE049C02A7854DD4B87378FAE4F93C881"/>
    <w:rsid w:val="00E06FDB"/>
    <w:rPr>
      <w:rFonts w:eastAsiaTheme="minorHAnsi"/>
      <w:lang w:eastAsia="en-US"/>
    </w:rPr>
  </w:style>
  <w:style w:type="paragraph" w:customStyle="1" w:styleId="B73386CA11EA483B877022D0C30282891">
    <w:name w:val="B73386CA11EA483B877022D0C30282891"/>
    <w:rsid w:val="00E06FDB"/>
    <w:rPr>
      <w:rFonts w:eastAsiaTheme="minorHAnsi"/>
      <w:lang w:eastAsia="en-US"/>
    </w:rPr>
  </w:style>
  <w:style w:type="paragraph" w:customStyle="1" w:styleId="A3B7C1F15BA148FFB2B5FF11D89ED3EC9">
    <w:name w:val="A3B7C1F15BA148FFB2B5FF11D89ED3EC9"/>
    <w:rsid w:val="00E06FDB"/>
    <w:rPr>
      <w:rFonts w:eastAsiaTheme="minorHAnsi"/>
      <w:lang w:eastAsia="en-US"/>
    </w:rPr>
  </w:style>
  <w:style w:type="paragraph" w:customStyle="1" w:styleId="6EF87D7E7CF145E0BA432442CCBDC5399">
    <w:name w:val="6EF87D7E7CF145E0BA432442CCBDC5399"/>
    <w:rsid w:val="00E06FDB"/>
    <w:rPr>
      <w:rFonts w:eastAsiaTheme="minorHAnsi"/>
      <w:lang w:eastAsia="en-US"/>
    </w:rPr>
  </w:style>
  <w:style w:type="paragraph" w:customStyle="1" w:styleId="4F94AE5059DD4B7490CB8C63BC995B7A1">
    <w:name w:val="4F94AE5059DD4B7490CB8C63BC995B7A1"/>
    <w:rsid w:val="00E06FDB"/>
    <w:rPr>
      <w:rFonts w:eastAsiaTheme="minorHAnsi"/>
      <w:lang w:eastAsia="en-US"/>
    </w:rPr>
  </w:style>
  <w:style w:type="paragraph" w:customStyle="1" w:styleId="00B9FEF67D3243428977683D2E3D1C161">
    <w:name w:val="00B9FEF67D3243428977683D2E3D1C161"/>
    <w:rsid w:val="00E06FDB"/>
    <w:rPr>
      <w:rFonts w:eastAsiaTheme="minorHAnsi"/>
      <w:lang w:eastAsia="en-US"/>
    </w:rPr>
  </w:style>
  <w:style w:type="paragraph" w:customStyle="1" w:styleId="A7F4A8BECBD6453C9F433F82DD644F191">
    <w:name w:val="A7F4A8BECBD6453C9F433F82DD644F191"/>
    <w:rsid w:val="00E06FDB"/>
    <w:rPr>
      <w:rFonts w:eastAsiaTheme="minorHAnsi"/>
      <w:lang w:eastAsia="en-US"/>
    </w:rPr>
  </w:style>
  <w:style w:type="paragraph" w:customStyle="1" w:styleId="4B5C001C82664BC0BD0756368DCBFE0B1">
    <w:name w:val="4B5C001C82664BC0BD0756368DCBFE0B1"/>
    <w:rsid w:val="00E06FDB"/>
    <w:rPr>
      <w:rFonts w:eastAsiaTheme="minorHAnsi"/>
      <w:lang w:eastAsia="en-US"/>
    </w:rPr>
  </w:style>
  <w:style w:type="paragraph" w:customStyle="1" w:styleId="98CE2F17437C4F4F8D50C1934CF4767D1">
    <w:name w:val="98CE2F17437C4F4F8D50C1934CF4767D1"/>
    <w:rsid w:val="00E06FDB"/>
    <w:rPr>
      <w:rFonts w:eastAsiaTheme="minorHAnsi"/>
      <w:lang w:eastAsia="en-US"/>
    </w:rPr>
  </w:style>
  <w:style w:type="paragraph" w:customStyle="1" w:styleId="D63733941DC4417D95E7483D870D07CE9">
    <w:name w:val="D63733941DC4417D95E7483D870D07CE9"/>
    <w:rsid w:val="00E06FDB"/>
    <w:rPr>
      <w:rFonts w:eastAsiaTheme="minorHAnsi"/>
      <w:lang w:eastAsia="en-US"/>
    </w:rPr>
  </w:style>
  <w:style w:type="paragraph" w:customStyle="1" w:styleId="6958D80391D34757BB2387D759327A801">
    <w:name w:val="6958D80391D34757BB2387D759327A801"/>
    <w:rsid w:val="00E06FDB"/>
    <w:rPr>
      <w:rFonts w:eastAsiaTheme="minorHAnsi"/>
      <w:lang w:eastAsia="en-US"/>
    </w:rPr>
  </w:style>
  <w:style w:type="paragraph" w:customStyle="1" w:styleId="8C4BBDCC6EAC46A59CED5E649BE4B64E1">
    <w:name w:val="8C4BBDCC6EAC46A59CED5E649BE4B64E1"/>
    <w:rsid w:val="00E06FDB"/>
    <w:rPr>
      <w:rFonts w:eastAsiaTheme="minorHAnsi"/>
      <w:lang w:eastAsia="en-US"/>
    </w:rPr>
  </w:style>
  <w:style w:type="paragraph" w:customStyle="1" w:styleId="4EED729D7CDA4F2E88654CC6F4550C661">
    <w:name w:val="4EED729D7CDA4F2E88654CC6F4550C661"/>
    <w:rsid w:val="00E06FDB"/>
    <w:rPr>
      <w:rFonts w:eastAsiaTheme="minorHAnsi"/>
      <w:lang w:eastAsia="en-US"/>
    </w:rPr>
  </w:style>
  <w:style w:type="paragraph" w:customStyle="1" w:styleId="68A7252E41E548178EFF48EDA9B0B9131">
    <w:name w:val="68A7252E41E548178EFF48EDA9B0B9131"/>
    <w:rsid w:val="00E06FDB"/>
    <w:rPr>
      <w:rFonts w:eastAsiaTheme="minorHAnsi"/>
      <w:lang w:eastAsia="en-US"/>
    </w:rPr>
  </w:style>
  <w:style w:type="paragraph" w:customStyle="1" w:styleId="2F5645BF36AF4216887C2EA4EE0106661">
    <w:name w:val="2F5645BF36AF4216887C2EA4EE0106661"/>
    <w:rsid w:val="00E06FDB"/>
    <w:rPr>
      <w:rFonts w:eastAsiaTheme="minorHAnsi"/>
      <w:lang w:eastAsia="en-US"/>
    </w:rPr>
  </w:style>
  <w:style w:type="paragraph" w:customStyle="1" w:styleId="875A6EFE59BE41538C69C6FB23C50D691">
    <w:name w:val="875A6EFE59BE41538C69C6FB23C50D691"/>
    <w:rsid w:val="00E06FDB"/>
    <w:rPr>
      <w:rFonts w:eastAsiaTheme="minorHAnsi"/>
      <w:lang w:eastAsia="en-US"/>
    </w:rPr>
  </w:style>
  <w:style w:type="paragraph" w:customStyle="1" w:styleId="703E9AFF359F4A738EC4E27A824247941">
    <w:name w:val="703E9AFF359F4A738EC4E27A824247941"/>
    <w:rsid w:val="00E06FDB"/>
    <w:rPr>
      <w:rFonts w:eastAsiaTheme="minorHAnsi"/>
      <w:lang w:eastAsia="en-US"/>
    </w:rPr>
  </w:style>
  <w:style w:type="paragraph" w:customStyle="1" w:styleId="BAB26C551E4646EA821C462A8E4393B41">
    <w:name w:val="BAB26C551E4646EA821C462A8E4393B41"/>
    <w:rsid w:val="00E06FDB"/>
    <w:rPr>
      <w:rFonts w:eastAsiaTheme="minorHAnsi"/>
      <w:lang w:eastAsia="en-US"/>
    </w:rPr>
  </w:style>
  <w:style w:type="paragraph" w:customStyle="1" w:styleId="3F199EE3167943D6A0A533AF83E9B1EF9">
    <w:name w:val="3F199EE3167943D6A0A533AF83E9B1EF9"/>
    <w:rsid w:val="00E06FDB"/>
    <w:rPr>
      <w:rFonts w:eastAsiaTheme="minorHAnsi"/>
      <w:lang w:eastAsia="en-US"/>
    </w:rPr>
  </w:style>
  <w:style w:type="paragraph" w:customStyle="1" w:styleId="7AE1630EBA13425284263A68C648353413">
    <w:name w:val="7AE1630EBA13425284263A68C648353413"/>
    <w:rsid w:val="00E06FDB"/>
    <w:rPr>
      <w:rFonts w:eastAsiaTheme="minorHAnsi"/>
      <w:lang w:eastAsia="en-US"/>
    </w:rPr>
  </w:style>
  <w:style w:type="paragraph" w:customStyle="1" w:styleId="D12BDA81F9F046EDA9F157B9D389AF1A13">
    <w:name w:val="D12BDA81F9F046EDA9F157B9D389AF1A13"/>
    <w:rsid w:val="00E06FDB"/>
    <w:rPr>
      <w:rFonts w:eastAsiaTheme="minorHAnsi"/>
      <w:lang w:eastAsia="en-US"/>
    </w:rPr>
  </w:style>
  <w:style w:type="paragraph" w:customStyle="1" w:styleId="2BC9A96B7CA84109BD6D5E61D41D917C13">
    <w:name w:val="2BC9A96B7CA84109BD6D5E61D41D917C13"/>
    <w:rsid w:val="00E06FDB"/>
    <w:rPr>
      <w:rFonts w:eastAsiaTheme="minorHAnsi"/>
      <w:lang w:eastAsia="en-US"/>
    </w:rPr>
  </w:style>
  <w:style w:type="paragraph" w:customStyle="1" w:styleId="EEF9E997F70247F8ABDEC1390A98ECCF13">
    <w:name w:val="EEF9E997F70247F8ABDEC1390A98ECCF13"/>
    <w:rsid w:val="00E06FDB"/>
    <w:rPr>
      <w:rFonts w:eastAsiaTheme="minorHAnsi"/>
      <w:lang w:eastAsia="en-US"/>
    </w:rPr>
  </w:style>
  <w:style w:type="paragraph" w:customStyle="1" w:styleId="C746106C6A354943935B14FAB0178D59">
    <w:name w:val="C746106C6A354943935B14FAB0178D59"/>
    <w:rsid w:val="00E06FDB"/>
    <w:rPr>
      <w:rFonts w:eastAsiaTheme="minorHAnsi"/>
      <w:lang w:eastAsia="en-US"/>
    </w:rPr>
  </w:style>
  <w:style w:type="paragraph" w:customStyle="1" w:styleId="F51F17558F674885B52F247DF45F5320">
    <w:name w:val="F51F17558F674885B52F247DF45F5320"/>
    <w:rsid w:val="00E06FDB"/>
    <w:rPr>
      <w:rFonts w:eastAsiaTheme="minorHAnsi"/>
      <w:lang w:eastAsia="en-US"/>
    </w:rPr>
  </w:style>
  <w:style w:type="paragraph" w:customStyle="1" w:styleId="F0DEAADD5BAD4747AFBEC6887AE43C7C">
    <w:name w:val="F0DEAADD5BAD4747AFBEC6887AE43C7C"/>
    <w:rsid w:val="00E06FDB"/>
    <w:rPr>
      <w:rFonts w:eastAsiaTheme="minorHAnsi"/>
      <w:lang w:eastAsia="en-US"/>
    </w:rPr>
  </w:style>
  <w:style w:type="paragraph" w:customStyle="1" w:styleId="03F5BA42A9D44B44923A35F08D13308F">
    <w:name w:val="03F5BA42A9D44B44923A35F08D13308F"/>
    <w:rsid w:val="00E06FDB"/>
    <w:rPr>
      <w:rFonts w:eastAsiaTheme="minorHAnsi"/>
      <w:lang w:eastAsia="en-US"/>
    </w:rPr>
  </w:style>
  <w:style w:type="paragraph" w:customStyle="1" w:styleId="81FF092ED9C940289643B38D89C419A3">
    <w:name w:val="81FF092ED9C940289643B38D89C419A3"/>
    <w:rsid w:val="00E06FDB"/>
    <w:rPr>
      <w:rFonts w:eastAsiaTheme="minorHAnsi"/>
      <w:lang w:eastAsia="en-US"/>
    </w:rPr>
  </w:style>
  <w:style w:type="paragraph" w:customStyle="1" w:styleId="285862C26AE74FBB86249A47E3E1B767">
    <w:name w:val="285862C26AE74FBB86249A47E3E1B767"/>
    <w:rsid w:val="00E06FDB"/>
    <w:rPr>
      <w:rFonts w:eastAsiaTheme="minorHAnsi"/>
      <w:lang w:eastAsia="en-US"/>
    </w:rPr>
  </w:style>
  <w:style w:type="paragraph" w:customStyle="1" w:styleId="983E331DDBB4482EA361EF63BB7A635A">
    <w:name w:val="983E331DDBB4482EA361EF63BB7A635A"/>
    <w:rsid w:val="00E06FDB"/>
    <w:pPr>
      <w:ind w:left="720"/>
      <w:contextualSpacing/>
    </w:pPr>
    <w:rPr>
      <w:rFonts w:eastAsiaTheme="minorHAnsi"/>
      <w:lang w:eastAsia="en-US"/>
    </w:rPr>
  </w:style>
  <w:style w:type="paragraph" w:customStyle="1" w:styleId="8D12C1B721BB4FA9AE5D3CE5A6570CAC">
    <w:name w:val="8D12C1B721BB4FA9AE5D3CE5A6570CAC"/>
    <w:rsid w:val="00E06FDB"/>
    <w:pPr>
      <w:ind w:left="720"/>
      <w:contextualSpacing/>
    </w:pPr>
    <w:rPr>
      <w:rFonts w:eastAsiaTheme="minorHAnsi"/>
      <w:lang w:eastAsia="en-US"/>
    </w:rPr>
  </w:style>
  <w:style w:type="paragraph" w:customStyle="1" w:styleId="D0DF7A89D0B648C19F50FDB3FC8ED1C4">
    <w:name w:val="D0DF7A89D0B648C19F50FDB3FC8ED1C4"/>
    <w:rsid w:val="00E06FDB"/>
    <w:pPr>
      <w:ind w:left="720"/>
      <w:contextualSpacing/>
    </w:pPr>
    <w:rPr>
      <w:rFonts w:eastAsiaTheme="minorHAnsi"/>
      <w:lang w:eastAsia="en-US"/>
    </w:rPr>
  </w:style>
  <w:style w:type="paragraph" w:customStyle="1" w:styleId="ACAA178177774EB7B3F0829E2C21A61C">
    <w:name w:val="ACAA178177774EB7B3F0829E2C21A61C"/>
    <w:rsid w:val="00E06FDB"/>
    <w:pPr>
      <w:ind w:left="720"/>
      <w:contextualSpacing/>
    </w:pPr>
    <w:rPr>
      <w:rFonts w:eastAsiaTheme="minorHAnsi"/>
      <w:lang w:eastAsia="en-US"/>
    </w:rPr>
  </w:style>
  <w:style w:type="paragraph" w:customStyle="1" w:styleId="951BD9A1B518443591EB7D333C8ADF55">
    <w:name w:val="951BD9A1B518443591EB7D333C8ADF55"/>
    <w:rsid w:val="00E06FDB"/>
    <w:pPr>
      <w:ind w:left="720"/>
      <w:contextualSpacing/>
    </w:pPr>
    <w:rPr>
      <w:rFonts w:eastAsiaTheme="minorHAnsi"/>
      <w:lang w:eastAsia="en-US"/>
    </w:rPr>
  </w:style>
  <w:style w:type="paragraph" w:customStyle="1" w:styleId="B3239024B27E47B78A2A83E5AD02D24F">
    <w:name w:val="B3239024B27E47B78A2A83E5AD02D24F"/>
    <w:rsid w:val="00E06FDB"/>
    <w:pPr>
      <w:ind w:left="720"/>
      <w:contextualSpacing/>
    </w:pPr>
    <w:rPr>
      <w:rFonts w:eastAsiaTheme="minorHAnsi"/>
      <w:lang w:eastAsia="en-US"/>
    </w:rPr>
  </w:style>
  <w:style w:type="paragraph" w:customStyle="1" w:styleId="465E799F3B56478ABBC40425A3C3F041">
    <w:name w:val="465E799F3B56478ABBC40425A3C3F041"/>
    <w:rsid w:val="00E06FDB"/>
    <w:pPr>
      <w:ind w:left="720"/>
      <w:contextualSpacing/>
    </w:pPr>
    <w:rPr>
      <w:rFonts w:eastAsiaTheme="minorHAnsi"/>
      <w:lang w:eastAsia="en-US"/>
    </w:rPr>
  </w:style>
  <w:style w:type="paragraph" w:customStyle="1" w:styleId="0371AF6928D549C1B36579713E6E7A93">
    <w:name w:val="0371AF6928D549C1B36579713E6E7A93"/>
    <w:rsid w:val="00E06FDB"/>
    <w:rPr>
      <w:rFonts w:eastAsiaTheme="minorHAnsi"/>
      <w:lang w:eastAsia="en-US"/>
    </w:rPr>
  </w:style>
  <w:style w:type="paragraph" w:customStyle="1" w:styleId="51209187AF9D44D0898B3CB13BD0B5DF2">
    <w:name w:val="51209187AF9D44D0898B3CB13BD0B5DF2"/>
    <w:rsid w:val="00E06FDB"/>
    <w:rPr>
      <w:rFonts w:eastAsiaTheme="minorHAnsi"/>
      <w:lang w:eastAsia="en-US"/>
    </w:rPr>
  </w:style>
  <w:style w:type="paragraph" w:customStyle="1" w:styleId="7DE37119AC584E50BA627125554B04D13">
    <w:name w:val="7DE37119AC584E50BA627125554B04D13"/>
    <w:rsid w:val="00E06FDB"/>
    <w:pPr>
      <w:ind w:left="720"/>
      <w:contextualSpacing/>
    </w:pPr>
    <w:rPr>
      <w:rFonts w:eastAsiaTheme="minorHAnsi"/>
      <w:lang w:eastAsia="en-US"/>
    </w:rPr>
  </w:style>
  <w:style w:type="paragraph" w:customStyle="1" w:styleId="4FC9F9F4902A4030B072F2BED48CECCD3">
    <w:name w:val="4FC9F9F4902A4030B072F2BED48CECCD3"/>
    <w:rsid w:val="00E06FDB"/>
    <w:pPr>
      <w:ind w:left="720"/>
      <w:contextualSpacing/>
    </w:pPr>
    <w:rPr>
      <w:rFonts w:eastAsiaTheme="minorHAnsi"/>
      <w:lang w:eastAsia="en-US"/>
    </w:rPr>
  </w:style>
  <w:style w:type="paragraph" w:customStyle="1" w:styleId="60E909F74C394CDD8BC1D8D0850DE56C3">
    <w:name w:val="60E909F74C394CDD8BC1D8D0850DE56C3"/>
    <w:rsid w:val="00E06FDB"/>
    <w:pPr>
      <w:ind w:left="720"/>
      <w:contextualSpacing/>
    </w:pPr>
    <w:rPr>
      <w:rFonts w:eastAsiaTheme="minorHAnsi"/>
      <w:lang w:eastAsia="en-US"/>
    </w:rPr>
  </w:style>
  <w:style w:type="paragraph" w:customStyle="1" w:styleId="CB9B9ED9DF2643A69FBC29BC604787EC3">
    <w:name w:val="CB9B9ED9DF2643A69FBC29BC604787EC3"/>
    <w:rsid w:val="00E06FDB"/>
    <w:pPr>
      <w:ind w:left="720"/>
      <w:contextualSpacing/>
    </w:pPr>
    <w:rPr>
      <w:rFonts w:eastAsiaTheme="minorHAnsi"/>
      <w:lang w:eastAsia="en-US"/>
    </w:rPr>
  </w:style>
  <w:style w:type="paragraph" w:customStyle="1" w:styleId="19968F5E7D06470DB48A4AE28E4E94993">
    <w:name w:val="19968F5E7D06470DB48A4AE28E4E94993"/>
    <w:rsid w:val="00E06FDB"/>
    <w:pPr>
      <w:ind w:left="720"/>
      <w:contextualSpacing/>
    </w:pPr>
    <w:rPr>
      <w:rFonts w:eastAsiaTheme="minorHAnsi"/>
      <w:lang w:eastAsia="en-US"/>
    </w:rPr>
  </w:style>
  <w:style w:type="paragraph" w:customStyle="1" w:styleId="F1A7B3920AD043EDBC6E976E074015453">
    <w:name w:val="F1A7B3920AD043EDBC6E976E074015453"/>
    <w:rsid w:val="00E06FDB"/>
    <w:pPr>
      <w:ind w:left="720"/>
      <w:contextualSpacing/>
    </w:pPr>
    <w:rPr>
      <w:rFonts w:eastAsiaTheme="minorHAnsi"/>
      <w:lang w:eastAsia="en-US"/>
    </w:rPr>
  </w:style>
  <w:style w:type="paragraph" w:customStyle="1" w:styleId="9A43B66431CB43C98E736065813CFD4C2">
    <w:name w:val="9A43B66431CB43C98E736065813CFD4C2"/>
    <w:rsid w:val="00E06FDB"/>
    <w:pPr>
      <w:ind w:left="720"/>
      <w:contextualSpacing/>
    </w:pPr>
    <w:rPr>
      <w:rFonts w:eastAsiaTheme="minorHAnsi"/>
      <w:lang w:eastAsia="en-US"/>
    </w:rPr>
  </w:style>
  <w:style w:type="paragraph" w:customStyle="1" w:styleId="90192F52FC554B05B82706E52F0FC4872">
    <w:name w:val="90192F52FC554B05B82706E52F0FC4872"/>
    <w:rsid w:val="00E06FDB"/>
    <w:pPr>
      <w:ind w:left="720"/>
      <w:contextualSpacing/>
    </w:pPr>
    <w:rPr>
      <w:rFonts w:eastAsiaTheme="minorHAnsi"/>
      <w:lang w:eastAsia="en-US"/>
    </w:rPr>
  </w:style>
  <w:style w:type="paragraph" w:customStyle="1" w:styleId="9161F3F21C464CAFB702FAD9C165F0362">
    <w:name w:val="9161F3F21C464CAFB702FAD9C165F0362"/>
    <w:rsid w:val="00E06FDB"/>
    <w:pPr>
      <w:ind w:left="720"/>
      <w:contextualSpacing/>
    </w:pPr>
    <w:rPr>
      <w:rFonts w:eastAsiaTheme="minorHAnsi"/>
      <w:lang w:eastAsia="en-US"/>
    </w:rPr>
  </w:style>
  <w:style w:type="paragraph" w:customStyle="1" w:styleId="216C6272C8234E4E9596A114FC5693D92">
    <w:name w:val="216C6272C8234E4E9596A114FC5693D92"/>
    <w:rsid w:val="00E06FDB"/>
    <w:pPr>
      <w:ind w:left="720"/>
      <w:contextualSpacing/>
    </w:pPr>
    <w:rPr>
      <w:rFonts w:eastAsiaTheme="minorHAnsi"/>
      <w:lang w:eastAsia="en-US"/>
    </w:rPr>
  </w:style>
  <w:style w:type="paragraph" w:customStyle="1" w:styleId="4A98F4F337ED4081958B5AA7A34F28D22">
    <w:name w:val="4A98F4F337ED4081958B5AA7A34F28D22"/>
    <w:rsid w:val="00E06FDB"/>
    <w:pPr>
      <w:ind w:left="720"/>
      <w:contextualSpacing/>
    </w:pPr>
    <w:rPr>
      <w:rFonts w:eastAsiaTheme="minorHAnsi"/>
      <w:lang w:eastAsia="en-US"/>
    </w:rPr>
  </w:style>
  <w:style w:type="paragraph" w:customStyle="1" w:styleId="9244987D0687416F940CEEABCC95EDB12">
    <w:name w:val="9244987D0687416F940CEEABCC95EDB12"/>
    <w:rsid w:val="00E06FDB"/>
    <w:pPr>
      <w:ind w:left="720"/>
      <w:contextualSpacing/>
    </w:pPr>
    <w:rPr>
      <w:rFonts w:eastAsiaTheme="minorHAnsi"/>
      <w:lang w:eastAsia="en-US"/>
    </w:rPr>
  </w:style>
  <w:style w:type="paragraph" w:customStyle="1" w:styleId="812F42D449BD4537A0FF76C483E4CC5E3">
    <w:name w:val="812F42D449BD4537A0FF76C483E4CC5E3"/>
    <w:rsid w:val="00E06FDB"/>
    <w:pPr>
      <w:ind w:left="720"/>
      <w:contextualSpacing/>
    </w:pPr>
    <w:rPr>
      <w:rFonts w:eastAsiaTheme="minorHAnsi"/>
      <w:lang w:eastAsia="en-US"/>
    </w:rPr>
  </w:style>
  <w:style w:type="paragraph" w:customStyle="1" w:styleId="4CBDCAC1C32F471CBED3E0FB4671413F26">
    <w:name w:val="4CBDCAC1C32F471CBED3E0FB4671413F26"/>
    <w:rsid w:val="00E06FDB"/>
    <w:pPr>
      <w:ind w:left="720"/>
      <w:contextualSpacing/>
    </w:pPr>
    <w:rPr>
      <w:rFonts w:eastAsiaTheme="minorHAnsi"/>
      <w:lang w:eastAsia="en-US"/>
    </w:rPr>
  </w:style>
  <w:style w:type="paragraph" w:customStyle="1" w:styleId="A83BC1B5F51743D4AD32C110F8309B7727">
    <w:name w:val="A83BC1B5F51743D4AD32C110F8309B7727"/>
    <w:rsid w:val="00E06FDB"/>
    <w:pPr>
      <w:ind w:left="720"/>
      <w:contextualSpacing/>
    </w:pPr>
    <w:rPr>
      <w:rFonts w:eastAsiaTheme="minorHAnsi"/>
      <w:lang w:eastAsia="en-US"/>
    </w:rPr>
  </w:style>
  <w:style w:type="paragraph" w:customStyle="1" w:styleId="16328E4E9B164C3284CFD0A6C180C5BA27">
    <w:name w:val="16328E4E9B164C3284CFD0A6C180C5BA27"/>
    <w:rsid w:val="00E06FDB"/>
    <w:pPr>
      <w:ind w:left="720"/>
      <w:contextualSpacing/>
    </w:pPr>
    <w:rPr>
      <w:rFonts w:eastAsiaTheme="minorHAnsi"/>
      <w:lang w:eastAsia="en-US"/>
    </w:rPr>
  </w:style>
  <w:style w:type="paragraph" w:customStyle="1" w:styleId="DD30EC3ABB5C4334A9D9B94C0DC4EC0927">
    <w:name w:val="DD30EC3ABB5C4334A9D9B94C0DC4EC0927"/>
    <w:rsid w:val="00E06FDB"/>
    <w:pPr>
      <w:ind w:left="720"/>
      <w:contextualSpacing/>
    </w:pPr>
    <w:rPr>
      <w:rFonts w:eastAsiaTheme="minorHAnsi"/>
      <w:lang w:eastAsia="en-US"/>
    </w:rPr>
  </w:style>
  <w:style w:type="paragraph" w:customStyle="1" w:styleId="490D753EF33B4AB0AF2D60D32197494727">
    <w:name w:val="490D753EF33B4AB0AF2D60D32197494727"/>
    <w:rsid w:val="00E06FDB"/>
    <w:pPr>
      <w:ind w:left="720"/>
      <w:contextualSpacing/>
    </w:pPr>
    <w:rPr>
      <w:rFonts w:eastAsiaTheme="minorHAnsi"/>
      <w:lang w:eastAsia="en-US"/>
    </w:rPr>
  </w:style>
  <w:style w:type="paragraph" w:customStyle="1" w:styleId="F0034ED1AF474F23BB4ED667B953D6DB27">
    <w:name w:val="F0034ED1AF474F23BB4ED667B953D6DB27"/>
    <w:rsid w:val="00E06FDB"/>
    <w:pPr>
      <w:ind w:left="720"/>
      <w:contextualSpacing/>
    </w:pPr>
    <w:rPr>
      <w:rFonts w:eastAsiaTheme="minorHAnsi"/>
      <w:lang w:eastAsia="en-US"/>
    </w:rPr>
  </w:style>
  <w:style w:type="paragraph" w:customStyle="1" w:styleId="718F7B4158F0430DAE74C46E92E2FCA327">
    <w:name w:val="718F7B4158F0430DAE74C46E92E2FCA327"/>
    <w:rsid w:val="00E06FDB"/>
    <w:pPr>
      <w:ind w:left="720"/>
      <w:contextualSpacing/>
    </w:pPr>
    <w:rPr>
      <w:rFonts w:eastAsiaTheme="minorHAnsi"/>
      <w:lang w:eastAsia="en-US"/>
    </w:rPr>
  </w:style>
  <w:style w:type="paragraph" w:customStyle="1" w:styleId="8E923756F87545FE9D30D37C533B20D427">
    <w:name w:val="8E923756F87545FE9D30D37C533B20D427"/>
    <w:rsid w:val="00E06FDB"/>
    <w:pPr>
      <w:ind w:left="720"/>
      <w:contextualSpacing/>
    </w:pPr>
    <w:rPr>
      <w:rFonts w:eastAsiaTheme="minorHAnsi"/>
      <w:lang w:eastAsia="en-US"/>
    </w:rPr>
  </w:style>
  <w:style w:type="paragraph" w:customStyle="1" w:styleId="CDCD105C55C64CB18552019695DC2B4827">
    <w:name w:val="CDCD105C55C64CB18552019695DC2B4827"/>
    <w:rsid w:val="00E06FDB"/>
    <w:pPr>
      <w:ind w:left="720"/>
      <w:contextualSpacing/>
    </w:pPr>
    <w:rPr>
      <w:rFonts w:eastAsiaTheme="minorHAnsi"/>
      <w:lang w:eastAsia="en-US"/>
    </w:rPr>
  </w:style>
  <w:style w:type="paragraph" w:customStyle="1" w:styleId="3EC78899915346428C7DBC9AFF1DDC5227">
    <w:name w:val="3EC78899915346428C7DBC9AFF1DDC5227"/>
    <w:rsid w:val="00E06FDB"/>
    <w:pPr>
      <w:ind w:left="720"/>
      <w:contextualSpacing/>
    </w:pPr>
    <w:rPr>
      <w:rFonts w:eastAsiaTheme="minorHAnsi"/>
      <w:lang w:eastAsia="en-US"/>
    </w:rPr>
  </w:style>
  <w:style w:type="paragraph" w:customStyle="1" w:styleId="BC6D0A76676E4B6CB55777F2115244F027">
    <w:name w:val="BC6D0A76676E4B6CB55777F2115244F027"/>
    <w:rsid w:val="00E06FDB"/>
    <w:pPr>
      <w:ind w:left="720"/>
      <w:contextualSpacing/>
    </w:pPr>
    <w:rPr>
      <w:rFonts w:eastAsiaTheme="minorHAnsi"/>
      <w:lang w:eastAsia="en-US"/>
    </w:rPr>
  </w:style>
  <w:style w:type="paragraph" w:customStyle="1" w:styleId="A255A29562C94017A9E9224E241089E927">
    <w:name w:val="A255A29562C94017A9E9224E241089E927"/>
    <w:rsid w:val="00E06FDB"/>
    <w:pPr>
      <w:ind w:left="720"/>
      <w:contextualSpacing/>
    </w:pPr>
    <w:rPr>
      <w:rFonts w:eastAsiaTheme="minorHAnsi"/>
      <w:lang w:eastAsia="en-US"/>
    </w:rPr>
  </w:style>
  <w:style w:type="paragraph" w:customStyle="1" w:styleId="203ACA1E869E44A691EDCAF31392F02827">
    <w:name w:val="203ACA1E869E44A691EDCAF31392F02827"/>
    <w:rsid w:val="00E06FDB"/>
    <w:pPr>
      <w:ind w:left="720"/>
      <w:contextualSpacing/>
    </w:pPr>
    <w:rPr>
      <w:rFonts w:eastAsiaTheme="minorHAnsi"/>
      <w:lang w:eastAsia="en-US"/>
    </w:rPr>
  </w:style>
  <w:style w:type="paragraph" w:customStyle="1" w:styleId="BB17FE80C4654569838F8DBDD074371A27">
    <w:name w:val="BB17FE80C4654569838F8DBDD074371A27"/>
    <w:rsid w:val="00E06FDB"/>
    <w:pPr>
      <w:ind w:left="720"/>
      <w:contextualSpacing/>
    </w:pPr>
    <w:rPr>
      <w:rFonts w:eastAsiaTheme="minorHAnsi"/>
      <w:lang w:eastAsia="en-US"/>
    </w:rPr>
  </w:style>
  <w:style w:type="paragraph" w:customStyle="1" w:styleId="D2562E2BBED7480DAC7E97FADB86596727">
    <w:name w:val="D2562E2BBED7480DAC7E97FADB86596727"/>
    <w:rsid w:val="00E06FDB"/>
    <w:pPr>
      <w:ind w:left="720"/>
      <w:contextualSpacing/>
    </w:pPr>
    <w:rPr>
      <w:rFonts w:eastAsiaTheme="minorHAnsi"/>
      <w:lang w:eastAsia="en-US"/>
    </w:rPr>
  </w:style>
  <w:style w:type="paragraph" w:customStyle="1" w:styleId="90D18505346E43E9977CFE53A7328AEA27">
    <w:name w:val="90D18505346E43E9977CFE53A7328AEA27"/>
    <w:rsid w:val="00E06FDB"/>
    <w:pPr>
      <w:ind w:left="720"/>
      <w:contextualSpacing/>
    </w:pPr>
    <w:rPr>
      <w:rFonts w:eastAsiaTheme="minorHAnsi"/>
      <w:lang w:eastAsia="en-US"/>
    </w:rPr>
  </w:style>
  <w:style w:type="paragraph" w:customStyle="1" w:styleId="DE5D90232B2F441783DA26FA2DABD95727">
    <w:name w:val="DE5D90232B2F441783DA26FA2DABD95727"/>
    <w:rsid w:val="00E06FDB"/>
    <w:pPr>
      <w:ind w:left="720"/>
      <w:contextualSpacing/>
    </w:pPr>
    <w:rPr>
      <w:rFonts w:eastAsiaTheme="minorHAnsi"/>
      <w:lang w:eastAsia="en-US"/>
    </w:rPr>
  </w:style>
  <w:style w:type="paragraph" w:customStyle="1" w:styleId="2030CCF5D7F742B58230054672CBF78B27">
    <w:name w:val="2030CCF5D7F742B58230054672CBF78B27"/>
    <w:rsid w:val="00E06FDB"/>
    <w:pPr>
      <w:ind w:left="720"/>
      <w:contextualSpacing/>
    </w:pPr>
    <w:rPr>
      <w:rFonts w:eastAsiaTheme="minorHAnsi"/>
      <w:lang w:eastAsia="en-US"/>
    </w:rPr>
  </w:style>
  <w:style w:type="paragraph" w:customStyle="1" w:styleId="E41834F2A019402687627D44B32B61782">
    <w:name w:val="E41834F2A019402687627D44B32B61782"/>
    <w:rsid w:val="00E06FDB"/>
    <w:rPr>
      <w:rFonts w:eastAsiaTheme="minorHAnsi"/>
      <w:lang w:eastAsia="en-US"/>
    </w:rPr>
  </w:style>
  <w:style w:type="paragraph" w:customStyle="1" w:styleId="64DA538C56FB43A89D805128E4BB30312">
    <w:name w:val="64DA538C56FB43A89D805128E4BB30312"/>
    <w:rsid w:val="00E06FDB"/>
    <w:rPr>
      <w:rFonts w:eastAsiaTheme="minorHAnsi"/>
      <w:lang w:eastAsia="en-US"/>
    </w:rPr>
  </w:style>
  <w:style w:type="paragraph" w:customStyle="1" w:styleId="F21D51F1F0AF42B6ADABD6DB3FAFAD5F2">
    <w:name w:val="F21D51F1F0AF42B6ADABD6DB3FAFAD5F2"/>
    <w:rsid w:val="00E06FDB"/>
    <w:rPr>
      <w:rFonts w:eastAsiaTheme="minorHAnsi"/>
      <w:lang w:eastAsia="en-US"/>
    </w:rPr>
  </w:style>
  <w:style w:type="paragraph" w:customStyle="1" w:styleId="D705BA76BCF64BA7A6CCEFE00DCACA132">
    <w:name w:val="D705BA76BCF64BA7A6CCEFE00DCACA132"/>
    <w:rsid w:val="00E06FDB"/>
    <w:rPr>
      <w:rFonts w:eastAsiaTheme="minorHAnsi"/>
      <w:lang w:eastAsia="en-US"/>
    </w:rPr>
  </w:style>
  <w:style w:type="paragraph" w:customStyle="1" w:styleId="A7F963FFD6A14374BF07D73B801025282">
    <w:name w:val="A7F963FFD6A14374BF07D73B801025282"/>
    <w:rsid w:val="00E06FDB"/>
    <w:rPr>
      <w:rFonts w:eastAsiaTheme="minorHAnsi"/>
      <w:lang w:eastAsia="en-US"/>
    </w:rPr>
  </w:style>
  <w:style w:type="paragraph" w:customStyle="1" w:styleId="0E92B190F2AB4C9AA196784E49FF869C2">
    <w:name w:val="0E92B190F2AB4C9AA196784E49FF869C2"/>
    <w:rsid w:val="00E06FDB"/>
    <w:rPr>
      <w:rFonts w:eastAsiaTheme="minorHAnsi"/>
      <w:lang w:eastAsia="en-US"/>
    </w:rPr>
  </w:style>
  <w:style w:type="paragraph" w:customStyle="1" w:styleId="178D3D351533458B95AA4CF82124C0552">
    <w:name w:val="178D3D351533458B95AA4CF82124C0552"/>
    <w:rsid w:val="00E06FDB"/>
    <w:rPr>
      <w:rFonts w:eastAsiaTheme="minorHAnsi"/>
      <w:lang w:eastAsia="en-US"/>
    </w:rPr>
  </w:style>
  <w:style w:type="paragraph" w:customStyle="1" w:styleId="26475D333FFE4478946DF4FC3EB4610D2">
    <w:name w:val="26475D333FFE4478946DF4FC3EB4610D2"/>
    <w:rsid w:val="00E06FDB"/>
    <w:rPr>
      <w:rFonts w:eastAsiaTheme="minorHAnsi"/>
      <w:lang w:eastAsia="en-US"/>
    </w:rPr>
  </w:style>
  <w:style w:type="paragraph" w:customStyle="1" w:styleId="39F8A9B2CB714EE3B8D7EE52E4CC963D2">
    <w:name w:val="39F8A9B2CB714EE3B8D7EE52E4CC963D2"/>
    <w:rsid w:val="00E06FDB"/>
    <w:rPr>
      <w:rFonts w:eastAsiaTheme="minorHAnsi"/>
      <w:lang w:eastAsia="en-US"/>
    </w:rPr>
  </w:style>
  <w:style w:type="paragraph" w:customStyle="1" w:styleId="314D7CB06593496191083A51C0EB94B52">
    <w:name w:val="314D7CB06593496191083A51C0EB94B52"/>
    <w:rsid w:val="00E06FDB"/>
    <w:rPr>
      <w:rFonts w:eastAsiaTheme="minorHAnsi"/>
      <w:lang w:eastAsia="en-US"/>
    </w:rPr>
  </w:style>
  <w:style w:type="paragraph" w:customStyle="1" w:styleId="23639C1983794D0F8183D78146AC7B882">
    <w:name w:val="23639C1983794D0F8183D78146AC7B882"/>
    <w:rsid w:val="00E06FDB"/>
    <w:rPr>
      <w:rFonts w:eastAsiaTheme="minorHAnsi"/>
      <w:lang w:eastAsia="en-US"/>
    </w:rPr>
  </w:style>
  <w:style w:type="paragraph" w:customStyle="1" w:styleId="0724DDAEDE8C463DAE43C8849AFB11832">
    <w:name w:val="0724DDAEDE8C463DAE43C8849AFB11832"/>
    <w:rsid w:val="00E06FDB"/>
    <w:rPr>
      <w:rFonts w:eastAsiaTheme="minorHAnsi"/>
      <w:lang w:eastAsia="en-US"/>
    </w:rPr>
  </w:style>
  <w:style w:type="paragraph" w:customStyle="1" w:styleId="D0B4BB9F460E4D208D7B2DCC9A6B484D2">
    <w:name w:val="D0B4BB9F460E4D208D7B2DCC9A6B484D2"/>
    <w:rsid w:val="00E06FDB"/>
    <w:rPr>
      <w:rFonts w:eastAsiaTheme="minorHAnsi"/>
      <w:lang w:eastAsia="en-US"/>
    </w:rPr>
  </w:style>
  <w:style w:type="paragraph" w:customStyle="1" w:styleId="C89E2CD77710474B85AE9E4305658D1110">
    <w:name w:val="C89E2CD77710474B85AE9E4305658D1110"/>
    <w:rsid w:val="00E06FDB"/>
    <w:pPr>
      <w:spacing w:line="240" w:lineRule="auto"/>
    </w:pPr>
    <w:rPr>
      <w:rFonts w:ascii="Calibri" w:eastAsia="Calibri" w:hAnsi="Calibri" w:cs="Times New Roman"/>
      <w:sz w:val="20"/>
      <w:szCs w:val="20"/>
      <w:lang w:val="el-GR"/>
    </w:rPr>
  </w:style>
  <w:style w:type="paragraph" w:customStyle="1" w:styleId="7652AF28723B49A59F4D66EA37626DCF10">
    <w:name w:val="7652AF28723B49A59F4D66EA37626DCF10"/>
    <w:rsid w:val="00E06FDB"/>
    <w:pPr>
      <w:spacing w:line="240" w:lineRule="auto"/>
    </w:pPr>
    <w:rPr>
      <w:rFonts w:ascii="Calibri" w:eastAsia="Calibri" w:hAnsi="Calibri" w:cs="Times New Roman"/>
      <w:sz w:val="20"/>
      <w:szCs w:val="20"/>
      <w:lang w:val="el-GR"/>
    </w:rPr>
  </w:style>
  <w:style w:type="paragraph" w:customStyle="1" w:styleId="27F25417484443399905FF63EB5345E510">
    <w:name w:val="27F25417484443399905FF63EB5345E510"/>
    <w:rsid w:val="00E06FDB"/>
    <w:pPr>
      <w:spacing w:line="240" w:lineRule="auto"/>
    </w:pPr>
    <w:rPr>
      <w:rFonts w:ascii="Calibri" w:eastAsia="Calibri" w:hAnsi="Calibri" w:cs="Times New Roman"/>
      <w:sz w:val="20"/>
      <w:szCs w:val="20"/>
      <w:lang w:val="el-GR"/>
    </w:rPr>
  </w:style>
  <w:style w:type="paragraph" w:customStyle="1" w:styleId="CD1E6600C5C84287ADEF8A9B46D8F8F22">
    <w:name w:val="CD1E6600C5C84287ADEF8A9B46D8F8F22"/>
    <w:rsid w:val="00E06FDB"/>
    <w:rPr>
      <w:rFonts w:eastAsiaTheme="minorHAnsi"/>
      <w:lang w:eastAsia="en-US"/>
    </w:rPr>
  </w:style>
  <w:style w:type="paragraph" w:customStyle="1" w:styleId="AE2BD9E4BCF94ACCBAEC24FAF96653D22">
    <w:name w:val="AE2BD9E4BCF94ACCBAEC24FAF96653D22"/>
    <w:rsid w:val="00E06FDB"/>
    <w:rPr>
      <w:rFonts w:eastAsiaTheme="minorHAnsi"/>
      <w:lang w:eastAsia="en-US"/>
    </w:rPr>
  </w:style>
  <w:style w:type="paragraph" w:customStyle="1" w:styleId="D196A959D06F4ACD9B27E2E70D729B532">
    <w:name w:val="D196A959D06F4ACD9B27E2E70D729B532"/>
    <w:rsid w:val="00E06FDB"/>
    <w:rPr>
      <w:rFonts w:eastAsiaTheme="minorHAnsi"/>
      <w:lang w:eastAsia="en-US"/>
    </w:rPr>
  </w:style>
  <w:style w:type="paragraph" w:customStyle="1" w:styleId="91C93451B8854DFCBE04763B5E6958472">
    <w:name w:val="91C93451B8854DFCBE04763B5E6958472"/>
    <w:rsid w:val="00E06FDB"/>
    <w:rPr>
      <w:rFonts w:eastAsiaTheme="minorHAnsi"/>
      <w:lang w:eastAsia="en-US"/>
    </w:rPr>
  </w:style>
  <w:style w:type="paragraph" w:customStyle="1" w:styleId="4772B2690F4C4882A977C965BB4FE43D2">
    <w:name w:val="4772B2690F4C4882A977C965BB4FE43D2"/>
    <w:rsid w:val="00E06FDB"/>
    <w:rPr>
      <w:rFonts w:eastAsiaTheme="minorHAnsi"/>
      <w:lang w:eastAsia="en-US"/>
    </w:rPr>
  </w:style>
  <w:style w:type="paragraph" w:customStyle="1" w:styleId="31C3CE3B7B804714B74B78483AA9A36D2">
    <w:name w:val="31C3CE3B7B804714B74B78483AA9A36D2"/>
    <w:rsid w:val="00E06FDB"/>
    <w:rPr>
      <w:rFonts w:eastAsiaTheme="minorHAnsi"/>
      <w:lang w:eastAsia="en-US"/>
    </w:rPr>
  </w:style>
  <w:style w:type="paragraph" w:customStyle="1" w:styleId="C732B4D978C74844B1E710ED48DE53972">
    <w:name w:val="C732B4D978C74844B1E710ED48DE53972"/>
    <w:rsid w:val="00E06FDB"/>
    <w:rPr>
      <w:rFonts w:eastAsiaTheme="minorHAnsi"/>
      <w:lang w:eastAsia="en-US"/>
    </w:rPr>
  </w:style>
  <w:style w:type="paragraph" w:customStyle="1" w:styleId="4108413F89B04FFD88E9DAFEEC4F7BBE2">
    <w:name w:val="4108413F89B04FFD88E9DAFEEC4F7BBE2"/>
    <w:rsid w:val="00E06FDB"/>
    <w:rPr>
      <w:rFonts w:eastAsiaTheme="minorHAnsi"/>
      <w:lang w:eastAsia="en-US"/>
    </w:rPr>
  </w:style>
  <w:style w:type="paragraph" w:customStyle="1" w:styleId="C9760260BC0D4C09ACCA1E6B2190EF9B2">
    <w:name w:val="C9760260BC0D4C09ACCA1E6B2190EF9B2"/>
    <w:rsid w:val="00E06FDB"/>
    <w:rPr>
      <w:rFonts w:eastAsiaTheme="minorHAnsi"/>
      <w:lang w:eastAsia="en-US"/>
    </w:rPr>
  </w:style>
  <w:style w:type="paragraph" w:customStyle="1" w:styleId="86850E0EC0384153B004C3C5A0A15F812">
    <w:name w:val="86850E0EC0384153B004C3C5A0A15F812"/>
    <w:rsid w:val="00E06FDB"/>
    <w:rPr>
      <w:rFonts w:eastAsiaTheme="minorHAnsi"/>
      <w:lang w:eastAsia="en-US"/>
    </w:rPr>
  </w:style>
  <w:style w:type="paragraph" w:customStyle="1" w:styleId="D9C57F6BDCC34513A9C0AC63A5F08CCB12">
    <w:name w:val="D9C57F6BDCC34513A9C0AC63A5F08CCB12"/>
    <w:rsid w:val="00E06FDB"/>
    <w:rPr>
      <w:rFonts w:eastAsiaTheme="minorHAnsi"/>
      <w:lang w:eastAsia="en-US"/>
    </w:rPr>
  </w:style>
  <w:style w:type="paragraph" w:customStyle="1" w:styleId="7A87BC721D654A0692BA54D0EB63DD5C2">
    <w:name w:val="7A87BC721D654A0692BA54D0EB63DD5C2"/>
    <w:rsid w:val="00E06FDB"/>
    <w:rPr>
      <w:rFonts w:eastAsiaTheme="minorHAnsi"/>
      <w:lang w:eastAsia="en-US"/>
    </w:rPr>
  </w:style>
  <w:style w:type="paragraph" w:customStyle="1" w:styleId="274AAB26A4484CF69A19E6F541A2FA2C2">
    <w:name w:val="274AAB26A4484CF69A19E6F541A2FA2C2"/>
    <w:rsid w:val="00E06FDB"/>
    <w:rPr>
      <w:rFonts w:eastAsiaTheme="minorHAnsi"/>
      <w:lang w:eastAsia="en-US"/>
    </w:rPr>
  </w:style>
  <w:style w:type="paragraph" w:customStyle="1" w:styleId="CF0E5AC90B114459A58D281446348A592">
    <w:name w:val="CF0E5AC90B114459A58D281446348A592"/>
    <w:rsid w:val="00E06FDB"/>
    <w:rPr>
      <w:rFonts w:eastAsiaTheme="minorHAnsi"/>
      <w:lang w:eastAsia="en-US"/>
    </w:rPr>
  </w:style>
  <w:style w:type="paragraph" w:customStyle="1" w:styleId="2A0D5C715A844B5BB0B334B875D4ED102">
    <w:name w:val="2A0D5C715A844B5BB0B334B875D4ED102"/>
    <w:rsid w:val="00E06FDB"/>
    <w:rPr>
      <w:rFonts w:eastAsiaTheme="minorHAnsi"/>
      <w:lang w:eastAsia="en-US"/>
    </w:rPr>
  </w:style>
  <w:style w:type="paragraph" w:customStyle="1" w:styleId="C933E0BC34EE47F98DE0D51296EBCF812">
    <w:name w:val="C933E0BC34EE47F98DE0D51296EBCF812"/>
    <w:rsid w:val="00E06FDB"/>
    <w:rPr>
      <w:rFonts w:eastAsiaTheme="minorHAnsi"/>
      <w:lang w:eastAsia="en-US"/>
    </w:rPr>
  </w:style>
  <w:style w:type="paragraph" w:customStyle="1" w:styleId="D29DD54EC6FD4462B5D780F372B0116C2">
    <w:name w:val="D29DD54EC6FD4462B5D780F372B0116C2"/>
    <w:rsid w:val="00E06FDB"/>
    <w:rPr>
      <w:rFonts w:eastAsiaTheme="minorHAnsi"/>
      <w:lang w:eastAsia="en-US"/>
    </w:rPr>
  </w:style>
  <w:style w:type="paragraph" w:customStyle="1" w:styleId="E510A3C0FB344D0D9981704C7374ABBC2">
    <w:name w:val="E510A3C0FB344D0D9981704C7374ABBC2"/>
    <w:rsid w:val="00E06FDB"/>
    <w:rPr>
      <w:rFonts w:eastAsiaTheme="minorHAnsi"/>
      <w:lang w:eastAsia="en-US"/>
    </w:rPr>
  </w:style>
  <w:style w:type="paragraph" w:customStyle="1" w:styleId="482259B5E5274C94924E423E4B801F212">
    <w:name w:val="482259B5E5274C94924E423E4B801F212"/>
    <w:rsid w:val="00E06FDB"/>
    <w:rPr>
      <w:rFonts w:eastAsiaTheme="minorHAnsi"/>
      <w:lang w:eastAsia="en-US"/>
    </w:rPr>
  </w:style>
  <w:style w:type="paragraph" w:customStyle="1" w:styleId="BE049C02A7854DD4B87378FAE4F93C882">
    <w:name w:val="BE049C02A7854DD4B87378FAE4F93C882"/>
    <w:rsid w:val="00E06FDB"/>
    <w:rPr>
      <w:rFonts w:eastAsiaTheme="minorHAnsi"/>
      <w:lang w:eastAsia="en-US"/>
    </w:rPr>
  </w:style>
  <w:style w:type="paragraph" w:customStyle="1" w:styleId="B73386CA11EA483B877022D0C30282892">
    <w:name w:val="B73386CA11EA483B877022D0C30282892"/>
    <w:rsid w:val="00E06FDB"/>
    <w:rPr>
      <w:rFonts w:eastAsiaTheme="minorHAnsi"/>
      <w:lang w:eastAsia="en-US"/>
    </w:rPr>
  </w:style>
  <w:style w:type="paragraph" w:customStyle="1" w:styleId="A3B7C1F15BA148FFB2B5FF11D89ED3EC10">
    <w:name w:val="A3B7C1F15BA148FFB2B5FF11D89ED3EC10"/>
    <w:rsid w:val="00E06FDB"/>
    <w:rPr>
      <w:rFonts w:eastAsiaTheme="minorHAnsi"/>
      <w:lang w:eastAsia="en-US"/>
    </w:rPr>
  </w:style>
  <w:style w:type="paragraph" w:customStyle="1" w:styleId="6EF87D7E7CF145E0BA432442CCBDC53910">
    <w:name w:val="6EF87D7E7CF145E0BA432442CCBDC53910"/>
    <w:rsid w:val="00E06FDB"/>
    <w:rPr>
      <w:rFonts w:eastAsiaTheme="minorHAnsi"/>
      <w:lang w:eastAsia="en-US"/>
    </w:rPr>
  </w:style>
  <w:style w:type="paragraph" w:customStyle="1" w:styleId="4F94AE5059DD4B7490CB8C63BC995B7A2">
    <w:name w:val="4F94AE5059DD4B7490CB8C63BC995B7A2"/>
    <w:rsid w:val="00E06FDB"/>
    <w:rPr>
      <w:rFonts w:eastAsiaTheme="minorHAnsi"/>
      <w:lang w:eastAsia="en-US"/>
    </w:rPr>
  </w:style>
  <w:style w:type="paragraph" w:customStyle="1" w:styleId="00B9FEF67D3243428977683D2E3D1C162">
    <w:name w:val="00B9FEF67D3243428977683D2E3D1C162"/>
    <w:rsid w:val="00E06FDB"/>
    <w:rPr>
      <w:rFonts w:eastAsiaTheme="minorHAnsi"/>
      <w:lang w:eastAsia="en-US"/>
    </w:rPr>
  </w:style>
  <w:style w:type="paragraph" w:customStyle="1" w:styleId="A7F4A8BECBD6453C9F433F82DD644F192">
    <w:name w:val="A7F4A8BECBD6453C9F433F82DD644F192"/>
    <w:rsid w:val="00E06FDB"/>
    <w:rPr>
      <w:rFonts w:eastAsiaTheme="minorHAnsi"/>
      <w:lang w:eastAsia="en-US"/>
    </w:rPr>
  </w:style>
  <w:style w:type="paragraph" w:customStyle="1" w:styleId="4B5C001C82664BC0BD0756368DCBFE0B2">
    <w:name w:val="4B5C001C82664BC0BD0756368DCBFE0B2"/>
    <w:rsid w:val="00E06FDB"/>
    <w:rPr>
      <w:rFonts w:eastAsiaTheme="minorHAnsi"/>
      <w:lang w:eastAsia="en-US"/>
    </w:rPr>
  </w:style>
  <w:style w:type="paragraph" w:customStyle="1" w:styleId="98CE2F17437C4F4F8D50C1934CF4767D2">
    <w:name w:val="98CE2F17437C4F4F8D50C1934CF4767D2"/>
    <w:rsid w:val="00E06FDB"/>
    <w:rPr>
      <w:rFonts w:eastAsiaTheme="minorHAnsi"/>
      <w:lang w:eastAsia="en-US"/>
    </w:rPr>
  </w:style>
  <w:style w:type="paragraph" w:customStyle="1" w:styleId="D63733941DC4417D95E7483D870D07CE10">
    <w:name w:val="D63733941DC4417D95E7483D870D07CE10"/>
    <w:rsid w:val="00E06FDB"/>
    <w:rPr>
      <w:rFonts w:eastAsiaTheme="minorHAnsi"/>
      <w:lang w:eastAsia="en-US"/>
    </w:rPr>
  </w:style>
  <w:style w:type="paragraph" w:customStyle="1" w:styleId="6958D80391D34757BB2387D759327A802">
    <w:name w:val="6958D80391D34757BB2387D759327A802"/>
    <w:rsid w:val="00E06FDB"/>
    <w:rPr>
      <w:rFonts w:eastAsiaTheme="minorHAnsi"/>
      <w:lang w:eastAsia="en-US"/>
    </w:rPr>
  </w:style>
  <w:style w:type="paragraph" w:customStyle="1" w:styleId="8C4BBDCC6EAC46A59CED5E649BE4B64E2">
    <w:name w:val="8C4BBDCC6EAC46A59CED5E649BE4B64E2"/>
    <w:rsid w:val="00E06FDB"/>
    <w:rPr>
      <w:rFonts w:eastAsiaTheme="minorHAnsi"/>
      <w:lang w:eastAsia="en-US"/>
    </w:rPr>
  </w:style>
  <w:style w:type="paragraph" w:customStyle="1" w:styleId="4EED729D7CDA4F2E88654CC6F4550C662">
    <w:name w:val="4EED729D7CDA4F2E88654CC6F4550C662"/>
    <w:rsid w:val="00E06FDB"/>
    <w:rPr>
      <w:rFonts w:eastAsiaTheme="minorHAnsi"/>
      <w:lang w:eastAsia="en-US"/>
    </w:rPr>
  </w:style>
  <w:style w:type="paragraph" w:customStyle="1" w:styleId="68A7252E41E548178EFF48EDA9B0B9132">
    <w:name w:val="68A7252E41E548178EFF48EDA9B0B9132"/>
    <w:rsid w:val="00E06FDB"/>
    <w:rPr>
      <w:rFonts w:eastAsiaTheme="minorHAnsi"/>
      <w:lang w:eastAsia="en-US"/>
    </w:rPr>
  </w:style>
  <w:style w:type="paragraph" w:customStyle="1" w:styleId="2F5645BF36AF4216887C2EA4EE0106662">
    <w:name w:val="2F5645BF36AF4216887C2EA4EE0106662"/>
    <w:rsid w:val="00E06FDB"/>
    <w:rPr>
      <w:rFonts w:eastAsiaTheme="minorHAnsi"/>
      <w:lang w:eastAsia="en-US"/>
    </w:rPr>
  </w:style>
  <w:style w:type="paragraph" w:customStyle="1" w:styleId="875A6EFE59BE41538C69C6FB23C50D692">
    <w:name w:val="875A6EFE59BE41538C69C6FB23C50D692"/>
    <w:rsid w:val="00E06FDB"/>
    <w:rPr>
      <w:rFonts w:eastAsiaTheme="minorHAnsi"/>
      <w:lang w:eastAsia="en-US"/>
    </w:rPr>
  </w:style>
  <w:style w:type="paragraph" w:customStyle="1" w:styleId="703E9AFF359F4A738EC4E27A824247942">
    <w:name w:val="703E9AFF359F4A738EC4E27A824247942"/>
    <w:rsid w:val="00E06FDB"/>
    <w:rPr>
      <w:rFonts w:eastAsiaTheme="minorHAnsi"/>
      <w:lang w:eastAsia="en-US"/>
    </w:rPr>
  </w:style>
  <w:style w:type="paragraph" w:customStyle="1" w:styleId="BAB26C551E4646EA821C462A8E4393B42">
    <w:name w:val="BAB26C551E4646EA821C462A8E4393B42"/>
    <w:rsid w:val="00E06FDB"/>
    <w:rPr>
      <w:rFonts w:eastAsiaTheme="minorHAnsi"/>
      <w:lang w:eastAsia="en-US"/>
    </w:rPr>
  </w:style>
  <w:style w:type="paragraph" w:customStyle="1" w:styleId="3F199EE3167943D6A0A533AF83E9B1EF10">
    <w:name w:val="3F199EE3167943D6A0A533AF83E9B1EF10"/>
    <w:rsid w:val="00E06FDB"/>
    <w:rPr>
      <w:rFonts w:eastAsiaTheme="minorHAnsi"/>
      <w:lang w:eastAsia="en-US"/>
    </w:rPr>
  </w:style>
  <w:style w:type="paragraph" w:customStyle="1" w:styleId="7AE1630EBA13425284263A68C648353414">
    <w:name w:val="7AE1630EBA13425284263A68C648353414"/>
    <w:rsid w:val="00E06FDB"/>
    <w:rPr>
      <w:rFonts w:eastAsiaTheme="minorHAnsi"/>
      <w:lang w:eastAsia="en-US"/>
    </w:rPr>
  </w:style>
  <w:style w:type="paragraph" w:customStyle="1" w:styleId="D12BDA81F9F046EDA9F157B9D389AF1A14">
    <w:name w:val="D12BDA81F9F046EDA9F157B9D389AF1A14"/>
    <w:rsid w:val="00E06FDB"/>
    <w:rPr>
      <w:rFonts w:eastAsiaTheme="minorHAnsi"/>
      <w:lang w:eastAsia="en-US"/>
    </w:rPr>
  </w:style>
  <w:style w:type="paragraph" w:customStyle="1" w:styleId="2BC9A96B7CA84109BD6D5E61D41D917C14">
    <w:name w:val="2BC9A96B7CA84109BD6D5E61D41D917C14"/>
    <w:rsid w:val="00E06FDB"/>
    <w:rPr>
      <w:rFonts w:eastAsiaTheme="minorHAnsi"/>
      <w:lang w:eastAsia="en-US"/>
    </w:rPr>
  </w:style>
  <w:style w:type="paragraph" w:customStyle="1" w:styleId="EEF9E997F70247F8ABDEC1390A98ECCF14">
    <w:name w:val="EEF9E997F70247F8ABDEC1390A98ECCF14"/>
    <w:rsid w:val="00E06FDB"/>
    <w:rPr>
      <w:rFonts w:eastAsiaTheme="minorHAnsi"/>
      <w:lang w:eastAsia="en-US"/>
    </w:rPr>
  </w:style>
  <w:style w:type="paragraph" w:customStyle="1" w:styleId="C746106C6A354943935B14FAB0178D591">
    <w:name w:val="C746106C6A354943935B14FAB0178D591"/>
    <w:rsid w:val="00E06FDB"/>
    <w:rPr>
      <w:rFonts w:eastAsiaTheme="minorHAnsi"/>
      <w:lang w:eastAsia="en-US"/>
    </w:rPr>
  </w:style>
  <w:style w:type="paragraph" w:customStyle="1" w:styleId="F51F17558F674885B52F247DF45F53201">
    <w:name w:val="F51F17558F674885B52F247DF45F53201"/>
    <w:rsid w:val="00E06FDB"/>
    <w:rPr>
      <w:rFonts w:eastAsiaTheme="minorHAnsi"/>
      <w:lang w:eastAsia="en-US"/>
    </w:rPr>
  </w:style>
  <w:style w:type="paragraph" w:customStyle="1" w:styleId="F0DEAADD5BAD4747AFBEC6887AE43C7C1">
    <w:name w:val="F0DEAADD5BAD4747AFBEC6887AE43C7C1"/>
    <w:rsid w:val="00E06FDB"/>
    <w:rPr>
      <w:rFonts w:eastAsiaTheme="minorHAnsi"/>
      <w:lang w:eastAsia="en-US"/>
    </w:rPr>
  </w:style>
  <w:style w:type="paragraph" w:customStyle="1" w:styleId="03F5BA42A9D44B44923A35F08D13308F1">
    <w:name w:val="03F5BA42A9D44B44923A35F08D13308F1"/>
    <w:rsid w:val="00E06FDB"/>
    <w:rPr>
      <w:rFonts w:eastAsiaTheme="minorHAnsi"/>
      <w:lang w:eastAsia="en-US"/>
    </w:rPr>
  </w:style>
  <w:style w:type="paragraph" w:customStyle="1" w:styleId="81FF092ED9C940289643B38D89C419A31">
    <w:name w:val="81FF092ED9C940289643B38D89C419A31"/>
    <w:rsid w:val="00E06FDB"/>
    <w:rPr>
      <w:rFonts w:eastAsiaTheme="minorHAnsi"/>
      <w:lang w:eastAsia="en-US"/>
    </w:rPr>
  </w:style>
  <w:style w:type="paragraph" w:customStyle="1" w:styleId="285862C26AE74FBB86249A47E3E1B7671">
    <w:name w:val="285862C26AE74FBB86249A47E3E1B7671"/>
    <w:rsid w:val="00E06FDB"/>
    <w:rPr>
      <w:rFonts w:eastAsiaTheme="minorHAnsi"/>
      <w:lang w:eastAsia="en-US"/>
    </w:rPr>
  </w:style>
  <w:style w:type="paragraph" w:customStyle="1" w:styleId="983E331DDBB4482EA361EF63BB7A635A1">
    <w:name w:val="983E331DDBB4482EA361EF63BB7A635A1"/>
    <w:rsid w:val="00E06FDB"/>
    <w:pPr>
      <w:ind w:left="720"/>
      <w:contextualSpacing/>
    </w:pPr>
    <w:rPr>
      <w:rFonts w:eastAsiaTheme="minorHAnsi"/>
      <w:lang w:eastAsia="en-US"/>
    </w:rPr>
  </w:style>
  <w:style w:type="paragraph" w:customStyle="1" w:styleId="8D12C1B721BB4FA9AE5D3CE5A6570CAC1">
    <w:name w:val="8D12C1B721BB4FA9AE5D3CE5A6570CAC1"/>
    <w:rsid w:val="00E06FDB"/>
    <w:pPr>
      <w:ind w:left="720"/>
      <w:contextualSpacing/>
    </w:pPr>
    <w:rPr>
      <w:rFonts w:eastAsiaTheme="minorHAnsi"/>
      <w:lang w:eastAsia="en-US"/>
    </w:rPr>
  </w:style>
  <w:style w:type="paragraph" w:customStyle="1" w:styleId="D0DF7A89D0B648C19F50FDB3FC8ED1C41">
    <w:name w:val="D0DF7A89D0B648C19F50FDB3FC8ED1C41"/>
    <w:rsid w:val="00E06FDB"/>
    <w:pPr>
      <w:ind w:left="720"/>
      <w:contextualSpacing/>
    </w:pPr>
    <w:rPr>
      <w:rFonts w:eastAsiaTheme="minorHAnsi"/>
      <w:lang w:eastAsia="en-US"/>
    </w:rPr>
  </w:style>
  <w:style w:type="paragraph" w:customStyle="1" w:styleId="ACAA178177774EB7B3F0829E2C21A61C1">
    <w:name w:val="ACAA178177774EB7B3F0829E2C21A61C1"/>
    <w:rsid w:val="00E06FDB"/>
    <w:pPr>
      <w:ind w:left="720"/>
      <w:contextualSpacing/>
    </w:pPr>
    <w:rPr>
      <w:rFonts w:eastAsiaTheme="minorHAnsi"/>
      <w:lang w:eastAsia="en-US"/>
    </w:rPr>
  </w:style>
  <w:style w:type="paragraph" w:customStyle="1" w:styleId="951BD9A1B518443591EB7D333C8ADF551">
    <w:name w:val="951BD9A1B518443591EB7D333C8ADF551"/>
    <w:rsid w:val="00E06FDB"/>
    <w:pPr>
      <w:ind w:left="720"/>
      <w:contextualSpacing/>
    </w:pPr>
    <w:rPr>
      <w:rFonts w:eastAsiaTheme="minorHAnsi"/>
      <w:lang w:eastAsia="en-US"/>
    </w:rPr>
  </w:style>
  <w:style w:type="paragraph" w:customStyle="1" w:styleId="B3239024B27E47B78A2A83E5AD02D24F1">
    <w:name w:val="B3239024B27E47B78A2A83E5AD02D24F1"/>
    <w:rsid w:val="00E06FDB"/>
    <w:pPr>
      <w:ind w:left="720"/>
      <w:contextualSpacing/>
    </w:pPr>
    <w:rPr>
      <w:rFonts w:eastAsiaTheme="minorHAnsi"/>
      <w:lang w:eastAsia="en-US"/>
    </w:rPr>
  </w:style>
  <w:style w:type="paragraph" w:customStyle="1" w:styleId="465E799F3B56478ABBC40425A3C3F0411">
    <w:name w:val="465E799F3B56478ABBC40425A3C3F0411"/>
    <w:rsid w:val="00E06FDB"/>
    <w:pPr>
      <w:ind w:left="720"/>
      <w:contextualSpacing/>
    </w:pPr>
    <w:rPr>
      <w:rFonts w:eastAsiaTheme="minorHAnsi"/>
      <w:lang w:eastAsia="en-US"/>
    </w:rPr>
  </w:style>
  <w:style w:type="paragraph" w:customStyle="1" w:styleId="0371AF6928D549C1B36579713E6E7A931">
    <w:name w:val="0371AF6928D549C1B36579713E6E7A931"/>
    <w:rsid w:val="00E06FDB"/>
    <w:rPr>
      <w:rFonts w:eastAsiaTheme="minorHAnsi"/>
      <w:lang w:eastAsia="en-US"/>
    </w:rPr>
  </w:style>
  <w:style w:type="paragraph" w:customStyle="1" w:styleId="9DCDB7742D2E425F83631A545A7AD3BA">
    <w:name w:val="9DCDB7742D2E425F83631A545A7AD3BA"/>
    <w:rsid w:val="00E06FDB"/>
    <w:rPr>
      <w:lang w:val="el-GR" w:eastAsia="el-GR"/>
    </w:rPr>
  </w:style>
  <w:style w:type="paragraph" w:customStyle="1" w:styleId="5858576961134BB9B214A8A4837616F0">
    <w:name w:val="5858576961134BB9B214A8A4837616F0"/>
    <w:rsid w:val="00E06FDB"/>
    <w:rPr>
      <w:lang w:val="el-GR" w:eastAsia="el-GR"/>
    </w:rPr>
  </w:style>
  <w:style w:type="paragraph" w:customStyle="1" w:styleId="2B15F7407C034ED1BD1EEEB47E71A9BC">
    <w:name w:val="2B15F7407C034ED1BD1EEEB47E71A9BC"/>
    <w:rsid w:val="00E06FDB"/>
    <w:rPr>
      <w:lang w:val="el-GR" w:eastAsia="el-GR"/>
    </w:rPr>
  </w:style>
  <w:style w:type="paragraph" w:customStyle="1" w:styleId="C3C0DAF8FA284A7E9C394E09A05F872A">
    <w:name w:val="C3C0DAF8FA284A7E9C394E09A05F872A"/>
    <w:rsid w:val="00E06FDB"/>
    <w:rPr>
      <w:lang w:val="el-GR" w:eastAsia="el-GR"/>
    </w:rPr>
  </w:style>
  <w:style w:type="paragraph" w:customStyle="1" w:styleId="A85BA85A284E46EC9AD97FF6F4C60581">
    <w:name w:val="A85BA85A284E46EC9AD97FF6F4C60581"/>
    <w:rsid w:val="00E06FDB"/>
    <w:rPr>
      <w:lang w:val="el-GR" w:eastAsia="el-GR"/>
    </w:rPr>
  </w:style>
  <w:style w:type="paragraph" w:customStyle="1" w:styleId="1A7355A1085445B5ADA740E4751E0355">
    <w:name w:val="1A7355A1085445B5ADA740E4751E0355"/>
    <w:rsid w:val="00E06FDB"/>
    <w:rPr>
      <w:lang w:val="el-GR" w:eastAsia="el-GR"/>
    </w:rPr>
  </w:style>
  <w:style w:type="paragraph" w:customStyle="1" w:styleId="8C959681823E42AD9268423E43E6A121">
    <w:name w:val="8C959681823E42AD9268423E43E6A121"/>
    <w:rsid w:val="00E06FDB"/>
    <w:rPr>
      <w:lang w:val="el-GR" w:eastAsia="el-GR"/>
    </w:rPr>
  </w:style>
  <w:style w:type="paragraph" w:customStyle="1" w:styleId="6F9D5C182AB04F44AAA84FCB28FC6025">
    <w:name w:val="6F9D5C182AB04F44AAA84FCB28FC6025"/>
    <w:rsid w:val="00E06FDB"/>
    <w:rPr>
      <w:lang w:val="el-GR" w:eastAsia="el-GR"/>
    </w:rPr>
  </w:style>
  <w:style w:type="paragraph" w:customStyle="1" w:styleId="581D98A017704F6497E3EAD946BE2FAB">
    <w:name w:val="581D98A017704F6497E3EAD946BE2FAB"/>
    <w:rsid w:val="00E06FDB"/>
    <w:rPr>
      <w:lang w:val="el-GR" w:eastAsia="el-GR"/>
    </w:rPr>
  </w:style>
  <w:style w:type="paragraph" w:customStyle="1" w:styleId="758142E8EF6F4B2EB01246EC6F7CB458">
    <w:name w:val="758142E8EF6F4B2EB01246EC6F7CB458"/>
    <w:rsid w:val="00E06FDB"/>
    <w:rPr>
      <w:lang w:val="el-GR" w:eastAsia="el-GR"/>
    </w:rPr>
  </w:style>
  <w:style w:type="paragraph" w:customStyle="1" w:styleId="20A98BDF47C046D2B87DFD2DCC850939">
    <w:name w:val="20A98BDF47C046D2B87DFD2DCC850939"/>
    <w:rsid w:val="00E06FDB"/>
    <w:rPr>
      <w:lang w:val="el-GR" w:eastAsia="el-GR"/>
    </w:rPr>
  </w:style>
  <w:style w:type="paragraph" w:customStyle="1" w:styleId="15E457530E724E1DA4AF87289CA3464A">
    <w:name w:val="15E457530E724E1DA4AF87289CA3464A"/>
    <w:rsid w:val="00E06FDB"/>
    <w:rPr>
      <w:lang w:val="el-GR" w:eastAsia="el-GR"/>
    </w:rPr>
  </w:style>
  <w:style w:type="paragraph" w:customStyle="1" w:styleId="719719C36EA34C29939CC9B8F39CBDD2">
    <w:name w:val="719719C36EA34C29939CC9B8F39CBDD2"/>
    <w:rsid w:val="00E06FDB"/>
    <w:rPr>
      <w:lang w:val="el-GR" w:eastAsia="el-GR"/>
    </w:rPr>
  </w:style>
  <w:style w:type="paragraph" w:customStyle="1" w:styleId="B961149636C74CE59030E4C4DA73E373">
    <w:name w:val="B961149636C74CE59030E4C4DA73E373"/>
    <w:rsid w:val="00E06FDB"/>
    <w:rPr>
      <w:lang w:val="el-GR" w:eastAsia="el-GR"/>
    </w:rPr>
  </w:style>
  <w:style w:type="paragraph" w:customStyle="1" w:styleId="ADF09E9E16AD405CA310A06BBAE8BEB5">
    <w:name w:val="ADF09E9E16AD405CA310A06BBAE8BEB5"/>
    <w:rsid w:val="00E06FDB"/>
    <w:rPr>
      <w:lang w:val="el-GR" w:eastAsia="el-GR"/>
    </w:rPr>
  </w:style>
  <w:style w:type="paragraph" w:customStyle="1" w:styleId="22A760E53EE24AEFBD84796A2A6500A5">
    <w:name w:val="22A760E53EE24AEFBD84796A2A6500A5"/>
    <w:rsid w:val="00E06FDB"/>
    <w:rPr>
      <w:lang w:val="el-GR" w:eastAsia="el-GR"/>
    </w:rPr>
  </w:style>
  <w:style w:type="paragraph" w:customStyle="1" w:styleId="CD5A955F977942B693C074C7D27778F1">
    <w:name w:val="CD5A955F977942B693C074C7D27778F1"/>
    <w:rsid w:val="00E06FDB"/>
    <w:rPr>
      <w:lang w:val="el-GR" w:eastAsia="el-GR"/>
    </w:rPr>
  </w:style>
  <w:style w:type="paragraph" w:customStyle="1" w:styleId="92D265F6424C453C9A81EB701E73F2B0">
    <w:name w:val="92D265F6424C453C9A81EB701E73F2B0"/>
    <w:rsid w:val="00E06FDB"/>
    <w:rPr>
      <w:lang w:val="el-GR" w:eastAsia="el-GR"/>
    </w:rPr>
  </w:style>
  <w:style w:type="paragraph" w:customStyle="1" w:styleId="8FD31FC60B324F3D95EBB2D8657096E3">
    <w:name w:val="8FD31FC60B324F3D95EBB2D8657096E3"/>
    <w:rsid w:val="00E06FDB"/>
    <w:rPr>
      <w:lang w:val="el-GR" w:eastAsia="el-GR"/>
    </w:rPr>
  </w:style>
  <w:style w:type="paragraph" w:customStyle="1" w:styleId="BEF15C51F35F481BBEF67FF82AD14A79">
    <w:name w:val="BEF15C51F35F481BBEF67FF82AD14A79"/>
    <w:rsid w:val="00E06FDB"/>
    <w:rPr>
      <w:lang w:val="el-GR" w:eastAsia="el-GR"/>
    </w:rPr>
  </w:style>
  <w:style w:type="paragraph" w:customStyle="1" w:styleId="4178440532D14CBD87D0C3337A87FA63">
    <w:name w:val="4178440532D14CBD87D0C3337A87FA63"/>
    <w:rsid w:val="00E06FDB"/>
    <w:rPr>
      <w:lang w:val="el-GR" w:eastAsia="el-GR"/>
    </w:rPr>
  </w:style>
  <w:style w:type="paragraph" w:customStyle="1" w:styleId="54F32C3EE98D4BC0A533D863E984CB43">
    <w:name w:val="54F32C3EE98D4BC0A533D863E984CB43"/>
    <w:rsid w:val="00E06FDB"/>
    <w:rPr>
      <w:lang w:val="el-GR" w:eastAsia="el-GR"/>
    </w:rPr>
  </w:style>
  <w:style w:type="paragraph" w:customStyle="1" w:styleId="65F4ABD76FAE43CB8DC91A836C5651B4">
    <w:name w:val="65F4ABD76FAE43CB8DC91A836C5651B4"/>
    <w:rsid w:val="00E06FDB"/>
    <w:rPr>
      <w:lang w:val="el-GR" w:eastAsia="el-GR"/>
    </w:rPr>
  </w:style>
  <w:style w:type="paragraph" w:customStyle="1" w:styleId="0EBCF56850554BDC8BA434CBC67DC5C6">
    <w:name w:val="0EBCF56850554BDC8BA434CBC67DC5C6"/>
    <w:rsid w:val="00E06FDB"/>
    <w:rPr>
      <w:lang w:val="el-GR" w:eastAsia="el-GR"/>
    </w:rPr>
  </w:style>
  <w:style w:type="paragraph" w:customStyle="1" w:styleId="4286669D780142E0A0D2557F2ECE898B">
    <w:name w:val="4286669D780142E0A0D2557F2ECE898B"/>
    <w:rsid w:val="00E06FDB"/>
    <w:rPr>
      <w:lang w:val="el-GR" w:eastAsia="el-GR"/>
    </w:rPr>
  </w:style>
  <w:style w:type="paragraph" w:customStyle="1" w:styleId="103C363F581240D4ADF7517888B68B1D">
    <w:name w:val="103C363F581240D4ADF7517888B68B1D"/>
    <w:rsid w:val="00E06FDB"/>
    <w:rPr>
      <w:lang w:val="el-GR" w:eastAsia="el-GR"/>
    </w:rPr>
  </w:style>
  <w:style w:type="paragraph" w:customStyle="1" w:styleId="AA1375DA41AB492990C7410FDA2F5FA6">
    <w:name w:val="AA1375DA41AB492990C7410FDA2F5FA6"/>
    <w:rsid w:val="00E06FDB"/>
    <w:rPr>
      <w:lang w:val="el-GR" w:eastAsia="el-GR"/>
    </w:rPr>
  </w:style>
  <w:style w:type="paragraph" w:customStyle="1" w:styleId="09409E6E3FEB410DAFB54867D8CBA462">
    <w:name w:val="09409E6E3FEB410DAFB54867D8CBA462"/>
    <w:rsid w:val="00E06FDB"/>
    <w:rPr>
      <w:lang w:val="el-GR" w:eastAsia="el-GR"/>
    </w:rPr>
  </w:style>
  <w:style w:type="paragraph" w:customStyle="1" w:styleId="42DD183423874443B2CCA7C13326B446">
    <w:name w:val="42DD183423874443B2CCA7C13326B446"/>
    <w:rsid w:val="00E06FDB"/>
    <w:rPr>
      <w:lang w:val="el-GR" w:eastAsia="el-GR"/>
    </w:rPr>
  </w:style>
  <w:style w:type="paragraph" w:customStyle="1" w:styleId="A89BC8592FEC43D788068ADEA13F32DE">
    <w:name w:val="A89BC8592FEC43D788068ADEA13F32DE"/>
    <w:rsid w:val="00E06FDB"/>
    <w:rPr>
      <w:lang w:val="el-GR" w:eastAsia="el-GR"/>
    </w:rPr>
  </w:style>
  <w:style w:type="paragraph" w:customStyle="1" w:styleId="16E44B3BF9DC4F6E9C04E8C3A8F12D2A">
    <w:name w:val="16E44B3BF9DC4F6E9C04E8C3A8F12D2A"/>
    <w:rsid w:val="00E06FDB"/>
    <w:rPr>
      <w:lang w:val="el-GR" w:eastAsia="el-GR"/>
    </w:rPr>
  </w:style>
  <w:style w:type="paragraph" w:customStyle="1" w:styleId="7F8DF6BB72404AEFBEB609E1238838CD">
    <w:name w:val="7F8DF6BB72404AEFBEB609E1238838CD"/>
    <w:rsid w:val="00E06FDB"/>
    <w:rPr>
      <w:lang w:val="el-GR" w:eastAsia="el-GR"/>
    </w:rPr>
  </w:style>
  <w:style w:type="paragraph" w:customStyle="1" w:styleId="6FC9CF695A23416D9D582C763BB39BA8">
    <w:name w:val="6FC9CF695A23416D9D582C763BB39BA8"/>
    <w:rsid w:val="00E06FDB"/>
    <w:rPr>
      <w:lang w:val="el-GR" w:eastAsia="el-GR"/>
    </w:rPr>
  </w:style>
  <w:style w:type="paragraph" w:customStyle="1" w:styleId="BED6195900B6491CA74248C90E48BB6F">
    <w:name w:val="BED6195900B6491CA74248C90E48BB6F"/>
    <w:rsid w:val="00E06FDB"/>
    <w:rPr>
      <w:lang w:val="el-GR" w:eastAsia="el-GR"/>
    </w:rPr>
  </w:style>
  <w:style w:type="paragraph" w:customStyle="1" w:styleId="5BF5A8FFC4F84C9CA350BE268B0EF13B">
    <w:name w:val="5BF5A8FFC4F84C9CA350BE268B0EF13B"/>
    <w:rsid w:val="00E06FDB"/>
    <w:rPr>
      <w:lang w:val="el-GR" w:eastAsia="el-GR"/>
    </w:rPr>
  </w:style>
  <w:style w:type="paragraph" w:customStyle="1" w:styleId="025ED9AD9796446689BFC5D658CAD008">
    <w:name w:val="025ED9AD9796446689BFC5D658CAD008"/>
    <w:rsid w:val="00E06FDB"/>
    <w:rPr>
      <w:lang w:val="el-GR" w:eastAsia="el-GR"/>
    </w:rPr>
  </w:style>
  <w:style w:type="paragraph" w:customStyle="1" w:styleId="972D516B75BE41FBBF7EBBC8D9729133">
    <w:name w:val="972D516B75BE41FBBF7EBBC8D9729133"/>
    <w:rsid w:val="00E06FDB"/>
    <w:rPr>
      <w:lang w:val="el-GR" w:eastAsia="el-GR"/>
    </w:rPr>
  </w:style>
  <w:style w:type="paragraph" w:customStyle="1" w:styleId="623D4049C685464EAC47C78DC1F2B62F">
    <w:name w:val="623D4049C685464EAC47C78DC1F2B62F"/>
    <w:rsid w:val="00E06FDB"/>
    <w:rPr>
      <w:lang w:val="el-GR" w:eastAsia="el-GR"/>
    </w:rPr>
  </w:style>
  <w:style w:type="paragraph" w:customStyle="1" w:styleId="51209187AF9D44D0898B3CB13BD0B5DF3">
    <w:name w:val="51209187AF9D44D0898B3CB13BD0B5DF3"/>
    <w:rsid w:val="00E06FDB"/>
    <w:rPr>
      <w:rFonts w:eastAsiaTheme="minorHAnsi"/>
      <w:lang w:eastAsia="en-US"/>
    </w:rPr>
  </w:style>
  <w:style w:type="paragraph" w:customStyle="1" w:styleId="7DE37119AC584E50BA627125554B04D14">
    <w:name w:val="7DE37119AC584E50BA627125554B04D14"/>
    <w:rsid w:val="00E06FDB"/>
    <w:pPr>
      <w:ind w:left="720"/>
      <w:contextualSpacing/>
    </w:pPr>
    <w:rPr>
      <w:rFonts w:eastAsiaTheme="minorHAnsi"/>
      <w:lang w:eastAsia="en-US"/>
    </w:rPr>
  </w:style>
  <w:style w:type="paragraph" w:customStyle="1" w:styleId="4FC9F9F4902A4030B072F2BED48CECCD4">
    <w:name w:val="4FC9F9F4902A4030B072F2BED48CECCD4"/>
    <w:rsid w:val="00E06FDB"/>
    <w:pPr>
      <w:ind w:left="720"/>
      <w:contextualSpacing/>
    </w:pPr>
    <w:rPr>
      <w:rFonts w:eastAsiaTheme="minorHAnsi"/>
      <w:lang w:eastAsia="en-US"/>
    </w:rPr>
  </w:style>
  <w:style w:type="paragraph" w:customStyle="1" w:styleId="60E909F74C394CDD8BC1D8D0850DE56C4">
    <w:name w:val="60E909F74C394CDD8BC1D8D0850DE56C4"/>
    <w:rsid w:val="00E06FDB"/>
    <w:pPr>
      <w:ind w:left="720"/>
      <w:contextualSpacing/>
    </w:pPr>
    <w:rPr>
      <w:rFonts w:eastAsiaTheme="minorHAnsi"/>
      <w:lang w:eastAsia="en-US"/>
    </w:rPr>
  </w:style>
  <w:style w:type="paragraph" w:customStyle="1" w:styleId="CB9B9ED9DF2643A69FBC29BC604787EC4">
    <w:name w:val="CB9B9ED9DF2643A69FBC29BC604787EC4"/>
    <w:rsid w:val="00E06FDB"/>
    <w:pPr>
      <w:ind w:left="720"/>
      <w:contextualSpacing/>
    </w:pPr>
    <w:rPr>
      <w:rFonts w:eastAsiaTheme="minorHAnsi"/>
      <w:lang w:eastAsia="en-US"/>
    </w:rPr>
  </w:style>
  <w:style w:type="paragraph" w:customStyle="1" w:styleId="19968F5E7D06470DB48A4AE28E4E94994">
    <w:name w:val="19968F5E7D06470DB48A4AE28E4E94994"/>
    <w:rsid w:val="00E06FDB"/>
    <w:pPr>
      <w:ind w:left="720"/>
      <w:contextualSpacing/>
    </w:pPr>
    <w:rPr>
      <w:rFonts w:eastAsiaTheme="minorHAnsi"/>
      <w:lang w:eastAsia="en-US"/>
    </w:rPr>
  </w:style>
  <w:style w:type="paragraph" w:customStyle="1" w:styleId="F1A7B3920AD043EDBC6E976E074015454">
    <w:name w:val="F1A7B3920AD043EDBC6E976E074015454"/>
    <w:rsid w:val="00E06FDB"/>
    <w:pPr>
      <w:ind w:left="720"/>
      <w:contextualSpacing/>
    </w:pPr>
    <w:rPr>
      <w:rFonts w:eastAsiaTheme="minorHAnsi"/>
      <w:lang w:eastAsia="en-US"/>
    </w:rPr>
  </w:style>
  <w:style w:type="paragraph" w:customStyle="1" w:styleId="9A43B66431CB43C98E736065813CFD4C3">
    <w:name w:val="9A43B66431CB43C98E736065813CFD4C3"/>
    <w:rsid w:val="00E06FDB"/>
    <w:pPr>
      <w:ind w:left="720"/>
      <w:contextualSpacing/>
    </w:pPr>
    <w:rPr>
      <w:rFonts w:eastAsiaTheme="minorHAnsi"/>
      <w:lang w:eastAsia="en-US"/>
    </w:rPr>
  </w:style>
  <w:style w:type="paragraph" w:customStyle="1" w:styleId="90192F52FC554B05B82706E52F0FC4873">
    <w:name w:val="90192F52FC554B05B82706E52F0FC4873"/>
    <w:rsid w:val="00E06FDB"/>
    <w:pPr>
      <w:ind w:left="720"/>
      <w:contextualSpacing/>
    </w:pPr>
    <w:rPr>
      <w:rFonts w:eastAsiaTheme="minorHAnsi"/>
      <w:lang w:eastAsia="en-US"/>
    </w:rPr>
  </w:style>
  <w:style w:type="paragraph" w:customStyle="1" w:styleId="9161F3F21C464CAFB702FAD9C165F0363">
    <w:name w:val="9161F3F21C464CAFB702FAD9C165F0363"/>
    <w:rsid w:val="00E06FDB"/>
    <w:pPr>
      <w:ind w:left="720"/>
      <w:contextualSpacing/>
    </w:pPr>
    <w:rPr>
      <w:rFonts w:eastAsiaTheme="minorHAnsi"/>
      <w:lang w:eastAsia="en-US"/>
    </w:rPr>
  </w:style>
  <w:style w:type="paragraph" w:customStyle="1" w:styleId="216C6272C8234E4E9596A114FC5693D93">
    <w:name w:val="216C6272C8234E4E9596A114FC5693D93"/>
    <w:rsid w:val="00E06FDB"/>
    <w:pPr>
      <w:ind w:left="720"/>
      <w:contextualSpacing/>
    </w:pPr>
    <w:rPr>
      <w:rFonts w:eastAsiaTheme="minorHAnsi"/>
      <w:lang w:eastAsia="en-US"/>
    </w:rPr>
  </w:style>
  <w:style w:type="paragraph" w:customStyle="1" w:styleId="4A98F4F337ED4081958B5AA7A34F28D23">
    <w:name w:val="4A98F4F337ED4081958B5AA7A34F28D23"/>
    <w:rsid w:val="00E06FDB"/>
    <w:pPr>
      <w:ind w:left="720"/>
      <w:contextualSpacing/>
    </w:pPr>
    <w:rPr>
      <w:rFonts w:eastAsiaTheme="minorHAnsi"/>
      <w:lang w:eastAsia="en-US"/>
    </w:rPr>
  </w:style>
  <w:style w:type="paragraph" w:customStyle="1" w:styleId="9244987D0687416F940CEEABCC95EDB13">
    <w:name w:val="9244987D0687416F940CEEABCC95EDB13"/>
    <w:rsid w:val="00E06FDB"/>
    <w:pPr>
      <w:ind w:left="720"/>
      <w:contextualSpacing/>
    </w:pPr>
    <w:rPr>
      <w:rFonts w:eastAsiaTheme="minorHAnsi"/>
      <w:lang w:eastAsia="en-US"/>
    </w:rPr>
  </w:style>
  <w:style w:type="paragraph" w:customStyle="1" w:styleId="812F42D449BD4537A0FF76C483E4CC5E4">
    <w:name w:val="812F42D449BD4537A0FF76C483E4CC5E4"/>
    <w:rsid w:val="00E06FDB"/>
    <w:pPr>
      <w:ind w:left="720"/>
      <w:contextualSpacing/>
    </w:pPr>
    <w:rPr>
      <w:rFonts w:eastAsiaTheme="minorHAnsi"/>
      <w:lang w:eastAsia="en-US"/>
    </w:rPr>
  </w:style>
  <w:style w:type="paragraph" w:customStyle="1" w:styleId="4CBDCAC1C32F471CBED3E0FB4671413F27">
    <w:name w:val="4CBDCAC1C32F471CBED3E0FB4671413F27"/>
    <w:rsid w:val="00E06FDB"/>
    <w:pPr>
      <w:ind w:left="720"/>
      <w:contextualSpacing/>
    </w:pPr>
    <w:rPr>
      <w:rFonts w:eastAsiaTheme="minorHAnsi"/>
      <w:lang w:eastAsia="en-US"/>
    </w:rPr>
  </w:style>
  <w:style w:type="paragraph" w:customStyle="1" w:styleId="A83BC1B5F51743D4AD32C110F8309B7728">
    <w:name w:val="A83BC1B5F51743D4AD32C110F8309B7728"/>
    <w:rsid w:val="00E06FDB"/>
    <w:pPr>
      <w:ind w:left="720"/>
      <w:contextualSpacing/>
    </w:pPr>
    <w:rPr>
      <w:rFonts w:eastAsiaTheme="minorHAnsi"/>
      <w:lang w:eastAsia="en-US"/>
    </w:rPr>
  </w:style>
  <w:style w:type="paragraph" w:customStyle="1" w:styleId="16328E4E9B164C3284CFD0A6C180C5BA28">
    <w:name w:val="16328E4E9B164C3284CFD0A6C180C5BA28"/>
    <w:rsid w:val="00E06FDB"/>
    <w:pPr>
      <w:ind w:left="720"/>
      <w:contextualSpacing/>
    </w:pPr>
    <w:rPr>
      <w:rFonts w:eastAsiaTheme="minorHAnsi"/>
      <w:lang w:eastAsia="en-US"/>
    </w:rPr>
  </w:style>
  <w:style w:type="paragraph" w:customStyle="1" w:styleId="DD30EC3ABB5C4334A9D9B94C0DC4EC0928">
    <w:name w:val="DD30EC3ABB5C4334A9D9B94C0DC4EC0928"/>
    <w:rsid w:val="00E06FDB"/>
    <w:pPr>
      <w:ind w:left="720"/>
      <w:contextualSpacing/>
    </w:pPr>
    <w:rPr>
      <w:rFonts w:eastAsiaTheme="minorHAnsi"/>
      <w:lang w:eastAsia="en-US"/>
    </w:rPr>
  </w:style>
  <w:style w:type="paragraph" w:customStyle="1" w:styleId="490D753EF33B4AB0AF2D60D32197494728">
    <w:name w:val="490D753EF33B4AB0AF2D60D32197494728"/>
    <w:rsid w:val="00E06FDB"/>
    <w:pPr>
      <w:ind w:left="720"/>
      <w:contextualSpacing/>
    </w:pPr>
    <w:rPr>
      <w:rFonts w:eastAsiaTheme="minorHAnsi"/>
      <w:lang w:eastAsia="en-US"/>
    </w:rPr>
  </w:style>
  <w:style w:type="paragraph" w:customStyle="1" w:styleId="F0034ED1AF474F23BB4ED667B953D6DB28">
    <w:name w:val="F0034ED1AF474F23BB4ED667B953D6DB28"/>
    <w:rsid w:val="00E06FDB"/>
    <w:pPr>
      <w:ind w:left="720"/>
      <w:contextualSpacing/>
    </w:pPr>
    <w:rPr>
      <w:rFonts w:eastAsiaTheme="minorHAnsi"/>
      <w:lang w:eastAsia="en-US"/>
    </w:rPr>
  </w:style>
  <w:style w:type="paragraph" w:customStyle="1" w:styleId="718F7B4158F0430DAE74C46E92E2FCA328">
    <w:name w:val="718F7B4158F0430DAE74C46E92E2FCA328"/>
    <w:rsid w:val="00E06FDB"/>
    <w:pPr>
      <w:ind w:left="720"/>
      <w:contextualSpacing/>
    </w:pPr>
    <w:rPr>
      <w:rFonts w:eastAsiaTheme="minorHAnsi"/>
      <w:lang w:eastAsia="en-US"/>
    </w:rPr>
  </w:style>
  <w:style w:type="paragraph" w:customStyle="1" w:styleId="8E923756F87545FE9D30D37C533B20D428">
    <w:name w:val="8E923756F87545FE9D30D37C533B20D428"/>
    <w:rsid w:val="00E06FDB"/>
    <w:pPr>
      <w:ind w:left="720"/>
      <w:contextualSpacing/>
    </w:pPr>
    <w:rPr>
      <w:rFonts w:eastAsiaTheme="minorHAnsi"/>
      <w:lang w:eastAsia="en-US"/>
    </w:rPr>
  </w:style>
  <w:style w:type="paragraph" w:customStyle="1" w:styleId="CDCD105C55C64CB18552019695DC2B4828">
    <w:name w:val="CDCD105C55C64CB18552019695DC2B4828"/>
    <w:rsid w:val="00E06FDB"/>
    <w:pPr>
      <w:ind w:left="720"/>
      <w:contextualSpacing/>
    </w:pPr>
    <w:rPr>
      <w:rFonts w:eastAsiaTheme="minorHAnsi"/>
      <w:lang w:eastAsia="en-US"/>
    </w:rPr>
  </w:style>
  <w:style w:type="paragraph" w:customStyle="1" w:styleId="3EC78899915346428C7DBC9AFF1DDC5228">
    <w:name w:val="3EC78899915346428C7DBC9AFF1DDC5228"/>
    <w:rsid w:val="00E06FDB"/>
    <w:pPr>
      <w:ind w:left="720"/>
      <w:contextualSpacing/>
    </w:pPr>
    <w:rPr>
      <w:rFonts w:eastAsiaTheme="minorHAnsi"/>
      <w:lang w:eastAsia="en-US"/>
    </w:rPr>
  </w:style>
  <w:style w:type="paragraph" w:customStyle="1" w:styleId="BC6D0A76676E4B6CB55777F2115244F028">
    <w:name w:val="BC6D0A76676E4B6CB55777F2115244F028"/>
    <w:rsid w:val="00E06FDB"/>
    <w:pPr>
      <w:ind w:left="720"/>
      <w:contextualSpacing/>
    </w:pPr>
    <w:rPr>
      <w:rFonts w:eastAsiaTheme="minorHAnsi"/>
      <w:lang w:eastAsia="en-US"/>
    </w:rPr>
  </w:style>
  <w:style w:type="paragraph" w:customStyle="1" w:styleId="A255A29562C94017A9E9224E241089E928">
    <w:name w:val="A255A29562C94017A9E9224E241089E928"/>
    <w:rsid w:val="00E06FDB"/>
    <w:pPr>
      <w:ind w:left="720"/>
      <w:contextualSpacing/>
    </w:pPr>
    <w:rPr>
      <w:rFonts w:eastAsiaTheme="minorHAnsi"/>
      <w:lang w:eastAsia="en-US"/>
    </w:rPr>
  </w:style>
  <w:style w:type="paragraph" w:customStyle="1" w:styleId="203ACA1E869E44A691EDCAF31392F02828">
    <w:name w:val="203ACA1E869E44A691EDCAF31392F02828"/>
    <w:rsid w:val="00E06FDB"/>
    <w:pPr>
      <w:ind w:left="720"/>
      <w:contextualSpacing/>
    </w:pPr>
    <w:rPr>
      <w:rFonts w:eastAsiaTheme="minorHAnsi"/>
      <w:lang w:eastAsia="en-US"/>
    </w:rPr>
  </w:style>
  <w:style w:type="paragraph" w:customStyle="1" w:styleId="BB17FE80C4654569838F8DBDD074371A28">
    <w:name w:val="BB17FE80C4654569838F8DBDD074371A28"/>
    <w:rsid w:val="00E06FDB"/>
    <w:pPr>
      <w:ind w:left="720"/>
      <w:contextualSpacing/>
    </w:pPr>
    <w:rPr>
      <w:rFonts w:eastAsiaTheme="minorHAnsi"/>
      <w:lang w:eastAsia="en-US"/>
    </w:rPr>
  </w:style>
  <w:style w:type="paragraph" w:customStyle="1" w:styleId="D2562E2BBED7480DAC7E97FADB86596728">
    <w:name w:val="D2562E2BBED7480DAC7E97FADB86596728"/>
    <w:rsid w:val="00E06FDB"/>
    <w:pPr>
      <w:ind w:left="720"/>
      <w:contextualSpacing/>
    </w:pPr>
    <w:rPr>
      <w:rFonts w:eastAsiaTheme="minorHAnsi"/>
      <w:lang w:eastAsia="en-US"/>
    </w:rPr>
  </w:style>
  <w:style w:type="paragraph" w:customStyle="1" w:styleId="90D18505346E43E9977CFE53A7328AEA28">
    <w:name w:val="90D18505346E43E9977CFE53A7328AEA28"/>
    <w:rsid w:val="00E06FDB"/>
    <w:pPr>
      <w:ind w:left="720"/>
      <w:contextualSpacing/>
    </w:pPr>
    <w:rPr>
      <w:rFonts w:eastAsiaTheme="minorHAnsi"/>
      <w:lang w:eastAsia="en-US"/>
    </w:rPr>
  </w:style>
  <w:style w:type="paragraph" w:customStyle="1" w:styleId="DE5D90232B2F441783DA26FA2DABD95728">
    <w:name w:val="DE5D90232B2F441783DA26FA2DABD95728"/>
    <w:rsid w:val="00E06FDB"/>
    <w:pPr>
      <w:ind w:left="720"/>
      <w:contextualSpacing/>
    </w:pPr>
    <w:rPr>
      <w:rFonts w:eastAsiaTheme="minorHAnsi"/>
      <w:lang w:eastAsia="en-US"/>
    </w:rPr>
  </w:style>
  <w:style w:type="paragraph" w:customStyle="1" w:styleId="2030CCF5D7F742B58230054672CBF78B28">
    <w:name w:val="2030CCF5D7F742B58230054672CBF78B28"/>
    <w:rsid w:val="00E06FDB"/>
    <w:pPr>
      <w:ind w:left="720"/>
      <w:contextualSpacing/>
    </w:pPr>
    <w:rPr>
      <w:rFonts w:eastAsiaTheme="minorHAnsi"/>
      <w:lang w:eastAsia="en-US"/>
    </w:rPr>
  </w:style>
  <w:style w:type="paragraph" w:customStyle="1" w:styleId="EF5F678F2E8B4CEF9246A739E1538F18">
    <w:name w:val="EF5F678F2E8B4CEF9246A739E1538F18"/>
    <w:rsid w:val="00E06FDB"/>
    <w:pPr>
      <w:ind w:left="720"/>
      <w:contextualSpacing/>
    </w:pPr>
    <w:rPr>
      <w:rFonts w:eastAsiaTheme="minorHAnsi"/>
      <w:lang w:eastAsia="en-US"/>
    </w:rPr>
  </w:style>
  <w:style w:type="paragraph" w:customStyle="1" w:styleId="E41834F2A019402687627D44B32B61783">
    <w:name w:val="E41834F2A019402687627D44B32B61783"/>
    <w:rsid w:val="00E06FDB"/>
    <w:rPr>
      <w:rFonts w:eastAsiaTheme="minorHAnsi"/>
      <w:lang w:eastAsia="en-US"/>
    </w:rPr>
  </w:style>
  <w:style w:type="paragraph" w:customStyle="1" w:styleId="9DCDB7742D2E425F83631A545A7AD3BA1">
    <w:name w:val="9DCDB7742D2E425F83631A545A7AD3BA1"/>
    <w:rsid w:val="00E06FDB"/>
    <w:rPr>
      <w:rFonts w:eastAsiaTheme="minorHAnsi"/>
      <w:lang w:eastAsia="en-US"/>
    </w:rPr>
  </w:style>
  <w:style w:type="paragraph" w:customStyle="1" w:styleId="5858576961134BB9B214A8A4837616F01">
    <w:name w:val="5858576961134BB9B214A8A4837616F01"/>
    <w:rsid w:val="00E06FDB"/>
    <w:rPr>
      <w:rFonts w:eastAsiaTheme="minorHAnsi"/>
      <w:lang w:eastAsia="en-US"/>
    </w:rPr>
  </w:style>
  <w:style w:type="paragraph" w:customStyle="1" w:styleId="64DA538C56FB43A89D805128E4BB30313">
    <w:name w:val="64DA538C56FB43A89D805128E4BB30313"/>
    <w:rsid w:val="00E06FDB"/>
    <w:rPr>
      <w:rFonts w:eastAsiaTheme="minorHAnsi"/>
      <w:lang w:eastAsia="en-US"/>
    </w:rPr>
  </w:style>
  <w:style w:type="paragraph" w:customStyle="1" w:styleId="2B15F7407C034ED1BD1EEEB47E71A9BC1">
    <w:name w:val="2B15F7407C034ED1BD1EEEB47E71A9BC1"/>
    <w:rsid w:val="00E06FDB"/>
    <w:rPr>
      <w:rFonts w:eastAsiaTheme="minorHAnsi"/>
      <w:lang w:eastAsia="en-US"/>
    </w:rPr>
  </w:style>
  <w:style w:type="paragraph" w:customStyle="1" w:styleId="C3C0DAF8FA284A7E9C394E09A05F872A1">
    <w:name w:val="C3C0DAF8FA284A7E9C394E09A05F872A1"/>
    <w:rsid w:val="00E06FDB"/>
    <w:rPr>
      <w:rFonts w:eastAsiaTheme="minorHAnsi"/>
      <w:lang w:eastAsia="en-US"/>
    </w:rPr>
  </w:style>
  <w:style w:type="paragraph" w:customStyle="1" w:styleId="A85BA85A284E46EC9AD97FF6F4C605811">
    <w:name w:val="A85BA85A284E46EC9AD97FF6F4C605811"/>
    <w:rsid w:val="00E06FDB"/>
    <w:rPr>
      <w:rFonts w:eastAsiaTheme="minorHAnsi"/>
      <w:lang w:eastAsia="en-US"/>
    </w:rPr>
  </w:style>
  <w:style w:type="paragraph" w:customStyle="1" w:styleId="1A7355A1085445B5ADA740E4751E03551">
    <w:name w:val="1A7355A1085445B5ADA740E4751E03551"/>
    <w:rsid w:val="00E06FDB"/>
    <w:rPr>
      <w:rFonts w:eastAsiaTheme="minorHAnsi"/>
      <w:lang w:eastAsia="en-US"/>
    </w:rPr>
  </w:style>
  <w:style w:type="paragraph" w:customStyle="1" w:styleId="8C959681823E42AD9268423E43E6A1211">
    <w:name w:val="8C959681823E42AD9268423E43E6A1211"/>
    <w:rsid w:val="00E06FDB"/>
    <w:rPr>
      <w:rFonts w:eastAsiaTheme="minorHAnsi"/>
      <w:lang w:eastAsia="en-US"/>
    </w:rPr>
  </w:style>
  <w:style w:type="paragraph" w:customStyle="1" w:styleId="6F9D5C182AB04F44AAA84FCB28FC60251">
    <w:name w:val="6F9D5C182AB04F44AAA84FCB28FC60251"/>
    <w:rsid w:val="00E06FDB"/>
    <w:rPr>
      <w:rFonts w:eastAsiaTheme="minorHAnsi"/>
      <w:lang w:eastAsia="en-US"/>
    </w:rPr>
  </w:style>
  <w:style w:type="paragraph" w:customStyle="1" w:styleId="581D98A017704F6497E3EAD946BE2FAB1">
    <w:name w:val="581D98A017704F6497E3EAD946BE2FAB1"/>
    <w:rsid w:val="00E06FDB"/>
    <w:rPr>
      <w:rFonts w:eastAsiaTheme="minorHAnsi"/>
      <w:lang w:eastAsia="en-US"/>
    </w:rPr>
  </w:style>
  <w:style w:type="paragraph" w:customStyle="1" w:styleId="758142E8EF6F4B2EB01246EC6F7CB4581">
    <w:name w:val="758142E8EF6F4B2EB01246EC6F7CB4581"/>
    <w:rsid w:val="00E06FDB"/>
    <w:rPr>
      <w:rFonts w:eastAsiaTheme="minorHAnsi"/>
      <w:lang w:eastAsia="en-US"/>
    </w:rPr>
  </w:style>
  <w:style w:type="paragraph" w:customStyle="1" w:styleId="20A98BDF47C046D2B87DFD2DCC8509391">
    <w:name w:val="20A98BDF47C046D2B87DFD2DCC8509391"/>
    <w:rsid w:val="00E06FDB"/>
    <w:rPr>
      <w:rFonts w:eastAsiaTheme="minorHAnsi"/>
      <w:lang w:eastAsia="en-US"/>
    </w:rPr>
  </w:style>
  <w:style w:type="paragraph" w:customStyle="1" w:styleId="15E457530E724E1DA4AF87289CA3464A1">
    <w:name w:val="15E457530E724E1DA4AF87289CA3464A1"/>
    <w:rsid w:val="00E06FDB"/>
    <w:rPr>
      <w:rFonts w:eastAsiaTheme="minorHAnsi"/>
      <w:lang w:eastAsia="en-US"/>
    </w:rPr>
  </w:style>
  <w:style w:type="paragraph" w:customStyle="1" w:styleId="719719C36EA34C29939CC9B8F39CBDD21">
    <w:name w:val="719719C36EA34C29939CC9B8F39CBDD21"/>
    <w:rsid w:val="00E06FDB"/>
    <w:rPr>
      <w:rFonts w:eastAsiaTheme="minorHAnsi"/>
      <w:lang w:eastAsia="en-US"/>
    </w:rPr>
  </w:style>
  <w:style w:type="paragraph" w:customStyle="1" w:styleId="A89BC8592FEC43D788068ADEA13F32DE1">
    <w:name w:val="A89BC8592FEC43D788068ADEA13F32DE1"/>
    <w:rsid w:val="00E06FDB"/>
    <w:rPr>
      <w:rFonts w:eastAsiaTheme="minorHAnsi"/>
      <w:lang w:eastAsia="en-US"/>
    </w:rPr>
  </w:style>
  <w:style w:type="paragraph" w:customStyle="1" w:styleId="16E44B3BF9DC4F6E9C04E8C3A8F12D2A1">
    <w:name w:val="16E44B3BF9DC4F6E9C04E8C3A8F12D2A1"/>
    <w:rsid w:val="00E06FDB"/>
    <w:rPr>
      <w:rFonts w:eastAsiaTheme="minorHAnsi"/>
      <w:lang w:eastAsia="en-US"/>
    </w:rPr>
  </w:style>
  <w:style w:type="paragraph" w:customStyle="1" w:styleId="7F8DF6BB72404AEFBEB609E1238838CD1">
    <w:name w:val="7F8DF6BB72404AEFBEB609E1238838CD1"/>
    <w:rsid w:val="00E06FDB"/>
    <w:rPr>
      <w:rFonts w:eastAsiaTheme="minorHAnsi"/>
      <w:lang w:eastAsia="en-US"/>
    </w:rPr>
  </w:style>
  <w:style w:type="paragraph" w:customStyle="1" w:styleId="6FC9CF695A23416D9D582C763BB39BA81">
    <w:name w:val="6FC9CF695A23416D9D582C763BB39BA81"/>
    <w:rsid w:val="00E06FDB"/>
    <w:rPr>
      <w:rFonts w:eastAsiaTheme="minorHAnsi"/>
      <w:lang w:eastAsia="en-US"/>
    </w:rPr>
  </w:style>
  <w:style w:type="paragraph" w:customStyle="1" w:styleId="BED6195900B6491CA74248C90E48BB6F1">
    <w:name w:val="BED6195900B6491CA74248C90E48BB6F1"/>
    <w:rsid w:val="00E06FDB"/>
    <w:rPr>
      <w:rFonts w:eastAsiaTheme="minorHAnsi"/>
      <w:lang w:eastAsia="en-US"/>
    </w:rPr>
  </w:style>
  <w:style w:type="paragraph" w:customStyle="1" w:styleId="5BF5A8FFC4F84C9CA350BE268B0EF13B1">
    <w:name w:val="5BF5A8FFC4F84C9CA350BE268B0EF13B1"/>
    <w:rsid w:val="00E06FDB"/>
    <w:rPr>
      <w:rFonts w:eastAsiaTheme="minorHAnsi"/>
      <w:lang w:eastAsia="en-US"/>
    </w:rPr>
  </w:style>
  <w:style w:type="paragraph" w:customStyle="1" w:styleId="025ED9AD9796446689BFC5D658CAD0081">
    <w:name w:val="025ED9AD9796446689BFC5D658CAD0081"/>
    <w:rsid w:val="00E06FDB"/>
    <w:rPr>
      <w:rFonts w:eastAsiaTheme="minorHAnsi"/>
      <w:lang w:eastAsia="en-US"/>
    </w:rPr>
  </w:style>
  <w:style w:type="paragraph" w:customStyle="1" w:styleId="972D516B75BE41FBBF7EBBC8D97291331">
    <w:name w:val="972D516B75BE41FBBF7EBBC8D97291331"/>
    <w:rsid w:val="00E06FDB"/>
    <w:rPr>
      <w:rFonts w:eastAsiaTheme="minorHAnsi"/>
      <w:lang w:eastAsia="en-US"/>
    </w:rPr>
  </w:style>
  <w:style w:type="paragraph" w:customStyle="1" w:styleId="623D4049C685464EAC47C78DC1F2B62F1">
    <w:name w:val="623D4049C685464EAC47C78DC1F2B62F1"/>
    <w:rsid w:val="00E06FDB"/>
    <w:rPr>
      <w:rFonts w:eastAsiaTheme="minorHAnsi"/>
      <w:lang w:eastAsia="en-US"/>
    </w:rPr>
  </w:style>
  <w:style w:type="paragraph" w:customStyle="1" w:styleId="BEF15C51F35F481BBEF67FF82AD14A791">
    <w:name w:val="BEF15C51F35F481BBEF67FF82AD14A791"/>
    <w:rsid w:val="00E06FDB"/>
    <w:rPr>
      <w:rFonts w:eastAsiaTheme="minorHAnsi"/>
      <w:lang w:eastAsia="en-US"/>
    </w:rPr>
  </w:style>
  <w:style w:type="paragraph" w:customStyle="1" w:styleId="4178440532D14CBD87D0C3337A87FA631">
    <w:name w:val="4178440532D14CBD87D0C3337A87FA631"/>
    <w:rsid w:val="00E06FDB"/>
    <w:rPr>
      <w:rFonts w:eastAsiaTheme="minorHAnsi"/>
      <w:lang w:eastAsia="en-US"/>
    </w:rPr>
  </w:style>
  <w:style w:type="paragraph" w:customStyle="1" w:styleId="54F32C3EE98D4BC0A533D863E984CB431">
    <w:name w:val="54F32C3EE98D4BC0A533D863E984CB431"/>
    <w:rsid w:val="00E06FDB"/>
    <w:rPr>
      <w:rFonts w:eastAsiaTheme="minorHAnsi"/>
      <w:lang w:eastAsia="en-US"/>
    </w:rPr>
  </w:style>
  <w:style w:type="paragraph" w:customStyle="1" w:styleId="65F4ABD76FAE43CB8DC91A836C5651B41">
    <w:name w:val="65F4ABD76FAE43CB8DC91A836C5651B41"/>
    <w:rsid w:val="00E06FDB"/>
    <w:rPr>
      <w:rFonts w:eastAsiaTheme="minorHAnsi"/>
      <w:lang w:eastAsia="en-US"/>
    </w:rPr>
  </w:style>
  <w:style w:type="paragraph" w:customStyle="1" w:styleId="0EBCF56850554BDC8BA434CBC67DC5C61">
    <w:name w:val="0EBCF56850554BDC8BA434CBC67DC5C61"/>
    <w:rsid w:val="00E06FDB"/>
    <w:rPr>
      <w:rFonts w:eastAsiaTheme="minorHAnsi"/>
      <w:lang w:eastAsia="en-US"/>
    </w:rPr>
  </w:style>
  <w:style w:type="paragraph" w:customStyle="1" w:styleId="4286669D780142E0A0D2557F2ECE898B1">
    <w:name w:val="4286669D780142E0A0D2557F2ECE898B1"/>
    <w:rsid w:val="00E06FDB"/>
    <w:rPr>
      <w:rFonts w:eastAsiaTheme="minorHAnsi"/>
      <w:lang w:eastAsia="en-US"/>
    </w:rPr>
  </w:style>
  <w:style w:type="paragraph" w:customStyle="1" w:styleId="103C363F581240D4ADF7517888B68B1D1">
    <w:name w:val="103C363F581240D4ADF7517888B68B1D1"/>
    <w:rsid w:val="00E06FDB"/>
    <w:rPr>
      <w:rFonts w:eastAsiaTheme="minorHAnsi"/>
      <w:lang w:eastAsia="en-US"/>
    </w:rPr>
  </w:style>
  <w:style w:type="paragraph" w:customStyle="1" w:styleId="AA1375DA41AB492990C7410FDA2F5FA61">
    <w:name w:val="AA1375DA41AB492990C7410FDA2F5FA61"/>
    <w:rsid w:val="00E06FDB"/>
    <w:rPr>
      <w:rFonts w:eastAsiaTheme="minorHAnsi"/>
      <w:lang w:eastAsia="en-US"/>
    </w:rPr>
  </w:style>
  <w:style w:type="paragraph" w:customStyle="1" w:styleId="09409E6E3FEB410DAFB54867D8CBA4621">
    <w:name w:val="09409E6E3FEB410DAFB54867D8CBA4621"/>
    <w:rsid w:val="00E06FDB"/>
    <w:rPr>
      <w:rFonts w:eastAsiaTheme="minorHAnsi"/>
      <w:lang w:eastAsia="en-US"/>
    </w:rPr>
  </w:style>
  <w:style w:type="paragraph" w:customStyle="1" w:styleId="42DD183423874443B2CCA7C13326B4461">
    <w:name w:val="42DD183423874443B2CCA7C13326B4461"/>
    <w:rsid w:val="00E06FDB"/>
    <w:rPr>
      <w:rFonts w:eastAsiaTheme="minorHAnsi"/>
      <w:lang w:eastAsia="en-US"/>
    </w:rPr>
  </w:style>
  <w:style w:type="paragraph" w:customStyle="1" w:styleId="C89E2CD77710474B85AE9E4305658D1111">
    <w:name w:val="C89E2CD77710474B85AE9E4305658D1111"/>
    <w:rsid w:val="00E06FDB"/>
    <w:pPr>
      <w:spacing w:line="240" w:lineRule="auto"/>
    </w:pPr>
    <w:rPr>
      <w:rFonts w:ascii="Calibri" w:eastAsia="Calibri" w:hAnsi="Calibri" w:cs="Times New Roman"/>
      <w:sz w:val="20"/>
      <w:szCs w:val="20"/>
      <w:lang w:val="el-GR"/>
    </w:rPr>
  </w:style>
  <w:style w:type="paragraph" w:customStyle="1" w:styleId="7652AF28723B49A59F4D66EA37626DCF11">
    <w:name w:val="7652AF28723B49A59F4D66EA37626DCF11"/>
    <w:rsid w:val="00E06FDB"/>
    <w:pPr>
      <w:spacing w:line="240" w:lineRule="auto"/>
    </w:pPr>
    <w:rPr>
      <w:rFonts w:ascii="Calibri" w:eastAsia="Calibri" w:hAnsi="Calibri" w:cs="Times New Roman"/>
      <w:sz w:val="20"/>
      <w:szCs w:val="20"/>
      <w:lang w:val="el-GR"/>
    </w:rPr>
  </w:style>
  <w:style w:type="paragraph" w:customStyle="1" w:styleId="27F25417484443399905FF63EB5345E511">
    <w:name w:val="27F25417484443399905FF63EB5345E511"/>
    <w:rsid w:val="00E06FDB"/>
    <w:pPr>
      <w:spacing w:line="240" w:lineRule="auto"/>
    </w:pPr>
    <w:rPr>
      <w:rFonts w:ascii="Calibri" w:eastAsia="Calibri" w:hAnsi="Calibri" w:cs="Times New Roman"/>
      <w:sz w:val="20"/>
      <w:szCs w:val="20"/>
      <w:lang w:val="el-GR"/>
    </w:rPr>
  </w:style>
  <w:style w:type="paragraph" w:customStyle="1" w:styleId="CD1E6600C5C84287ADEF8A9B46D8F8F23">
    <w:name w:val="CD1E6600C5C84287ADEF8A9B46D8F8F23"/>
    <w:rsid w:val="00E06FDB"/>
    <w:rPr>
      <w:rFonts w:eastAsiaTheme="minorHAnsi"/>
      <w:lang w:eastAsia="en-US"/>
    </w:rPr>
  </w:style>
  <w:style w:type="paragraph" w:customStyle="1" w:styleId="AE2BD9E4BCF94ACCBAEC24FAF96653D23">
    <w:name w:val="AE2BD9E4BCF94ACCBAEC24FAF96653D23"/>
    <w:rsid w:val="00E06FDB"/>
    <w:rPr>
      <w:rFonts w:eastAsiaTheme="minorHAnsi"/>
      <w:lang w:eastAsia="en-US"/>
    </w:rPr>
  </w:style>
  <w:style w:type="paragraph" w:customStyle="1" w:styleId="D196A959D06F4ACD9B27E2E70D729B533">
    <w:name w:val="D196A959D06F4ACD9B27E2E70D729B533"/>
    <w:rsid w:val="00E06FDB"/>
    <w:rPr>
      <w:rFonts w:eastAsiaTheme="minorHAnsi"/>
      <w:lang w:eastAsia="en-US"/>
    </w:rPr>
  </w:style>
  <w:style w:type="paragraph" w:customStyle="1" w:styleId="91C93451B8854DFCBE04763B5E6958473">
    <w:name w:val="91C93451B8854DFCBE04763B5E6958473"/>
    <w:rsid w:val="00E06FDB"/>
    <w:rPr>
      <w:rFonts w:eastAsiaTheme="minorHAnsi"/>
      <w:lang w:eastAsia="en-US"/>
    </w:rPr>
  </w:style>
  <w:style w:type="paragraph" w:customStyle="1" w:styleId="4772B2690F4C4882A977C965BB4FE43D3">
    <w:name w:val="4772B2690F4C4882A977C965BB4FE43D3"/>
    <w:rsid w:val="00E06FDB"/>
    <w:rPr>
      <w:rFonts w:eastAsiaTheme="minorHAnsi"/>
      <w:lang w:eastAsia="en-US"/>
    </w:rPr>
  </w:style>
  <w:style w:type="paragraph" w:customStyle="1" w:styleId="31C3CE3B7B804714B74B78483AA9A36D3">
    <w:name w:val="31C3CE3B7B804714B74B78483AA9A36D3"/>
    <w:rsid w:val="00E06FDB"/>
    <w:rPr>
      <w:rFonts w:eastAsiaTheme="minorHAnsi"/>
      <w:lang w:eastAsia="en-US"/>
    </w:rPr>
  </w:style>
  <w:style w:type="paragraph" w:customStyle="1" w:styleId="C732B4D978C74844B1E710ED48DE53973">
    <w:name w:val="C732B4D978C74844B1E710ED48DE53973"/>
    <w:rsid w:val="00E06FDB"/>
    <w:rPr>
      <w:rFonts w:eastAsiaTheme="minorHAnsi"/>
      <w:lang w:eastAsia="en-US"/>
    </w:rPr>
  </w:style>
  <w:style w:type="paragraph" w:customStyle="1" w:styleId="4108413F89B04FFD88E9DAFEEC4F7BBE3">
    <w:name w:val="4108413F89B04FFD88E9DAFEEC4F7BBE3"/>
    <w:rsid w:val="00E06FDB"/>
    <w:rPr>
      <w:rFonts w:eastAsiaTheme="minorHAnsi"/>
      <w:lang w:eastAsia="en-US"/>
    </w:rPr>
  </w:style>
  <w:style w:type="paragraph" w:customStyle="1" w:styleId="C9760260BC0D4C09ACCA1E6B2190EF9B3">
    <w:name w:val="C9760260BC0D4C09ACCA1E6B2190EF9B3"/>
    <w:rsid w:val="00E06FDB"/>
    <w:rPr>
      <w:rFonts w:eastAsiaTheme="minorHAnsi"/>
      <w:lang w:eastAsia="en-US"/>
    </w:rPr>
  </w:style>
  <w:style w:type="paragraph" w:customStyle="1" w:styleId="86850E0EC0384153B004C3C5A0A15F813">
    <w:name w:val="86850E0EC0384153B004C3C5A0A15F813"/>
    <w:rsid w:val="00E06FDB"/>
    <w:rPr>
      <w:rFonts w:eastAsiaTheme="minorHAnsi"/>
      <w:lang w:eastAsia="en-US"/>
    </w:rPr>
  </w:style>
  <w:style w:type="paragraph" w:customStyle="1" w:styleId="D9C57F6BDCC34513A9C0AC63A5F08CCB13">
    <w:name w:val="D9C57F6BDCC34513A9C0AC63A5F08CCB13"/>
    <w:rsid w:val="00E06FDB"/>
    <w:rPr>
      <w:rFonts w:eastAsiaTheme="minorHAnsi"/>
      <w:lang w:eastAsia="en-US"/>
    </w:rPr>
  </w:style>
  <w:style w:type="paragraph" w:customStyle="1" w:styleId="7A87BC721D654A0692BA54D0EB63DD5C3">
    <w:name w:val="7A87BC721D654A0692BA54D0EB63DD5C3"/>
    <w:rsid w:val="00E06FDB"/>
    <w:rPr>
      <w:rFonts w:eastAsiaTheme="minorHAnsi"/>
      <w:lang w:eastAsia="en-US"/>
    </w:rPr>
  </w:style>
  <w:style w:type="paragraph" w:customStyle="1" w:styleId="274AAB26A4484CF69A19E6F541A2FA2C3">
    <w:name w:val="274AAB26A4484CF69A19E6F541A2FA2C3"/>
    <w:rsid w:val="00E06FDB"/>
    <w:rPr>
      <w:rFonts w:eastAsiaTheme="minorHAnsi"/>
      <w:lang w:eastAsia="en-US"/>
    </w:rPr>
  </w:style>
  <w:style w:type="paragraph" w:customStyle="1" w:styleId="CF0E5AC90B114459A58D281446348A593">
    <w:name w:val="CF0E5AC90B114459A58D281446348A593"/>
    <w:rsid w:val="00E06FDB"/>
    <w:rPr>
      <w:rFonts w:eastAsiaTheme="minorHAnsi"/>
      <w:lang w:eastAsia="en-US"/>
    </w:rPr>
  </w:style>
  <w:style w:type="paragraph" w:customStyle="1" w:styleId="2A0D5C715A844B5BB0B334B875D4ED103">
    <w:name w:val="2A0D5C715A844B5BB0B334B875D4ED103"/>
    <w:rsid w:val="00E06FDB"/>
    <w:rPr>
      <w:rFonts w:eastAsiaTheme="minorHAnsi"/>
      <w:lang w:eastAsia="en-US"/>
    </w:rPr>
  </w:style>
  <w:style w:type="paragraph" w:customStyle="1" w:styleId="C933E0BC34EE47F98DE0D51296EBCF813">
    <w:name w:val="C933E0BC34EE47F98DE0D51296EBCF813"/>
    <w:rsid w:val="00E06FDB"/>
    <w:rPr>
      <w:rFonts w:eastAsiaTheme="minorHAnsi"/>
      <w:lang w:eastAsia="en-US"/>
    </w:rPr>
  </w:style>
  <w:style w:type="paragraph" w:customStyle="1" w:styleId="D29DD54EC6FD4462B5D780F372B0116C3">
    <w:name w:val="D29DD54EC6FD4462B5D780F372B0116C3"/>
    <w:rsid w:val="00E06FDB"/>
    <w:rPr>
      <w:rFonts w:eastAsiaTheme="minorHAnsi"/>
      <w:lang w:eastAsia="en-US"/>
    </w:rPr>
  </w:style>
  <w:style w:type="paragraph" w:customStyle="1" w:styleId="E510A3C0FB344D0D9981704C7374ABBC3">
    <w:name w:val="E510A3C0FB344D0D9981704C7374ABBC3"/>
    <w:rsid w:val="00E06FDB"/>
    <w:rPr>
      <w:rFonts w:eastAsiaTheme="minorHAnsi"/>
      <w:lang w:eastAsia="en-US"/>
    </w:rPr>
  </w:style>
  <w:style w:type="paragraph" w:customStyle="1" w:styleId="482259B5E5274C94924E423E4B801F213">
    <w:name w:val="482259B5E5274C94924E423E4B801F213"/>
    <w:rsid w:val="00E06FDB"/>
    <w:rPr>
      <w:rFonts w:eastAsiaTheme="minorHAnsi"/>
      <w:lang w:eastAsia="en-US"/>
    </w:rPr>
  </w:style>
  <w:style w:type="paragraph" w:customStyle="1" w:styleId="BE049C02A7854DD4B87378FAE4F93C883">
    <w:name w:val="BE049C02A7854DD4B87378FAE4F93C883"/>
    <w:rsid w:val="00E06FDB"/>
    <w:rPr>
      <w:rFonts w:eastAsiaTheme="minorHAnsi"/>
      <w:lang w:eastAsia="en-US"/>
    </w:rPr>
  </w:style>
  <w:style w:type="paragraph" w:customStyle="1" w:styleId="B73386CA11EA483B877022D0C30282893">
    <w:name w:val="B73386CA11EA483B877022D0C30282893"/>
    <w:rsid w:val="00E06FDB"/>
    <w:rPr>
      <w:rFonts w:eastAsiaTheme="minorHAnsi"/>
      <w:lang w:eastAsia="en-US"/>
    </w:rPr>
  </w:style>
  <w:style w:type="paragraph" w:customStyle="1" w:styleId="A3B7C1F15BA148FFB2B5FF11D89ED3EC11">
    <w:name w:val="A3B7C1F15BA148FFB2B5FF11D89ED3EC11"/>
    <w:rsid w:val="00E06FDB"/>
    <w:rPr>
      <w:rFonts w:eastAsiaTheme="minorHAnsi"/>
      <w:lang w:eastAsia="en-US"/>
    </w:rPr>
  </w:style>
  <w:style w:type="paragraph" w:customStyle="1" w:styleId="6EF87D7E7CF145E0BA432442CCBDC53911">
    <w:name w:val="6EF87D7E7CF145E0BA432442CCBDC53911"/>
    <w:rsid w:val="00E06FDB"/>
    <w:rPr>
      <w:rFonts w:eastAsiaTheme="minorHAnsi"/>
      <w:lang w:eastAsia="en-US"/>
    </w:rPr>
  </w:style>
  <w:style w:type="paragraph" w:customStyle="1" w:styleId="4F94AE5059DD4B7490CB8C63BC995B7A3">
    <w:name w:val="4F94AE5059DD4B7490CB8C63BC995B7A3"/>
    <w:rsid w:val="00E06FDB"/>
    <w:rPr>
      <w:rFonts w:eastAsiaTheme="minorHAnsi"/>
      <w:lang w:eastAsia="en-US"/>
    </w:rPr>
  </w:style>
  <w:style w:type="paragraph" w:customStyle="1" w:styleId="00B9FEF67D3243428977683D2E3D1C163">
    <w:name w:val="00B9FEF67D3243428977683D2E3D1C163"/>
    <w:rsid w:val="00E06FDB"/>
    <w:rPr>
      <w:rFonts w:eastAsiaTheme="minorHAnsi"/>
      <w:lang w:eastAsia="en-US"/>
    </w:rPr>
  </w:style>
  <w:style w:type="paragraph" w:customStyle="1" w:styleId="A7F4A8BECBD6453C9F433F82DD644F193">
    <w:name w:val="A7F4A8BECBD6453C9F433F82DD644F193"/>
    <w:rsid w:val="00E06FDB"/>
    <w:rPr>
      <w:rFonts w:eastAsiaTheme="minorHAnsi"/>
      <w:lang w:eastAsia="en-US"/>
    </w:rPr>
  </w:style>
  <w:style w:type="paragraph" w:customStyle="1" w:styleId="4B5C001C82664BC0BD0756368DCBFE0B3">
    <w:name w:val="4B5C001C82664BC0BD0756368DCBFE0B3"/>
    <w:rsid w:val="00E06FDB"/>
    <w:rPr>
      <w:rFonts w:eastAsiaTheme="minorHAnsi"/>
      <w:lang w:eastAsia="en-US"/>
    </w:rPr>
  </w:style>
  <w:style w:type="paragraph" w:customStyle="1" w:styleId="98CE2F17437C4F4F8D50C1934CF4767D3">
    <w:name w:val="98CE2F17437C4F4F8D50C1934CF4767D3"/>
    <w:rsid w:val="00E06FDB"/>
    <w:rPr>
      <w:rFonts w:eastAsiaTheme="minorHAnsi"/>
      <w:lang w:eastAsia="en-US"/>
    </w:rPr>
  </w:style>
  <w:style w:type="paragraph" w:customStyle="1" w:styleId="D63733941DC4417D95E7483D870D07CE11">
    <w:name w:val="D63733941DC4417D95E7483D870D07CE11"/>
    <w:rsid w:val="00E06FDB"/>
    <w:rPr>
      <w:rFonts w:eastAsiaTheme="minorHAnsi"/>
      <w:lang w:eastAsia="en-US"/>
    </w:rPr>
  </w:style>
  <w:style w:type="paragraph" w:customStyle="1" w:styleId="6958D80391D34757BB2387D759327A803">
    <w:name w:val="6958D80391D34757BB2387D759327A803"/>
    <w:rsid w:val="00E06FDB"/>
    <w:rPr>
      <w:rFonts w:eastAsiaTheme="minorHAnsi"/>
      <w:lang w:eastAsia="en-US"/>
    </w:rPr>
  </w:style>
  <w:style w:type="paragraph" w:customStyle="1" w:styleId="8C4BBDCC6EAC46A59CED5E649BE4B64E3">
    <w:name w:val="8C4BBDCC6EAC46A59CED5E649BE4B64E3"/>
    <w:rsid w:val="00E06FDB"/>
    <w:rPr>
      <w:rFonts w:eastAsiaTheme="minorHAnsi"/>
      <w:lang w:eastAsia="en-US"/>
    </w:rPr>
  </w:style>
  <w:style w:type="paragraph" w:customStyle="1" w:styleId="4EED729D7CDA4F2E88654CC6F4550C663">
    <w:name w:val="4EED729D7CDA4F2E88654CC6F4550C663"/>
    <w:rsid w:val="00E06FDB"/>
    <w:rPr>
      <w:rFonts w:eastAsiaTheme="minorHAnsi"/>
      <w:lang w:eastAsia="en-US"/>
    </w:rPr>
  </w:style>
  <w:style w:type="paragraph" w:customStyle="1" w:styleId="68A7252E41E548178EFF48EDA9B0B9133">
    <w:name w:val="68A7252E41E548178EFF48EDA9B0B9133"/>
    <w:rsid w:val="00E06FDB"/>
    <w:rPr>
      <w:rFonts w:eastAsiaTheme="minorHAnsi"/>
      <w:lang w:eastAsia="en-US"/>
    </w:rPr>
  </w:style>
  <w:style w:type="paragraph" w:customStyle="1" w:styleId="2F5645BF36AF4216887C2EA4EE0106663">
    <w:name w:val="2F5645BF36AF4216887C2EA4EE0106663"/>
    <w:rsid w:val="00E06FDB"/>
    <w:rPr>
      <w:rFonts w:eastAsiaTheme="minorHAnsi"/>
      <w:lang w:eastAsia="en-US"/>
    </w:rPr>
  </w:style>
  <w:style w:type="paragraph" w:customStyle="1" w:styleId="875A6EFE59BE41538C69C6FB23C50D693">
    <w:name w:val="875A6EFE59BE41538C69C6FB23C50D693"/>
    <w:rsid w:val="00E06FDB"/>
    <w:rPr>
      <w:rFonts w:eastAsiaTheme="minorHAnsi"/>
      <w:lang w:eastAsia="en-US"/>
    </w:rPr>
  </w:style>
  <w:style w:type="paragraph" w:customStyle="1" w:styleId="703E9AFF359F4A738EC4E27A824247943">
    <w:name w:val="703E9AFF359F4A738EC4E27A824247943"/>
    <w:rsid w:val="00E06FDB"/>
    <w:rPr>
      <w:rFonts w:eastAsiaTheme="minorHAnsi"/>
      <w:lang w:eastAsia="en-US"/>
    </w:rPr>
  </w:style>
  <w:style w:type="paragraph" w:customStyle="1" w:styleId="BAB26C551E4646EA821C462A8E4393B43">
    <w:name w:val="BAB26C551E4646EA821C462A8E4393B43"/>
    <w:rsid w:val="00E06FDB"/>
    <w:rPr>
      <w:rFonts w:eastAsiaTheme="minorHAnsi"/>
      <w:lang w:eastAsia="en-US"/>
    </w:rPr>
  </w:style>
  <w:style w:type="paragraph" w:customStyle="1" w:styleId="3F199EE3167943D6A0A533AF83E9B1EF11">
    <w:name w:val="3F199EE3167943D6A0A533AF83E9B1EF11"/>
    <w:rsid w:val="00E06FDB"/>
    <w:rPr>
      <w:rFonts w:eastAsiaTheme="minorHAnsi"/>
      <w:lang w:eastAsia="en-US"/>
    </w:rPr>
  </w:style>
  <w:style w:type="paragraph" w:customStyle="1" w:styleId="7AE1630EBA13425284263A68C648353415">
    <w:name w:val="7AE1630EBA13425284263A68C648353415"/>
    <w:rsid w:val="00E06FDB"/>
    <w:rPr>
      <w:rFonts w:eastAsiaTheme="minorHAnsi"/>
      <w:lang w:eastAsia="en-US"/>
    </w:rPr>
  </w:style>
  <w:style w:type="paragraph" w:customStyle="1" w:styleId="D12BDA81F9F046EDA9F157B9D389AF1A15">
    <w:name w:val="D12BDA81F9F046EDA9F157B9D389AF1A15"/>
    <w:rsid w:val="00E06FDB"/>
    <w:rPr>
      <w:rFonts w:eastAsiaTheme="minorHAnsi"/>
      <w:lang w:eastAsia="en-US"/>
    </w:rPr>
  </w:style>
  <w:style w:type="paragraph" w:customStyle="1" w:styleId="2BC9A96B7CA84109BD6D5E61D41D917C15">
    <w:name w:val="2BC9A96B7CA84109BD6D5E61D41D917C15"/>
    <w:rsid w:val="00E06FDB"/>
    <w:rPr>
      <w:rFonts w:eastAsiaTheme="minorHAnsi"/>
      <w:lang w:eastAsia="en-US"/>
    </w:rPr>
  </w:style>
  <w:style w:type="paragraph" w:customStyle="1" w:styleId="EEF9E997F70247F8ABDEC1390A98ECCF15">
    <w:name w:val="EEF9E997F70247F8ABDEC1390A98ECCF15"/>
    <w:rsid w:val="00E06FDB"/>
    <w:rPr>
      <w:rFonts w:eastAsiaTheme="minorHAnsi"/>
      <w:lang w:eastAsia="en-US"/>
    </w:rPr>
  </w:style>
  <w:style w:type="paragraph" w:customStyle="1" w:styleId="C746106C6A354943935B14FAB0178D592">
    <w:name w:val="C746106C6A354943935B14FAB0178D592"/>
    <w:rsid w:val="00E06FDB"/>
    <w:rPr>
      <w:rFonts w:eastAsiaTheme="minorHAnsi"/>
      <w:lang w:eastAsia="en-US"/>
    </w:rPr>
  </w:style>
  <w:style w:type="paragraph" w:customStyle="1" w:styleId="F51F17558F674885B52F247DF45F53202">
    <w:name w:val="F51F17558F674885B52F247DF45F53202"/>
    <w:rsid w:val="00E06FDB"/>
    <w:rPr>
      <w:rFonts w:eastAsiaTheme="minorHAnsi"/>
      <w:lang w:eastAsia="en-US"/>
    </w:rPr>
  </w:style>
  <w:style w:type="paragraph" w:customStyle="1" w:styleId="F0DEAADD5BAD4747AFBEC6887AE43C7C2">
    <w:name w:val="F0DEAADD5BAD4747AFBEC6887AE43C7C2"/>
    <w:rsid w:val="00E06FDB"/>
    <w:rPr>
      <w:rFonts w:eastAsiaTheme="minorHAnsi"/>
      <w:lang w:eastAsia="en-US"/>
    </w:rPr>
  </w:style>
  <w:style w:type="paragraph" w:customStyle="1" w:styleId="03F5BA42A9D44B44923A35F08D13308F2">
    <w:name w:val="03F5BA42A9D44B44923A35F08D13308F2"/>
    <w:rsid w:val="00E06FDB"/>
    <w:rPr>
      <w:rFonts w:eastAsiaTheme="minorHAnsi"/>
      <w:lang w:eastAsia="en-US"/>
    </w:rPr>
  </w:style>
  <w:style w:type="paragraph" w:customStyle="1" w:styleId="81FF092ED9C940289643B38D89C419A32">
    <w:name w:val="81FF092ED9C940289643B38D89C419A32"/>
    <w:rsid w:val="00E06FDB"/>
    <w:rPr>
      <w:rFonts w:eastAsiaTheme="minorHAnsi"/>
      <w:lang w:eastAsia="en-US"/>
    </w:rPr>
  </w:style>
  <w:style w:type="paragraph" w:customStyle="1" w:styleId="285862C26AE74FBB86249A47E3E1B7672">
    <w:name w:val="285862C26AE74FBB86249A47E3E1B7672"/>
    <w:rsid w:val="00E06FDB"/>
    <w:rPr>
      <w:rFonts w:eastAsiaTheme="minorHAnsi"/>
      <w:lang w:eastAsia="en-US"/>
    </w:rPr>
  </w:style>
  <w:style w:type="paragraph" w:customStyle="1" w:styleId="983E331DDBB4482EA361EF63BB7A635A2">
    <w:name w:val="983E331DDBB4482EA361EF63BB7A635A2"/>
    <w:rsid w:val="00E06FDB"/>
    <w:pPr>
      <w:ind w:left="720"/>
      <w:contextualSpacing/>
    </w:pPr>
    <w:rPr>
      <w:rFonts w:eastAsiaTheme="minorHAnsi"/>
      <w:lang w:eastAsia="en-US"/>
    </w:rPr>
  </w:style>
  <w:style w:type="paragraph" w:customStyle="1" w:styleId="8D12C1B721BB4FA9AE5D3CE5A6570CAC2">
    <w:name w:val="8D12C1B721BB4FA9AE5D3CE5A6570CAC2"/>
    <w:rsid w:val="00E06FDB"/>
    <w:pPr>
      <w:ind w:left="720"/>
      <w:contextualSpacing/>
    </w:pPr>
    <w:rPr>
      <w:rFonts w:eastAsiaTheme="minorHAnsi"/>
      <w:lang w:eastAsia="en-US"/>
    </w:rPr>
  </w:style>
  <w:style w:type="paragraph" w:customStyle="1" w:styleId="D0DF7A89D0B648C19F50FDB3FC8ED1C42">
    <w:name w:val="D0DF7A89D0B648C19F50FDB3FC8ED1C42"/>
    <w:rsid w:val="00E06FDB"/>
    <w:pPr>
      <w:ind w:left="720"/>
      <w:contextualSpacing/>
    </w:pPr>
    <w:rPr>
      <w:rFonts w:eastAsiaTheme="minorHAnsi"/>
      <w:lang w:eastAsia="en-US"/>
    </w:rPr>
  </w:style>
  <w:style w:type="paragraph" w:customStyle="1" w:styleId="ACAA178177774EB7B3F0829E2C21A61C2">
    <w:name w:val="ACAA178177774EB7B3F0829E2C21A61C2"/>
    <w:rsid w:val="00E06FDB"/>
    <w:pPr>
      <w:ind w:left="720"/>
      <w:contextualSpacing/>
    </w:pPr>
    <w:rPr>
      <w:rFonts w:eastAsiaTheme="minorHAnsi"/>
      <w:lang w:eastAsia="en-US"/>
    </w:rPr>
  </w:style>
  <w:style w:type="paragraph" w:customStyle="1" w:styleId="951BD9A1B518443591EB7D333C8ADF552">
    <w:name w:val="951BD9A1B518443591EB7D333C8ADF552"/>
    <w:rsid w:val="00E06FDB"/>
    <w:pPr>
      <w:ind w:left="720"/>
      <w:contextualSpacing/>
    </w:pPr>
    <w:rPr>
      <w:rFonts w:eastAsiaTheme="minorHAnsi"/>
      <w:lang w:eastAsia="en-US"/>
    </w:rPr>
  </w:style>
  <w:style w:type="paragraph" w:customStyle="1" w:styleId="B3239024B27E47B78A2A83E5AD02D24F2">
    <w:name w:val="B3239024B27E47B78A2A83E5AD02D24F2"/>
    <w:rsid w:val="00E06FDB"/>
    <w:pPr>
      <w:ind w:left="720"/>
      <w:contextualSpacing/>
    </w:pPr>
    <w:rPr>
      <w:rFonts w:eastAsiaTheme="minorHAnsi"/>
      <w:lang w:eastAsia="en-US"/>
    </w:rPr>
  </w:style>
  <w:style w:type="paragraph" w:customStyle="1" w:styleId="465E799F3B56478ABBC40425A3C3F0412">
    <w:name w:val="465E799F3B56478ABBC40425A3C3F0412"/>
    <w:rsid w:val="00E06FDB"/>
    <w:pPr>
      <w:ind w:left="720"/>
      <w:contextualSpacing/>
    </w:pPr>
    <w:rPr>
      <w:rFonts w:eastAsiaTheme="minorHAnsi"/>
      <w:lang w:eastAsia="en-US"/>
    </w:rPr>
  </w:style>
  <w:style w:type="paragraph" w:customStyle="1" w:styleId="0371AF6928D549C1B36579713E6E7A932">
    <w:name w:val="0371AF6928D549C1B36579713E6E7A932"/>
    <w:rsid w:val="00E06FDB"/>
    <w:rPr>
      <w:rFonts w:eastAsiaTheme="minorHAnsi"/>
      <w:lang w:eastAsia="en-US"/>
    </w:rPr>
  </w:style>
  <w:style w:type="paragraph" w:customStyle="1" w:styleId="D372AAACE5084735B333C8D7CA1F95EE">
    <w:name w:val="D372AAACE5084735B333C8D7CA1F95EE"/>
    <w:rsid w:val="00E06FDB"/>
    <w:rPr>
      <w:lang w:val="el-GR" w:eastAsia="el-GR"/>
    </w:rPr>
  </w:style>
  <w:style w:type="paragraph" w:customStyle="1" w:styleId="554DA1CFF83E43FBA440875A7028D890">
    <w:name w:val="554DA1CFF83E43FBA440875A7028D890"/>
    <w:rsid w:val="00E06FDB"/>
    <w:rPr>
      <w:lang w:val="el-GR" w:eastAsia="el-GR"/>
    </w:rPr>
  </w:style>
  <w:style w:type="paragraph" w:customStyle="1" w:styleId="8918CDABFB6C49CCBF61123CE8429C97">
    <w:name w:val="8918CDABFB6C49CCBF61123CE8429C97"/>
    <w:rsid w:val="00E06FDB"/>
    <w:rPr>
      <w:lang w:val="el-GR" w:eastAsia="el-GR"/>
    </w:rPr>
  </w:style>
  <w:style w:type="paragraph" w:customStyle="1" w:styleId="2EFF0D6CA31B474F92084F78DCD7298E">
    <w:name w:val="2EFF0D6CA31B474F92084F78DCD7298E"/>
    <w:rsid w:val="00E06FDB"/>
    <w:rPr>
      <w:lang w:val="el-GR" w:eastAsia="el-GR"/>
    </w:rPr>
  </w:style>
  <w:style w:type="paragraph" w:customStyle="1" w:styleId="75AF39568CA347338436E5E6B7625ED7">
    <w:name w:val="75AF39568CA347338436E5E6B7625ED7"/>
    <w:rsid w:val="00E06FDB"/>
    <w:rPr>
      <w:lang w:val="el-GR" w:eastAsia="el-GR"/>
    </w:rPr>
  </w:style>
  <w:style w:type="paragraph" w:customStyle="1" w:styleId="9756200AC41A4CF28766C85F7B66FBE9">
    <w:name w:val="9756200AC41A4CF28766C85F7B66FBE9"/>
    <w:rsid w:val="00E06FDB"/>
    <w:rPr>
      <w:lang w:val="el-GR" w:eastAsia="el-GR"/>
    </w:rPr>
  </w:style>
  <w:style w:type="paragraph" w:customStyle="1" w:styleId="A5BC9CEB5FEE44AA8A65371AA90F780A">
    <w:name w:val="A5BC9CEB5FEE44AA8A65371AA90F780A"/>
    <w:rsid w:val="00E06FDB"/>
    <w:rPr>
      <w:lang w:val="el-GR" w:eastAsia="el-GR"/>
    </w:rPr>
  </w:style>
  <w:style w:type="paragraph" w:customStyle="1" w:styleId="F88DAE1D13E940AE84410EF18FF2C073">
    <w:name w:val="F88DAE1D13E940AE84410EF18FF2C073"/>
    <w:rsid w:val="00E06FDB"/>
    <w:rPr>
      <w:lang w:val="el-GR" w:eastAsia="el-GR"/>
    </w:rPr>
  </w:style>
  <w:style w:type="paragraph" w:customStyle="1" w:styleId="E181DFC79B714574B1D87CFB0C7B3112">
    <w:name w:val="E181DFC79B714574B1D87CFB0C7B3112"/>
    <w:rsid w:val="00E06FDB"/>
    <w:rPr>
      <w:lang w:val="el-GR" w:eastAsia="el-GR"/>
    </w:rPr>
  </w:style>
  <w:style w:type="paragraph" w:customStyle="1" w:styleId="8F58DB19A93742158BB9ACD9B9A5A9C5">
    <w:name w:val="8F58DB19A93742158BB9ACD9B9A5A9C5"/>
    <w:rsid w:val="00E06FDB"/>
    <w:rPr>
      <w:lang w:val="el-GR" w:eastAsia="el-GR"/>
    </w:rPr>
  </w:style>
  <w:style w:type="paragraph" w:customStyle="1" w:styleId="63BD7D38A5834BBAA2523802C4EFCE4D">
    <w:name w:val="63BD7D38A5834BBAA2523802C4EFCE4D"/>
    <w:rsid w:val="00E06FDB"/>
    <w:rPr>
      <w:lang w:val="el-GR" w:eastAsia="el-GR"/>
    </w:rPr>
  </w:style>
  <w:style w:type="paragraph" w:customStyle="1" w:styleId="B2E2BEF266244704AF129A9F5CA8FF7F">
    <w:name w:val="B2E2BEF266244704AF129A9F5CA8FF7F"/>
    <w:rsid w:val="00E06FDB"/>
    <w:rPr>
      <w:lang w:val="el-GR" w:eastAsia="el-GR"/>
    </w:rPr>
  </w:style>
  <w:style w:type="paragraph" w:customStyle="1" w:styleId="2414C62927A041648A274B3182FA7DE5">
    <w:name w:val="2414C62927A041648A274B3182FA7DE5"/>
    <w:rsid w:val="00E06FDB"/>
    <w:rPr>
      <w:lang w:val="el-GR" w:eastAsia="el-GR"/>
    </w:rPr>
  </w:style>
  <w:style w:type="paragraph" w:customStyle="1" w:styleId="268AA225B9A5411C8DCFD370B2FDED09">
    <w:name w:val="268AA225B9A5411C8DCFD370B2FDED09"/>
    <w:rsid w:val="00E06FDB"/>
    <w:rPr>
      <w:lang w:val="el-GR" w:eastAsia="el-GR"/>
    </w:rPr>
  </w:style>
  <w:style w:type="paragraph" w:customStyle="1" w:styleId="0899B54D3EFA41748E8259DC92261AF2">
    <w:name w:val="0899B54D3EFA41748E8259DC92261AF2"/>
    <w:rsid w:val="00E06FDB"/>
    <w:rPr>
      <w:lang w:val="el-GR" w:eastAsia="el-GR"/>
    </w:rPr>
  </w:style>
  <w:style w:type="paragraph" w:customStyle="1" w:styleId="2F7DDF5F1FA1466E8C8DFD9A12CBB9D5">
    <w:name w:val="2F7DDF5F1FA1466E8C8DFD9A12CBB9D5"/>
    <w:rsid w:val="00E06FDB"/>
    <w:rPr>
      <w:lang w:val="el-GR" w:eastAsia="el-GR"/>
    </w:rPr>
  </w:style>
  <w:style w:type="paragraph" w:customStyle="1" w:styleId="2745FBCE6278403F91967AD79379DF6C">
    <w:name w:val="2745FBCE6278403F91967AD79379DF6C"/>
    <w:rsid w:val="00E06FDB"/>
    <w:rPr>
      <w:lang w:val="el-GR" w:eastAsia="el-GR"/>
    </w:rPr>
  </w:style>
  <w:style w:type="paragraph" w:customStyle="1" w:styleId="C665C620098C4DD7A6A1189715F5CF70">
    <w:name w:val="C665C620098C4DD7A6A1189715F5CF70"/>
    <w:rsid w:val="00E06FDB"/>
    <w:rPr>
      <w:lang w:val="el-GR" w:eastAsia="el-GR"/>
    </w:rPr>
  </w:style>
  <w:style w:type="paragraph" w:customStyle="1" w:styleId="6454065ACE644E448922B83B52848282">
    <w:name w:val="6454065ACE644E448922B83B52848282"/>
    <w:rsid w:val="00E06FDB"/>
    <w:rPr>
      <w:lang w:val="el-GR" w:eastAsia="el-GR"/>
    </w:rPr>
  </w:style>
  <w:style w:type="paragraph" w:customStyle="1" w:styleId="D1BCC0C6B95E48D39E909A730D5872D1">
    <w:name w:val="D1BCC0C6B95E48D39E909A730D5872D1"/>
    <w:rsid w:val="00E06FDB"/>
    <w:rPr>
      <w:lang w:val="el-GR" w:eastAsia="el-GR"/>
    </w:rPr>
  </w:style>
  <w:style w:type="paragraph" w:customStyle="1" w:styleId="7506B0E828004E2BBBA4E0D7D231B17E">
    <w:name w:val="7506B0E828004E2BBBA4E0D7D231B17E"/>
    <w:rsid w:val="00E06FDB"/>
    <w:rPr>
      <w:lang w:val="el-GR" w:eastAsia="el-GR"/>
    </w:rPr>
  </w:style>
  <w:style w:type="paragraph" w:customStyle="1" w:styleId="353777EBFABD4A099D7424884F9218C0">
    <w:name w:val="353777EBFABD4A099D7424884F9218C0"/>
    <w:rsid w:val="00E06FDB"/>
    <w:rPr>
      <w:lang w:val="el-GR" w:eastAsia="el-GR"/>
    </w:rPr>
  </w:style>
  <w:style w:type="paragraph" w:customStyle="1" w:styleId="9A6F84D7C546443C9DA94D161A1A8672">
    <w:name w:val="9A6F84D7C546443C9DA94D161A1A8672"/>
    <w:rsid w:val="00E06FDB"/>
    <w:rPr>
      <w:lang w:val="el-GR" w:eastAsia="el-GR"/>
    </w:rPr>
  </w:style>
  <w:style w:type="paragraph" w:customStyle="1" w:styleId="0B354E4DBCF5483B8645DD2879BDDB04">
    <w:name w:val="0B354E4DBCF5483B8645DD2879BDDB04"/>
    <w:rsid w:val="00E06FDB"/>
    <w:rPr>
      <w:lang w:val="el-GR" w:eastAsia="el-GR"/>
    </w:rPr>
  </w:style>
  <w:style w:type="paragraph" w:customStyle="1" w:styleId="876EE07FE89E460F87E6580F95E49700">
    <w:name w:val="876EE07FE89E460F87E6580F95E49700"/>
    <w:rsid w:val="00E06FDB"/>
    <w:rPr>
      <w:lang w:val="el-GR" w:eastAsia="el-GR"/>
    </w:rPr>
  </w:style>
  <w:style w:type="paragraph" w:customStyle="1" w:styleId="BBFD8A1B5FCD44D09A85D29AC2A5B2AF">
    <w:name w:val="BBFD8A1B5FCD44D09A85D29AC2A5B2AF"/>
    <w:rsid w:val="00E06FDB"/>
    <w:rPr>
      <w:lang w:val="el-GR" w:eastAsia="el-GR"/>
    </w:rPr>
  </w:style>
  <w:style w:type="paragraph" w:customStyle="1" w:styleId="D2F386A2928949CBB26E5C01E87EF972">
    <w:name w:val="D2F386A2928949CBB26E5C01E87EF972"/>
    <w:rsid w:val="00E06FDB"/>
    <w:rPr>
      <w:lang w:val="el-GR" w:eastAsia="el-GR"/>
    </w:rPr>
  </w:style>
  <w:style w:type="paragraph" w:customStyle="1" w:styleId="5752B41DFEC24887BA22CDB218D51B00">
    <w:name w:val="5752B41DFEC24887BA22CDB218D51B00"/>
    <w:rsid w:val="00E06FDB"/>
    <w:rPr>
      <w:lang w:val="el-GR" w:eastAsia="el-GR"/>
    </w:rPr>
  </w:style>
  <w:style w:type="paragraph" w:customStyle="1" w:styleId="0643C9F6EB284469967A3A5F2EB343C5">
    <w:name w:val="0643C9F6EB284469967A3A5F2EB343C5"/>
    <w:rsid w:val="00E06FDB"/>
    <w:rPr>
      <w:lang w:val="el-GR" w:eastAsia="el-GR"/>
    </w:rPr>
  </w:style>
  <w:style w:type="paragraph" w:customStyle="1" w:styleId="22D3545A1FDF4A4BBF369642490BDE69">
    <w:name w:val="22D3545A1FDF4A4BBF369642490BDE69"/>
    <w:rsid w:val="00E06FDB"/>
    <w:rPr>
      <w:lang w:val="el-GR" w:eastAsia="el-GR"/>
    </w:rPr>
  </w:style>
  <w:style w:type="paragraph" w:customStyle="1" w:styleId="8C1DC5D95C994CA4BE238A52152250F0">
    <w:name w:val="8C1DC5D95C994CA4BE238A52152250F0"/>
    <w:rsid w:val="00E06FDB"/>
    <w:rPr>
      <w:lang w:val="el-GR" w:eastAsia="el-GR"/>
    </w:rPr>
  </w:style>
  <w:style w:type="paragraph" w:customStyle="1" w:styleId="B15C2F3D37CE4782ADA21DEFF90AC411">
    <w:name w:val="B15C2F3D37CE4782ADA21DEFF90AC411"/>
    <w:rsid w:val="00E06FDB"/>
    <w:rPr>
      <w:lang w:val="el-GR" w:eastAsia="el-GR"/>
    </w:rPr>
  </w:style>
  <w:style w:type="paragraph" w:customStyle="1" w:styleId="7262FDD858044A2BA88DB139022BEE19">
    <w:name w:val="7262FDD858044A2BA88DB139022BEE19"/>
    <w:rsid w:val="00E06FDB"/>
    <w:rPr>
      <w:lang w:val="el-GR" w:eastAsia="el-GR"/>
    </w:rPr>
  </w:style>
  <w:style w:type="paragraph" w:customStyle="1" w:styleId="E383399C85334614B7F394DE30A9B7AD">
    <w:name w:val="E383399C85334614B7F394DE30A9B7AD"/>
    <w:rsid w:val="00E06FDB"/>
    <w:rPr>
      <w:lang w:val="el-GR" w:eastAsia="el-GR"/>
    </w:rPr>
  </w:style>
  <w:style w:type="paragraph" w:customStyle="1" w:styleId="302983241DC94C4AACE87C01762FF35C">
    <w:name w:val="302983241DC94C4AACE87C01762FF35C"/>
    <w:rsid w:val="00E06FDB"/>
    <w:rPr>
      <w:lang w:val="el-GR" w:eastAsia="el-GR"/>
    </w:rPr>
  </w:style>
  <w:style w:type="paragraph" w:customStyle="1" w:styleId="211C54C96C164FEA8EFE640AC92C4FAB">
    <w:name w:val="211C54C96C164FEA8EFE640AC92C4FAB"/>
    <w:rsid w:val="00E06FDB"/>
    <w:rPr>
      <w:lang w:val="el-GR" w:eastAsia="el-GR"/>
    </w:rPr>
  </w:style>
  <w:style w:type="paragraph" w:customStyle="1" w:styleId="2087C19536FD468788FFDEF8B5F0C3C0">
    <w:name w:val="2087C19536FD468788FFDEF8B5F0C3C0"/>
    <w:rsid w:val="00E06FDB"/>
    <w:rPr>
      <w:lang w:val="el-GR" w:eastAsia="el-GR"/>
    </w:rPr>
  </w:style>
  <w:style w:type="paragraph" w:customStyle="1" w:styleId="D2A77965C3E1433EB3A92497825F4858">
    <w:name w:val="D2A77965C3E1433EB3A92497825F4858"/>
    <w:rsid w:val="00E06FDB"/>
    <w:rPr>
      <w:lang w:val="el-GR" w:eastAsia="el-GR"/>
    </w:rPr>
  </w:style>
  <w:style w:type="paragraph" w:customStyle="1" w:styleId="C32F0D3FF9B5488A8E82E0E96C171564">
    <w:name w:val="C32F0D3FF9B5488A8E82E0E96C171564"/>
    <w:rsid w:val="00E06FDB"/>
    <w:rPr>
      <w:lang w:val="el-GR" w:eastAsia="el-GR"/>
    </w:rPr>
  </w:style>
  <w:style w:type="paragraph" w:customStyle="1" w:styleId="EDA641BA121441A1940FE0C88635BBA0">
    <w:name w:val="EDA641BA121441A1940FE0C88635BBA0"/>
    <w:rsid w:val="00E06FDB"/>
    <w:rPr>
      <w:lang w:val="el-GR" w:eastAsia="el-GR"/>
    </w:rPr>
  </w:style>
  <w:style w:type="paragraph" w:customStyle="1" w:styleId="3CA44EFA2FDF4E6BA194F3FBD4A35913">
    <w:name w:val="3CA44EFA2FDF4E6BA194F3FBD4A35913"/>
    <w:rsid w:val="00E06FDB"/>
    <w:rPr>
      <w:lang w:val="el-GR" w:eastAsia="el-GR"/>
    </w:rPr>
  </w:style>
  <w:style w:type="paragraph" w:customStyle="1" w:styleId="3FFC8F35BC034ABB92CE3D9B7345D97D">
    <w:name w:val="3FFC8F35BC034ABB92CE3D9B7345D97D"/>
    <w:rsid w:val="00E06FDB"/>
    <w:rPr>
      <w:lang w:val="el-GR" w:eastAsia="el-GR"/>
    </w:rPr>
  </w:style>
  <w:style w:type="paragraph" w:customStyle="1" w:styleId="D93F162C79AE41B9B5D92DC6919E12A7">
    <w:name w:val="D93F162C79AE41B9B5D92DC6919E12A7"/>
    <w:rsid w:val="00E06FDB"/>
    <w:rPr>
      <w:lang w:val="el-GR" w:eastAsia="el-GR"/>
    </w:rPr>
  </w:style>
  <w:style w:type="paragraph" w:customStyle="1" w:styleId="9E32C513E2F54B3B84959431AD38CBDD">
    <w:name w:val="9E32C513E2F54B3B84959431AD38CBDD"/>
    <w:rsid w:val="00E06FDB"/>
    <w:rPr>
      <w:lang w:val="el-GR" w:eastAsia="el-GR"/>
    </w:rPr>
  </w:style>
  <w:style w:type="paragraph" w:customStyle="1" w:styleId="C8AAC7C9FBF749F6B4062BACA067FD5C">
    <w:name w:val="C8AAC7C9FBF749F6B4062BACA067FD5C"/>
    <w:rsid w:val="00E06FDB"/>
    <w:rPr>
      <w:lang w:val="el-GR" w:eastAsia="el-GR"/>
    </w:rPr>
  </w:style>
  <w:style w:type="paragraph" w:customStyle="1" w:styleId="93EF787E06DD4212917902A159C45721">
    <w:name w:val="93EF787E06DD4212917902A159C45721"/>
    <w:rsid w:val="00E06FDB"/>
    <w:rPr>
      <w:lang w:val="el-GR" w:eastAsia="el-GR"/>
    </w:rPr>
  </w:style>
  <w:style w:type="paragraph" w:customStyle="1" w:styleId="068FFFA9EE5F43E882799AFC2A3F0F19">
    <w:name w:val="068FFFA9EE5F43E882799AFC2A3F0F19"/>
    <w:rsid w:val="00E06FDB"/>
    <w:rPr>
      <w:lang w:val="el-GR" w:eastAsia="el-GR"/>
    </w:rPr>
  </w:style>
  <w:style w:type="paragraph" w:customStyle="1" w:styleId="278E057520D24E1198A3A51E6E3FED5E">
    <w:name w:val="278E057520D24E1198A3A51E6E3FED5E"/>
    <w:rsid w:val="00E06FDB"/>
    <w:rPr>
      <w:lang w:val="el-GR" w:eastAsia="el-GR"/>
    </w:rPr>
  </w:style>
  <w:style w:type="paragraph" w:customStyle="1" w:styleId="56772E6C1F30409B955C3FC7891D8EA5">
    <w:name w:val="56772E6C1F30409B955C3FC7891D8EA5"/>
    <w:rsid w:val="00E06FDB"/>
    <w:rPr>
      <w:lang w:val="el-GR" w:eastAsia="el-GR"/>
    </w:rPr>
  </w:style>
  <w:style w:type="paragraph" w:customStyle="1" w:styleId="92B9964DBB334E4181120E9D04F74254">
    <w:name w:val="92B9964DBB334E4181120E9D04F74254"/>
    <w:rsid w:val="00E06FDB"/>
    <w:rPr>
      <w:lang w:val="el-GR" w:eastAsia="el-GR"/>
    </w:rPr>
  </w:style>
  <w:style w:type="paragraph" w:customStyle="1" w:styleId="8D99B1C2D39448588B8E2A712CDECF60">
    <w:name w:val="8D99B1C2D39448588B8E2A712CDECF60"/>
    <w:rsid w:val="00E06FDB"/>
    <w:rPr>
      <w:lang w:val="el-GR" w:eastAsia="el-GR"/>
    </w:rPr>
  </w:style>
  <w:style w:type="paragraph" w:customStyle="1" w:styleId="FE771B937F1D40A69DAD748F67CF5A08">
    <w:name w:val="FE771B937F1D40A69DAD748F67CF5A08"/>
    <w:rsid w:val="00E06FDB"/>
    <w:rPr>
      <w:lang w:val="el-GR" w:eastAsia="el-GR"/>
    </w:rPr>
  </w:style>
  <w:style w:type="paragraph" w:customStyle="1" w:styleId="044461F2D40D442AA47C7679EE1F7B4A">
    <w:name w:val="044461F2D40D442AA47C7679EE1F7B4A"/>
    <w:rsid w:val="00E06FDB"/>
    <w:rPr>
      <w:lang w:val="el-GR" w:eastAsia="el-GR"/>
    </w:rPr>
  </w:style>
  <w:style w:type="paragraph" w:customStyle="1" w:styleId="E4F79F91107E4A2488708F82A2FD8B88">
    <w:name w:val="E4F79F91107E4A2488708F82A2FD8B88"/>
    <w:rsid w:val="00E06FDB"/>
    <w:rPr>
      <w:lang w:val="el-GR" w:eastAsia="el-GR"/>
    </w:rPr>
  </w:style>
  <w:style w:type="paragraph" w:customStyle="1" w:styleId="1DF823D1110B46478029E1ADBBABE423">
    <w:name w:val="1DF823D1110B46478029E1ADBBABE423"/>
    <w:rsid w:val="00E06FDB"/>
    <w:rPr>
      <w:lang w:val="el-GR" w:eastAsia="el-GR"/>
    </w:rPr>
  </w:style>
  <w:style w:type="paragraph" w:customStyle="1" w:styleId="5058E60180FF4601A18CFE320D7A3264">
    <w:name w:val="5058E60180FF4601A18CFE320D7A3264"/>
    <w:rsid w:val="00E06FDB"/>
    <w:rPr>
      <w:lang w:val="el-GR" w:eastAsia="el-GR"/>
    </w:rPr>
  </w:style>
  <w:style w:type="paragraph" w:customStyle="1" w:styleId="2DEBDBC0AEBD443EBDC182C4B919265F">
    <w:name w:val="2DEBDBC0AEBD443EBDC182C4B919265F"/>
    <w:rsid w:val="00E06FDB"/>
    <w:rPr>
      <w:lang w:val="el-GR" w:eastAsia="el-GR"/>
    </w:rPr>
  </w:style>
  <w:style w:type="paragraph" w:customStyle="1" w:styleId="F0D23FF95A0247EE9D128BEBC6F9A4D4">
    <w:name w:val="F0D23FF95A0247EE9D128BEBC6F9A4D4"/>
    <w:rsid w:val="00E06FDB"/>
    <w:rPr>
      <w:lang w:val="el-GR" w:eastAsia="el-GR"/>
    </w:rPr>
  </w:style>
  <w:style w:type="paragraph" w:customStyle="1" w:styleId="BB90619969264508A71DBD4BEAD82E50">
    <w:name w:val="BB90619969264508A71DBD4BEAD82E50"/>
    <w:rsid w:val="00E06FDB"/>
    <w:rPr>
      <w:lang w:val="el-GR" w:eastAsia="el-GR"/>
    </w:rPr>
  </w:style>
  <w:style w:type="paragraph" w:customStyle="1" w:styleId="05A2AEA067644D639DEFAEEC55DD3C2E">
    <w:name w:val="05A2AEA067644D639DEFAEEC55DD3C2E"/>
    <w:rsid w:val="00E06FDB"/>
    <w:rPr>
      <w:lang w:val="el-GR" w:eastAsia="el-GR"/>
    </w:rPr>
  </w:style>
  <w:style w:type="paragraph" w:customStyle="1" w:styleId="AF4D5E0039B14E41AD3015B48AB546F2">
    <w:name w:val="AF4D5E0039B14E41AD3015B48AB546F2"/>
    <w:rsid w:val="00E06FDB"/>
    <w:rPr>
      <w:lang w:val="el-GR" w:eastAsia="el-GR"/>
    </w:rPr>
  </w:style>
  <w:style w:type="paragraph" w:customStyle="1" w:styleId="89DFD376C92D428A849E6A466BA9005E">
    <w:name w:val="89DFD376C92D428A849E6A466BA9005E"/>
    <w:rsid w:val="00E06FDB"/>
    <w:rPr>
      <w:lang w:val="el-GR" w:eastAsia="el-GR"/>
    </w:rPr>
  </w:style>
  <w:style w:type="paragraph" w:customStyle="1" w:styleId="E2EBB82AECB04D578D50F05DDD5DB847">
    <w:name w:val="E2EBB82AECB04D578D50F05DDD5DB847"/>
    <w:rsid w:val="00E06FDB"/>
    <w:rPr>
      <w:lang w:val="el-GR" w:eastAsia="el-GR"/>
    </w:rPr>
  </w:style>
  <w:style w:type="paragraph" w:customStyle="1" w:styleId="6FD4A9B58578421D820F3CECA6DB3A77">
    <w:name w:val="6FD4A9B58578421D820F3CECA6DB3A77"/>
    <w:rsid w:val="00E06FDB"/>
    <w:rPr>
      <w:lang w:val="el-GR" w:eastAsia="el-GR"/>
    </w:rPr>
  </w:style>
  <w:style w:type="paragraph" w:customStyle="1" w:styleId="399AC6339BC94C7D9196A6B882283752">
    <w:name w:val="399AC6339BC94C7D9196A6B882283752"/>
    <w:rsid w:val="00E06FDB"/>
    <w:rPr>
      <w:lang w:val="el-GR" w:eastAsia="el-GR"/>
    </w:rPr>
  </w:style>
  <w:style w:type="paragraph" w:customStyle="1" w:styleId="BE74E4E337284879A39EFB86952B3CB4">
    <w:name w:val="BE74E4E337284879A39EFB86952B3CB4"/>
    <w:rsid w:val="00E06FDB"/>
    <w:rPr>
      <w:lang w:val="el-GR" w:eastAsia="el-GR"/>
    </w:rPr>
  </w:style>
  <w:style w:type="paragraph" w:customStyle="1" w:styleId="94D24A7350224993A250755907AAD667">
    <w:name w:val="94D24A7350224993A250755907AAD667"/>
    <w:rsid w:val="00E06FDB"/>
    <w:rPr>
      <w:lang w:val="el-GR" w:eastAsia="el-GR"/>
    </w:rPr>
  </w:style>
  <w:style w:type="paragraph" w:customStyle="1" w:styleId="F230463593014496922B9CBD6DDD629C">
    <w:name w:val="F230463593014496922B9CBD6DDD629C"/>
    <w:rsid w:val="00E06FDB"/>
    <w:rPr>
      <w:lang w:val="el-GR" w:eastAsia="el-GR"/>
    </w:rPr>
  </w:style>
  <w:style w:type="paragraph" w:customStyle="1" w:styleId="1124FA658B254E9E86D175BFC5282F60">
    <w:name w:val="1124FA658B254E9E86D175BFC5282F60"/>
    <w:rsid w:val="00E06FDB"/>
    <w:rPr>
      <w:lang w:val="el-GR" w:eastAsia="el-GR"/>
    </w:rPr>
  </w:style>
  <w:style w:type="paragraph" w:customStyle="1" w:styleId="F905F478B5FA4599A02F3BD0FCD649C5">
    <w:name w:val="F905F478B5FA4599A02F3BD0FCD649C5"/>
    <w:rsid w:val="00E06FDB"/>
    <w:rPr>
      <w:lang w:val="el-GR" w:eastAsia="el-GR"/>
    </w:rPr>
  </w:style>
  <w:style w:type="paragraph" w:customStyle="1" w:styleId="6CE10C2823E24245BF71BF2BD0BC6ADB">
    <w:name w:val="6CE10C2823E24245BF71BF2BD0BC6ADB"/>
    <w:rsid w:val="00E06FDB"/>
    <w:rPr>
      <w:lang w:val="el-GR" w:eastAsia="el-GR"/>
    </w:rPr>
  </w:style>
  <w:style w:type="paragraph" w:customStyle="1" w:styleId="49FF4C0918724E9984A9D345CF96A6F3">
    <w:name w:val="49FF4C0918724E9984A9D345CF96A6F3"/>
    <w:rsid w:val="00E06FDB"/>
    <w:rPr>
      <w:lang w:val="el-GR" w:eastAsia="el-GR"/>
    </w:rPr>
  </w:style>
  <w:style w:type="paragraph" w:customStyle="1" w:styleId="439B29342DE945CC88012C0C67EEE2EE">
    <w:name w:val="439B29342DE945CC88012C0C67EEE2EE"/>
    <w:rsid w:val="00E06FDB"/>
    <w:rPr>
      <w:lang w:val="el-GR" w:eastAsia="el-GR"/>
    </w:rPr>
  </w:style>
  <w:style w:type="paragraph" w:customStyle="1" w:styleId="91A0BCD369D1498185D836F3F9181DBC">
    <w:name w:val="91A0BCD369D1498185D836F3F9181DBC"/>
    <w:rsid w:val="00E06FDB"/>
    <w:rPr>
      <w:lang w:val="el-GR" w:eastAsia="el-GR"/>
    </w:rPr>
  </w:style>
  <w:style w:type="paragraph" w:customStyle="1" w:styleId="EAF76C6F876B42D0AC8D4223320B3668">
    <w:name w:val="EAF76C6F876B42D0AC8D4223320B3668"/>
    <w:rsid w:val="00E06FDB"/>
    <w:rPr>
      <w:lang w:val="el-GR" w:eastAsia="el-GR"/>
    </w:rPr>
  </w:style>
  <w:style w:type="paragraph" w:customStyle="1" w:styleId="EF686C0D87E846F28C77D35AD8719B99">
    <w:name w:val="EF686C0D87E846F28C77D35AD8719B99"/>
    <w:rsid w:val="00E06FDB"/>
    <w:rPr>
      <w:lang w:val="el-GR" w:eastAsia="el-GR"/>
    </w:rPr>
  </w:style>
  <w:style w:type="paragraph" w:customStyle="1" w:styleId="FFC41E41FAD74C419A76B90AFEDAFFA2">
    <w:name w:val="FFC41E41FAD74C419A76B90AFEDAFFA2"/>
    <w:rsid w:val="00E06FDB"/>
    <w:rPr>
      <w:lang w:val="el-GR" w:eastAsia="el-GR"/>
    </w:rPr>
  </w:style>
  <w:style w:type="paragraph" w:customStyle="1" w:styleId="A1BF7DFF347D4D1A800537B771BE38CC">
    <w:name w:val="A1BF7DFF347D4D1A800537B771BE38CC"/>
    <w:rsid w:val="00E06FDB"/>
    <w:rPr>
      <w:lang w:val="el-GR" w:eastAsia="el-GR"/>
    </w:rPr>
  </w:style>
  <w:style w:type="paragraph" w:customStyle="1" w:styleId="91A9C6E7CD1B4C55A75F2550C6ACBFEE">
    <w:name w:val="91A9C6E7CD1B4C55A75F2550C6ACBFEE"/>
    <w:rsid w:val="00E06FDB"/>
    <w:rPr>
      <w:lang w:val="el-GR" w:eastAsia="el-GR"/>
    </w:rPr>
  </w:style>
  <w:style w:type="paragraph" w:customStyle="1" w:styleId="276ED9F017F7455F946729FF90EAF6C3">
    <w:name w:val="276ED9F017F7455F946729FF90EAF6C3"/>
    <w:rsid w:val="00E06FDB"/>
    <w:rPr>
      <w:lang w:val="el-GR" w:eastAsia="el-GR"/>
    </w:rPr>
  </w:style>
  <w:style w:type="paragraph" w:customStyle="1" w:styleId="76183EC6184A452AB3D85481535BD14D">
    <w:name w:val="76183EC6184A452AB3D85481535BD14D"/>
    <w:rsid w:val="00E06FDB"/>
    <w:rPr>
      <w:lang w:val="el-GR" w:eastAsia="el-GR"/>
    </w:rPr>
  </w:style>
  <w:style w:type="paragraph" w:customStyle="1" w:styleId="E65EF4BBE3B84837862DF5A4ABB4F212">
    <w:name w:val="E65EF4BBE3B84837862DF5A4ABB4F212"/>
    <w:rsid w:val="00E06FDB"/>
    <w:rPr>
      <w:lang w:val="el-GR" w:eastAsia="el-GR"/>
    </w:rPr>
  </w:style>
  <w:style w:type="paragraph" w:customStyle="1" w:styleId="E5B1A7F3E0DC42468648D67BFBBCEF29">
    <w:name w:val="E5B1A7F3E0DC42468648D67BFBBCEF29"/>
    <w:rsid w:val="00E06FDB"/>
    <w:rPr>
      <w:lang w:val="el-GR" w:eastAsia="el-GR"/>
    </w:rPr>
  </w:style>
  <w:style w:type="paragraph" w:customStyle="1" w:styleId="98AFC9178E25487CBCBB2CE0C9971B25">
    <w:name w:val="98AFC9178E25487CBCBB2CE0C9971B25"/>
    <w:rsid w:val="00E06FDB"/>
    <w:rPr>
      <w:lang w:val="el-GR" w:eastAsia="el-GR"/>
    </w:rPr>
  </w:style>
  <w:style w:type="paragraph" w:customStyle="1" w:styleId="F6434E8B8936479189EF9D370A7FF238">
    <w:name w:val="F6434E8B8936479189EF9D370A7FF238"/>
    <w:rsid w:val="00E06FDB"/>
    <w:rPr>
      <w:lang w:val="el-GR" w:eastAsia="el-GR"/>
    </w:rPr>
  </w:style>
  <w:style w:type="paragraph" w:customStyle="1" w:styleId="E88694D9795C4A189B33AB0117E84F74">
    <w:name w:val="E88694D9795C4A189B33AB0117E84F74"/>
    <w:rsid w:val="00E06FDB"/>
    <w:rPr>
      <w:lang w:val="el-GR" w:eastAsia="el-GR"/>
    </w:rPr>
  </w:style>
  <w:style w:type="paragraph" w:customStyle="1" w:styleId="5315F0D6262241058797FC5062511809">
    <w:name w:val="5315F0D6262241058797FC5062511809"/>
    <w:rsid w:val="00E06FDB"/>
    <w:rPr>
      <w:lang w:val="el-GR" w:eastAsia="el-GR"/>
    </w:rPr>
  </w:style>
  <w:style w:type="paragraph" w:customStyle="1" w:styleId="840050CD226742E1AEA54122DB327260">
    <w:name w:val="840050CD226742E1AEA54122DB327260"/>
    <w:rsid w:val="00E06FDB"/>
    <w:rPr>
      <w:lang w:val="el-GR" w:eastAsia="el-GR"/>
    </w:rPr>
  </w:style>
  <w:style w:type="paragraph" w:customStyle="1" w:styleId="ACBEDF35B07F4D72B55A908A178E021D">
    <w:name w:val="ACBEDF35B07F4D72B55A908A178E021D"/>
    <w:rsid w:val="00E06FDB"/>
    <w:rPr>
      <w:lang w:val="el-GR" w:eastAsia="el-GR"/>
    </w:rPr>
  </w:style>
  <w:style w:type="paragraph" w:customStyle="1" w:styleId="49BD2CF823CD46F19738B689800CD172">
    <w:name w:val="49BD2CF823CD46F19738B689800CD172"/>
    <w:rsid w:val="00E06FDB"/>
    <w:rPr>
      <w:lang w:val="el-GR" w:eastAsia="el-GR"/>
    </w:rPr>
  </w:style>
  <w:style w:type="paragraph" w:customStyle="1" w:styleId="96BEDCFEDEC54DF18825E4DF211AD7E6">
    <w:name w:val="96BEDCFEDEC54DF18825E4DF211AD7E6"/>
    <w:rsid w:val="00E06FDB"/>
    <w:rPr>
      <w:lang w:val="el-GR" w:eastAsia="el-GR"/>
    </w:rPr>
  </w:style>
  <w:style w:type="paragraph" w:customStyle="1" w:styleId="B7477749B12A4AFFA6F2D7F48401F960">
    <w:name w:val="B7477749B12A4AFFA6F2D7F48401F960"/>
    <w:rsid w:val="00E06FDB"/>
    <w:rPr>
      <w:lang w:val="el-GR" w:eastAsia="el-GR"/>
    </w:rPr>
  </w:style>
  <w:style w:type="paragraph" w:customStyle="1" w:styleId="49FD420E695B44F5B85FCC8102BBFD9D">
    <w:name w:val="49FD420E695B44F5B85FCC8102BBFD9D"/>
    <w:rsid w:val="00E06FDB"/>
    <w:rPr>
      <w:lang w:val="el-GR" w:eastAsia="el-GR"/>
    </w:rPr>
  </w:style>
  <w:style w:type="paragraph" w:customStyle="1" w:styleId="F968E620B9684488AF06AB0DBD18B660">
    <w:name w:val="F968E620B9684488AF06AB0DBD18B660"/>
    <w:rsid w:val="00E06FDB"/>
    <w:rPr>
      <w:lang w:val="el-GR" w:eastAsia="el-GR"/>
    </w:rPr>
  </w:style>
  <w:style w:type="paragraph" w:customStyle="1" w:styleId="4C80B4CC7A9B469493E42F1E8E4E21DE">
    <w:name w:val="4C80B4CC7A9B469493E42F1E8E4E21DE"/>
    <w:rsid w:val="00E06FDB"/>
    <w:rPr>
      <w:lang w:val="el-GR" w:eastAsia="el-GR"/>
    </w:rPr>
  </w:style>
  <w:style w:type="paragraph" w:customStyle="1" w:styleId="7153D5D176174CAC8F6278B975550F75">
    <w:name w:val="7153D5D176174CAC8F6278B975550F75"/>
    <w:rsid w:val="00E06FDB"/>
    <w:rPr>
      <w:lang w:val="el-GR" w:eastAsia="el-GR"/>
    </w:rPr>
  </w:style>
  <w:style w:type="paragraph" w:customStyle="1" w:styleId="9B14B7ED891842D9A229AD00FCDC325E">
    <w:name w:val="9B14B7ED891842D9A229AD00FCDC325E"/>
    <w:rsid w:val="00E06FDB"/>
    <w:rPr>
      <w:lang w:val="el-GR" w:eastAsia="el-GR"/>
    </w:rPr>
  </w:style>
  <w:style w:type="paragraph" w:customStyle="1" w:styleId="AB20BBE67CCE418CB30CDCABA6D9A3FB">
    <w:name w:val="AB20BBE67CCE418CB30CDCABA6D9A3FB"/>
    <w:rsid w:val="00E06FDB"/>
    <w:rPr>
      <w:lang w:val="el-GR" w:eastAsia="el-GR"/>
    </w:rPr>
  </w:style>
  <w:style w:type="paragraph" w:customStyle="1" w:styleId="3D6E5A43E82744DB949B332C6927185F">
    <w:name w:val="3D6E5A43E82744DB949B332C6927185F"/>
    <w:rsid w:val="00E06FDB"/>
    <w:rPr>
      <w:lang w:val="el-GR" w:eastAsia="el-GR"/>
    </w:rPr>
  </w:style>
  <w:style w:type="paragraph" w:customStyle="1" w:styleId="1A9D138100AD4823B0A45869B3718D81">
    <w:name w:val="1A9D138100AD4823B0A45869B3718D81"/>
    <w:rsid w:val="00E06FDB"/>
    <w:rPr>
      <w:lang w:val="el-GR" w:eastAsia="el-GR"/>
    </w:rPr>
  </w:style>
  <w:style w:type="paragraph" w:customStyle="1" w:styleId="EF9EDF17318C42D78B46B50082DB2598">
    <w:name w:val="EF9EDF17318C42D78B46B50082DB2598"/>
    <w:rsid w:val="00E06FDB"/>
    <w:rPr>
      <w:lang w:val="el-GR" w:eastAsia="el-GR"/>
    </w:rPr>
  </w:style>
  <w:style w:type="paragraph" w:customStyle="1" w:styleId="418D8903A3FA466A9FB0AF75E6442179">
    <w:name w:val="418D8903A3FA466A9FB0AF75E6442179"/>
    <w:rsid w:val="00E06FDB"/>
    <w:rPr>
      <w:lang w:val="el-GR" w:eastAsia="el-GR"/>
    </w:rPr>
  </w:style>
  <w:style w:type="paragraph" w:customStyle="1" w:styleId="B496C546DA2A4827A6B4A3A309BEA306">
    <w:name w:val="B496C546DA2A4827A6B4A3A309BEA306"/>
    <w:rsid w:val="00E06FDB"/>
    <w:rPr>
      <w:lang w:val="el-GR" w:eastAsia="el-GR"/>
    </w:rPr>
  </w:style>
  <w:style w:type="paragraph" w:customStyle="1" w:styleId="918A947590744ABE8F81851E0BE8EAEC">
    <w:name w:val="918A947590744ABE8F81851E0BE8EAEC"/>
    <w:rsid w:val="00E06FDB"/>
    <w:rPr>
      <w:lang w:val="el-GR" w:eastAsia="el-GR"/>
    </w:rPr>
  </w:style>
  <w:style w:type="paragraph" w:customStyle="1" w:styleId="A439D61353814B6E887E1ED3FCA23B7D">
    <w:name w:val="A439D61353814B6E887E1ED3FCA23B7D"/>
    <w:rsid w:val="00E06FDB"/>
    <w:rPr>
      <w:lang w:val="el-GR" w:eastAsia="el-GR"/>
    </w:rPr>
  </w:style>
  <w:style w:type="paragraph" w:customStyle="1" w:styleId="2ACD180851574A0AB4F635308D3D8802">
    <w:name w:val="2ACD180851574A0AB4F635308D3D8802"/>
    <w:rsid w:val="00E06FDB"/>
    <w:rPr>
      <w:lang w:val="el-GR" w:eastAsia="el-GR"/>
    </w:rPr>
  </w:style>
  <w:style w:type="paragraph" w:customStyle="1" w:styleId="0310920CFC25441384E7C3BE8370B645">
    <w:name w:val="0310920CFC25441384E7C3BE8370B645"/>
    <w:rsid w:val="00E06FDB"/>
    <w:rPr>
      <w:lang w:val="el-GR" w:eastAsia="el-GR"/>
    </w:rPr>
  </w:style>
  <w:style w:type="paragraph" w:customStyle="1" w:styleId="761C9650D2C140BB8B9FA5CC97A479B4">
    <w:name w:val="761C9650D2C140BB8B9FA5CC97A479B4"/>
    <w:rsid w:val="00E06FDB"/>
    <w:rPr>
      <w:lang w:val="el-GR" w:eastAsia="el-GR"/>
    </w:rPr>
  </w:style>
  <w:style w:type="paragraph" w:customStyle="1" w:styleId="E54D7D636B7648229B75E64DA2C31C7E">
    <w:name w:val="E54D7D636B7648229B75E64DA2C31C7E"/>
    <w:rsid w:val="00E06FDB"/>
    <w:rPr>
      <w:lang w:val="el-GR" w:eastAsia="el-GR"/>
    </w:rPr>
  </w:style>
  <w:style w:type="paragraph" w:customStyle="1" w:styleId="680E1FF042BD4F229B3DB22C34B3FDC8">
    <w:name w:val="680E1FF042BD4F229B3DB22C34B3FDC8"/>
    <w:rsid w:val="00E06FDB"/>
    <w:rPr>
      <w:lang w:val="el-GR" w:eastAsia="el-GR"/>
    </w:rPr>
  </w:style>
  <w:style w:type="paragraph" w:customStyle="1" w:styleId="D79F717F542F4B8FA3AAF49546AAF8E8">
    <w:name w:val="D79F717F542F4B8FA3AAF49546AAF8E8"/>
    <w:rsid w:val="00E06FDB"/>
    <w:rPr>
      <w:lang w:val="el-GR" w:eastAsia="el-GR"/>
    </w:rPr>
  </w:style>
  <w:style w:type="paragraph" w:customStyle="1" w:styleId="D4190C0C3DF14F3E9868D3E88B267965">
    <w:name w:val="D4190C0C3DF14F3E9868D3E88B267965"/>
    <w:rsid w:val="00E06FDB"/>
    <w:rPr>
      <w:lang w:val="el-GR" w:eastAsia="el-GR"/>
    </w:rPr>
  </w:style>
  <w:style w:type="paragraph" w:customStyle="1" w:styleId="F2E1C3C43AFB4CC780B6E1F2D0DD3FE6">
    <w:name w:val="F2E1C3C43AFB4CC780B6E1F2D0DD3FE6"/>
    <w:rsid w:val="00E06FDB"/>
    <w:rPr>
      <w:lang w:val="el-GR" w:eastAsia="el-GR"/>
    </w:rPr>
  </w:style>
  <w:style w:type="paragraph" w:customStyle="1" w:styleId="5782C77F6654452DB719AA7D603D5B92">
    <w:name w:val="5782C77F6654452DB719AA7D603D5B92"/>
    <w:rsid w:val="00E06FDB"/>
    <w:rPr>
      <w:lang w:val="el-GR" w:eastAsia="el-GR"/>
    </w:rPr>
  </w:style>
  <w:style w:type="paragraph" w:customStyle="1" w:styleId="F350CB60AB294FDB85464D292013F068">
    <w:name w:val="F350CB60AB294FDB85464D292013F068"/>
    <w:rsid w:val="00E06FDB"/>
    <w:rPr>
      <w:lang w:val="el-GR" w:eastAsia="el-GR"/>
    </w:rPr>
  </w:style>
  <w:style w:type="paragraph" w:customStyle="1" w:styleId="63305158335A4664B9CBE4C8E43C9150">
    <w:name w:val="63305158335A4664B9CBE4C8E43C9150"/>
    <w:rsid w:val="00E06FDB"/>
    <w:rPr>
      <w:lang w:val="el-GR" w:eastAsia="el-GR"/>
    </w:rPr>
  </w:style>
  <w:style w:type="paragraph" w:customStyle="1" w:styleId="432A2FBA35DA4B3D8790CEC8916A3DF8">
    <w:name w:val="432A2FBA35DA4B3D8790CEC8916A3DF8"/>
    <w:rsid w:val="00E06FDB"/>
    <w:rPr>
      <w:lang w:val="el-GR" w:eastAsia="el-GR"/>
    </w:rPr>
  </w:style>
  <w:style w:type="paragraph" w:customStyle="1" w:styleId="583102E05D59482BA86973FB877E9853">
    <w:name w:val="583102E05D59482BA86973FB877E9853"/>
    <w:rsid w:val="00E06FDB"/>
    <w:rPr>
      <w:lang w:val="el-GR" w:eastAsia="el-GR"/>
    </w:rPr>
  </w:style>
  <w:style w:type="paragraph" w:customStyle="1" w:styleId="435EDABD94AC4DDAA2402AFED9D8BC50">
    <w:name w:val="435EDABD94AC4DDAA2402AFED9D8BC50"/>
    <w:rsid w:val="00E06FDB"/>
    <w:rPr>
      <w:lang w:val="el-GR" w:eastAsia="el-GR"/>
    </w:rPr>
  </w:style>
  <w:style w:type="paragraph" w:customStyle="1" w:styleId="A0BA2C17F24B4E8FBD749671494F977F">
    <w:name w:val="A0BA2C17F24B4E8FBD749671494F977F"/>
    <w:rsid w:val="00E06FDB"/>
    <w:rPr>
      <w:lang w:val="el-GR" w:eastAsia="el-GR"/>
    </w:rPr>
  </w:style>
  <w:style w:type="paragraph" w:customStyle="1" w:styleId="C9E1690EBD80458FAB8F7AF1F5E36237">
    <w:name w:val="C9E1690EBD80458FAB8F7AF1F5E36237"/>
    <w:rsid w:val="00E06FDB"/>
    <w:rPr>
      <w:lang w:val="el-GR" w:eastAsia="el-GR"/>
    </w:rPr>
  </w:style>
  <w:style w:type="paragraph" w:customStyle="1" w:styleId="98921B218C934C99B4BDAC6735A941D0">
    <w:name w:val="98921B218C934C99B4BDAC6735A941D0"/>
    <w:rsid w:val="00E06FDB"/>
    <w:rPr>
      <w:lang w:val="el-GR" w:eastAsia="el-GR"/>
    </w:rPr>
  </w:style>
  <w:style w:type="paragraph" w:customStyle="1" w:styleId="0BE10ED14F1E4E59A2A15C54309D8AC9">
    <w:name w:val="0BE10ED14F1E4E59A2A15C54309D8AC9"/>
    <w:rsid w:val="00E06FDB"/>
    <w:rPr>
      <w:lang w:val="el-GR" w:eastAsia="el-GR"/>
    </w:rPr>
  </w:style>
  <w:style w:type="paragraph" w:customStyle="1" w:styleId="576FF3994A0B4442BA6A51BF40EC8BEE">
    <w:name w:val="576FF3994A0B4442BA6A51BF40EC8BEE"/>
    <w:rsid w:val="00E06FDB"/>
    <w:rPr>
      <w:lang w:val="el-GR" w:eastAsia="el-GR"/>
    </w:rPr>
  </w:style>
  <w:style w:type="paragraph" w:customStyle="1" w:styleId="D48BE0F0EEBC4E7192E292A3A2AC4804">
    <w:name w:val="D48BE0F0EEBC4E7192E292A3A2AC4804"/>
    <w:rsid w:val="00E06FDB"/>
    <w:rPr>
      <w:lang w:val="el-GR" w:eastAsia="el-GR"/>
    </w:rPr>
  </w:style>
  <w:style w:type="paragraph" w:customStyle="1" w:styleId="D86C6057BCBA452BB3B7C6131D26B3EC">
    <w:name w:val="D86C6057BCBA452BB3B7C6131D26B3EC"/>
    <w:rsid w:val="00E06FDB"/>
    <w:rPr>
      <w:lang w:val="el-GR" w:eastAsia="el-GR"/>
    </w:rPr>
  </w:style>
  <w:style w:type="paragraph" w:customStyle="1" w:styleId="12570313A07044749AD79286A431BA10">
    <w:name w:val="12570313A07044749AD79286A431BA10"/>
    <w:rsid w:val="00E06FDB"/>
    <w:rPr>
      <w:lang w:val="el-GR" w:eastAsia="el-GR"/>
    </w:rPr>
  </w:style>
  <w:style w:type="paragraph" w:customStyle="1" w:styleId="733EA81C7ADA4CFC9C8D72929323D0B5">
    <w:name w:val="733EA81C7ADA4CFC9C8D72929323D0B5"/>
    <w:rsid w:val="00E06FDB"/>
    <w:rPr>
      <w:lang w:val="el-GR" w:eastAsia="el-GR"/>
    </w:rPr>
  </w:style>
  <w:style w:type="paragraph" w:customStyle="1" w:styleId="B7A412AC151C4BE4B5E891DEF1FB8CAD">
    <w:name w:val="B7A412AC151C4BE4B5E891DEF1FB8CAD"/>
    <w:rsid w:val="00E06FDB"/>
    <w:rPr>
      <w:lang w:val="el-GR" w:eastAsia="el-GR"/>
    </w:rPr>
  </w:style>
  <w:style w:type="paragraph" w:customStyle="1" w:styleId="455C045C2E01473F815A38272C30A22F">
    <w:name w:val="455C045C2E01473F815A38272C30A22F"/>
    <w:rsid w:val="00E06FDB"/>
    <w:rPr>
      <w:lang w:val="el-GR" w:eastAsia="el-GR"/>
    </w:rPr>
  </w:style>
  <w:style w:type="paragraph" w:customStyle="1" w:styleId="D1BAB0E9A7194F5FA2AB3E1E422A89E7">
    <w:name w:val="D1BAB0E9A7194F5FA2AB3E1E422A89E7"/>
    <w:rsid w:val="00E06FDB"/>
    <w:rPr>
      <w:lang w:val="el-GR" w:eastAsia="el-GR"/>
    </w:rPr>
  </w:style>
  <w:style w:type="paragraph" w:customStyle="1" w:styleId="7E2E271628F44B14AD8D31ECD0CA735A">
    <w:name w:val="7E2E271628F44B14AD8D31ECD0CA735A"/>
    <w:rsid w:val="00E06FDB"/>
    <w:rPr>
      <w:lang w:val="el-GR" w:eastAsia="el-GR"/>
    </w:rPr>
  </w:style>
  <w:style w:type="paragraph" w:customStyle="1" w:styleId="4C56A6F3572D4CA48686D3844BE2C994">
    <w:name w:val="4C56A6F3572D4CA48686D3844BE2C994"/>
    <w:rsid w:val="00E06FDB"/>
    <w:rPr>
      <w:lang w:val="el-GR" w:eastAsia="el-GR"/>
    </w:rPr>
  </w:style>
  <w:style w:type="paragraph" w:customStyle="1" w:styleId="E39253CB143041CF90FBF97ABFAA721E">
    <w:name w:val="E39253CB143041CF90FBF97ABFAA721E"/>
    <w:rsid w:val="00E06FDB"/>
    <w:rPr>
      <w:lang w:val="el-GR" w:eastAsia="el-GR"/>
    </w:rPr>
  </w:style>
  <w:style w:type="paragraph" w:customStyle="1" w:styleId="0A9CE3BC242F4BD0B0DA00190FA307E7">
    <w:name w:val="0A9CE3BC242F4BD0B0DA00190FA307E7"/>
    <w:rsid w:val="00E06FDB"/>
    <w:rPr>
      <w:lang w:val="el-GR" w:eastAsia="el-GR"/>
    </w:rPr>
  </w:style>
  <w:style w:type="paragraph" w:customStyle="1" w:styleId="3A0334E6EE6545498F3F8DB67E18DA43">
    <w:name w:val="3A0334E6EE6545498F3F8DB67E18DA43"/>
    <w:rsid w:val="00E06FDB"/>
    <w:rPr>
      <w:lang w:val="el-GR" w:eastAsia="el-GR"/>
    </w:rPr>
  </w:style>
  <w:style w:type="paragraph" w:customStyle="1" w:styleId="B9B4EEAF9A364391BCA8B53282393401">
    <w:name w:val="B9B4EEAF9A364391BCA8B53282393401"/>
    <w:rsid w:val="00E06FDB"/>
    <w:rPr>
      <w:lang w:val="el-GR" w:eastAsia="el-GR"/>
    </w:rPr>
  </w:style>
  <w:style w:type="paragraph" w:customStyle="1" w:styleId="7D8DDBE706DD411A98589989ECD0D218">
    <w:name w:val="7D8DDBE706DD411A98589989ECD0D218"/>
    <w:rsid w:val="00E06FDB"/>
    <w:rPr>
      <w:lang w:val="el-GR" w:eastAsia="el-GR"/>
    </w:rPr>
  </w:style>
  <w:style w:type="paragraph" w:customStyle="1" w:styleId="D33755BDAD7B42698830FFA1F8E9B79C">
    <w:name w:val="D33755BDAD7B42698830FFA1F8E9B79C"/>
    <w:rsid w:val="00E06FDB"/>
    <w:rPr>
      <w:lang w:val="el-GR" w:eastAsia="el-GR"/>
    </w:rPr>
  </w:style>
  <w:style w:type="paragraph" w:customStyle="1" w:styleId="6484C1500DED4EA7BCCC930CF7BD0923">
    <w:name w:val="6484C1500DED4EA7BCCC930CF7BD0923"/>
    <w:rsid w:val="00E06FDB"/>
    <w:rPr>
      <w:lang w:val="el-GR" w:eastAsia="el-GR"/>
    </w:rPr>
  </w:style>
  <w:style w:type="paragraph" w:customStyle="1" w:styleId="4BBF5C78813F472D9EE0F224C1F27144">
    <w:name w:val="4BBF5C78813F472D9EE0F224C1F27144"/>
    <w:rsid w:val="00E06FDB"/>
    <w:rPr>
      <w:lang w:val="el-GR" w:eastAsia="el-GR"/>
    </w:rPr>
  </w:style>
  <w:style w:type="paragraph" w:customStyle="1" w:styleId="0C4DF281C5A24B0E83C7ED7C9FBA7695">
    <w:name w:val="0C4DF281C5A24B0E83C7ED7C9FBA7695"/>
    <w:rsid w:val="00E06FDB"/>
    <w:rPr>
      <w:lang w:val="el-GR" w:eastAsia="el-GR"/>
    </w:rPr>
  </w:style>
  <w:style w:type="paragraph" w:customStyle="1" w:styleId="78FBD1901581466B8C467E409AC9F8C3">
    <w:name w:val="78FBD1901581466B8C467E409AC9F8C3"/>
    <w:rsid w:val="00E06FDB"/>
    <w:rPr>
      <w:lang w:val="el-GR" w:eastAsia="el-GR"/>
    </w:rPr>
  </w:style>
  <w:style w:type="paragraph" w:customStyle="1" w:styleId="A0245491B24E4044A3F725F98FEC4977">
    <w:name w:val="A0245491B24E4044A3F725F98FEC4977"/>
    <w:rsid w:val="00E06FDB"/>
    <w:rPr>
      <w:lang w:val="el-GR" w:eastAsia="el-GR"/>
    </w:rPr>
  </w:style>
  <w:style w:type="paragraph" w:customStyle="1" w:styleId="B3C2F676C9EC4F8A8B6A2CD2107261B9">
    <w:name w:val="B3C2F676C9EC4F8A8B6A2CD2107261B9"/>
    <w:rsid w:val="00E06FDB"/>
    <w:rPr>
      <w:lang w:val="el-GR" w:eastAsia="el-GR"/>
    </w:rPr>
  </w:style>
  <w:style w:type="paragraph" w:customStyle="1" w:styleId="E2918793634640C8818EE57E9BBC0DFA">
    <w:name w:val="E2918793634640C8818EE57E9BBC0DFA"/>
    <w:rsid w:val="00E06FDB"/>
    <w:rPr>
      <w:lang w:val="el-GR" w:eastAsia="el-GR"/>
    </w:rPr>
  </w:style>
  <w:style w:type="paragraph" w:customStyle="1" w:styleId="559F502BF80D476193840E4AE5994684">
    <w:name w:val="559F502BF80D476193840E4AE5994684"/>
    <w:rsid w:val="00E06FDB"/>
    <w:rPr>
      <w:lang w:val="el-GR" w:eastAsia="el-GR"/>
    </w:rPr>
  </w:style>
  <w:style w:type="paragraph" w:customStyle="1" w:styleId="6CF0018D30C14DF29B77771616C56555">
    <w:name w:val="6CF0018D30C14DF29B77771616C56555"/>
    <w:rsid w:val="00E06FDB"/>
    <w:rPr>
      <w:lang w:val="el-GR" w:eastAsia="el-GR"/>
    </w:rPr>
  </w:style>
  <w:style w:type="paragraph" w:customStyle="1" w:styleId="94A51053897545F7AF234554AA742699">
    <w:name w:val="94A51053897545F7AF234554AA742699"/>
    <w:rsid w:val="00E06FDB"/>
    <w:rPr>
      <w:lang w:val="el-GR" w:eastAsia="el-GR"/>
    </w:rPr>
  </w:style>
  <w:style w:type="paragraph" w:customStyle="1" w:styleId="FDBEE8BCDE8845D0A33598F1F1DC6B59">
    <w:name w:val="FDBEE8BCDE8845D0A33598F1F1DC6B59"/>
    <w:rsid w:val="00E06FDB"/>
    <w:rPr>
      <w:lang w:val="el-GR" w:eastAsia="el-GR"/>
    </w:rPr>
  </w:style>
  <w:style w:type="paragraph" w:customStyle="1" w:styleId="E83167B0C22841148FDDB300393CFE49">
    <w:name w:val="E83167B0C22841148FDDB300393CFE49"/>
    <w:rsid w:val="00E06FDB"/>
    <w:rPr>
      <w:lang w:val="el-GR" w:eastAsia="el-GR"/>
    </w:rPr>
  </w:style>
  <w:style w:type="paragraph" w:customStyle="1" w:styleId="747712884F3243B29EDFB375FE617A35">
    <w:name w:val="747712884F3243B29EDFB375FE617A35"/>
    <w:rsid w:val="00E06FDB"/>
    <w:rPr>
      <w:lang w:val="el-GR" w:eastAsia="el-GR"/>
    </w:rPr>
  </w:style>
  <w:style w:type="paragraph" w:customStyle="1" w:styleId="A24E2D8B1D5B4A929365315129AFF533">
    <w:name w:val="A24E2D8B1D5B4A929365315129AFF533"/>
    <w:rsid w:val="00E06FDB"/>
    <w:rPr>
      <w:lang w:val="el-GR" w:eastAsia="el-GR"/>
    </w:rPr>
  </w:style>
  <w:style w:type="paragraph" w:customStyle="1" w:styleId="D6E508B658724C16BAB89CB21CB82B0E">
    <w:name w:val="D6E508B658724C16BAB89CB21CB82B0E"/>
    <w:rsid w:val="00E06FDB"/>
    <w:rPr>
      <w:lang w:val="el-GR" w:eastAsia="el-GR"/>
    </w:rPr>
  </w:style>
  <w:style w:type="paragraph" w:customStyle="1" w:styleId="044983CB42E546E5B18B98B5E4A697BE">
    <w:name w:val="044983CB42E546E5B18B98B5E4A697BE"/>
    <w:rsid w:val="00E06FDB"/>
    <w:rPr>
      <w:lang w:val="el-GR" w:eastAsia="el-GR"/>
    </w:rPr>
  </w:style>
  <w:style w:type="paragraph" w:customStyle="1" w:styleId="857EDB4E0C8B4ACBB6DCC74EEEFA03F5">
    <w:name w:val="857EDB4E0C8B4ACBB6DCC74EEEFA03F5"/>
    <w:rsid w:val="00E06FDB"/>
    <w:rPr>
      <w:lang w:val="el-GR" w:eastAsia="el-GR"/>
    </w:rPr>
  </w:style>
  <w:style w:type="paragraph" w:customStyle="1" w:styleId="E513F417A7F14849BE851A493B67A777">
    <w:name w:val="E513F417A7F14849BE851A493B67A777"/>
    <w:rsid w:val="00E06FDB"/>
    <w:rPr>
      <w:lang w:val="el-GR" w:eastAsia="el-GR"/>
    </w:rPr>
  </w:style>
  <w:style w:type="paragraph" w:customStyle="1" w:styleId="3728F7A43741405C86D7E8749DE6DF55">
    <w:name w:val="3728F7A43741405C86D7E8749DE6DF55"/>
    <w:rsid w:val="00E06FDB"/>
    <w:rPr>
      <w:lang w:val="el-GR" w:eastAsia="el-GR"/>
    </w:rPr>
  </w:style>
  <w:style w:type="paragraph" w:customStyle="1" w:styleId="FA3212FDD38143C8920350D3546C5BB3">
    <w:name w:val="FA3212FDD38143C8920350D3546C5BB3"/>
    <w:rsid w:val="00E06FDB"/>
    <w:rPr>
      <w:lang w:val="el-GR" w:eastAsia="el-GR"/>
    </w:rPr>
  </w:style>
  <w:style w:type="paragraph" w:customStyle="1" w:styleId="7DE37119AC584E50BA627125554B04D15">
    <w:name w:val="7DE37119AC584E50BA627125554B04D15"/>
    <w:rsid w:val="00E06FDB"/>
    <w:pPr>
      <w:ind w:left="720"/>
      <w:contextualSpacing/>
    </w:pPr>
    <w:rPr>
      <w:rFonts w:eastAsiaTheme="minorHAnsi"/>
      <w:lang w:eastAsia="en-US"/>
    </w:rPr>
  </w:style>
  <w:style w:type="paragraph" w:customStyle="1" w:styleId="4FC9F9F4902A4030B072F2BED48CECCD5">
    <w:name w:val="4FC9F9F4902A4030B072F2BED48CECCD5"/>
    <w:rsid w:val="00E06FDB"/>
    <w:pPr>
      <w:ind w:left="720"/>
      <w:contextualSpacing/>
    </w:pPr>
    <w:rPr>
      <w:rFonts w:eastAsiaTheme="minorHAnsi"/>
      <w:lang w:eastAsia="en-US"/>
    </w:rPr>
  </w:style>
  <w:style w:type="paragraph" w:customStyle="1" w:styleId="60E909F74C394CDD8BC1D8D0850DE56C5">
    <w:name w:val="60E909F74C394CDD8BC1D8D0850DE56C5"/>
    <w:rsid w:val="00E06FDB"/>
    <w:pPr>
      <w:ind w:left="720"/>
      <w:contextualSpacing/>
    </w:pPr>
    <w:rPr>
      <w:rFonts w:eastAsiaTheme="minorHAnsi"/>
      <w:lang w:eastAsia="en-US"/>
    </w:rPr>
  </w:style>
  <w:style w:type="paragraph" w:customStyle="1" w:styleId="CB9B9ED9DF2643A69FBC29BC604787EC5">
    <w:name w:val="CB9B9ED9DF2643A69FBC29BC604787EC5"/>
    <w:rsid w:val="00E06FDB"/>
    <w:pPr>
      <w:ind w:left="720"/>
      <w:contextualSpacing/>
    </w:pPr>
    <w:rPr>
      <w:rFonts w:eastAsiaTheme="minorHAnsi"/>
      <w:lang w:eastAsia="en-US"/>
    </w:rPr>
  </w:style>
  <w:style w:type="paragraph" w:customStyle="1" w:styleId="19968F5E7D06470DB48A4AE28E4E94995">
    <w:name w:val="19968F5E7D06470DB48A4AE28E4E94995"/>
    <w:rsid w:val="00E06FDB"/>
    <w:pPr>
      <w:ind w:left="720"/>
      <w:contextualSpacing/>
    </w:pPr>
    <w:rPr>
      <w:rFonts w:eastAsiaTheme="minorHAnsi"/>
      <w:lang w:eastAsia="en-US"/>
    </w:rPr>
  </w:style>
  <w:style w:type="paragraph" w:customStyle="1" w:styleId="F1A7B3920AD043EDBC6E976E074015455">
    <w:name w:val="F1A7B3920AD043EDBC6E976E074015455"/>
    <w:rsid w:val="00E06FDB"/>
    <w:pPr>
      <w:ind w:left="720"/>
      <w:contextualSpacing/>
    </w:pPr>
    <w:rPr>
      <w:rFonts w:eastAsiaTheme="minorHAnsi"/>
      <w:lang w:eastAsia="en-US"/>
    </w:rPr>
  </w:style>
  <w:style w:type="paragraph" w:customStyle="1" w:styleId="9A43B66431CB43C98E736065813CFD4C4">
    <w:name w:val="9A43B66431CB43C98E736065813CFD4C4"/>
    <w:rsid w:val="00E06FDB"/>
    <w:pPr>
      <w:ind w:left="720"/>
      <w:contextualSpacing/>
    </w:pPr>
    <w:rPr>
      <w:rFonts w:eastAsiaTheme="minorHAnsi"/>
      <w:lang w:eastAsia="en-US"/>
    </w:rPr>
  </w:style>
  <w:style w:type="paragraph" w:customStyle="1" w:styleId="90192F52FC554B05B82706E52F0FC4874">
    <w:name w:val="90192F52FC554B05B82706E52F0FC4874"/>
    <w:rsid w:val="00E06FDB"/>
    <w:pPr>
      <w:ind w:left="720"/>
      <w:contextualSpacing/>
    </w:pPr>
    <w:rPr>
      <w:rFonts w:eastAsiaTheme="minorHAnsi"/>
      <w:lang w:eastAsia="en-US"/>
    </w:rPr>
  </w:style>
  <w:style w:type="paragraph" w:customStyle="1" w:styleId="9161F3F21C464CAFB702FAD9C165F0364">
    <w:name w:val="9161F3F21C464CAFB702FAD9C165F0364"/>
    <w:rsid w:val="00E06FDB"/>
    <w:pPr>
      <w:ind w:left="720"/>
      <w:contextualSpacing/>
    </w:pPr>
    <w:rPr>
      <w:rFonts w:eastAsiaTheme="minorHAnsi"/>
      <w:lang w:eastAsia="en-US"/>
    </w:rPr>
  </w:style>
  <w:style w:type="paragraph" w:customStyle="1" w:styleId="216C6272C8234E4E9596A114FC5693D94">
    <w:name w:val="216C6272C8234E4E9596A114FC5693D94"/>
    <w:rsid w:val="00E06FDB"/>
    <w:pPr>
      <w:ind w:left="720"/>
      <w:contextualSpacing/>
    </w:pPr>
    <w:rPr>
      <w:rFonts w:eastAsiaTheme="minorHAnsi"/>
      <w:lang w:eastAsia="en-US"/>
    </w:rPr>
  </w:style>
  <w:style w:type="paragraph" w:customStyle="1" w:styleId="4A98F4F337ED4081958B5AA7A34F28D24">
    <w:name w:val="4A98F4F337ED4081958B5AA7A34F28D24"/>
    <w:rsid w:val="00E06FDB"/>
    <w:pPr>
      <w:ind w:left="720"/>
      <w:contextualSpacing/>
    </w:pPr>
    <w:rPr>
      <w:rFonts w:eastAsiaTheme="minorHAnsi"/>
      <w:lang w:eastAsia="en-US"/>
    </w:rPr>
  </w:style>
  <w:style w:type="paragraph" w:customStyle="1" w:styleId="9244987D0687416F940CEEABCC95EDB14">
    <w:name w:val="9244987D0687416F940CEEABCC95EDB14"/>
    <w:rsid w:val="00E06FDB"/>
    <w:pPr>
      <w:ind w:left="720"/>
      <w:contextualSpacing/>
    </w:pPr>
    <w:rPr>
      <w:rFonts w:eastAsiaTheme="minorHAnsi"/>
      <w:lang w:eastAsia="en-US"/>
    </w:rPr>
  </w:style>
  <w:style w:type="paragraph" w:customStyle="1" w:styleId="812F42D449BD4537A0FF76C483E4CC5E5">
    <w:name w:val="812F42D449BD4537A0FF76C483E4CC5E5"/>
    <w:rsid w:val="00E06FDB"/>
    <w:pPr>
      <w:ind w:left="720"/>
      <w:contextualSpacing/>
    </w:pPr>
    <w:rPr>
      <w:rFonts w:eastAsiaTheme="minorHAnsi"/>
      <w:lang w:eastAsia="en-US"/>
    </w:rPr>
  </w:style>
  <w:style w:type="paragraph" w:customStyle="1" w:styleId="4CBDCAC1C32F471CBED3E0FB4671413F28">
    <w:name w:val="4CBDCAC1C32F471CBED3E0FB4671413F28"/>
    <w:rsid w:val="00E06FDB"/>
    <w:pPr>
      <w:ind w:left="720"/>
      <w:contextualSpacing/>
    </w:pPr>
    <w:rPr>
      <w:rFonts w:eastAsiaTheme="minorHAnsi"/>
      <w:lang w:eastAsia="en-US"/>
    </w:rPr>
  </w:style>
  <w:style w:type="paragraph" w:customStyle="1" w:styleId="A83BC1B5F51743D4AD32C110F8309B7729">
    <w:name w:val="A83BC1B5F51743D4AD32C110F8309B7729"/>
    <w:rsid w:val="00E06FDB"/>
    <w:pPr>
      <w:ind w:left="720"/>
      <w:contextualSpacing/>
    </w:pPr>
    <w:rPr>
      <w:rFonts w:eastAsiaTheme="minorHAnsi"/>
      <w:lang w:eastAsia="en-US"/>
    </w:rPr>
  </w:style>
  <w:style w:type="paragraph" w:customStyle="1" w:styleId="16328E4E9B164C3284CFD0A6C180C5BA29">
    <w:name w:val="16328E4E9B164C3284CFD0A6C180C5BA29"/>
    <w:rsid w:val="00E06FDB"/>
    <w:pPr>
      <w:ind w:left="720"/>
      <w:contextualSpacing/>
    </w:pPr>
    <w:rPr>
      <w:rFonts w:eastAsiaTheme="minorHAnsi"/>
      <w:lang w:eastAsia="en-US"/>
    </w:rPr>
  </w:style>
  <w:style w:type="paragraph" w:customStyle="1" w:styleId="DD30EC3ABB5C4334A9D9B94C0DC4EC0929">
    <w:name w:val="DD30EC3ABB5C4334A9D9B94C0DC4EC0929"/>
    <w:rsid w:val="00E06FDB"/>
    <w:pPr>
      <w:ind w:left="720"/>
      <w:contextualSpacing/>
    </w:pPr>
    <w:rPr>
      <w:rFonts w:eastAsiaTheme="minorHAnsi"/>
      <w:lang w:eastAsia="en-US"/>
    </w:rPr>
  </w:style>
  <w:style w:type="paragraph" w:customStyle="1" w:styleId="490D753EF33B4AB0AF2D60D32197494729">
    <w:name w:val="490D753EF33B4AB0AF2D60D32197494729"/>
    <w:rsid w:val="00E06FDB"/>
    <w:pPr>
      <w:ind w:left="720"/>
      <w:contextualSpacing/>
    </w:pPr>
    <w:rPr>
      <w:rFonts w:eastAsiaTheme="minorHAnsi"/>
      <w:lang w:eastAsia="en-US"/>
    </w:rPr>
  </w:style>
  <w:style w:type="paragraph" w:customStyle="1" w:styleId="F0034ED1AF474F23BB4ED667B953D6DB29">
    <w:name w:val="F0034ED1AF474F23BB4ED667B953D6DB29"/>
    <w:rsid w:val="00E06FDB"/>
    <w:pPr>
      <w:ind w:left="720"/>
      <w:contextualSpacing/>
    </w:pPr>
    <w:rPr>
      <w:rFonts w:eastAsiaTheme="minorHAnsi"/>
      <w:lang w:eastAsia="en-US"/>
    </w:rPr>
  </w:style>
  <w:style w:type="paragraph" w:customStyle="1" w:styleId="718F7B4158F0430DAE74C46E92E2FCA329">
    <w:name w:val="718F7B4158F0430DAE74C46E92E2FCA329"/>
    <w:rsid w:val="00E06FDB"/>
    <w:pPr>
      <w:ind w:left="720"/>
      <w:contextualSpacing/>
    </w:pPr>
    <w:rPr>
      <w:rFonts w:eastAsiaTheme="minorHAnsi"/>
      <w:lang w:eastAsia="en-US"/>
    </w:rPr>
  </w:style>
  <w:style w:type="paragraph" w:customStyle="1" w:styleId="8E923756F87545FE9D30D37C533B20D429">
    <w:name w:val="8E923756F87545FE9D30D37C533B20D429"/>
    <w:rsid w:val="00E06FDB"/>
    <w:pPr>
      <w:ind w:left="720"/>
      <w:contextualSpacing/>
    </w:pPr>
    <w:rPr>
      <w:rFonts w:eastAsiaTheme="minorHAnsi"/>
      <w:lang w:eastAsia="en-US"/>
    </w:rPr>
  </w:style>
  <w:style w:type="paragraph" w:customStyle="1" w:styleId="CDCD105C55C64CB18552019695DC2B4829">
    <w:name w:val="CDCD105C55C64CB18552019695DC2B4829"/>
    <w:rsid w:val="00E06FDB"/>
    <w:pPr>
      <w:ind w:left="720"/>
      <w:contextualSpacing/>
    </w:pPr>
    <w:rPr>
      <w:rFonts w:eastAsiaTheme="minorHAnsi"/>
      <w:lang w:eastAsia="en-US"/>
    </w:rPr>
  </w:style>
  <w:style w:type="paragraph" w:customStyle="1" w:styleId="3EC78899915346428C7DBC9AFF1DDC5229">
    <w:name w:val="3EC78899915346428C7DBC9AFF1DDC5229"/>
    <w:rsid w:val="00E06FDB"/>
    <w:pPr>
      <w:ind w:left="720"/>
      <w:contextualSpacing/>
    </w:pPr>
    <w:rPr>
      <w:rFonts w:eastAsiaTheme="minorHAnsi"/>
      <w:lang w:eastAsia="en-US"/>
    </w:rPr>
  </w:style>
  <w:style w:type="paragraph" w:customStyle="1" w:styleId="BC6D0A76676E4B6CB55777F2115244F029">
    <w:name w:val="BC6D0A76676E4B6CB55777F2115244F029"/>
    <w:rsid w:val="00E06FDB"/>
    <w:pPr>
      <w:ind w:left="720"/>
      <w:contextualSpacing/>
    </w:pPr>
    <w:rPr>
      <w:rFonts w:eastAsiaTheme="minorHAnsi"/>
      <w:lang w:eastAsia="en-US"/>
    </w:rPr>
  </w:style>
  <w:style w:type="paragraph" w:customStyle="1" w:styleId="A255A29562C94017A9E9224E241089E929">
    <w:name w:val="A255A29562C94017A9E9224E241089E929"/>
    <w:rsid w:val="00E06FDB"/>
    <w:pPr>
      <w:ind w:left="720"/>
      <w:contextualSpacing/>
    </w:pPr>
    <w:rPr>
      <w:rFonts w:eastAsiaTheme="minorHAnsi"/>
      <w:lang w:eastAsia="en-US"/>
    </w:rPr>
  </w:style>
  <w:style w:type="paragraph" w:customStyle="1" w:styleId="203ACA1E869E44A691EDCAF31392F02829">
    <w:name w:val="203ACA1E869E44A691EDCAF31392F02829"/>
    <w:rsid w:val="00E06FDB"/>
    <w:pPr>
      <w:ind w:left="720"/>
      <w:contextualSpacing/>
    </w:pPr>
    <w:rPr>
      <w:rFonts w:eastAsiaTheme="minorHAnsi"/>
      <w:lang w:eastAsia="en-US"/>
    </w:rPr>
  </w:style>
  <w:style w:type="paragraph" w:customStyle="1" w:styleId="BB17FE80C4654569838F8DBDD074371A29">
    <w:name w:val="BB17FE80C4654569838F8DBDD074371A29"/>
    <w:rsid w:val="00E06FDB"/>
    <w:pPr>
      <w:ind w:left="720"/>
      <w:contextualSpacing/>
    </w:pPr>
    <w:rPr>
      <w:rFonts w:eastAsiaTheme="minorHAnsi"/>
      <w:lang w:eastAsia="en-US"/>
    </w:rPr>
  </w:style>
  <w:style w:type="paragraph" w:customStyle="1" w:styleId="D2562E2BBED7480DAC7E97FADB86596729">
    <w:name w:val="D2562E2BBED7480DAC7E97FADB86596729"/>
    <w:rsid w:val="00E06FDB"/>
    <w:pPr>
      <w:ind w:left="720"/>
      <w:contextualSpacing/>
    </w:pPr>
    <w:rPr>
      <w:rFonts w:eastAsiaTheme="minorHAnsi"/>
      <w:lang w:eastAsia="en-US"/>
    </w:rPr>
  </w:style>
  <w:style w:type="paragraph" w:customStyle="1" w:styleId="90D18505346E43E9977CFE53A7328AEA29">
    <w:name w:val="90D18505346E43E9977CFE53A7328AEA29"/>
    <w:rsid w:val="00E06FDB"/>
    <w:pPr>
      <w:ind w:left="720"/>
      <w:contextualSpacing/>
    </w:pPr>
    <w:rPr>
      <w:rFonts w:eastAsiaTheme="minorHAnsi"/>
      <w:lang w:eastAsia="en-US"/>
    </w:rPr>
  </w:style>
  <w:style w:type="paragraph" w:customStyle="1" w:styleId="DE5D90232B2F441783DA26FA2DABD95729">
    <w:name w:val="DE5D90232B2F441783DA26FA2DABD95729"/>
    <w:rsid w:val="00E06FDB"/>
    <w:pPr>
      <w:ind w:left="720"/>
      <w:contextualSpacing/>
    </w:pPr>
    <w:rPr>
      <w:rFonts w:eastAsiaTheme="minorHAnsi"/>
      <w:lang w:eastAsia="en-US"/>
    </w:rPr>
  </w:style>
  <w:style w:type="paragraph" w:customStyle="1" w:styleId="2030CCF5D7F742B58230054672CBF78B29">
    <w:name w:val="2030CCF5D7F742B58230054672CBF78B29"/>
    <w:rsid w:val="00E06FDB"/>
    <w:pPr>
      <w:ind w:left="720"/>
      <w:contextualSpacing/>
    </w:pPr>
    <w:rPr>
      <w:rFonts w:eastAsiaTheme="minorHAnsi"/>
      <w:lang w:eastAsia="en-US"/>
    </w:rPr>
  </w:style>
  <w:style w:type="paragraph" w:customStyle="1" w:styleId="8918CDABFB6C49CCBF61123CE8429C971">
    <w:name w:val="8918CDABFB6C49CCBF61123CE8429C971"/>
    <w:rsid w:val="00E06FDB"/>
    <w:pPr>
      <w:ind w:left="720"/>
      <w:contextualSpacing/>
    </w:pPr>
    <w:rPr>
      <w:rFonts w:eastAsiaTheme="minorHAnsi"/>
      <w:lang w:eastAsia="en-US"/>
    </w:rPr>
  </w:style>
  <w:style w:type="paragraph" w:customStyle="1" w:styleId="2EFF0D6CA31B474F92084F78DCD7298E1">
    <w:name w:val="2EFF0D6CA31B474F92084F78DCD7298E1"/>
    <w:rsid w:val="00E06FDB"/>
    <w:pPr>
      <w:ind w:left="720"/>
      <w:contextualSpacing/>
    </w:pPr>
    <w:rPr>
      <w:rFonts w:eastAsiaTheme="minorHAnsi"/>
      <w:lang w:eastAsia="en-US"/>
    </w:rPr>
  </w:style>
  <w:style w:type="paragraph" w:customStyle="1" w:styleId="75AF39568CA347338436E5E6B7625ED71">
    <w:name w:val="75AF39568CA347338436E5E6B7625ED71"/>
    <w:rsid w:val="00E06FDB"/>
    <w:pPr>
      <w:ind w:left="720"/>
      <w:contextualSpacing/>
    </w:pPr>
    <w:rPr>
      <w:rFonts w:eastAsiaTheme="minorHAnsi"/>
      <w:lang w:eastAsia="en-US"/>
    </w:rPr>
  </w:style>
  <w:style w:type="paragraph" w:customStyle="1" w:styleId="9756200AC41A4CF28766C85F7B66FBE91">
    <w:name w:val="9756200AC41A4CF28766C85F7B66FBE91"/>
    <w:rsid w:val="00E06FDB"/>
    <w:pPr>
      <w:ind w:left="720"/>
      <w:contextualSpacing/>
    </w:pPr>
    <w:rPr>
      <w:rFonts w:eastAsiaTheme="minorHAnsi"/>
      <w:lang w:eastAsia="en-US"/>
    </w:rPr>
  </w:style>
  <w:style w:type="paragraph" w:customStyle="1" w:styleId="E41834F2A019402687627D44B32B61784">
    <w:name w:val="E41834F2A019402687627D44B32B61784"/>
    <w:rsid w:val="00E06FDB"/>
    <w:rPr>
      <w:rFonts w:eastAsiaTheme="minorHAnsi"/>
      <w:lang w:eastAsia="en-US"/>
    </w:rPr>
  </w:style>
  <w:style w:type="paragraph" w:customStyle="1" w:styleId="9DCDB7742D2E425F83631A545A7AD3BA2">
    <w:name w:val="9DCDB7742D2E425F83631A545A7AD3BA2"/>
    <w:rsid w:val="00E06FDB"/>
    <w:rPr>
      <w:rFonts w:eastAsiaTheme="minorHAnsi"/>
      <w:lang w:eastAsia="en-US"/>
    </w:rPr>
  </w:style>
  <w:style w:type="paragraph" w:customStyle="1" w:styleId="5858576961134BB9B214A8A4837616F02">
    <w:name w:val="5858576961134BB9B214A8A4837616F02"/>
    <w:rsid w:val="00E06FDB"/>
    <w:rPr>
      <w:rFonts w:eastAsiaTheme="minorHAnsi"/>
      <w:lang w:eastAsia="en-US"/>
    </w:rPr>
  </w:style>
  <w:style w:type="paragraph" w:customStyle="1" w:styleId="64DA538C56FB43A89D805128E4BB30314">
    <w:name w:val="64DA538C56FB43A89D805128E4BB30314"/>
    <w:rsid w:val="00E06FDB"/>
    <w:rPr>
      <w:rFonts w:eastAsiaTheme="minorHAnsi"/>
      <w:lang w:eastAsia="en-US"/>
    </w:rPr>
  </w:style>
  <w:style w:type="paragraph" w:customStyle="1" w:styleId="2B15F7407C034ED1BD1EEEB47E71A9BC2">
    <w:name w:val="2B15F7407C034ED1BD1EEEB47E71A9BC2"/>
    <w:rsid w:val="00E06FDB"/>
    <w:rPr>
      <w:rFonts w:eastAsiaTheme="minorHAnsi"/>
      <w:lang w:eastAsia="en-US"/>
    </w:rPr>
  </w:style>
  <w:style w:type="paragraph" w:customStyle="1" w:styleId="C3C0DAF8FA284A7E9C394E09A05F872A2">
    <w:name w:val="C3C0DAF8FA284A7E9C394E09A05F872A2"/>
    <w:rsid w:val="00E06FDB"/>
    <w:rPr>
      <w:rFonts w:eastAsiaTheme="minorHAnsi"/>
      <w:lang w:eastAsia="en-US"/>
    </w:rPr>
  </w:style>
  <w:style w:type="paragraph" w:customStyle="1" w:styleId="A85BA85A284E46EC9AD97FF6F4C605812">
    <w:name w:val="A85BA85A284E46EC9AD97FF6F4C605812"/>
    <w:rsid w:val="00E06FDB"/>
    <w:rPr>
      <w:rFonts w:eastAsiaTheme="minorHAnsi"/>
      <w:lang w:eastAsia="en-US"/>
    </w:rPr>
  </w:style>
  <w:style w:type="paragraph" w:customStyle="1" w:styleId="1A7355A1085445B5ADA740E4751E03552">
    <w:name w:val="1A7355A1085445B5ADA740E4751E03552"/>
    <w:rsid w:val="00E06FDB"/>
    <w:rPr>
      <w:rFonts w:eastAsiaTheme="minorHAnsi"/>
      <w:lang w:eastAsia="en-US"/>
    </w:rPr>
  </w:style>
  <w:style w:type="paragraph" w:customStyle="1" w:styleId="8C959681823E42AD9268423E43E6A1212">
    <w:name w:val="8C959681823E42AD9268423E43E6A1212"/>
    <w:rsid w:val="00E06FDB"/>
    <w:rPr>
      <w:rFonts w:eastAsiaTheme="minorHAnsi"/>
      <w:lang w:eastAsia="en-US"/>
    </w:rPr>
  </w:style>
  <w:style w:type="paragraph" w:customStyle="1" w:styleId="6F9D5C182AB04F44AAA84FCB28FC60252">
    <w:name w:val="6F9D5C182AB04F44AAA84FCB28FC60252"/>
    <w:rsid w:val="00E06FDB"/>
    <w:rPr>
      <w:rFonts w:eastAsiaTheme="minorHAnsi"/>
      <w:lang w:eastAsia="en-US"/>
    </w:rPr>
  </w:style>
  <w:style w:type="paragraph" w:customStyle="1" w:styleId="581D98A017704F6497E3EAD946BE2FAB2">
    <w:name w:val="581D98A017704F6497E3EAD946BE2FAB2"/>
    <w:rsid w:val="00E06FDB"/>
    <w:rPr>
      <w:rFonts w:eastAsiaTheme="minorHAnsi"/>
      <w:lang w:eastAsia="en-US"/>
    </w:rPr>
  </w:style>
  <w:style w:type="paragraph" w:customStyle="1" w:styleId="758142E8EF6F4B2EB01246EC6F7CB4582">
    <w:name w:val="758142E8EF6F4B2EB01246EC6F7CB4582"/>
    <w:rsid w:val="00E06FDB"/>
    <w:rPr>
      <w:rFonts w:eastAsiaTheme="minorHAnsi"/>
      <w:lang w:eastAsia="en-US"/>
    </w:rPr>
  </w:style>
  <w:style w:type="paragraph" w:customStyle="1" w:styleId="20A98BDF47C046D2B87DFD2DCC8509392">
    <w:name w:val="20A98BDF47C046D2B87DFD2DCC8509392"/>
    <w:rsid w:val="00E06FDB"/>
    <w:rPr>
      <w:rFonts w:eastAsiaTheme="minorHAnsi"/>
      <w:lang w:eastAsia="en-US"/>
    </w:rPr>
  </w:style>
  <w:style w:type="paragraph" w:customStyle="1" w:styleId="15E457530E724E1DA4AF87289CA3464A2">
    <w:name w:val="15E457530E724E1DA4AF87289CA3464A2"/>
    <w:rsid w:val="00E06FDB"/>
    <w:rPr>
      <w:rFonts w:eastAsiaTheme="minorHAnsi"/>
      <w:lang w:eastAsia="en-US"/>
    </w:rPr>
  </w:style>
  <w:style w:type="paragraph" w:customStyle="1" w:styleId="719719C36EA34C29939CC9B8F39CBDD22">
    <w:name w:val="719719C36EA34C29939CC9B8F39CBDD22"/>
    <w:rsid w:val="00E06FDB"/>
    <w:rPr>
      <w:rFonts w:eastAsiaTheme="minorHAnsi"/>
      <w:lang w:eastAsia="en-US"/>
    </w:rPr>
  </w:style>
  <w:style w:type="paragraph" w:customStyle="1" w:styleId="A89BC8592FEC43D788068ADEA13F32DE2">
    <w:name w:val="A89BC8592FEC43D788068ADEA13F32DE2"/>
    <w:rsid w:val="00E06FDB"/>
    <w:rPr>
      <w:rFonts w:eastAsiaTheme="minorHAnsi"/>
      <w:lang w:eastAsia="en-US"/>
    </w:rPr>
  </w:style>
  <w:style w:type="paragraph" w:customStyle="1" w:styleId="16E44B3BF9DC4F6E9C04E8C3A8F12D2A2">
    <w:name w:val="16E44B3BF9DC4F6E9C04E8C3A8F12D2A2"/>
    <w:rsid w:val="00E06FDB"/>
    <w:rPr>
      <w:rFonts w:eastAsiaTheme="minorHAnsi"/>
      <w:lang w:eastAsia="en-US"/>
    </w:rPr>
  </w:style>
  <w:style w:type="paragraph" w:customStyle="1" w:styleId="7F8DF6BB72404AEFBEB609E1238838CD2">
    <w:name w:val="7F8DF6BB72404AEFBEB609E1238838CD2"/>
    <w:rsid w:val="00E06FDB"/>
    <w:rPr>
      <w:rFonts w:eastAsiaTheme="minorHAnsi"/>
      <w:lang w:eastAsia="en-US"/>
    </w:rPr>
  </w:style>
  <w:style w:type="paragraph" w:customStyle="1" w:styleId="6FC9CF695A23416D9D582C763BB39BA82">
    <w:name w:val="6FC9CF695A23416D9D582C763BB39BA82"/>
    <w:rsid w:val="00E06FDB"/>
    <w:rPr>
      <w:rFonts w:eastAsiaTheme="minorHAnsi"/>
      <w:lang w:eastAsia="en-US"/>
    </w:rPr>
  </w:style>
  <w:style w:type="paragraph" w:customStyle="1" w:styleId="BED6195900B6491CA74248C90E48BB6F2">
    <w:name w:val="BED6195900B6491CA74248C90E48BB6F2"/>
    <w:rsid w:val="00E06FDB"/>
    <w:rPr>
      <w:rFonts w:eastAsiaTheme="minorHAnsi"/>
      <w:lang w:eastAsia="en-US"/>
    </w:rPr>
  </w:style>
  <w:style w:type="paragraph" w:customStyle="1" w:styleId="5BF5A8FFC4F84C9CA350BE268B0EF13B2">
    <w:name w:val="5BF5A8FFC4F84C9CA350BE268B0EF13B2"/>
    <w:rsid w:val="00E06FDB"/>
    <w:rPr>
      <w:rFonts w:eastAsiaTheme="minorHAnsi"/>
      <w:lang w:eastAsia="en-US"/>
    </w:rPr>
  </w:style>
  <w:style w:type="paragraph" w:customStyle="1" w:styleId="025ED9AD9796446689BFC5D658CAD0082">
    <w:name w:val="025ED9AD9796446689BFC5D658CAD0082"/>
    <w:rsid w:val="00E06FDB"/>
    <w:rPr>
      <w:rFonts w:eastAsiaTheme="minorHAnsi"/>
      <w:lang w:eastAsia="en-US"/>
    </w:rPr>
  </w:style>
  <w:style w:type="paragraph" w:customStyle="1" w:styleId="972D516B75BE41FBBF7EBBC8D97291332">
    <w:name w:val="972D516B75BE41FBBF7EBBC8D97291332"/>
    <w:rsid w:val="00E06FDB"/>
    <w:rPr>
      <w:rFonts w:eastAsiaTheme="minorHAnsi"/>
      <w:lang w:eastAsia="en-US"/>
    </w:rPr>
  </w:style>
  <w:style w:type="paragraph" w:customStyle="1" w:styleId="623D4049C685464EAC47C78DC1F2B62F2">
    <w:name w:val="623D4049C685464EAC47C78DC1F2B62F2"/>
    <w:rsid w:val="00E06FDB"/>
    <w:rPr>
      <w:rFonts w:eastAsiaTheme="minorHAnsi"/>
      <w:lang w:eastAsia="en-US"/>
    </w:rPr>
  </w:style>
  <w:style w:type="paragraph" w:customStyle="1" w:styleId="A5BC9CEB5FEE44AA8A65371AA90F780A1">
    <w:name w:val="A5BC9CEB5FEE44AA8A65371AA90F780A1"/>
    <w:rsid w:val="00E06FDB"/>
    <w:rPr>
      <w:rFonts w:eastAsiaTheme="minorHAnsi"/>
      <w:lang w:eastAsia="en-US"/>
    </w:rPr>
  </w:style>
  <w:style w:type="paragraph" w:customStyle="1" w:styleId="F88DAE1D13E940AE84410EF18FF2C0731">
    <w:name w:val="F88DAE1D13E940AE84410EF18FF2C0731"/>
    <w:rsid w:val="00E06FDB"/>
    <w:rPr>
      <w:rFonts w:eastAsiaTheme="minorHAnsi"/>
      <w:lang w:eastAsia="en-US"/>
    </w:rPr>
  </w:style>
  <w:style w:type="paragraph" w:customStyle="1" w:styleId="E181DFC79B714574B1D87CFB0C7B31121">
    <w:name w:val="E181DFC79B714574B1D87CFB0C7B31121"/>
    <w:rsid w:val="00E06FDB"/>
    <w:rPr>
      <w:rFonts w:eastAsiaTheme="minorHAnsi"/>
      <w:lang w:eastAsia="en-US"/>
    </w:rPr>
  </w:style>
  <w:style w:type="paragraph" w:customStyle="1" w:styleId="8F58DB19A93742158BB9ACD9B9A5A9C51">
    <w:name w:val="8F58DB19A93742158BB9ACD9B9A5A9C51"/>
    <w:rsid w:val="00E06FDB"/>
    <w:rPr>
      <w:rFonts w:eastAsiaTheme="minorHAnsi"/>
      <w:lang w:eastAsia="en-US"/>
    </w:rPr>
  </w:style>
  <w:style w:type="paragraph" w:customStyle="1" w:styleId="63BD7D38A5834BBAA2523802C4EFCE4D1">
    <w:name w:val="63BD7D38A5834BBAA2523802C4EFCE4D1"/>
    <w:rsid w:val="00E06FDB"/>
    <w:rPr>
      <w:rFonts w:eastAsiaTheme="minorHAnsi"/>
      <w:lang w:eastAsia="en-US"/>
    </w:rPr>
  </w:style>
  <w:style w:type="paragraph" w:customStyle="1" w:styleId="B2E2BEF266244704AF129A9F5CA8FF7F1">
    <w:name w:val="B2E2BEF266244704AF129A9F5CA8FF7F1"/>
    <w:rsid w:val="00E06FDB"/>
    <w:rPr>
      <w:rFonts w:eastAsiaTheme="minorHAnsi"/>
      <w:lang w:eastAsia="en-US"/>
    </w:rPr>
  </w:style>
  <w:style w:type="paragraph" w:customStyle="1" w:styleId="2414C62927A041648A274B3182FA7DE51">
    <w:name w:val="2414C62927A041648A274B3182FA7DE51"/>
    <w:rsid w:val="00E06FDB"/>
    <w:rPr>
      <w:rFonts w:eastAsiaTheme="minorHAnsi"/>
      <w:lang w:eastAsia="en-US"/>
    </w:rPr>
  </w:style>
  <w:style w:type="paragraph" w:customStyle="1" w:styleId="268AA225B9A5411C8DCFD370B2FDED091">
    <w:name w:val="268AA225B9A5411C8DCFD370B2FDED091"/>
    <w:rsid w:val="00E06FDB"/>
    <w:rPr>
      <w:rFonts w:eastAsiaTheme="minorHAnsi"/>
      <w:lang w:eastAsia="en-US"/>
    </w:rPr>
  </w:style>
  <w:style w:type="paragraph" w:customStyle="1" w:styleId="0899B54D3EFA41748E8259DC92261AF21">
    <w:name w:val="0899B54D3EFA41748E8259DC92261AF21"/>
    <w:rsid w:val="00E06FDB"/>
    <w:rPr>
      <w:rFonts w:eastAsiaTheme="minorHAnsi"/>
      <w:lang w:eastAsia="en-US"/>
    </w:rPr>
  </w:style>
  <w:style w:type="paragraph" w:customStyle="1" w:styleId="2F7DDF5F1FA1466E8C8DFD9A12CBB9D51">
    <w:name w:val="2F7DDF5F1FA1466E8C8DFD9A12CBB9D51"/>
    <w:rsid w:val="00E06FDB"/>
    <w:rPr>
      <w:rFonts w:eastAsiaTheme="minorHAnsi"/>
      <w:lang w:eastAsia="en-US"/>
    </w:rPr>
  </w:style>
  <w:style w:type="paragraph" w:customStyle="1" w:styleId="2745FBCE6278403F91967AD79379DF6C1">
    <w:name w:val="2745FBCE6278403F91967AD79379DF6C1"/>
    <w:rsid w:val="00E06FDB"/>
    <w:rPr>
      <w:rFonts w:eastAsiaTheme="minorHAnsi"/>
      <w:lang w:eastAsia="en-US"/>
    </w:rPr>
  </w:style>
  <w:style w:type="paragraph" w:customStyle="1" w:styleId="C665C620098C4DD7A6A1189715F5CF701">
    <w:name w:val="C665C620098C4DD7A6A1189715F5CF701"/>
    <w:rsid w:val="00E06FDB"/>
    <w:rPr>
      <w:rFonts w:eastAsiaTheme="minorHAnsi"/>
      <w:lang w:eastAsia="en-US"/>
    </w:rPr>
  </w:style>
  <w:style w:type="paragraph" w:customStyle="1" w:styleId="6454065ACE644E448922B83B528482821">
    <w:name w:val="6454065ACE644E448922B83B528482821"/>
    <w:rsid w:val="00E06FDB"/>
    <w:rPr>
      <w:rFonts w:eastAsiaTheme="minorHAnsi"/>
      <w:lang w:eastAsia="en-US"/>
    </w:rPr>
  </w:style>
  <w:style w:type="paragraph" w:customStyle="1" w:styleId="D1BCC0C6B95E48D39E909A730D5872D11">
    <w:name w:val="D1BCC0C6B95E48D39E909A730D5872D11"/>
    <w:rsid w:val="00E06FDB"/>
    <w:rPr>
      <w:rFonts w:eastAsiaTheme="minorHAnsi"/>
      <w:lang w:eastAsia="en-US"/>
    </w:rPr>
  </w:style>
  <w:style w:type="paragraph" w:customStyle="1" w:styleId="7506B0E828004E2BBBA4E0D7D231B17E1">
    <w:name w:val="7506B0E828004E2BBBA4E0D7D231B17E1"/>
    <w:rsid w:val="00E06FDB"/>
    <w:rPr>
      <w:rFonts w:eastAsiaTheme="minorHAnsi"/>
      <w:lang w:eastAsia="en-US"/>
    </w:rPr>
  </w:style>
  <w:style w:type="paragraph" w:customStyle="1" w:styleId="C89E2CD77710474B85AE9E4305658D1112">
    <w:name w:val="C89E2CD77710474B85AE9E4305658D1112"/>
    <w:rsid w:val="00E06FDB"/>
    <w:pPr>
      <w:spacing w:line="240" w:lineRule="auto"/>
    </w:pPr>
    <w:rPr>
      <w:rFonts w:ascii="Calibri" w:eastAsia="Calibri" w:hAnsi="Calibri" w:cs="Times New Roman"/>
      <w:sz w:val="20"/>
      <w:szCs w:val="20"/>
      <w:lang w:val="el-GR"/>
    </w:rPr>
  </w:style>
  <w:style w:type="paragraph" w:customStyle="1" w:styleId="7652AF28723B49A59F4D66EA37626DCF12">
    <w:name w:val="7652AF28723B49A59F4D66EA37626DCF12"/>
    <w:rsid w:val="00E06FDB"/>
    <w:pPr>
      <w:spacing w:line="240" w:lineRule="auto"/>
    </w:pPr>
    <w:rPr>
      <w:rFonts w:ascii="Calibri" w:eastAsia="Calibri" w:hAnsi="Calibri" w:cs="Times New Roman"/>
      <w:sz w:val="20"/>
      <w:szCs w:val="20"/>
      <w:lang w:val="el-GR"/>
    </w:rPr>
  </w:style>
  <w:style w:type="paragraph" w:customStyle="1" w:styleId="27F25417484443399905FF63EB5345E512">
    <w:name w:val="27F25417484443399905FF63EB5345E512"/>
    <w:rsid w:val="00E06FDB"/>
    <w:pPr>
      <w:spacing w:line="240" w:lineRule="auto"/>
    </w:pPr>
    <w:rPr>
      <w:rFonts w:ascii="Calibri" w:eastAsia="Calibri" w:hAnsi="Calibri" w:cs="Times New Roman"/>
      <w:sz w:val="20"/>
      <w:szCs w:val="20"/>
      <w:lang w:val="el-GR"/>
    </w:rPr>
  </w:style>
  <w:style w:type="paragraph" w:customStyle="1" w:styleId="353777EBFABD4A099D7424884F9218C01">
    <w:name w:val="353777EBFABD4A099D7424884F9218C01"/>
    <w:rsid w:val="00E06FDB"/>
    <w:pPr>
      <w:spacing w:line="240" w:lineRule="auto"/>
    </w:pPr>
    <w:rPr>
      <w:rFonts w:ascii="Calibri" w:eastAsia="Calibri" w:hAnsi="Calibri" w:cs="Times New Roman"/>
      <w:sz w:val="20"/>
      <w:szCs w:val="20"/>
      <w:lang w:val="el-GR"/>
    </w:rPr>
  </w:style>
  <w:style w:type="paragraph" w:customStyle="1" w:styleId="9A6F84D7C546443C9DA94D161A1A86721">
    <w:name w:val="9A6F84D7C546443C9DA94D161A1A86721"/>
    <w:rsid w:val="00E06FDB"/>
    <w:pPr>
      <w:spacing w:line="240" w:lineRule="auto"/>
    </w:pPr>
    <w:rPr>
      <w:rFonts w:ascii="Calibri" w:eastAsia="Calibri" w:hAnsi="Calibri" w:cs="Times New Roman"/>
      <w:sz w:val="20"/>
      <w:szCs w:val="20"/>
      <w:lang w:val="el-GR"/>
    </w:rPr>
  </w:style>
  <w:style w:type="paragraph" w:customStyle="1" w:styleId="0B354E4DBCF5483B8645DD2879BDDB041">
    <w:name w:val="0B354E4DBCF5483B8645DD2879BDDB041"/>
    <w:rsid w:val="00E06FDB"/>
    <w:pPr>
      <w:spacing w:line="240" w:lineRule="auto"/>
    </w:pPr>
    <w:rPr>
      <w:rFonts w:ascii="Calibri" w:eastAsia="Calibri" w:hAnsi="Calibri" w:cs="Times New Roman"/>
      <w:sz w:val="20"/>
      <w:szCs w:val="20"/>
      <w:lang w:val="el-GR"/>
    </w:rPr>
  </w:style>
  <w:style w:type="paragraph" w:customStyle="1" w:styleId="876EE07FE89E460F87E6580F95E497001">
    <w:name w:val="876EE07FE89E460F87E6580F95E497001"/>
    <w:rsid w:val="00E06FDB"/>
    <w:pPr>
      <w:spacing w:line="240" w:lineRule="auto"/>
    </w:pPr>
    <w:rPr>
      <w:rFonts w:ascii="Calibri" w:eastAsia="Calibri" w:hAnsi="Calibri" w:cs="Times New Roman"/>
      <w:sz w:val="20"/>
      <w:szCs w:val="20"/>
      <w:lang w:val="el-GR"/>
    </w:rPr>
  </w:style>
  <w:style w:type="paragraph" w:customStyle="1" w:styleId="BBFD8A1B5FCD44D09A85D29AC2A5B2AF1">
    <w:name w:val="BBFD8A1B5FCD44D09A85D29AC2A5B2AF1"/>
    <w:rsid w:val="00E06FDB"/>
    <w:pPr>
      <w:spacing w:line="240" w:lineRule="auto"/>
    </w:pPr>
    <w:rPr>
      <w:rFonts w:ascii="Calibri" w:eastAsia="Calibri" w:hAnsi="Calibri" w:cs="Times New Roman"/>
      <w:sz w:val="20"/>
      <w:szCs w:val="20"/>
      <w:lang w:val="el-GR"/>
    </w:rPr>
  </w:style>
  <w:style w:type="paragraph" w:customStyle="1" w:styleId="D2F386A2928949CBB26E5C01E87EF9721">
    <w:name w:val="D2F386A2928949CBB26E5C01E87EF9721"/>
    <w:rsid w:val="00E06FDB"/>
    <w:pPr>
      <w:spacing w:line="240" w:lineRule="auto"/>
    </w:pPr>
    <w:rPr>
      <w:rFonts w:ascii="Calibri" w:eastAsia="Calibri" w:hAnsi="Calibri" w:cs="Times New Roman"/>
      <w:sz w:val="20"/>
      <w:szCs w:val="20"/>
      <w:lang w:val="el-GR"/>
    </w:rPr>
  </w:style>
  <w:style w:type="paragraph" w:customStyle="1" w:styleId="5752B41DFEC24887BA22CDB218D51B001">
    <w:name w:val="5752B41DFEC24887BA22CDB218D51B001"/>
    <w:rsid w:val="00E06FDB"/>
    <w:pPr>
      <w:spacing w:line="240" w:lineRule="auto"/>
    </w:pPr>
    <w:rPr>
      <w:rFonts w:ascii="Calibri" w:eastAsia="Calibri" w:hAnsi="Calibri" w:cs="Times New Roman"/>
      <w:sz w:val="20"/>
      <w:szCs w:val="20"/>
      <w:lang w:val="el-GR"/>
    </w:rPr>
  </w:style>
  <w:style w:type="paragraph" w:customStyle="1" w:styleId="0643C9F6EB284469967A3A5F2EB343C51">
    <w:name w:val="0643C9F6EB284469967A3A5F2EB343C51"/>
    <w:rsid w:val="00E06FDB"/>
    <w:pPr>
      <w:spacing w:line="240" w:lineRule="auto"/>
    </w:pPr>
    <w:rPr>
      <w:rFonts w:ascii="Calibri" w:eastAsia="Calibri" w:hAnsi="Calibri" w:cs="Times New Roman"/>
      <w:sz w:val="20"/>
      <w:szCs w:val="20"/>
      <w:lang w:val="el-GR"/>
    </w:rPr>
  </w:style>
  <w:style w:type="paragraph" w:customStyle="1" w:styleId="22D3545A1FDF4A4BBF369642490BDE691">
    <w:name w:val="22D3545A1FDF4A4BBF369642490BDE691"/>
    <w:rsid w:val="00E06FDB"/>
    <w:pPr>
      <w:spacing w:line="240" w:lineRule="auto"/>
    </w:pPr>
    <w:rPr>
      <w:rFonts w:ascii="Calibri" w:eastAsia="Calibri" w:hAnsi="Calibri" w:cs="Times New Roman"/>
      <w:sz w:val="20"/>
      <w:szCs w:val="20"/>
      <w:lang w:val="el-GR"/>
    </w:rPr>
  </w:style>
  <w:style w:type="paragraph" w:customStyle="1" w:styleId="9E32C513E2F54B3B84959431AD38CBDD1">
    <w:name w:val="9E32C513E2F54B3B84959431AD38CBDD1"/>
    <w:rsid w:val="00E06FDB"/>
    <w:rPr>
      <w:rFonts w:eastAsiaTheme="minorHAnsi"/>
      <w:lang w:eastAsia="en-US"/>
    </w:rPr>
  </w:style>
  <w:style w:type="paragraph" w:customStyle="1" w:styleId="C8AAC7C9FBF749F6B4062BACA067FD5C1">
    <w:name w:val="C8AAC7C9FBF749F6B4062BACA067FD5C1"/>
    <w:rsid w:val="00E06FDB"/>
    <w:rPr>
      <w:rFonts w:eastAsiaTheme="minorHAnsi"/>
      <w:lang w:eastAsia="en-US"/>
    </w:rPr>
  </w:style>
  <w:style w:type="paragraph" w:customStyle="1" w:styleId="93EF787E06DD4212917902A159C457211">
    <w:name w:val="93EF787E06DD4212917902A159C457211"/>
    <w:rsid w:val="00E06FDB"/>
    <w:rPr>
      <w:rFonts w:eastAsiaTheme="minorHAnsi"/>
      <w:lang w:eastAsia="en-US"/>
    </w:rPr>
  </w:style>
  <w:style w:type="paragraph" w:customStyle="1" w:styleId="98AFC9178E25487CBCBB2CE0C9971B251">
    <w:name w:val="98AFC9178E25487CBCBB2CE0C9971B251"/>
    <w:rsid w:val="00E06FDB"/>
    <w:rPr>
      <w:rFonts w:eastAsiaTheme="minorHAnsi"/>
      <w:lang w:eastAsia="en-US"/>
    </w:rPr>
  </w:style>
  <w:style w:type="paragraph" w:customStyle="1" w:styleId="068FFFA9EE5F43E882799AFC2A3F0F191">
    <w:name w:val="068FFFA9EE5F43E882799AFC2A3F0F191"/>
    <w:rsid w:val="00E06FDB"/>
    <w:rPr>
      <w:rFonts w:eastAsiaTheme="minorHAnsi"/>
      <w:lang w:eastAsia="en-US"/>
    </w:rPr>
  </w:style>
  <w:style w:type="paragraph" w:customStyle="1" w:styleId="278E057520D24E1198A3A51E6E3FED5E1">
    <w:name w:val="278E057520D24E1198A3A51E6E3FED5E1"/>
    <w:rsid w:val="00E06FDB"/>
    <w:rPr>
      <w:rFonts w:eastAsiaTheme="minorHAnsi"/>
      <w:lang w:eastAsia="en-US"/>
    </w:rPr>
  </w:style>
  <w:style w:type="paragraph" w:customStyle="1" w:styleId="56772E6C1F30409B955C3FC7891D8EA51">
    <w:name w:val="56772E6C1F30409B955C3FC7891D8EA51"/>
    <w:rsid w:val="00E06FDB"/>
    <w:rPr>
      <w:rFonts w:eastAsiaTheme="minorHAnsi"/>
      <w:lang w:eastAsia="en-US"/>
    </w:rPr>
  </w:style>
  <w:style w:type="paragraph" w:customStyle="1" w:styleId="92B9964DBB334E4181120E9D04F742541">
    <w:name w:val="92B9964DBB334E4181120E9D04F742541"/>
    <w:rsid w:val="00E06FDB"/>
    <w:rPr>
      <w:rFonts w:eastAsiaTheme="minorHAnsi"/>
      <w:lang w:eastAsia="en-US"/>
    </w:rPr>
  </w:style>
  <w:style w:type="paragraph" w:customStyle="1" w:styleId="8D99B1C2D39448588B8E2A712CDECF601">
    <w:name w:val="8D99B1C2D39448588B8E2A712CDECF601"/>
    <w:rsid w:val="00E06FDB"/>
    <w:rPr>
      <w:rFonts w:eastAsiaTheme="minorHAnsi"/>
      <w:lang w:eastAsia="en-US"/>
    </w:rPr>
  </w:style>
  <w:style w:type="paragraph" w:customStyle="1" w:styleId="05A2AEA067644D639DEFAEEC55DD3C2E1">
    <w:name w:val="05A2AEA067644D639DEFAEEC55DD3C2E1"/>
    <w:rsid w:val="00E06FDB"/>
    <w:rPr>
      <w:rFonts w:eastAsiaTheme="minorHAnsi"/>
      <w:lang w:eastAsia="en-US"/>
    </w:rPr>
  </w:style>
  <w:style w:type="paragraph" w:customStyle="1" w:styleId="AF4D5E0039B14E41AD3015B48AB546F21">
    <w:name w:val="AF4D5E0039B14E41AD3015B48AB546F21"/>
    <w:rsid w:val="00E06FDB"/>
    <w:rPr>
      <w:rFonts w:eastAsiaTheme="minorHAnsi"/>
      <w:lang w:eastAsia="en-US"/>
    </w:rPr>
  </w:style>
  <w:style w:type="paragraph" w:customStyle="1" w:styleId="89DFD376C92D428A849E6A466BA9005E1">
    <w:name w:val="89DFD376C92D428A849E6A466BA9005E1"/>
    <w:rsid w:val="00E06FDB"/>
    <w:rPr>
      <w:rFonts w:eastAsiaTheme="minorHAnsi"/>
      <w:lang w:eastAsia="en-US"/>
    </w:rPr>
  </w:style>
  <w:style w:type="paragraph" w:customStyle="1" w:styleId="E2EBB82AECB04D578D50F05DDD5DB8471">
    <w:name w:val="E2EBB82AECB04D578D50F05DDD5DB8471"/>
    <w:rsid w:val="00E06FDB"/>
    <w:rPr>
      <w:rFonts w:eastAsiaTheme="minorHAnsi"/>
      <w:lang w:eastAsia="en-US"/>
    </w:rPr>
  </w:style>
  <w:style w:type="paragraph" w:customStyle="1" w:styleId="6FD4A9B58578421D820F3CECA6DB3A771">
    <w:name w:val="6FD4A9B58578421D820F3CECA6DB3A771"/>
    <w:rsid w:val="00E06FDB"/>
    <w:rPr>
      <w:rFonts w:eastAsiaTheme="minorHAnsi"/>
      <w:lang w:eastAsia="en-US"/>
    </w:rPr>
  </w:style>
  <w:style w:type="paragraph" w:customStyle="1" w:styleId="399AC6339BC94C7D9196A6B8822837521">
    <w:name w:val="399AC6339BC94C7D9196A6B8822837521"/>
    <w:rsid w:val="00E06FDB"/>
    <w:rPr>
      <w:rFonts w:eastAsiaTheme="minorHAnsi"/>
      <w:lang w:eastAsia="en-US"/>
    </w:rPr>
  </w:style>
  <w:style w:type="paragraph" w:customStyle="1" w:styleId="BE74E4E337284879A39EFB86952B3CB41">
    <w:name w:val="BE74E4E337284879A39EFB86952B3CB41"/>
    <w:rsid w:val="00E06FDB"/>
    <w:rPr>
      <w:rFonts w:eastAsiaTheme="minorHAnsi"/>
      <w:lang w:eastAsia="en-US"/>
    </w:rPr>
  </w:style>
  <w:style w:type="paragraph" w:customStyle="1" w:styleId="94D24A7350224993A250755907AAD6671">
    <w:name w:val="94D24A7350224993A250755907AAD6671"/>
    <w:rsid w:val="00E06FDB"/>
    <w:rPr>
      <w:rFonts w:eastAsiaTheme="minorHAnsi"/>
      <w:lang w:eastAsia="en-US"/>
    </w:rPr>
  </w:style>
  <w:style w:type="paragraph" w:customStyle="1" w:styleId="F230463593014496922B9CBD6DDD629C1">
    <w:name w:val="F230463593014496922B9CBD6DDD629C1"/>
    <w:rsid w:val="00E06FDB"/>
    <w:rPr>
      <w:rFonts w:eastAsiaTheme="minorHAnsi"/>
      <w:lang w:eastAsia="en-US"/>
    </w:rPr>
  </w:style>
  <w:style w:type="paragraph" w:customStyle="1" w:styleId="1124FA658B254E9E86D175BFC5282F601">
    <w:name w:val="1124FA658B254E9E86D175BFC5282F601"/>
    <w:rsid w:val="00E06FDB"/>
    <w:rPr>
      <w:rFonts w:eastAsiaTheme="minorHAnsi"/>
      <w:lang w:eastAsia="en-US"/>
    </w:rPr>
  </w:style>
  <w:style w:type="paragraph" w:customStyle="1" w:styleId="F905F478B5FA4599A02F3BD0FCD649C51">
    <w:name w:val="F905F478B5FA4599A02F3BD0FCD649C51"/>
    <w:rsid w:val="00E06FDB"/>
    <w:rPr>
      <w:rFonts w:eastAsiaTheme="minorHAnsi"/>
      <w:lang w:eastAsia="en-US"/>
    </w:rPr>
  </w:style>
  <w:style w:type="paragraph" w:customStyle="1" w:styleId="6CE10C2823E24245BF71BF2BD0BC6ADB1">
    <w:name w:val="6CE10C2823E24245BF71BF2BD0BC6ADB1"/>
    <w:rsid w:val="00E06FDB"/>
    <w:rPr>
      <w:rFonts w:eastAsiaTheme="minorHAnsi"/>
      <w:lang w:eastAsia="en-US"/>
    </w:rPr>
  </w:style>
  <w:style w:type="paragraph" w:customStyle="1" w:styleId="49FF4C0918724E9984A9D345CF96A6F31">
    <w:name w:val="49FF4C0918724E9984A9D345CF96A6F31"/>
    <w:rsid w:val="00E06FDB"/>
    <w:rPr>
      <w:rFonts w:eastAsiaTheme="minorHAnsi"/>
      <w:lang w:eastAsia="en-US"/>
    </w:rPr>
  </w:style>
  <w:style w:type="paragraph" w:customStyle="1" w:styleId="439B29342DE945CC88012C0C67EEE2EE1">
    <w:name w:val="439B29342DE945CC88012C0C67EEE2EE1"/>
    <w:rsid w:val="00E06FDB"/>
    <w:rPr>
      <w:rFonts w:eastAsiaTheme="minorHAnsi"/>
      <w:lang w:eastAsia="en-US"/>
    </w:rPr>
  </w:style>
  <w:style w:type="paragraph" w:customStyle="1" w:styleId="91A0BCD369D1498185D836F3F9181DBC1">
    <w:name w:val="91A0BCD369D1498185D836F3F9181DBC1"/>
    <w:rsid w:val="00E06FDB"/>
    <w:rPr>
      <w:rFonts w:eastAsiaTheme="minorHAnsi"/>
      <w:lang w:eastAsia="en-US"/>
    </w:rPr>
  </w:style>
  <w:style w:type="paragraph" w:customStyle="1" w:styleId="EAF76C6F876B42D0AC8D4223320B36681">
    <w:name w:val="EAF76C6F876B42D0AC8D4223320B36681"/>
    <w:rsid w:val="00E06FDB"/>
    <w:rPr>
      <w:rFonts w:eastAsiaTheme="minorHAnsi"/>
      <w:lang w:eastAsia="en-US"/>
    </w:rPr>
  </w:style>
  <w:style w:type="paragraph" w:customStyle="1" w:styleId="EF686C0D87E846F28C77D35AD8719B991">
    <w:name w:val="EF686C0D87E846F28C77D35AD8719B991"/>
    <w:rsid w:val="00E06FDB"/>
    <w:rPr>
      <w:rFonts w:eastAsiaTheme="minorHAnsi"/>
      <w:lang w:eastAsia="en-US"/>
    </w:rPr>
  </w:style>
  <w:style w:type="paragraph" w:customStyle="1" w:styleId="FFC41E41FAD74C419A76B90AFEDAFFA21">
    <w:name w:val="FFC41E41FAD74C419A76B90AFEDAFFA21"/>
    <w:rsid w:val="00E06FDB"/>
    <w:rPr>
      <w:rFonts w:eastAsiaTheme="minorHAnsi"/>
      <w:lang w:eastAsia="en-US"/>
    </w:rPr>
  </w:style>
  <w:style w:type="paragraph" w:customStyle="1" w:styleId="A1BF7DFF347D4D1A800537B771BE38CC1">
    <w:name w:val="A1BF7DFF347D4D1A800537B771BE38CC1"/>
    <w:rsid w:val="00E06FDB"/>
    <w:rPr>
      <w:rFonts w:eastAsiaTheme="minorHAnsi"/>
      <w:lang w:eastAsia="en-US"/>
    </w:rPr>
  </w:style>
  <w:style w:type="paragraph" w:customStyle="1" w:styleId="91A9C6E7CD1B4C55A75F2550C6ACBFEE1">
    <w:name w:val="91A9C6E7CD1B4C55A75F2550C6ACBFEE1"/>
    <w:rsid w:val="00E06FDB"/>
    <w:rPr>
      <w:rFonts w:eastAsiaTheme="minorHAnsi"/>
      <w:lang w:eastAsia="en-US"/>
    </w:rPr>
  </w:style>
  <w:style w:type="paragraph" w:customStyle="1" w:styleId="276ED9F017F7455F946729FF90EAF6C31">
    <w:name w:val="276ED9F017F7455F946729FF90EAF6C31"/>
    <w:rsid w:val="00E06FDB"/>
    <w:rPr>
      <w:rFonts w:eastAsiaTheme="minorHAnsi"/>
      <w:lang w:eastAsia="en-US"/>
    </w:rPr>
  </w:style>
  <w:style w:type="paragraph" w:customStyle="1" w:styleId="76183EC6184A452AB3D85481535BD14D1">
    <w:name w:val="76183EC6184A452AB3D85481535BD14D1"/>
    <w:rsid w:val="00E06FDB"/>
    <w:rPr>
      <w:rFonts w:eastAsiaTheme="minorHAnsi"/>
      <w:lang w:eastAsia="en-US"/>
    </w:rPr>
  </w:style>
  <w:style w:type="paragraph" w:customStyle="1" w:styleId="E65EF4BBE3B84837862DF5A4ABB4F2121">
    <w:name w:val="E65EF4BBE3B84837862DF5A4ABB4F2121"/>
    <w:rsid w:val="00E06FDB"/>
    <w:rPr>
      <w:rFonts w:eastAsiaTheme="minorHAnsi"/>
      <w:lang w:eastAsia="en-US"/>
    </w:rPr>
  </w:style>
  <w:style w:type="paragraph" w:customStyle="1" w:styleId="E5B1A7F3E0DC42468648D67BFBBCEF291">
    <w:name w:val="E5B1A7F3E0DC42468648D67BFBBCEF291"/>
    <w:rsid w:val="00E06FDB"/>
    <w:rPr>
      <w:rFonts w:eastAsiaTheme="minorHAnsi"/>
      <w:lang w:eastAsia="en-US"/>
    </w:rPr>
  </w:style>
  <w:style w:type="paragraph" w:customStyle="1" w:styleId="F6434E8B8936479189EF9D370A7FF2381">
    <w:name w:val="F6434E8B8936479189EF9D370A7FF2381"/>
    <w:rsid w:val="00E06FDB"/>
    <w:pPr>
      <w:spacing w:line="240" w:lineRule="auto"/>
    </w:pPr>
    <w:rPr>
      <w:rFonts w:ascii="Calibri" w:eastAsia="Calibri" w:hAnsi="Calibri" w:cs="Times New Roman"/>
      <w:sz w:val="20"/>
      <w:szCs w:val="20"/>
      <w:lang w:val="el-GR"/>
    </w:rPr>
  </w:style>
  <w:style w:type="paragraph" w:customStyle="1" w:styleId="E88694D9795C4A189B33AB0117E84F741">
    <w:name w:val="E88694D9795C4A189B33AB0117E84F741"/>
    <w:rsid w:val="00E06FDB"/>
    <w:pPr>
      <w:spacing w:line="240" w:lineRule="auto"/>
    </w:pPr>
    <w:rPr>
      <w:rFonts w:ascii="Calibri" w:eastAsia="Calibri" w:hAnsi="Calibri" w:cs="Times New Roman"/>
      <w:sz w:val="20"/>
      <w:szCs w:val="20"/>
      <w:lang w:val="el-GR"/>
    </w:rPr>
  </w:style>
  <w:style w:type="paragraph" w:customStyle="1" w:styleId="5315F0D6262241058797FC50625118091">
    <w:name w:val="5315F0D6262241058797FC50625118091"/>
    <w:rsid w:val="00E06FDB"/>
    <w:pPr>
      <w:spacing w:line="240" w:lineRule="auto"/>
    </w:pPr>
    <w:rPr>
      <w:rFonts w:ascii="Calibri" w:eastAsia="Calibri" w:hAnsi="Calibri" w:cs="Times New Roman"/>
      <w:sz w:val="20"/>
      <w:szCs w:val="20"/>
      <w:lang w:val="el-GR"/>
    </w:rPr>
  </w:style>
  <w:style w:type="paragraph" w:customStyle="1" w:styleId="840050CD226742E1AEA54122DB3272601">
    <w:name w:val="840050CD226742E1AEA54122DB3272601"/>
    <w:rsid w:val="00E06FDB"/>
    <w:pPr>
      <w:spacing w:line="240" w:lineRule="auto"/>
    </w:pPr>
    <w:rPr>
      <w:rFonts w:ascii="Calibri" w:eastAsia="Calibri" w:hAnsi="Calibri" w:cs="Times New Roman"/>
      <w:sz w:val="20"/>
      <w:szCs w:val="20"/>
      <w:lang w:val="el-GR"/>
    </w:rPr>
  </w:style>
  <w:style w:type="paragraph" w:customStyle="1" w:styleId="ACBEDF35B07F4D72B55A908A178E021D1">
    <w:name w:val="ACBEDF35B07F4D72B55A908A178E021D1"/>
    <w:rsid w:val="00E06FDB"/>
    <w:pPr>
      <w:spacing w:line="240" w:lineRule="auto"/>
    </w:pPr>
    <w:rPr>
      <w:rFonts w:ascii="Calibri" w:eastAsia="Calibri" w:hAnsi="Calibri" w:cs="Times New Roman"/>
      <w:sz w:val="20"/>
      <w:szCs w:val="20"/>
      <w:lang w:val="el-GR"/>
    </w:rPr>
  </w:style>
  <w:style w:type="paragraph" w:customStyle="1" w:styleId="49BD2CF823CD46F19738B689800CD1721">
    <w:name w:val="49BD2CF823CD46F19738B689800CD1721"/>
    <w:rsid w:val="00E06FDB"/>
    <w:pPr>
      <w:spacing w:line="240" w:lineRule="auto"/>
    </w:pPr>
    <w:rPr>
      <w:rFonts w:ascii="Calibri" w:eastAsia="Calibri" w:hAnsi="Calibri" w:cs="Times New Roman"/>
      <w:sz w:val="20"/>
      <w:szCs w:val="20"/>
      <w:lang w:val="el-GR"/>
    </w:rPr>
  </w:style>
  <w:style w:type="paragraph" w:customStyle="1" w:styleId="96BEDCFEDEC54DF18825E4DF211AD7E61">
    <w:name w:val="96BEDCFEDEC54DF18825E4DF211AD7E61"/>
    <w:rsid w:val="00E06FDB"/>
    <w:pPr>
      <w:spacing w:line="240" w:lineRule="auto"/>
    </w:pPr>
    <w:rPr>
      <w:rFonts w:ascii="Calibri" w:eastAsia="Calibri" w:hAnsi="Calibri" w:cs="Times New Roman"/>
      <w:sz w:val="20"/>
      <w:szCs w:val="20"/>
      <w:lang w:val="el-GR"/>
    </w:rPr>
  </w:style>
  <w:style w:type="paragraph" w:customStyle="1" w:styleId="B7477749B12A4AFFA6F2D7F48401F9601">
    <w:name w:val="B7477749B12A4AFFA6F2D7F48401F9601"/>
    <w:rsid w:val="00E06FDB"/>
    <w:pPr>
      <w:spacing w:line="240" w:lineRule="auto"/>
    </w:pPr>
    <w:rPr>
      <w:rFonts w:ascii="Calibri" w:eastAsia="Calibri" w:hAnsi="Calibri" w:cs="Times New Roman"/>
      <w:sz w:val="20"/>
      <w:szCs w:val="20"/>
      <w:lang w:val="el-GR"/>
    </w:rPr>
  </w:style>
  <w:style w:type="paragraph" w:customStyle="1" w:styleId="49FD420E695B44F5B85FCC8102BBFD9D1">
    <w:name w:val="49FD420E695B44F5B85FCC8102BBFD9D1"/>
    <w:rsid w:val="00E06FDB"/>
    <w:pPr>
      <w:spacing w:line="240" w:lineRule="auto"/>
    </w:pPr>
    <w:rPr>
      <w:rFonts w:ascii="Calibri" w:eastAsia="Calibri" w:hAnsi="Calibri" w:cs="Times New Roman"/>
      <w:sz w:val="20"/>
      <w:szCs w:val="20"/>
      <w:lang w:val="el-GR"/>
    </w:rPr>
  </w:style>
  <w:style w:type="paragraph" w:customStyle="1" w:styleId="F968E620B9684488AF06AB0DBD18B6601">
    <w:name w:val="F968E620B9684488AF06AB0DBD18B6601"/>
    <w:rsid w:val="00E06FDB"/>
    <w:pPr>
      <w:spacing w:line="240" w:lineRule="auto"/>
    </w:pPr>
    <w:rPr>
      <w:rFonts w:ascii="Calibri" w:eastAsia="Calibri" w:hAnsi="Calibri" w:cs="Times New Roman"/>
      <w:sz w:val="20"/>
      <w:szCs w:val="20"/>
      <w:lang w:val="el-GR"/>
    </w:rPr>
  </w:style>
  <w:style w:type="paragraph" w:customStyle="1" w:styleId="63305158335A4664B9CBE4C8E43C91501">
    <w:name w:val="63305158335A4664B9CBE4C8E43C91501"/>
    <w:rsid w:val="00E06FDB"/>
    <w:rPr>
      <w:rFonts w:eastAsiaTheme="minorHAnsi"/>
      <w:lang w:eastAsia="en-US"/>
    </w:rPr>
  </w:style>
  <w:style w:type="paragraph" w:customStyle="1" w:styleId="432A2FBA35DA4B3D8790CEC8916A3DF81">
    <w:name w:val="432A2FBA35DA4B3D8790CEC8916A3DF81"/>
    <w:rsid w:val="00E06FDB"/>
    <w:rPr>
      <w:rFonts w:eastAsiaTheme="minorHAnsi"/>
      <w:lang w:eastAsia="en-US"/>
    </w:rPr>
  </w:style>
  <w:style w:type="paragraph" w:customStyle="1" w:styleId="583102E05D59482BA86973FB877E98531">
    <w:name w:val="583102E05D59482BA86973FB877E98531"/>
    <w:rsid w:val="00E06FDB"/>
    <w:rPr>
      <w:rFonts w:eastAsiaTheme="minorHAnsi"/>
      <w:lang w:eastAsia="en-US"/>
    </w:rPr>
  </w:style>
  <w:style w:type="paragraph" w:customStyle="1" w:styleId="4C80B4CC7A9B469493E42F1E8E4E21DE1">
    <w:name w:val="4C80B4CC7A9B469493E42F1E8E4E21DE1"/>
    <w:rsid w:val="00E06FDB"/>
    <w:rPr>
      <w:rFonts w:eastAsiaTheme="minorHAnsi"/>
      <w:lang w:eastAsia="en-US"/>
    </w:rPr>
  </w:style>
  <w:style w:type="paragraph" w:customStyle="1" w:styleId="7153D5D176174CAC8F6278B975550F751">
    <w:name w:val="7153D5D176174CAC8F6278B975550F751"/>
    <w:rsid w:val="00E06FDB"/>
    <w:rPr>
      <w:rFonts w:eastAsiaTheme="minorHAnsi"/>
      <w:lang w:eastAsia="en-US"/>
    </w:rPr>
  </w:style>
  <w:style w:type="paragraph" w:customStyle="1" w:styleId="9B14B7ED891842D9A229AD00FCDC325E1">
    <w:name w:val="9B14B7ED891842D9A229AD00FCDC325E1"/>
    <w:rsid w:val="00E06FDB"/>
    <w:rPr>
      <w:rFonts w:eastAsiaTheme="minorHAnsi"/>
      <w:lang w:eastAsia="en-US"/>
    </w:rPr>
  </w:style>
  <w:style w:type="paragraph" w:customStyle="1" w:styleId="AB20BBE67CCE418CB30CDCABA6D9A3FB1">
    <w:name w:val="AB20BBE67CCE418CB30CDCABA6D9A3FB1"/>
    <w:rsid w:val="00E06FDB"/>
    <w:rPr>
      <w:rFonts w:eastAsiaTheme="minorHAnsi"/>
      <w:lang w:eastAsia="en-US"/>
    </w:rPr>
  </w:style>
  <w:style w:type="paragraph" w:customStyle="1" w:styleId="3D6E5A43E82744DB949B332C6927185F1">
    <w:name w:val="3D6E5A43E82744DB949B332C6927185F1"/>
    <w:rsid w:val="00E06FDB"/>
    <w:rPr>
      <w:rFonts w:eastAsiaTheme="minorHAnsi"/>
      <w:lang w:eastAsia="en-US"/>
    </w:rPr>
  </w:style>
  <w:style w:type="paragraph" w:customStyle="1" w:styleId="1A9D138100AD4823B0A45869B3718D811">
    <w:name w:val="1A9D138100AD4823B0A45869B3718D811"/>
    <w:rsid w:val="00E06FDB"/>
    <w:rPr>
      <w:rFonts w:eastAsiaTheme="minorHAnsi"/>
      <w:lang w:eastAsia="en-US"/>
    </w:rPr>
  </w:style>
  <w:style w:type="paragraph" w:customStyle="1" w:styleId="EF9EDF17318C42D78B46B50082DB25981">
    <w:name w:val="EF9EDF17318C42D78B46B50082DB25981"/>
    <w:rsid w:val="00E06FDB"/>
    <w:rPr>
      <w:rFonts w:eastAsiaTheme="minorHAnsi"/>
      <w:lang w:eastAsia="en-US"/>
    </w:rPr>
  </w:style>
  <w:style w:type="paragraph" w:customStyle="1" w:styleId="418D8903A3FA466A9FB0AF75E64421791">
    <w:name w:val="418D8903A3FA466A9FB0AF75E64421791"/>
    <w:rsid w:val="00E06FDB"/>
    <w:rPr>
      <w:rFonts w:eastAsiaTheme="minorHAnsi"/>
      <w:lang w:eastAsia="en-US"/>
    </w:rPr>
  </w:style>
  <w:style w:type="paragraph" w:customStyle="1" w:styleId="B496C546DA2A4827A6B4A3A309BEA3061">
    <w:name w:val="B496C546DA2A4827A6B4A3A309BEA3061"/>
    <w:rsid w:val="00E06FDB"/>
    <w:rPr>
      <w:rFonts w:eastAsiaTheme="minorHAnsi"/>
      <w:lang w:eastAsia="en-US"/>
    </w:rPr>
  </w:style>
  <w:style w:type="paragraph" w:customStyle="1" w:styleId="435EDABD94AC4DDAA2402AFED9D8BC501">
    <w:name w:val="435EDABD94AC4DDAA2402AFED9D8BC501"/>
    <w:rsid w:val="00E06FDB"/>
    <w:rPr>
      <w:rFonts w:eastAsiaTheme="minorHAnsi"/>
      <w:lang w:eastAsia="en-US"/>
    </w:rPr>
  </w:style>
  <w:style w:type="paragraph" w:customStyle="1" w:styleId="A0BA2C17F24B4E8FBD749671494F977F1">
    <w:name w:val="A0BA2C17F24B4E8FBD749671494F977F1"/>
    <w:rsid w:val="00E06FDB"/>
    <w:rPr>
      <w:rFonts w:eastAsiaTheme="minorHAnsi"/>
      <w:lang w:eastAsia="en-US"/>
    </w:rPr>
  </w:style>
  <w:style w:type="paragraph" w:customStyle="1" w:styleId="C9E1690EBD80458FAB8F7AF1F5E362371">
    <w:name w:val="C9E1690EBD80458FAB8F7AF1F5E362371"/>
    <w:rsid w:val="00E06FDB"/>
    <w:rPr>
      <w:rFonts w:eastAsiaTheme="minorHAnsi"/>
      <w:lang w:eastAsia="en-US"/>
    </w:rPr>
  </w:style>
  <w:style w:type="paragraph" w:customStyle="1" w:styleId="98921B218C934C99B4BDAC6735A941D01">
    <w:name w:val="98921B218C934C99B4BDAC6735A941D01"/>
    <w:rsid w:val="00E06FDB"/>
    <w:rPr>
      <w:rFonts w:eastAsiaTheme="minorHAnsi"/>
      <w:lang w:eastAsia="en-US"/>
    </w:rPr>
  </w:style>
  <w:style w:type="paragraph" w:customStyle="1" w:styleId="0BE10ED14F1E4E59A2A15C54309D8AC91">
    <w:name w:val="0BE10ED14F1E4E59A2A15C54309D8AC91"/>
    <w:rsid w:val="00E06FDB"/>
    <w:rPr>
      <w:rFonts w:eastAsiaTheme="minorHAnsi"/>
      <w:lang w:eastAsia="en-US"/>
    </w:rPr>
  </w:style>
  <w:style w:type="paragraph" w:customStyle="1" w:styleId="576FF3994A0B4442BA6A51BF40EC8BEE1">
    <w:name w:val="576FF3994A0B4442BA6A51BF40EC8BEE1"/>
    <w:rsid w:val="00E06FDB"/>
    <w:rPr>
      <w:rFonts w:eastAsiaTheme="minorHAnsi"/>
      <w:lang w:eastAsia="en-US"/>
    </w:rPr>
  </w:style>
  <w:style w:type="paragraph" w:customStyle="1" w:styleId="D48BE0F0EEBC4E7192E292A3A2AC48041">
    <w:name w:val="D48BE0F0EEBC4E7192E292A3A2AC48041"/>
    <w:rsid w:val="00E06FDB"/>
    <w:rPr>
      <w:rFonts w:eastAsiaTheme="minorHAnsi"/>
      <w:lang w:eastAsia="en-US"/>
    </w:rPr>
  </w:style>
  <w:style w:type="paragraph" w:customStyle="1" w:styleId="D86C6057BCBA452BB3B7C6131D26B3EC1">
    <w:name w:val="D86C6057BCBA452BB3B7C6131D26B3EC1"/>
    <w:rsid w:val="00E06FDB"/>
    <w:rPr>
      <w:rFonts w:eastAsiaTheme="minorHAnsi"/>
      <w:lang w:eastAsia="en-US"/>
    </w:rPr>
  </w:style>
  <w:style w:type="paragraph" w:customStyle="1" w:styleId="12570313A07044749AD79286A431BA101">
    <w:name w:val="12570313A07044749AD79286A431BA101"/>
    <w:rsid w:val="00E06FDB"/>
    <w:rPr>
      <w:rFonts w:eastAsiaTheme="minorHAnsi"/>
      <w:lang w:eastAsia="en-US"/>
    </w:rPr>
  </w:style>
  <w:style w:type="paragraph" w:customStyle="1" w:styleId="733EA81C7ADA4CFC9C8D72929323D0B51">
    <w:name w:val="733EA81C7ADA4CFC9C8D72929323D0B51"/>
    <w:rsid w:val="00E06FDB"/>
    <w:rPr>
      <w:rFonts w:eastAsiaTheme="minorHAnsi"/>
      <w:lang w:eastAsia="en-US"/>
    </w:rPr>
  </w:style>
  <w:style w:type="paragraph" w:customStyle="1" w:styleId="B7A412AC151C4BE4B5E891DEF1FB8CAD1">
    <w:name w:val="B7A412AC151C4BE4B5E891DEF1FB8CAD1"/>
    <w:rsid w:val="00E06FDB"/>
    <w:rPr>
      <w:rFonts w:eastAsiaTheme="minorHAnsi"/>
      <w:lang w:eastAsia="en-US"/>
    </w:rPr>
  </w:style>
  <w:style w:type="paragraph" w:customStyle="1" w:styleId="455C045C2E01473F815A38272C30A22F1">
    <w:name w:val="455C045C2E01473F815A38272C30A22F1"/>
    <w:rsid w:val="00E06FDB"/>
    <w:rPr>
      <w:rFonts w:eastAsiaTheme="minorHAnsi"/>
      <w:lang w:eastAsia="en-US"/>
    </w:rPr>
  </w:style>
  <w:style w:type="paragraph" w:customStyle="1" w:styleId="D1BAB0E9A7194F5FA2AB3E1E422A89E71">
    <w:name w:val="D1BAB0E9A7194F5FA2AB3E1E422A89E71"/>
    <w:rsid w:val="00E06FDB"/>
    <w:rPr>
      <w:rFonts w:eastAsiaTheme="minorHAnsi"/>
      <w:lang w:eastAsia="en-US"/>
    </w:rPr>
  </w:style>
  <w:style w:type="paragraph" w:customStyle="1" w:styleId="7E2E271628F44B14AD8D31ECD0CA735A1">
    <w:name w:val="7E2E271628F44B14AD8D31ECD0CA735A1"/>
    <w:rsid w:val="00E06FDB"/>
    <w:rPr>
      <w:rFonts w:eastAsiaTheme="minorHAnsi"/>
      <w:lang w:eastAsia="en-US"/>
    </w:rPr>
  </w:style>
  <w:style w:type="paragraph" w:customStyle="1" w:styleId="4C56A6F3572D4CA48686D3844BE2C9941">
    <w:name w:val="4C56A6F3572D4CA48686D3844BE2C9941"/>
    <w:rsid w:val="00E06FDB"/>
    <w:rPr>
      <w:rFonts w:eastAsiaTheme="minorHAnsi"/>
      <w:lang w:eastAsia="en-US"/>
    </w:rPr>
  </w:style>
  <w:style w:type="paragraph" w:customStyle="1" w:styleId="E39253CB143041CF90FBF97ABFAA721E1">
    <w:name w:val="E39253CB143041CF90FBF97ABFAA721E1"/>
    <w:rsid w:val="00E06FDB"/>
    <w:rPr>
      <w:rFonts w:eastAsiaTheme="minorHAnsi"/>
      <w:lang w:eastAsia="en-US"/>
    </w:rPr>
  </w:style>
  <w:style w:type="paragraph" w:customStyle="1" w:styleId="0A9CE3BC242F4BD0B0DA00190FA307E71">
    <w:name w:val="0A9CE3BC242F4BD0B0DA00190FA307E71"/>
    <w:rsid w:val="00E06FDB"/>
    <w:rPr>
      <w:rFonts w:eastAsiaTheme="minorHAnsi"/>
      <w:lang w:eastAsia="en-US"/>
    </w:rPr>
  </w:style>
  <w:style w:type="paragraph" w:customStyle="1" w:styleId="3A0334E6EE6545498F3F8DB67E18DA431">
    <w:name w:val="3A0334E6EE6545498F3F8DB67E18DA431"/>
    <w:rsid w:val="00E06FDB"/>
    <w:rPr>
      <w:rFonts w:eastAsiaTheme="minorHAnsi"/>
      <w:lang w:eastAsia="en-US"/>
    </w:rPr>
  </w:style>
  <w:style w:type="paragraph" w:customStyle="1" w:styleId="B9B4EEAF9A364391BCA8B532823934011">
    <w:name w:val="B9B4EEAF9A364391BCA8B532823934011"/>
    <w:rsid w:val="00E06FDB"/>
    <w:pPr>
      <w:spacing w:line="240" w:lineRule="auto"/>
    </w:pPr>
    <w:rPr>
      <w:rFonts w:ascii="Calibri" w:eastAsia="Calibri" w:hAnsi="Calibri" w:cs="Times New Roman"/>
      <w:sz w:val="20"/>
      <w:szCs w:val="20"/>
      <w:lang w:val="el-GR"/>
    </w:rPr>
  </w:style>
  <w:style w:type="paragraph" w:customStyle="1" w:styleId="7D8DDBE706DD411A98589989ECD0D2181">
    <w:name w:val="7D8DDBE706DD411A98589989ECD0D2181"/>
    <w:rsid w:val="00E06FDB"/>
    <w:pPr>
      <w:spacing w:line="240" w:lineRule="auto"/>
    </w:pPr>
    <w:rPr>
      <w:rFonts w:ascii="Calibri" w:eastAsia="Calibri" w:hAnsi="Calibri" w:cs="Times New Roman"/>
      <w:sz w:val="20"/>
      <w:szCs w:val="20"/>
      <w:lang w:val="el-GR"/>
    </w:rPr>
  </w:style>
  <w:style w:type="paragraph" w:customStyle="1" w:styleId="D33755BDAD7B42698830FFA1F8E9B79C1">
    <w:name w:val="D33755BDAD7B42698830FFA1F8E9B79C1"/>
    <w:rsid w:val="00E06FDB"/>
    <w:pPr>
      <w:spacing w:line="240" w:lineRule="auto"/>
    </w:pPr>
    <w:rPr>
      <w:rFonts w:ascii="Calibri" w:eastAsia="Calibri" w:hAnsi="Calibri" w:cs="Times New Roman"/>
      <w:sz w:val="20"/>
      <w:szCs w:val="20"/>
      <w:lang w:val="el-GR"/>
    </w:rPr>
  </w:style>
  <w:style w:type="paragraph" w:customStyle="1" w:styleId="6484C1500DED4EA7BCCC930CF7BD09231">
    <w:name w:val="6484C1500DED4EA7BCCC930CF7BD09231"/>
    <w:rsid w:val="00E06FDB"/>
    <w:pPr>
      <w:spacing w:line="240" w:lineRule="auto"/>
    </w:pPr>
    <w:rPr>
      <w:rFonts w:ascii="Calibri" w:eastAsia="Calibri" w:hAnsi="Calibri" w:cs="Times New Roman"/>
      <w:sz w:val="20"/>
      <w:szCs w:val="20"/>
      <w:lang w:val="el-GR"/>
    </w:rPr>
  </w:style>
  <w:style w:type="paragraph" w:customStyle="1" w:styleId="4BBF5C78813F472D9EE0F224C1F271441">
    <w:name w:val="4BBF5C78813F472D9EE0F224C1F271441"/>
    <w:rsid w:val="00E06FDB"/>
    <w:pPr>
      <w:spacing w:line="240" w:lineRule="auto"/>
    </w:pPr>
    <w:rPr>
      <w:rFonts w:ascii="Calibri" w:eastAsia="Calibri" w:hAnsi="Calibri" w:cs="Times New Roman"/>
      <w:sz w:val="20"/>
      <w:szCs w:val="20"/>
      <w:lang w:val="el-GR"/>
    </w:rPr>
  </w:style>
  <w:style w:type="paragraph" w:customStyle="1" w:styleId="0C4DF281C5A24B0E83C7ED7C9FBA76951">
    <w:name w:val="0C4DF281C5A24B0E83C7ED7C9FBA76951"/>
    <w:rsid w:val="00E06FDB"/>
    <w:pPr>
      <w:spacing w:line="240" w:lineRule="auto"/>
    </w:pPr>
    <w:rPr>
      <w:rFonts w:ascii="Calibri" w:eastAsia="Calibri" w:hAnsi="Calibri" w:cs="Times New Roman"/>
      <w:sz w:val="20"/>
      <w:szCs w:val="20"/>
      <w:lang w:val="el-GR"/>
    </w:rPr>
  </w:style>
  <w:style w:type="paragraph" w:customStyle="1" w:styleId="78FBD1901581466B8C467E409AC9F8C31">
    <w:name w:val="78FBD1901581466B8C467E409AC9F8C31"/>
    <w:rsid w:val="00E06FDB"/>
    <w:pPr>
      <w:spacing w:line="240" w:lineRule="auto"/>
    </w:pPr>
    <w:rPr>
      <w:rFonts w:ascii="Calibri" w:eastAsia="Calibri" w:hAnsi="Calibri" w:cs="Times New Roman"/>
      <w:sz w:val="20"/>
      <w:szCs w:val="20"/>
      <w:lang w:val="el-GR"/>
    </w:rPr>
  </w:style>
  <w:style w:type="paragraph" w:customStyle="1" w:styleId="A0245491B24E4044A3F725F98FEC49771">
    <w:name w:val="A0245491B24E4044A3F725F98FEC49771"/>
    <w:rsid w:val="00E06FDB"/>
    <w:pPr>
      <w:spacing w:line="240" w:lineRule="auto"/>
    </w:pPr>
    <w:rPr>
      <w:rFonts w:ascii="Calibri" w:eastAsia="Calibri" w:hAnsi="Calibri" w:cs="Times New Roman"/>
      <w:sz w:val="20"/>
      <w:szCs w:val="20"/>
      <w:lang w:val="el-GR"/>
    </w:rPr>
  </w:style>
  <w:style w:type="paragraph" w:customStyle="1" w:styleId="B3C2F676C9EC4F8A8B6A2CD2107261B91">
    <w:name w:val="B3C2F676C9EC4F8A8B6A2CD2107261B91"/>
    <w:rsid w:val="00E06FDB"/>
    <w:pPr>
      <w:spacing w:line="240" w:lineRule="auto"/>
    </w:pPr>
    <w:rPr>
      <w:rFonts w:ascii="Calibri" w:eastAsia="Calibri" w:hAnsi="Calibri" w:cs="Times New Roman"/>
      <w:sz w:val="20"/>
      <w:szCs w:val="20"/>
      <w:lang w:val="el-GR"/>
    </w:rPr>
  </w:style>
  <w:style w:type="paragraph" w:customStyle="1" w:styleId="E2918793634640C8818EE57E9BBC0DFA1">
    <w:name w:val="E2918793634640C8818EE57E9BBC0DFA1"/>
    <w:rsid w:val="00E06FDB"/>
    <w:pPr>
      <w:spacing w:line="240" w:lineRule="auto"/>
    </w:pPr>
    <w:rPr>
      <w:rFonts w:ascii="Calibri" w:eastAsia="Calibri" w:hAnsi="Calibri" w:cs="Times New Roman"/>
      <w:sz w:val="20"/>
      <w:szCs w:val="20"/>
      <w:lang w:val="el-GR"/>
    </w:rPr>
  </w:style>
  <w:style w:type="paragraph" w:customStyle="1" w:styleId="559F502BF80D476193840E4AE59946841">
    <w:name w:val="559F502BF80D476193840E4AE59946841"/>
    <w:rsid w:val="00E06FDB"/>
    <w:pPr>
      <w:spacing w:line="240" w:lineRule="auto"/>
    </w:pPr>
    <w:rPr>
      <w:rFonts w:ascii="Calibri" w:eastAsia="Calibri" w:hAnsi="Calibri" w:cs="Times New Roman"/>
      <w:sz w:val="20"/>
      <w:szCs w:val="20"/>
      <w:lang w:val="el-GR"/>
    </w:rPr>
  </w:style>
  <w:style w:type="paragraph" w:customStyle="1" w:styleId="4F94AE5059DD4B7490CB8C63BC995B7A4">
    <w:name w:val="4F94AE5059DD4B7490CB8C63BC995B7A4"/>
    <w:rsid w:val="00E06FDB"/>
    <w:rPr>
      <w:rFonts w:eastAsiaTheme="minorHAnsi"/>
      <w:lang w:eastAsia="en-US"/>
    </w:rPr>
  </w:style>
  <w:style w:type="paragraph" w:customStyle="1" w:styleId="00B9FEF67D3243428977683D2E3D1C164">
    <w:name w:val="00B9FEF67D3243428977683D2E3D1C164"/>
    <w:rsid w:val="00E06FDB"/>
    <w:rPr>
      <w:rFonts w:eastAsiaTheme="minorHAnsi"/>
      <w:lang w:eastAsia="en-US"/>
    </w:rPr>
  </w:style>
  <w:style w:type="paragraph" w:customStyle="1" w:styleId="A7F4A8BECBD6453C9F433F82DD644F194">
    <w:name w:val="A7F4A8BECBD6453C9F433F82DD644F194"/>
    <w:rsid w:val="00E06FDB"/>
    <w:rPr>
      <w:rFonts w:eastAsiaTheme="minorHAnsi"/>
      <w:lang w:eastAsia="en-US"/>
    </w:rPr>
  </w:style>
  <w:style w:type="paragraph" w:customStyle="1" w:styleId="4B5C001C82664BC0BD0756368DCBFE0B4">
    <w:name w:val="4B5C001C82664BC0BD0756368DCBFE0B4"/>
    <w:rsid w:val="00E06FDB"/>
    <w:rPr>
      <w:rFonts w:eastAsiaTheme="minorHAnsi"/>
      <w:lang w:eastAsia="en-US"/>
    </w:rPr>
  </w:style>
  <w:style w:type="paragraph" w:customStyle="1" w:styleId="98CE2F17437C4F4F8D50C1934CF4767D4">
    <w:name w:val="98CE2F17437C4F4F8D50C1934CF4767D4"/>
    <w:rsid w:val="00E06FDB"/>
    <w:rPr>
      <w:rFonts w:eastAsiaTheme="minorHAnsi"/>
      <w:lang w:eastAsia="en-US"/>
    </w:rPr>
  </w:style>
  <w:style w:type="paragraph" w:customStyle="1" w:styleId="6CF0018D30C14DF29B77771616C565551">
    <w:name w:val="6CF0018D30C14DF29B77771616C565551"/>
    <w:rsid w:val="00E06FDB"/>
    <w:pPr>
      <w:spacing w:line="240" w:lineRule="auto"/>
    </w:pPr>
    <w:rPr>
      <w:rFonts w:ascii="Calibri" w:eastAsia="Calibri" w:hAnsi="Calibri" w:cs="Times New Roman"/>
      <w:sz w:val="20"/>
      <w:szCs w:val="20"/>
      <w:lang w:val="el-GR"/>
    </w:rPr>
  </w:style>
  <w:style w:type="paragraph" w:customStyle="1" w:styleId="94A51053897545F7AF234554AA7426991">
    <w:name w:val="94A51053897545F7AF234554AA7426991"/>
    <w:rsid w:val="00E06FDB"/>
    <w:pPr>
      <w:spacing w:line="240" w:lineRule="auto"/>
    </w:pPr>
    <w:rPr>
      <w:rFonts w:ascii="Calibri" w:eastAsia="Calibri" w:hAnsi="Calibri" w:cs="Times New Roman"/>
      <w:sz w:val="20"/>
      <w:szCs w:val="20"/>
      <w:lang w:val="el-GR"/>
    </w:rPr>
  </w:style>
  <w:style w:type="paragraph" w:customStyle="1" w:styleId="FDBEE8BCDE8845D0A33598F1F1DC6B591">
    <w:name w:val="FDBEE8BCDE8845D0A33598F1F1DC6B591"/>
    <w:rsid w:val="00E06FDB"/>
    <w:pPr>
      <w:spacing w:line="240" w:lineRule="auto"/>
    </w:pPr>
    <w:rPr>
      <w:rFonts w:ascii="Calibri" w:eastAsia="Calibri" w:hAnsi="Calibri" w:cs="Times New Roman"/>
      <w:sz w:val="20"/>
      <w:szCs w:val="20"/>
      <w:lang w:val="el-GR"/>
    </w:rPr>
  </w:style>
  <w:style w:type="paragraph" w:customStyle="1" w:styleId="E83167B0C22841148FDDB300393CFE491">
    <w:name w:val="E83167B0C22841148FDDB300393CFE491"/>
    <w:rsid w:val="00E06FDB"/>
    <w:pPr>
      <w:spacing w:line="240" w:lineRule="auto"/>
    </w:pPr>
    <w:rPr>
      <w:rFonts w:ascii="Calibri" w:eastAsia="Calibri" w:hAnsi="Calibri" w:cs="Times New Roman"/>
      <w:sz w:val="20"/>
      <w:szCs w:val="20"/>
      <w:lang w:val="el-GR"/>
    </w:rPr>
  </w:style>
  <w:style w:type="paragraph" w:customStyle="1" w:styleId="D6E508B658724C16BAB89CB21CB82B0E1">
    <w:name w:val="D6E508B658724C16BAB89CB21CB82B0E1"/>
    <w:rsid w:val="00E06FDB"/>
    <w:pPr>
      <w:spacing w:line="240" w:lineRule="auto"/>
    </w:pPr>
    <w:rPr>
      <w:rFonts w:ascii="Calibri" w:eastAsia="Calibri" w:hAnsi="Calibri" w:cs="Times New Roman"/>
      <w:sz w:val="20"/>
      <w:szCs w:val="20"/>
      <w:lang w:val="el-GR"/>
    </w:rPr>
  </w:style>
  <w:style w:type="paragraph" w:customStyle="1" w:styleId="044983CB42E546E5B18B98B5E4A697BE1">
    <w:name w:val="044983CB42E546E5B18B98B5E4A697BE1"/>
    <w:rsid w:val="00E06FDB"/>
    <w:pPr>
      <w:spacing w:line="240" w:lineRule="auto"/>
    </w:pPr>
    <w:rPr>
      <w:rFonts w:ascii="Calibri" w:eastAsia="Calibri" w:hAnsi="Calibri" w:cs="Times New Roman"/>
      <w:sz w:val="20"/>
      <w:szCs w:val="20"/>
      <w:lang w:val="el-GR"/>
    </w:rPr>
  </w:style>
  <w:style w:type="paragraph" w:customStyle="1" w:styleId="857EDB4E0C8B4ACBB6DCC74EEEFA03F51">
    <w:name w:val="857EDB4E0C8B4ACBB6DCC74EEEFA03F51"/>
    <w:rsid w:val="00E06FDB"/>
    <w:pPr>
      <w:spacing w:line="240" w:lineRule="auto"/>
    </w:pPr>
    <w:rPr>
      <w:rFonts w:ascii="Calibri" w:eastAsia="Calibri" w:hAnsi="Calibri" w:cs="Times New Roman"/>
      <w:sz w:val="20"/>
      <w:szCs w:val="20"/>
      <w:lang w:val="el-GR"/>
    </w:rPr>
  </w:style>
  <w:style w:type="paragraph" w:customStyle="1" w:styleId="E513F417A7F14849BE851A493B67A7771">
    <w:name w:val="E513F417A7F14849BE851A493B67A7771"/>
    <w:rsid w:val="00E06FDB"/>
    <w:pPr>
      <w:spacing w:line="240" w:lineRule="auto"/>
    </w:pPr>
    <w:rPr>
      <w:rFonts w:ascii="Calibri" w:eastAsia="Calibri" w:hAnsi="Calibri" w:cs="Times New Roman"/>
      <w:sz w:val="20"/>
      <w:szCs w:val="20"/>
      <w:lang w:val="el-GR"/>
    </w:rPr>
  </w:style>
  <w:style w:type="paragraph" w:customStyle="1" w:styleId="3728F7A43741405C86D7E8749DE6DF551">
    <w:name w:val="3728F7A43741405C86D7E8749DE6DF551"/>
    <w:rsid w:val="00E06FDB"/>
    <w:pPr>
      <w:spacing w:line="240" w:lineRule="auto"/>
    </w:pPr>
    <w:rPr>
      <w:rFonts w:ascii="Calibri" w:eastAsia="Calibri" w:hAnsi="Calibri" w:cs="Times New Roman"/>
      <w:sz w:val="20"/>
      <w:szCs w:val="20"/>
      <w:lang w:val="el-GR"/>
    </w:rPr>
  </w:style>
  <w:style w:type="paragraph" w:customStyle="1" w:styleId="FA3212FDD38143C8920350D3546C5BB31">
    <w:name w:val="FA3212FDD38143C8920350D3546C5BB31"/>
    <w:rsid w:val="00E06FDB"/>
    <w:pPr>
      <w:spacing w:line="240" w:lineRule="auto"/>
    </w:pPr>
    <w:rPr>
      <w:rFonts w:ascii="Calibri" w:eastAsia="Calibri" w:hAnsi="Calibri" w:cs="Times New Roman"/>
      <w:sz w:val="20"/>
      <w:szCs w:val="20"/>
      <w:lang w:val="el-GR"/>
    </w:rPr>
  </w:style>
  <w:style w:type="paragraph" w:customStyle="1" w:styleId="6958D80391D34757BB2387D759327A804">
    <w:name w:val="6958D80391D34757BB2387D759327A804"/>
    <w:rsid w:val="00E06FDB"/>
    <w:rPr>
      <w:rFonts w:eastAsiaTheme="minorHAnsi"/>
      <w:lang w:eastAsia="en-US"/>
    </w:rPr>
  </w:style>
  <w:style w:type="paragraph" w:customStyle="1" w:styleId="8C4BBDCC6EAC46A59CED5E649BE4B64E4">
    <w:name w:val="8C4BBDCC6EAC46A59CED5E649BE4B64E4"/>
    <w:rsid w:val="00E06FDB"/>
    <w:rPr>
      <w:rFonts w:eastAsiaTheme="minorHAnsi"/>
      <w:lang w:eastAsia="en-US"/>
    </w:rPr>
  </w:style>
  <w:style w:type="paragraph" w:customStyle="1" w:styleId="4EED729D7CDA4F2E88654CC6F4550C664">
    <w:name w:val="4EED729D7CDA4F2E88654CC6F4550C664"/>
    <w:rsid w:val="00E06FDB"/>
    <w:rPr>
      <w:rFonts w:eastAsiaTheme="minorHAnsi"/>
      <w:lang w:eastAsia="en-US"/>
    </w:rPr>
  </w:style>
  <w:style w:type="paragraph" w:customStyle="1" w:styleId="68A7252E41E548178EFF48EDA9B0B9134">
    <w:name w:val="68A7252E41E548178EFF48EDA9B0B9134"/>
    <w:rsid w:val="00E06FDB"/>
    <w:rPr>
      <w:rFonts w:eastAsiaTheme="minorHAnsi"/>
      <w:lang w:eastAsia="en-US"/>
    </w:rPr>
  </w:style>
  <w:style w:type="paragraph" w:customStyle="1" w:styleId="2F5645BF36AF4216887C2EA4EE0106664">
    <w:name w:val="2F5645BF36AF4216887C2EA4EE0106664"/>
    <w:rsid w:val="00E06FDB"/>
    <w:rPr>
      <w:rFonts w:eastAsiaTheme="minorHAnsi"/>
      <w:lang w:eastAsia="en-US"/>
    </w:rPr>
  </w:style>
  <w:style w:type="paragraph" w:customStyle="1" w:styleId="875A6EFE59BE41538C69C6FB23C50D694">
    <w:name w:val="875A6EFE59BE41538C69C6FB23C50D694"/>
    <w:rsid w:val="00E06FDB"/>
    <w:rPr>
      <w:rFonts w:eastAsiaTheme="minorHAnsi"/>
      <w:lang w:eastAsia="en-US"/>
    </w:rPr>
  </w:style>
  <w:style w:type="paragraph" w:customStyle="1" w:styleId="703E9AFF359F4A738EC4E27A824247944">
    <w:name w:val="703E9AFF359F4A738EC4E27A824247944"/>
    <w:rsid w:val="00E06FDB"/>
    <w:rPr>
      <w:rFonts w:eastAsiaTheme="minorHAnsi"/>
      <w:lang w:eastAsia="en-US"/>
    </w:rPr>
  </w:style>
  <w:style w:type="paragraph" w:customStyle="1" w:styleId="BAB26C551E4646EA821C462A8E4393B44">
    <w:name w:val="BAB26C551E4646EA821C462A8E4393B44"/>
    <w:rsid w:val="00E06FDB"/>
    <w:rPr>
      <w:rFonts w:eastAsiaTheme="minorHAnsi"/>
      <w:lang w:eastAsia="en-US"/>
    </w:rPr>
  </w:style>
  <w:style w:type="paragraph" w:customStyle="1" w:styleId="3F199EE3167943D6A0A533AF83E9B1EF12">
    <w:name w:val="3F199EE3167943D6A0A533AF83E9B1EF12"/>
    <w:rsid w:val="00E06FDB"/>
    <w:rPr>
      <w:rFonts w:eastAsiaTheme="minorHAnsi"/>
      <w:lang w:eastAsia="en-US"/>
    </w:rPr>
  </w:style>
  <w:style w:type="paragraph" w:customStyle="1" w:styleId="7AE1630EBA13425284263A68C648353416">
    <w:name w:val="7AE1630EBA13425284263A68C648353416"/>
    <w:rsid w:val="00E06FDB"/>
    <w:rPr>
      <w:rFonts w:eastAsiaTheme="minorHAnsi"/>
      <w:lang w:eastAsia="en-US"/>
    </w:rPr>
  </w:style>
  <w:style w:type="paragraph" w:customStyle="1" w:styleId="D12BDA81F9F046EDA9F157B9D389AF1A16">
    <w:name w:val="D12BDA81F9F046EDA9F157B9D389AF1A16"/>
    <w:rsid w:val="00E06FDB"/>
    <w:rPr>
      <w:rFonts w:eastAsiaTheme="minorHAnsi"/>
      <w:lang w:eastAsia="en-US"/>
    </w:rPr>
  </w:style>
  <w:style w:type="paragraph" w:customStyle="1" w:styleId="2BC9A96B7CA84109BD6D5E61D41D917C16">
    <w:name w:val="2BC9A96B7CA84109BD6D5E61D41D917C16"/>
    <w:rsid w:val="00E06FDB"/>
    <w:rPr>
      <w:rFonts w:eastAsiaTheme="minorHAnsi"/>
      <w:lang w:eastAsia="en-US"/>
    </w:rPr>
  </w:style>
  <w:style w:type="paragraph" w:customStyle="1" w:styleId="EEF9E997F70247F8ABDEC1390A98ECCF16">
    <w:name w:val="EEF9E997F70247F8ABDEC1390A98ECCF16"/>
    <w:rsid w:val="00E06FDB"/>
    <w:rPr>
      <w:rFonts w:eastAsiaTheme="minorHAnsi"/>
      <w:lang w:eastAsia="en-US"/>
    </w:rPr>
  </w:style>
  <w:style w:type="paragraph" w:customStyle="1" w:styleId="C746106C6A354943935B14FAB0178D593">
    <w:name w:val="C746106C6A354943935B14FAB0178D593"/>
    <w:rsid w:val="00E06FDB"/>
    <w:rPr>
      <w:rFonts w:eastAsiaTheme="minorHAnsi"/>
      <w:lang w:eastAsia="en-US"/>
    </w:rPr>
  </w:style>
  <w:style w:type="paragraph" w:customStyle="1" w:styleId="F51F17558F674885B52F247DF45F53203">
    <w:name w:val="F51F17558F674885B52F247DF45F53203"/>
    <w:rsid w:val="00E06FDB"/>
    <w:rPr>
      <w:rFonts w:eastAsiaTheme="minorHAnsi"/>
      <w:lang w:eastAsia="en-US"/>
    </w:rPr>
  </w:style>
  <w:style w:type="paragraph" w:customStyle="1" w:styleId="F0DEAADD5BAD4747AFBEC6887AE43C7C3">
    <w:name w:val="F0DEAADD5BAD4747AFBEC6887AE43C7C3"/>
    <w:rsid w:val="00E06FDB"/>
    <w:rPr>
      <w:rFonts w:eastAsiaTheme="minorHAnsi"/>
      <w:lang w:eastAsia="en-US"/>
    </w:rPr>
  </w:style>
  <w:style w:type="paragraph" w:customStyle="1" w:styleId="03F5BA42A9D44B44923A35F08D13308F3">
    <w:name w:val="03F5BA42A9D44B44923A35F08D13308F3"/>
    <w:rsid w:val="00E06FDB"/>
    <w:rPr>
      <w:rFonts w:eastAsiaTheme="minorHAnsi"/>
      <w:lang w:eastAsia="en-US"/>
    </w:rPr>
  </w:style>
  <w:style w:type="paragraph" w:customStyle="1" w:styleId="81FF092ED9C940289643B38D89C419A33">
    <w:name w:val="81FF092ED9C940289643B38D89C419A33"/>
    <w:rsid w:val="00E06FDB"/>
    <w:rPr>
      <w:rFonts w:eastAsiaTheme="minorHAnsi"/>
      <w:lang w:eastAsia="en-US"/>
    </w:rPr>
  </w:style>
  <w:style w:type="paragraph" w:customStyle="1" w:styleId="285862C26AE74FBB86249A47E3E1B7673">
    <w:name w:val="285862C26AE74FBB86249A47E3E1B7673"/>
    <w:rsid w:val="00E06FDB"/>
    <w:rPr>
      <w:rFonts w:eastAsiaTheme="minorHAnsi"/>
      <w:lang w:eastAsia="en-US"/>
    </w:rPr>
  </w:style>
  <w:style w:type="paragraph" w:customStyle="1" w:styleId="983E331DDBB4482EA361EF63BB7A635A3">
    <w:name w:val="983E331DDBB4482EA361EF63BB7A635A3"/>
    <w:rsid w:val="00E06FDB"/>
    <w:pPr>
      <w:ind w:left="720"/>
      <w:contextualSpacing/>
    </w:pPr>
    <w:rPr>
      <w:rFonts w:eastAsiaTheme="minorHAnsi"/>
      <w:lang w:eastAsia="en-US"/>
    </w:rPr>
  </w:style>
  <w:style w:type="paragraph" w:customStyle="1" w:styleId="8D12C1B721BB4FA9AE5D3CE5A6570CAC3">
    <w:name w:val="8D12C1B721BB4FA9AE5D3CE5A6570CAC3"/>
    <w:rsid w:val="00E06FDB"/>
    <w:pPr>
      <w:ind w:left="720"/>
      <w:contextualSpacing/>
    </w:pPr>
    <w:rPr>
      <w:rFonts w:eastAsiaTheme="minorHAnsi"/>
      <w:lang w:eastAsia="en-US"/>
    </w:rPr>
  </w:style>
  <w:style w:type="paragraph" w:customStyle="1" w:styleId="D0DF7A89D0B648C19F50FDB3FC8ED1C43">
    <w:name w:val="D0DF7A89D0B648C19F50FDB3FC8ED1C43"/>
    <w:rsid w:val="00E06FDB"/>
    <w:pPr>
      <w:ind w:left="720"/>
      <w:contextualSpacing/>
    </w:pPr>
    <w:rPr>
      <w:rFonts w:eastAsiaTheme="minorHAnsi"/>
      <w:lang w:eastAsia="en-US"/>
    </w:rPr>
  </w:style>
  <w:style w:type="paragraph" w:customStyle="1" w:styleId="ACAA178177774EB7B3F0829E2C21A61C3">
    <w:name w:val="ACAA178177774EB7B3F0829E2C21A61C3"/>
    <w:rsid w:val="00E06FDB"/>
    <w:pPr>
      <w:ind w:left="720"/>
      <w:contextualSpacing/>
    </w:pPr>
    <w:rPr>
      <w:rFonts w:eastAsiaTheme="minorHAnsi"/>
      <w:lang w:eastAsia="en-US"/>
    </w:rPr>
  </w:style>
  <w:style w:type="paragraph" w:customStyle="1" w:styleId="951BD9A1B518443591EB7D333C8ADF553">
    <w:name w:val="951BD9A1B518443591EB7D333C8ADF553"/>
    <w:rsid w:val="00E06FDB"/>
    <w:pPr>
      <w:ind w:left="720"/>
      <w:contextualSpacing/>
    </w:pPr>
    <w:rPr>
      <w:rFonts w:eastAsiaTheme="minorHAnsi"/>
      <w:lang w:eastAsia="en-US"/>
    </w:rPr>
  </w:style>
  <w:style w:type="paragraph" w:customStyle="1" w:styleId="B3239024B27E47B78A2A83E5AD02D24F3">
    <w:name w:val="B3239024B27E47B78A2A83E5AD02D24F3"/>
    <w:rsid w:val="00E06FDB"/>
    <w:pPr>
      <w:ind w:left="720"/>
      <w:contextualSpacing/>
    </w:pPr>
    <w:rPr>
      <w:rFonts w:eastAsiaTheme="minorHAnsi"/>
      <w:lang w:eastAsia="en-US"/>
    </w:rPr>
  </w:style>
  <w:style w:type="paragraph" w:customStyle="1" w:styleId="465E799F3B56478ABBC40425A3C3F0413">
    <w:name w:val="465E799F3B56478ABBC40425A3C3F0413"/>
    <w:rsid w:val="00E06FDB"/>
    <w:pPr>
      <w:ind w:left="720"/>
      <w:contextualSpacing/>
    </w:pPr>
    <w:rPr>
      <w:rFonts w:eastAsiaTheme="minorHAnsi"/>
      <w:lang w:eastAsia="en-US"/>
    </w:rPr>
  </w:style>
  <w:style w:type="paragraph" w:customStyle="1" w:styleId="0371AF6928D549C1B36579713E6E7A933">
    <w:name w:val="0371AF6928D549C1B36579713E6E7A933"/>
    <w:rsid w:val="00E06FDB"/>
    <w:rPr>
      <w:rFonts w:eastAsiaTheme="minorHAnsi"/>
      <w:lang w:eastAsia="en-US"/>
    </w:rPr>
  </w:style>
  <w:style w:type="paragraph" w:customStyle="1" w:styleId="D372AAACE5084735B333C8D7CA1F95EE1">
    <w:name w:val="D372AAACE5084735B333C8D7CA1F95EE1"/>
    <w:rsid w:val="00E06FDB"/>
    <w:pPr>
      <w:spacing w:after="0" w:line="240" w:lineRule="auto"/>
    </w:pPr>
    <w:rPr>
      <w:lang w:val="en-US" w:eastAsia="en-US"/>
    </w:rPr>
  </w:style>
  <w:style w:type="paragraph" w:customStyle="1" w:styleId="7DE37119AC584E50BA627125554B04D16">
    <w:name w:val="7DE37119AC584E50BA627125554B04D16"/>
    <w:rsid w:val="00E06FDB"/>
    <w:pPr>
      <w:ind w:left="720"/>
      <w:contextualSpacing/>
    </w:pPr>
    <w:rPr>
      <w:rFonts w:eastAsiaTheme="minorHAnsi"/>
      <w:lang w:eastAsia="en-US"/>
    </w:rPr>
  </w:style>
  <w:style w:type="paragraph" w:customStyle="1" w:styleId="4FC9F9F4902A4030B072F2BED48CECCD6">
    <w:name w:val="4FC9F9F4902A4030B072F2BED48CECCD6"/>
    <w:rsid w:val="00E06FDB"/>
    <w:pPr>
      <w:ind w:left="720"/>
      <w:contextualSpacing/>
    </w:pPr>
    <w:rPr>
      <w:rFonts w:eastAsiaTheme="minorHAnsi"/>
      <w:lang w:eastAsia="en-US"/>
    </w:rPr>
  </w:style>
  <w:style w:type="paragraph" w:customStyle="1" w:styleId="60E909F74C394CDD8BC1D8D0850DE56C6">
    <w:name w:val="60E909F74C394CDD8BC1D8D0850DE56C6"/>
    <w:rsid w:val="00E06FDB"/>
    <w:pPr>
      <w:ind w:left="720"/>
      <w:contextualSpacing/>
    </w:pPr>
    <w:rPr>
      <w:rFonts w:eastAsiaTheme="minorHAnsi"/>
      <w:lang w:eastAsia="en-US"/>
    </w:rPr>
  </w:style>
  <w:style w:type="paragraph" w:customStyle="1" w:styleId="CB9B9ED9DF2643A69FBC29BC604787EC6">
    <w:name w:val="CB9B9ED9DF2643A69FBC29BC604787EC6"/>
    <w:rsid w:val="00E06FDB"/>
    <w:pPr>
      <w:ind w:left="720"/>
      <w:contextualSpacing/>
    </w:pPr>
    <w:rPr>
      <w:rFonts w:eastAsiaTheme="minorHAnsi"/>
      <w:lang w:eastAsia="en-US"/>
    </w:rPr>
  </w:style>
  <w:style w:type="paragraph" w:customStyle="1" w:styleId="19968F5E7D06470DB48A4AE28E4E94996">
    <w:name w:val="19968F5E7D06470DB48A4AE28E4E94996"/>
    <w:rsid w:val="00E06FDB"/>
    <w:pPr>
      <w:ind w:left="720"/>
      <w:contextualSpacing/>
    </w:pPr>
    <w:rPr>
      <w:rFonts w:eastAsiaTheme="minorHAnsi"/>
      <w:lang w:eastAsia="en-US"/>
    </w:rPr>
  </w:style>
  <w:style w:type="paragraph" w:customStyle="1" w:styleId="F1A7B3920AD043EDBC6E976E074015456">
    <w:name w:val="F1A7B3920AD043EDBC6E976E074015456"/>
    <w:rsid w:val="00E06FDB"/>
    <w:pPr>
      <w:ind w:left="720"/>
      <w:contextualSpacing/>
    </w:pPr>
    <w:rPr>
      <w:rFonts w:eastAsiaTheme="minorHAnsi"/>
      <w:lang w:eastAsia="en-US"/>
    </w:rPr>
  </w:style>
  <w:style w:type="paragraph" w:customStyle="1" w:styleId="9A43B66431CB43C98E736065813CFD4C5">
    <w:name w:val="9A43B66431CB43C98E736065813CFD4C5"/>
    <w:rsid w:val="00E06FDB"/>
    <w:pPr>
      <w:ind w:left="720"/>
      <w:contextualSpacing/>
    </w:pPr>
    <w:rPr>
      <w:rFonts w:eastAsiaTheme="minorHAnsi"/>
      <w:lang w:eastAsia="en-US"/>
    </w:rPr>
  </w:style>
  <w:style w:type="paragraph" w:customStyle="1" w:styleId="90192F52FC554B05B82706E52F0FC4875">
    <w:name w:val="90192F52FC554B05B82706E52F0FC4875"/>
    <w:rsid w:val="00E06FDB"/>
    <w:pPr>
      <w:ind w:left="720"/>
      <w:contextualSpacing/>
    </w:pPr>
    <w:rPr>
      <w:rFonts w:eastAsiaTheme="minorHAnsi"/>
      <w:lang w:eastAsia="en-US"/>
    </w:rPr>
  </w:style>
  <w:style w:type="paragraph" w:customStyle="1" w:styleId="9161F3F21C464CAFB702FAD9C165F0365">
    <w:name w:val="9161F3F21C464CAFB702FAD9C165F0365"/>
    <w:rsid w:val="00E06FDB"/>
    <w:pPr>
      <w:ind w:left="720"/>
      <w:contextualSpacing/>
    </w:pPr>
    <w:rPr>
      <w:rFonts w:eastAsiaTheme="minorHAnsi"/>
      <w:lang w:eastAsia="en-US"/>
    </w:rPr>
  </w:style>
  <w:style w:type="paragraph" w:customStyle="1" w:styleId="216C6272C8234E4E9596A114FC5693D95">
    <w:name w:val="216C6272C8234E4E9596A114FC5693D95"/>
    <w:rsid w:val="00E06FDB"/>
    <w:pPr>
      <w:ind w:left="720"/>
      <w:contextualSpacing/>
    </w:pPr>
    <w:rPr>
      <w:rFonts w:eastAsiaTheme="minorHAnsi"/>
      <w:lang w:eastAsia="en-US"/>
    </w:rPr>
  </w:style>
  <w:style w:type="paragraph" w:customStyle="1" w:styleId="4A98F4F337ED4081958B5AA7A34F28D25">
    <w:name w:val="4A98F4F337ED4081958B5AA7A34F28D25"/>
    <w:rsid w:val="00E06FDB"/>
    <w:pPr>
      <w:ind w:left="720"/>
      <w:contextualSpacing/>
    </w:pPr>
    <w:rPr>
      <w:rFonts w:eastAsiaTheme="minorHAnsi"/>
      <w:lang w:eastAsia="en-US"/>
    </w:rPr>
  </w:style>
  <w:style w:type="paragraph" w:customStyle="1" w:styleId="9244987D0687416F940CEEABCC95EDB15">
    <w:name w:val="9244987D0687416F940CEEABCC95EDB15"/>
    <w:rsid w:val="00E06FDB"/>
    <w:pPr>
      <w:ind w:left="720"/>
      <w:contextualSpacing/>
    </w:pPr>
    <w:rPr>
      <w:rFonts w:eastAsiaTheme="minorHAnsi"/>
      <w:lang w:eastAsia="en-US"/>
    </w:rPr>
  </w:style>
  <w:style w:type="paragraph" w:customStyle="1" w:styleId="812F42D449BD4537A0FF76C483E4CC5E6">
    <w:name w:val="812F42D449BD4537A0FF76C483E4CC5E6"/>
    <w:rsid w:val="00E06FDB"/>
    <w:pPr>
      <w:ind w:left="720"/>
      <w:contextualSpacing/>
    </w:pPr>
    <w:rPr>
      <w:rFonts w:eastAsiaTheme="minorHAnsi"/>
      <w:lang w:eastAsia="en-US"/>
    </w:rPr>
  </w:style>
  <w:style w:type="paragraph" w:customStyle="1" w:styleId="4CBDCAC1C32F471CBED3E0FB4671413F29">
    <w:name w:val="4CBDCAC1C32F471CBED3E0FB4671413F29"/>
    <w:rsid w:val="00E06FDB"/>
    <w:pPr>
      <w:ind w:left="720"/>
      <w:contextualSpacing/>
    </w:pPr>
    <w:rPr>
      <w:rFonts w:eastAsiaTheme="minorHAnsi"/>
      <w:lang w:eastAsia="en-US"/>
    </w:rPr>
  </w:style>
  <w:style w:type="paragraph" w:customStyle="1" w:styleId="A83BC1B5F51743D4AD32C110F8309B7730">
    <w:name w:val="A83BC1B5F51743D4AD32C110F8309B7730"/>
    <w:rsid w:val="00E06FDB"/>
    <w:pPr>
      <w:ind w:left="720"/>
      <w:contextualSpacing/>
    </w:pPr>
    <w:rPr>
      <w:rFonts w:eastAsiaTheme="minorHAnsi"/>
      <w:lang w:eastAsia="en-US"/>
    </w:rPr>
  </w:style>
  <w:style w:type="paragraph" w:customStyle="1" w:styleId="16328E4E9B164C3284CFD0A6C180C5BA30">
    <w:name w:val="16328E4E9B164C3284CFD0A6C180C5BA30"/>
    <w:rsid w:val="00E06FDB"/>
    <w:pPr>
      <w:ind w:left="720"/>
      <w:contextualSpacing/>
    </w:pPr>
    <w:rPr>
      <w:rFonts w:eastAsiaTheme="minorHAnsi"/>
      <w:lang w:eastAsia="en-US"/>
    </w:rPr>
  </w:style>
  <w:style w:type="paragraph" w:customStyle="1" w:styleId="DD30EC3ABB5C4334A9D9B94C0DC4EC0930">
    <w:name w:val="DD30EC3ABB5C4334A9D9B94C0DC4EC0930"/>
    <w:rsid w:val="00E06FDB"/>
    <w:pPr>
      <w:ind w:left="720"/>
      <w:contextualSpacing/>
    </w:pPr>
    <w:rPr>
      <w:rFonts w:eastAsiaTheme="minorHAnsi"/>
      <w:lang w:eastAsia="en-US"/>
    </w:rPr>
  </w:style>
  <w:style w:type="paragraph" w:customStyle="1" w:styleId="490D753EF33B4AB0AF2D60D32197494730">
    <w:name w:val="490D753EF33B4AB0AF2D60D32197494730"/>
    <w:rsid w:val="00E06FDB"/>
    <w:pPr>
      <w:ind w:left="720"/>
      <w:contextualSpacing/>
    </w:pPr>
    <w:rPr>
      <w:rFonts w:eastAsiaTheme="minorHAnsi"/>
      <w:lang w:eastAsia="en-US"/>
    </w:rPr>
  </w:style>
  <w:style w:type="paragraph" w:customStyle="1" w:styleId="F0034ED1AF474F23BB4ED667B953D6DB30">
    <w:name w:val="F0034ED1AF474F23BB4ED667B953D6DB30"/>
    <w:rsid w:val="00E06FDB"/>
    <w:pPr>
      <w:ind w:left="720"/>
      <w:contextualSpacing/>
    </w:pPr>
    <w:rPr>
      <w:rFonts w:eastAsiaTheme="minorHAnsi"/>
      <w:lang w:eastAsia="en-US"/>
    </w:rPr>
  </w:style>
  <w:style w:type="paragraph" w:customStyle="1" w:styleId="718F7B4158F0430DAE74C46E92E2FCA330">
    <w:name w:val="718F7B4158F0430DAE74C46E92E2FCA330"/>
    <w:rsid w:val="00E06FDB"/>
    <w:pPr>
      <w:ind w:left="720"/>
      <w:contextualSpacing/>
    </w:pPr>
    <w:rPr>
      <w:rFonts w:eastAsiaTheme="minorHAnsi"/>
      <w:lang w:eastAsia="en-US"/>
    </w:rPr>
  </w:style>
  <w:style w:type="paragraph" w:customStyle="1" w:styleId="8E923756F87545FE9D30D37C533B20D430">
    <w:name w:val="8E923756F87545FE9D30D37C533B20D430"/>
    <w:rsid w:val="00E06FDB"/>
    <w:pPr>
      <w:ind w:left="720"/>
      <w:contextualSpacing/>
    </w:pPr>
    <w:rPr>
      <w:rFonts w:eastAsiaTheme="minorHAnsi"/>
      <w:lang w:eastAsia="en-US"/>
    </w:rPr>
  </w:style>
  <w:style w:type="paragraph" w:customStyle="1" w:styleId="CDCD105C55C64CB18552019695DC2B4830">
    <w:name w:val="CDCD105C55C64CB18552019695DC2B4830"/>
    <w:rsid w:val="00E06FDB"/>
    <w:pPr>
      <w:ind w:left="720"/>
      <w:contextualSpacing/>
    </w:pPr>
    <w:rPr>
      <w:rFonts w:eastAsiaTheme="minorHAnsi"/>
      <w:lang w:eastAsia="en-US"/>
    </w:rPr>
  </w:style>
  <w:style w:type="paragraph" w:customStyle="1" w:styleId="3EC78899915346428C7DBC9AFF1DDC5230">
    <w:name w:val="3EC78899915346428C7DBC9AFF1DDC5230"/>
    <w:rsid w:val="00E06FDB"/>
    <w:pPr>
      <w:ind w:left="720"/>
      <w:contextualSpacing/>
    </w:pPr>
    <w:rPr>
      <w:rFonts w:eastAsiaTheme="minorHAnsi"/>
      <w:lang w:eastAsia="en-US"/>
    </w:rPr>
  </w:style>
  <w:style w:type="paragraph" w:customStyle="1" w:styleId="BC6D0A76676E4B6CB55777F2115244F030">
    <w:name w:val="BC6D0A76676E4B6CB55777F2115244F030"/>
    <w:rsid w:val="00E06FDB"/>
    <w:pPr>
      <w:ind w:left="720"/>
      <w:contextualSpacing/>
    </w:pPr>
    <w:rPr>
      <w:rFonts w:eastAsiaTheme="minorHAnsi"/>
      <w:lang w:eastAsia="en-US"/>
    </w:rPr>
  </w:style>
  <w:style w:type="paragraph" w:customStyle="1" w:styleId="A255A29562C94017A9E9224E241089E930">
    <w:name w:val="A255A29562C94017A9E9224E241089E930"/>
    <w:rsid w:val="00E06FDB"/>
    <w:pPr>
      <w:ind w:left="720"/>
      <w:contextualSpacing/>
    </w:pPr>
    <w:rPr>
      <w:rFonts w:eastAsiaTheme="minorHAnsi"/>
      <w:lang w:eastAsia="en-US"/>
    </w:rPr>
  </w:style>
  <w:style w:type="paragraph" w:customStyle="1" w:styleId="203ACA1E869E44A691EDCAF31392F02830">
    <w:name w:val="203ACA1E869E44A691EDCAF31392F02830"/>
    <w:rsid w:val="00E06FDB"/>
    <w:pPr>
      <w:ind w:left="720"/>
      <w:contextualSpacing/>
    </w:pPr>
    <w:rPr>
      <w:rFonts w:eastAsiaTheme="minorHAnsi"/>
      <w:lang w:eastAsia="en-US"/>
    </w:rPr>
  </w:style>
  <w:style w:type="paragraph" w:customStyle="1" w:styleId="BB17FE80C4654569838F8DBDD074371A30">
    <w:name w:val="BB17FE80C4654569838F8DBDD074371A30"/>
    <w:rsid w:val="00E06FDB"/>
    <w:pPr>
      <w:ind w:left="720"/>
      <w:contextualSpacing/>
    </w:pPr>
    <w:rPr>
      <w:rFonts w:eastAsiaTheme="minorHAnsi"/>
      <w:lang w:eastAsia="en-US"/>
    </w:rPr>
  </w:style>
  <w:style w:type="paragraph" w:customStyle="1" w:styleId="D2562E2BBED7480DAC7E97FADB86596730">
    <w:name w:val="D2562E2BBED7480DAC7E97FADB86596730"/>
    <w:rsid w:val="00E06FDB"/>
    <w:pPr>
      <w:ind w:left="720"/>
      <w:contextualSpacing/>
    </w:pPr>
    <w:rPr>
      <w:rFonts w:eastAsiaTheme="minorHAnsi"/>
      <w:lang w:eastAsia="en-US"/>
    </w:rPr>
  </w:style>
  <w:style w:type="paragraph" w:customStyle="1" w:styleId="90D18505346E43E9977CFE53A7328AEA30">
    <w:name w:val="90D18505346E43E9977CFE53A7328AEA30"/>
    <w:rsid w:val="00E06FDB"/>
    <w:pPr>
      <w:ind w:left="720"/>
      <w:contextualSpacing/>
    </w:pPr>
    <w:rPr>
      <w:rFonts w:eastAsiaTheme="minorHAnsi"/>
      <w:lang w:eastAsia="en-US"/>
    </w:rPr>
  </w:style>
  <w:style w:type="paragraph" w:customStyle="1" w:styleId="DE5D90232B2F441783DA26FA2DABD95730">
    <w:name w:val="DE5D90232B2F441783DA26FA2DABD95730"/>
    <w:rsid w:val="00E06FDB"/>
    <w:pPr>
      <w:ind w:left="720"/>
      <w:contextualSpacing/>
    </w:pPr>
    <w:rPr>
      <w:rFonts w:eastAsiaTheme="minorHAnsi"/>
      <w:lang w:eastAsia="en-US"/>
    </w:rPr>
  </w:style>
  <w:style w:type="paragraph" w:customStyle="1" w:styleId="2030CCF5D7F742B58230054672CBF78B30">
    <w:name w:val="2030CCF5D7F742B58230054672CBF78B30"/>
    <w:rsid w:val="00E06FDB"/>
    <w:pPr>
      <w:ind w:left="720"/>
      <w:contextualSpacing/>
    </w:pPr>
    <w:rPr>
      <w:rFonts w:eastAsiaTheme="minorHAnsi"/>
      <w:lang w:eastAsia="en-US"/>
    </w:rPr>
  </w:style>
  <w:style w:type="paragraph" w:customStyle="1" w:styleId="8918CDABFB6C49CCBF61123CE8429C972">
    <w:name w:val="8918CDABFB6C49CCBF61123CE8429C972"/>
    <w:rsid w:val="00E06FDB"/>
    <w:pPr>
      <w:ind w:left="720"/>
      <w:contextualSpacing/>
    </w:pPr>
    <w:rPr>
      <w:rFonts w:eastAsiaTheme="minorHAnsi"/>
      <w:lang w:eastAsia="en-US"/>
    </w:rPr>
  </w:style>
  <w:style w:type="paragraph" w:customStyle="1" w:styleId="2EFF0D6CA31B474F92084F78DCD7298E2">
    <w:name w:val="2EFF0D6CA31B474F92084F78DCD7298E2"/>
    <w:rsid w:val="00E06FDB"/>
    <w:pPr>
      <w:ind w:left="720"/>
      <w:contextualSpacing/>
    </w:pPr>
    <w:rPr>
      <w:rFonts w:eastAsiaTheme="minorHAnsi"/>
      <w:lang w:eastAsia="en-US"/>
    </w:rPr>
  </w:style>
  <w:style w:type="paragraph" w:customStyle="1" w:styleId="75AF39568CA347338436E5E6B7625ED72">
    <w:name w:val="75AF39568CA347338436E5E6B7625ED72"/>
    <w:rsid w:val="00E06FDB"/>
    <w:pPr>
      <w:ind w:left="720"/>
      <w:contextualSpacing/>
    </w:pPr>
    <w:rPr>
      <w:rFonts w:eastAsiaTheme="minorHAnsi"/>
      <w:lang w:eastAsia="en-US"/>
    </w:rPr>
  </w:style>
  <w:style w:type="paragraph" w:customStyle="1" w:styleId="9756200AC41A4CF28766C85F7B66FBE92">
    <w:name w:val="9756200AC41A4CF28766C85F7B66FBE92"/>
    <w:rsid w:val="00E06FDB"/>
    <w:pPr>
      <w:ind w:left="720"/>
      <w:contextualSpacing/>
    </w:pPr>
    <w:rPr>
      <w:rFonts w:eastAsiaTheme="minorHAnsi"/>
      <w:lang w:eastAsia="en-US"/>
    </w:rPr>
  </w:style>
  <w:style w:type="paragraph" w:customStyle="1" w:styleId="E41834F2A019402687627D44B32B61785">
    <w:name w:val="E41834F2A019402687627D44B32B61785"/>
    <w:rsid w:val="00E06FDB"/>
    <w:rPr>
      <w:rFonts w:eastAsiaTheme="minorHAnsi"/>
      <w:lang w:eastAsia="en-US"/>
    </w:rPr>
  </w:style>
  <w:style w:type="paragraph" w:customStyle="1" w:styleId="9DCDB7742D2E425F83631A545A7AD3BA3">
    <w:name w:val="9DCDB7742D2E425F83631A545A7AD3BA3"/>
    <w:rsid w:val="00E06FDB"/>
    <w:rPr>
      <w:rFonts w:eastAsiaTheme="minorHAnsi"/>
      <w:lang w:eastAsia="en-US"/>
    </w:rPr>
  </w:style>
  <w:style w:type="paragraph" w:customStyle="1" w:styleId="5858576961134BB9B214A8A4837616F03">
    <w:name w:val="5858576961134BB9B214A8A4837616F03"/>
    <w:rsid w:val="00E06FDB"/>
    <w:rPr>
      <w:rFonts w:eastAsiaTheme="minorHAnsi"/>
      <w:lang w:eastAsia="en-US"/>
    </w:rPr>
  </w:style>
  <w:style w:type="paragraph" w:customStyle="1" w:styleId="64DA538C56FB43A89D805128E4BB30315">
    <w:name w:val="64DA538C56FB43A89D805128E4BB30315"/>
    <w:rsid w:val="00E06FDB"/>
    <w:rPr>
      <w:rFonts w:eastAsiaTheme="minorHAnsi"/>
      <w:lang w:eastAsia="en-US"/>
    </w:rPr>
  </w:style>
  <w:style w:type="paragraph" w:customStyle="1" w:styleId="2B15F7407C034ED1BD1EEEB47E71A9BC3">
    <w:name w:val="2B15F7407C034ED1BD1EEEB47E71A9BC3"/>
    <w:rsid w:val="00E06FDB"/>
    <w:rPr>
      <w:rFonts w:eastAsiaTheme="minorHAnsi"/>
      <w:lang w:eastAsia="en-US"/>
    </w:rPr>
  </w:style>
  <w:style w:type="paragraph" w:customStyle="1" w:styleId="C3C0DAF8FA284A7E9C394E09A05F872A3">
    <w:name w:val="C3C0DAF8FA284A7E9C394E09A05F872A3"/>
    <w:rsid w:val="00E06FDB"/>
    <w:rPr>
      <w:rFonts w:eastAsiaTheme="minorHAnsi"/>
      <w:lang w:eastAsia="en-US"/>
    </w:rPr>
  </w:style>
  <w:style w:type="paragraph" w:customStyle="1" w:styleId="A85BA85A284E46EC9AD97FF6F4C605813">
    <w:name w:val="A85BA85A284E46EC9AD97FF6F4C605813"/>
    <w:rsid w:val="00E06FDB"/>
    <w:rPr>
      <w:rFonts w:eastAsiaTheme="minorHAnsi"/>
      <w:lang w:eastAsia="en-US"/>
    </w:rPr>
  </w:style>
  <w:style w:type="paragraph" w:customStyle="1" w:styleId="1A7355A1085445B5ADA740E4751E03553">
    <w:name w:val="1A7355A1085445B5ADA740E4751E03553"/>
    <w:rsid w:val="00E06FDB"/>
    <w:rPr>
      <w:rFonts w:eastAsiaTheme="minorHAnsi"/>
      <w:lang w:eastAsia="en-US"/>
    </w:rPr>
  </w:style>
  <w:style w:type="paragraph" w:customStyle="1" w:styleId="8C959681823E42AD9268423E43E6A1213">
    <w:name w:val="8C959681823E42AD9268423E43E6A1213"/>
    <w:rsid w:val="00E06FDB"/>
    <w:rPr>
      <w:rFonts w:eastAsiaTheme="minorHAnsi"/>
      <w:lang w:eastAsia="en-US"/>
    </w:rPr>
  </w:style>
  <w:style w:type="paragraph" w:customStyle="1" w:styleId="6F9D5C182AB04F44AAA84FCB28FC60253">
    <w:name w:val="6F9D5C182AB04F44AAA84FCB28FC60253"/>
    <w:rsid w:val="00E06FDB"/>
    <w:rPr>
      <w:rFonts w:eastAsiaTheme="minorHAnsi"/>
      <w:lang w:eastAsia="en-US"/>
    </w:rPr>
  </w:style>
  <w:style w:type="paragraph" w:customStyle="1" w:styleId="581D98A017704F6497E3EAD946BE2FAB3">
    <w:name w:val="581D98A017704F6497E3EAD946BE2FAB3"/>
    <w:rsid w:val="00E06FDB"/>
    <w:rPr>
      <w:rFonts w:eastAsiaTheme="minorHAnsi"/>
      <w:lang w:eastAsia="en-US"/>
    </w:rPr>
  </w:style>
  <w:style w:type="paragraph" w:customStyle="1" w:styleId="758142E8EF6F4B2EB01246EC6F7CB4583">
    <w:name w:val="758142E8EF6F4B2EB01246EC6F7CB4583"/>
    <w:rsid w:val="00E06FDB"/>
    <w:rPr>
      <w:rFonts w:eastAsiaTheme="minorHAnsi"/>
      <w:lang w:eastAsia="en-US"/>
    </w:rPr>
  </w:style>
  <w:style w:type="paragraph" w:customStyle="1" w:styleId="20A98BDF47C046D2B87DFD2DCC8509393">
    <w:name w:val="20A98BDF47C046D2B87DFD2DCC8509393"/>
    <w:rsid w:val="00E06FDB"/>
    <w:rPr>
      <w:rFonts w:eastAsiaTheme="minorHAnsi"/>
      <w:lang w:eastAsia="en-US"/>
    </w:rPr>
  </w:style>
  <w:style w:type="paragraph" w:customStyle="1" w:styleId="15E457530E724E1DA4AF87289CA3464A3">
    <w:name w:val="15E457530E724E1DA4AF87289CA3464A3"/>
    <w:rsid w:val="00E06FDB"/>
    <w:rPr>
      <w:rFonts w:eastAsiaTheme="minorHAnsi"/>
      <w:lang w:eastAsia="en-US"/>
    </w:rPr>
  </w:style>
  <w:style w:type="paragraph" w:customStyle="1" w:styleId="719719C36EA34C29939CC9B8F39CBDD23">
    <w:name w:val="719719C36EA34C29939CC9B8F39CBDD23"/>
    <w:rsid w:val="00E06FDB"/>
    <w:rPr>
      <w:rFonts w:eastAsiaTheme="minorHAnsi"/>
      <w:lang w:eastAsia="en-US"/>
    </w:rPr>
  </w:style>
  <w:style w:type="paragraph" w:customStyle="1" w:styleId="A89BC8592FEC43D788068ADEA13F32DE3">
    <w:name w:val="A89BC8592FEC43D788068ADEA13F32DE3"/>
    <w:rsid w:val="00E06FDB"/>
    <w:rPr>
      <w:rFonts w:eastAsiaTheme="minorHAnsi"/>
      <w:lang w:eastAsia="en-US"/>
    </w:rPr>
  </w:style>
  <w:style w:type="paragraph" w:customStyle="1" w:styleId="16E44B3BF9DC4F6E9C04E8C3A8F12D2A3">
    <w:name w:val="16E44B3BF9DC4F6E9C04E8C3A8F12D2A3"/>
    <w:rsid w:val="00E06FDB"/>
    <w:rPr>
      <w:rFonts w:eastAsiaTheme="minorHAnsi"/>
      <w:lang w:eastAsia="en-US"/>
    </w:rPr>
  </w:style>
  <w:style w:type="paragraph" w:customStyle="1" w:styleId="7F8DF6BB72404AEFBEB609E1238838CD3">
    <w:name w:val="7F8DF6BB72404AEFBEB609E1238838CD3"/>
    <w:rsid w:val="00E06FDB"/>
    <w:rPr>
      <w:rFonts w:eastAsiaTheme="minorHAnsi"/>
      <w:lang w:eastAsia="en-US"/>
    </w:rPr>
  </w:style>
  <w:style w:type="paragraph" w:customStyle="1" w:styleId="6FC9CF695A23416D9D582C763BB39BA83">
    <w:name w:val="6FC9CF695A23416D9D582C763BB39BA83"/>
    <w:rsid w:val="00E06FDB"/>
    <w:rPr>
      <w:rFonts w:eastAsiaTheme="minorHAnsi"/>
      <w:lang w:eastAsia="en-US"/>
    </w:rPr>
  </w:style>
  <w:style w:type="paragraph" w:customStyle="1" w:styleId="BED6195900B6491CA74248C90E48BB6F3">
    <w:name w:val="BED6195900B6491CA74248C90E48BB6F3"/>
    <w:rsid w:val="00E06FDB"/>
    <w:rPr>
      <w:rFonts w:eastAsiaTheme="minorHAnsi"/>
      <w:lang w:eastAsia="en-US"/>
    </w:rPr>
  </w:style>
  <w:style w:type="paragraph" w:customStyle="1" w:styleId="5BF5A8FFC4F84C9CA350BE268B0EF13B3">
    <w:name w:val="5BF5A8FFC4F84C9CA350BE268B0EF13B3"/>
    <w:rsid w:val="00E06FDB"/>
    <w:rPr>
      <w:rFonts w:eastAsiaTheme="minorHAnsi"/>
      <w:lang w:eastAsia="en-US"/>
    </w:rPr>
  </w:style>
  <w:style w:type="paragraph" w:customStyle="1" w:styleId="025ED9AD9796446689BFC5D658CAD0083">
    <w:name w:val="025ED9AD9796446689BFC5D658CAD0083"/>
    <w:rsid w:val="00E06FDB"/>
    <w:rPr>
      <w:rFonts w:eastAsiaTheme="minorHAnsi"/>
      <w:lang w:eastAsia="en-US"/>
    </w:rPr>
  </w:style>
  <w:style w:type="paragraph" w:customStyle="1" w:styleId="972D516B75BE41FBBF7EBBC8D97291333">
    <w:name w:val="972D516B75BE41FBBF7EBBC8D97291333"/>
    <w:rsid w:val="00E06FDB"/>
    <w:rPr>
      <w:rFonts w:eastAsiaTheme="minorHAnsi"/>
      <w:lang w:eastAsia="en-US"/>
    </w:rPr>
  </w:style>
  <w:style w:type="paragraph" w:customStyle="1" w:styleId="623D4049C685464EAC47C78DC1F2B62F3">
    <w:name w:val="623D4049C685464EAC47C78DC1F2B62F3"/>
    <w:rsid w:val="00E06FDB"/>
    <w:rPr>
      <w:rFonts w:eastAsiaTheme="minorHAnsi"/>
      <w:lang w:eastAsia="en-US"/>
    </w:rPr>
  </w:style>
  <w:style w:type="paragraph" w:customStyle="1" w:styleId="A5BC9CEB5FEE44AA8A65371AA90F780A2">
    <w:name w:val="A5BC9CEB5FEE44AA8A65371AA90F780A2"/>
    <w:rsid w:val="00E06FDB"/>
    <w:rPr>
      <w:rFonts w:eastAsiaTheme="minorHAnsi"/>
      <w:lang w:eastAsia="en-US"/>
    </w:rPr>
  </w:style>
  <w:style w:type="paragraph" w:customStyle="1" w:styleId="F88DAE1D13E940AE84410EF18FF2C0732">
    <w:name w:val="F88DAE1D13E940AE84410EF18FF2C0732"/>
    <w:rsid w:val="00E06FDB"/>
    <w:rPr>
      <w:rFonts w:eastAsiaTheme="minorHAnsi"/>
      <w:lang w:eastAsia="en-US"/>
    </w:rPr>
  </w:style>
  <w:style w:type="paragraph" w:customStyle="1" w:styleId="E181DFC79B714574B1D87CFB0C7B31122">
    <w:name w:val="E181DFC79B714574B1D87CFB0C7B31122"/>
    <w:rsid w:val="00E06FDB"/>
    <w:rPr>
      <w:rFonts w:eastAsiaTheme="minorHAnsi"/>
      <w:lang w:eastAsia="en-US"/>
    </w:rPr>
  </w:style>
  <w:style w:type="paragraph" w:customStyle="1" w:styleId="8F58DB19A93742158BB9ACD9B9A5A9C52">
    <w:name w:val="8F58DB19A93742158BB9ACD9B9A5A9C52"/>
    <w:rsid w:val="00E06FDB"/>
    <w:rPr>
      <w:rFonts w:eastAsiaTheme="minorHAnsi"/>
      <w:lang w:eastAsia="en-US"/>
    </w:rPr>
  </w:style>
  <w:style w:type="paragraph" w:customStyle="1" w:styleId="63BD7D38A5834BBAA2523802C4EFCE4D2">
    <w:name w:val="63BD7D38A5834BBAA2523802C4EFCE4D2"/>
    <w:rsid w:val="00E06FDB"/>
    <w:rPr>
      <w:rFonts w:eastAsiaTheme="minorHAnsi"/>
      <w:lang w:eastAsia="en-US"/>
    </w:rPr>
  </w:style>
  <w:style w:type="paragraph" w:customStyle="1" w:styleId="B2E2BEF266244704AF129A9F5CA8FF7F2">
    <w:name w:val="B2E2BEF266244704AF129A9F5CA8FF7F2"/>
    <w:rsid w:val="00E06FDB"/>
    <w:rPr>
      <w:rFonts w:eastAsiaTheme="minorHAnsi"/>
      <w:lang w:eastAsia="en-US"/>
    </w:rPr>
  </w:style>
  <w:style w:type="paragraph" w:customStyle="1" w:styleId="2414C62927A041648A274B3182FA7DE52">
    <w:name w:val="2414C62927A041648A274B3182FA7DE52"/>
    <w:rsid w:val="00E06FDB"/>
    <w:rPr>
      <w:rFonts w:eastAsiaTheme="minorHAnsi"/>
      <w:lang w:eastAsia="en-US"/>
    </w:rPr>
  </w:style>
  <w:style w:type="paragraph" w:customStyle="1" w:styleId="268AA225B9A5411C8DCFD370B2FDED092">
    <w:name w:val="268AA225B9A5411C8DCFD370B2FDED092"/>
    <w:rsid w:val="00E06FDB"/>
    <w:rPr>
      <w:rFonts w:eastAsiaTheme="minorHAnsi"/>
      <w:lang w:eastAsia="en-US"/>
    </w:rPr>
  </w:style>
  <w:style w:type="paragraph" w:customStyle="1" w:styleId="0899B54D3EFA41748E8259DC92261AF22">
    <w:name w:val="0899B54D3EFA41748E8259DC92261AF22"/>
    <w:rsid w:val="00E06FDB"/>
    <w:rPr>
      <w:rFonts w:eastAsiaTheme="minorHAnsi"/>
      <w:lang w:eastAsia="en-US"/>
    </w:rPr>
  </w:style>
  <w:style w:type="paragraph" w:customStyle="1" w:styleId="2F7DDF5F1FA1466E8C8DFD9A12CBB9D52">
    <w:name w:val="2F7DDF5F1FA1466E8C8DFD9A12CBB9D52"/>
    <w:rsid w:val="00E06FDB"/>
    <w:rPr>
      <w:rFonts w:eastAsiaTheme="minorHAnsi"/>
      <w:lang w:eastAsia="en-US"/>
    </w:rPr>
  </w:style>
  <w:style w:type="paragraph" w:customStyle="1" w:styleId="2745FBCE6278403F91967AD79379DF6C2">
    <w:name w:val="2745FBCE6278403F91967AD79379DF6C2"/>
    <w:rsid w:val="00E06FDB"/>
    <w:rPr>
      <w:rFonts w:eastAsiaTheme="minorHAnsi"/>
      <w:lang w:eastAsia="en-US"/>
    </w:rPr>
  </w:style>
  <w:style w:type="paragraph" w:customStyle="1" w:styleId="C665C620098C4DD7A6A1189715F5CF702">
    <w:name w:val="C665C620098C4DD7A6A1189715F5CF702"/>
    <w:rsid w:val="00E06FDB"/>
    <w:rPr>
      <w:rFonts w:eastAsiaTheme="minorHAnsi"/>
      <w:lang w:eastAsia="en-US"/>
    </w:rPr>
  </w:style>
  <w:style w:type="paragraph" w:customStyle="1" w:styleId="6454065ACE644E448922B83B528482822">
    <w:name w:val="6454065ACE644E448922B83B528482822"/>
    <w:rsid w:val="00E06FDB"/>
    <w:rPr>
      <w:rFonts w:eastAsiaTheme="minorHAnsi"/>
      <w:lang w:eastAsia="en-US"/>
    </w:rPr>
  </w:style>
  <w:style w:type="paragraph" w:customStyle="1" w:styleId="D1BCC0C6B95E48D39E909A730D5872D12">
    <w:name w:val="D1BCC0C6B95E48D39E909A730D5872D12"/>
    <w:rsid w:val="00E06FDB"/>
    <w:rPr>
      <w:rFonts w:eastAsiaTheme="minorHAnsi"/>
      <w:lang w:eastAsia="en-US"/>
    </w:rPr>
  </w:style>
  <w:style w:type="paragraph" w:customStyle="1" w:styleId="7506B0E828004E2BBBA4E0D7D231B17E2">
    <w:name w:val="7506B0E828004E2BBBA4E0D7D231B17E2"/>
    <w:rsid w:val="00E06FDB"/>
    <w:rPr>
      <w:rFonts w:eastAsiaTheme="minorHAnsi"/>
      <w:lang w:eastAsia="en-US"/>
    </w:rPr>
  </w:style>
  <w:style w:type="paragraph" w:customStyle="1" w:styleId="C89E2CD77710474B85AE9E4305658D1113">
    <w:name w:val="C89E2CD77710474B85AE9E4305658D1113"/>
    <w:rsid w:val="00E06FDB"/>
    <w:pPr>
      <w:spacing w:line="240" w:lineRule="auto"/>
    </w:pPr>
    <w:rPr>
      <w:rFonts w:ascii="Calibri" w:eastAsia="Calibri" w:hAnsi="Calibri" w:cs="Times New Roman"/>
      <w:sz w:val="20"/>
      <w:szCs w:val="20"/>
      <w:lang w:val="el-GR"/>
    </w:rPr>
  </w:style>
  <w:style w:type="paragraph" w:customStyle="1" w:styleId="7652AF28723B49A59F4D66EA37626DCF13">
    <w:name w:val="7652AF28723B49A59F4D66EA37626DCF13"/>
    <w:rsid w:val="00E06FDB"/>
    <w:pPr>
      <w:spacing w:line="240" w:lineRule="auto"/>
    </w:pPr>
    <w:rPr>
      <w:rFonts w:ascii="Calibri" w:eastAsia="Calibri" w:hAnsi="Calibri" w:cs="Times New Roman"/>
      <w:sz w:val="20"/>
      <w:szCs w:val="20"/>
      <w:lang w:val="el-GR"/>
    </w:rPr>
  </w:style>
  <w:style w:type="paragraph" w:customStyle="1" w:styleId="27F25417484443399905FF63EB5345E513">
    <w:name w:val="27F25417484443399905FF63EB5345E513"/>
    <w:rsid w:val="00E06FDB"/>
    <w:pPr>
      <w:spacing w:line="240" w:lineRule="auto"/>
    </w:pPr>
    <w:rPr>
      <w:rFonts w:ascii="Calibri" w:eastAsia="Calibri" w:hAnsi="Calibri" w:cs="Times New Roman"/>
      <w:sz w:val="20"/>
      <w:szCs w:val="20"/>
      <w:lang w:val="el-GR"/>
    </w:rPr>
  </w:style>
  <w:style w:type="paragraph" w:customStyle="1" w:styleId="353777EBFABD4A099D7424884F9218C02">
    <w:name w:val="353777EBFABD4A099D7424884F9218C02"/>
    <w:rsid w:val="00E06FDB"/>
    <w:pPr>
      <w:spacing w:line="240" w:lineRule="auto"/>
    </w:pPr>
    <w:rPr>
      <w:rFonts w:ascii="Calibri" w:eastAsia="Calibri" w:hAnsi="Calibri" w:cs="Times New Roman"/>
      <w:sz w:val="20"/>
      <w:szCs w:val="20"/>
      <w:lang w:val="el-GR"/>
    </w:rPr>
  </w:style>
  <w:style w:type="paragraph" w:customStyle="1" w:styleId="9A6F84D7C546443C9DA94D161A1A86722">
    <w:name w:val="9A6F84D7C546443C9DA94D161A1A86722"/>
    <w:rsid w:val="00E06FDB"/>
    <w:pPr>
      <w:spacing w:line="240" w:lineRule="auto"/>
    </w:pPr>
    <w:rPr>
      <w:rFonts w:ascii="Calibri" w:eastAsia="Calibri" w:hAnsi="Calibri" w:cs="Times New Roman"/>
      <w:sz w:val="20"/>
      <w:szCs w:val="20"/>
      <w:lang w:val="el-GR"/>
    </w:rPr>
  </w:style>
  <w:style w:type="paragraph" w:customStyle="1" w:styleId="0B354E4DBCF5483B8645DD2879BDDB042">
    <w:name w:val="0B354E4DBCF5483B8645DD2879BDDB042"/>
    <w:rsid w:val="00E06FDB"/>
    <w:pPr>
      <w:spacing w:line="240" w:lineRule="auto"/>
    </w:pPr>
    <w:rPr>
      <w:rFonts w:ascii="Calibri" w:eastAsia="Calibri" w:hAnsi="Calibri" w:cs="Times New Roman"/>
      <w:sz w:val="20"/>
      <w:szCs w:val="20"/>
      <w:lang w:val="el-GR"/>
    </w:rPr>
  </w:style>
  <w:style w:type="paragraph" w:customStyle="1" w:styleId="876EE07FE89E460F87E6580F95E497002">
    <w:name w:val="876EE07FE89E460F87E6580F95E497002"/>
    <w:rsid w:val="00E06FDB"/>
    <w:pPr>
      <w:spacing w:line="240" w:lineRule="auto"/>
    </w:pPr>
    <w:rPr>
      <w:rFonts w:ascii="Calibri" w:eastAsia="Calibri" w:hAnsi="Calibri" w:cs="Times New Roman"/>
      <w:sz w:val="20"/>
      <w:szCs w:val="20"/>
      <w:lang w:val="el-GR"/>
    </w:rPr>
  </w:style>
  <w:style w:type="paragraph" w:customStyle="1" w:styleId="BBFD8A1B5FCD44D09A85D29AC2A5B2AF2">
    <w:name w:val="BBFD8A1B5FCD44D09A85D29AC2A5B2AF2"/>
    <w:rsid w:val="00E06FDB"/>
    <w:pPr>
      <w:spacing w:line="240" w:lineRule="auto"/>
    </w:pPr>
    <w:rPr>
      <w:rFonts w:ascii="Calibri" w:eastAsia="Calibri" w:hAnsi="Calibri" w:cs="Times New Roman"/>
      <w:sz w:val="20"/>
      <w:szCs w:val="20"/>
      <w:lang w:val="el-GR"/>
    </w:rPr>
  </w:style>
  <w:style w:type="paragraph" w:customStyle="1" w:styleId="D2F386A2928949CBB26E5C01E87EF9722">
    <w:name w:val="D2F386A2928949CBB26E5C01E87EF9722"/>
    <w:rsid w:val="00E06FDB"/>
    <w:pPr>
      <w:spacing w:line="240" w:lineRule="auto"/>
    </w:pPr>
    <w:rPr>
      <w:rFonts w:ascii="Calibri" w:eastAsia="Calibri" w:hAnsi="Calibri" w:cs="Times New Roman"/>
      <w:sz w:val="20"/>
      <w:szCs w:val="20"/>
      <w:lang w:val="el-GR"/>
    </w:rPr>
  </w:style>
  <w:style w:type="paragraph" w:customStyle="1" w:styleId="5752B41DFEC24887BA22CDB218D51B002">
    <w:name w:val="5752B41DFEC24887BA22CDB218D51B002"/>
    <w:rsid w:val="00E06FDB"/>
    <w:pPr>
      <w:spacing w:line="240" w:lineRule="auto"/>
    </w:pPr>
    <w:rPr>
      <w:rFonts w:ascii="Calibri" w:eastAsia="Calibri" w:hAnsi="Calibri" w:cs="Times New Roman"/>
      <w:sz w:val="20"/>
      <w:szCs w:val="20"/>
      <w:lang w:val="el-GR"/>
    </w:rPr>
  </w:style>
  <w:style w:type="paragraph" w:customStyle="1" w:styleId="0643C9F6EB284469967A3A5F2EB343C52">
    <w:name w:val="0643C9F6EB284469967A3A5F2EB343C52"/>
    <w:rsid w:val="00E06FDB"/>
    <w:pPr>
      <w:spacing w:line="240" w:lineRule="auto"/>
    </w:pPr>
    <w:rPr>
      <w:rFonts w:ascii="Calibri" w:eastAsia="Calibri" w:hAnsi="Calibri" w:cs="Times New Roman"/>
      <w:sz w:val="20"/>
      <w:szCs w:val="20"/>
      <w:lang w:val="el-GR"/>
    </w:rPr>
  </w:style>
  <w:style w:type="paragraph" w:customStyle="1" w:styleId="22D3545A1FDF4A4BBF369642490BDE692">
    <w:name w:val="22D3545A1FDF4A4BBF369642490BDE692"/>
    <w:rsid w:val="00E06FDB"/>
    <w:pPr>
      <w:spacing w:line="240" w:lineRule="auto"/>
    </w:pPr>
    <w:rPr>
      <w:rFonts w:ascii="Calibri" w:eastAsia="Calibri" w:hAnsi="Calibri" w:cs="Times New Roman"/>
      <w:sz w:val="20"/>
      <w:szCs w:val="20"/>
      <w:lang w:val="el-GR"/>
    </w:rPr>
  </w:style>
  <w:style w:type="paragraph" w:customStyle="1" w:styleId="9E32C513E2F54B3B84959431AD38CBDD2">
    <w:name w:val="9E32C513E2F54B3B84959431AD38CBDD2"/>
    <w:rsid w:val="00E06FDB"/>
    <w:rPr>
      <w:rFonts w:eastAsiaTheme="minorHAnsi"/>
      <w:lang w:eastAsia="en-US"/>
    </w:rPr>
  </w:style>
  <w:style w:type="paragraph" w:customStyle="1" w:styleId="C8AAC7C9FBF749F6B4062BACA067FD5C2">
    <w:name w:val="C8AAC7C9FBF749F6B4062BACA067FD5C2"/>
    <w:rsid w:val="00E06FDB"/>
    <w:rPr>
      <w:rFonts w:eastAsiaTheme="minorHAnsi"/>
      <w:lang w:eastAsia="en-US"/>
    </w:rPr>
  </w:style>
  <w:style w:type="paragraph" w:customStyle="1" w:styleId="93EF787E06DD4212917902A159C457212">
    <w:name w:val="93EF787E06DD4212917902A159C457212"/>
    <w:rsid w:val="00E06FDB"/>
    <w:rPr>
      <w:rFonts w:eastAsiaTheme="minorHAnsi"/>
      <w:lang w:eastAsia="en-US"/>
    </w:rPr>
  </w:style>
  <w:style w:type="paragraph" w:customStyle="1" w:styleId="98AFC9178E25487CBCBB2CE0C9971B252">
    <w:name w:val="98AFC9178E25487CBCBB2CE0C9971B252"/>
    <w:rsid w:val="00E06FDB"/>
    <w:rPr>
      <w:rFonts w:eastAsiaTheme="minorHAnsi"/>
      <w:lang w:eastAsia="en-US"/>
    </w:rPr>
  </w:style>
  <w:style w:type="paragraph" w:customStyle="1" w:styleId="068FFFA9EE5F43E882799AFC2A3F0F192">
    <w:name w:val="068FFFA9EE5F43E882799AFC2A3F0F192"/>
    <w:rsid w:val="00E06FDB"/>
    <w:rPr>
      <w:rFonts w:eastAsiaTheme="minorHAnsi"/>
      <w:lang w:eastAsia="en-US"/>
    </w:rPr>
  </w:style>
  <w:style w:type="paragraph" w:customStyle="1" w:styleId="278E057520D24E1198A3A51E6E3FED5E2">
    <w:name w:val="278E057520D24E1198A3A51E6E3FED5E2"/>
    <w:rsid w:val="00E06FDB"/>
    <w:rPr>
      <w:rFonts w:eastAsiaTheme="minorHAnsi"/>
      <w:lang w:eastAsia="en-US"/>
    </w:rPr>
  </w:style>
  <w:style w:type="paragraph" w:customStyle="1" w:styleId="56772E6C1F30409B955C3FC7891D8EA52">
    <w:name w:val="56772E6C1F30409B955C3FC7891D8EA52"/>
    <w:rsid w:val="00E06FDB"/>
    <w:rPr>
      <w:rFonts w:eastAsiaTheme="minorHAnsi"/>
      <w:lang w:eastAsia="en-US"/>
    </w:rPr>
  </w:style>
  <w:style w:type="paragraph" w:customStyle="1" w:styleId="92B9964DBB334E4181120E9D04F742542">
    <w:name w:val="92B9964DBB334E4181120E9D04F742542"/>
    <w:rsid w:val="00E06FDB"/>
    <w:rPr>
      <w:rFonts w:eastAsiaTheme="minorHAnsi"/>
      <w:lang w:eastAsia="en-US"/>
    </w:rPr>
  </w:style>
  <w:style w:type="paragraph" w:customStyle="1" w:styleId="8D99B1C2D39448588B8E2A712CDECF602">
    <w:name w:val="8D99B1C2D39448588B8E2A712CDECF602"/>
    <w:rsid w:val="00E06FDB"/>
    <w:rPr>
      <w:rFonts w:eastAsiaTheme="minorHAnsi"/>
      <w:lang w:eastAsia="en-US"/>
    </w:rPr>
  </w:style>
  <w:style w:type="paragraph" w:customStyle="1" w:styleId="05A2AEA067644D639DEFAEEC55DD3C2E2">
    <w:name w:val="05A2AEA067644D639DEFAEEC55DD3C2E2"/>
    <w:rsid w:val="00E06FDB"/>
    <w:rPr>
      <w:rFonts w:eastAsiaTheme="minorHAnsi"/>
      <w:lang w:eastAsia="en-US"/>
    </w:rPr>
  </w:style>
  <w:style w:type="paragraph" w:customStyle="1" w:styleId="AF4D5E0039B14E41AD3015B48AB546F22">
    <w:name w:val="AF4D5E0039B14E41AD3015B48AB546F22"/>
    <w:rsid w:val="00E06FDB"/>
    <w:rPr>
      <w:rFonts w:eastAsiaTheme="minorHAnsi"/>
      <w:lang w:eastAsia="en-US"/>
    </w:rPr>
  </w:style>
  <w:style w:type="paragraph" w:customStyle="1" w:styleId="89DFD376C92D428A849E6A466BA9005E2">
    <w:name w:val="89DFD376C92D428A849E6A466BA9005E2"/>
    <w:rsid w:val="00E06FDB"/>
    <w:rPr>
      <w:rFonts w:eastAsiaTheme="minorHAnsi"/>
      <w:lang w:eastAsia="en-US"/>
    </w:rPr>
  </w:style>
  <w:style w:type="paragraph" w:customStyle="1" w:styleId="E2EBB82AECB04D578D50F05DDD5DB8472">
    <w:name w:val="E2EBB82AECB04D578D50F05DDD5DB8472"/>
    <w:rsid w:val="00E06FDB"/>
    <w:rPr>
      <w:rFonts w:eastAsiaTheme="minorHAnsi"/>
      <w:lang w:eastAsia="en-US"/>
    </w:rPr>
  </w:style>
  <w:style w:type="paragraph" w:customStyle="1" w:styleId="6FD4A9B58578421D820F3CECA6DB3A772">
    <w:name w:val="6FD4A9B58578421D820F3CECA6DB3A772"/>
    <w:rsid w:val="00E06FDB"/>
    <w:rPr>
      <w:rFonts w:eastAsiaTheme="minorHAnsi"/>
      <w:lang w:eastAsia="en-US"/>
    </w:rPr>
  </w:style>
  <w:style w:type="paragraph" w:customStyle="1" w:styleId="399AC6339BC94C7D9196A6B8822837522">
    <w:name w:val="399AC6339BC94C7D9196A6B8822837522"/>
    <w:rsid w:val="00E06FDB"/>
    <w:rPr>
      <w:rFonts w:eastAsiaTheme="minorHAnsi"/>
      <w:lang w:eastAsia="en-US"/>
    </w:rPr>
  </w:style>
  <w:style w:type="paragraph" w:customStyle="1" w:styleId="BE74E4E337284879A39EFB86952B3CB42">
    <w:name w:val="BE74E4E337284879A39EFB86952B3CB42"/>
    <w:rsid w:val="00E06FDB"/>
    <w:rPr>
      <w:rFonts w:eastAsiaTheme="minorHAnsi"/>
      <w:lang w:eastAsia="en-US"/>
    </w:rPr>
  </w:style>
  <w:style w:type="paragraph" w:customStyle="1" w:styleId="94D24A7350224993A250755907AAD6672">
    <w:name w:val="94D24A7350224993A250755907AAD6672"/>
    <w:rsid w:val="00E06FDB"/>
    <w:rPr>
      <w:rFonts w:eastAsiaTheme="minorHAnsi"/>
      <w:lang w:eastAsia="en-US"/>
    </w:rPr>
  </w:style>
  <w:style w:type="paragraph" w:customStyle="1" w:styleId="F230463593014496922B9CBD6DDD629C2">
    <w:name w:val="F230463593014496922B9CBD6DDD629C2"/>
    <w:rsid w:val="00E06FDB"/>
    <w:rPr>
      <w:rFonts w:eastAsiaTheme="minorHAnsi"/>
      <w:lang w:eastAsia="en-US"/>
    </w:rPr>
  </w:style>
  <w:style w:type="paragraph" w:customStyle="1" w:styleId="1124FA658B254E9E86D175BFC5282F602">
    <w:name w:val="1124FA658B254E9E86D175BFC5282F602"/>
    <w:rsid w:val="00E06FDB"/>
    <w:rPr>
      <w:rFonts w:eastAsiaTheme="minorHAnsi"/>
      <w:lang w:eastAsia="en-US"/>
    </w:rPr>
  </w:style>
  <w:style w:type="paragraph" w:customStyle="1" w:styleId="F905F478B5FA4599A02F3BD0FCD649C52">
    <w:name w:val="F905F478B5FA4599A02F3BD0FCD649C52"/>
    <w:rsid w:val="00E06FDB"/>
    <w:rPr>
      <w:rFonts w:eastAsiaTheme="minorHAnsi"/>
      <w:lang w:eastAsia="en-US"/>
    </w:rPr>
  </w:style>
  <w:style w:type="paragraph" w:customStyle="1" w:styleId="6CE10C2823E24245BF71BF2BD0BC6ADB2">
    <w:name w:val="6CE10C2823E24245BF71BF2BD0BC6ADB2"/>
    <w:rsid w:val="00E06FDB"/>
    <w:rPr>
      <w:rFonts w:eastAsiaTheme="minorHAnsi"/>
      <w:lang w:eastAsia="en-US"/>
    </w:rPr>
  </w:style>
  <w:style w:type="paragraph" w:customStyle="1" w:styleId="49FF4C0918724E9984A9D345CF96A6F32">
    <w:name w:val="49FF4C0918724E9984A9D345CF96A6F32"/>
    <w:rsid w:val="00E06FDB"/>
    <w:rPr>
      <w:rFonts w:eastAsiaTheme="minorHAnsi"/>
      <w:lang w:eastAsia="en-US"/>
    </w:rPr>
  </w:style>
  <w:style w:type="paragraph" w:customStyle="1" w:styleId="439B29342DE945CC88012C0C67EEE2EE2">
    <w:name w:val="439B29342DE945CC88012C0C67EEE2EE2"/>
    <w:rsid w:val="00E06FDB"/>
    <w:rPr>
      <w:rFonts w:eastAsiaTheme="minorHAnsi"/>
      <w:lang w:eastAsia="en-US"/>
    </w:rPr>
  </w:style>
  <w:style w:type="paragraph" w:customStyle="1" w:styleId="91A0BCD369D1498185D836F3F9181DBC2">
    <w:name w:val="91A0BCD369D1498185D836F3F9181DBC2"/>
    <w:rsid w:val="00E06FDB"/>
    <w:rPr>
      <w:rFonts w:eastAsiaTheme="minorHAnsi"/>
      <w:lang w:eastAsia="en-US"/>
    </w:rPr>
  </w:style>
  <w:style w:type="paragraph" w:customStyle="1" w:styleId="EAF76C6F876B42D0AC8D4223320B36682">
    <w:name w:val="EAF76C6F876B42D0AC8D4223320B36682"/>
    <w:rsid w:val="00E06FDB"/>
    <w:rPr>
      <w:rFonts w:eastAsiaTheme="minorHAnsi"/>
      <w:lang w:eastAsia="en-US"/>
    </w:rPr>
  </w:style>
  <w:style w:type="paragraph" w:customStyle="1" w:styleId="EF686C0D87E846F28C77D35AD8719B992">
    <w:name w:val="EF686C0D87E846F28C77D35AD8719B992"/>
    <w:rsid w:val="00E06FDB"/>
    <w:rPr>
      <w:rFonts w:eastAsiaTheme="minorHAnsi"/>
      <w:lang w:eastAsia="en-US"/>
    </w:rPr>
  </w:style>
  <w:style w:type="paragraph" w:customStyle="1" w:styleId="FFC41E41FAD74C419A76B90AFEDAFFA22">
    <w:name w:val="FFC41E41FAD74C419A76B90AFEDAFFA22"/>
    <w:rsid w:val="00E06FDB"/>
    <w:rPr>
      <w:rFonts w:eastAsiaTheme="minorHAnsi"/>
      <w:lang w:eastAsia="en-US"/>
    </w:rPr>
  </w:style>
  <w:style w:type="paragraph" w:customStyle="1" w:styleId="A1BF7DFF347D4D1A800537B771BE38CC2">
    <w:name w:val="A1BF7DFF347D4D1A800537B771BE38CC2"/>
    <w:rsid w:val="00E06FDB"/>
    <w:rPr>
      <w:rFonts w:eastAsiaTheme="minorHAnsi"/>
      <w:lang w:eastAsia="en-US"/>
    </w:rPr>
  </w:style>
  <w:style w:type="paragraph" w:customStyle="1" w:styleId="91A9C6E7CD1B4C55A75F2550C6ACBFEE2">
    <w:name w:val="91A9C6E7CD1B4C55A75F2550C6ACBFEE2"/>
    <w:rsid w:val="00E06FDB"/>
    <w:rPr>
      <w:rFonts w:eastAsiaTheme="minorHAnsi"/>
      <w:lang w:eastAsia="en-US"/>
    </w:rPr>
  </w:style>
  <w:style w:type="paragraph" w:customStyle="1" w:styleId="276ED9F017F7455F946729FF90EAF6C32">
    <w:name w:val="276ED9F017F7455F946729FF90EAF6C32"/>
    <w:rsid w:val="00E06FDB"/>
    <w:rPr>
      <w:rFonts w:eastAsiaTheme="minorHAnsi"/>
      <w:lang w:eastAsia="en-US"/>
    </w:rPr>
  </w:style>
  <w:style w:type="paragraph" w:customStyle="1" w:styleId="76183EC6184A452AB3D85481535BD14D2">
    <w:name w:val="76183EC6184A452AB3D85481535BD14D2"/>
    <w:rsid w:val="00E06FDB"/>
    <w:rPr>
      <w:rFonts w:eastAsiaTheme="minorHAnsi"/>
      <w:lang w:eastAsia="en-US"/>
    </w:rPr>
  </w:style>
  <w:style w:type="paragraph" w:customStyle="1" w:styleId="E65EF4BBE3B84837862DF5A4ABB4F2122">
    <w:name w:val="E65EF4BBE3B84837862DF5A4ABB4F2122"/>
    <w:rsid w:val="00E06FDB"/>
    <w:rPr>
      <w:rFonts w:eastAsiaTheme="minorHAnsi"/>
      <w:lang w:eastAsia="en-US"/>
    </w:rPr>
  </w:style>
  <w:style w:type="paragraph" w:customStyle="1" w:styleId="E5B1A7F3E0DC42468648D67BFBBCEF292">
    <w:name w:val="E5B1A7F3E0DC42468648D67BFBBCEF292"/>
    <w:rsid w:val="00E06FDB"/>
    <w:rPr>
      <w:rFonts w:eastAsiaTheme="minorHAnsi"/>
      <w:lang w:eastAsia="en-US"/>
    </w:rPr>
  </w:style>
  <w:style w:type="paragraph" w:customStyle="1" w:styleId="F6434E8B8936479189EF9D370A7FF2382">
    <w:name w:val="F6434E8B8936479189EF9D370A7FF2382"/>
    <w:rsid w:val="00E06FDB"/>
    <w:pPr>
      <w:spacing w:line="240" w:lineRule="auto"/>
    </w:pPr>
    <w:rPr>
      <w:rFonts w:ascii="Calibri" w:eastAsia="Calibri" w:hAnsi="Calibri" w:cs="Times New Roman"/>
      <w:sz w:val="20"/>
      <w:szCs w:val="20"/>
      <w:lang w:val="el-GR"/>
    </w:rPr>
  </w:style>
  <w:style w:type="paragraph" w:customStyle="1" w:styleId="E88694D9795C4A189B33AB0117E84F742">
    <w:name w:val="E88694D9795C4A189B33AB0117E84F742"/>
    <w:rsid w:val="00E06FDB"/>
    <w:pPr>
      <w:spacing w:line="240" w:lineRule="auto"/>
    </w:pPr>
    <w:rPr>
      <w:rFonts w:ascii="Calibri" w:eastAsia="Calibri" w:hAnsi="Calibri" w:cs="Times New Roman"/>
      <w:sz w:val="20"/>
      <w:szCs w:val="20"/>
      <w:lang w:val="el-GR"/>
    </w:rPr>
  </w:style>
  <w:style w:type="paragraph" w:customStyle="1" w:styleId="5315F0D6262241058797FC50625118092">
    <w:name w:val="5315F0D6262241058797FC50625118092"/>
    <w:rsid w:val="00E06FDB"/>
    <w:pPr>
      <w:spacing w:line="240" w:lineRule="auto"/>
    </w:pPr>
    <w:rPr>
      <w:rFonts w:ascii="Calibri" w:eastAsia="Calibri" w:hAnsi="Calibri" w:cs="Times New Roman"/>
      <w:sz w:val="20"/>
      <w:szCs w:val="20"/>
      <w:lang w:val="el-GR"/>
    </w:rPr>
  </w:style>
  <w:style w:type="paragraph" w:customStyle="1" w:styleId="840050CD226742E1AEA54122DB3272602">
    <w:name w:val="840050CD226742E1AEA54122DB3272602"/>
    <w:rsid w:val="00E06FDB"/>
    <w:pPr>
      <w:spacing w:line="240" w:lineRule="auto"/>
    </w:pPr>
    <w:rPr>
      <w:rFonts w:ascii="Calibri" w:eastAsia="Calibri" w:hAnsi="Calibri" w:cs="Times New Roman"/>
      <w:sz w:val="20"/>
      <w:szCs w:val="20"/>
      <w:lang w:val="el-GR"/>
    </w:rPr>
  </w:style>
  <w:style w:type="paragraph" w:customStyle="1" w:styleId="ACBEDF35B07F4D72B55A908A178E021D2">
    <w:name w:val="ACBEDF35B07F4D72B55A908A178E021D2"/>
    <w:rsid w:val="00E06FDB"/>
    <w:pPr>
      <w:spacing w:line="240" w:lineRule="auto"/>
    </w:pPr>
    <w:rPr>
      <w:rFonts w:ascii="Calibri" w:eastAsia="Calibri" w:hAnsi="Calibri" w:cs="Times New Roman"/>
      <w:sz w:val="20"/>
      <w:szCs w:val="20"/>
      <w:lang w:val="el-GR"/>
    </w:rPr>
  </w:style>
  <w:style w:type="paragraph" w:customStyle="1" w:styleId="49BD2CF823CD46F19738B689800CD1722">
    <w:name w:val="49BD2CF823CD46F19738B689800CD1722"/>
    <w:rsid w:val="00E06FDB"/>
    <w:pPr>
      <w:spacing w:line="240" w:lineRule="auto"/>
    </w:pPr>
    <w:rPr>
      <w:rFonts w:ascii="Calibri" w:eastAsia="Calibri" w:hAnsi="Calibri" w:cs="Times New Roman"/>
      <w:sz w:val="20"/>
      <w:szCs w:val="20"/>
      <w:lang w:val="el-GR"/>
    </w:rPr>
  </w:style>
  <w:style w:type="paragraph" w:customStyle="1" w:styleId="96BEDCFEDEC54DF18825E4DF211AD7E62">
    <w:name w:val="96BEDCFEDEC54DF18825E4DF211AD7E62"/>
    <w:rsid w:val="00E06FDB"/>
    <w:pPr>
      <w:spacing w:line="240" w:lineRule="auto"/>
    </w:pPr>
    <w:rPr>
      <w:rFonts w:ascii="Calibri" w:eastAsia="Calibri" w:hAnsi="Calibri" w:cs="Times New Roman"/>
      <w:sz w:val="20"/>
      <w:szCs w:val="20"/>
      <w:lang w:val="el-GR"/>
    </w:rPr>
  </w:style>
  <w:style w:type="paragraph" w:customStyle="1" w:styleId="B7477749B12A4AFFA6F2D7F48401F9602">
    <w:name w:val="B7477749B12A4AFFA6F2D7F48401F9602"/>
    <w:rsid w:val="00E06FDB"/>
    <w:pPr>
      <w:spacing w:line="240" w:lineRule="auto"/>
    </w:pPr>
    <w:rPr>
      <w:rFonts w:ascii="Calibri" w:eastAsia="Calibri" w:hAnsi="Calibri" w:cs="Times New Roman"/>
      <w:sz w:val="20"/>
      <w:szCs w:val="20"/>
      <w:lang w:val="el-GR"/>
    </w:rPr>
  </w:style>
  <w:style w:type="paragraph" w:customStyle="1" w:styleId="49FD420E695B44F5B85FCC8102BBFD9D2">
    <w:name w:val="49FD420E695B44F5B85FCC8102BBFD9D2"/>
    <w:rsid w:val="00E06FDB"/>
    <w:pPr>
      <w:spacing w:line="240" w:lineRule="auto"/>
    </w:pPr>
    <w:rPr>
      <w:rFonts w:ascii="Calibri" w:eastAsia="Calibri" w:hAnsi="Calibri" w:cs="Times New Roman"/>
      <w:sz w:val="20"/>
      <w:szCs w:val="20"/>
      <w:lang w:val="el-GR"/>
    </w:rPr>
  </w:style>
  <w:style w:type="paragraph" w:customStyle="1" w:styleId="F968E620B9684488AF06AB0DBD18B6602">
    <w:name w:val="F968E620B9684488AF06AB0DBD18B6602"/>
    <w:rsid w:val="00E06FDB"/>
    <w:pPr>
      <w:spacing w:line="240" w:lineRule="auto"/>
    </w:pPr>
    <w:rPr>
      <w:rFonts w:ascii="Calibri" w:eastAsia="Calibri" w:hAnsi="Calibri" w:cs="Times New Roman"/>
      <w:sz w:val="20"/>
      <w:szCs w:val="20"/>
      <w:lang w:val="el-GR"/>
    </w:rPr>
  </w:style>
  <w:style w:type="paragraph" w:customStyle="1" w:styleId="63305158335A4664B9CBE4C8E43C91502">
    <w:name w:val="63305158335A4664B9CBE4C8E43C91502"/>
    <w:rsid w:val="00E06FDB"/>
    <w:rPr>
      <w:rFonts w:eastAsiaTheme="minorHAnsi"/>
      <w:lang w:eastAsia="en-US"/>
    </w:rPr>
  </w:style>
  <w:style w:type="paragraph" w:customStyle="1" w:styleId="432A2FBA35DA4B3D8790CEC8916A3DF82">
    <w:name w:val="432A2FBA35DA4B3D8790CEC8916A3DF82"/>
    <w:rsid w:val="00E06FDB"/>
    <w:rPr>
      <w:rFonts w:eastAsiaTheme="minorHAnsi"/>
      <w:lang w:eastAsia="en-US"/>
    </w:rPr>
  </w:style>
  <w:style w:type="paragraph" w:customStyle="1" w:styleId="583102E05D59482BA86973FB877E98532">
    <w:name w:val="583102E05D59482BA86973FB877E98532"/>
    <w:rsid w:val="00E06FDB"/>
    <w:rPr>
      <w:rFonts w:eastAsiaTheme="minorHAnsi"/>
      <w:lang w:eastAsia="en-US"/>
    </w:rPr>
  </w:style>
  <w:style w:type="paragraph" w:customStyle="1" w:styleId="4C80B4CC7A9B469493E42F1E8E4E21DE2">
    <w:name w:val="4C80B4CC7A9B469493E42F1E8E4E21DE2"/>
    <w:rsid w:val="00E06FDB"/>
    <w:rPr>
      <w:rFonts w:eastAsiaTheme="minorHAnsi"/>
      <w:lang w:eastAsia="en-US"/>
    </w:rPr>
  </w:style>
  <w:style w:type="paragraph" w:customStyle="1" w:styleId="7153D5D176174CAC8F6278B975550F752">
    <w:name w:val="7153D5D176174CAC8F6278B975550F752"/>
    <w:rsid w:val="00E06FDB"/>
    <w:rPr>
      <w:rFonts w:eastAsiaTheme="minorHAnsi"/>
      <w:lang w:eastAsia="en-US"/>
    </w:rPr>
  </w:style>
  <w:style w:type="paragraph" w:customStyle="1" w:styleId="9B14B7ED891842D9A229AD00FCDC325E2">
    <w:name w:val="9B14B7ED891842D9A229AD00FCDC325E2"/>
    <w:rsid w:val="00E06FDB"/>
    <w:rPr>
      <w:rFonts w:eastAsiaTheme="minorHAnsi"/>
      <w:lang w:eastAsia="en-US"/>
    </w:rPr>
  </w:style>
  <w:style w:type="paragraph" w:customStyle="1" w:styleId="AB20BBE67CCE418CB30CDCABA6D9A3FB2">
    <w:name w:val="AB20BBE67CCE418CB30CDCABA6D9A3FB2"/>
    <w:rsid w:val="00E06FDB"/>
    <w:rPr>
      <w:rFonts w:eastAsiaTheme="minorHAnsi"/>
      <w:lang w:eastAsia="en-US"/>
    </w:rPr>
  </w:style>
  <w:style w:type="paragraph" w:customStyle="1" w:styleId="3D6E5A43E82744DB949B332C6927185F2">
    <w:name w:val="3D6E5A43E82744DB949B332C6927185F2"/>
    <w:rsid w:val="00E06FDB"/>
    <w:rPr>
      <w:rFonts w:eastAsiaTheme="minorHAnsi"/>
      <w:lang w:eastAsia="en-US"/>
    </w:rPr>
  </w:style>
  <w:style w:type="paragraph" w:customStyle="1" w:styleId="1A9D138100AD4823B0A45869B3718D812">
    <w:name w:val="1A9D138100AD4823B0A45869B3718D812"/>
    <w:rsid w:val="00E06FDB"/>
    <w:rPr>
      <w:rFonts w:eastAsiaTheme="minorHAnsi"/>
      <w:lang w:eastAsia="en-US"/>
    </w:rPr>
  </w:style>
  <w:style w:type="paragraph" w:customStyle="1" w:styleId="EF9EDF17318C42D78B46B50082DB25982">
    <w:name w:val="EF9EDF17318C42D78B46B50082DB25982"/>
    <w:rsid w:val="00E06FDB"/>
    <w:rPr>
      <w:rFonts w:eastAsiaTheme="minorHAnsi"/>
      <w:lang w:eastAsia="en-US"/>
    </w:rPr>
  </w:style>
  <w:style w:type="paragraph" w:customStyle="1" w:styleId="418D8903A3FA466A9FB0AF75E64421792">
    <w:name w:val="418D8903A3FA466A9FB0AF75E64421792"/>
    <w:rsid w:val="00E06FDB"/>
    <w:rPr>
      <w:rFonts w:eastAsiaTheme="minorHAnsi"/>
      <w:lang w:eastAsia="en-US"/>
    </w:rPr>
  </w:style>
  <w:style w:type="paragraph" w:customStyle="1" w:styleId="B496C546DA2A4827A6B4A3A309BEA3062">
    <w:name w:val="B496C546DA2A4827A6B4A3A309BEA3062"/>
    <w:rsid w:val="00E06FDB"/>
    <w:rPr>
      <w:rFonts w:eastAsiaTheme="minorHAnsi"/>
      <w:lang w:eastAsia="en-US"/>
    </w:rPr>
  </w:style>
  <w:style w:type="paragraph" w:customStyle="1" w:styleId="435EDABD94AC4DDAA2402AFED9D8BC502">
    <w:name w:val="435EDABD94AC4DDAA2402AFED9D8BC502"/>
    <w:rsid w:val="00E06FDB"/>
    <w:rPr>
      <w:rFonts w:eastAsiaTheme="minorHAnsi"/>
      <w:lang w:eastAsia="en-US"/>
    </w:rPr>
  </w:style>
  <w:style w:type="paragraph" w:customStyle="1" w:styleId="A0BA2C17F24B4E8FBD749671494F977F2">
    <w:name w:val="A0BA2C17F24B4E8FBD749671494F977F2"/>
    <w:rsid w:val="00E06FDB"/>
    <w:rPr>
      <w:rFonts w:eastAsiaTheme="minorHAnsi"/>
      <w:lang w:eastAsia="en-US"/>
    </w:rPr>
  </w:style>
  <w:style w:type="paragraph" w:customStyle="1" w:styleId="C9E1690EBD80458FAB8F7AF1F5E362372">
    <w:name w:val="C9E1690EBD80458FAB8F7AF1F5E362372"/>
    <w:rsid w:val="00E06FDB"/>
    <w:rPr>
      <w:rFonts w:eastAsiaTheme="minorHAnsi"/>
      <w:lang w:eastAsia="en-US"/>
    </w:rPr>
  </w:style>
  <w:style w:type="paragraph" w:customStyle="1" w:styleId="98921B218C934C99B4BDAC6735A941D02">
    <w:name w:val="98921B218C934C99B4BDAC6735A941D02"/>
    <w:rsid w:val="00E06FDB"/>
    <w:rPr>
      <w:rFonts w:eastAsiaTheme="minorHAnsi"/>
      <w:lang w:eastAsia="en-US"/>
    </w:rPr>
  </w:style>
  <w:style w:type="paragraph" w:customStyle="1" w:styleId="0BE10ED14F1E4E59A2A15C54309D8AC92">
    <w:name w:val="0BE10ED14F1E4E59A2A15C54309D8AC92"/>
    <w:rsid w:val="00E06FDB"/>
    <w:rPr>
      <w:rFonts w:eastAsiaTheme="minorHAnsi"/>
      <w:lang w:eastAsia="en-US"/>
    </w:rPr>
  </w:style>
  <w:style w:type="paragraph" w:customStyle="1" w:styleId="576FF3994A0B4442BA6A51BF40EC8BEE2">
    <w:name w:val="576FF3994A0B4442BA6A51BF40EC8BEE2"/>
    <w:rsid w:val="00E06FDB"/>
    <w:rPr>
      <w:rFonts w:eastAsiaTheme="minorHAnsi"/>
      <w:lang w:eastAsia="en-US"/>
    </w:rPr>
  </w:style>
  <w:style w:type="paragraph" w:customStyle="1" w:styleId="D48BE0F0EEBC4E7192E292A3A2AC48042">
    <w:name w:val="D48BE0F0EEBC4E7192E292A3A2AC48042"/>
    <w:rsid w:val="00E06FDB"/>
    <w:rPr>
      <w:rFonts w:eastAsiaTheme="minorHAnsi"/>
      <w:lang w:eastAsia="en-US"/>
    </w:rPr>
  </w:style>
  <w:style w:type="paragraph" w:customStyle="1" w:styleId="D86C6057BCBA452BB3B7C6131D26B3EC2">
    <w:name w:val="D86C6057BCBA452BB3B7C6131D26B3EC2"/>
    <w:rsid w:val="00E06FDB"/>
    <w:rPr>
      <w:rFonts w:eastAsiaTheme="minorHAnsi"/>
      <w:lang w:eastAsia="en-US"/>
    </w:rPr>
  </w:style>
  <w:style w:type="paragraph" w:customStyle="1" w:styleId="12570313A07044749AD79286A431BA102">
    <w:name w:val="12570313A07044749AD79286A431BA102"/>
    <w:rsid w:val="00E06FDB"/>
    <w:rPr>
      <w:rFonts w:eastAsiaTheme="minorHAnsi"/>
      <w:lang w:eastAsia="en-US"/>
    </w:rPr>
  </w:style>
  <w:style w:type="paragraph" w:customStyle="1" w:styleId="733EA81C7ADA4CFC9C8D72929323D0B52">
    <w:name w:val="733EA81C7ADA4CFC9C8D72929323D0B52"/>
    <w:rsid w:val="00E06FDB"/>
    <w:rPr>
      <w:rFonts w:eastAsiaTheme="minorHAnsi"/>
      <w:lang w:eastAsia="en-US"/>
    </w:rPr>
  </w:style>
  <w:style w:type="paragraph" w:customStyle="1" w:styleId="B7A412AC151C4BE4B5E891DEF1FB8CAD2">
    <w:name w:val="B7A412AC151C4BE4B5E891DEF1FB8CAD2"/>
    <w:rsid w:val="00E06FDB"/>
    <w:rPr>
      <w:rFonts w:eastAsiaTheme="minorHAnsi"/>
      <w:lang w:eastAsia="en-US"/>
    </w:rPr>
  </w:style>
  <w:style w:type="paragraph" w:customStyle="1" w:styleId="455C045C2E01473F815A38272C30A22F2">
    <w:name w:val="455C045C2E01473F815A38272C30A22F2"/>
    <w:rsid w:val="00E06FDB"/>
    <w:rPr>
      <w:rFonts w:eastAsiaTheme="minorHAnsi"/>
      <w:lang w:eastAsia="en-US"/>
    </w:rPr>
  </w:style>
  <w:style w:type="paragraph" w:customStyle="1" w:styleId="D1BAB0E9A7194F5FA2AB3E1E422A89E72">
    <w:name w:val="D1BAB0E9A7194F5FA2AB3E1E422A89E72"/>
    <w:rsid w:val="00E06FDB"/>
    <w:rPr>
      <w:rFonts w:eastAsiaTheme="minorHAnsi"/>
      <w:lang w:eastAsia="en-US"/>
    </w:rPr>
  </w:style>
  <w:style w:type="paragraph" w:customStyle="1" w:styleId="7E2E271628F44B14AD8D31ECD0CA735A2">
    <w:name w:val="7E2E271628F44B14AD8D31ECD0CA735A2"/>
    <w:rsid w:val="00E06FDB"/>
    <w:rPr>
      <w:rFonts w:eastAsiaTheme="minorHAnsi"/>
      <w:lang w:eastAsia="en-US"/>
    </w:rPr>
  </w:style>
  <w:style w:type="paragraph" w:customStyle="1" w:styleId="4C56A6F3572D4CA48686D3844BE2C9942">
    <w:name w:val="4C56A6F3572D4CA48686D3844BE2C9942"/>
    <w:rsid w:val="00E06FDB"/>
    <w:rPr>
      <w:rFonts w:eastAsiaTheme="minorHAnsi"/>
      <w:lang w:eastAsia="en-US"/>
    </w:rPr>
  </w:style>
  <w:style w:type="paragraph" w:customStyle="1" w:styleId="E39253CB143041CF90FBF97ABFAA721E2">
    <w:name w:val="E39253CB143041CF90FBF97ABFAA721E2"/>
    <w:rsid w:val="00E06FDB"/>
    <w:rPr>
      <w:rFonts w:eastAsiaTheme="minorHAnsi"/>
      <w:lang w:eastAsia="en-US"/>
    </w:rPr>
  </w:style>
  <w:style w:type="paragraph" w:customStyle="1" w:styleId="0A9CE3BC242F4BD0B0DA00190FA307E72">
    <w:name w:val="0A9CE3BC242F4BD0B0DA00190FA307E72"/>
    <w:rsid w:val="00E06FDB"/>
    <w:rPr>
      <w:rFonts w:eastAsiaTheme="minorHAnsi"/>
      <w:lang w:eastAsia="en-US"/>
    </w:rPr>
  </w:style>
  <w:style w:type="paragraph" w:customStyle="1" w:styleId="3A0334E6EE6545498F3F8DB67E18DA432">
    <w:name w:val="3A0334E6EE6545498F3F8DB67E18DA432"/>
    <w:rsid w:val="00E06FDB"/>
    <w:rPr>
      <w:rFonts w:eastAsiaTheme="minorHAnsi"/>
      <w:lang w:eastAsia="en-US"/>
    </w:rPr>
  </w:style>
  <w:style w:type="paragraph" w:customStyle="1" w:styleId="B9B4EEAF9A364391BCA8B532823934012">
    <w:name w:val="B9B4EEAF9A364391BCA8B532823934012"/>
    <w:rsid w:val="00E06FDB"/>
    <w:pPr>
      <w:spacing w:line="240" w:lineRule="auto"/>
    </w:pPr>
    <w:rPr>
      <w:rFonts w:ascii="Calibri" w:eastAsia="Calibri" w:hAnsi="Calibri" w:cs="Times New Roman"/>
      <w:sz w:val="20"/>
      <w:szCs w:val="20"/>
      <w:lang w:val="el-GR"/>
    </w:rPr>
  </w:style>
  <w:style w:type="paragraph" w:customStyle="1" w:styleId="7D8DDBE706DD411A98589989ECD0D2182">
    <w:name w:val="7D8DDBE706DD411A98589989ECD0D2182"/>
    <w:rsid w:val="00E06FDB"/>
    <w:pPr>
      <w:spacing w:line="240" w:lineRule="auto"/>
    </w:pPr>
    <w:rPr>
      <w:rFonts w:ascii="Calibri" w:eastAsia="Calibri" w:hAnsi="Calibri" w:cs="Times New Roman"/>
      <w:sz w:val="20"/>
      <w:szCs w:val="20"/>
      <w:lang w:val="el-GR"/>
    </w:rPr>
  </w:style>
  <w:style w:type="paragraph" w:customStyle="1" w:styleId="D33755BDAD7B42698830FFA1F8E9B79C2">
    <w:name w:val="D33755BDAD7B42698830FFA1F8E9B79C2"/>
    <w:rsid w:val="00E06FDB"/>
    <w:pPr>
      <w:spacing w:line="240" w:lineRule="auto"/>
    </w:pPr>
    <w:rPr>
      <w:rFonts w:ascii="Calibri" w:eastAsia="Calibri" w:hAnsi="Calibri" w:cs="Times New Roman"/>
      <w:sz w:val="20"/>
      <w:szCs w:val="20"/>
      <w:lang w:val="el-GR"/>
    </w:rPr>
  </w:style>
  <w:style w:type="paragraph" w:customStyle="1" w:styleId="6484C1500DED4EA7BCCC930CF7BD09232">
    <w:name w:val="6484C1500DED4EA7BCCC930CF7BD09232"/>
    <w:rsid w:val="00E06FDB"/>
    <w:pPr>
      <w:spacing w:line="240" w:lineRule="auto"/>
    </w:pPr>
    <w:rPr>
      <w:rFonts w:ascii="Calibri" w:eastAsia="Calibri" w:hAnsi="Calibri" w:cs="Times New Roman"/>
      <w:sz w:val="20"/>
      <w:szCs w:val="20"/>
      <w:lang w:val="el-GR"/>
    </w:rPr>
  </w:style>
  <w:style w:type="paragraph" w:customStyle="1" w:styleId="4BBF5C78813F472D9EE0F224C1F271442">
    <w:name w:val="4BBF5C78813F472D9EE0F224C1F271442"/>
    <w:rsid w:val="00E06FDB"/>
    <w:pPr>
      <w:spacing w:line="240" w:lineRule="auto"/>
    </w:pPr>
    <w:rPr>
      <w:rFonts w:ascii="Calibri" w:eastAsia="Calibri" w:hAnsi="Calibri" w:cs="Times New Roman"/>
      <w:sz w:val="20"/>
      <w:szCs w:val="20"/>
      <w:lang w:val="el-GR"/>
    </w:rPr>
  </w:style>
  <w:style w:type="paragraph" w:customStyle="1" w:styleId="0C4DF281C5A24B0E83C7ED7C9FBA76952">
    <w:name w:val="0C4DF281C5A24B0E83C7ED7C9FBA76952"/>
    <w:rsid w:val="00E06FDB"/>
    <w:pPr>
      <w:spacing w:line="240" w:lineRule="auto"/>
    </w:pPr>
    <w:rPr>
      <w:rFonts w:ascii="Calibri" w:eastAsia="Calibri" w:hAnsi="Calibri" w:cs="Times New Roman"/>
      <w:sz w:val="20"/>
      <w:szCs w:val="20"/>
      <w:lang w:val="el-GR"/>
    </w:rPr>
  </w:style>
  <w:style w:type="paragraph" w:customStyle="1" w:styleId="78FBD1901581466B8C467E409AC9F8C32">
    <w:name w:val="78FBD1901581466B8C467E409AC9F8C32"/>
    <w:rsid w:val="00E06FDB"/>
    <w:pPr>
      <w:spacing w:line="240" w:lineRule="auto"/>
    </w:pPr>
    <w:rPr>
      <w:rFonts w:ascii="Calibri" w:eastAsia="Calibri" w:hAnsi="Calibri" w:cs="Times New Roman"/>
      <w:sz w:val="20"/>
      <w:szCs w:val="20"/>
      <w:lang w:val="el-GR"/>
    </w:rPr>
  </w:style>
  <w:style w:type="paragraph" w:customStyle="1" w:styleId="A0245491B24E4044A3F725F98FEC49772">
    <w:name w:val="A0245491B24E4044A3F725F98FEC49772"/>
    <w:rsid w:val="00E06FDB"/>
    <w:pPr>
      <w:spacing w:line="240" w:lineRule="auto"/>
    </w:pPr>
    <w:rPr>
      <w:rFonts w:ascii="Calibri" w:eastAsia="Calibri" w:hAnsi="Calibri" w:cs="Times New Roman"/>
      <w:sz w:val="20"/>
      <w:szCs w:val="20"/>
      <w:lang w:val="el-GR"/>
    </w:rPr>
  </w:style>
  <w:style w:type="paragraph" w:customStyle="1" w:styleId="B3C2F676C9EC4F8A8B6A2CD2107261B92">
    <w:name w:val="B3C2F676C9EC4F8A8B6A2CD2107261B92"/>
    <w:rsid w:val="00E06FDB"/>
    <w:pPr>
      <w:spacing w:line="240" w:lineRule="auto"/>
    </w:pPr>
    <w:rPr>
      <w:rFonts w:ascii="Calibri" w:eastAsia="Calibri" w:hAnsi="Calibri" w:cs="Times New Roman"/>
      <w:sz w:val="20"/>
      <w:szCs w:val="20"/>
      <w:lang w:val="el-GR"/>
    </w:rPr>
  </w:style>
  <w:style w:type="paragraph" w:customStyle="1" w:styleId="E2918793634640C8818EE57E9BBC0DFA2">
    <w:name w:val="E2918793634640C8818EE57E9BBC0DFA2"/>
    <w:rsid w:val="00E06FDB"/>
    <w:pPr>
      <w:spacing w:line="240" w:lineRule="auto"/>
    </w:pPr>
    <w:rPr>
      <w:rFonts w:ascii="Calibri" w:eastAsia="Calibri" w:hAnsi="Calibri" w:cs="Times New Roman"/>
      <w:sz w:val="20"/>
      <w:szCs w:val="20"/>
      <w:lang w:val="el-GR"/>
    </w:rPr>
  </w:style>
  <w:style w:type="paragraph" w:customStyle="1" w:styleId="559F502BF80D476193840E4AE59946842">
    <w:name w:val="559F502BF80D476193840E4AE59946842"/>
    <w:rsid w:val="00E06FDB"/>
    <w:pPr>
      <w:spacing w:line="240" w:lineRule="auto"/>
    </w:pPr>
    <w:rPr>
      <w:rFonts w:ascii="Calibri" w:eastAsia="Calibri" w:hAnsi="Calibri" w:cs="Times New Roman"/>
      <w:sz w:val="20"/>
      <w:szCs w:val="20"/>
      <w:lang w:val="el-GR"/>
    </w:rPr>
  </w:style>
  <w:style w:type="paragraph" w:customStyle="1" w:styleId="4F94AE5059DD4B7490CB8C63BC995B7A5">
    <w:name w:val="4F94AE5059DD4B7490CB8C63BC995B7A5"/>
    <w:rsid w:val="00E06FDB"/>
    <w:rPr>
      <w:rFonts w:eastAsiaTheme="minorHAnsi"/>
      <w:lang w:eastAsia="en-US"/>
    </w:rPr>
  </w:style>
  <w:style w:type="paragraph" w:customStyle="1" w:styleId="00B9FEF67D3243428977683D2E3D1C165">
    <w:name w:val="00B9FEF67D3243428977683D2E3D1C165"/>
    <w:rsid w:val="00E06FDB"/>
    <w:rPr>
      <w:rFonts w:eastAsiaTheme="minorHAnsi"/>
      <w:lang w:eastAsia="en-US"/>
    </w:rPr>
  </w:style>
  <w:style w:type="paragraph" w:customStyle="1" w:styleId="A7F4A8BECBD6453C9F433F82DD644F195">
    <w:name w:val="A7F4A8BECBD6453C9F433F82DD644F195"/>
    <w:rsid w:val="00E06FDB"/>
    <w:rPr>
      <w:rFonts w:eastAsiaTheme="minorHAnsi"/>
      <w:lang w:eastAsia="en-US"/>
    </w:rPr>
  </w:style>
  <w:style w:type="paragraph" w:customStyle="1" w:styleId="4B5C001C82664BC0BD0756368DCBFE0B5">
    <w:name w:val="4B5C001C82664BC0BD0756368DCBFE0B5"/>
    <w:rsid w:val="00E06FDB"/>
    <w:rPr>
      <w:rFonts w:eastAsiaTheme="minorHAnsi"/>
      <w:lang w:eastAsia="en-US"/>
    </w:rPr>
  </w:style>
  <w:style w:type="paragraph" w:customStyle="1" w:styleId="98CE2F17437C4F4F8D50C1934CF4767D5">
    <w:name w:val="98CE2F17437C4F4F8D50C1934CF4767D5"/>
    <w:rsid w:val="00E06FDB"/>
    <w:rPr>
      <w:rFonts w:eastAsiaTheme="minorHAnsi"/>
      <w:lang w:eastAsia="en-US"/>
    </w:rPr>
  </w:style>
  <w:style w:type="paragraph" w:customStyle="1" w:styleId="6CF0018D30C14DF29B77771616C565552">
    <w:name w:val="6CF0018D30C14DF29B77771616C565552"/>
    <w:rsid w:val="00E06FDB"/>
    <w:pPr>
      <w:spacing w:line="240" w:lineRule="auto"/>
    </w:pPr>
    <w:rPr>
      <w:rFonts w:ascii="Calibri" w:eastAsia="Calibri" w:hAnsi="Calibri" w:cs="Times New Roman"/>
      <w:sz w:val="20"/>
      <w:szCs w:val="20"/>
      <w:lang w:val="el-GR"/>
    </w:rPr>
  </w:style>
  <w:style w:type="paragraph" w:customStyle="1" w:styleId="94A51053897545F7AF234554AA7426992">
    <w:name w:val="94A51053897545F7AF234554AA7426992"/>
    <w:rsid w:val="00E06FDB"/>
    <w:pPr>
      <w:spacing w:line="240" w:lineRule="auto"/>
    </w:pPr>
    <w:rPr>
      <w:rFonts w:ascii="Calibri" w:eastAsia="Calibri" w:hAnsi="Calibri" w:cs="Times New Roman"/>
      <w:sz w:val="20"/>
      <w:szCs w:val="20"/>
      <w:lang w:val="el-GR"/>
    </w:rPr>
  </w:style>
  <w:style w:type="paragraph" w:customStyle="1" w:styleId="FDBEE8BCDE8845D0A33598F1F1DC6B592">
    <w:name w:val="FDBEE8BCDE8845D0A33598F1F1DC6B592"/>
    <w:rsid w:val="00E06FDB"/>
    <w:pPr>
      <w:spacing w:line="240" w:lineRule="auto"/>
    </w:pPr>
    <w:rPr>
      <w:rFonts w:ascii="Calibri" w:eastAsia="Calibri" w:hAnsi="Calibri" w:cs="Times New Roman"/>
      <w:sz w:val="20"/>
      <w:szCs w:val="20"/>
      <w:lang w:val="el-GR"/>
    </w:rPr>
  </w:style>
  <w:style w:type="paragraph" w:customStyle="1" w:styleId="E83167B0C22841148FDDB300393CFE492">
    <w:name w:val="E83167B0C22841148FDDB300393CFE492"/>
    <w:rsid w:val="00E06FDB"/>
    <w:pPr>
      <w:spacing w:line="240" w:lineRule="auto"/>
    </w:pPr>
    <w:rPr>
      <w:rFonts w:ascii="Calibri" w:eastAsia="Calibri" w:hAnsi="Calibri" w:cs="Times New Roman"/>
      <w:sz w:val="20"/>
      <w:szCs w:val="20"/>
      <w:lang w:val="el-GR"/>
    </w:rPr>
  </w:style>
  <w:style w:type="paragraph" w:customStyle="1" w:styleId="D6E508B658724C16BAB89CB21CB82B0E2">
    <w:name w:val="D6E508B658724C16BAB89CB21CB82B0E2"/>
    <w:rsid w:val="00E06FDB"/>
    <w:pPr>
      <w:spacing w:line="240" w:lineRule="auto"/>
    </w:pPr>
    <w:rPr>
      <w:rFonts w:ascii="Calibri" w:eastAsia="Calibri" w:hAnsi="Calibri" w:cs="Times New Roman"/>
      <w:sz w:val="20"/>
      <w:szCs w:val="20"/>
      <w:lang w:val="el-GR"/>
    </w:rPr>
  </w:style>
  <w:style w:type="paragraph" w:customStyle="1" w:styleId="044983CB42E546E5B18B98B5E4A697BE2">
    <w:name w:val="044983CB42E546E5B18B98B5E4A697BE2"/>
    <w:rsid w:val="00E06FDB"/>
    <w:pPr>
      <w:spacing w:line="240" w:lineRule="auto"/>
    </w:pPr>
    <w:rPr>
      <w:rFonts w:ascii="Calibri" w:eastAsia="Calibri" w:hAnsi="Calibri" w:cs="Times New Roman"/>
      <w:sz w:val="20"/>
      <w:szCs w:val="20"/>
      <w:lang w:val="el-GR"/>
    </w:rPr>
  </w:style>
  <w:style w:type="paragraph" w:customStyle="1" w:styleId="857EDB4E0C8B4ACBB6DCC74EEEFA03F52">
    <w:name w:val="857EDB4E0C8B4ACBB6DCC74EEEFA03F52"/>
    <w:rsid w:val="00E06FDB"/>
    <w:pPr>
      <w:spacing w:line="240" w:lineRule="auto"/>
    </w:pPr>
    <w:rPr>
      <w:rFonts w:ascii="Calibri" w:eastAsia="Calibri" w:hAnsi="Calibri" w:cs="Times New Roman"/>
      <w:sz w:val="20"/>
      <w:szCs w:val="20"/>
      <w:lang w:val="el-GR"/>
    </w:rPr>
  </w:style>
  <w:style w:type="paragraph" w:customStyle="1" w:styleId="E513F417A7F14849BE851A493B67A7772">
    <w:name w:val="E513F417A7F14849BE851A493B67A7772"/>
    <w:rsid w:val="00E06FDB"/>
    <w:pPr>
      <w:spacing w:line="240" w:lineRule="auto"/>
    </w:pPr>
    <w:rPr>
      <w:rFonts w:ascii="Calibri" w:eastAsia="Calibri" w:hAnsi="Calibri" w:cs="Times New Roman"/>
      <w:sz w:val="20"/>
      <w:szCs w:val="20"/>
      <w:lang w:val="el-GR"/>
    </w:rPr>
  </w:style>
  <w:style w:type="paragraph" w:customStyle="1" w:styleId="3728F7A43741405C86D7E8749DE6DF552">
    <w:name w:val="3728F7A43741405C86D7E8749DE6DF552"/>
    <w:rsid w:val="00E06FDB"/>
    <w:pPr>
      <w:spacing w:line="240" w:lineRule="auto"/>
    </w:pPr>
    <w:rPr>
      <w:rFonts w:ascii="Calibri" w:eastAsia="Calibri" w:hAnsi="Calibri" w:cs="Times New Roman"/>
      <w:sz w:val="20"/>
      <w:szCs w:val="20"/>
      <w:lang w:val="el-GR"/>
    </w:rPr>
  </w:style>
  <w:style w:type="paragraph" w:customStyle="1" w:styleId="FA3212FDD38143C8920350D3546C5BB32">
    <w:name w:val="FA3212FDD38143C8920350D3546C5BB32"/>
    <w:rsid w:val="00E06FDB"/>
    <w:pPr>
      <w:spacing w:line="240" w:lineRule="auto"/>
    </w:pPr>
    <w:rPr>
      <w:rFonts w:ascii="Calibri" w:eastAsia="Calibri" w:hAnsi="Calibri" w:cs="Times New Roman"/>
      <w:sz w:val="20"/>
      <w:szCs w:val="20"/>
      <w:lang w:val="el-GR"/>
    </w:rPr>
  </w:style>
  <w:style w:type="paragraph" w:customStyle="1" w:styleId="6958D80391D34757BB2387D759327A805">
    <w:name w:val="6958D80391D34757BB2387D759327A805"/>
    <w:rsid w:val="00E06FDB"/>
    <w:rPr>
      <w:rFonts w:eastAsiaTheme="minorHAnsi"/>
      <w:lang w:eastAsia="en-US"/>
    </w:rPr>
  </w:style>
  <w:style w:type="paragraph" w:customStyle="1" w:styleId="8C4BBDCC6EAC46A59CED5E649BE4B64E5">
    <w:name w:val="8C4BBDCC6EAC46A59CED5E649BE4B64E5"/>
    <w:rsid w:val="00E06FDB"/>
    <w:rPr>
      <w:rFonts w:eastAsiaTheme="minorHAnsi"/>
      <w:lang w:eastAsia="en-US"/>
    </w:rPr>
  </w:style>
  <w:style w:type="paragraph" w:customStyle="1" w:styleId="4EED729D7CDA4F2E88654CC6F4550C665">
    <w:name w:val="4EED729D7CDA4F2E88654CC6F4550C665"/>
    <w:rsid w:val="00E06FDB"/>
    <w:rPr>
      <w:rFonts w:eastAsiaTheme="minorHAnsi"/>
      <w:lang w:eastAsia="en-US"/>
    </w:rPr>
  </w:style>
  <w:style w:type="paragraph" w:customStyle="1" w:styleId="68A7252E41E548178EFF48EDA9B0B9135">
    <w:name w:val="68A7252E41E548178EFF48EDA9B0B9135"/>
    <w:rsid w:val="00E06FDB"/>
    <w:rPr>
      <w:rFonts w:eastAsiaTheme="minorHAnsi"/>
      <w:lang w:eastAsia="en-US"/>
    </w:rPr>
  </w:style>
  <w:style w:type="paragraph" w:customStyle="1" w:styleId="2F5645BF36AF4216887C2EA4EE0106665">
    <w:name w:val="2F5645BF36AF4216887C2EA4EE0106665"/>
    <w:rsid w:val="00E06FDB"/>
    <w:rPr>
      <w:rFonts w:eastAsiaTheme="minorHAnsi"/>
      <w:lang w:eastAsia="en-US"/>
    </w:rPr>
  </w:style>
  <w:style w:type="paragraph" w:customStyle="1" w:styleId="875A6EFE59BE41538C69C6FB23C50D695">
    <w:name w:val="875A6EFE59BE41538C69C6FB23C50D695"/>
    <w:rsid w:val="00E06FDB"/>
    <w:rPr>
      <w:rFonts w:eastAsiaTheme="minorHAnsi"/>
      <w:lang w:eastAsia="en-US"/>
    </w:rPr>
  </w:style>
  <w:style w:type="paragraph" w:customStyle="1" w:styleId="703E9AFF359F4A738EC4E27A824247945">
    <w:name w:val="703E9AFF359F4A738EC4E27A824247945"/>
    <w:rsid w:val="00E06FDB"/>
    <w:rPr>
      <w:rFonts w:eastAsiaTheme="minorHAnsi"/>
      <w:lang w:eastAsia="en-US"/>
    </w:rPr>
  </w:style>
  <w:style w:type="paragraph" w:customStyle="1" w:styleId="BAB26C551E4646EA821C462A8E4393B45">
    <w:name w:val="BAB26C551E4646EA821C462A8E4393B45"/>
    <w:rsid w:val="00E06FDB"/>
    <w:rPr>
      <w:rFonts w:eastAsiaTheme="minorHAnsi"/>
      <w:lang w:eastAsia="en-US"/>
    </w:rPr>
  </w:style>
  <w:style w:type="paragraph" w:customStyle="1" w:styleId="3F199EE3167943D6A0A533AF83E9B1EF13">
    <w:name w:val="3F199EE3167943D6A0A533AF83E9B1EF13"/>
    <w:rsid w:val="00E06FDB"/>
    <w:rPr>
      <w:rFonts w:eastAsiaTheme="minorHAnsi"/>
      <w:lang w:eastAsia="en-US"/>
    </w:rPr>
  </w:style>
  <w:style w:type="paragraph" w:customStyle="1" w:styleId="7AE1630EBA13425284263A68C648353417">
    <w:name w:val="7AE1630EBA13425284263A68C648353417"/>
    <w:rsid w:val="00E06FDB"/>
    <w:rPr>
      <w:rFonts w:eastAsiaTheme="minorHAnsi"/>
      <w:lang w:eastAsia="en-US"/>
    </w:rPr>
  </w:style>
  <w:style w:type="paragraph" w:customStyle="1" w:styleId="D12BDA81F9F046EDA9F157B9D389AF1A17">
    <w:name w:val="D12BDA81F9F046EDA9F157B9D389AF1A17"/>
    <w:rsid w:val="00E06FDB"/>
    <w:rPr>
      <w:rFonts w:eastAsiaTheme="minorHAnsi"/>
      <w:lang w:eastAsia="en-US"/>
    </w:rPr>
  </w:style>
  <w:style w:type="paragraph" w:customStyle="1" w:styleId="2BC9A96B7CA84109BD6D5E61D41D917C17">
    <w:name w:val="2BC9A96B7CA84109BD6D5E61D41D917C17"/>
    <w:rsid w:val="00E06FDB"/>
    <w:rPr>
      <w:rFonts w:eastAsiaTheme="minorHAnsi"/>
      <w:lang w:eastAsia="en-US"/>
    </w:rPr>
  </w:style>
  <w:style w:type="paragraph" w:customStyle="1" w:styleId="EEF9E997F70247F8ABDEC1390A98ECCF17">
    <w:name w:val="EEF9E997F70247F8ABDEC1390A98ECCF17"/>
    <w:rsid w:val="00E06FDB"/>
    <w:rPr>
      <w:rFonts w:eastAsiaTheme="minorHAnsi"/>
      <w:lang w:eastAsia="en-US"/>
    </w:rPr>
  </w:style>
  <w:style w:type="paragraph" w:customStyle="1" w:styleId="C746106C6A354943935B14FAB0178D594">
    <w:name w:val="C746106C6A354943935B14FAB0178D594"/>
    <w:rsid w:val="00E06FDB"/>
    <w:rPr>
      <w:rFonts w:eastAsiaTheme="minorHAnsi"/>
      <w:lang w:eastAsia="en-US"/>
    </w:rPr>
  </w:style>
  <w:style w:type="paragraph" w:customStyle="1" w:styleId="F51F17558F674885B52F247DF45F53204">
    <w:name w:val="F51F17558F674885B52F247DF45F53204"/>
    <w:rsid w:val="00E06FDB"/>
    <w:rPr>
      <w:rFonts w:eastAsiaTheme="minorHAnsi"/>
      <w:lang w:eastAsia="en-US"/>
    </w:rPr>
  </w:style>
  <w:style w:type="paragraph" w:customStyle="1" w:styleId="F0DEAADD5BAD4747AFBEC6887AE43C7C4">
    <w:name w:val="F0DEAADD5BAD4747AFBEC6887AE43C7C4"/>
    <w:rsid w:val="00E06FDB"/>
    <w:rPr>
      <w:rFonts w:eastAsiaTheme="minorHAnsi"/>
      <w:lang w:eastAsia="en-US"/>
    </w:rPr>
  </w:style>
  <w:style w:type="paragraph" w:customStyle="1" w:styleId="03F5BA42A9D44B44923A35F08D13308F4">
    <w:name w:val="03F5BA42A9D44B44923A35F08D13308F4"/>
    <w:rsid w:val="00E06FDB"/>
    <w:rPr>
      <w:rFonts w:eastAsiaTheme="minorHAnsi"/>
      <w:lang w:eastAsia="en-US"/>
    </w:rPr>
  </w:style>
  <w:style w:type="paragraph" w:customStyle="1" w:styleId="81FF092ED9C940289643B38D89C419A34">
    <w:name w:val="81FF092ED9C940289643B38D89C419A34"/>
    <w:rsid w:val="00E06FDB"/>
    <w:rPr>
      <w:rFonts w:eastAsiaTheme="minorHAnsi"/>
      <w:lang w:eastAsia="en-US"/>
    </w:rPr>
  </w:style>
  <w:style w:type="paragraph" w:customStyle="1" w:styleId="285862C26AE74FBB86249A47E3E1B7674">
    <w:name w:val="285862C26AE74FBB86249A47E3E1B7674"/>
    <w:rsid w:val="00E06FDB"/>
    <w:rPr>
      <w:rFonts w:eastAsiaTheme="minorHAnsi"/>
      <w:lang w:eastAsia="en-US"/>
    </w:rPr>
  </w:style>
  <w:style w:type="paragraph" w:customStyle="1" w:styleId="983E331DDBB4482EA361EF63BB7A635A4">
    <w:name w:val="983E331DDBB4482EA361EF63BB7A635A4"/>
    <w:rsid w:val="00E06FDB"/>
    <w:pPr>
      <w:ind w:left="720"/>
      <w:contextualSpacing/>
    </w:pPr>
    <w:rPr>
      <w:rFonts w:eastAsiaTheme="minorHAnsi"/>
      <w:lang w:eastAsia="en-US"/>
    </w:rPr>
  </w:style>
  <w:style w:type="paragraph" w:customStyle="1" w:styleId="8D12C1B721BB4FA9AE5D3CE5A6570CAC4">
    <w:name w:val="8D12C1B721BB4FA9AE5D3CE5A6570CAC4"/>
    <w:rsid w:val="00E06FDB"/>
    <w:pPr>
      <w:ind w:left="720"/>
      <w:contextualSpacing/>
    </w:pPr>
    <w:rPr>
      <w:rFonts w:eastAsiaTheme="minorHAnsi"/>
      <w:lang w:eastAsia="en-US"/>
    </w:rPr>
  </w:style>
  <w:style w:type="paragraph" w:customStyle="1" w:styleId="D0DF7A89D0B648C19F50FDB3FC8ED1C44">
    <w:name w:val="D0DF7A89D0B648C19F50FDB3FC8ED1C44"/>
    <w:rsid w:val="00E06FDB"/>
    <w:pPr>
      <w:ind w:left="720"/>
      <w:contextualSpacing/>
    </w:pPr>
    <w:rPr>
      <w:rFonts w:eastAsiaTheme="minorHAnsi"/>
      <w:lang w:eastAsia="en-US"/>
    </w:rPr>
  </w:style>
  <w:style w:type="paragraph" w:customStyle="1" w:styleId="ACAA178177774EB7B3F0829E2C21A61C4">
    <w:name w:val="ACAA178177774EB7B3F0829E2C21A61C4"/>
    <w:rsid w:val="00E06FDB"/>
    <w:pPr>
      <w:ind w:left="720"/>
      <w:contextualSpacing/>
    </w:pPr>
    <w:rPr>
      <w:rFonts w:eastAsiaTheme="minorHAnsi"/>
      <w:lang w:eastAsia="en-US"/>
    </w:rPr>
  </w:style>
  <w:style w:type="paragraph" w:customStyle="1" w:styleId="951BD9A1B518443591EB7D333C8ADF554">
    <w:name w:val="951BD9A1B518443591EB7D333C8ADF554"/>
    <w:rsid w:val="00E06FDB"/>
    <w:pPr>
      <w:ind w:left="720"/>
      <w:contextualSpacing/>
    </w:pPr>
    <w:rPr>
      <w:rFonts w:eastAsiaTheme="minorHAnsi"/>
      <w:lang w:eastAsia="en-US"/>
    </w:rPr>
  </w:style>
  <w:style w:type="paragraph" w:customStyle="1" w:styleId="B3239024B27E47B78A2A83E5AD02D24F4">
    <w:name w:val="B3239024B27E47B78A2A83E5AD02D24F4"/>
    <w:rsid w:val="00E06FDB"/>
    <w:pPr>
      <w:ind w:left="720"/>
      <w:contextualSpacing/>
    </w:pPr>
    <w:rPr>
      <w:rFonts w:eastAsiaTheme="minorHAnsi"/>
      <w:lang w:eastAsia="en-US"/>
    </w:rPr>
  </w:style>
  <w:style w:type="paragraph" w:customStyle="1" w:styleId="465E799F3B56478ABBC40425A3C3F0414">
    <w:name w:val="465E799F3B56478ABBC40425A3C3F0414"/>
    <w:rsid w:val="00E06FDB"/>
    <w:pPr>
      <w:ind w:left="720"/>
      <w:contextualSpacing/>
    </w:pPr>
    <w:rPr>
      <w:rFonts w:eastAsiaTheme="minorHAnsi"/>
      <w:lang w:eastAsia="en-US"/>
    </w:rPr>
  </w:style>
  <w:style w:type="paragraph" w:customStyle="1" w:styleId="0371AF6928D549C1B36579713E6E7A934">
    <w:name w:val="0371AF6928D549C1B36579713E6E7A934"/>
    <w:rsid w:val="00E06FDB"/>
    <w:rPr>
      <w:rFonts w:eastAsiaTheme="minorHAnsi"/>
      <w:lang w:eastAsia="en-US"/>
    </w:rPr>
  </w:style>
  <w:style w:type="paragraph" w:customStyle="1" w:styleId="D372AAACE5084735B333C8D7CA1F95EE2">
    <w:name w:val="D372AAACE5084735B333C8D7CA1F95EE2"/>
    <w:rsid w:val="00E06FDB"/>
    <w:pPr>
      <w:spacing w:after="0" w:line="240" w:lineRule="auto"/>
    </w:pPr>
    <w:rPr>
      <w:lang w:val="en-US" w:eastAsia="en-US"/>
    </w:rPr>
  </w:style>
  <w:style w:type="paragraph" w:customStyle="1" w:styleId="7422CC1817714C119992F4B9B5F1E06F">
    <w:name w:val="7422CC1817714C119992F4B9B5F1E06F"/>
    <w:rsid w:val="00E06FDB"/>
    <w:rPr>
      <w:lang w:val="el-GR" w:eastAsia="el-GR"/>
    </w:rPr>
  </w:style>
  <w:style w:type="paragraph" w:customStyle="1" w:styleId="37782262B09C41FE91850570EBC9EAF0">
    <w:name w:val="37782262B09C41FE91850570EBC9EAF0"/>
    <w:rsid w:val="00E06FDB"/>
    <w:rPr>
      <w:lang w:val="el-GR" w:eastAsia="el-GR"/>
    </w:rPr>
  </w:style>
  <w:style w:type="paragraph" w:customStyle="1" w:styleId="2A8F7000E4D1403485B2B35BE5823898">
    <w:name w:val="2A8F7000E4D1403485B2B35BE5823898"/>
    <w:rsid w:val="000D55BE"/>
  </w:style>
  <w:style w:type="paragraph" w:customStyle="1" w:styleId="B8C0E4907CB041E79F9C9A0401EDA463">
    <w:name w:val="B8C0E4907CB041E79F9C9A0401EDA463"/>
    <w:rsid w:val="000D55BE"/>
  </w:style>
  <w:style w:type="paragraph" w:customStyle="1" w:styleId="EE00825E90D541418B67294619428150">
    <w:name w:val="EE00825E90D541418B67294619428150"/>
    <w:rsid w:val="000D55BE"/>
  </w:style>
  <w:style w:type="paragraph" w:customStyle="1" w:styleId="1374F20AB81E4B32B1955D6232D023F8">
    <w:name w:val="1374F20AB81E4B32B1955D6232D023F8"/>
    <w:rsid w:val="000D55BE"/>
  </w:style>
  <w:style w:type="paragraph" w:customStyle="1" w:styleId="1EAFDDB120C9452DAC9A4BE77D157AFF">
    <w:name w:val="1EAFDDB120C9452DAC9A4BE77D157AFF"/>
    <w:rsid w:val="000D55BE"/>
  </w:style>
  <w:style w:type="paragraph" w:customStyle="1" w:styleId="F8C7F531C90A423C98DA30D9790F406E">
    <w:name w:val="F8C7F531C90A423C98DA30D9790F406E"/>
    <w:rsid w:val="000D55BE"/>
  </w:style>
  <w:style w:type="paragraph" w:customStyle="1" w:styleId="7A06DA92CB97414F84D4DA872FB84B79">
    <w:name w:val="7A06DA92CB97414F84D4DA872FB84B79"/>
    <w:rsid w:val="000D55BE"/>
  </w:style>
  <w:style w:type="paragraph" w:customStyle="1" w:styleId="8DE331578EE540A5A17F67B596D903C0">
    <w:name w:val="8DE331578EE540A5A17F67B596D903C0"/>
    <w:rsid w:val="000D55BE"/>
  </w:style>
  <w:style w:type="paragraph" w:customStyle="1" w:styleId="4F34E7C35566470A9C811C794BF49381">
    <w:name w:val="4F34E7C35566470A9C811C794BF49381"/>
    <w:rsid w:val="000D55BE"/>
  </w:style>
  <w:style w:type="paragraph" w:customStyle="1" w:styleId="C17D535979C642AEB0F89978E2F8AEBD">
    <w:name w:val="C17D535979C642AEB0F89978E2F8AEBD"/>
    <w:rsid w:val="000D55BE"/>
  </w:style>
  <w:style w:type="paragraph" w:customStyle="1" w:styleId="FA27A221D9AE42EBBCDCA3ABC275424E">
    <w:name w:val="FA27A221D9AE42EBBCDCA3ABC275424E"/>
    <w:rsid w:val="000D55BE"/>
  </w:style>
  <w:style w:type="paragraph" w:customStyle="1" w:styleId="957A3AF20D374DE1B6EFF8D18044BCEF">
    <w:name w:val="957A3AF20D374DE1B6EFF8D18044BCEF"/>
    <w:rsid w:val="000D55BE"/>
  </w:style>
  <w:style w:type="paragraph" w:customStyle="1" w:styleId="9D4AFBBF338D49C18C989BCD7E5917A4">
    <w:name w:val="9D4AFBBF338D49C18C989BCD7E5917A4"/>
    <w:rsid w:val="000D55BE"/>
  </w:style>
  <w:style w:type="paragraph" w:customStyle="1" w:styleId="E321D9791FA344E587821D8926DC9739">
    <w:name w:val="E321D9791FA344E587821D8926DC9739"/>
    <w:rsid w:val="000D55BE"/>
  </w:style>
  <w:style w:type="paragraph" w:customStyle="1" w:styleId="22E981A69D854DB1B64A8779731FB115">
    <w:name w:val="22E981A69D854DB1B64A8779731FB115"/>
    <w:rsid w:val="000D55BE"/>
  </w:style>
  <w:style w:type="paragraph" w:customStyle="1" w:styleId="9C205416F3D64F3B9FD423B533F5F40B">
    <w:name w:val="9C205416F3D64F3B9FD423B533F5F40B"/>
    <w:rsid w:val="000D55BE"/>
  </w:style>
  <w:style w:type="paragraph" w:customStyle="1" w:styleId="0B1CB03C1E404EF9BB069204CA9FEF80">
    <w:name w:val="0B1CB03C1E404EF9BB069204CA9FEF80"/>
    <w:rsid w:val="000D55BE"/>
  </w:style>
  <w:style w:type="paragraph" w:customStyle="1" w:styleId="1C73B2460C6C4948BF65F939983D830E">
    <w:name w:val="1C73B2460C6C4948BF65F939983D830E"/>
    <w:rsid w:val="000D55BE"/>
  </w:style>
  <w:style w:type="paragraph" w:customStyle="1" w:styleId="824CE4DD340A4B6E8A4942CEEC989EEA">
    <w:name w:val="824CE4DD340A4B6E8A4942CEEC989EEA"/>
    <w:rsid w:val="000D55BE"/>
  </w:style>
  <w:style w:type="paragraph" w:customStyle="1" w:styleId="94FC1BE67EA3492E8168840A39CBABB8">
    <w:name w:val="94FC1BE67EA3492E8168840A39CBABB8"/>
    <w:rsid w:val="000D55BE"/>
  </w:style>
  <w:style w:type="paragraph" w:customStyle="1" w:styleId="81E0A57234A34F8DB822DE28E0FC4B50">
    <w:name w:val="81E0A57234A34F8DB822DE28E0FC4B50"/>
    <w:rsid w:val="000D55BE"/>
  </w:style>
  <w:style w:type="paragraph" w:customStyle="1" w:styleId="48A1A327F3A347FF81FCB0212AC6A3FA">
    <w:name w:val="48A1A327F3A347FF81FCB0212AC6A3FA"/>
    <w:rsid w:val="000D55BE"/>
  </w:style>
  <w:style w:type="paragraph" w:customStyle="1" w:styleId="B1C26BB7C3E8462CA8706635267AC954">
    <w:name w:val="B1C26BB7C3E8462CA8706635267AC954"/>
    <w:rsid w:val="000D55BE"/>
  </w:style>
  <w:style w:type="paragraph" w:customStyle="1" w:styleId="D9F417A6C1B04512AC6ED75C0117D402">
    <w:name w:val="D9F417A6C1B04512AC6ED75C0117D402"/>
    <w:rsid w:val="000D55BE"/>
  </w:style>
  <w:style w:type="paragraph" w:customStyle="1" w:styleId="4D67D9717CCA4EE3B3EAB0714F11F209">
    <w:name w:val="4D67D9717CCA4EE3B3EAB0714F11F209"/>
    <w:rsid w:val="000D55BE"/>
  </w:style>
  <w:style w:type="paragraph" w:customStyle="1" w:styleId="DC787142895C4C6FB90A59DA61BE88F1">
    <w:name w:val="DC787142895C4C6FB90A59DA61BE88F1"/>
    <w:rsid w:val="000D55BE"/>
  </w:style>
  <w:style w:type="paragraph" w:customStyle="1" w:styleId="BB42FC9238064EDFB15A9D7A98717E00">
    <w:name w:val="BB42FC9238064EDFB15A9D7A98717E00"/>
    <w:rsid w:val="000D55BE"/>
  </w:style>
  <w:style w:type="paragraph" w:customStyle="1" w:styleId="36CE7003EB35428291A2D7C837B8E753">
    <w:name w:val="36CE7003EB35428291A2D7C837B8E753"/>
    <w:rsid w:val="000D55BE"/>
  </w:style>
  <w:style w:type="paragraph" w:customStyle="1" w:styleId="DD5D0242C572440FBD69FD7D1A9671C5">
    <w:name w:val="DD5D0242C572440FBD69FD7D1A9671C5"/>
    <w:rsid w:val="000D55BE"/>
  </w:style>
  <w:style w:type="paragraph" w:customStyle="1" w:styleId="990AA8C64F64463E8030F8331AD6DDBE">
    <w:name w:val="990AA8C64F64463E8030F8331AD6DDBE"/>
    <w:rsid w:val="000D55BE"/>
  </w:style>
  <w:style w:type="paragraph" w:customStyle="1" w:styleId="87565855758B42A582B5B96C05E80FDF">
    <w:name w:val="87565855758B42A582B5B96C05E80FDF"/>
    <w:rsid w:val="000D55BE"/>
  </w:style>
  <w:style w:type="paragraph" w:customStyle="1" w:styleId="CFFCFA12804E40B19F7B8CCFC837F76F">
    <w:name w:val="CFFCFA12804E40B19F7B8CCFC837F76F"/>
    <w:rsid w:val="000D55BE"/>
  </w:style>
  <w:style w:type="paragraph" w:customStyle="1" w:styleId="EEDE3E74A39A4524B9D06639184F945C">
    <w:name w:val="EEDE3E74A39A4524B9D06639184F945C"/>
    <w:rsid w:val="000D55BE"/>
  </w:style>
  <w:style w:type="paragraph" w:customStyle="1" w:styleId="D815677440284670B214AB650EC552BF">
    <w:name w:val="D815677440284670B214AB650EC552BF"/>
    <w:rsid w:val="000D55BE"/>
  </w:style>
  <w:style w:type="paragraph" w:customStyle="1" w:styleId="D2B8B5C70467421E8A5B4B7EB93D5A58">
    <w:name w:val="D2B8B5C70467421E8A5B4B7EB93D5A58"/>
    <w:rsid w:val="000D55BE"/>
  </w:style>
  <w:style w:type="paragraph" w:customStyle="1" w:styleId="7A8CBDCB539440388C3EAD715028B853">
    <w:name w:val="7A8CBDCB539440388C3EAD715028B853"/>
    <w:rsid w:val="000D55BE"/>
  </w:style>
  <w:style w:type="paragraph" w:customStyle="1" w:styleId="4DB26A902EC74BE6B6C311C8A3A64BEC">
    <w:name w:val="4DB26A902EC74BE6B6C311C8A3A64BEC"/>
    <w:rsid w:val="000D55BE"/>
  </w:style>
  <w:style w:type="paragraph" w:customStyle="1" w:styleId="77718EAF0B9549648550568038DB138D">
    <w:name w:val="77718EAF0B9549648550568038DB138D"/>
    <w:rsid w:val="000D55BE"/>
  </w:style>
  <w:style w:type="paragraph" w:customStyle="1" w:styleId="CF1394398DCF44DF9077B5BDA1F434D9">
    <w:name w:val="CF1394398DCF44DF9077B5BDA1F434D9"/>
    <w:rsid w:val="000D55BE"/>
  </w:style>
  <w:style w:type="paragraph" w:customStyle="1" w:styleId="1CBF28EF312D4928A9E185FAFAFE2C12">
    <w:name w:val="1CBF28EF312D4928A9E185FAFAFE2C12"/>
    <w:rsid w:val="000D55BE"/>
  </w:style>
  <w:style w:type="paragraph" w:customStyle="1" w:styleId="91736DA5B1604DABBD2714C847908B61">
    <w:name w:val="91736DA5B1604DABBD2714C847908B61"/>
    <w:rsid w:val="000D55BE"/>
  </w:style>
  <w:style w:type="paragraph" w:customStyle="1" w:styleId="863D1216D00A4C418F93098742D8311B">
    <w:name w:val="863D1216D00A4C418F93098742D8311B"/>
    <w:rsid w:val="000D55BE"/>
  </w:style>
  <w:style w:type="paragraph" w:customStyle="1" w:styleId="A2A94ECD75B04AC99A322298FFF63655">
    <w:name w:val="A2A94ECD75B04AC99A322298FFF63655"/>
    <w:rsid w:val="000D55BE"/>
  </w:style>
  <w:style w:type="paragraph" w:customStyle="1" w:styleId="924F219C42EA4107806B84D00D255A67">
    <w:name w:val="924F219C42EA4107806B84D00D255A67"/>
    <w:rsid w:val="000D55BE"/>
  </w:style>
  <w:style w:type="paragraph" w:customStyle="1" w:styleId="1C36F1E0AA474AFDB3C9638E9A90744E">
    <w:name w:val="1C36F1E0AA474AFDB3C9638E9A90744E"/>
    <w:rsid w:val="000D55BE"/>
  </w:style>
  <w:style w:type="paragraph" w:customStyle="1" w:styleId="29C838F6D2D8432E94F3FA733EE6B7B5">
    <w:name w:val="29C838F6D2D8432E94F3FA733EE6B7B5"/>
    <w:rsid w:val="000D55BE"/>
  </w:style>
  <w:style w:type="paragraph" w:customStyle="1" w:styleId="C21ADD1433DD4DC48C7822B8F4EBB110">
    <w:name w:val="C21ADD1433DD4DC48C7822B8F4EBB110"/>
    <w:rsid w:val="000D55BE"/>
  </w:style>
  <w:style w:type="paragraph" w:customStyle="1" w:styleId="C03F778A0D5345BE9DDE54EE44C82EF9">
    <w:name w:val="C03F778A0D5345BE9DDE54EE44C82EF9"/>
    <w:rsid w:val="000D55BE"/>
  </w:style>
  <w:style w:type="paragraph" w:customStyle="1" w:styleId="9F8B835A162D4B1EA65DE09F2F60D697">
    <w:name w:val="9F8B835A162D4B1EA65DE09F2F60D697"/>
    <w:rsid w:val="000D55BE"/>
  </w:style>
  <w:style w:type="paragraph" w:customStyle="1" w:styleId="59B8E76E68AE481CBD019416B3C0C2F8">
    <w:name w:val="59B8E76E68AE481CBD019416B3C0C2F8"/>
    <w:rsid w:val="000D55BE"/>
  </w:style>
  <w:style w:type="paragraph" w:customStyle="1" w:styleId="4FE81B0ECEE84219B4AC49D7DF03403E">
    <w:name w:val="4FE81B0ECEE84219B4AC49D7DF03403E"/>
    <w:rsid w:val="000D55BE"/>
  </w:style>
  <w:style w:type="paragraph" w:customStyle="1" w:styleId="6807F6C24F9742C98D1D60BFE3B1E080">
    <w:name w:val="6807F6C24F9742C98D1D60BFE3B1E080"/>
    <w:rsid w:val="000D55BE"/>
  </w:style>
  <w:style w:type="paragraph" w:customStyle="1" w:styleId="7E4F1075EF9F43669F8B75F1BED8BB0E">
    <w:name w:val="7E4F1075EF9F43669F8B75F1BED8BB0E"/>
    <w:rsid w:val="000D55BE"/>
  </w:style>
  <w:style w:type="paragraph" w:customStyle="1" w:styleId="7422CC1817714C119992F4B9B5F1E06F1">
    <w:name w:val="7422CC1817714C119992F4B9B5F1E06F1"/>
    <w:rsid w:val="000D55BE"/>
    <w:pPr>
      <w:spacing w:after="0" w:line="240" w:lineRule="auto"/>
    </w:pPr>
    <w:rPr>
      <w:lang w:val="en-US" w:eastAsia="en-US"/>
    </w:rPr>
  </w:style>
  <w:style w:type="paragraph" w:customStyle="1" w:styleId="7DE37119AC584E50BA627125554B04D17">
    <w:name w:val="7DE37119AC584E50BA627125554B04D17"/>
    <w:rsid w:val="000D55BE"/>
    <w:pPr>
      <w:ind w:left="720"/>
      <w:contextualSpacing/>
    </w:pPr>
    <w:rPr>
      <w:rFonts w:eastAsiaTheme="minorHAnsi"/>
      <w:lang w:eastAsia="en-US"/>
    </w:rPr>
  </w:style>
  <w:style w:type="paragraph" w:customStyle="1" w:styleId="4FC9F9F4902A4030B072F2BED48CECCD7">
    <w:name w:val="4FC9F9F4902A4030B072F2BED48CECCD7"/>
    <w:rsid w:val="000D55BE"/>
    <w:pPr>
      <w:ind w:left="720"/>
      <w:contextualSpacing/>
    </w:pPr>
    <w:rPr>
      <w:rFonts w:eastAsiaTheme="minorHAnsi"/>
      <w:lang w:eastAsia="en-US"/>
    </w:rPr>
  </w:style>
  <w:style w:type="paragraph" w:customStyle="1" w:styleId="60E909F74C394CDD8BC1D8D0850DE56C7">
    <w:name w:val="60E909F74C394CDD8BC1D8D0850DE56C7"/>
    <w:rsid w:val="000D55BE"/>
    <w:pPr>
      <w:ind w:left="720"/>
      <w:contextualSpacing/>
    </w:pPr>
    <w:rPr>
      <w:rFonts w:eastAsiaTheme="minorHAnsi"/>
      <w:lang w:eastAsia="en-US"/>
    </w:rPr>
  </w:style>
  <w:style w:type="paragraph" w:customStyle="1" w:styleId="CB9B9ED9DF2643A69FBC29BC604787EC7">
    <w:name w:val="CB9B9ED9DF2643A69FBC29BC604787EC7"/>
    <w:rsid w:val="000D55BE"/>
    <w:pPr>
      <w:ind w:left="720"/>
      <w:contextualSpacing/>
    </w:pPr>
    <w:rPr>
      <w:rFonts w:eastAsiaTheme="minorHAnsi"/>
      <w:lang w:eastAsia="en-US"/>
    </w:rPr>
  </w:style>
  <w:style w:type="paragraph" w:customStyle="1" w:styleId="19968F5E7D06470DB48A4AE28E4E94997">
    <w:name w:val="19968F5E7D06470DB48A4AE28E4E94997"/>
    <w:rsid w:val="000D55BE"/>
    <w:pPr>
      <w:ind w:left="720"/>
      <w:contextualSpacing/>
    </w:pPr>
    <w:rPr>
      <w:rFonts w:eastAsiaTheme="minorHAnsi"/>
      <w:lang w:eastAsia="en-US"/>
    </w:rPr>
  </w:style>
  <w:style w:type="paragraph" w:customStyle="1" w:styleId="F1A7B3920AD043EDBC6E976E074015457">
    <w:name w:val="F1A7B3920AD043EDBC6E976E074015457"/>
    <w:rsid w:val="000D55BE"/>
    <w:pPr>
      <w:ind w:left="720"/>
      <w:contextualSpacing/>
    </w:pPr>
    <w:rPr>
      <w:rFonts w:eastAsiaTheme="minorHAnsi"/>
      <w:lang w:eastAsia="en-US"/>
    </w:rPr>
  </w:style>
  <w:style w:type="paragraph" w:customStyle="1" w:styleId="9A43B66431CB43C98E736065813CFD4C6">
    <w:name w:val="9A43B66431CB43C98E736065813CFD4C6"/>
    <w:rsid w:val="000D55BE"/>
    <w:pPr>
      <w:ind w:left="720"/>
      <w:contextualSpacing/>
    </w:pPr>
    <w:rPr>
      <w:rFonts w:eastAsiaTheme="minorHAnsi"/>
      <w:lang w:eastAsia="en-US"/>
    </w:rPr>
  </w:style>
  <w:style w:type="paragraph" w:customStyle="1" w:styleId="90192F52FC554B05B82706E52F0FC4876">
    <w:name w:val="90192F52FC554B05B82706E52F0FC4876"/>
    <w:rsid w:val="000D55BE"/>
    <w:pPr>
      <w:ind w:left="720"/>
      <w:contextualSpacing/>
    </w:pPr>
    <w:rPr>
      <w:rFonts w:eastAsiaTheme="minorHAnsi"/>
      <w:lang w:eastAsia="en-US"/>
    </w:rPr>
  </w:style>
  <w:style w:type="paragraph" w:customStyle="1" w:styleId="9161F3F21C464CAFB702FAD9C165F0366">
    <w:name w:val="9161F3F21C464CAFB702FAD9C165F0366"/>
    <w:rsid w:val="000D55BE"/>
    <w:pPr>
      <w:ind w:left="720"/>
      <w:contextualSpacing/>
    </w:pPr>
    <w:rPr>
      <w:rFonts w:eastAsiaTheme="minorHAnsi"/>
      <w:lang w:eastAsia="en-US"/>
    </w:rPr>
  </w:style>
  <w:style w:type="paragraph" w:customStyle="1" w:styleId="216C6272C8234E4E9596A114FC5693D96">
    <w:name w:val="216C6272C8234E4E9596A114FC5693D96"/>
    <w:rsid w:val="000D55BE"/>
    <w:pPr>
      <w:ind w:left="720"/>
      <w:contextualSpacing/>
    </w:pPr>
    <w:rPr>
      <w:rFonts w:eastAsiaTheme="minorHAnsi"/>
      <w:lang w:eastAsia="en-US"/>
    </w:rPr>
  </w:style>
  <w:style w:type="paragraph" w:customStyle="1" w:styleId="4A98F4F337ED4081958B5AA7A34F28D26">
    <w:name w:val="4A98F4F337ED4081958B5AA7A34F28D26"/>
    <w:rsid w:val="000D55BE"/>
    <w:pPr>
      <w:ind w:left="720"/>
      <w:contextualSpacing/>
    </w:pPr>
    <w:rPr>
      <w:rFonts w:eastAsiaTheme="minorHAnsi"/>
      <w:lang w:eastAsia="en-US"/>
    </w:rPr>
  </w:style>
  <w:style w:type="paragraph" w:customStyle="1" w:styleId="9244987D0687416F940CEEABCC95EDB16">
    <w:name w:val="9244987D0687416F940CEEABCC95EDB16"/>
    <w:rsid w:val="000D55BE"/>
    <w:pPr>
      <w:ind w:left="720"/>
      <w:contextualSpacing/>
    </w:pPr>
    <w:rPr>
      <w:rFonts w:eastAsiaTheme="minorHAnsi"/>
      <w:lang w:eastAsia="en-US"/>
    </w:rPr>
  </w:style>
  <w:style w:type="paragraph" w:customStyle="1" w:styleId="812F42D449BD4537A0FF76C483E4CC5E7">
    <w:name w:val="812F42D449BD4537A0FF76C483E4CC5E7"/>
    <w:rsid w:val="000D55BE"/>
    <w:pPr>
      <w:ind w:left="720"/>
      <w:contextualSpacing/>
    </w:pPr>
    <w:rPr>
      <w:rFonts w:eastAsiaTheme="minorHAnsi"/>
      <w:lang w:eastAsia="en-US"/>
    </w:rPr>
  </w:style>
  <w:style w:type="paragraph" w:customStyle="1" w:styleId="4CBDCAC1C32F471CBED3E0FB4671413F30">
    <w:name w:val="4CBDCAC1C32F471CBED3E0FB4671413F30"/>
    <w:rsid w:val="000D55BE"/>
    <w:pPr>
      <w:ind w:left="720"/>
      <w:contextualSpacing/>
    </w:pPr>
    <w:rPr>
      <w:rFonts w:eastAsiaTheme="minorHAnsi"/>
      <w:lang w:eastAsia="en-US"/>
    </w:rPr>
  </w:style>
  <w:style w:type="paragraph" w:customStyle="1" w:styleId="A83BC1B5F51743D4AD32C110F8309B7731">
    <w:name w:val="A83BC1B5F51743D4AD32C110F8309B7731"/>
    <w:rsid w:val="000D55BE"/>
    <w:pPr>
      <w:ind w:left="720"/>
      <w:contextualSpacing/>
    </w:pPr>
    <w:rPr>
      <w:rFonts w:eastAsiaTheme="minorHAnsi"/>
      <w:lang w:eastAsia="en-US"/>
    </w:rPr>
  </w:style>
  <w:style w:type="paragraph" w:customStyle="1" w:styleId="16328E4E9B164C3284CFD0A6C180C5BA31">
    <w:name w:val="16328E4E9B164C3284CFD0A6C180C5BA31"/>
    <w:rsid w:val="000D55BE"/>
    <w:pPr>
      <w:ind w:left="720"/>
      <w:contextualSpacing/>
    </w:pPr>
    <w:rPr>
      <w:rFonts w:eastAsiaTheme="minorHAnsi"/>
      <w:lang w:eastAsia="en-US"/>
    </w:rPr>
  </w:style>
  <w:style w:type="paragraph" w:customStyle="1" w:styleId="DD30EC3ABB5C4334A9D9B94C0DC4EC0931">
    <w:name w:val="DD30EC3ABB5C4334A9D9B94C0DC4EC0931"/>
    <w:rsid w:val="000D55BE"/>
    <w:pPr>
      <w:ind w:left="720"/>
      <w:contextualSpacing/>
    </w:pPr>
    <w:rPr>
      <w:rFonts w:eastAsiaTheme="minorHAnsi"/>
      <w:lang w:eastAsia="en-US"/>
    </w:rPr>
  </w:style>
  <w:style w:type="paragraph" w:customStyle="1" w:styleId="490D753EF33B4AB0AF2D60D32197494731">
    <w:name w:val="490D753EF33B4AB0AF2D60D32197494731"/>
    <w:rsid w:val="000D55BE"/>
    <w:pPr>
      <w:ind w:left="720"/>
      <w:contextualSpacing/>
    </w:pPr>
    <w:rPr>
      <w:rFonts w:eastAsiaTheme="minorHAnsi"/>
      <w:lang w:eastAsia="en-US"/>
    </w:rPr>
  </w:style>
  <w:style w:type="paragraph" w:customStyle="1" w:styleId="F0034ED1AF474F23BB4ED667B953D6DB31">
    <w:name w:val="F0034ED1AF474F23BB4ED667B953D6DB31"/>
    <w:rsid w:val="000D55BE"/>
    <w:pPr>
      <w:ind w:left="720"/>
      <w:contextualSpacing/>
    </w:pPr>
    <w:rPr>
      <w:rFonts w:eastAsiaTheme="minorHAnsi"/>
      <w:lang w:eastAsia="en-US"/>
    </w:rPr>
  </w:style>
  <w:style w:type="paragraph" w:customStyle="1" w:styleId="718F7B4158F0430DAE74C46E92E2FCA331">
    <w:name w:val="718F7B4158F0430DAE74C46E92E2FCA331"/>
    <w:rsid w:val="000D55BE"/>
    <w:pPr>
      <w:ind w:left="720"/>
      <w:contextualSpacing/>
    </w:pPr>
    <w:rPr>
      <w:rFonts w:eastAsiaTheme="minorHAnsi"/>
      <w:lang w:eastAsia="en-US"/>
    </w:rPr>
  </w:style>
  <w:style w:type="paragraph" w:customStyle="1" w:styleId="8E923756F87545FE9D30D37C533B20D431">
    <w:name w:val="8E923756F87545FE9D30D37C533B20D431"/>
    <w:rsid w:val="000D55BE"/>
    <w:pPr>
      <w:ind w:left="720"/>
      <w:contextualSpacing/>
    </w:pPr>
    <w:rPr>
      <w:rFonts w:eastAsiaTheme="minorHAnsi"/>
      <w:lang w:eastAsia="en-US"/>
    </w:rPr>
  </w:style>
  <w:style w:type="paragraph" w:customStyle="1" w:styleId="CDCD105C55C64CB18552019695DC2B4831">
    <w:name w:val="CDCD105C55C64CB18552019695DC2B4831"/>
    <w:rsid w:val="000D55BE"/>
    <w:pPr>
      <w:ind w:left="720"/>
      <w:contextualSpacing/>
    </w:pPr>
    <w:rPr>
      <w:rFonts w:eastAsiaTheme="minorHAnsi"/>
      <w:lang w:eastAsia="en-US"/>
    </w:rPr>
  </w:style>
  <w:style w:type="paragraph" w:customStyle="1" w:styleId="3EC78899915346428C7DBC9AFF1DDC5231">
    <w:name w:val="3EC78899915346428C7DBC9AFF1DDC5231"/>
    <w:rsid w:val="000D55BE"/>
    <w:pPr>
      <w:ind w:left="720"/>
      <w:contextualSpacing/>
    </w:pPr>
    <w:rPr>
      <w:rFonts w:eastAsiaTheme="minorHAnsi"/>
      <w:lang w:eastAsia="en-US"/>
    </w:rPr>
  </w:style>
  <w:style w:type="paragraph" w:customStyle="1" w:styleId="BC6D0A76676E4B6CB55777F2115244F031">
    <w:name w:val="BC6D0A76676E4B6CB55777F2115244F031"/>
    <w:rsid w:val="000D55BE"/>
    <w:pPr>
      <w:ind w:left="720"/>
      <w:contextualSpacing/>
    </w:pPr>
    <w:rPr>
      <w:rFonts w:eastAsiaTheme="minorHAnsi"/>
      <w:lang w:eastAsia="en-US"/>
    </w:rPr>
  </w:style>
  <w:style w:type="paragraph" w:customStyle="1" w:styleId="A255A29562C94017A9E9224E241089E931">
    <w:name w:val="A255A29562C94017A9E9224E241089E931"/>
    <w:rsid w:val="000D55BE"/>
    <w:pPr>
      <w:ind w:left="720"/>
      <w:contextualSpacing/>
    </w:pPr>
    <w:rPr>
      <w:rFonts w:eastAsiaTheme="minorHAnsi"/>
      <w:lang w:eastAsia="en-US"/>
    </w:rPr>
  </w:style>
  <w:style w:type="paragraph" w:customStyle="1" w:styleId="203ACA1E869E44A691EDCAF31392F02831">
    <w:name w:val="203ACA1E869E44A691EDCAF31392F02831"/>
    <w:rsid w:val="000D55BE"/>
    <w:pPr>
      <w:ind w:left="720"/>
      <w:contextualSpacing/>
    </w:pPr>
    <w:rPr>
      <w:rFonts w:eastAsiaTheme="minorHAnsi"/>
      <w:lang w:eastAsia="en-US"/>
    </w:rPr>
  </w:style>
  <w:style w:type="paragraph" w:customStyle="1" w:styleId="BB17FE80C4654569838F8DBDD074371A31">
    <w:name w:val="BB17FE80C4654569838F8DBDD074371A31"/>
    <w:rsid w:val="000D55BE"/>
    <w:pPr>
      <w:ind w:left="720"/>
      <w:contextualSpacing/>
    </w:pPr>
    <w:rPr>
      <w:rFonts w:eastAsiaTheme="minorHAnsi"/>
      <w:lang w:eastAsia="en-US"/>
    </w:rPr>
  </w:style>
  <w:style w:type="paragraph" w:customStyle="1" w:styleId="D2562E2BBED7480DAC7E97FADB86596731">
    <w:name w:val="D2562E2BBED7480DAC7E97FADB86596731"/>
    <w:rsid w:val="000D55BE"/>
    <w:pPr>
      <w:ind w:left="720"/>
      <w:contextualSpacing/>
    </w:pPr>
    <w:rPr>
      <w:rFonts w:eastAsiaTheme="minorHAnsi"/>
      <w:lang w:eastAsia="en-US"/>
    </w:rPr>
  </w:style>
  <w:style w:type="paragraph" w:customStyle="1" w:styleId="90D18505346E43E9977CFE53A7328AEA31">
    <w:name w:val="90D18505346E43E9977CFE53A7328AEA31"/>
    <w:rsid w:val="000D55BE"/>
    <w:pPr>
      <w:ind w:left="720"/>
      <w:contextualSpacing/>
    </w:pPr>
    <w:rPr>
      <w:rFonts w:eastAsiaTheme="minorHAnsi"/>
      <w:lang w:eastAsia="en-US"/>
    </w:rPr>
  </w:style>
  <w:style w:type="paragraph" w:customStyle="1" w:styleId="DE5D90232B2F441783DA26FA2DABD95731">
    <w:name w:val="DE5D90232B2F441783DA26FA2DABD95731"/>
    <w:rsid w:val="000D55BE"/>
    <w:pPr>
      <w:ind w:left="720"/>
      <w:contextualSpacing/>
    </w:pPr>
    <w:rPr>
      <w:rFonts w:eastAsiaTheme="minorHAnsi"/>
      <w:lang w:eastAsia="en-US"/>
    </w:rPr>
  </w:style>
  <w:style w:type="paragraph" w:customStyle="1" w:styleId="2030CCF5D7F742B58230054672CBF78B31">
    <w:name w:val="2030CCF5D7F742B58230054672CBF78B31"/>
    <w:rsid w:val="000D55BE"/>
    <w:pPr>
      <w:ind w:left="720"/>
      <w:contextualSpacing/>
    </w:pPr>
    <w:rPr>
      <w:rFonts w:eastAsiaTheme="minorHAnsi"/>
      <w:lang w:eastAsia="en-US"/>
    </w:rPr>
  </w:style>
  <w:style w:type="paragraph" w:customStyle="1" w:styleId="8918CDABFB6C49CCBF61123CE8429C973">
    <w:name w:val="8918CDABFB6C49CCBF61123CE8429C973"/>
    <w:rsid w:val="000D55BE"/>
    <w:pPr>
      <w:ind w:left="720"/>
      <w:contextualSpacing/>
    </w:pPr>
    <w:rPr>
      <w:rFonts w:eastAsiaTheme="minorHAnsi"/>
      <w:lang w:eastAsia="en-US"/>
    </w:rPr>
  </w:style>
  <w:style w:type="paragraph" w:customStyle="1" w:styleId="2EFF0D6CA31B474F92084F78DCD7298E3">
    <w:name w:val="2EFF0D6CA31B474F92084F78DCD7298E3"/>
    <w:rsid w:val="000D55BE"/>
    <w:pPr>
      <w:ind w:left="720"/>
      <w:contextualSpacing/>
    </w:pPr>
    <w:rPr>
      <w:rFonts w:eastAsiaTheme="minorHAnsi"/>
      <w:lang w:eastAsia="en-US"/>
    </w:rPr>
  </w:style>
  <w:style w:type="paragraph" w:customStyle="1" w:styleId="75AF39568CA347338436E5E6B7625ED73">
    <w:name w:val="75AF39568CA347338436E5E6B7625ED73"/>
    <w:rsid w:val="000D55BE"/>
    <w:pPr>
      <w:ind w:left="720"/>
      <w:contextualSpacing/>
    </w:pPr>
    <w:rPr>
      <w:rFonts w:eastAsiaTheme="minorHAnsi"/>
      <w:lang w:eastAsia="en-US"/>
    </w:rPr>
  </w:style>
  <w:style w:type="paragraph" w:customStyle="1" w:styleId="E41834F2A019402687627D44B32B61786">
    <w:name w:val="E41834F2A019402687627D44B32B61786"/>
    <w:rsid w:val="000D55BE"/>
    <w:rPr>
      <w:rFonts w:eastAsiaTheme="minorHAnsi"/>
      <w:lang w:eastAsia="en-US"/>
    </w:rPr>
  </w:style>
  <w:style w:type="paragraph" w:customStyle="1" w:styleId="9DCDB7742D2E425F83631A545A7AD3BA4">
    <w:name w:val="9DCDB7742D2E425F83631A545A7AD3BA4"/>
    <w:rsid w:val="000D55BE"/>
    <w:rPr>
      <w:rFonts w:eastAsiaTheme="minorHAnsi"/>
      <w:lang w:eastAsia="en-US"/>
    </w:rPr>
  </w:style>
  <w:style w:type="paragraph" w:customStyle="1" w:styleId="5858576961134BB9B214A8A4837616F04">
    <w:name w:val="5858576961134BB9B214A8A4837616F04"/>
    <w:rsid w:val="000D55BE"/>
    <w:rPr>
      <w:rFonts w:eastAsiaTheme="minorHAnsi"/>
      <w:lang w:eastAsia="en-US"/>
    </w:rPr>
  </w:style>
  <w:style w:type="paragraph" w:customStyle="1" w:styleId="64DA538C56FB43A89D805128E4BB30316">
    <w:name w:val="64DA538C56FB43A89D805128E4BB30316"/>
    <w:rsid w:val="000D55BE"/>
    <w:rPr>
      <w:rFonts w:eastAsiaTheme="minorHAnsi"/>
      <w:lang w:eastAsia="en-US"/>
    </w:rPr>
  </w:style>
  <w:style w:type="paragraph" w:customStyle="1" w:styleId="2B15F7407C034ED1BD1EEEB47E71A9BC4">
    <w:name w:val="2B15F7407C034ED1BD1EEEB47E71A9BC4"/>
    <w:rsid w:val="000D55BE"/>
    <w:rPr>
      <w:rFonts w:eastAsiaTheme="minorHAnsi"/>
      <w:lang w:eastAsia="en-US"/>
    </w:rPr>
  </w:style>
  <w:style w:type="paragraph" w:customStyle="1" w:styleId="C3C0DAF8FA284A7E9C394E09A05F872A4">
    <w:name w:val="C3C0DAF8FA284A7E9C394E09A05F872A4"/>
    <w:rsid w:val="000D55BE"/>
    <w:rPr>
      <w:rFonts w:eastAsiaTheme="minorHAnsi"/>
      <w:lang w:eastAsia="en-US"/>
    </w:rPr>
  </w:style>
  <w:style w:type="paragraph" w:customStyle="1" w:styleId="A85BA85A284E46EC9AD97FF6F4C605814">
    <w:name w:val="A85BA85A284E46EC9AD97FF6F4C605814"/>
    <w:rsid w:val="000D55BE"/>
    <w:rPr>
      <w:rFonts w:eastAsiaTheme="minorHAnsi"/>
      <w:lang w:eastAsia="en-US"/>
    </w:rPr>
  </w:style>
  <w:style w:type="paragraph" w:customStyle="1" w:styleId="1A7355A1085445B5ADA740E4751E03554">
    <w:name w:val="1A7355A1085445B5ADA740E4751E03554"/>
    <w:rsid w:val="000D55BE"/>
    <w:rPr>
      <w:rFonts w:eastAsiaTheme="minorHAnsi"/>
      <w:lang w:eastAsia="en-US"/>
    </w:rPr>
  </w:style>
  <w:style w:type="paragraph" w:customStyle="1" w:styleId="8C959681823E42AD9268423E43E6A1214">
    <w:name w:val="8C959681823E42AD9268423E43E6A1214"/>
    <w:rsid w:val="000D55BE"/>
    <w:rPr>
      <w:rFonts w:eastAsiaTheme="minorHAnsi"/>
      <w:lang w:eastAsia="en-US"/>
    </w:rPr>
  </w:style>
  <w:style w:type="paragraph" w:customStyle="1" w:styleId="6F9D5C182AB04F44AAA84FCB28FC60254">
    <w:name w:val="6F9D5C182AB04F44AAA84FCB28FC60254"/>
    <w:rsid w:val="000D55BE"/>
    <w:rPr>
      <w:rFonts w:eastAsiaTheme="minorHAnsi"/>
      <w:lang w:eastAsia="en-US"/>
    </w:rPr>
  </w:style>
  <w:style w:type="paragraph" w:customStyle="1" w:styleId="581D98A017704F6497E3EAD946BE2FAB4">
    <w:name w:val="581D98A017704F6497E3EAD946BE2FAB4"/>
    <w:rsid w:val="000D55BE"/>
    <w:rPr>
      <w:rFonts w:eastAsiaTheme="minorHAnsi"/>
      <w:lang w:eastAsia="en-US"/>
    </w:rPr>
  </w:style>
  <w:style w:type="paragraph" w:customStyle="1" w:styleId="758142E8EF6F4B2EB01246EC6F7CB4584">
    <w:name w:val="758142E8EF6F4B2EB01246EC6F7CB4584"/>
    <w:rsid w:val="000D55BE"/>
    <w:rPr>
      <w:rFonts w:eastAsiaTheme="minorHAnsi"/>
      <w:lang w:eastAsia="en-US"/>
    </w:rPr>
  </w:style>
  <w:style w:type="paragraph" w:customStyle="1" w:styleId="20A98BDF47C046D2B87DFD2DCC8509394">
    <w:name w:val="20A98BDF47C046D2B87DFD2DCC8509394"/>
    <w:rsid w:val="000D55BE"/>
    <w:rPr>
      <w:rFonts w:eastAsiaTheme="minorHAnsi"/>
      <w:lang w:eastAsia="en-US"/>
    </w:rPr>
  </w:style>
  <w:style w:type="paragraph" w:customStyle="1" w:styleId="15E457530E724E1DA4AF87289CA3464A4">
    <w:name w:val="15E457530E724E1DA4AF87289CA3464A4"/>
    <w:rsid w:val="000D55BE"/>
    <w:rPr>
      <w:rFonts w:eastAsiaTheme="minorHAnsi"/>
      <w:lang w:eastAsia="en-US"/>
    </w:rPr>
  </w:style>
  <w:style w:type="paragraph" w:customStyle="1" w:styleId="719719C36EA34C29939CC9B8F39CBDD24">
    <w:name w:val="719719C36EA34C29939CC9B8F39CBDD24"/>
    <w:rsid w:val="000D55BE"/>
    <w:rPr>
      <w:rFonts w:eastAsiaTheme="minorHAnsi"/>
      <w:lang w:eastAsia="en-US"/>
    </w:rPr>
  </w:style>
  <w:style w:type="paragraph" w:customStyle="1" w:styleId="A89BC8592FEC43D788068ADEA13F32DE4">
    <w:name w:val="A89BC8592FEC43D788068ADEA13F32DE4"/>
    <w:rsid w:val="000D55BE"/>
    <w:rPr>
      <w:rFonts w:eastAsiaTheme="minorHAnsi"/>
      <w:lang w:eastAsia="en-US"/>
    </w:rPr>
  </w:style>
  <w:style w:type="paragraph" w:customStyle="1" w:styleId="16E44B3BF9DC4F6E9C04E8C3A8F12D2A4">
    <w:name w:val="16E44B3BF9DC4F6E9C04E8C3A8F12D2A4"/>
    <w:rsid w:val="000D55BE"/>
    <w:rPr>
      <w:rFonts w:eastAsiaTheme="minorHAnsi"/>
      <w:lang w:eastAsia="en-US"/>
    </w:rPr>
  </w:style>
  <w:style w:type="paragraph" w:customStyle="1" w:styleId="7F8DF6BB72404AEFBEB609E1238838CD4">
    <w:name w:val="7F8DF6BB72404AEFBEB609E1238838CD4"/>
    <w:rsid w:val="000D55BE"/>
    <w:rPr>
      <w:rFonts w:eastAsiaTheme="minorHAnsi"/>
      <w:lang w:eastAsia="en-US"/>
    </w:rPr>
  </w:style>
  <w:style w:type="paragraph" w:customStyle="1" w:styleId="6FC9CF695A23416D9D582C763BB39BA84">
    <w:name w:val="6FC9CF695A23416D9D582C763BB39BA84"/>
    <w:rsid w:val="000D55BE"/>
    <w:rPr>
      <w:rFonts w:eastAsiaTheme="minorHAnsi"/>
      <w:lang w:eastAsia="en-US"/>
    </w:rPr>
  </w:style>
  <w:style w:type="paragraph" w:customStyle="1" w:styleId="BED6195900B6491CA74248C90E48BB6F4">
    <w:name w:val="BED6195900B6491CA74248C90E48BB6F4"/>
    <w:rsid w:val="000D55BE"/>
    <w:rPr>
      <w:rFonts w:eastAsiaTheme="minorHAnsi"/>
      <w:lang w:eastAsia="en-US"/>
    </w:rPr>
  </w:style>
  <w:style w:type="paragraph" w:customStyle="1" w:styleId="5BF5A8FFC4F84C9CA350BE268B0EF13B4">
    <w:name w:val="5BF5A8FFC4F84C9CA350BE268B0EF13B4"/>
    <w:rsid w:val="000D55BE"/>
    <w:rPr>
      <w:rFonts w:eastAsiaTheme="minorHAnsi"/>
      <w:lang w:eastAsia="en-US"/>
    </w:rPr>
  </w:style>
  <w:style w:type="paragraph" w:customStyle="1" w:styleId="025ED9AD9796446689BFC5D658CAD0084">
    <w:name w:val="025ED9AD9796446689BFC5D658CAD0084"/>
    <w:rsid w:val="000D55BE"/>
    <w:rPr>
      <w:rFonts w:eastAsiaTheme="minorHAnsi"/>
      <w:lang w:eastAsia="en-US"/>
    </w:rPr>
  </w:style>
  <w:style w:type="paragraph" w:customStyle="1" w:styleId="972D516B75BE41FBBF7EBBC8D97291334">
    <w:name w:val="972D516B75BE41FBBF7EBBC8D97291334"/>
    <w:rsid w:val="000D55BE"/>
    <w:rPr>
      <w:rFonts w:eastAsiaTheme="minorHAnsi"/>
      <w:lang w:eastAsia="en-US"/>
    </w:rPr>
  </w:style>
  <w:style w:type="paragraph" w:customStyle="1" w:styleId="623D4049C685464EAC47C78DC1F2B62F4">
    <w:name w:val="623D4049C685464EAC47C78DC1F2B62F4"/>
    <w:rsid w:val="000D55BE"/>
    <w:rPr>
      <w:rFonts w:eastAsiaTheme="minorHAnsi"/>
      <w:lang w:eastAsia="en-US"/>
    </w:rPr>
  </w:style>
  <w:style w:type="paragraph" w:customStyle="1" w:styleId="A5BC9CEB5FEE44AA8A65371AA90F780A3">
    <w:name w:val="A5BC9CEB5FEE44AA8A65371AA90F780A3"/>
    <w:rsid w:val="000D55BE"/>
    <w:rPr>
      <w:rFonts w:eastAsiaTheme="minorHAnsi"/>
      <w:lang w:eastAsia="en-US"/>
    </w:rPr>
  </w:style>
  <w:style w:type="paragraph" w:customStyle="1" w:styleId="F88DAE1D13E940AE84410EF18FF2C0733">
    <w:name w:val="F88DAE1D13E940AE84410EF18FF2C0733"/>
    <w:rsid w:val="000D55BE"/>
    <w:rPr>
      <w:rFonts w:eastAsiaTheme="minorHAnsi"/>
      <w:lang w:eastAsia="en-US"/>
    </w:rPr>
  </w:style>
  <w:style w:type="paragraph" w:customStyle="1" w:styleId="E181DFC79B714574B1D87CFB0C7B31123">
    <w:name w:val="E181DFC79B714574B1D87CFB0C7B31123"/>
    <w:rsid w:val="000D55BE"/>
    <w:rPr>
      <w:rFonts w:eastAsiaTheme="minorHAnsi"/>
      <w:lang w:eastAsia="en-US"/>
    </w:rPr>
  </w:style>
  <w:style w:type="paragraph" w:customStyle="1" w:styleId="8F58DB19A93742158BB9ACD9B9A5A9C53">
    <w:name w:val="8F58DB19A93742158BB9ACD9B9A5A9C53"/>
    <w:rsid w:val="000D55BE"/>
    <w:rPr>
      <w:rFonts w:eastAsiaTheme="minorHAnsi"/>
      <w:lang w:eastAsia="en-US"/>
    </w:rPr>
  </w:style>
  <w:style w:type="paragraph" w:customStyle="1" w:styleId="63BD7D38A5834BBAA2523802C4EFCE4D3">
    <w:name w:val="63BD7D38A5834BBAA2523802C4EFCE4D3"/>
    <w:rsid w:val="000D55BE"/>
    <w:rPr>
      <w:rFonts w:eastAsiaTheme="minorHAnsi"/>
      <w:lang w:eastAsia="en-US"/>
    </w:rPr>
  </w:style>
  <w:style w:type="paragraph" w:customStyle="1" w:styleId="B2E2BEF266244704AF129A9F5CA8FF7F3">
    <w:name w:val="B2E2BEF266244704AF129A9F5CA8FF7F3"/>
    <w:rsid w:val="000D55BE"/>
    <w:rPr>
      <w:rFonts w:eastAsiaTheme="minorHAnsi"/>
      <w:lang w:eastAsia="en-US"/>
    </w:rPr>
  </w:style>
  <w:style w:type="paragraph" w:customStyle="1" w:styleId="2414C62927A041648A274B3182FA7DE53">
    <w:name w:val="2414C62927A041648A274B3182FA7DE53"/>
    <w:rsid w:val="000D55BE"/>
    <w:rPr>
      <w:rFonts w:eastAsiaTheme="minorHAnsi"/>
      <w:lang w:eastAsia="en-US"/>
    </w:rPr>
  </w:style>
  <w:style w:type="paragraph" w:customStyle="1" w:styleId="268AA225B9A5411C8DCFD370B2FDED093">
    <w:name w:val="268AA225B9A5411C8DCFD370B2FDED093"/>
    <w:rsid w:val="000D55BE"/>
    <w:rPr>
      <w:rFonts w:eastAsiaTheme="minorHAnsi"/>
      <w:lang w:eastAsia="en-US"/>
    </w:rPr>
  </w:style>
  <w:style w:type="paragraph" w:customStyle="1" w:styleId="0899B54D3EFA41748E8259DC92261AF23">
    <w:name w:val="0899B54D3EFA41748E8259DC92261AF23"/>
    <w:rsid w:val="000D55BE"/>
    <w:rPr>
      <w:rFonts w:eastAsiaTheme="minorHAnsi"/>
      <w:lang w:eastAsia="en-US"/>
    </w:rPr>
  </w:style>
  <w:style w:type="paragraph" w:customStyle="1" w:styleId="2F7DDF5F1FA1466E8C8DFD9A12CBB9D53">
    <w:name w:val="2F7DDF5F1FA1466E8C8DFD9A12CBB9D53"/>
    <w:rsid w:val="000D55BE"/>
    <w:rPr>
      <w:rFonts w:eastAsiaTheme="minorHAnsi"/>
      <w:lang w:eastAsia="en-US"/>
    </w:rPr>
  </w:style>
  <w:style w:type="paragraph" w:customStyle="1" w:styleId="2745FBCE6278403F91967AD79379DF6C3">
    <w:name w:val="2745FBCE6278403F91967AD79379DF6C3"/>
    <w:rsid w:val="000D55BE"/>
    <w:rPr>
      <w:rFonts w:eastAsiaTheme="minorHAnsi"/>
      <w:lang w:eastAsia="en-US"/>
    </w:rPr>
  </w:style>
  <w:style w:type="paragraph" w:customStyle="1" w:styleId="C665C620098C4DD7A6A1189715F5CF703">
    <w:name w:val="C665C620098C4DD7A6A1189715F5CF703"/>
    <w:rsid w:val="000D55BE"/>
    <w:rPr>
      <w:rFonts w:eastAsiaTheme="minorHAnsi"/>
      <w:lang w:eastAsia="en-US"/>
    </w:rPr>
  </w:style>
  <w:style w:type="paragraph" w:customStyle="1" w:styleId="6454065ACE644E448922B83B528482823">
    <w:name w:val="6454065ACE644E448922B83B528482823"/>
    <w:rsid w:val="000D55BE"/>
    <w:rPr>
      <w:rFonts w:eastAsiaTheme="minorHAnsi"/>
      <w:lang w:eastAsia="en-US"/>
    </w:rPr>
  </w:style>
  <w:style w:type="paragraph" w:customStyle="1" w:styleId="D1BCC0C6B95E48D39E909A730D5872D13">
    <w:name w:val="D1BCC0C6B95E48D39E909A730D5872D13"/>
    <w:rsid w:val="000D55BE"/>
    <w:rPr>
      <w:rFonts w:eastAsiaTheme="minorHAnsi"/>
      <w:lang w:eastAsia="en-US"/>
    </w:rPr>
  </w:style>
  <w:style w:type="paragraph" w:customStyle="1" w:styleId="7506B0E828004E2BBBA4E0D7D231B17E3">
    <w:name w:val="7506B0E828004E2BBBA4E0D7D231B17E3"/>
    <w:rsid w:val="000D55BE"/>
    <w:rPr>
      <w:rFonts w:eastAsiaTheme="minorHAnsi"/>
      <w:lang w:eastAsia="en-US"/>
    </w:rPr>
  </w:style>
  <w:style w:type="paragraph" w:customStyle="1" w:styleId="C89E2CD77710474B85AE9E4305658D1114">
    <w:name w:val="C89E2CD77710474B85AE9E4305658D1114"/>
    <w:rsid w:val="000D55BE"/>
    <w:pPr>
      <w:spacing w:line="240" w:lineRule="auto"/>
    </w:pPr>
    <w:rPr>
      <w:rFonts w:ascii="Calibri" w:eastAsia="Calibri" w:hAnsi="Calibri" w:cs="Times New Roman"/>
      <w:sz w:val="20"/>
      <w:szCs w:val="20"/>
      <w:lang w:val="el-GR"/>
    </w:rPr>
  </w:style>
  <w:style w:type="paragraph" w:customStyle="1" w:styleId="7652AF28723B49A59F4D66EA37626DCF14">
    <w:name w:val="7652AF28723B49A59F4D66EA37626DCF14"/>
    <w:rsid w:val="000D55BE"/>
    <w:pPr>
      <w:spacing w:line="240" w:lineRule="auto"/>
    </w:pPr>
    <w:rPr>
      <w:rFonts w:ascii="Calibri" w:eastAsia="Calibri" w:hAnsi="Calibri" w:cs="Times New Roman"/>
      <w:sz w:val="20"/>
      <w:szCs w:val="20"/>
      <w:lang w:val="el-GR"/>
    </w:rPr>
  </w:style>
  <w:style w:type="paragraph" w:customStyle="1" w:styleId="27F25417484443399905FF63EB5345E514">
    <w:name w:val="27F25417484443399905FF63EB5345E514"/>
    <w:rsid w:val="000D55BE"/>
    <w:pPr>
      <w:spacing w:line="240" w:lineRule="auto"/>
    </w:pPr>
    <w:rPr>
      <w:rFonts w:ascii="Calibri" w:eastAsia="Calibri" w:hAnsi="Calibri" w:cs="Times New Roman"/>
      <w:sz w:val="20"/>
      <w:szCs w:val="20"/>
      <w:lang w:val="el-GR"/>
    </w:rPr>
  </w:style>
  <w:style w:type="paragraph" w:customStyle="1" w:styleId="353777EBFABD4A099D7424884F9218C03">
    <w:name w:val="353777EBFABD4A099D7424884F9218C03"/>
    <w:rsid w:val="000D55BE"/>
    <w:pPr>
      <w:spacing w:line="240" w:lineRule="auto"/>
    </w:pPr>
    <w:rPr>
      <w:rFonts w:ascii="Calibri" w:eastAsia="Calibri" w:hAnsi="Calibri" w:cs="Times New Roman"/>
      <w:sz w:val="20"/>
      <w:szCs w:val="20"/>
      <w:lang w:val="el-GR"/>
    </w:rPr>
  </w:style>
  <w:style w:type="paragraph" w:customStyle="1" w:styleId="9A6F84D7C546443C9DA94D161A1A86723">
    <w:name w:val="9A6F84D7C546443C9DA94D161A1A86723"/>
    <w:rsid w:val="000D55BE"/>
    <w:pPr>
      <w:spacing w:line="240" w:lineRule="auto"/>
    </w:pPr>
    <w:rPr>
      <w:rFonts w:ascii="Calibri" w:eastAsia="Calibri" w:hAnsi="Calibri" w:cs="Times New Roman"/>
      <w:sz w:val="20"/>
      <w:szCs w:val="20"/>
      <w:lang w:val="el-GR"/>
    </w:rPr>
  </w:style>
  <w:style w:type="paragraph" w:customStyle="1" w:styleId="0B354E4DBCF5483B8645DD2879BDDB043">
    <w:name w:val="0B354E4DBCF5483B8645DD2879BDDB043"/>
    <w:rsid w:val="000D55BE"/>
    <w:pPr>
      <w:spacing w:line="240" w:lineRule="auto"/>
    </w:pPr>
    <w:rPr>
      <w:rFonts w:ascii="Calibri" w:eastAsia="Calibri" w:hAnsi="Calibri" w:cs="Times New Roman"/>
      <w:sz w:val="20"/>
      <w:szCs w:val="20"/>
      <w:lang w:val="el-GR"/>
    </w:rPr>
  </w:style>
  <w:style w:type="paragraph" w:customStyle="1" w:styleId="876EE07FE89E460F87E6580F95E497003">
    <w:name w:val="876EE07FE89E460F87E6580F95E497003"/>
    <w:rsid w:val="000D55BE"/>
    <w:pPr>
      <w:spacing w:line="240" w:lineRule="auto"/>
    </w:pPr>
    <w:rPr>
      <w:rFonts w:ascii="Calibri" w:eastAsia="Calibri" w:hAnsi="Calibri" w:cs="Times New Roman"/>
      <w:sz w:val="20"/>
      <w:szCs w:val="20"/>
      <w:lang w:val="el-GR"/>
    </w:rPr>
  </w:style>
  <w:style w:type="paragraph" w:customStyle="1" w:styleId="BBFD8A1B5FCD44D09A85D29AC2A5B2AF3">
    <w:name w:val="BBFD8A1B5FCD44D09A85D29AC2A5B2AF3"/>
    <w:rsid w:val="000D55BE"/>
    <w:pPr>
      <w:spacing w:line="240" w:lineRule="auto"/>
    </w:pPr>
    <w:rPr>
      <w:rFonts w:ascii="Calibri" w:eastAsia="Calibri" w:hAnsi="Calibri" w:cs="Times New Roman"/>
      <w:sz w:val="20"/>
      <w:szCs w:val="20"/>
      <w:lang w:val="el-GR"/>
    </w:rPr>
  </w:style>
  <w:style w:type="paragraph" w:customStyle="1" w:styleId="D2F386A2928949CBB26E5C01E87EF9723">
    <w:name w:val="D2F386A2928949CBB26E5C01E87EF9723"/>
    <w:rsid w:val="000D55BE"/>
    <w:pPr>
      <w:spacing w:line="240" w:lineRule="auto"/>
    </w:pPr>
    <w:rPr>
      <w:rFonts w:ascii="Calibri" w:eastAsia="Calibri" w:hAnsi="Calibri" w:cs="Times New Roman"/>
      <w:sz w:val="20"/>
      <w:szCs w:val="20"/>
      <w:lang w:val="el-GR"/>
    </w:rPr>
  </w:style>
  <w:style w:type="paragraph" w:customStyle="1" w:styleId="5752B41DFEC24887BA22CDB218D51B003">
    <w:name w:val="5752B41DFEC24887BA22CDB218D51B003"/>
    <w:rsid w:val="000D55BE"/>
    <w:pPr>
      <w:spacing w:line="240" w:lineRule="auto"/>
    </w:pPr>
    <w:rPr>
      <w:rFonts w:ascii="Calibri" w:eastAsia="Calibri" w:hAnsi="Calibri" w:cs="Times New Roman"/>
      <w:sz w:val="20"/>
      <w:szCs w:val="20"/>
      <w:lang w:val="el-GR"/>
    </w:rPr>
  </w:style>
  <w:style w:type="paragraph" w:customStyle="1" w:styleId="0643C9F6EB284469967A3A5F2EB343C53">
    <w:name w:val="0643C9F6EB284469967A3A5F2EB343C53"/>
    <w:rsid w:val="000D55BE"/>
    <w:pPr>
      <w:spacing w:line="240" w:lineRule="auto"/>
    </w:pPr>
    <w:rPr>
      <w:rFonts w:ascii="Calibri" w:eastAsia="Calibri" w:hAnsi="Calibri" w:cs="Times New Roman"/>
      <w:sz w:val="20"/>
      <w:szCs w:val="20"/>
      <w:lang w:val="el-GR"/>
    </w:rPr>
  </w:style>
  <w:style w:type="paragraph" w:customStyle="1" w:styleId="22D3545A1FDF4A4BBF369642490BDE693">
    <w:name w:val="22D3545A1FDF4A4BBF369642490BDE693"/>
    <w:rsid w:val="000D55BE"/>
    <w:pPr>
      <w:spacing w:line="240" w:lineRule="auto"/>
    </w:pPr>
    <w:rPr>
      <w:rFonts w:ascii="Calibri" w:eastAsia="Calibri" w:hAnsi="Calibri" w:cs="Times New Roman"/>
      <w:sz w:val="20"/>
      <w:szCs w:val="20"/>
      <w:lang w:val="el-GR"/>
    </w:rPr>
  </w:style>
  <w:style w:type="paragraph" w:customStyle="1" w:styleId="9E32C513E2F54B3B84959431AD38CBDD3">
    <w:name w:val="9E32C513E2F54B3B84959431AD38CBDD3"/>
    <w:rsid w:val="000D55BE"/>
    <w:rPr>
      <w:rFonts w:eastAsiaTheme="minorHAnsi"/>
      <w:lang w:eastAsia="en-US"/>
    </w:rPr>
  </w:style>
  <w:style w:type="paragraph" w:customStyle="1" w:styleId="C8AAC7C9FBF749F6B4062BACA067FD5C3">
    <w:name w:val="C8AAC7C9FBF749F6B4062BACA067FD5C3"/>
    <w:rsid w:val="000D55BE"/>
    <w:rPr>
      <w:rFonts w:eastAsiaTheme="minorHAnsi"/>
      <w:lang w:eastAsia="en-US"/>
    </w:rPr>
  </w:style>
  <w:style w:type="paragraph" w:customStyle="1" w:styleId="93EF787E06DD4212917902A159C457213">
    <w:name w:val="93EF787E06DD4212917902A159C457213"/>
    <w:rsid w:val="000D55BE"/>
    <w:rPr>
      <w:rFonts w:eastAsiaTheme="minorHAnsi"/>
      <w:lang w:eastAsia="en-US"/>
    </w:rPr>
  </w:style>
  <w:style w:type="paragraph" w:customStyle="1" w:styleId="98AFC9178E25487CBCBB2CE0C9971B253">
    <w:name w:val="98AFC9178E25487CBCBB2CE0C9971B253"/>
    <w:rsid w:val="000D55BE"/>
    <w:rPr>
      <w:rFonts w:eastAsiaTheme="minorHAnsi"/>
      <w:lang w:eastAsia="en-US"/>
    </w:rPr>
  </w:style>
  <w:style w:type="paragraph" w:customStyle="1" w:styleId="068FFFA9EE5F43E882799AFC2A3F0F193">
    <w:name w:val="068FFFA9EE5F43E882799AFC2A3F0F193"/>
    <w:rsid w:val="000D55BE"/>
    <w:rPr>
      <w:rFonts w:eastAsiaTheme="minorHAnsi"/>
      <w:lang w:eastAsia="en-US"/>
    </w:rPr>
  </w:style>
  <w:style w:type="paragraph" w:customStyle="1" w:styleId="278E057520D24E1198A3A51E6E3FED5E3">
    <w:name w:val="278E057520D24E1198A3A51E6E3FED5E3"/>
    <w:rsid w:val="000D55BE"/>
    <w:rPr>
      <w:rFonts w:eastAsiaTheme="minorHAnsi"/>
      <w:lang w:eastAsia="en-US"/>
    </w:rPr>
  </w:style>
  <w:style w:type="paragraph" w:customStyle="1" w:styleId="56772E6C1F30409B955C3FC7891D8EA53">
    <w:name w:val="56772E6C1F30409B955C3FC7891D8EA53"/>
    <w:rsid w:val="000D55BE"/>
    <w:rPr>
      <w:rFonts w:eastAsiaTheme="minorHAnsi"/>
      <w:lang w:eastAsia="en-US"/>
    </w:rPr>
  </w:style>
  <w:style w:type="paragraph" w:customStyle="1" w:styleId="92B9964DBB334E4181120E9D04F742543">
    <w:name w:val="92B9964DBB334E4181120E9D04F742543"/>
    <w:rsid w:val="000D55BE"/>
    <w:rPr>
      <w:rFonts w:eastAsiaTheme="minorHAnsi"/>
      <w:lang w:eastAsia="en-US"/>
    </w:rPr>
  </w:style>
  <w:style w:type="paragraph" w:customStyle="1" w:styleId="8D99B1C2D39448588B8E2A712CDECF603">
    <w:name w:val="8D99B1C2D39448588B8E2A712CDECF603"/>
    <w:rsid w:val="000D55BE"/>
    <w:rPr>
      <w:rFonts w:eastAsiaTheme="minorHAnsi"/>
      <w:lang w:eastAsia="en-US"/>
    </w:rPr>
  </w:style>
  <w:style w:type="paragraph" w:customStyle="1" w:styleId="05A2AEA067644D639DEFAEEC55DD3C2E3">
    <w:name w:val="05A2AEA067644D639DEFAEEC55DD3C2E3"/>
    <w:rsid w:val="000D55BE"/>
    <w:rPr>
      <w:rFonts w:eastAsiaTheme="minorHAnsi"/>
      <w:lang w:eastAsia="en-US"/>
    </w:rPr>
  </w:style>
  <w:style w:type="paragraph" w:customStyle="1" w:styleId="AF4D5E0039B14E41AD3015B48AB546F23">
    <w:name w:val="AF4D5E0039B14E41AD3015B48AB546F23"/>
    <w:rsid w:val="000D55BE"/>
    <w:rPr>
      <w:rFonts w:eastAsiaTheme="minorHAnsi"/>
      <w:lang w:eastAsia="en-US"/>
    </w:rPr>
  </w:style>
  <w:style w:type="paragraph" w:customStyle="1" w:styleId="89DFD376C92D428A849E6A466BA9005E3">
    <w:name w:val="89DFD376C92D428A849E6A466BA9005E3"/>
    <w:rsid w:val="000D55BE"/>
    <w:rPr>
      <w:rFonts w:eastAsiaTheme="minorHAnsi"/>
      <w:lang w:eastAsia="en-US"/>
    </w:rPr>
  </w:style>
  <w:style w:type="paragraph" w:customStyle="1" w:styleId="E2EBB82AECB04D578D50F05DDD5DB8473">
    <w:name w:val="E2EBB82AECB04D578D50F05DDD5DB8473"/>
    <w:rsid w:val="000D55BE"/>
    <w:rPr>
      <w:rFonts w:eastAsiaTheme="minorHAnsi"/>
      <w:lang w:eastAsia="en-US"/>
    </w:rPr>
  </w:style>
  <w:style w:type="paragraph" w:customStyle="1" w:styleId="6FD4A9B58578421D820F3CECA6DB3A773">
    <w:name w:val="6FD4A9B58578421D820F3CECA6DB3A773"/>
    <w:rsid w:val="000D55BE"/>
    <w:rPr>
      <w:rFonts w:eastAsiaTheme="minorHAnsi"/>
      <w:lang w:eastAsia="en-US"/>
    </w:rPr>
  </w:style>
  <w:style w:type="paragraph" w:customStyle="1" w:styleId="399AC6339BC94C7D9196A6B8822837523">
    <w:name w:val="399AC6339BC94C7D9196A6B8822837523"/>
    <w:rsid w:val="000D55BE"/>
    <w:rPr>
      <w:rFonts w:eastAsiaTheme="minorHAnsi"/>
      <w:lang w:eastAsia="en-US"/>
    </w:rPr>
  </w:style>
  <w:style w:type="paragraph" w:customStyle="1" w:styleId="BE74E4E337284879A39EFB86952B3CB43">
    <w:name w:val="BE74E4E337284879A39EFB86952B3CB43"/>
    <w:rsid w:val="000D55BE"/>
    <w:rPr>
      <w:rFonts w:eastAsiaTheme="minorHAnsi"/>
      <w:lang w:eastAsia="en-US"/>
    </w:rPr>
  </w:style>
  <w:style w:type="paragraph" w:customStyle="1" w:styleId="94D24A7350224993A250755907AAD6673">
    <w:name w:val="94D24A7350224993A250755907AAD6673"/>
    <w:rsid w:val="000D55BE"/>
    <w:rPr>
      <w:rFonts w:eastAsiaTheme="minorHAnsi"/>
      <w:lang w:eastAsia="en-US"/>
    </w:rPr>
  </w:style>
  <w:style w:type="paragraph" w:customStyle="1" w:styleId="F230463593014496922B9CBD6DDD629C3">
    <w:name w:val="F230463593014496922B9CBD6DDD629C3"/>
    <w:rsid w:val="000D55BE"/>
    <w:rPr>
      <w:rFonts w:eastAsiaTheme="minorHAnsi"/>
      <w:lang w:eastAsia="en-US"/>
    </w:rPr>
  </w:style>
  <w:style w:type="paragraph" w:customStyle="1" w:styleId="1124FA658B254E9E86D175BFC5282F603">
    <w:name w:val="1124FA658B254E9E86D175BFC5282F603"/>
    <w:rsid w:val="000D55BE"/>
    <w:rPr>
      <w:rFonts w:eastAsiaTheme="minorHAnsi"/>
      <w:lang w:eastAsia="en-US"/>
    </w:rPr>
  </w:style>
  <w:style w:type="paragraph" w:customStyle="1" w:styleId="F905F478B5FA4599A02F3BD0FCD649C53">
    <w:name w:val="F905F478B5FA4599A02F3BD0FCD649C53"/>
    <w:rsid w:val="000D55BE"/>
    <w:rPr>
      <w:rFonts w:eastAsiaTheme="minorHAnsi"/>
      <w:lang w:eastAsia="en-US"/>
    </w:rPr>
  </w:style>
  <w:style w:type="paragraph" w:customStyle="1" w:styleId="6CE10C2823E24245BF71BF2BD0BC6ADB3">
    <w:name w:val="6CE10C2823E24245BF71BF2BD0BC6ADB3"/>
    <w:rsid w:val="000D55BE"/>
    <w:rPr>
      <w:rFonts w:eastAsiaTheme="minorHAnsi"/>
      <w:lang w:eastAsia="en-US"/>
    </w:rPr>
  </w:style>
  <w:style w:type="paragraph" w:customStyle="1" w:styleId="49FF4C0918724E9984A9D345CF96A6F33">
    <w:name w:val="49FF4C0918724E9984A9D345CF96A6F33"/>
    <w:rsid w:val="000D55BE"/>
    <w:rPr>
      <w:rFonts w:eastAsiaTheme="minorHAnsi"/>
      <w:lang w:eastAsia="en-US"/>
    </w:rPr>
  </w:style>
  <w:style w:type="paragraph" w:customStyle="1" w:styleId="439B29342DE945CC88012C0C67EEE2EE3">
    <w:name w:val="439B29342DE945CC88012C0C67EEE2EE3"/>
    <w:rsid w:val="000D55BE"/>
    <w:rPr>
      <w:rFonts w:eastAsiaTheme="minorHAnsi"/>
      <w:lang w:eastAsia="en-US"/>
    </w:rPr>
  </w:style>
  <w:style w:type="paragraph" w:customStyle="1" w:styleId="91A0BCD369D1498185D836F3F9181DBC3">
    <w:name w:val="91A0BCD369D1498185D836F3F9181DBC3"/>
    <w:rsid w:val="000D55BE"/>
    <w:rPr>
      <w:rFonts w:eastAsiaTheme="minorHAnsi"/>
      <w:lang w:eastAsia="en-US"/>
    </w:rPr>
  </w:style>
  <w:style w:type="paragraph" w:customStyle="1" w:styleId="EAF76C6F876B42D0AC8D4223320B36683">
    <w:name w:val="EAF76C6F876B42D0AC8D4223320B36683"/>
    <w:rsid w:val="000D55BE"/>
    <w:rPr>
      <w:rFonts w:eastAsiaTheme="minorHAnsi"/>
      <w:lang w:eastAsia="en-US"/>
    </w:rPr>
  </w:style>
  <w:style w:type="paragraph" w:customStyle="1" w:styleId="EF686C0D87E846F28C77D35AD8719B993">
    <w:name w:val="EF686C0D87E846F28C77D35AD8719B993"/>
    <w:rsid w:val="000D55BE"/>
    <w:rPr>
      <w:rFonts w:eastAsiaTheme="minorHAnsi"/>
      <w:lang w:eastAsia="en-US"/>
    </w:rPr>
  </w:style>
  <w:style w:type="paragraph" w:customStyle="1" w:styleId="FFC41E41FAD74C419A76B90AFEDAFFA23">
    <w:name w:val="FFC41E41FAD74C419A76B90AFEDAFFA23"/>
    <w:rsid w:val="000D55BE"/>
    <w:rPr>
      <w:rFonts w:eastAsiaTheme="minorHAnsi"/>
      <w:lang w:eastAsia="en-US"/>
    </w:rPr>
  </w:style>
  <w:style w:type="paragraph" w:customStyle="1" w:styleId="A1BF7DFF347D4D1A800537B771BE38CC3">
    <w:name w:val="A1BF7DFF347D4D1A800537B771BE38CC3"/>
    <w:rsid w:val="000D55BE"/>
    <w:rPr>
      <w:rFonts w:eastAsiaTheme="minorHAnsi"/>
      <w:lang w:eastAsia="en-US"/>
    </w:rPr>
  </w:style>
  <w:style w:type="paragraph" w:customStyle="1" w:styleId="91A9C6E7CD1B4C55A75F2550C6ACBFEE3">
    <w:name w:val="91A9C6E7CD1B4C55A75F2550C6ACBFEE3"/>
    <w:rsid w:val="000D55BE"/>
    <w:rPr>
      <w:rFonts w:eastAsiaTheme="minorHAnsi"/>
      <w:lang w:eastAsia="en-US"/>
    </w:rPr>
  </w:style>
  <w:style w:type="paragraph" w:customStyle="1" w:styleId="276ED9F017F7455F946729FF90EAF6C33">
    <w:name w:val="276ED9F017F7455F946729FF90EAF6C33"/>
    <w:rsid w:val="000D55BE"/>
    <w:rPr>
      <w:rFonts w:eastAsiaTheme="minorHAnsi"/>
      <w:lang w:eastAsia="en-US"/>
    </w:rPr>
  </w:style>
  <w:style w:type="paragraph" w:customStyle="1" w:styleId="76183EC6184A452AB3D85481535BD14D3">
    <w:name w:val="76183EC6184A452AB3D85481535BD14D3"/>
    <w:rsid w:val="000D55BE"/>
    <w:rPr>
      <w:rFonts w:eastAsiaTheme="minorHAnsi"/>
      <w:lang w:eastAsia="en-US"/>
    </w:rPr>
  </w:style>
  <w:style w:type="paragraph" w:customStyle="1" w:styleId="E65EF4BBE3B84837862DF5A4ABB4F2123">
    <w:name w:val="E65EF4BBE3B84837862DF5A4ABB4F2123"/>
    <w:rsid w:val="000D55BE"/>
    <w:rPr>
      <w:rFonts w:eastAsiaTheme="minorHAnsi"/>
      <w:lang w:eastAsia="en-US"/>
    </w:rPr>
  </w:style>
  <w:style w:type="paragraph" w:customStyle="1" w:styleId="E5B1A7F3E0DC42468648D67BFBBCEF293">
    <w:name w:val="E5B1A7F3E0DC42468648D67BFBBCEF293"/>
    <w:rsid w:val="000D55BE"/>
    <w:rPr>
      <w:rFonts w:eastAsiaTheme="minorHAnsi"/>
      <w:lang w:eastAsia="en-US"/>
    </w:rPr>
  </w:style>
  <w:style w:type="paragraph" w:customStyle="1" w:styleId="F6434E8B8936479189EF9D370A7FF2383">
    <w:name w:val="F6434E8B8936479189EF9D370A7FF2383"/>
    <w:rsid w:val="000D55BE"/>
    <w:pPr>
      <w:spacing w:line="240" w:lineRule="auto"/>
    </w:pPr>
    <w:rPr>
      <w:rFonts w:ascii="Calibri" w:eastAsia="Calibri" w:hAnsi="Calibri" w:cs="Times New Roman"/>
      <w:sz w:val="20"/>
      <w:szCs w:val="20"/>
      <w:lang w:val="el-GR"/>
    </w:rPr>
  </w:style>
  <w:style w:type="paragraph" w:customStyle="1" w:styleId="E88694D9795C4A189B33AB0117E84F743">
    <w:name w:val="E88694D9795C4A189B33AB0117E84F743"/>
    <w:rsid w:val="000D55BE"/>
    <w:pPr>
      <w:spacing w:line="240" w:lineRule="auto"/>
    </w:pPr>
    <w:rPr>
      <w:rFonts w:ascii="Calibri" w:eastAsia="Calibri" w:hAnsi="Calibri" w:cs="Times New Roman"/>
      <w:sz w:val="20"/>
      <w:szCs w:val="20"/>
      <w:lang w:val="el-GR"/>
    </w:rPr>
  </w:style>
  <w:style w:type="paragraph" w:customStyle="1" w:styleId="5315F0D6262241058797FC50625118093">
    <w:name w:val="5315F0D6262241058797FC50625118093"/>
    <w:rsid w:val="000D55BE"/>
    <w:pPr>
      <w:spacing w:line="240" w:lineRule="auto"/>
    </w:pPr>
    <w:rPr>
      <w:rFonts w:ascii="Calibri" w:eastAsia="Calibri" w:hAnsi="Calibri" w:cs="Times New Roman"/>
      <w:sz w:val="20"/>
      <w:szCs w:val="20"/>
      <w:lang w:val="el-GR"/>
    </w:rPr>
  </w:style>
  <w:style w:type="paragraph" w:customStyle="1" w:styleId="840050CD226742E1AEA54122DB3272603">
    <w:name w:val="840050CD226742E1AEA54122DB3272603"/>
    <w:rsid w:val="000D55BE"/>
    <w:pPr>
      <w:spacing w:line="240" w:lineRule="auto"/>
    </w:pPr>
    <w:rPr>
      <w:rFonts w:ascii="Calibri" w:eastAsia="Calibri" w:hAnsi="Calibri" w:cs="Times New Roman"/>
      <w:sz w:val="20"/>
      <w:szCs w:val="20"/>
      <w:lang w:val="el-GR"/>
    </w:rPr>
  </w:style>
  <w:style w:type="paragraph" w:customStyle="1" w:styleId="ACBEDF35B07F4D72B55A908A178E021D3">
    <w:name w:val="ACBEDF35B07F4D72B55A908A178E021D3"/>
    <w:rsid w:val="000D55BE"/>
    <w:pPr>
      <w:spacing w:line="240" w:lineRule="auto"/>
    </w:pPr>
    <w:rPr>
      <w:rFonts w:ascii="Calibri" w:eastAsia="Calibri" w:hAnsi="Calibri" w:cs="Times New Roman"/>
      <w:sz w:val="20"/>
      <w:szCs w:val="20"/>
      <w:lang w:val="el-GR"/>
    </w:rPr>
  </w:style>
  <w:style w:type="paragraph" w:customStyle="1" w:styleId="49BD2CF823CD46F19738B689800CD1723">
    <w:name w:val="49BD2CF823CD46F19738B689800CD1723"/>
    <w:rsid w:val="000D55BE"/>
    <w:pPr>
      <w:spacing w:line="240" w:lineRule="auto"/>
    </w:pPr>
    <w:rPr>
      <w:rFonts w:ascii="Calibri" w:eastAsia="Calibri" w:hAnsi="Calibri" w:cs="Times New Roman"/>
      <w:sz w:val="20"/>
      <w:szCs w:val="20"/>
      <w:lang w:val="el-GR"/>
    </w:rPr>
  </w:style>
  <w:style w:type="paragraph" w:customStyle="1" w:styleId="96BEDCFEDEC54DF18825E4DF211AD7E63">
    <w:name w:val="96BEDCFEDEC54DF18825E4DF211AD7E63"/>
    <w:rsid w:val="000D55BE"/>
    <w:pPr>
      <w:spacing w:line="240" w:lineRule="auto"/>
    </w:pPr>
    <w:rPr>
      <w:rFonts w:ascii="Calibri" w:eastAsia="Calibri" w:hAnsi="Calibri" w:cs="Times New Roman"/>
      <w:sz w:val="20"/>
      <w:szCs w:val="20"/>
      <w:lang w:val="el-GR"/>
    </w:rPr>
  </w:style>
  <w:style w:type="paragraph" w:customStyle="1" w:styleId="B7477749B12A4AFFA6F2D7F48401F9603">
    <w:name w:val="B7477749B12A4AFFA6F2D7F48401F9603"/>
    <w:rsid w:val="000D55BE"/>
    <w:pPr>
      <w:spacing w:line="240" w:lineRule="auto"/>
    </w:pPr>
    <w:rPr>
      <w:rFonts w:ascii="Calibri" w:eastAsia="Calibri" w:hAnsi="Calibri" w:cs="Times New Roman"/>
      <w:sz w:val="20"/>
      <w:szCs w:val="20"/>
      <w:lang w:val="el-GR"/>
    </w:rPr>
  </w:style>
  <w:style w:type="paragraph" w:customStyle="1" w:styleId="49FD420E695B44F5B85FCC8102BBFD9D3">
    <w:name w:val="49FD420E695B44F5B85FCC8102BBFD9D3"/>
    <w:rsid w:val="000D55BE"/>
    <w:pPr>
      <w:spacing w:line="240" w:lineRule="auto"/>
    </w:pPr>
    <w:rPr>
      <w:rFonts w:ascii="Calibri" w:eastAsia="Calibri" w:hAnsi="Calibri" w:cs="Times New Roman"/>
      <w:sz w:val="20"/>
      <w:szCs w:val="20"/>
      <w:lang w:val="el-GR"/>
    </w:rPr>
  </w:style>
  <w:style w:type="paragraph" w:customStyle="1" w:styleId="F968E620B9684488AF06AB0DBD18B6603">
    <w:name w:val="F968E620B9684488AF06AB0DBD18B6603"/>
    <w:rsid w:val="000D55BE"/>
    <w:pPr>
      <w:spacing w:line="240" w:lineRule="auto"/>
    </w:pPr>
    <w:rPr>
      <w:rFonts w:ascii="Calibri" w:eastAsia="Calibri" w:hAnsi="Calibri" w:cs="Times New Roman"/>
      <w:sz w:val="20"/>
      <w:szCs w:val="20"/>
      <w:lang w:val="el-GR"/>
    </w:rPr>
  </w:style>
  <w:style w:type="paragraph" w:customStyle="1" w:styleId="63305158335A4664B9CBE4C8E43C91503">
    <w:name w:val="63305158335A4664B9CBE4C8E43C91503"/>
    <w:rsid w:val="000D55BE"/>
    <w:rPr>
      <w:rFonts w:eastAsiaTheme="minorHAnsi"/>
      <w:lang w:eastAsia="en-US"/>
    </w:rPr>
  </w:style>
  <w:style w:type="paragraph" w:customStyle="1" w:styleId="432A2FBA35DA4B3D8790CEC8916A3DF83">
    <w:name w:val="432A2FBA35DA4B3D8790CEC8916A3DF83"/>
    <w:rsid w:val="000D55BE"/>
    <w:rPr>
      <w:rFonts w:eastAsiaTheme="minorHAnsi"/>
      <w:lang w:eastAsia="en-US"/>
    </w:rPr>
  </w:style>
  <w:style w:type="paragraph" w:customStyle="1" w:styleId="583102E05D59482BA86973FB877E98533">
    <w:name w:val="583102E05D59482BA86973FB877E98533"/>
    <w:rsid w:val="000D55BE"/>
    <w:rPr>
      <w:rFonts w:eastAsiaTheme="minorHAnsi"/>
      <w:lang w:eastAsia="en-US"/>
    </w:rPr>
  </w:style>
  <w:style w:type="paragraph" w:customStyle="1" w:styleId="4C80B4CC7A9B469493E42F1E8E4E21DE3">
    <w:name w:val="4C80B4CC7A9B469493E42F1E8E4E21DE3"/>
    <w:rsid w:val="000D55BE"/>
    <w:rPr>
      <w:rFonts w:eastAsiaTheme="minorHAnsi"/>
      <w:lang w:eastAsia="en-US"/>
    </w:rPr>
  </w:style>
  <w:style w:type="paragraph" w:customStyle="1" w:styleId="7153D5D176174CAC8F6278B975550F753">
    <w:name w:val="7153D5D176174CAC8F6278B975550F753"/>
    <w:rsid w:val="000D55BE"/>
    <w:rPr>
      <w:rFonts w:eastAsiaTheme="minorHAnsi"/>
      <w:lang w:eastAsia="en-US"/>
    </w:rPr>
  </w:style>
  <w:style w:type="paragraph" w:customStyle="1" w:styleId="9B14B7ED891842D9A229AD00FCDC325E3">
    <w:name w:val="9B14B7ED891842D9A229AD00FCDC325E3"/>
    <w:rsid w:val="000D55BE"/>
    <w:rPr>
      <w:rFonts w:eastAsiaTheme="minorHAnsi"/>
      <w:lang w:eastAsia="en-US"/>
    </w:rPr>
  </w:style>
  <w:style w:type="paragraph" w:customStyle="1" w:styleId="AB20BBE67CCE418CB30CDCABA6D9A3FB3">
    <w:name w:val="AB20BBE67CCE418CB30CDCABA6D9A3FB3"/>
    <w:rsid w:val="000D55BE"/>
    <w:rPr>
      <w:rFonts w:eastAsiaTheme="minorHAnsi"/>
      <w:lang w:eastAsia="en-US"/>
    </w:rPr>
  </w:style>
  <w:style w:type="paragraph" w:customStyle="1" w:styleId="3D6E5A43E82744DB949B332C6927185F3">
    <w:name w:val="3D6E5A43E82744DB949B332C6927185F3"/>
    <w:rsid w:val="000D55BE"/>
    <w:rPr>
      <w:rFonts w:eastAsiaTheme="minorHAnsi"/>
      <w:lang w:eastAsia="en-US"/>
    </w:rPr>
  </w:style>
  <w:style w:type="paragraph" w:customStyle="1" w:styleId="1A9D138100AD4823B0A45869B3718D813">
    <w:name w:val="1A9D138100AD4823B0A45869B3718D813"/>
    <w:rsid w:val="000D55BE"/>
    <w:rPr>
      <w:rFonts w:eastAsiaTheme="minorHAnsi"/>
      <w:lang w:eastAsia="en-US"/>
    </w:rPr>
  </w:style>
  <w:style w:type="paragraph" w:customStyle="1" w:styleId="EF9EDF17318C42D78B46B50082DB25983">
    <w:name w:val="EF9EDF17318C42D78B46B50082DB25983"/>
    <w:rsid w:val="000D55BE"/>
    <w:rPr>
      <w:rFonts w:eastAsiaTheme="minorHAnsi"/>
      <w:lang w:eastAsia="en-US"/>
    </w:rPr>
  </w:style>
  <w:style w:type="paragraph" w:customStyle="1" w:styleId="418D8903A3FA466A9FB0AF75E64421793">
    <w:name w:val="418D8903A3FA466A9FB0AF75E64421793"/>
    <w:rsid w:val="000D55BE"/>
    <w:rPr>
      <w:rFonts w:eastAsiaTheme="minorHAnsi"/>
      <w:lang w:eastAsia="en-US"/>
    </w:rPr>
  </w:style>
  <w:style w:type="paragraph" w:customStyle="1" w:styleId="B496C546DA2A4827A6B4A3A309BEA3063">
    <w:name w:val="B496C546DA2A4827A6B4A3A309BEA3063"/>
    <w:rsid w:val="000D55BE"/>
    <w:rPr>
      <w:rFonts w:eastAsiaTheme="minorHAnsi"/>
      <w:lang w:eastAsia="en-US"/>
    </w:rPr>
  </w:style>
  <w:style w:type="paragraph" w:customStyle="1" w:styleId="435EDABD94AC4DDAA2402AFED9D8BC503">
    <w:name w:val="435EDABD94AC4DDAA2402AFED9D8BC503"/>
    <w:rsid w:val="000D55BE"/>
    <w:rPr>
      <w:rFonts w:eastAsiaTheme="minorHAnsi"/>
      <w:lang w:eastAsia="en-US"/>
    </w:rPr>
  </w:style>
  <w:style w:type="paragraph" w:customStyle="1" w:styleId="A0BA2C17F24B4E8FBD749671494F977F3">
    <w:name w:val="A0BA2C17F24B4E8FBD749671494F977F3"/>
    <w:rsid w:val="000D55BE"/>
    <w:rPr>
      <w:rFonts w:eastAsiaTheme="minorHAnsi"/>
      <w:lang w:eastAsia="en-US"/>
    </w:rPr>
  </w:style>
  <w:style w:type="paragraph" w:customStyle="1" w:styleId="C9E1690EBD80458FAB8F7AF1F5E362373">
    <w:name w:val="C9E1690EBD80458FAB8F7AF1F5E362373"/>
    <w:rsid w:val="000D55BE"/>
    <w:rPr>
      <w:rFonts w:eastAsiaTheme="minorHAnsi"/>
      <w:lang w:eastAsia="en-US"/>
    </w:rPr>
  </w:style>
  <w:style w:type="paragraph" w:customStyle="1" w:styleId="98921B218C934C99B4BDAC6735A941D03">
    <w:name w:val="98921B218C934C99B4BDAC6735A941D03"/>
    <w:rsid w:val="000D55BE"/>
    <w:rPr>
      <w:rFonts w:eastAsiaTheme="minorHAnsi"/>
      <w:lang w:eastAsia="en-US"/>
    </w:rPr>
  </w:style>
  <w:style w:type="paragraph" w:customStyle="1" w:styleId="0BE10ED14F1E4E59A2A15C54309D8AC93">
    <w:name w:val="0BE10ED14F1E4E59A2A15C54309D8AC93"/>
    <w:rsid w:val="000D55BE"/>
    <w:rPr>
      <w:rFonts w:eastAsiaTheme="minorHAnsi"/>
      <w:lang w:eastAsia="en-US"/>
    </w:rPr>
  </w:style>
  <w:style w:type="paragraph" w:customStyle="1" w:styleId="576FF3994A0B4442BA6A51BF40EC8BEE3">
    <w:name w:val="576FF3994A0B4442BA6A51BF40EC8BEE3"/>
    <w:rsid w:val="000D55BE"/>
    <w:rPr>
      <w:rFonts w:eastAsiaTheme="minorHAnsi"/>
      <w:lang w:eastAsia="en-US"/>
    </w:rPr>
  </w:style>
  <w:style w:type="paragraph" w:customStyle="1" w:styleId="D48BE0F0EEBC4E7192E292A3A2AC48043">
    <w:name w:val="D48BE0F0EEBC4E7192E292A3A2AC48043"/>
    <w:rsid w:val="000D55BE"/>
    <w:rPr>
      <w:rFonts w:eastAsiaTheme="minorHAnsi"/>
      <w:lang w:eastAsia="en-US"/>
    </w:rPr>
  </w:style>
  <w:style w:type="paragraph" w:customStyle="1" w:styleId="D86C6057BCBA452BB3B7C6131D26B3EC3">
    <w:name w:val="D86C6057BCBA452BB3B7C6131D26B3EC3"/>
    <w:rsid w:val="000D55BE"/>
    <w:rPr>
      <w:rFonts w:eastAsiaTheme="minorHAnsi"/>
      <w:lang w:eastAsia="en-US"/>
    </w:rPr>
  </w:style>
  <w:style w:type="paragraph" w:customStyle="1" w:styleId="12570313A07044749AD79286A431BA103">
    <w:name w:val="12570313A07044749AD79286A431BA103"/>
    <w:rsid w:val="000D55BE"/>
    <w:rPr>
      <w:rFonts w:eastAsiaTheme="minorHAnsi"/>
      <w:lang w:eastAsia="en-US"/>
    </w:rPr>
  </w:style>
  <w:style w:type="paragraph" w:customStyle="1" w:styleId="733EA81C7ADA4CFC9C8D72929323D0B53">
    <w:name w:val="733EA81C7ADA4CFC9C8D72929323D0B53"/>
    <w:rsid w:val="000D55BE"/>
    <w:rPr>
      <w:rFonts w:eastAsiaTheme="minorHAnsi"/>
      <w:lang w:eastAsia="en-US"/>
    </w:rPr>
  </w:style>
  <w:style w:type="paragraph" w:customStyle="1" w:styleId="B7A412AC151C4BE4B5E891DEF1FB8CAD3">
    <w:name w:val="B7A412AC151C4BE4B5E891DEF1FB8CAD3"/>
    <w:rsid w:val="000D55BE"/>
    <w:rPr>
      <w:rFonts w:eastAsiaTheme="minorHAnsi"/>
      <w:lang w:eastAsia="en-US"/>
    </w:rPr>
  </w:style>
  <w:style w:type="paragraph" w:customStyle="1" w:styleId="455C045C2E01473F815A38272C30A22F3">
    <w:name w:val="455C045C2E01473F815A38272C30A22F3"/>
    <w:rsid w:val="000D55BE"/>
    <w:rPr>
      <w:rFonts w:eastAsiaTheme="minorHAnsi"/>
      <w:lang w:eastAsia="en-US"/>
    </w:rPr>
  </w:style>
  <w:style w:type="paragraph" w:customStyle="1" w:styleId="D1BAB0E9A7194F5FA2AB3E1E422A89E73">
    <w:name w:val="D1BAB0E9A7194F5FA2AB3E1E422A89E73"/>
    <w:rsid w:val="000D55BE"/>
    <w:rPr>
      <w:rFonts w:eastAsiaTheme="minorHAnsi"/>
      <w:lang w:eastAsia="en-US"/>
    </w:rPr>
  </w:style>
  <w:style w:type="paragraph" w:customStyle="1" w:styleId="7E2E271628F44B14AD8D31ECD0CA735A3">
    <w:name w:val="7E2E271628F44B14AD8D31ECD0CA735A3"/>
    <w:rsid w:val="000D55BE"/>
    <w:rPr>
      <w:rFonts w:eastAsiaTheme="minorHAnsi"/>
      <w:lang w:eastAsia="en-US"/>
    </w:rPr>
  </w:style>
  <w:style w:type="paragraph" w:customStyle="1" w:styleId="4C56A6F3572D4CA48686D3844BE2C9943">
    <w:name w:val="4C56A6F3572D4CA48686D3844BE2C9943"/>
    <w:rsid w:val="000D55BE"/>
    <w:rPr>
      <w:rFonts w:eastAsiaTheme="minorHAnsi"/>
      <w:lang w:eastAsia="en-US"/>
    </w:rPr>
  </w:style>
  <w:style w:type="paragraph" w:customStyle="1" w:styleId="E39253CB143041CF90FBF97ABFAA721E3">
    <w:name w:val="E39253CB143041CF90FBF97ABFAA721E3"/>
    <w:rsid w:val="000D55BE"/>
    <w:rPr>
      <w:rFonts w:eastAsiaTheme="minorHAnsi"/>
      <w:lang w:eastAsia="en-US"/>
    </w:rPr>
  </w:style>
  <w:style w:type="paragraph" w:customStyle="1" w:styleId="0A9CE3BC242F4BD0B0DA00190FA307E73">
    <w:name w:val="0A9CE3BC242F4BD0B0DA00190FA307E73"/>
    <w:rsid w:val="000D55BE"/>
    <w:rPr>
      <w:rFonts w:eastAsiaTheme="minorHAnsi"/>
      <w:lang w:eastAsia="en-US"/>
    </w:rPr>
  </w:style>
  <w:style w:type="paragraph" w:customStyle="1" w:styleId="3A0334E6EE6545498F3F8DB67E18DA433">
    <w:name w:val="3A0334E6EE6545498F3F8DB67E18DA433"/>
    <w:rsid w:val="000D55BE"/>
    <w:rPr>
      <w:rFonts w:eastAsiaTheme="minorHAnsi"/>
      <w:lang w:eastAsia="en-US"/>
    </w:rPr>
  </w:style>
  <w:style w:type="paragraph" w:customStyle="1" w:styleId="B9B4EEAF9A364391BCA8B532823934013">
    <w:name w:val="B9B4EEAF9A364391BCA8B532823934013"/>
    <w:rsid w:val="000D55BE"/>
    <w:pPr>
      <w:spacing w:line="240" w:lineRule="auto"/>
    </w:pPr>
    <w:rPr>
      <w:rFonts w:ascii="Calibri" w:eastAsia="Calibri" w:hAnsi="Calibri" w:cs="Times New Roman"/>
      <w:sz w:val="20"/>
      <w:szCs w:val="20"/>
      <w:lang w:val="el-GR"/>
    </w:rPr>
  </w:style>
  <w:style w:type="paragraph" w:customStyle="1" w:styleId="7D8DDBE706DD411A98589989ECD0D2183">
    <w:name w:val="7D8DDBE706DD411A98589989ECD0D2183"/>
    <w:rsid w:val="000D55BE"/>
    <w:pPr>
      <w:spacing w:line="240" w:lineRule="auto"/>
    </w:pPr>
    <w:rPr>
      <w:rFonts w:ascii="Calibri" w:eastAsia="Calibri" w:hAnsi="Calibri" w:cs="Times New Roman"/>
      <w:sz w:val="20"/>
      <w:szCs w:val="20"/>
      <w:lang w:val="el-GR"/>
    </w:rPr>
  </w:style>
  <w:style w:type="paragraph" w:customStyle="1" w:styleId="D33755BDAD7B42698830FFA1F8E9B79C3">
    <w:name w:val="D33755BDAD7B42698830FFA1F8E9B79C3"/>
    <w:rsid w:val="000D55BE"/>
    <w:pPr>
      <w:spacing w:line="240" w:lineRule="auto"/>
    </w:pPr>
    <w:rPr>
      <w:rFonts w:ascii="Calibri" w:eastAsia="Calibri" w:hAnsi="Calibri" w:cs="Times New Roman"/>
      <w:sz w:val="20"/>
      <w:szCs w:val="20"/>
      <w:lang w:val="el-GR"/>
    </w:rPr>
  </w:style>
  <w:style w:type="paragraph" w:customStyle="1" w:styleId="6484C1500DED4EA7BCCC930CF7BD09233">
    <w:name w:val="6484C1500DED4EA7BCCC930CF7BD09233"/>
    <w:rsid w:val="000D55BE"/>
    <w:pPr>
      <w:spacing w:line="240" w:lineRule="auto"/>
    </w:pPr>
    <w:rPr>
      <w:rFonts w:ascii="Calibri" w:eastAsia="Calibri" w:hAnsi="Calibri" w:cs="Times New Roman"/>
      <w:sz w:val="20"/>
      <w:szCs w:val="20"/>
      <w:lang w:val="el-GR"/>
    </w:rPr>
  </w:style>
  <w:style w:type="paragraph" w:customStyle="1" w:styleId="4BBF5C78813F472D9EE0F224C1F271443">
    <w:name w:val="4BBF5C78813F472D9EE0F224C1F271443"/>
    <w:rsid w:val="000D55BE"/>
    <w:pPr>
      <w:spacing w:line="240" w:lineRule="auto"/>
    </w:pPr>
    <w:rPr>
      <w:rFonts w:ascii="Calibri" w:eastAsia="Calibri" w:hAnsi="Calibri" w:cs="Times New Roman"/>
      <w:sz w:val="20"/>
      <w:szCs w:val="20"/>
      <w:lang w:val="el-GR"/>
    </w:rPr>
  </w:style>
  <w:style w:type="paragraph" w:customStyle="1" w:styleId="0C4DF281C5A24B0E83C7ED7C9FBA76953">
    <w:name w:val="0C4DF281C5A24B0E83C7ED7C9FBA76953"/>
    <w:rsid w:val="000D55BE"/>
    <w:pPr>
      <w:spacing w:line="240" w:lineRule="auto"/>
    </w:pPr>
    <w:rPr>
      <w:rFonts w:ascii="Calibri" w:eastAsia="Calibri" w:hAnsi="Calibri" w:cs="Times New Roman"/>
      <w:sz w:val="20"/>
      <w:szCs w:val="20"/>
      <w:lang w:val="el-GR"/>
    </w:rPr>
  </w:style>
  <w:style w:type="paragraph" w:customStyle="1" w:styleId="78FBD1901581466B8C467E409AC9F8C33">
    <w:name w:val="78FBD1901581466B8C467E409AC9F8C33"/>
    <w:rsid w:val="000D55BE"/>
    <w:pPr>
      <w:spacing w:line="240" w:lineRule="auto"/>
    </w:pPr>
    <w:rPr>
      <w:rFonts w:ascii="Calibri" w:eastAsia="Calibri" w:hAnsi="Calibri" w:cs="Times New Roman"/>
      <w:sz w:val="20"/>
      <w:szCs w:val="20"/>
      <w:lang w:val="el-GR"/>
    </w:rPr>
  </w:style>
  <w:style w:type="paragraph" w:customStyle="1" w:styleId="A0245491B24E4044A3F725F98FEC49773">
    <w:name w:val="A0245491B24E4044A3F725F98FEC49773"/>
    <w:rsid w:val="000D55BE"/>
    <w:pPr>
      <w:spacing w:line="240" w:lineRule="auto"/>
    </w:pPr>
    <w:rPr>
      <w:rFonts w:ascii="Calibri" w:eastAsia="Calibri" w:hAnsi="Calibri" w:cs="Times New Roman"/>
      <w:sz w:val="20"/>
      <w:szCs w:val="20"/>
      <w:lang w:val="el-GR"/>
    </w:rPr>
  </w:style>
  <w:style w:type="paragraph" w:customStyle="1" w:styleId="B3C2F676C9EC4F8A8B6A2CD2107261B93">
    <w:name w:val="B3C2F676C9EC4F8A8B6A2CD2107261B93"/>
    <w:rsid w:val="000D55BE"/>
    <w:pPr>
      <w:spacing w:line="240" w:lineRule="auto"/>
    </w:pPr>
    <w:rPr>
      <w:rFonts w:ascii="Calibri" w:eastAsia="Calibri" w:hAnsi="Calibri" w:cs="Times New Roman"/>
      <w:sz w:val="20"/>
      <w:szCs w:val="20"/>
      <w:lang w:val="el-GR"/>
    </w:rPr>
  </w:style>
  <w:style w:type="paragraph" w:customStyle="1" w:styleId="E2918793634640C8818EE57E9BBC0DFA3">
    <w:name w:val="E2918793634640C8818EE57E9BBC0DFA3"/>
    <w:rsid w:val="000D55BE"/>
    <w:pPr>
      <w:spacing w:line="240" w:lineRule="auto"/>
    </w:pPr>
    <w:rPr>
      <w:rFonts w:ascii="Calibri" w:eastAsia="Calibri" w:hAnsi="Calibri" w:cs="Times New Roman"/>
      <w:sz w:val="20"/>
      <w:szCs w:val="20"/>
      <w:lang w:val="el-GR"/>
    </w:rPr>
  </w:style>
  <w:style w:type="paragraph" w:customStyle="1" w:styleId="559F502BF80D476193840E4AE59946843">
    <w:name w:val="559F502BF80D476193840E4AE59946843"/>
    <w:rsid w:val="000D55BE"/>
    <w:pPr>
      <w:spacing w:line="240" w:lineRule="auto"/>
    </w:pPr>
    <w:rPr>
      <w:rFonts w:ascii="Calibri" w:eastAsia="Calibri" w:hAnsi="Calibri" w:cs="Times New Roman"/>
      <w:sz w:val="20"/>
      <w:szCs w:val="20"/>
      <w:lang w:val="el-GR"/>
    </w:rPr>
  </w:style>
  <w:style w:type="paragraph" w:customStyle="1" w:styleId="2A8F7000E4D1403485B2B35BE58238981">
    <w:name w:val="2A8F7000E4D1403485B2B35BE58238981"/>
    <w:rsid w:val="000D55BE"/>
    <w:rPr>
      <w:rFonts w:eastAsiaTheme="minorHAnsi"/>
      <w:lang w:eastAsia="en-US"/>
    </w:rPr>
  </w:style>
  <w:style w:type="paragraph" w:customStyle="1" w:styleId="B8C0E4907CB041E79F9C9A0401EDA4631">
    <w:name w:val="B8C0E4907CB041E79F9C9A0401EDA4631"/>
    <w:rsid w:val="000D55BE"/>
    <w:rPr>
      <w:rFonts w:eastAsiaTheme="minorHAnsi"/>
      <w:lang w:eastAsia="en-US"/>
    </w:rPr>
  </w:style>
  <w:style w:type="paragraph" w:customStyle="1" w:styleId="EE00825E90D541418B672946194281501">
    <w:name w:val="EE00825E90D541418B672946194281501"/>
    <w:rsid w:val="000D55BE"/>
    <w:rPr>
      <w:rFonts w:eastAsiaTheme="minorHAnsi"/>
      <w:lang w:eastAsia="en-US"/>
    </w:rPr>
  </w:style>
  <w:style w:type="paragraph" w:customStyle="1" w:styleId="1374F20AB81E4B32B1955D6232D023F81">
    <w:name w:val="1374F20AB81E4B32B1955D6232D023F81"/>
    <w:rsid w:val="000D55BE"/>
    <w:rPr>
      <w:rFonts w:eastAsiaTheme="minorHAnsi"/>
      <w:lang w:eastAsia="en-US"/>
    </w:rPr>
  </w:style>
  <w:style w:type="paragraph" w:customStyle="1" w:styleId="1EAFDDB120C9452DAC9A4BE77D157AFF1">
    <w:name w:val="1EAFDDB120C9452DAC9A4BE77D157AFF1"/>
    <w:rsid w:val="000D55BE"/>
    <w:rPr>
      <w:rFonts w:eastAsiaTheme="minorHAnsi"/>
      <w:lang w:eastAsia="en-US"/>
    </w:rPr>
  </w:style>
  <w:style w:type="paragraph" w:customStyle="1" w:styleId="F8C7F531C90A423C98DA30D9790F406E1">
    <w:name w:val="F8C7F531C90A423C98DA30D9790F406E1"/>
    <w:rsid w:val="000D55BE"/>
    <w:rPr>
      <w:rFonts w:eastAsiaTheme="minorHAnsi"/>
      <w:lang w:eastAsia="en-US"/>
    </w:rPr>
  </w:style>
  <w:style w:type="paragraph" w:customStyle="1" w:styleId="7A06DA92CB97414F84D4DA872FB84B791">
    <w:name w:val="7A06DA92CB97414F84D4DA872FB84B791"/>
    <w:rsid w:val="000D55BE"/>
    <w:rPr>
      <w:rFonts w:eastAsiaTheme="minorHAnsi"/>
      <w:lang w:eastAsia="en-US"/>
    </w:rPr>
  </w:style>
  <w:style w:type="paragraph" w:customStyle="1" w:styleId="8DE331578EE540A5A17F67B596D903C01">
    <w:name w:val="8DE331578EE540A5A17F67B596D903C01"/>
    <w:rsid w:val="000D55BE"/>
    <w:rPr>
      <w:rFonts w:eastAsiaTheme="minorHAnsi"/>
      <w:lang w:eastAsia="en-US"/>
    </w:rPr>
  </w:style>
  <w:style w:type="paragraph" w:customStyle="1" w:styleId="4F34E7C35566470A9C811C794BF493811">
    <w:name w:val="4F34E7C35566470A9C811C794BF493811"/>
    <w:rsid w:val="000D55BE"/>
    <w:rPr>
      <w:rFonts w:eastAsiaTheme="minorHAnsi"/>
      <w:lang w:eastAsia="en-US"/>
    </w:rPr>
  </w:style>
  <w:style w:type="paragraph" w:customStyle="1" w:styleId="C17D535979C642AEB0F89978E2F8AEBD1">
    <w:name w:val="C17D535979C642AEB0F89978E2F8AEBD1"/>
    <w:rsid w:val="000D55BE"/>
    <w:rPr>
      <w:rFonts w:eastAsiaTheme="minorHAnsi"/>
      <w:lang w:eastAsia="en-US"/>
    </w:rPr>
  </w:style>
  <w:style w:type="paragraph" w:customStyle="1" w:styleId="FA27A221D9AE42EBBCDCA3ABC275424E1">
    <w:name w:val="FA27A221D9AE42EBBCDCA3ABC275424E1"/>
    <w:rsid w:val="000D55BE"/>
    <w:rPr>
      <w:rFonts w:eastAsiaTheme="minorHAnsi"/>
      <w:lang w:eastAsia="en-US"/>
    </w:rPr>
  </w:style>
  <w:style w:type="paragraph" w:customStyle="1" w:styleId="957A3AF20D374DE1B6EFF8D18044BCEF1">
    <w:name w:val="957A3AF20D374DE1B6EFF8D18044BCEF1"/>
    <w:rsid w:val="000D55BE"/>
    <w:rPr>
      <w:rFonts w:eastAsiaTheme="minorHAnsi"/>
      <w:lang w:eastAsia="en-US"/>
    </w:rPr>
  </w:style>
  <w:style w:type="paragraph" w:customStyle="1" w:styleId="9D4AFBBF338D49C18C989BCD7E5917A41">
    <w:name w:val="9D4AFBBF338D49C18C989BCD7E5917A41"/>
    <w:rsid w:val="000D55BE"/>
    <w:rPr>
      <w:rFonts w:eastAsiaTheme="minorHAnsi"/>
      <w:lang w:eastAsia="en-US"/>
    </w:rPr>
  </w:style>
  <w:style w:type="paragraph" w:customStyle="1" w:styleId="E321D9791FA344E587821D8926DC97391">
    <w:name w:val="E321D9791FA344E587821D8926DC97391"/>
    <w:rsid w:val="000D55BE"/>
    <w:rPr>
      <w:rFonts w:eastAsiaTheme="minorHAnsi"/>
      <w:lang w:eastAsia="en-US"/>
    </w:rPr>
  </w:style>
  <w:style w:type="paragraph" w:customStyle="1" w:styleId="22E981A69D854DB1B64A8779731FB1151">
    <w:name w:val="22E981A69D854DB1B64A8779731FB1151"/>
    <w:rsid w:val="000D55BE"/>
    <w:rPr>
      <w:rFonts w:eastAsiaTheme="minorHAnsi"/>
      <w:lang w:eastAsia="en-US"/>
    </w:rPr>
  </w:style>
  <w:style w:type="paragraph" w:customStyle="1" w:styleId="1C73B2460C6C4948BF65F939983D830E1">
    <w:name w:val="1C73B2460C6C4948BF65F939983D830E1"/>
    <w:rsid w:val="000D55BE"/>
    <w:rPr>
      <w:rFonts w:eastAsiaTheme="minorHAnsi"/>
      <w:lang w:eastAsia="en-US"/>
    </w:rPr>
  </w:style>
  <w:style w:type="paragraph" w:customStyle="1" w:styleId="824CE4DD340A4B6E8A4942CEEC989EEA1">
    <w:name w:val="824CE4DD340A4B6E8A4942CEEC989EEA1"/>
    <w:rsid w:val="000D55BE"/>
    <w:rPr>
      <w:rFonts w:eastAsiaTheme="minorHAnsi"/>
      <w:lang w:eastAsia="en-US"/>
    </w:rPr>
  </w:style>
  <w:style w:type="paragraph" w:customStyle="1" w:styleId="94FC1BE67EA3492E8168840A39CBABB81">
    <w:name w:val="94FC1BE67EA3492E8168840A39CBABB81"/>
    <w:rsid w:val="000D55BE"/>
    <w:rPr>
      <w:rFonts w:eastAsiaTheme="minorHAnsi"/>
      <w:lang w:eastAsia="en-US"/>
    </w:rPr>
  </w:style>
  <w:style w:type="paragraph" w:customStyle="1" w:styleId="6CF0018D30C14DF29B77771616C565553">
    <w:name w:val="6CF0018D30C14DF29B77771616C565553"/>
    <w:rsid w:val="000D55BE"/>
    <w:pPr>
      <w:spacing w:line="240" w:lineRule="auto"/>
    </w:pPr>
    <w:rPr>
      <w:rFonts w:ascii="Calibri" w:eastAsia="Calibri" w:hAnsi="Calibri" w:cs="Times New Roman"/>
      <w:sz w:val="20"/>
      <w:szCs w:val="20"/>
      <w:lang w:val="el-GR"/>
    </w:rPr>
  </w:style>
  <w:style w:type="paragraph" w:customStyle="1" w:styleId="94A51053897545F7AF234554AA7426993">
    <w:name w:val="94A51053897545F7AF234554AA7426993"/>
    <w:rsid w:val="000D55BE"/>
    <w:pPr>
      <w:spacing w:line="240" w:lineRule="auto"/>
    </w:pPr>
    <w:rPr>
      <w:rFonts w:ascii="Calibri" w:eastAsia="Calibri" w:hAnsi="Calibri" w:cs="Times New Roman"/>
      <w:sz w:val="20"/>
      <w:szCs w:val="20"/>
      <w:lang w:val="el-GR"/>
    </w:rPr>
  </w:style>
  <w:style w:type="paragraph" w:customStyle="1" w:styleId="FDBEE8BCDE8845D0A33598F1F1DC6B593">
    <w:name w:val="FDBEE8BCDE8845D0A33598F1F1DC6B593"/>
    <w:rsid w:val="000D55BE"/>
    <w:pPr>
      <w:spacing w:line="240" w:lineRule="auto"/>
    </w:pPr>
    <w:rPr>
      <w:rFonts w:ascii="Calibri" w:eastAsia="Calibri" w:hAnsi="Calibri" w:cs="Times New Roman"/>
      <w:sz w:val="20"/>
      <w:szCs w:val="20"/>
      <w:lang w:val="el-GR"/>
    </w:rPr>
  </w:style>
  <w:style w:type="paragraph" w:customStyle="1" w:styleId="E83167B0C22841148FDDB300393CFE493">
    <w:name w:val="E83167B0C22841148FDDB300393CFE493"/>
    <w:rsid w:val="000D55BE"/>
    <w:pPr>
      <w:spacing w:line="240" w:lineRule="auto"/>
    </w:pPr>
    <w:rPr>
      <w:rFonts w:ascii="Calibri" w:eastAsia="Calibri" w:hAnsi="Calibri" w:cs="Times New Roman"/>
      <w:sz w:val="20"/>
      <w:szCs w:val="20"/>
      <w:lang w:val="el-GR"/>
    </w:rPr>
  </w:style>
  <w:style w:type="paragraph" w:customStyle="1" w:styleId="D6E508B658724C16BAB89CB21CB82B0E3">
    <w:name w:val="D6E508B658724C16BAB89CB21CB82B0E3"/>
    <w:rsid w:val="000D55BE"/>
    <w:pPr>
      <w:spacing w:line="240" w:lineRule="auto"/>
    </w:pPr>
    <w:rPr>
      <w:rFonts w:ascii="Calibri" w:eastAsia="Calibri" w:hAnsi="Calibri" w:cs="Times New Roman"/>
      <w:sz w:val="20"/>
      <w:szCs w:val="20"/>
      <w:lang w:val="el-GR"/>
    </w:rPr>
  </w:style>
  <w:style w:type="paragraph" w:customStyle="1" w:styleId="044983CB42E546E5B18B98B5E4A697BE3">
    <w:name w:val="044983CB42E546E5B18B98B5E4A697BE3"/>
    <w:rsid w:val="000D55BE"/>
    <w:pPr>
      <w:spacing w:line="240" w:lineRule="auto"/>
    </w:pPr>
    <w:rPr>
      <w:rFonts w:ascii="Calibri" w:eastAsia="Calibri" w:hAnsi="Calibri" w:cs="Times New Roman"/>
      <w:sz w:val="20"/>
      <w:szCs w:val="20"/>
      <w:lang w:val="el-GR"/>
    </w:rPr>
  </w:style>
  <w:style w:type="paragraph" w:customStyle="1" w:styleId="857EDB4E0C8B4ACBB6DCC74EEEFA03F53">
    <w:name w:val="857EDB4E0C8B4ACBB6DCC74EEEFA03F53"/>
    <w:rsid w:val="000D55BE"/>
    <w:pPr>
      <w:spacing w:line="240" w:lineRule="auto"/>
    </w:pPr>
    <w:rPr>
      <w:rFonts w:ascii="Calibri" w:eastAsia="Calibri" w:hAnsi="Calibri" w:cs="Times New Roman"/>
      <w:sz w:val="20"/>
      <w:szCs w:val="20"/>
      <w:lang w:val="el-GR"/>
    </w:rPr>
  </w:style>
  <w:style w:type="paragraph" w:customStyle="1" w:styleId="E513F417A7F14849BE851A493B67A7773">
    <w:name w:val="E513F417A7F14849BE851A493B67A7773"/>
    <w:rsid w:val="000D55BE"/>
    <w:pPr>
      <w:spacing w:line="240" w:lineRule="auto"/>
    </w:pPr>
    <w:rPr>
      <w:rFonts w:ascii="Calibri" w:eastAsia="Calibri" w:hAnsi="Calibri" w:cs="Times New Roman"/>
      <w:sz w:val="20"/>
      <w:szCs w:val="20"/>
      <w:lang w:val="el-GR"/>
    </w:rPr>
  </w:style>
  <w:style w:type="paragraph" w:customStyle="1" w:styleId="3728F7A43741405C86D7E8749DE6DF553">
    <w:name w:val="3728F7A43741405C86D7E8749DE6DF553"/>
    <w:rsid w:val="000D55BE"/>
    <w:pPr>
      <w:spacing w:line="240" w:lineRule="auto"/>
    </w:pPr>
    <w:rPr>
      <w:rFonts w:ascii="Calibri" w:eastAsia="Calibri" w:hAnsi="Calibri" w:cs="Times New Roman"/>
      <w:sz w:val="20"/>
      <w:szCs w:val="20"/>
      <w:lang w:val="el-GR"/>
    </w:rPr>
  </w:style>
  <w:style w:type="paragraph" w:customStyle="1" w:styleId="FA3212FDD38143C8920350D3546C5BB33">
    <w:name w:val="FA3212FDD38143C8920350D3546C5BB33"/>
    <w:rsid w:val="000D55BE"/>
    <w:pPr>
      <w:spacing w:line="240" w:lineRule="auto"/>
    </w:pPr>
    <w:rPr>
      <w:rFonts w:ascii="Calibri" w:eastAsia="Calibri" w:hAnsi="Calibri" w:cs="Times New Roman"/>
      <w:sz w:val="20"/>
      <w:szCs w:val="20"/>
      <w:lang w:val="el-GR"/>
    </w:rPr>
  </w:style>
  <w:style w:type="paragraph" w:customStyle="1" w:styleId="81E0A57234A34F8DB822DE28E0FC4B501">
    <w:name w:val="81E0A57234A34F8DB822DE28E0FC4B501"/>
    <w:rsid w:val="000D55BE"/>
    <w:rPr>
      <w:rFonts w:eastAsiaTheme="minorHAnsi"/>
      <w:lang w:eastAsia="en-US"/>
    </w:rPr>
  </w:style>
  <w:style w:type="paragraph" w:customStyle="1" w:styleId="48A1A327F3A347FF81FCB0212AC6A3FA1">
    <w:name w:val="48A1A327F3A347FF81FCB0212AC6A3FA1"/>
    <w:rsid w:val="000D55BE"/>
    <w:rPr>
      <w:rFonts w:eastAsiaTheme="minorHAnsi"/>
      <w:lang w:eastAsia="en-US"/>
    </w:rPr>
  </w:style>
  <w:style w:type="paragraph" w:customStyle="1" w:styleId="B1C26BB7C3E8462CA8706635267AC9541">
    <w:name w:val="B1C26BB7C3E8462CA8706635267AC9541"/>
    <w:rsid w:val="000D55BE"/>
    <w:rPr>
      <w:rFonts w:eastAsiaTheme="minorHAnsi"/>
      <w:lang w:eastAsia="en-US"/>
    </w:rPr>
  </w:style>
  <w:style w:type="paragraph" w:customStyle="1" w:styleId="D9F417A6C1B04512AC6ED75C0117D4021">
    <w:name w:val="D9F417A6C1B04512AC6ED75C0117D4021"/>
    <w:rsid w:val="000D55BE"/>
    <w:rPr>
      <w:rFonts w:eastAsiaTheme="minorHAnsi"/>
      <w:lang w:eastAsia="en-US"/>
    </w:rPr>
  </w:style>
  <w:style w:type="paragraph" w:customStyle="1" w:styleId="4D67D9717CCA4EE3B3EAB0714F11F2091">
    <w:name w:val="4D67D9717CCA4EE3B3EAB0714F11F2091"/>
    <w:rsid w:val="000D55BE"/>
    <w:rPr>
      <w:rFonts w:eastAsiaTheme="minorHAnsi"/>
      <w:lang w:eastAsia="en-US"/>
    </w:rPr>
  </w:style>
  <w:style w:type="paragraph" w:customStyle="1" w:styleId="DC787142895C4C6FB90A59DA61BE88F11">
    <w:name w:val="DC787142895C4C6FB90A59DA61BE88F11"/>
    <w:rsid w:val="000D55BE"/>
    <w:rPr>
      <w:rFonts w:eastAsiaTheme="minorHAnsi"/>
      <w:lang w:eastAsia="en-US"/>
    </w:rPr>
  </w:style>
  <w:style w:type="paragraph" w:customStyle="1" w:styleId="BB42FC9238064EDFB15A9D7A98717E001">
    <w:name w:val="BB42FC9238064EDFB15A9D7A98717E001"/>
    <w:rsid w:val="000D55BE"/>
    <w:rPr>
      <w:rFonts w:eastAsiaTheme="minorHAnsi"/>
      <w:lang w:eastAsia="en-US"/>
    </w:rPr>
  </w:style>
  <w:style w:type="paragraph" w:customStyle="1" w:styleId="36CE7003EB35428291A2D7C837B8E7531">
    <w:name w:val="36CE7003EB35428291A2D7C837B8E7531"/>
    <w:rsid w:val="000D55BE"/>
    <w:rPr>
      <w:rFonts w:eastAsiaTheme="minorHAnsi"/>
      <w:lang w:eastAsia="en-US"/>
    </w:rPr>
  </w:style>
  <w:style w:type="paragraph" w:customStyle="1" w:styleId="DD5D0242C572440FBD69FD7D1A9671C51">
    <w:name w:val="DD5D0242C572440FBD69FD7D1A9671C51"/>
    <w:rsid w:val="000D55BE"/>
    <w:rPr>
      <w:rFonts w:eastAsiaTheme="minorHAnsi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9-04-18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42447747-A8A6-4621-BEC6-A5E2D5E7F0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9</Pages>
  <Words>424</Words>
  <Characters>2417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IGHER EDUCATION</vt:lpstr>
    </vt:vector>
  </TitlesOfParts>
  <Company>CYQAA κλπ</Company>
  <LinksUpToDate>false</LinksUpToDate>
  <CharactersWithSpaces>28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IGHER EDUCATION</dc:title>
  <dc:subject>[Program of stud]</dc:subject>
  <dc:creator>CYQAA DIPAE</dc:creator>
  <cp:lastModifiedBy>CYQAA-DIPAE</cp:lastModifiedBy>
  <cp:revision>5</cp:revision>
  <cp:lastPrinted>2019-10-11T08:40:00Z</cp:lastPrinted>
  <dcterms:created xsi:type="dcterms:W3CDTF">2020-09-10T12:17:00Z</dcterms:created>
  <dcterms:modified xsi:type="dcterms:W3CDTF">2021-10-27T12:31:00Z</dcterms:modified>
</cp:coreProperties>
</file>